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A16C12" w14:textId="0F5D8FB7" w:rsidR="00B532F9" w:rsidRDefault="00B532F9"/>
    <w:tbl>
      <w:tblPr>
        <w:tblpPr w:leftFromText="180" w:rightFromText="180" w:vertAnchor="text" w:horzAnchor="margin" w:tblpXSpec="center" w:tblpY="1"/>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88"/>
      </w:tblGrid>
      <w:tr w:rsidR="00336D1B" w:rsidRPr="00CE3E22" w14:paraId="551F76C0" w14:textId="77777777" w:rsidTr="00336D1B">
        <w:trPr>
          <w:trHeight w:val="267"/>
        </w:trPr>
        <w:tc>
          <w:tcPr>
            <w:tcW w:w="10188" w:type="dxa"/>
            <w:tcBorders>
              <w:top w:val="double" w:sz="6" w:space="0" w:color="auto"/>
              <w:left w:val="double" w:sz="6" w:space="0" w:color="auto"/>
              <w:bottom w:val="double" w:sz="6" w:space="0" w:color="auto"/>
              <w:right w:val="double" w:sz="6" w:space="0" w:color="auto"/>
            </w:tcBorders>
          </w:tcPr>
          <w:p w14:paraId="7CAB5D19" w14:textId="3B9BE25A" w:rsidR="00336D1B" w:rsidRPr="007E70E5" w:rsidRDefault="00336D1B" w:rsidP="00336D1B">
            <w:pPr>
              <w:pStyle w:val="Heading1"/>
              <w:ind w:left="0" w:right="-252"/>
              <w:jc w:val="center"/>
              <w:rPr>
                <w:rFonts w:cs="Arial"/>
                <w:b/>
                <w:bCs w:val="0"/>
                <w:i w:val="0"/>
                <w:iCs/>
                <w:sz w:val="20"/>
                <w:szCs w:val="20"/>
                <w:lang w:val="en-US" w:eastAsia="en-US"/>
              </w:rPr>
            </w:pPr>
            <w:r>
              <w:rPr>
                <w:rFonts w:cs="Arial"/>
                <w:b/>
                <w:bCs w:val="0"/>
                <w:i w:val="0"/>
                <w:iCs/>
                <w:sz w:val="20"/>
                <w:szCs w:val="20"/>
                <w:lang w:val="en-US" w:eastAsia="en-US"/>
              </w:rPr>
              <w:t>M</w:t>
            </w:r>
            <w:r w:rsidRPr="007E70E5">
              <w:rPr>
                <w:rFonts w:cs="Arial"/>
                <w:b/>
                <w:bCs w:val="0"/>
                <w:i w:val="0"/>
                <w:iCs/>
                <w:sz w:val="20"/>
                <w:szCs w:val="20"/>
                <w:lang w:val="en-US" w:eastAsia="en-US"/>
              </w:rPr>
              <w:t>inutes</w:t>
            </w:r>
          </w:p>
        </w:tc>
      </w:tr>
      <w:tr w:rsidR="00336D1B" w:rsidRPr="00CE3E22" w14:paraId="44D5928B" w14:textId="77777777" w:rsidTr="00C175C5">
        <w:trPr>
          <w:trHeight w:val="1352"/>
        </w:trPr>
        <w:tc>
          <w:tcPr>
            <w:tcW w:w="10188" w:type="dxa"/>
            <w:tcBorders>
              <w:top w:val="nil"/>
              <w:bottom w:val="nil"/>
            </w:tcBorders>
          </w:tcPr>
          <w:p w14:paraId="331B8888" w14:textId="7404E01D" w:rsidR="00336D1B" w:rsidRPr="00CE3E22" w:rsidRDefault="00E06E82" w:rsidP="00336D1B">
            <w:pPr>
              <w:pBdr>
                <w:top w:val="thinThickSmallGap" w:sz="12" w:space="1" w:color="auto" w:shadow="1"/>
                <w:left w:val="thinThickSmallGap" w:sz="12" w:space="4" w:color="auto" w:shadow="1"/>
                <w:bottom w:val="thinThickSmallGap" w:sz="12" w:space="1" w:color="auto" w:shadow="1"/>
                <w:right w:val="thinThickSmallGap" w:sz="12" w:space="4" w:color="auto" w:shadow="1"/>
              </w:pBdr>
              <w:ind w:right="-252"/>
              <w:jc w:val="center"/>
              <w:rPr>
                <w:b/>
                <w:sz w:val="20"/>
              </w:rPr>
            </w:pPr>
            <w:r>
              <w:rPr>
                <w:b/>
                <w:sz w:val="20"/>
              </w:rPr>
              <w:t>V</w:t>
            </w:r>
            <w:r w:rsidR="00336D1B">
              <w:rPr>
                <w:b/>
                <w:sz w:val="20"/>
              </w:rPr>
              <w:t>alleywise Community Health Centers Governing Council Meeting</w:t>
            </w:r>
          </w:p>
          <w:p w14:paraId="425188A5" w14:textId="4D30802F" w:rsidR="00336D1B" w:rsidRDefault="00E06E82" w:rsidP="00336D1B">
            <w:pPr>
              <w:pBdr>
                <w:top w:val="thinThickSmallGap" w:sz="12" w:space="1" w:color="auto" w:shadow="1"/>
                <w:left w:val="thinThickSmallGap" w:sz="12" w:space="4" w:color="auto" w:shadow="1"/>
                <w:bottom w:val="thinThickSmallGap" w:sz="12" w:space="1" w:color="auto" w:shadow="1"/>
                <w:right w:val="thinThickSmallGap" w:sz="12" w:space="4" w:color="auto" w:shadow="1"/>
              </w:pBdr>
              <w:ind w:right="-252"/>
              <w:jc w:val="center"/>
              <w:rPr>
                <w:b/>
                <w:sz w:val="20"/>
              </w:rPr>
            </w:pPr>
            <w:r>
              <w:rPr>
                <w:noProof/>
                <w:color w:val="000000"/>
                <w:sz w:val="20"/>
              </w:rPr>
              <mc:AlternateContent>
                <mc:Choice Requires="wps">
                  <w:drawing>
                    <wp:anchor distT="0" distB="0" distL="114300" distR="114300" simplePos="0" relativeHeight="251659264" behindDoc="0" locked="0" layoutInCell="1" allowOverlap="1" wp14:anchorId="364BD705" wp14:editId="719A4EFB">
                      <wp:simplePos x="0" y="0"/>
                      <wp:positionH relativeFrom="column">
                        <wp:posOffset>4588828</wp:posOffset>
                      </wp:positionH>
                      <wp:positionV relativeFrom="paragraph">
                        <wp:posOffset>43815</wp:posOffset>
                      </wp:positionV>
                      <wp:extent cx="1776412" cy="5842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776412" cy="584200"/>
                              </a:xfrm>
                              <a:prstGeom prst="rect">
                                <a:avLst/>
                              </a:prstGeom>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14:hiddenEffects>
                                </a:ext>
                              </a:extLst>
                            </wps:spPr>
                            <wps:txbx>
                              <w:txbxContent>
                                <w:p w14:paraId="5BFDF795" w14:textId="035A0F2A" w:rsidR="00E06E82" w:rsidRPr="00E06E82" w:rsidRDefault="00E06E82" w:rsidP="00E06E82">
                                  <w:pPr>
                                    <w:jc w:val="center"/>
                                    <w:rPr>
                                      <w:rFonts w:ascii="Arial Black" w:hAnsi="Arial Black"/>
                                      <w:outline/>
                                      <w:color w:val="FF0000"/>
                                      <w:sz w:val="66"/>
                                      <w:szCs w:val="66"/>
                                      <w14:textOutline w14:w="9525" w14:cap="flat" w14:cmpd="sng" w14:algn="ctr">
                                        <w14:solidFill>
                                          <w14:srgbClr w14:val="FF0000"/>
                                        </w14:solidFill>
                                        <w14:prstDash w14:val="solid"/>
                                        <w14:round/>
                                      </w14:textOutline>
                                      <w14:textFill>
                                        <w14:no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64BD705" id="_x0000_t202" coordsize="21600,21600" o:spt="202" path="m,l,21600r21600,l21600,xe">
                      <v:stroke joinstyle="miter"/>
                      <v:path gradientshapeok="t" o:connecttype="rect"/>
                    </v:shapetype>
                    <v:shape id="Text Box 2" o:spid="_x0000_s1026" type="#_x0000_t202" style="position:absolute;left:0;text-align:left;margin-left:361.35pt;margin-top:3.45pt;width:139.85pt;height: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" filled="f" stroked="f">
                      <o:lock v:ext="edit" shapetype="t"/>
                      <v:textbox>
                        <w:txbxContent>
                          <w:p w14:paraId="5BFDF795" w14:textId="035A0F2A" w:rsidR="00E06E82" w:rsidRPr="00E06E82" w:rsidRDefault="00E06E82" w:rsidP="00E06E82">
                            <w:pPr>
                              <w:jc w:val="center"/>
                              <w:rPr>
                                <w:rFonts w:ascii="Arial Black" w:hAnsi="Arial Black"/>
                                <w:outline/>
                                <w:color w:val="FF0000"/>
                                <w:sz w:val="66"/>
                                <w:szCs w:val="66"/>
                                <w14:textOutline w14:w="9525" w14:cap="flat" w14:cmpd="sng" w14:algn="ctr">
                                  <w14:solidFill>
                                    <w14:srgbClr w14:val="FF0000"/>
                                  </w14:solidFill>
                                  <w14:prstDash w14:val="solid"/>
                                  <w14:round/>
                                </w14:textOutline>
                                <w14:textFill>
                                  <w14:noFill/>
                                </w14:textFill>
                              </w:rPr>
                            </w:pPr>
                          </w:p>
                        </w:txbxContent>
                      </v:textbox>
                    </v:shape>
                  </w:pict>
                </mc:Fallback>
              </mc:AlternateContent>
            </w:r>
            <w:r w:rsidR="00336D1B">
              <w:rPr>
                <w:b/>
                <w:sz w:val="20"/>
              </w:rPr>
              <w:t>Virginia G. Piper Charitable Trust Pavilion</w:t>
            </w:r>
          </w:p>
          <w:p w14:paraId="4CF40778" w14:textId="6FA38220" w:rsidR="00336D1B" w:rsidRDefault="00336D1B" w:rsidP="00336D1B">
            <w:pPr>
              <w:pBdr>
                <w:top w:val="thinThickSmallGap" w:sz="12" w:space="1" w:color="auto" w:shadow="1"/>
                <w:left w:val="thinThickSmallGap" w:sz="12" w:space="4" w:color="auto" w:shadow="1"/>
                <w:bottom w:val="thinThickSmallGap" w:sz="12" w:space="1" w:color="auto" w:shadow="1"/>
                <w:right w:val="thinThickSmallGap" w:sz="12" w:space="4" w:color="auto" w:shadow="1"/>
              </w:pBdr>
              <w:ind w:right="-252"/>
              <w:jc w:val="center"/>
              <w:rPr>
                <w:b/>
                <w:sz w:val="20"/>
              </w:rPr>
            </w:pPr>
            <w:r>
              <w:rPr>
                <w:b/>
                <w:sz w:val="20"/>
              </w:rPr>
              <w:t>2609 East Roosevelt Street, Phoenix, AZ  85008</w:t>
            </w:r>
          </w:p>
          <w:p w14:paraId="48CF6527" w14:textId="6D48C2BE" w:rsidR="00336D1B" w:rsidRDefault="00336D1B" w:rsidP="00336D1B">
            <w:pPr>
              <w:pBdr>
                <w:top w:val="thinThickSmallGap" w:sz="12" w:space="1" w:color="auto" w:shadow="1"/>
                <w:left w:val="thinThickSmallGap" w:sz="12" w:space="4" w:color="auto" w:shadow="1"/>
                <w:bottom w:val="thinThickSmallGap" w:sz="12" w:space="1" w:color="auto" w:shadow="1"/>
                <w:right w:val="thinThickSmallGap" w:sz="12" w:space="4" w:color="auto" w:shadow="1"/>
              </w:pBdr>
              <w:ind w:right="-252"/>
              <w:jc w:val="center"/>
              <w:rPr>
                <w:b/>
                <w:sz w:val="20"/>
              </w:rPr>
            </w:pPr>
            <w:r>
              <w:rPr>
                <w:b/>
                <w:sz w:val="20"/>
              </w:rPr>
              <w:t>2</w:t>
            </w:r>
            <w:r w:rsidRPr="00336D1B">
              <w:rPr>
                <w:b/>
                <w:sz w:val="20"/>
                <w:vertAlign w:val="superscript"/>
              </w:rPr>
              <w:t>nd</w:t>
            </w:r>
            <w:r>
              <w:rPr>
                <w:b/>
                <w:sz w:val="20"/>
              </w:rPr>
              <w:t xml:space="preserve"> Floor, Auditoriums 1 and 2</w:t>
            </w:r>
          </w:p>
          <w:p w14:paraId="57686BD9" w14:textId="1AAC1BCC" w:rsidR="00336D1B" w:rsidRDefault="0039033F" w:rsidP="00336D1B">
            <w:pPr>
              <w:pBdr>
                <w:top w:val="thinThickSmallGap" w:sz="12" w:space="1" w:color="auto" w:shadow="1"/>
                <w:left w:val="thinThickSmallGap" w:sz="12" w:space="4" w:color="auto" w:shadow="1"/>
                <w:bottom w:val="thinThickSmallGap" w:sz="12" w:space="1" w:color="auto" w:shadow="1"/>
                <w:right w:val="thinThickSmallGap" w:sz="12" w:space="4" w:color="auto" w:shadow="1"/>
              </w:pBdr>
              <w:ind w:right="-252"/>
              <w:jc w:val="center"/>
              <w:rPr>
                <w:b/>
                <w:sz w:val="20"/>
              </w:rPr>
            </w:pPr>
            <w:r>
              <w:rPr>
                <w:b/>
                <w:sz w:val="20"/>
              </w:rPr>
              <w:t>April 1</w:t>
            </w:r>
            <w:r w:rsidR="009A187F">
              <w:rPr>
                <w:b/>
                <w:sz w:val="20"/>
              </w:rPr>
              <w:t>, 2026</w:t>
            </w:r>
            <w:r w:rsidR="00672C2B">
              <w:rPr>
                <w:b/>
                <w:sz w:val="20"/>
              </w:rPr>
              <w:t xml:space="preserve">, </w:t>
            </w:r>
            <w:r w:rsidR="00336D1B">
              <w:rPr>
                <w:b/>
                <w:sz w:val="20"/>
              </w:rPr>
              <w:t>5:30 p.m.</w:t>
            </w:r>
          </w:p>
          <w:p w14:paraId="5BFE4623" w14:textId="1D9BAD6C" w:rsidR="00336D1B" w:rsidRPr="008E1EB1" w:rsidRDefault="00336D1B" w:rsidP="00336D1B">
            <w:pPr>
              <w:jc w:val="right"/>
              <w:rPr>
                <w:sz w:val="20"/>
              </w:rPr>
            </w:pPr>
          </w:p>
        </w:tc>
      </w:tr>
    </w:tbl>
    <w:p w14:paraId="7D524675" w14:textId="2DFDD13E" w:rsidR="00AC5EA3" w:rsidRPr="00A25095" w:rsidRDefault="00CE2701" w:rsidP="00AC5EA3">
      <w:pPr>
        <w:rPr>
          <w:color w:val="000000"/>
          <w:sz w:val="20"/>
        </w:rPr>
      </w:pPr>
      <w:r w:rsidRPr="002A7B1C">
        <w:rPr>
          <w:b/>
          <w:sz w:val="20"/>
        </w:rPr>
        <w:t xml:space="preserve">Members </w:t>
      </w:r>
      <w:r w:rsidR="005A5732" w:rsidRPr="002A7B1C">
        <w:rPr>
          <w:b/>
          <w:sz w:val="20"/>
        </w:rPr>
        <w:t>Present</w:t>
      </w:r>
      <w:proofErr w:type="gramStart"/>
      <w:r w:rsidR="0054271D">
        <w:rPr>
          <w:b/>
          <w:sz w:val="20"/>
        </w:rPr>
        <w:t>:</w:t>
      </w:r>
      <w:r w:rsidR="0054271D">
        <w:rPr>
          <w:b/>
          <w:sz w:val="20"/>
        </w:rPr>
        <w:tab/>
      </w:r>
      <w:r w:rsidR="0054271D">
        <w:rPr>
          <w:b/>
          <w:sz w:val="20"/>
        </w:rPr>
        <w:tab/>
      </w:r>
      <w:r w:rsidR="00AC5EA3" w:rsidRPr="00A25095">
        <w:rPr>
          <w:bCs w:val="0"/>
          <w:color w:val="000000"/>
          <w:sz w:val="20"/>
        </w:rPr>
        <w:t>Earl</w:t>
      </w:r>
      <w:proofErr w:type="gramEnd"/>
      <w:r w:rsidR="00AC5EA3" w:rsidRPr="00A25095">
        <w:rPr>
          <w:bCs w:val="0"/>
          <w:color w:val="000000"/>
          <w:sz w:val="20"/>
        </w:rPr>
        <w:t xml:space="preserve"> Arbuckle</w:t>
      </w:r>
      <w:r w:rsidR="00AC5EA3" w:rsidRPr="00A25095">
        <w:rPr>
          <w:color w:val="000000"/>
          <w:sz w:val="20"/>
        </w:rPr>
        <w:t>, Chair</w:t>
      </w:r>
      <w:r w:rsidR="005B0567" w:rsidRPr="00A25095">
        <w:rPr>
          <w:color w:val="000000"/>
          <w:sz w:val="20"/>
        </w:rPr>
        <w:t xml:space="preserve"> </w:t>
      </w:r>
    </w:p>
    <w:p w14:paraId="48B90EB2" w14:textId="458DB69B" w:rsidR="00AC5EA3" w:rsidRDefault="00AC5EA3" w:rsidP="00AC5EA3">
      <w:pPr>
        <w:rPr>
          <w:bCs w:val="0"/>
          <w:sz w:val="20"/>
        </w:rPr>
      </w:pPr>
      <w:r w:rsidRPr="00A25095">
        <w:rPr>
          <w:color w:val="000000"/>
          <w:sz w:val="20"/>
        </w:rPr>
        <w:tab/>
      </w:r>
      <w:r w:rsidRPr="00A25095">
        <w:rPr>
          <w:color w:val="000000"/>
          <w:sz w:val="20"/>
        </w:rPr>
        <w:tab/>
      </w:r>
      <w:r w:rsidRPr="00A25095">
        <w:rPr>
          <w:color w:val="000000"/>
          <w:sz w:val="20"/>
        </w:rPr>
        <w:tab/>
      </w:r>
      <w:r w:rsidRPr="00A25095">
        <w:rPr>
          <w:color w:val="000000"/>
          <w:sz w:val="20"/>
        </w:rPr>
        <w:tab/>
      </w:r>
      <w:r w:rsidRPr="00A25095">
        <w:rPr>
          <w:bCs w:val="0"/>
          <w:sz w:val="20"/>
        </w:rPr>
        <w:t>Nelly Clotter-Woods, Vice Chair</w:t>
      </w:r>
      <w:r w:rsidR="00824E54" w:rsidRPr="00A25095">
        <w:rPr>
          <w:bCs w:val="0"/>
          <w:sz w:val="20"/>
        </w:rPr>
        <w:t xml:space="preserve"> </w:t>
      </w:r>
    </w:p>
    <w:p w14:paraId="1E62B245" w14:textId="69AE9C34" w:rsidR="00A25095" w:rsidRPr="00A25095" w:rsidRDefault="00A25095" w:rsidP="00A25095">
      <w:pPr>
        <w:ind w:left="2160" w:firstLine="720"/>
        <w:rPr>
          <w:bCs w:val="0"/>
          <w:sz w:val="20"/>
        </w:rPr>
      </w:pPr>
      <w:r w:rsidRPr="00A25095">
        <w:rPr>
          <w:bCs w:val="0"/>
          <w:sz w:val="20"/>
        </w:rPr>
        <w:t xml:space="preserve">Salina Imam, Member </w:t>
      </w:r>
      <w:r w:rsidRPr="00A25095">
        <w:rPr>
          <w:bCs w:val="0"/>
          <w:sz w:val="14"/>
          <w:szCs w:val="14"/>
        </w:rPr>
        <w:t xml:space="preserve">– </w:t>
      </w:r>
      <w:r w:rsidRPr="00A25095">
        <w:rPr>
          <w:bCs w:val="0"/>
          <w:i/>
          <w:iCs/>
          <w:sz w:val="14"/>
          <w:szCs w:val="14"/>
        </w:rPr>
        <w:t>participated remotely</w:t>
      </w:r>
    </w:p>
    <w:p w14:paraId="701B6EBA" w14:textId="3C79AEEF" w:rsidR="005A7470" w:rsidRDefault="005A7470" w:rsidP="005A7470">
      <w:pPr>
        <w:ind w:left="2160" w:firstLine="720"/>
        <w:rPr>
          <w:bCs w:val="0"/>
          <w:i/>
          <w:iCs/>
          <w:sz w:val="14"/>
          <w:szCs w:val="14"/>
        </w:rPr>
      </w:pPr>
      <w:r w:rsidRPr="00A25095">
        <w:rPr>
          <w:bCs w:val="0"/>
          <w:sz w:val="20"/>
        </w:rPr>
        <w:t xml:space="preserve">Norma Muñoz, Member </w:t>
      </w:r>
      <w:r w:rsidR="00A25095" w:rsidRPr="00A25095">
        <w:rPr>
          <w:bCs w:val="0"/>
          <w:sz w:val="14"/>
          <w:szCs w:val="14"/>
        </w:rPr>
        <w:t xml:space="preserve">– </w:t>
      </w:r>
      <w:r w:rsidR="00A25095" w:rsidRPr="00A25095">
        <w:rPr>
          <w:bCs w:val="0"/>
          <w:i/>
          <w:iCs/>
          <w:sz w:val="14"/>
          <w:szCs w:val="14"/>
        </w:rPr>
        <w:t>participated remotely</w:t>
      </w:r>
    </w:p>
    <w:p w14:paraId="1267110E" w14:textId="77777777" w:rsidR="00A25095" w:rsidRPr="00A25095" w:rsidRDefault="00A25095" w:rsidP="00A25095">
      <w:pPr>
        <w:ind w:left="2160" w:firstLine="720"/>
        <w:rPr>
          <w:bCs w:val="0"/>
          <w:sz w:val="20"/>
        </w:rPr>
      </w:pPr>
      <w:r w:rsidRPr="00A25095">
        <w:rPr>
          <w:bCs w:val="0"/>
          <w:color w:val="000000"/>
          <w:sz w:val="20"/>
        </w:rPr>
        <w:t xml:space="preserve">Essen Otu, </w:t>
      </w:r>
      <w:r w:rsidRPr="00A25095">
        <w:rPr>
          <w:bCs w:val="0"/>
          <w:sz w:val="20"/>
        </w:rPr>
        <w:t xml:space="preserve">Member </w:t>
      </w:r>
    </w:p>
    <w:p w14:paraId="170603E8" w14:textId="23314D92" w:rsidR="00A25095" w:rsidRPr="005A7470" w:rsidRDefault="00A25095" w:rsidP="00A25095">
      <w:pPr>
        <w:tabs>
          <w:tab w:val="left" w:pos="720"/>
          <w:tab w:val="left" w:pos="1440"/>
          <w:tab w:val="left" w:pos="2160"/>
          <w:tab w:val="left" w:pos="2880"/>
          <w:tab w:val="left" w:pos="3600"/>
          <w:tab w:val="left" w:pos="4320"/>
          <w:tab w:val="left" w:pos="5040"/>
          <w:tab w:val="left" w:pos="7076"/>
        </w:tabs>
        <w:rPr>
          <w:bCs w:val="0"/>
          <w:sz w:val="20"/>
        </w:rPr>
      </w:pPr>
      <w:r w:rsidRPr="00A25095">
        <w:rPr>
          <w:bCs w:val="0"/>
          <w:sz w:val="20"/>
        </w:rPr>
        <w:tab/>
      </w:r>
      <w:r w:rsidRPr="00A25095">
        <w:rPr>
          <w:bCs w:val="0"/>
          <w:sz w:val="20"/>
        </w:rPr>
        <w:tab/>
      </w:r>
      <w:r w:rsidRPr="00A25095">
        <w:rPr>
          <w:bCs w:val="0"/>
          <w:sz w:val="20"/>
        </w:rPr>
        <w:tab/>
      </w:r>
      <w:r w:rsidRPr="00A25095">
        <w:rPr>
          <w:bCs w:val="0"/>
          <w:sz w:val="20"/>
        </w:rPr>
        <w:tab/>
        <w:t>Eileen Sullivan, Member</w:t>
      </w:r>
      <w:r w:rsidRPr="005A7470">
        <w:rPr>
          <w:bCs w:val="0"/>
          <w:sz w:val="20"/>
        </w:rPr>
        <w:t xml:space="preserve"> </w:t>
      </w:r>
      <w:r w:rsidRPr="00A25095">
        <w:rPr>
          <w:bCs w:val="0"/>
          <w:sz w:val="14"/>
          <w:szCs w:val="14"/>
        </w:rPr>
        <w:t xml:space="preserve">– </w:t>
      </w:r>
      <w:r w:rsidRPr="00A25095">
        <w:rPr>
          <w:bCs w:val="0"/>
          <w:i/>
          <w:iCs/>
          <w:sz w:val="14"/>
          <w:szCs w:val="14"/>
        </w:rPr>
        <w:t xml:space="preserve">participated </w:t>
      </w:r>
      <w:proofErr w:type="gramStart"/>
      <w:r w:rsidRPr="00A25095">
        <w:rPr>
          <w:bCs w:val="0"/>
          <w:i/>
          <w:iCs/>
          <w:sz w:val="14"/>
          <w:szCs w:val="14"/>
        </w:rPr>
        <w:t>remotely</w:t>
      </w:r>
      <w:r>
        <w:rPr>
          <w:bCs w:val="0"/>
          <w:i/>
          <w:iCs/>
          <w:sz w:val="14"/>
          <w:szCs w:val="14"/>
        </w:rPr>
        <w:t>;</w:t>
      </w:r>
      <w:proofErr w:type="gramEnd"/>
      <w:r>
        <w:rPr>
          <w:bCs w:val="0"/>
          <w:i/>
          <w:iCs/>
          <w:sz w:val="14"/>
          <w:szCs w:val="14"/>
        </w:rPr>
        <w:t xml:space="preserve"> then in person</w:t>
      </w:r>
    </w:p>
    <w:p w14:paraId="0DB26435" w14:textId="5AD5E3ED" w:rsidR="00AC5EA3" w:rsidRPr="005A7470" w:rsidRDefault="005A7470" w:rsidP="00044F1A">
      <w:pPr>
        <w:tabs>
          <w:tab w:val="left" w:pos="720"/>
          <w:tab w:val="left" w:pos="1440"/>
          <w:tab w:val="left" w:pos="2160"/>
          <w:tab w:val="left" w:pos="2880"/>
          <w:tab w:val="left" w:pos="3600"/>
          <w:tab w:val="left" w:pos="4320"/>
          <w:tab w:val="left" w:pos="5040"/>
          <w:tab w:val="left" w:pos="7076"/>
        </w:tabs>
        <w:rPr>
          <w:bCs w:val="0"/>
          <w:sz w:val="20"/>
        </w:rPr>
      </w:pPr>
      <w:r w:rsidRPr="00A25095">
        <w:rPr>
          <w:b/>
          <w:sz w:val="20"/>
        </w:rPr>
        <w:tab/>
      </w:r>
      <w:r w:rsidRPr="00A25095">
        <w:rPr>
          <w:b/>
          <w:sz w:val="20"/>
        </w:rPr>
        <w:tab/>
      </w:r>
      <w:r w:rsidRPr="00A25095">
        <w:rPr>
          <w:b/>
          <w:sz w:val="20"/>
        </w:rPr>
        <w:tab/>
      </w:r>
      <w:r w:rsidRPr="00A25095">
        <w:rPr>
          <w:b/>
          <w:sz w:val="20"/>
        </w:rPr>
        <w:tab/>
      </w:r>
      <w:r w:rsidRPr="00A25095">
        <w:rPr>
          <w:bCs w:val="0"/>
          <w:sz w:val="20"/>
        </w:rPr>
        <w:t xml:space="preserve">Wayne Tormala, Member </w:t>
      </w:r>
    </w:p>
    <w:p w14:paraId="6C8BA47D" w14:textId="77777777" w:rsidR="001327B7" w:rsidRPr="002A7B1C" w:rsidRDefault="001327B7" w:rsidP="00044F1A">
      <w:pPr>
        <w:tabs>
          <w:tab w:val="left" w:pos="720"/>
          <w:tab w:val="left" w:pos="1440"/>
          <w:tab w:val="left" w:pos="2160"/>
          <w:tab w:val="left" w:pos="2880"/>
          <w:tab w:val="left" w:pos="3600"/>
          <w:tab w:val="left" w:pos="4320"/>
          <w:tab w:val="left" w:pos="5040"/>
          <w:tab w:val="left" w:pos="7076"/>
        </w:tabs>
        <w:rPr>
          <w:b/>
          <w:sz w:val="20"/>
        </w:rPr>
      </w:pPr>
    </w:p>
    <w:p w14:paraId="3827F7DE" w14:textId="4B889626" w:rsidR="00A25095" w:rsidRPr="00A25095" w:rsidRDefault="00E91E92" w:rsidP="00A25095">
      <w:pPr>
        <w:tabs>
          <w:tab w:val="left" w:pos="720"/>
          <w:tab w:val="left" w:pos="1440"/>
          <w:tab w:val="left" w:pos="2160"/>
          <w:tab w:val="left" w:pos="2880"/>
          <w:tab w:val="left" w:pos="3600"/>
          <w:tab w:val="left" w:pos="4320"/>
          <w:tab w:val="left" w:pos="5040"/>
          <w:tab w:val="left" w:pos="7076"/>
        </w:tabs>
        <w:rPr>
          <w:bCs w:val="0"/>
          <w:sz w:val="20"/>
        </w:rPr>
      </w:pPr>
      <w:r w:rsidRPr="00A25095">
        <w:rPr>
          <w:b/>
          <w:sz w:val="20"/>
        </w:rPr>
        <w:t>Members Absent</w:t>
      </w:r>
      <w:r w:rsidR="00994A7E" w:rsidRPr="00A25095">
        <w:rPr>
          <w:b/>
          <w:sz w:val="20"/>
        </w:rPr>
        <w:t>:</w:t>
      </w:r>
      <w:r w:rsidR="00994A7E" w:rsidRPr="00A25095">
        <w:rPr>
          <w:bCs w:val="0"/>
          <w:sz w:val="20"/>
        </w:rPr>
        <w:t xml:space="preserve"> </w:t>
      </w:r>
      <w:r w:rsidR="00994A7E" w:rsidRPr="00A25095">
        <w:rPr>
          <w:bCs w:val="0"/>
          <w:sz w:val="20"/>
        </w:rPr>
        <w:tab/>
      </w:r>
      <w:r w:rsidR="00994A7E" w:rsidRPr="00A25095">
        <w:rPr>
          <w:bCs w:val="0"/>
          <w:sz w:val="20"/>
        </w:rPr>
        <w:tab/>
      </w:r>
      <w:r w:rsidR="00A25095" w:rsidRPr="00A25095">
        <w:rPr>
          <w:bCs w:val="0"/>
          <w:sz w:val="20"/>
        </w:rPr>
        <w:t xml:space="preserve">Piedad Blake, Member </w:t>
      </w:r>
    </w:p>
    <w:p w14:paraId="705CCBB3" w14:textId="77777777" w:rsidR="00A25095" w:rsidRDefault="00A25095" w:rsidP="00A25095">
      <w:pPr>
        <w:ind w:left="2160" w:firstLine="720"/>
        <w:rPr>
          <w:bCs w:val="0"/>
          <w:sz w:val="20"/>
        </w:rPr>
      </w:pPr>
      <w:r w:rsidRPr="00A25095">
        <w:rPr>
          <w:bCs w:val="0"/>
          <w:sz w:val="20"/>
        </w:rPr>
        <w:t xml:space="preserve">Chris Hooper, Member </w:t>
      </w:r>
    </w:p>
    <w:p w14:paraId="6052162E" w14:textId="15B13D47" w:rsidR="00A25095" w:rsidRPr="00A25095" w:rsidRDefault="00A25095" w:rsidP="00A25095">
      <w:pPr>
        <w:ind w:left="2160" w:firstLine="720"/>
        <w:rPr>
          <w:bCs w:val="0"/>
          <w:sz w:val="20"/>
        </w:rPr>
      </w:pPr>
      <w:r w:rsidRPr="00A25095">
        <w:rPr>
          <w:bCs w:val="0"/>
          <w:sz w:val="20"/>
        </w:rPr>
        <w:t xml:space="preserve">Aime Ishimwe, Member </w:t>
      </w:r>
    </w:p>
    <w:p w14:paraId="32FF79E1" w14:textId="77777777" w:rsidR="00A25095" w:rsidRPr="00A25095" w:rsidRDefault="00A25095" w:rsidP="00A25095">
      <w:pPr>
        <w:rPr>
          <w:bCs w:val="0"/>
          <w:sz w:val="20"/>
        </w:rPr>
      </w:pPr>
      <w:r w:rsidRPr="00A25095">
        <w:rPr>
          <w:bCs w:val="0"/>
          <w:sz w:val="20"/>
        </w:rPr>
        <w:tab/>
      </w:r>
      <w:r w:rsidRPr="00A25095">
        <w:rPr>
          <w:bCs w:val="0"/>
          <w:sz w:val="20"/>
        </w:rPr>
        <w:tab/>
      </w:r>
      <w:r w:rsidRPr="00A25095">
        <w:rPr>
          <w:bCs w:val="0"/>
          <w:sz w:val="20"/>
        </w:rPr>
        <w:tab/>
      </w:r>
      <w:r w:rsidRPr="00A25095">
        <w:rPr>
          <w:bCs w:val="0"/>
          <w:sz w:val="20"/>
        </w:rPr>
        <w:tab/>
        <w:t>Scott Jacobson, Member</w:t>
      </w:r>
    </w:p>
    <w:p w14:paraId="19670463" w14:textId="4729E3D9" w:rsidR="005A7470" w:rsidRPr="00A25095" w:rsidRDefault="005A7470" w:rsidP="005A7470">
      <w:pPr>
        <w:tabs>
          <w:tab w:val="left" w:pos="720"/>
          <w:tab w:val="left" w:pos="1440"/>
          <w:tab w:val="left" w:pos="2160"/>
          <w:tab w:val="left" w:pos="2880"/>
          <w:tab w:val="left" w:pos="3600"/>
          <w:tab w:val="left" w:pos="4320"/>
          <w:tab w:val="left" w:pos="5040"/>
          <w:tab w:val="left" w:pos="7076"/>
        </w:tabs>
        <w:rPr>
          <w:bCs w:val="0"/>
          <w:sz w:val="20"/>
        </w:rPr>
      </w:pPr>
      <w:r w:rsidRPr="00A25095">
        <w:rPr>
          <w:bCs w:val="0"/>
          <w:sz w:val="20"/>
        </w:rPr>
        <w:tab/>
      </w:r>
      <w:r w:rsidRPr="00A25095">
        <w:rPr>
          <w:bCs w:val="0"/>
          <w:sz w:val="20"/>
        </w:rPr>
        <w:tab/>
      </w:r>
      <w:r w:rsidRPr="00A25095">
        <w:rPr>
          <w:bCs w:val="0"/>
          <w:sz w:val="20"/>
        </w:rPr>
        <w:tab/>
      </w:r>
      <w:r w:rsidRPr="00A25095">
        <w:rPr>
          <w:bCs w:val="0"/>
          <w:sz w:val="20"/>
        </w:rPr>
        <w:tab/>
      </w:r>
    </w:p>
    <w:p w14:paraId="31AFC632" w14:textId="77777777" w:rsidR="00824E54" w:rsidRPr="00CE5BDB" w:rsidRDefault="00824E54" w:rsidP="00E91E92">
      <w:pPr>
        <w:ind w:left="2160" w:firstLine="720"/>
        <w:rPr>
          <w:bCs w:val="0"/>
          <w:sz w:val="20"/>
        </w:rPr>
      </w:pPr>
    </w:p>
    <w:p w14:paraId="45230245" w14:textId="77777777" w:rsidR="004875D1" w:rsidRPr="00D04CE3" w:rsidRDefault="00582459" w:rsidP="004875D1">
      <w:pPr>
        <w:rPr>
          <w:bCs w:val="0"/>
          <w:color w:val="000000"/>
          <w:sz w:val="20"/>
        </w:rPr>
      </w:pPr>
      <w:r w:rsidRPr="00D04CE3">
        <w:rPr>
          <w:b/>
          <w:bCs w:val="0"/>
          <w:color w:val="000000"/>
          <w:sz w:val="20"/>
        </w:rPr>
        <w:t>Others/Guest Presenters:</w:t>
      </w:r>
      <w:r w:rsidRPr="00D04CE3">
        <w:rPr>
          <w:b/>
          <w:color w:val="000000"/>
          <w:sz w:val="20"/>
        </w:rPr>
        <w:tab/>
      </w:r>
      <w:bookmarkStart w:id="0" w:name="_Hlk79154538"/>
      <w:r w:rsidR="004875D1" w:rsidRPr="00D04CE3">
        <w:rPr>
          <w:bCs w:val="0"/>
          <w:color w:val="000000"/>
          <w:sz w:val="20"/>
        </w:rPr>
        <w:t xml:space="preserve">Michelle Barker, </w:t>
      </w:r>
      <w:proofErr w:type="spellStart"/>
      <w:r w:rsidR="004875D1" w:rsidRPr="00D04CE3">
        <w:rPr>
          <w:bCs w:val="0"/>
          <w:color w:val="000000"/>
          <w:sz w:val="20"/>
        </w:rPr>
        <w:t>DHSc</w:t>
      </w:r>
      <w:proofErr w:type="spellEnd"/>
      <w:r w:rsidR="004875D1" w:rsidRPr="00D04CE3">
        <w:rPr>
          <w:bCs w:val="0"/>
          <w:color w:val="000000"/>
          <w:sz w:val="20"/>
        </w:rPr>
        <w:t xml:space="preserve">, Chief Executive Officer of the Federally Qualified </w:t>
      </w:r>
    </w:p>
    <w:p w14:paraId="036A8FAE" w14:textId="4DFDCAE6" w:rsidR="004875D1" w:rsidRPr="00D04CE3" w:rsidRDefault="004875D1" w:rsidP="006C4A94">
      <w:pPr>
        <w:ind w:left="3240" w:firstLine="90"/>
        <w:rPr>
          <w:bCs w:val="0"/>
          <w:color w:val="000000"/>
          <w:sz w:val="20"/>
        </w:rPr>
      </w:pPr>
      <w:r w:rsidRPr="00D04CE3">
        <w:rPr>
          <w:bCs w:val="0"/>
          <w:color w:val="000000"/>
          <w:sz w:val="20"/>
        </w:rPr>
        <w:t xml:space="preserve">Health Centers </w:t>
      </w:r>
      <w:bookmarkStart w:id="1" w:name="_Hlk166234799"/>
      <w:bookmarkStart w:id="2" w:name="_Hlk40779634"/>
    </w:p>
    <w:p w14:paraId="7C8C7D14" w14:textId="301961F3" w:rsidR="00365FDE" w:rsidRPr="00D04CE3" w:rsidRDefault="00365FDE" w:rsidP="001D1C6A">
      <w:pPr>
        <w:ind w:left="3330" w:hanging="450"/>
        <w:rPr>
          <w:bCs w:val="0"/>
          <w:color w:val="000000"/>
          <w:sz w:val="20"/>
        </w:rPr>
      </w:pPr>
      <w:r w:rsidRPr="00D04CE3">
        <w:rPr>
          <w:bCs w:val="0"/>
          <w:color w:val="000000"/>
          <w:sz w:val="20"/>
        </w:rPr>
        <w:t xml:space="preserve">Steve Purves, FACHE, President and Chief Executive Officer </w:t>
      </w:r>
      <w:r w:rsidR="005A7470" w:rsidRPr="00D04CE3">
        <w:rPr>
          <w:bCs w:val="0"/>
          <w:sz w:val="14"/>
          <w:szCs w:val="14"/>
        </w:rPr>
        <w:t xml:space="preserve">– </w:t>
      </w:r>
      <w:r w:rsidR="005A7470" w:rsidRPr="00D04CE3">
        <w:rPr>
          <w:bCs w:val="0"/>
          <w:i/>
          <w:iCs/>
          <w:sz w:val="14"/>
          <w:szCs w:val="14"/>
        </w:rPr>
        <w:t>participated remotely</w:t>
      </w:r>
    </w:p>
    <w:p w14:paraId="5C6E0558" w14:textId="2AE79252" w:rsidR="001A483F" w:rsidRDefault="001A483F" w:rsidP="001A483F">
      <w:pPr>
        <w:ind w:left="2160" w:firstLine="720"/>
        <w:rPr>
          <w:bCs w:val="0"/>
          <w:sz w:val="20"/>
        </w:rPr>
      </w:pPr>
      <w:r w:rsidRPr="00D04CE3">
        <w:rPr>
          <w:bCs w:val="0"/>
          <w:sz w:val="20"/>
        </w:rPr>
        <w:t xml:space="preserve">Michael D. White, MD, MBA, </w:t>
      </w:r>
      <w:r w:rsidR="00532729" w:rsidRPr="00D04CE3">
        <w:rPr>
          <w:bCs w:val="0"/>
          <w:sz w:val="20"/>
        </w:rPr>
        <w:t xml:space="preserve">Executive Vice President, </w:t>
      </w:r>
      <w:r w:rsidRPr="00D04CE3">
        <w:rPr>
          <w:bCs w:val="0"/>
          <w:sz w:val="20"/>
        </w:rPr>
        <w:t>Chief Clinical Officer</w:t>
      </w:r>
    </w:p>
    <w:p w14:paraId="2A817F05" w14:textId="47E27433" w:rsidR="001327B7" w:rsidRPr="007955F0" w:rsidRDefault="001327B7" w:rsidP="001D1C6A">
      <w:pPr>
        <w:ind w:left="3330" w:hanging="450"/>
        <w:rPr>
          <w:bCs w:val="0"/>
          <w:color w:val="000000"/>
          <w:sz w:val="20"/>
        </w:rPr>
      </w:pPr>
      <w:r w:rsidRPr="00BD0BC0">
        <w:rPr>
          <w:sz w:val="20"/>
        </w:rPr>
        <w:t xml:space="preserve">Claire Agnew, CPA, MBA, </w:t>
      </w:r>
      <w:bookmarkStart w:id="3" w:name="_Hlk217886828"/>
      <w:r w:rsidRPr="00BD0BC0">
        <w:rPr>
          <w:sz w:val="20"/>
        </w:rPr>
        <w:t>Executive Vice President</w:t>
      </w:r>
      <w:bookmarkEnd w:id="3"/>
      <w:r w:rsidRPr="00BD0BC0">
        <w:rPr>
          <w:sz w:val="20"/>
        </w:rPr>
        <w:t>, Chief Financial</w:t>
      </w:r>
      <w:r>
        <w:rPr>
          <w:sz w:val="20"/>
        </w:rPr>
        <w:t xml:space="preserve"> </w:t>
      </w:r>
      <w:r w:rsidRPr="00BD0BC0">
        <w:rPr>
          <w:sz w:val="20"/>
        </w:rPr>
        <w:t>Officer</w:t>
      </w:r>
      <w:r>
        <w:rPr>
          <w:sz w:val="20"/>
        </w:rPr>
        <w:t xml:space="preserve"> </w:t>
      </w:r>
      <w:r w:rsidRPr="00D04CE3">
        <w:rPr>
          <w:bCs w:val="0"/>
          <w:sz w:val="14"/>
          <w:szCs w:val="14"/>
        </w:rPr>
        <w:t xml:space="preserve">– </w:t>
      </w:r>
      <w:r w:rsidRPr="00D04CE3">
        <w:rPr>
          <w:bCs w:val="0"/>
          <w:i/>
          <w:iCs/>
          <w:sz w:val="14"/>
          <w:szCs w:val="14"/>
        </w:rPr>
        <w:t>participated</w:t>
      </w:r>
      <w:r>
        <w:rPr>
          <w:bCs w:val="0"/>
          <w:i/>
          <w:iCs/>
          <w:sz w:val="14"/>
          <w:szCs w:val="14"/>
        </w:rPr>
        <w:t xml:space="preserve"> </w:t>
      </w:r>
      <w:r w:rsidRPr="00D04CE3">
        <w:rPr>
          <w:bCs w:val="0"/>
          <w:i/>
          <w:iCs/>
          <w:sz w:val="14"/>
          <w:szCs w:val="14"/>
        </w:rPr>
        <w:t>remotely</w:t>
      </w:r>
    </w:p>
    <w:bookmarkEnd w:id="1"/>
    <w:bookmarkEnd w:id="2"/>
    <w:p w14:paraId="7957EB58" w14:textId="29785EDA" w:rsidR="00CE5BDB" w:rsidRPr="00D04CE3" w:rsidRDefault="00541E67" w:rsidP="00CE5BDB">
      <w:pPr>
        <w:ind w:left="3330" w:hanging="450"/>
        <w:rPr>
          <w:rFonts w:eastAsia="Arial"/>
          <w:color w:val="000000"/>
          <w:spacing w:val="1"/>
          <w:sz w:val="20"/>
        </w:rPr>
      </w:pPr>
      <w:r w:rsidRPr="00D04CE3">
        <w:rPr>
          <w:rFonts w:eastAsia="Arial"/>
          <w:color w:val="000000"/>
          <w:spacing w:val="1"/>
          <w:sz w:val="20"/>
        </w:rPr>
        <w:t>Paige Pataky, Assistant General Counsel</w:t>
      </w:r>
      <w:r w:rsidR="00CE5BDB" w:rsidRPr="00D04CE3">
        <w:rPr>
          <w:rFonts w:eastAsia="Arial"/>
          <w:color w:val="000000"/>
          <w:spacing w:val="1"/>
          <w:sz w:val="20"/>
        </w:rPr>
        <w:t xml:space="preserve"> </w:t>
      </w:r>
    </w:p>
    <w:bookmarkEnd w:id="0"/>
    <w:p w14:paraId="1F1AE25A" w14:textId="0AE1F201" w:rsidR="000A5996" w:rsidRDefault="0039033F" w:rsidP="00B30F37">
      <w:pPr>
        <w:ind w:left="3330" w:hanging="450"/>
        <w:rPr>
          <w:rFonts w:eastAsia="Arial"/>
          <w:color w:val="000000"/>
          <w:spacing w:val="1"/>
          <w:sz w:val="20"/>
        </w:rPr>
      </w:pPr>
      <w:r>
        <w:rPr>
          <w:rFonts w:eastAsia="Arial"/>
          <w:color w:val="000000"/>
          <w:spacing w:val="1"/>
          <w:sz w:val="20"/>
        </w:rPr>
        <w:t>Mattew Meier, MBA, Vice President, Financial Services</w:t>
      </w:r>
    </w:p>
    <w:p w14:paraId="3EAEF155" w14:textId="04A353DF" w:rsidR="0039033F" w:rsidRDefault="0039033F" w:rsidP="00B30F37">
      <w:pPr>
        <w:ind w:left="3330" w:hanging="450"/>
        <w:rPr>
          <w:rFonts w:eastAsia="Arial"/>
          <w:color w:val="000000"/>
          <w:spacing w:val="1"/>
          <w:sz w:val="20"/>
        </w:rPr>
      </w:pPr>
      <w:r>
        <w:rPr>
          <w:rFonts w:eastAsia="Arial"/>
          <w:color w:val="000000"/>
          <w:spacing w:val="1"/>
          <w:sz w:val="20"/>
        </w:rPr>
        <w:t>Crystal Garcia, RN, MBA, Vice President, Specialty Services, Quality and Patient Safety</w:t>
      </w:r>
    </w:p>
    <w:p w14:paraId="4966FC4B" w14:textId="760E7DAD" w:rsidR="006C0691" w:rsidRDefault="006C0691" w:rsidP="00B30F37">
      <w:pPr>
        <w:ind w:left="3330" w:hanging="450"/>
        <w:rPr>
          <w:rFonts w:eastAsia="Arial"/>
          <w:color w:val="000000"/>
          <w:spacing w:val="1"/>
          <w:sz w:val="20"/>
        </w:rPr>
      </w:pPr>
      <w:r>
        <w:rPr>
          <w:rFonts w:eastAsia="Arial"/>
          <w:color w:val="000000"/>
          <w:spacing w:val="1"/>
          <w:sz w:val="20"/>
        </w:rPr>
        <w:t>Rebecca Birr, Director Health Science Library and Family Resources Center</w:t>
      </w:r>
    </w:p>
    <w:p w14:paraId="29B187E1" w14:textId="4D40CE74" w:rsidR="00D31D27" w:rsidRPr="00D94D2A" w:rsidRDefault="006C0691" w:rsidP="00B30F37">
      <w:pPr>
        <w:ind w:left="3330" w:hanging="450"/>
        <w:rPr>
          <w:rFonts w:eastAsia="Arial"/>
          <w:color w:val="000000"/>
          <w:spacing w:val="1"/>
          <w:sz w:val="20"/>
        </w:rPr>
      </w:pPr>
      <w:r>
        <w:rPr>
          <w:rFonts w:eastAsia="Arial"/>
          <w:color w:val="000000"/>
          <w:spacing w:val="1"/>
          <w:sz w:val="20"/>
        </w:rPr>
        <w:t>Meashell Roth, Medical Assistant-North Phoenix Clinic</w:t>
      </w:r>
    </w:p>
    <w:p w14:paraId="67857165" w14:textId="77777777" w:rsidR="006C0691" w:rsidRDefault="006C0691" w:rsidP="00B407B2">
      <w:pPr>
        <w:tabs>
          <w:tab w:val="left" w:pos="2880"/>
        </w:tabs>
        <w:ind w:right="-259"/>
        <w:rPr>
          <w:b/>
          <w:color w:val="000000"/>
          <w:sz w:val="20"/>
        </w:rPr>
      </w:pPr>
    </w:p>
    <w:p w14:paraId="3C97D683" w14:textId="77777777" w:rsidR="006C0691" w:rsidRDefault="006C0691" w:rsidP="00B407B2">
      <w:pPr>
        <w:tabs>
          <w:tab w:val="left" w:pos="2880"/>
        </w:tabs>
        <w:ind w:right="-259"/>
        <w:rPr>
          <w:b/>
          <w:color w:val="000000"/>
          <w:sz w:val="20"/>
        </w:rPr>
      </w:pPr>
    </w:p>
    <w:p w14:paraId="4FC8E2C6" w14:textId="055C2F86" w:rsidR="00EE031F" w:rsidRPr="0057127B" w:rsidRDefault="00582459" w:rsidP="00B407B2">
      <w:pPr>
        <w:tabs>
          <w:tab w:val="left" w:pos="2880"/>
        </w:tabs>
        <w:ind w:right="-259"/>
        <w:rPr>
          <w:color w:val="000000"/>
          <w:sz w:val="20"/>
        </w:rPr>
      </w:pPr>
      <w:r w:rsidRPr="0057127B">
        <w:rPr>
          <w:b/>
          <w:color w:val="000000"/>
          <w:sz w:val="20"/>
        </w:rPr>
        <w:t>Recorded by:</w:t>
      </w:r>
      <w:r w:rsidRPr="0057127B">
        <w:rPr>
          <w:b/>
          <w:color w:val="000000"/>
          <w:sz w:val="20"/>
        </w:rPr>
        <w:tab/>
      </w:r>
      <w:r w:rsidR="00CB5E15">
        <w:rPr>
          <w:bCs w:val="0"/>
          <w:color w:val="000000"/>
          <w:sz w:val="20"/>
        </w:rPr>
        <w:t>Denise Tapia</w:t>
      </w:r>
      <w:r w:rsidR="00EE031F" w:rsidRPr="0057127B">
        <w:rPr>
          <w:color w:val="000000"/>
          <w:sz w:val="20"/>
        </w:rPr>
        <w:t>,</w:t>
      </w:r>
      <w:r w:rsidR="0079374A">
        <w:rPr>
          <w:color w:val="000000"/>
          <w:sz w:val="20"/>
        </w:rPr>
        <w:t xml:space="preserve"> </w:t>
      </w:r>
      <w:r w:rsidR="00EE031F" w:rsidRPr="0057127B">
        <w:rPr>
          <w:color w:val="000000"/>
          <w:sz w:val="20"/>
        </w:rPr>
        <w:t xml:space="preserve">Deputy Clerk of the Board </w:t>
      </w:r>
    </w:p>
    <w:p w14:paraId="5989AA46" w14:textId="3645E41B" w:rsidR="00BA11DA" w:rsidRPr="0057127B" w:rsidRDefault="00BA11DA" w:rsidP="00B407B2">
      <w:pPr>
        <w:tabs>
          <w:tab w:val="left" w:pos="2880"/>
        </w:tabs>
        <w:ind w:right="-259"/>
        <w:rPr>
          <w:sz w:val="20"/>
        </w:rPr>
      </w:pPr>
    </w:p>
    <w:p w14:paraId="1156251C" w14:textId="77777777" w:rsidR="00EE031F" w:rsidRPr="003F513B" w:rsidRDefault="00EE031F" w:rsidP="00B407B2">
      <w:pPr>
        <w:rPr>
          <w:bCs w:val="0"/>
          <w:sz w:val="20"/>
        </w:rPr>
      </w:pPr>
      <w:bookmarkStart w:id="4" w:name="_Hlk45016713"/>
    </w:p>
    <w:p w14:paraId="30DA694E" w14:textId="77777777" w:rsidR="00BA11DA" w:rsidRPr="00BD0BC0" w:rsidRDefault="00BA11DA" w:rsidP="00B407B2">
      <w:pPr>
        <w:rPr>
          <w:sz w:val="20"/>
        </w:rPr>
      </w:pPr>
      <w:r w:rsidRPr="00BD0BC0">
        <w:rPr>
          <w:b/>
          <w:sz w:val="20"/>
          <w:u w:val="single"/>
        </w:rPr>
        <w:t>Call to Order:</w:t>
      </w:r>
    </w:p>
    <w:p w14:paraId="4606AFC6" w14:textId="77777777" w:rsidR="00BA11DA" w:rsidRPr="00BD0BC0" w:rsidRDefault="00BA11DA" w:rsidP="00B407B2">
      <w:pPr>
        <w:rPr>
          <w:sz w:val="20"/>
        </w:rPr>
      </w:pPr>
    </w:p>
    <w:p w14:paraId="099221FD" w14:textId="1CB5ACA9" w:rsidR="00BA11DA" w:rsidRPr="0057127B" w:rsidRDefault="00602117" w:rsidP="00B407B2">
      <w:pPr>
        <w:rPr>
          <w:sz w:val="20"/>
        </w:rPr>
      </w:pPr>
      <w:r w:rsidRPr="001327B7">
        <w:rPr>
          <w:sz w:val="20"/>
        </w:rPr>
        <w:t xml:space="preserve">Chair </w:t>
      </w:r>
      <w:r w:rsidR="00EB193F" w:rsidRPr="001327B7">
        <w:rPr>
          <w:sz w:val="20"/>
        </w:rPr>
        <w:t>Arbuckle</w:t>
      </w:r>
      <w:r w:rsidRPr="001327B7">
        <w:rPr>
          <w:sz w:val="20"/>
        </w:rPr>
        <w:t xml:space="preserve"> </w:t>
      </w:r>
      <w:r w:rsidR="00FB4AE3" w:rsidRPr="001327B7">
        <w:rPr>
          <w:sz w:val="20"/>
        </w:rPr>
        <w:t>called t</w:t>
      </w:r>
      <w:r w:rsidR="00BA11DA" w:rsidRPr="001327B7">
        <w:rPr>
          <w:sz w:val="20"/>
        </w:rPr>
        <w:t xml:space="preserve">he meeting to order at </w:t>
      </w:r>
      <w:r w:rsidR="00F23AF2" w:rsidRPr="001327B7">
        <w:rPr>
          <w:sz w:val="20"/>
        </w:rPr>
        <w:t>5</w:t>
      </w:r>
      <w:r w:rsidR="00893B43" w:rsidRPr="001327B7">
        <w:rPr>
          <w:sz w:val="20"/>
        </w:rPr>
        <w:t>:</w:t>
      </w:r>
      <w:r w:rsidR="00D94D2A" w:rsidRPr="001327B7">
        <w:rPr>
          <w:sz w:val="20"/>
        </w:rPr>
        <w:t>3</w:t>
      </w:r>
      <w:r w:rsidR="008265EF">
        <w:rPr>
          <w:sz w:val="20"/>
        </w:rPr>
        <w:t>0</w:t>
      </w:r>
      <w:r w:rsidR="00BA11DA" w:rsidRPr="001327B7">
        <w:rPr>
          <w:sz w:val="20"/>
        </w:rPr>
        <w:t xml:space="preserve"> </w:t>
      </w:r>
      <w:r w:rsidR="00B83766" w:rsidRPr="001327B7">
        <w:rPr>
          <w:sz w:val="20"/>
        </w:rPr>
        <w:t>p</w:t>
      </w:r>
      <w:r w:rsidR="00BA11DA" w:rsidRPr="001327B7">
        <w:rPr>
          <w:sz w:val="20"/>
        </w:rPr>
        <w:t>.m.</w:t>
      </w:r>
    </w:p>
    <w:p w14:paraId="462E9F55" w14:textId="77777777" w:rsidR="00BA11DA" w:rsidRPr="0057127B" w:rsidRDefault="00BA11DA" w:rsidP="00B407B2">
      <w:pPr>
        <w:rPr>
          <w:sz w:val="20"/>
        </w:rPr>
      </w:pPr>
    </w:p>
    <w:p w14:paraId="05A3511B" w14:textId="77777777" w:rsidR="00BA11DA" w:rsidRPr="0057127B" w:rsidRDefault="00BA11DA" w:rsidP="00B407B2">
      <w:pPr>
        <w:rPr>
          <w:sz w:val="20"/>
        </w:rPr>
      </w:pPr>
    </w:p>
    <w:p w14:paraId="656B2863" w14:textId="77777777" w:rsidR="00BA11DA" w:rsidRPr="0057127B" w:rsidRDefault="00BA11DA" w:rsidP="00B407B2">
      <w:pPr>
        <w:rPr>
          <w:sz w:val="20"/>
        </w:rPr>
      </w:pPr>
      <w:r w:rsidRPr="0057127B">
        <w:rPr>
          <w:b/>
          <w:sz w:val="20"/>
          <w:u w:val="single"/>
        </w:rPr>
        <w:t>Roll Call</w:t>
      </w:r>
    </w:p>
    <w:p w14:paraId="5AF944EA" w14:textId="77777777" w:rsidR="00BA11DA" w:rsidRPr="0057127B" w:rsidRDefault="00BA11DA" w:rsidP="00B407B2">
      <w:pPr>
        <w:rPr>
          <w:sz w:val="20"/>
        </w:rPr>
      </w:pPr>
    </w:p>
    <w:p w14:paraId="7FA7709A" w14:textId="1D5F8C6E" w:rsidR="0054669E" w:rsidRDefault="00203B2A" w:rsidP="0054669E">
      <w:pPr>
        <w:rPr>
          <w:sz w:val="20"/>
        </w:rPr>
      </w:pPr>
      <w:bookmarkStart w:id="5" w:name="_Hlk37075957"/>
      <w:r w:rsidRPr="007955F0">
        <w:rPr>
          <w:sz w:val="20"/>
        </w:rPr>
        <w:t xml:space="preserve">Ms. </w:t>
      </w:r>
      <w:r w:rsidR="00707D44" w:rsidRPr="007955F0">
        <w:rPr>
          <w:sz w:val="20"/>
        </w:rPr>
        <w:t>Tapia</w:t>
      </w:r>
      <w:r w:rsidR="00BA11DA" w:rsidRPr="007955F0">
        <w:rPr>
          <w:sz w:val="20"/>
        </w:rPr>
        <w:t xml:space="preserve"> called roll. Following roll call, </w:t>
      </w:r>
      <w:r w:rsidR="00974CE3" w:rsidRPr="007955F0">
        <w:rPr>
          <w:sz w:val="20"/>
        </w:rPr>
        <w:t xml:space="preserve">she </w:t>
      </w:r>
      <w:r w:rsidR="00BA11DA" w:rsidRPr="008265EF">
        <w:rPr>
          <w:sz w:val="20"/>
        </w:rPr>
        <w:t>noted</w:t>
      </w:r>
      <w:r w:rsidR="005104CA" w:rsidRPr="008265EF">
        <w:rPr>
          <w:sz w:val="20"/>
        </w:rPr>
        <w:t xml:space="preserve"> seven</w:t>
      </w:r>
      <w:r w:rsidR="005566D9" w:rsidRPr="008265EF">
        <w:rPr>
          <w:sz w:val="20"/>
        </w:rPr>
        <w:t xml:space="preserve"> </w:t>
      </w:r>
      <w:r w:rsidR="0061533D" w:rsidRPr="008265EF">
        <w:rPr>
          <w:sz w:val="20"/>
        </w:rPr>
        <w:t>of the</w:t>
      </w:r>
      <w:r w:rsidR="00A04566" w:rsidRPr="008265EF">
        <w:rPr>
          <w:sz w:val="20"/>
        </w:rPr>
        <w:t xml:space="preserve"> </w:t>
      </w:r>
      <w:r w:rsidR="003D05AD" w:rsidRPr="008265EF">
        <w:rPr>
          <w:sz w:val="20"/>
        </w:rPr>
        <w:t>eleven</w:t>
      </w:r>
      <w:r w:rsidR="004C404B" w:rsidRPr="007955F0">
        <w:rPr>
          <w:sz w:val="20"/>
        </w:rPr>
        <w:t xml:space="preserve"> voting</w:t>
      </w:r>
      <w:r w:rsidR="00BA11DA" w:rsidRPr="007955F0">
        <w:rPr>
          <w:sz w:val="20"/>
        </w:rPr>
        <w:t xml:space="preserve"> members of the </w:t>
      </w:r>
      <w:r w:rsidR="007311F8" w:rsidRPr="007955F0">
        <w:rPr>
          <w:sz w:val="20"/>
        </w:rPr>
        <w:t>Valleyw</w:t>
      </w:r>
      <w:r w:rsidR="004B172F" w:rsidRPr="007955F0">
        <w:rPr>
          <w:sz w:val="20"/>
        </w:rPr>
        <w:t>is</w:t>
      </w:r>
      <w:r w:rsidR="007311F8" w:rsidRPr="007955F0">
        <w:rPr>
          <w:sz w:val="20"/>
        </w:rPr>
        <w:t>e Community Health Centers Governing Council</w:t>
      </w:r>
      <w:r w:rsidR="00BA11DA" w:rsidRPr="007955F0">
        <w:rPr>
          <w:sz w:val="20"/>
        </w:rPr>
        <w:t xml:space="preserve"> were present, which represented a quorum.</w:t>
      </w:r>
    </w:p>
    <w:p w14:paraId="16462017" w14:textId="1A51C440" w:rsidR="004D6D42" w:rsidRPr="005846CF" w:rsidRDefault="004D6D42" w:rsidP="00B407B2">
      <w:pPr>
        <w:rPr>
          <w:sz w:val="20"/>
        </w:rPr>
      </w:pPr>
    </w:p>
    <w:p w14:paraId="4067D00D" w14:textId="11A0F92C" w:rsidR="001E5824" w:rsidRPr="0057127B" w:rsidRDefault="001E5824" w:rsidP="00B407B2">
      <w:pPr>
        <w:rPr>
          <w:sz w:val="20"/>
        </w:rPr>
      </w:pPr>
      <w:r w:rsidRPr="005846CF">
        <w:rPr>
          <w:sz w:val="20"/>
        </w:rPr>
        <w:t xml:space="preserve">For the benefit of all participants, Ms. </w:t>
      </w:r>
      <w:r w:rsidR="00240AC6" w:rsidRPr="005846CF">
        <w:rPr>
          <w:sz w:val="20"/>
        </w:rPr>
        <w:t>Tapia</w:t>
      </w:r>
      <w:r w:rsidRPr="005846CF">
        <w:rPr>
          <w:sz w:val="20"/>
        </w:rPr>
        <w:t xml:space="preserve"> announced </w:t>
      </w:r>
      <w:r w:rsidR="00994A7E">
        <w:rPr>
          <w:sz w:val="20"/>
        </w:rPr>
        <w:t xml:space="preserve">the </w:t>
      </w:r>
      <w:r w:rsidRPr="005846CF">
        <w:rPr>
          <w:sz w:val="20"/>
        </w:rPr>
        <w:t>Governing Council member</w:t>
      </w:r>
      <w:r w:rsidR="00953D53" w:rsidRPr="005846CF">
        <w:rPr>
          <w:sz w:val="20"/>
        </w:rPr>
        <w:t>s</w:t>
      </w:r>
      <w:r w:rsidRPr="005846CF">
        <w:rPr>
          <w:sz w:val="20"/>
        </w:rPr>
        <w:t xml:space="preserve"> </w:t>
      </w:r>
      <w:r w:rsidR="00E553BF">
        <w:rPr>
          <w:sz w:val="20"/>
        </w:rPr>
        <w:t xml:space="preserve">who </w:t>
      </w:r>
      <w:r w:rsidRPr="005846CF">
        <w:rPr>
          <w:sz w:val="20"/>
        </w:rPr>
        <w:t>participa</w:t>
      </w:r>
      <w:r w:rsidR="00E553BF">
        <w:rPr>
          <w:sz w:val="20"/>
        </w:rPr>
        <w:t>ted</w:t>
      </w:r>
      <w:r w:rsidR="00956D0E">
        <w:rPr>
          <w:sz w:val="20"/>
        </w:rPr>
        <w:t xml:space="preserve"> </w:t>
      </w:r>
      <w:r w:rsidRPr="005846CF">
        <w:rPr>
          <w:sz w:val="20"/>
        </w:rPr>
        <w:t>remotely.</w:t>
      </w:r>
      <w:r>
        <w:rPr>
          <w:sz w:val="20"/>
        </w:rPr>
        <w:t xml:space="preserve"> </w:t>
      </w:r>
    </w:p>
    <w:p w14:paraId="7A0A8AAF" w14:textId="77777777" w:rsidR="00B30F37" w:rsidRDefault="00B30F37" w:rsidP="00235BD7">
      <w:pPr>
        <w:pStyle w:val="NoSpacing"/>
        <w:rPr>
          <w:sz w:val="20"/>
        </w:rPr>
      </w:pPr>
    </w:p>
    <w:p w14:paraId="25CCEE31" w14:textId="77777777" w:rsidR="00C5092B" w:rsidRDefault="00C5092B" w:rsidP="00235BD7">
      <w:pPr>
        <w:pStyle w:val="NoSpacing"/>
        <w:rPr>
          <w:b/>
          <w:bCs w:val="0"/>
          <w:sz w:val="20"/>
          <w:u w:val="single"/>
        </w:rPr>
      </w:pPr>
    </w:p>
    <w:p w14:paraId="7A762AC1" w14:textId="60D00D91" w:rsidR="00235BD7" w:rsidRPr="0057127B" w:rsidRDefault="00235BD7" w:rsidP="00235BD7">
      <w:pPr>
        <w:pStyle w:val="NoSpacing"/>
        <w:rPr>
          <w:sz w:val="20"/>
          <w:u w:val="single"/>
        </w:rPr>
      </w:pPr>
      <w:bookmarkStart w:id="6" w:name="_Hlk221183318"/>
      <w:proofErr w:type="gramStart"/>
      <w:r w:rsidRPr="0057127B">
        <w:rPr>
          <w:b/>
          <w:bCs w:val="0"/>
          <w:sz w:val="20"/>
          <w:u w:val="single"/>
        </w:rPr>
        <w:t>Call to</w:t>
      </w:r>
      <w:proofErr w:type="gramEnd"/>
      <w:r w:rsidRPr="0057127B">
        <w:rPr>
          <w:b/>
          <w:bCs w:val="0"/>
          <w:sz w:val="20"/>
          <w:u w:val="single"/>
        </w:rPr>
        <w:t xml:space="preserve"> the Public</w:t>
      </w:r>
    </w:p>
    <w:bookmarkEnd w:id="4"/>
    <w:bookmarkEnd w:id="5"/>
    <w:bookmarkEnd w:id="6"/>
    <w:p w14:paraId="56A1BD83" w14:textId="77777777" w:rsidR="00D476E1" w:rsidRDefault="00D476E1" w:rsidP="00B407B2">
      <w:pPr>
        <w:tabs>
          <w:tab w:val="left" w:pos="6910"/>
        </w:tabs>
        <w:rPr>
          <w:sz w:val="20"/>
        </w:rPr>
      </w:pPr>
    </w:p>
    <w:p w14:paraId="33F5D097" w14:textId="77777777" w:rsidR="009F7B83" w:rsidRDefault="008265EF" w:rsidP="00B407B2">
      <w:pPr>
        <w:tabs>
          <w:tab w:val="left" w:pos="6910"/>
        </w:tabs>
        <w:rPr>
          <w:sz w:val="20"/>
        </w:rPr>
      </w:pPr>
      <w:r w:rsidRPr="00091479">
        <w:rPr>
          <w:sz w:val="20"/>
        </w:rPr>
        <w:t xml:space="preserve">Chair Arbuckle called for public comment. </w:t>
      </w:r>
    </w:p>
    <w:p w14:paraId="2D6FF19C" w14:textId="77777777" w:rsidR="009F7B83" w:rsidRDefault="009F7B83" w:rsidP="00B407B2">
      <w:pPr>
        <w:tabs>
          <w:tab w:val="left" w:pos="6910"/>
        </w:tabs>
        <w:rPr>
          <w:sz w:val="20"/>
        </w:rPr>
      </w:pPr>
    </w:p>
    <w:p w14:paraId="0253BC3B" w14:textId="2E217CFD" w:rsidR="00C94E70" w:rsidRDefault="008265EF" w:rsidP="00B407B2">
      <w:pPr>
        <w:tabs>
          <w:tab w:val="left" w:pos="6910"/>
        </w:tabs>
        <w:rPr>
          <w:sz w:val="20"/>
        </w:rPr>
      </w:pPr>
      <w:r>
        <w:rPr>
          <w:sz w:val="20"/>
        </w:rPr>
        <w:t xml:space="preserve">Dr. Barker </w:t>
      </w:r>
      <w:r w:rsidR="009F7B83">
        <w:rPr>
          <w:sz w:val="20"/>
        </w:rPr>
        <w:t>introduced Dr. Lisa McClellan,</w:t>
      </w:r>
      <w:r>
        <w:rPr>
          <w:sz w:val="20"/>
        </w:rPr>
        <w:t xml:space="preserve"> </w:t>
      </w:r>
      <w:r w:rsidR="009F7B83">
        <w:rPr>
          <w:sz w:val="20"/>
        </w:rPr>
        <w:t>Federally Qualified Health Centers</w:t>
      </w:r>
      <w:r>
        <w:rPr>
          <w:sz w:val="20"/>
        </w:rPr>
        <w:t xml:space="preserve"> Ambulatory Medical Director.</w:t>
      </w:r>
    </w:p>
    <w:p w14:paraId="0DDE7C83" w14:textId="77777777" w:rsidR="0039033F" w:rsidRDefault="0039033F" w:rsidP="00B407B2">
      <w:pPr>
        <w:tabs>
          <w:tab w:val="left" w:pos="6910"/>
        </w:tabs>
        <w:rPr>
          <w:sz w:val="20"/>
        </w:rPr>
      </w:pPr>
    </w:p>
    <w:p w14:paraId="64AA97BE" w14:textId="77777777" w:rsidR="00615348" w:rsidRDefault="00615348" w:rsidP="00C5092B">
      <w:pPr>
        <w:tabs>
          <w:tab w:val="left" w:pos="6910"/>
        </w:tabs>
        <w:rPr>
          <w:b/>
          <w:sz w:val="20"/>
          <w:u w:val="single"/>
        </w:rPr>
      </w:pPr>
    </w:p>
    <w:p w14:paraId="6332C28D" w14:textId="77777777" w:rsidR="006C0691" w:rsidRDefault="006C0691" w:rsidP="00C5092B">
      <w:pPr>
        <w:tabs>
          <w:tab w:val="left" w:pos="6910"/>
        </w:tabs>
        <w:rPr>
          <w:b/>
          <w:sz w:val="20"/>
          <w:u w:val="single"/>
        </w:rPr>
      </w:pPr>
    </w:p>
    <w:p w14:paraId="1F779664" w14:textId="383BAEB8" w:rsidR="00C5092B" w:rsidRDefault="00C5092B" w:rsidP="00C5092B">
      <w:pPr>
        <w:tabs>
          <w:tab w:val="left" w:pos="6910"/>
        </w:tabs>
        <w:rPr>
          <w:b/>
          <w:sz w:val="20"/>
          <w:u w:val="single"/>
        </w:rPr>
      </w:pPr>
      <w:r w:rsidRPr="0057127B">
        <w:rPr>
          <w:b/>
          <w:sz w:val="20"/>
          <w:u w:val="single"/>
        </w:rPr>
        <w:t>General Session, Presentation, Discussion and Action</w:t>
      </w:r>
      <w:r>
        <w:rPr>
          <w:b/>
          <w:sz w:val="20"/>
          <w:u w:val="single"/>
        </w:rPr>
        <w:t>:</w:t>
      </w:r>
    </w:p>
    <w:p w14:paraId="16C1B82D" w14:textId="77777777" w:rsidR="00F92748" w:rsidRDefault="00F92748" w:rsidP="00F92748">
      <w:pPr>
        <w:ind w:left="720" w:hanging="720"/>
        <w:rPr>
          <w:sz w:val="20"/>
        </w:rPr>
      </w:pPr>
    </w:p>
    <w:p w14:paraId="68E03E0B" w14:textId="1D84F444" w:rsidR="005E6B03" w:rsidRPr="005E6B03" w:rsidRDefault="00E07278" w:rsidP="005E6B03">
      <w:pPr>
        <w:ind w:left="720" w:hanging="720"/>
        <w:rPr>
          <w:color w:val="157C70"/>
          <w:sz w:val="20"/>
        </w:rPr>
      </w:pPr>
      <w:bookmarkStart w:id="7" w:name="_Hlk221178648"/>
      <w:r w:rsidRPr="0057127B">
        <w:rPr>
          <w:sz w:val="20"/>
        </w:rPr>
        <w:t>1.</w:t>
      </w:r>
      <w:r w:rsidRPr="0057127B">
        <w:rPr>
          <w:sz w:val="20"/>
        </w:rPr>
        <w:tab/>
      </w:r>
      <w:bookmarkStart w:id="8" w:name="_Hlk522890487"/>
      <w:r w:rsidRPr="0057127B">
        <w:rPr>
          <w:color w:val="000000"/>
          <w:sz w:val="20"/>
        </w:rPr>
        <w:t>Approval of Consent Agenda</w:t>
      </w:r>
      <w:bookmarkEnd w:id="8"/>
      <w:r w:rsidRPr="0057127B">
        <w:rPr>
          <w:color w:val="000000"/>
          <w:sz w:val="20"/>
        </w:rPr>
        <w:t>:</w:t>
      </w:r>
      <w:r w:rsidRPr="0057127B">
        <w:rPr>
          <w:color w:val="157C70"/>
          <w:sz w:val="20"/>
        </w:rPr>
        <w:t xml:space="preserve"> </w:t>
      </w:r>
    </w:p>
    <w:bookmarkEnd w:id="7"/>
    <w:p w14:paraId="3A188C1E" w14:textId="77777777" w:rsidR="00AE1C93" w:rsidRPr="001C6841" w:rsidRDefault="00AE1C93" w:rsidP="00B407B2">
      <w:pPr>
        <w:autoSpaceDE w:val="0"/>
        <w:autoSpaceDN w:val="0"/>
        <w:adjustRightInd w:val="0"/>
        <w:rPr>
          <w:color w:val="000000"/>
          <w:sz w:val="20"/>
        </w:rPr>
      </w:pPr>
    </w:p>
    <w:p w14:paraId="5AC42A05" w14:textId="77777777" w:rsidR="00AE1C93" w:rsidRPr="00761F05" w:rsidRDefault="00AE1C93" w:rsidP="00B407B2">
      <w:pPr>
        <w:numPr>
          <w:ilvl w:val="0"/>
          <w:numId w:val="28"/>
        </w:numPr>
        <w:rPr>
          <w:sz w:val="20"/>
          <w:u w:val="single"/>
        </w:rPr>
      </w:pPr>
      <w:r w:rsidRPr="00761F05">
        <w:rPr>
          <w:sz w:val="20"/>
          <w:u w:val="single"/>
        </w:rPr>
        <w:t>Minutes:</w:t>
      </w:r>
    </w:p>
    <w:p w14:paraId="328CFAD4" w14:textId="77777777" w:rsidR="00AE1C93" w:rsidRPr="002E7CD3" w:rsidRDefault="00AE1C93" w:rsidP="00B407B2">
      <w:pPr>
        <w:rPr>
          <w:sz w:val="20"/>
          <w:highlight w:val="yellow"/>
        </w:rPr>
      </w:pPr>
    </w:p>
    <w:p w14:paraId="4D505793" w14:textId="60AA35EF" w:rsidR="004D4307" w:rsidRDefault="00AC5EA3" w:rsidP="00493633">
      <w:pPr>
        <w:numPr>
          <w:ilvl w:val="0"/>
          <w:numId w:val="39"/>
        </w:numPr>
        <w:rPr>
          <w:bCs w:val="0"/>
          <w:sz w:val="20"/>
        </w:rPr>
      </w:pPr>
      <w:bookmarkStart w:id="9" w:name="_Hlk11760327"/>
      <w:proofErr w:type="gramStart"/>
      <w:r>
        <w:rPr>
          <w:bCs w:val="0"/>
          <w:sz w:val="20"/>
        </w:rPr>
        <w:t>Approve</w:t>
      </w:r>
      <w:proofErr w:type="gramEnd"/>
      <w:r>
        <w:rPr>
          <w:bCs w:val="0"/>
          <w:sz w:val="20"/>
        </w:rPr>
        <w:t xml:space="preserve"> Valleywise Community Health Centers Governing Council Meeting minutes dated </w:t>
      </w:r>
      <w:r w:rsidR="006C0691">
        <w:rPr>
          <w:bCs w:val="0"/>
          <w:sz w:val="20"/>
        </w:rPr>
        <w:t>March</w:t>
      </w:r>
      <w:r w:rsidR="0003272C">
        <w:rPr>
          <w:bCs w:val="0"/>
          <w:sz w:val="20"/>
        </w:rPr>
        <w:t xml:space="preserve"> 4, 2026</w:t>
      </w:r>
    </w:p>
    <w:p w14:paraId="09E82B68" w14:textId="77777777" w:rsidR="00AC5EA3" w:rsidRDefault="00AC5EA3" w:rsidP="00AC5EA3">
      <w:pPr>
        <w:ind w:left="2160"/>
        <w:rPr>
          <w:bCs w:val="0"/>
          <w:sz w:val="20"/>
        </w:rPr>
      </w:pPr>
    </w:p>
    <w:p w14:paraId="725C7395" w14:textId="77777777" w:rsidR="00011726" w:rsidRPr="002E7CD3" w:rsidRDefault="00011726" w:rsidP="008E7646">
      <w:pPr>
        <w:rPr>
          <w:bCs w:val="0"/>
          <w:sz w:val="20"/>
        </w:rPr>
      </w:pPr>
    </w:p>
    <w:p w14:paraId="6012345B" w14:textId="77777777" w:rsidR="00AE1C93" w:rsidRPr="00761F05" w:rsidRDefault="00AE1C93" w:rsidP="00B407B2">
      <w:pPr>
        <w:ind w:firstLine="720"/>
        <w:rPr>
          <w:bCs w:val="0"/>
          <w:sz w:val="20"/>
          <w:u w:val="single"/>
        </w:rPr>
      </w:pPr>
      <w:bookmarkStart w:id="10" w:name="_Hlk63950185"/>
      <w:bookmarkEnd w:id="9"/>
      <w:r w:rsidRPr="00761F05">
        <w:rPr>
          <w:bCs w:val="0"/>
          <w:sz w:val="20"/>
        </w:rPr>
        <w:t>b.</w:t>
      </w:r>
      <w:r w:rsidRPr="00761F05">
        <w:rPr>
          <w:bCs w:val="0"/>
          <w:sz w:val="20"/>
        </w:rPr>
        <w:tab/>
      </w:r>
      <w:bookmarkStart w:id="11" w:name="_Hlk74226481"/>
      <w:r w:rsidRPr="00761F05">
        <w:rPr>
          <w:bCs w:val="0"/>
          <w:sz w:val="20"/>
          <w:u w:val="single"/>
        </w:rPr>
        <w:t>Contracts</w:t>
      </w:r>
      <w:bookmarkStart w:id="12" w:name="_Hlk14770610"/>
      <w:bookmarkEnd w:id="10"/>
      <w:bookmarkEnd w:id="11"/>
      <w:r w:rsidRPr="00761F05">
        <w:rPr>
          <w:bCs w:val="0"/>
          <w:sz w:val="20"/>
          <w:u w:val="single"/>
        </w:rPr>
        <w:t xml:space="preserve">: </w:t>
      </w:r>
    </w:p>
    <w:p w14:paraId="356F689E" w14:textId="77777777" w:rsidR="00AE1C93" w:rsidRPr="009A187F" w:rsidRDefault="00AE1C93" w:rsidP="00B407B2">
      <w:pPr>
        <w:autoSpaceDE w:val="0"/>
        <w:autoSpaceDN w:val="0"/>
        <w:adjustRightInd w:val="0"/>
        <w:rPr>
          <w:rFonts w:eastAsia="Calibri"/>
          <w:bCs w:val="0"/>
          <w:sz w:val="20"/>
        </w:rPr>
      </w:pPr>
    </w:p>
    <w:p w14:paraId="77F2CA40" w14:textId="367E8C3B" w:rsidR="00F85122" w:rsidRDefault="00216770" w:rsidP="00216770">
      <w:pPr>
        <w:ind w:left="2160" w:hanging="720"/>
        <w:rPr>
          <w:sz w:val="20"/>
        </w:rPr>
      </w:pPr>
      <w:proofErr w:type="spellStart"/>
      <w:r w:rsidRPr="009A187F">
        <w:rPr>
          <w:sz w:val="20"/>
        </w:rPr>
        <w:t>i</w:t>
      </w:r>
      <w:proofErr w:type="spellEnd"/>
      <w:r w:rsidRPr="009A187F">
        <w:rPr>
          <w:sz w:val="20"/>
        </w:rPr>
        <w:t>.</w:t>
      </w:r>
      <w:r w:rsidR="009A187F">
        <w:rPr>
          <w:sz w:val="20"/>
        </w:rPr>
        <w:tab/>
      </w:r>
      <w:r w:rsidR="006C0691" w:rsidRPr="006C0691">
        <w:rPr>
          <w:sz w:val="20"/>
          <w:lang w:val="x-none"/>
        </w:rPr>
        <w:t>Acknowledge</w:t>
      </w:r>
      <w:r w:rsidR="006C0691" w:rsidRPr="00C136FC">
        <w:rPr>
          <w:bCs w:val="0"/>
          <w:sz w:val="20"/>
          <w:lang w:val="x-none"/>
        </w:rPr>
        <w:t xml:space="preserve"> </w:t>
      </w:r>
      <w:r w:rsidR="006C0691">
        <w:rPr>
          <w:bCs w:val="0"/>
          <w:sz w:val="20"/>
          <w:lang w:val="x-none"/>
        </w:rPr>
        <w:t>a</w:t>
      </w:r>
      <w:r w:rsidR="006C0691" w:rsidRPr="00224B42">
        <w:rPr>
          <w:sz w:val="20"/>
        </w:rPr>
        <w:t xml:space="preserve">mendment #4 to the Sub-Recipient Agreement </w:t>
      </w:r>
      <w:r w:rsidR="006C0691">
        <w:rPr>
          <w:sz w:val="20"/>
        </w:rPr>
        <w:t>(</w:t>
      </w:r>
      <w:r w:rsidR="006C0691" w:rsidRPr="00224B42">
        <w:rPr>
          <w:sz w:val="20"/>
        </w:rPr>
        <w:t>90-23-014-1-04</w:t>
      </w:r>
      <w:r w:rsidR="006C0691">
        <w:rPr>
          <w:sz w:val="20"/>
        </w:rPr>
        <w:t xml:space="preserve">) </w:t>
      </w:r>
      <w:r w:rsidR="006C0691" w:rsidRPr="00224B42">
        <w:rPr>
          <w:sz w:val="20"/>
        </w:rPr>
        <w:t>between Arizona Association of Community Health Centers dba Arizona Alliance for Community Health Centers (AACHC) and Maricopa County Special Health Care District dba Valleywise Health, for the facility renovation at the Valleywise Community Health Center</w:t>
      </w:r>
      <w:r w:rsidR="006C0691">
        <w:rPr>
          <w:sz w:val="20"/>
        </w:rPr>
        <w:t>-Guadalupe</w:t>
      </w:r>
    </w:p>
    <w:p w14:paraId="69821EA2" w14:textId="77777777" w:rsidR="006C0691" w:rsidRDefault="006C0691" w:rsidP="00216770">
      <w:pPr>
        <w:ind w:left="2160" w:hanging="720"/>
        <w:rPr>
          <w:sz w:val="20"/>
        </w:rPr>
      </w:pPr>
    </w:p>
    <w:p w14:paraId="226FB99B" w14:textId="74CC636F" w:rsidR="00541E67" w:rsidRDefault="006C0691" w:rsidP="00216770">
      <w:pPr>
        <w:ind w:left="2160" w:hanging="720"/>
        <w:rPr>
          <w:sz w:val="20"/>
        </w:rPr>
      </w:pPr>
      <w:r>
        <w:rPr>
          <w:sz w:val="20"/>
        </w:rPr>
        <w:t xml:space="preserve">ii. </w:t>
      </w:r>
      <w:r>
        <w:rPr>
          <w:sz w:val="20"/>
        </w:rPr>
        <w:tab/>
      </w:r>
      <w:r w:rsidRPr="006C0691">
        <w:rPr>
          <w:sz w:val="20"/>
        </w:rPr>
        <w:t>Acknowledge</w:t>
      </w:r>
      <w:r>
        <w:rPr>
          <w:sz w:val="20"/>
        </w:rPr>
        <w:t xml:space="preserve"> </w:t>
      </w:r>
      <w:r w:rsidRPr="001D58E7">
        <w:rPr>
          <w:sz w:val="20"/>
        </w:rPr>
        <w:t>amendment #4 to the Sub-Recipient Agreement (90-23-013-1-04) between Arizona Association of Community Health Centers dba Arizona Alliance for Community Health Centers (AACHC) and Maricopa County Special Health Care District dba Valleywise Health, for the facility renovation at the Valleywise Community Health Center-Chandler</w:t>
      </w:r>
    </w:p>
    <w:p w14:paraId="3A72C268" w14:textId="6329B15E" w:rsidR="007E7777" w:rsidRDefault="005B1995" w:rsidP="00761F05">
      <w:pPr>
        <w:autoSpaceDE w:val="0"/>
        <w:autoSpaceDN w:val="0"/>
        <w:adjustRightInd w:val="0"/>
        <w:ind w:left="1440"/>
        <w:rPr>
          <w:bCs w:val="0"/>
          <w:sz w:val="20"/>
          <w:highlight w:val="yellow"/>
        </w:rPr>
      </w:pPr>
      <w:r w:rsidRPr="00216770">
        <w:rPr>
          <w:bCs w:val="0"/>
          <w:sz w:val="20"/>
          <w:highlight w:val="yellow"/>
        </w:rPr>
        <w:t xml:space="preserve"> </w:t>
      </w:r>
    </w:p>
    <w:p w14:paraId="4922C761" w14:textId="77777777" w:rsidR="006C0691" w:rsidRDefault="006C0691" w:rsidP="00761F05">
      <w:pPr>
        <w:autoSpaceDE w:val="0"/>
        <w:autoSpaceDN w:val="0"/>
        <w:adjustRightInd w:val="0"/>
        <w:ind w:left="1440"/>
        <w:rPr>
          <w:bCs w:val="0"/>
          <w:sz w:val="20"/>
          <w:highlight w:val="yellow"/>
        </w:rPr>
      </w:pPr>
    </w:p>
    <w:p w14:paraId="5AB59B7A" w14:textId="77777777" w:rsidR="00AE1C93" w:rsidRPr="00761F05" w:rsidRDefault="00AE1C93" w:rsidP="00B407B2">
      <w:pPr>
        <w:pStyle w:val="ListParagraph"/>
        <w:numPr>
          <w:ilvl w:val="0"/>
          <w:numId w:val="24"/>
        </w:numPr>
        <w:contextualSpacing w:val="0"/>
        <w:rPr>
          <w:bCs w:val="0"/>
          <w:sz w:val="20"/>
          <w:u w:val="single"/>
        </w:rPr>
      </w:pPr>
      <w:r w:rsidRPr="00761F05">
        <w:rPr>
          <w:bCs w:val="0"/>
          <w:sz w:val="20"/>
          <w:u w:val="single"/>
        </w:rPr>
        <w:t>Governance:</w:t>
      </w:r>
      <w:bookmarkEnd w:id="12"/>
    </w:p>
    <w:p w14:paraId="041A7D4D" w14:textId="77777777" w:rsidR="00AE1C93" w:rsidRPr="00761F05" w:rsidRDefault="00AE1C93" w:rsidP="00B407B2">
      <w:pPr>
        <w:pStyle w:val="ListParagraph"/>
        <w:ind w:left="1440"/>
        <w:rPr>
          <w:bCs w:val="0"/>
          <w:sz w:val="20"/>
          <w:u w:val="single"/>
        </w:rPr>
      </w:pPr>
    </w:p>
    <w:p w14:paraId="4287B709" w14:textId="3D672388" w:rsidR="00AB5750" w:rsidRPr="00AB5750" w:rsidRDefault="00541E67" w:rsidP="006C0691">
      <w:pPr>
        <w:ind w:left="2160" w:hanging="720"/>
        <w:rPr>
          <w:bCs w:val="0"/>
          <w:sz w:val="20"/>
        </w:rPr>
      </w:pPr>
      <w:bookmarkStart w:id="13" w:name="_Hlk98163699"/>
      <w:proofErr w:type="spellStart"/>
      <w:r>
        <w:rPr>
          <w:bCs w:val="0"/>
          <w:sz w:val="20"/>
        </w:rPr>
        <w:t>i</w:t>
      </w:r>
      <w:proofErr w:type="spellEnd"/>
      <w:r>
        <w:rPr>
          <w:bCs w:val="0"/>
          <w:sz w:val="20"/>
        </w:rPr>
        <w:t>.</w:t>
      </w:r>
      <w:r>
        <w:rPr>
          <w:bCs w:val="0"/>
          <w:sz w:val="20"/>
        </w:rPr>
        <w:tab/>
      </w:r>
      <w:r w:rsidR="006C0691" w:rsidRPr="006C0691">
        <w:rPr>
          <w:bCs w:val="0"/>
          <w:sz w:val="20"/>
        </w:rPr>
        <w:t xml:space="preserve">Appoint Glenda Cota to the Valleywise Community Health Centers Governing Council </w:t>
      </w:r>
    </w:p>
    <w:p w14:paraId="7690B412" w14:textId="77777777" w:rsidR="00493633" w:rsidRDefault="00493633" w:rsidP="00493633">
      <w:pPr>
        <w:rPr>
          <w:sz w:val="20"/>
        </w:rPr>
      </w:pPr>
    </w:p>
    <w:p w14:paraId="6DB02570" w14:textId="77777777" w:rsidR="003E1180" w:rsidRDefault="003E1180" w:rsidP="00493633">
      <w:pPr>
        <w:rPr>
          <w:sz w:val="20"/>
        </w:rPr>
      </w:pPr>
    </w:p>
    <w:bookmarkEnd w:id="13"/>
    <w:p w14:paraId="60DA79F2" w14:textId="77777777" w:rsidR="00AE1C93" w:rsidRPr="00761F05" w:rsidRDefault="00AE1C93" w:rsidP="00B407B2">
      <w:pPr>
        <w:ind w:firstLine="720"/>
        <w:rPr>
          <w:bCs w:val="0"/>
          <w:sz w:val="20"/>
          <w:u w:val="single"/>
        </w:rPr>
      </w:pPr>
      <w:r w:rsidRPr="00761F05">
        <w:rPr>
          <w:bCs w:val="0"/>
          <w:sz w:val="20"/>
        </w:rPr>
        <w:t>d.</w:t>
      </w:r>
      <w:r w:rsidRPr="00761F05">
        <w:rPr>
          <w:bCs w:val="0"/>
          <w:sz w:val="20"/>
        </w:rPr>
        <w:tab/>
      </w:r>
      <w:r w:rsidRPr="00761F05">
        <w:rPr>
          <w:bCs w:val="0"/>
          <w:sz w:val="20"/>
          <w:u w:val="single"/>
        </w:rPr>
        <w:t>Medical Staff:</w:t>
      </w:r>
    </w:p>
    <w:p w14:paraId="38852ACE" w14:textId="77777777" w:rsidR="00AE1C93" w:rsidRPr="00761F05" w:rsidRDefault="00AE1C93" w:rsidP="00B407B2">
      <w:pPr>
        <w:rPr>
          <w:bCs w:val="0"/>
          <w:sz w:val="20"/>
        </w:rPr>
      </w:pPr>
    </w:p>
    <w:p w14:paraId="16614C6A" w14:textId="38384384" w:rsidR="00A840CD" w:rsidRPr="00462BA1" w:rsidRDefault="0003272C" w:rsidP="00A840CD">
      <w:pPr>
        <w:pStyle w:val="ListParagraph"/>
        <w:numPr>
          <w:ilvl w:val="0"/>
          <w:numId w:val="45"/>
        </w:numPr>
        <w:rPr>
          <w:sz w:val="20"/>
        </w:rPr>
      </w:pPr>
      <w:r w:rsidRPr="0003272C">
        <w:rPr>
          <w:sz w:val="20"/>
        </w:rPr>
        <w:t xml:space="preserve">Acknowledge </w:t>
      </w:r>
      <w:r w:rsidRPr="00294B08">
        <w:rPr>
          <w:sz w:val="20"/>
        </w:rPr>
        <w:t xml:space="preserve">the Federally Qualified Health Centers Medical Staff and Advanced Practice Clinician/Allied Health Professional Staff Credentials </w:t>
      </w:r>
      <w:r w:rsidR="00AB5750" w:rsidRPr="007F2F8B">
        <w:rPr>
          <w:sz w:val="20"/>
        </w:rPr>
        <w:t xml:space="preserve"> </w:t>
      </w:r>
    </w:p>
    <w:p w14:paraId="78ECF4B2" w14:textId="77777777" w:rsidR="007A26D7" w:rsidRDefault="007A26D7" w:rsidP="00C32812">
      <w:pPr>
        <w:ind w:left="2160" w:hanging="720"/>
        <w:rPr>
          <w:sz w:val="20"/>
        </w:rPr>
      </w:pPr>
    </w:p>
    <w:p w14:paraId="41E2A866" w14:textId="77777777" w:rsidR="002E65B7" w:rsidRPr="002E65B7" w:rsidRDefault="002E65B7" w:rsidP="002E65B7">
      <w:pPr>
        <w:pStyle w:val="ListParagraph"/>
        <w:ind w:firstLine="720"/>
        <w:rPr>
          <w:b/>
          <w:sz w:val="20"/>
        </w:rPr>
      </w:pPr>
    </w:p>
    <w:p w14:paraId="7D7F6CB7" w14:textId="0672C971" w:rsidR="00275DB0" w:rsidRDefault="00275DB0" w:rsidP="00275DB0">
      <w:pPr>
        <w:autoSpaceDE w:val="0"/>
        <w:autoSpaceDN w:val="0"/>
        <w:adjustRightInd w:val="0"/>
        <w:rPr>
          <w:sz w:val="20"/>
        </w:rPr>
      </w:pPr>
      <w:r>
        <w:rPr>
          <w:sz w:val="20"/>
        </w:rPr>
        <w:t>Ms. Sullivan requested item 1.a.i.</w:t>
      </w:r>
      <w:r w:rsidR="004569A8">
        <w:rPr>
          <w:sz w:val="20"/>
        </w:rPr>
        <w:t>, Valleywise Community Health Centers Governing Council meeting minutes dated March 4, 2026,</w:t>
      </w:r>
      <w:r>
        <w:rPr>
          <w:sz w:val="20"/>
        </w:rPr>
        <w:t xml:space="preserve"> be removed from the consent agenda, to be discussed and voted on separately. </w:t>
      </w:r>
    </w:p>
    <w:p w14:paraId="2ABF9B37" w14:textId="77777777" w:rsidR="00275DB0" w:rsidRDefault="00275DB0" w:rsidP="00275DB0">
      <w:pPr>
        <w:autoSpaceDE w:val="0"/>
        <w:autoSpaceDN w:val="0"/>
        <w:adjustRightInd w:val="0"/>
        <w:rPr>
          <w:sz w:val="20"/>
        </w:rPr>
      </w:pPr>
    </w:p>
    <w:p w14:paraId="13B24A93" w14:textId="5E219BA2" w:rsidR="00275DB0" w:rsidRPr="007F4198" w:rsidRDefault="00275DB0" w:rsidP="00275DB0">
      <w:pPr>
        <w:ind w:left="1440" w:hanging="1440"/>
        <w:rPr>
          <w:bCs w:val="0"/>
          <w:sz w:val="20"/>
        </w:rPr>
      </w:pPr>
      <w:r w:rsidRPr="007F4198">
        <w:rPr>
          <w:b/>
          <w:sz w:val="20"/>
        </w:rPr>
        <w:t>MOTION:</w:t>
      </w:r>
      <w:r w:rsidRPr="007F4198">
        <w:rPr>
          <w:b/>
          <w:sz w:val="20"/>
        </w:rPr>
        <w:tab/>
      </w:r>
      <w:r w:rsidRPr="005E4F82">
        <w:rPr>
          <w:bCs w:val="0"/>
          <w:sz w:val="20"/>
        </w:rPr>
        <w:t xml:space="preserve">Mr. </w:t>
      </w:r>
      <w:r>
        <w:rPr>
          <w:bCs w:val="0"/>
          <w:sz w:val="20"/>
        </w:rPr>
        <w:t>Otu</w:t>
      </w:r>
      <w:r w:rsidRPr="007F4198">
        <w:rPr>
          <w:bCs w:val="0"/>
          <w:sz w:val="20"/>
        </w:rPr>
        <w:t xml:space="preserve"> moved to approve the consent agenda minus item 1.</w:t>
      </w:r>
      <w:r>
        <w:rPr>
          <w:bCs w:val="0"/>
          <w:sz w:val="20"/>
        </w:rPr>
        <w:t>a</w:t>
      </w:r>
      <w:r w:rsidRPr="007F4198">
        <w:rPr>
          <w:bCs w:val="0"/>
          <w:sz w:val="20"/>
        </w:rPr>
        <w:t xml:space="preserve">.i. </w:t>
      </w:r>
      <w:r>
        <w:rPr>
          <w:bCs w:val="0"/>
          <w:sz w:val="20"/>
        </w:rPr>
        <w:t>Mr. Tormala</w:t>
      </w:r>
      <w:r w:rsidRPr="007F4198">
        <w:rPr>
          <w:bCs w:val="0"/>
          <w:sz w:val="20"/>
        </w:rPr>
        <w:t xml:space="preserve"> seconded. </w:t>
      </w:r>
    </w:p>
    <w:p w14:paraId="39E3A8B8" w14:textId="77777777" w:rsidR="00275DB0" w:rsidRPr="00280561" w:rsidRDefault="00275DB0" w:rsidP="00275DB0">
      <w:pPr>
        <w:rPr>
          <w:bCs w:val="0"/>
          <w:sz w:val="20"/>
          <w:highlight w:val="yellow"/>
        </w:rPr>
      </w:pPr>
      <w:bookmarkStart w:id="14" w:name="_Hlk221179271"/>
    </w:p>
    <w:p w14:paraId="18C5695E" w14:textId="4D30E44D" w:rsidR="00275DB0" w:rsidRDefault="00275DB0" w:rsidP="00275DB0">
      <w:pPr>
        <w:pStyle w:val="NoSpacing"/>
        <w:ind w:left="1440" w:hanging="1440"/>
        <w:rPr>
          <w:bCs w:val="0"/>
          <w:sz w:val="20"/>
        </w:rPr>
      </w:pPr>
      <w:r w:rsidRPr="00CF3598">
        <w:rPr>
          <w:b/>
          <w:sz w:val="20"/>
        </w:rPr>
        <w:t>VOTE:</w:t>
      </w:r>
      <w:r w:rsidRPr="00CF3598">
        <w:rPr>
          <w:b/>
          <w:sz w:val="20"/>
        </w:rPr>
        <w:tab/>
      </w:r>
      <w:r w:rsidRPr="00275DB0">
        <w:rPr>
          <w:bCs w:val="0"/>
          <w:sz w:val="20"/>
        </w:rPr>
        <w:t xml:space="preserve">7 </w:t>
      </w:r>
      <w:r w:rsidRPr="00CF3598">
        <w:rPr>
          <w:sz w:val="20"/>
        </w:rPr>
        <w:t>Ayes: Chair Arbuckle, Vice Chair Clotter-Woods,</w:t>
      </w:r>
      <w:r>
        <w:rPr>
          <w:sz w:val="20"/>
        </w:rPr>
        <w:t xml:space="preserve"> </w:t>
      </w:r>
      <w:r w:rsidRPr="00CF3598">
        <w:rPr>
          <w:bCs w:val="0"/>
          <w:sz w:val="20"/>
        </w:rPr>
        <w:t>Ms. Imam</w:t>
      </w:r>
      <w:r>
        <w:rPr>
          <w:bCs w:val="0"/>
          <w:sz w:val="20"/>
        </w:rPr>
        <w:t xml:space="preserve">, </w:t>
      </w:r>
      <w:bookmarkStart w:id="15" w:name="_Hlk221179051"/>
      <w:r>
        <w:rPr>
          <w:sz w:val="20"/>
        </w:rPr>
        <w:t xml:space="preserve">Ms. </w:t>
      </w:r>
      <w:r w:rsidRPr="00CF3598">
        <w:rPr>
          <w:bCs w:val="0"/>
          <w:sz w:val="20"/>
        </w:rPr>
        <w:t>Muñoz</w:t>
      </w:r>
      <w:bookmarkEnd w:id="15"/>
      <w:r>
        <w:rPr>
          <w:bCs w:val="0"/>
          <w:sz w:val="20"/>
        </w:rPr>
        <w:t>, Mr. Otu,</w:t>
      </w:r>
    </w:p>
    <w:p w14:paraId="54B13142" w14:textId="146E7953" w:rsidR="00275DB0" w:rsidRPr="00CF3598" w:rsidRDefault="00275DB0" w:rsidP="00275DB0">
      <w:pPr>
        <w:pStyle w:val="NoSpacing"/>
        <w:ind w:left="1440" w:firstLine="720"/>
        <w:rPr>
          <w:bCs w:val="0"/>
          <w:sz w:val="20"/>
        </w:rPr>
      </w:pPr>
      <w:r w:rsidRPr="00CF3598">
        <w:rPr>
          <w:bCs w:val="0"/>
          <w:sz w:val="20"/>
        </w:rPr>
        <w:t>Ms. Sullivan</w:t>
      </w:r>
      <w:r>
        <w:rPr>
          <w:bCs w:val="0"/>
          <w:sz w:val="20"/>
        </w:rPr>
        <w:t>, Mr. Tormala</w:t>
      </w:r>
    </w:p>
    <w:p w14:paraId="2CBB941C" w14:textId="77777777" w:rsidR="00275DB0" w:rsidRPr="00CF3598" w:rsidRDefault="00275DB0" w:rsidP="00275DB0">
      <w:pPr>
        <w:pStyle w:val="ListParagraph"/>
        <w:ind w:firstLine="720"/>
        <w:rPr>
          <w:sz w:val="20"/>
        </w:rPr>
      </w:pPr>
      <w:r w:rsidRPr="00CF3598">
        <w:rPr>
          <w:sz w:val="20"/>
        </w:rPr>
        <w:t>0 Nays</w:t>
      </w:r>
    </w:p>
    <w:p w14:paraId="54251B86" w14:textId="305D6E1E" w:rsidR="00275DB0" w:rsidRDefault="00275DB0" w:rsidP="00275DB0">
      <w:pPr>
        <w:pStyle w:val="ListParagraph"/>
        <w:ind w:firstLine="720"/>
        <w:rPr>
          <w:sz w:val="20"/>
        </w:rPr>
      </w:pPr>
      <w:r>
        <w:rPr>
          <w:sz w:val="20"/>
        </w:rPr>
        <w:t>4</w:t>
      </w:r>
      <w:r w:rsidRPr="00CF3598">
        <w:rPr>
          <w:sz w:val="20"/>
        </w:rPr>
        <w:t xml:space="preserve"> Absent:</w:t>
      </w:r>
      <w:r>
        <w:rPr>
          <w:sz w:val="20"/>
        </w:rPr>
        <w:t xml:space="preserve"> Ms. Blake, Mr. Hooper</w:t>
      </w:r>
      <w:r w:rsidRPr="00CF3598">
        <w:rPr>
          <w:sz w:val="20"/>
        </w:rPr>
        <w:t>,</w:t>
      </w:r>
      <w:r w:rsidR="00060431">
        <w:rPr>
          <w:sz w:val="20"/>
        </w:rPr>
        <w:t xml:space="preserve"> Mr. Ishimwe, Mr. Jacobson</w:t>
      </w:r>
      <w:r>
        <w:rPr>
          <w:sz w:val="20"/>
        </w:rPr>
        <w:t xml:space="preserve"> </w:t>
      </w:r>
    </w:p>
    <w:p w14:paraId="7B9B2269" w14:textId="17EF588F" w:rsidR="00275DB0" w:rsidRDefault="00275DB0" w:rsidP="00275DB0">
      <w:pPr>
        <w:pStyle w:val="ListParagraph"/>
        <w:ind w:firstLine="720"/>
        <w:rPr>
          <w:b/>
          <w:sz w:val="20"/>
        </w:rPr>
      </w:pPr>
      <w:r w:rsidRPr="00CF3598">
        <w:rPr>
          <w:b/>
          <w:sz w:val="20"/>
        </w:rPr>
        <w:t>Motion passed.</w:t>
      </w:r>
      <w:bookmarkEnd w:id="14"/>
    </w:p>
    <w:p w14:paraId="2AD30C15" w14:textId="77777777" w:rsidR="00275DB0" w:rsidRDefault="00275DB0" w:rsidP="00060431">
      <w:pPr>
        <w:rPr>
          <w:b/>
          <w:sz w:val="20"/>
        </w:rPr>
      </w:pPr>
    </w:p>
    <w:p w14:paraId="35415A75" w14:textId="77777777" w:rsidR="00060431" w:rsidRDefault="00060431" w:rsidP="00060431">
      <w:pPr>
        <w:rPr>
          <w:b/>
          <w:sz w:val="20"/>
        </w:rPr>
      </w:pPr>
    </w:p>
    <w:p w14:paraId="52EF0132" w14:textId="77777777" w:rsidR="00431AC8" w:rsidRDefault="00431AC8" w:rsidP="00060431">
      <w:pPr>
        <w:rPr>
          <w:b/>
          <w:sz w:val="20"/>
        </w:rPr>
      </w:pPr>
    </w:p>
    <w:p w14:paraId="47757292" w14:textId="77777777" w:rsidR="00431AC8" w:rsidRDefault="00431AC8" w:rsidP="00060431">
      <w:pPr>
        <w:rPr>
          <w:b/>
          <w:sz w:val="20"/>
        </w:rPr>
      </w:pPr>
    </w:p>
    <w:p w14:paraId="7A9536C1" w14:textId="77777777" w:rsidR="00431AC8" w:rsidRDefault="00431AC8" w:rsidP="00060431">
      <w:pPr>
        <w:rPr>
          <w:b/>
          <w:sz w:val="20"/>
        </w:rPr>
      </w:pPr>
    </w:p>
    <w:p w14:paraId="64A61411" w14:textId="77777777" w:rsidR="00431AC8" w:rsidRDefault="00431AC8" w:rsidP="00060431">
      <w:pPr>
        <w:rPr>
          <w:b/>
          <w:sz w:val="20"/>
        </w:rPr>
      </w:pPr>
    </w:p>
    <w:p w14:paraId="4B5A25F0" w14:textId="77777777" w:rsidR="00431AC8" w:rsidRDefault="00431AC8" w:rsidP="00060431">
      <w:pPr>
        <w:rPr>
          <w:b/>
          <w:sz w:val="20"/>
        </w:rPr>
      </w:pPr>
    </w:p>
    <w:p w14:paraId="0F6E9B1F" w14:textId="77777777" w:rsidR="00431AC8" w:rsidRDefault="00431AC8" w:rsidP="00060431">
      <w:pPr>
        <w:rPr>
          <w:b/>
          <w:sz w:val="20"/>
        </w:rPr>
      </w:pPr>
    </w:p>
    <w:p w14:paraId="6DC17B5B" w14:textId="77777777" w:rsidR="00431AC8" w:rsidRDefault="00431AC8" w:rsidP="00060431">
      <w:pPr>
        <w:rPr>
          <w:b/>
          <w:sz w:val="20"/>
        </w:rPr>
      </w:pPr>
    </w:p>
    <w:p w14:paraId="318F076F" w14:textId="77777777" w:rsidR="00431AC8" w:rsidRDefault="00431AC8" w:rsidP="00060431">
      <w:pPr>
        <w:rPr>
          <w:b/>
          <w:sz w:val="20"/>
        </w:rPr>
      </w:pPr>
    </w:p>
    <w:p w14:paraId="2CA088E0" w14:textId="77777777" w:rsidR="00431AC8" w:rsidRDefault="00431AC8" w:rsidP="00431AC8">
      <w:pPr>
        <w:rPr>
          <w:b/>
          <w:sz w:val="20"/>
          <w:u w:val="single"/>
        </w:rPr>
      </w:pPr>
    </w:p>
    <w:p w14:paraId="7F5A680B" w14:textId="153EFDEF" w:rsidR="00431AC8" w:rsidRPr="00AB1934" w:rsidRDefault="00431AC8" w:rsidP="00431AC8">
      <w:pPr>
        <w:rPr>
          <w:b/>
          <w:sz w:val="20"/>
          <w:u w:val="single"/>
        </w:rPr>
      </w:pPr>
      <w:r w:rsidRPr="00AB1934">
        <w:rPr>
          <w:b/>
          <w:sz w:val="20"/>
          <w:u w:val="single"/>
        </w:rPr>
        <w:t>General Session, Presentation, Discussion and Action, cont.:</w:t>
      </w:r>
    </w:p>
    <w:p w14:paraId="4A56582B" w14:textId="77777777" w:rsidR="00431AC8" w:rsidRDefault="00431AC8" w:rsidP="00431AC8">
      <w:pPr>
        <w:pStyle w:val="NoSpacing"/>
        <w:rPr>
          <w:bCs w:val="0"/>
          <w:sz w:val="20"/>
        </w:rPr>
      </w:pPr>
    </w:p>
    <w:p w14:paraId="6D81524B" w14:textId="77777777" w:rsidR="00431AC8" w:rsidRPr="005E6B03" w:rsidRDefault="00431AC8" w:rsidP="00431AC8">
      <w:pPr>
        <w:ind w:left="720" w:hanging="720"/>
        <w:rPr>
          <w:color w:val="157C70"/>
          <w:sz w:val="20"/>
        </w:rPr>
      </w:pPr>
      <w:r w:rsidRPr="0057127B">
        <w:rPr>
          <w:sz w:val="20"/>
        </w:rPr>
        <w:t>1.</w:t>
      </w:r>
      <w:r w:rsidRPr="0057127B">
        <w:rPr>
          <w:sz w:val="20"/>
        </w:rPr>
        <w:tab/>
      </w:r>
      <w:r w:rsidRPr="0057127B">
        <w:rPr>
          <w:color w:val="000000"/>
          <w:sz w:val="20"/>
        </w:rPr>
        <w:t>Approval of Consent Agenda</w:t>
      </w:r>
      <w:r>
        <w:rPr>
          <w:color w:val="000000"/>
          <w:sz w:val="20"/>
        </w:rPr>
        <w:t>, cont.</w:t>
      </w:r>
      <w:r w:rsidRPr="0057127B">
        <w:rPr>
          <w:color w:val="000000"/>
          <w:sz w:val="20"/>
        </w:rPr>
        <w:t>:</w:t>
      </w:r>
      <w:r w:rsidRPr="0057127B">
        <w:rPr>
          <w:color w:val="157C70"/>
          <w:sz w:val="20"/>
        </w:rPr>
        <w:t xml:space="preserve"> </w:t>
      </w:r>
    </w:p>
    <w:p w14:paraId="10A2BCAE" w14:textId="77777777" w:rsidR="00431AC8" w:rsidRPr="00060431" w:rsidRDefault="00431AC8" w:rsidP="00060431">
      <w:pPr>
        <w:rPr>
          <w:b/>
          <w:sz w:val="20"/>
        </w:rPr>
      </w:pPr>
    </w:p>
    <w:p w14:paraId="7D835CE3" w14:textId="72D203F6" w:rsidR="00275DB0" w:rsidRPr="005E4F82" w:rsidRDefault="00275DB0" w:rsidP="00275DB0">
      <w:pPr>
        <w:pStyle w:val="NoSpacing"/>
        <w:ind w:left="1440" w:hanging="1440"/>
        <w:rPr>
          <w:sz w:val="20"/>
        </w:rPr>
      </w:pPr>
      <w:r w:rsidRPr="005E4F82">
        <w:rPr>
          <w:b/>
          <w:bCs w:val="0"/>
          <w:color w:val="000000"/>
          <w:sz w:val="20"/>
        </w:rPr>
        <w:t>MOTION</w:t>
      </w:r>
      <w:r w:rsidRPr="005E4F82">
        <w:rPr>
          <w:color w:val="000000"/>
          <w:sz w:val="20"/>
        </w:rPr>
        <w:t>:</w:t>
      </w:r>
      <w:r w:rsidRPr="005E4F82">
        <w:rPr>
          <w:color w:val="000000"/>
          <w:sz w:val="20"/>
        </w:rPr>
        <w:tab/>
      </w:r>
      <w:r w:rsidRPr="007C2722">
        <w:rPr>
          <w:sz w:val="20"/>
        </w:rPr>
        <w:t xml:space="preserve">Mr. Otu moved to approve consent agenda item 1.a.i., Valleywise Community Health Centers Governing Council Meeting minutes dated </w:t>
      </w:r>
      <w:r w:rsidR="00060431" w:rsidRPr="007C2722">
        <w:rPr>
          <w:sz w:val="20"/>
        </w:rPr>
        <w:t>March 4, 2026</w:t>
      </w:r>
      <w:r w:rsidRPr="007C2722">
        <w:rPr>
          <w:sz w:val="20"/>
        </w:rPr>
        <w:t xml:space="preserve">. Mr. </w:t>
      </w:r>
      <w:r w:rsidR="00060431" w:rsidRPr="007C2722">
        <w:rPr>
          <w:sz w:val="20"/>
        </w:rPr>
        <w:t>Tormala</w:t>
      </w:r>
      <w:r w:rsidRPr="007C2722">
        <w:rPr>
          <w:sz w:val="20"/>
        </w:rPr>
        <w:t xml:space="preserve"> seconded.</w:t>
      </w:r>
    </w:p>
    <w:p w14:paraId="338F79CF" w14:textId="77777777" w:rsidR="00275DB0" w:rsidRPr="00280561" w:rsidRDefault="00275DB0" w:rsidP="00275DB0">
      <w:pPr>
        <w:rPr>
          <w:bCs w:val="0"/>
          <w:sz w:val="20"/>
          <w:highlight w:val="yellow"/>
        </w:rPr>
      </w:pPr>
    </w:p>
    <w:p w14:paraId="2240D218" w14:textId="32CE2798" w:rsidR="00275DB0" w:rsidRPr="00CF3598" w:rsidRDefault="00275DB0" w:rsidP="00275DB0">
      <w:pPr>
        <w:pStyle w:val="NoSpacing"/>
        <w:ind w:left="1440" w:hanging="1440"/>
        <w:rPr>
          <w:bCs w:val="0"/>
          <w:sz w:val="20"/>
        </w:rPr>
      </w:pPr>
      <w:r w:rsidRPr="00CF3598">
        <w:rPr>
          <w:b/>
          <w:sz w:val="20"/>
        </w:rPr>
        <w:t>VOTE:</w:t>
      </w:r>
      <w:r w:rsidRPr="00CF3598">
        <w:rPr>
          <w:b/>
          <w:sz w:val="20"/>
        </w:rPr>
        <w:tab/>
      </w:r>
      <w:r w:rsidR="00060431">
        <w:rPr>
          <w:bCs w:val="0"/>
          <w:sz w:val="20"/>
        </w:rPr>
        <w:t>6</w:t>
      </w:r>
      <w:r w:rsidRPr="00CF3598">
        <w:rPr>
          <w:sz w:val="20"/>
        </w:rPr>
        <w:t xml:space="preserve"> Ayes: Chair Arbuckle, Vice Chair Clotter-Woods,</w:t>
      </w:r>
      <w:r w:rsidR="00060431">
        <w:rPr>
          <w:sz w:val="20"/>
        </w:rPr>
        <w:t xml:space="preserve"> </w:t>
      </w:r>
      <w:r w:rsidRPr="00CF3598">
        <w:rPr>
          <w:bCs w:val="0"/>
          <w:sz w:val="20"/>
        </w:rPr>
        <w:t>Ms. Imam</w:t>
      </w:r>
      <w:r>
        <w:rPr>
          <w:bCs w:val="0"/>
          <w:sz w:val="20"/>
        </w:rPr>
        <w:t>,</w:t>
      </w:r>
      <w:r w:rsidRPr="00CF3598">
        <w:rPr>
          <w:bCs w:val="0"/>
          <w:sz w:val="20"/>
        </w:rPr>
        <w:t xml:space="preserve"> </w:t>
      </w:r>
      <w:r w:rsidR="00060431">
        <w:rPr>
          <w:sz w:val="20"/>
        </w:rPr>
        <w:t xml:space="preserve">Ms. </w:t>
      </w:r>
      <w:r w:rsidR="00060431" w:rsidRPr="00CF3598">
        <w:rPr>
          <w:bCs w:val="0"/>
          <w:sz w:val="20"/>
        </w:rPr>
        <w:t>Muñoz</w:t>
      </w:r>
      <w:r w:rsidR="00060431">
        <w:rPr>
          <w:bCs w:val="0"/>
          <w:sz w:val="20"/>
        </w:rPr>
        <w:t>, Mr. Otu,</w:t>
      </w:r>
    </w:p>
    <w:p w14:paraId="2BC898AB" w14:textId="49952DF7" w:rsidR="00275DB0" w:rsidRDefault="00275DB0" w:rsidP="00275DB0">
      <w:pPr>
        <w:pStyle w:val="NoSpacing"/>
        <w:ind w:left="1440" w:hanging="1440"/>
        <w:rPr>
          <w:bCs w:val="0"/>
          <w:sz w:val="20"/>
        </w:rPr>
      </w:pPr>
      <w:r w:rsidRPr="00CF3598">
        <w:rPr>
          <w:b/>
          <w:sz w:val="20"/>
        </w:rPr>
        <w:t xml:space="preserve">                                      </w:t>
      </w:r>
      <w:r w:rsidRPr="00CF3598">
        <w:rPr>
          <w:bCs w:val="0"/>
          <w:sz w:val="20"/>
        </w:rPr>
        <w:t xml:space="preserve"> </w:t>
      </w:r>
      <w:r w:rsidR="00060431">
        <w:rPr>
          <w:bCs w:val="0"/>
          <w:sz w:val="20"/>
        </w:rPr>
        <w:t>Mr. Tormala</w:t>
      </w:r>
    </w:p>
    <w:p w14:paraId="4995A991" w14:textId="77777777" w:rsidR="00275DB0" w:rsidRPr="00CF3598" w:rsidRDefault="00275DB0" w:rsidP="00275DB0">
      <w:pPr>
        <w:pStyle w:val="ListParagraph"/>
        <w:ind w:firstLine="720"/>
        <w:rPr>
          <w:sz w:val="20"/>
        </w:rPr>
      </w:pPr>
      <w:r w:rsidRPr="00CF3598">
        <w:rPr>
          <w:sz w:val="20"/>
        </w:rPr>
        <w:t>0 Nays</w:t>
      </w:r>
    </w:p>
    <w:p w14:paraId="0D970A87" w14:textId="49BF5929" w:rsidR="00275DB0" w:rsidRPr="00CF3598" w:rsidRDefault="00275DB0" w:rsidP="00275DB0">
      <w:pPr>
        <w:pStyle w:val="ListParagraph"/>
        <w:ind w:firstLine="720"/>
        <w:rPr>
          <w:sz w:val="20"/>
        </w:rPr>
      </w:pPr>
      <w:r>
        <w:rPr>
          <w:sz w:val="20"/>
        </w:rPr>
        <w:t>4</w:t>
      </w:r>
      <w:r w:rsidRPr="00CF3598">
        <w:rPr>
          <w:sz w:val="20"/>
        </w:rPr>
        <w:t xml:space="preserve"> Absent: </w:t>
      </w:r>
      <w:r w:rsidR="00060431">
        <w:rPr>
          <w:sz w:val="20"/>
        </w:rPr>
        <w:t>Ms. Blake, Mr. Hooper</w:t>
      </w:r>
      <w:r w:rsidR="00060431" w:rsidRPr="00CF3598">
        <w:rPr>
          <w:sz w:val="20"/>
        </w:rPr>
        <w:t>,</w:t>
      </w:r>
      <w:r w:rsidR="00060431">
        <w:rPr>
          <w:sz w:val="20"/>
        </w:rPr>
        <w:t xml:space="preserve"> Mr. Ishimwe, Mr. Jacobson </w:t>
      </w:r>
    </w:p>
    <w:p w14:paraId="767B9144" w14:textId="77777777" w:rsidR="00275DB0" w:rsidRPr="00CF3598" w:rsidRDefault="00275DB0" w:rsidP="00275DB0">
      <w:pPr>
        <w:pStyle w:val="NoSpacing"/>
        <w:ind w:left="1440"/>
        <w:rPr>
          <w:bCs w:val="0"/>
          <w:sz w:val="20"/>
        </w:rPr>
      </w:pPr>
      <w:r>
        <w:rPr>
          <w:bCs w:val="0"/>
          <w:sz w:val="20"/>
        </w:rPr>
        <w:t xml:space="preserve">1 Abstain: </w:t>
      </w:r>
      <w:r w:rsidRPr="00CF3598">
        <w:rPr>
          <w:bCs w:val="0"/>
          <w:sz w:val="20"/>
        </w:rPr>
        <w:t>Ms. Sullivan</w:t>
      </w:r>
    </w:p>
    <w:p w14:paraId="73241CAA" w14:textId="273810AC" w:rsidR="009F7B83" w:rsidRPr="00060431" w:rsidRDefault="00275DB0" w:rsidP="00060431">
      <w:pPr>
        <w:pStyle w:val="ListParagraph"/>
        <w:ind w:firstLine="720"/>
        <w:rPr>
          <w:b/>
          <w:sz w:val="20"/>
        </w:rPr>
      </w:pPr>
      <w:r w:rsidRPr="00CF3598">
        <w:rPr>
          <w:b/>
          <w:sz w:val="20"/>
        </w:rPr>
        <w:t>Motion passed.</w:t>
      </w:r>
    </w:p>
    <w:p w14:paraId="742DE48F" w14:textId="77777777" w:rsidR="00060431" w:rsidRDefault="00060431" w:rsidP="00060431">
      <w:pPr>
        <w:rPr>
          <w:b/>
          <w:sz w:val="20"/>
          <w:u w:val="single"/>
        </w:rPr>
      </w:pPr>
    </w:p>
    <w:p w14:paraId="667AB055" w14:textId="77777777" w:rsidR="004569A8" w:rsidRDefault="004569A8" w:rsidP="00B407B2">
      <w:pPr>
        <w:pStyle w:val="NoSpacing"/>
        <w:rPr>
          <w:bCs w:val="0"/>
          <w:sz w:val="20"/>
        </w:rPr>
      </w:pPr>
    </w:p>
    <w:p w14:paraId="600E0308" w14:textId="5D17E4B7" w:rsidR="008265EF" w:rsidRDefault="008265EF" w:rsidP="008265EF">
      <w:pPr>
        <w:rPr>
          <w:bCs w:val="0"/>
          <w:sz w:val="20"/>
        </w:rPr>
      </w:pPr>
      <w:r w:rsidRPr="007C0157">
        <w:rPr>
          <w:b/>
          <w:sz w:val="20"/>
        </w:rPr>
        <w:t>NOTE</w:t>
      </w:r>
      <w:r w:rsidRPr="00994A7E">
        <w:rPr>
          <w:bCs w:val="0"/>
          <w:sz w:val="20"/>
        </w:rPr>
        <w:t xml:space="preserve">: </w:t>
      </w:r>
      <w:r>
        <w:rPr>
          <w:bCs w:val="0"/>
          <w:sz w:val="20"/>
        </w:rPr>
        <w:t>Ms. Sullivan arrived in person at</w:t>
      </w:r>
      <w:r w:rsidRPr="00994A7E">
        <w:rPr>
          <w:bCs w:val="0"/>
          <w:sz w:val="20"/>
        </w:rPr>
        <w:t xml:space="preserve"> 5:3</w:t>
      </w:r>
      <w:r>
        <w:rPr>
          <w:bCs w:val="0"/>
          <w:sz w:val="20"/>
        </w:rPr>
        <w:t>5</w:t>
      </w:r>
      <w:r w:rsidRPr="00994A7E">
        <w:rPr>
          <w:bCs w:val="0"/>
          <w:sz w:val="20"/>
        </w:rPr>
        <w:t xml:space="preserve"> p.m.</w:t>
      </w:r>
    </w:p>
    <w:p w14:paraId="555E5614" w14:textId="77777777" w:rsidR="00D91DF9" w:rsidRPr="00B5279E" w:rsidRDefault="00D91DF9" w:rsidP="008265EF">
      <w:pPr>
        <w:rPr>
          <w:bCs w:val="0"/>
          <w:sz w:val="20"/>
        </w:rPr>
      </w:pPr>
    </w:p>
    <w:p w14:paraId="5EF3AABC" w14:textId="294B1E7C" w:rsidR="00DB5D89" w:rsidRDefault="00DB5D89" w:rsidP="00DB5D89">
      <w:pPr>
        <w:rPr>
          <w:bCs w:val="0"/>
          <w:sz w:val="20"/>
        </w:rPr>
      </w:pPr>
      <w:r w:rsidRPr="00097821">
        <w:rPr>
          <w:bCs w:val="0"/>
          <w:sz w:val="20"/>
        </w:rPr>
        <w:t xml:space="preserve">Ms. </w:t>
      </w:r>
      <w:r w:rsidR="00343CA9" w:rsidRPr="00097821">
        <w:rPr>
          <w:bCs w:val="0"/>
          <w:sz w:val="20"/>
        </w:rPr>
        <w:t>Je</w:t>
      </w:r>
      <w:r w:rsidR="00097821" w:rsidRPr="00097821">
        <w:rPr>
          <w:bCs w:val="0"/>
          <w:sz w:val="20"/>
        </w:rPr>
        <w:t xml:space="preserve">zabel </w:t>
      </w:r>
      <w:r w:rsidRPr="00097821">
        <w:rPr>
          <w:sz w:val="20"/>
        </w:rPr>
        <w:t>Tautimes</w:t>
      </w:r>
      <w:r w:rsidRPr="00097821">
        <w:rPr>
          <w:bCs w:val="0"/>
          <w:sz w:val="20"/>
        </w:rPr>
        <w:t xml:space="preserve"> administered</w:t>
      </w:r>
      <w:r>
        <w:rPr>
          <w:bCs w:val="0"/>
          <w:sz w:val="20"/>
        </w:rPr>
        <w:t xml:space="preserve"> the Oath of Office to Ms. </w:t>
      </w:r>
      <w:r w:rsidR="00D91DF9">
        <w:rPr>
          <w:bCs w:val="0"/>
          <w:sz w:val="20"/>
        </w:rPr>
        <w:t>Cota</w:t>
      </w:r>
      <w:r>
        <w:rPr>
          <w:bCs w:val="0"/>
          <w:sz w:val="20"/>
        </w:rPr>
        <w:t xml:space="preserve"> for membership appointment to the Valleywise Community Health Centers Governing Council (Governing Council), as required by the Governing Council </w:t>
      </w:r>
      <w:proofErr w:type="gramStart"/>
      <w:r>
        <w:rPr>
          <w:bCs w:val="0"/>
          <w:sz w:val="20"/>
        </w:rPr>
        <w:t>bylaws</w:t>
      </w:r>
      <w:proofErr w:type="gramEnd"/>
      <w:r>
        <w:rPr>
          <w:bCs w:val="0"/>
          <w:sz w:val="20"/>
        </w:rPr>
        <w:t xml:space="preserve">.  </w:t>
      </w:r>
    </w:p>
    <w:p w14:paraId="2D382BC4" w14:textId="77777777" w:rsidR="00994A7E" w:rsidRDefault="00994A7E" w:rsidP="00B407B2">
      <w:pPr>
        <w:autoSpaceDE w:val="0"/>
        <w:autoSpaceDN w:val="0"/>
        <w:adjustRightInd w:val="0"/>
        <w:rPr>
          <w:sz w:val="20"/>
        </w:rPr>
      </w:pPr>
    </w:p>
    <w:p w14:paraId="451A71B5" w14:textId="77777777" w:rsidR="00DB5D89" w:rsidRDefault="00DB5D89" w:rsidP="00B407B2">
      <w:pPr>
        <w:autoSpaceDE w:val="0"/>
        <w:autoSpaceDN w:val="0"/>
        <w:adjustRightInd w:val="0"/>
        <w:rPr>
          <w:sz w:val="20"/>
        </w:rPr>
      </w:pPr>
    </w:p>
    <w:p w14:paraId="04F9481A" w14:textId="02C08287" w:rsidR="00032524" w:rsidRDefault="009F2D18" w:rsidP="00B407B2">
      <w:pPr>
        <w:autoSpaceDE w:val="0"/>
        <w:autoSpaceDN w:val="0"/>
        <w:adjustRightInd w:val="0"/>
        <w:rPr>
          <w:sz w:val="20"/>
        </w:rPr>
      </w:pPr>
      <w:bookmarkStart w:id="16" w:name="_Hlk207953029"/>
      <w:r w:rsidRPr="0057127B">
        <w:rPr>
          <w:sz w:val="20"/>
        </w:rPr>
        <w:t>2.</w:t>
      </w:r>
      <w:r w:rsidR="00BE21B6" w:rsidRPr="0057127B">
        <w:rPr>
          <w:sz w:val="20"/>
        </w:rPr>
        <w:tab/>
      </w:r>
      <w:r w:rsidR="00AE1C93" w:rsidRPr="004A20B3">
        <w:rPr>
          <w:sz w:val="20"/>
        </w:rPr>
        <w:t xml:space="preserve">Mission Moment </w:t>
      </w:r>
      <w:r w:rsidR="00AE1C93">
        <w:rPr>
          <w:sz w:val="20"/>
        </w:rPr>
        <w:t>– A Patient Story</w:t>
      </w:r>
    </w:p>
    <w:p w14:paraId="1A5A4D39" w14:textId="77777777" w:rsidR="00F06D9A" w:rsidRDefault="00F06D9A" w:rsidP="00C06E0B">
      <w:pPr>
        <w:pStyle w:val="Default"/>
        <w:rPr>
          <w:sz w:val="20"/>
        </w:rPr>
      </w:pPr>
      <w:bookmarkStart w:id="17" w:name="_Hlk203387199"/>
      <w:bookmarkStart w:id="18" w:name="_Hlk221614444"/>
      <w:bookmarkEnd w:id="16"/>
    </w:p>
    <w:p w14:paraId="11FE1FF9" w14:textId="4A534EF2" w:rsidR="00242AA4" w:rsidRPr="00242AA4" w:rsidRDefault="00242AA4" w:rsidP="00242AA4">
      <w:pPr>
        <w:pStyle w:val="Default"/>
        <w:rPr>
          <w:sz w:val="20"/>
        </w:rPr>
      </w:pPr>
      <w:r w:rsidRPr="00242AA4">
        <w:rPr>
          <w:sz w:val="20"/>
        </w:rPr>
        <w:t>Ms. Roth stated she</w:t>
      </w:r>
      <w:r w:rsidR="001419B0">
        <w:rPr>
          <w:sz w:val="20"/>
        </w:rPr>
        <w:t xml:space="preserve"> </w:t>
      </w:r>
      <w:r w:rsidRPr="00242AA4">
        <w:rPr>
          <w:sz w:val="20"/>
        </w:rPr>
        <w:t>joined</w:t>
      </w:r>
      <w:r w:rsidR="00290AC3">
        <w:rPr>
          <w:sz w:val="20"/>
        </w:rPr>
        <w:t xml:space="preserve"> the</w:t>
      </w:r>
      <w:r w:rsidRPr="00242AA4">
        <w:rPr>
          <w:sz w:val="20"/>
        </w:rPr>
        <w:t xml:space="preserve"> Valleywise Health </w:t>
      </w:r>
      <w:r w:rsidR="008D2C5C">
        <w:rPr>
          <w:sz w:val="20"/>
        </w:rPr>
        <w:t xml:space="preserve">team as a medical assistant </w:t>
      </w:r>
      <w:r w:rsidRPr="00242AA4">
        <w:rPr>
          <w:sz w:val="20"/>
        </w:rPr>
        <w:t xml:space="preserve">because she believed in </w:t>
      </w:r>
      <w:r w:rsidR="005760CC">
        <w:rPr>
          <w:sz w:val="20"/>
        </w:rPr>
        <w:t>the</w:t>
      </w:r>
      <w:r w:rsidRPr="00242AA4">
        <w:rPr>
          <w:sz w:val="20"/>
        </w:rPr>
        <w:t xml:space="preserve"> mission to ensure every patient receive</w:t>
      </w:r>
      <w:r w:rsidR="001419B0">
        <w:rPr>
          <w:sz w:val="20"/>
        </w:rPr>
        <w:t>d</w:t>
      </w:r>
      <w:r w:rsidRPr="00242AA4">
        <w:rPr>
          <w:sz w:val="20"/>
        </w:rPr>
        <w:t xml:space="preserve"> care regardless of insurance status. As a teen mother who had to secure healthcare on her own, she understood the importance of accessible coverage and valued being part of an organization that support</w:t>
      </w:r>
      <w:r w:rsidR="005760CC">
        <w:rPr>
          <w:sz w:val="20"/>
        </w:rPr>
        <w:t>ed</w:t>
      </w:r>
      <w:r w:rsidRPr="00242AA4">
        <w:rPr>
          <w:sz w:val="20"/>
        </w:rPr>
        <w:t xml:space="preserve"> uninsured patients.</w:t>
      </w:r>
    </w:p>
    <w:p w14:paraId="5D1D582A" w14:textId="77777777" w:rsidR="00242AA4" w:rsidRPr="00242AA4" w:rsidRDefault="00242AA4" w:rsidP="00242AA4">
      <w:pPr>
        <w:pStyle w:val="Default"/>
        <w:ind w:left="720" w:hanging="720"/>
        <w:rPr>
          <w:sz w:val="20"/>
        </w:rPr>
      </w:pPr>
    </w:p>
    <w:p w14:paraId="462143AE" w14:textId="4FCCEA1C" w:rsidR="0003272C" w:rsidRDefault="00214B47" w:rsidP="00214B47">
      <w:pPr>
        <w:pStyle w:val="Default"/>
        <w:rPr>
          <w:sz w:val="20"/>
        </w:rPr>
      </w:pPr>
      <w:r w:rsidRPr="00214B47">
        <w:rPr>
          <w:sz w:val="20"/>
        </w:rPr>
        <w:t xml:space="preserve">She described a recent case in which a patient arrived distressed due to lacking insurance and medication access. Ms. Roth referred </w:t>
      </w:r>
      <w:r w:rsidR="00290AC3">
        <w:rPr>
          <w:sz w:val="20"/>
        </w:rPr>
        <w:t>the patient</w:t>
      </w:r>
      <w:r w:rsidRPr="00214B47">
        <w:rPr>
          <w:sz w:val="20"/>
        </w:rPr>
        <w:t xml:space="preserve"> to </w:t>
      </w:r>
      <w:r>
        <w:rPr>
          <w:sz w:val="20"/>
        </w:rPr>
        <w:t xml:space="preserve">the Valleywise Health </w:t>
      </w:r>
      <w:r w:rsidRPr="00214B47">
        <w:rPr>
          <w:sz w:val="20"/>
        </w:rPr>
        <w:t>social work</w:t>
      </w:r>
      <w:r>
        <w:rPr>
          <w:sz w:val="20"/>
        </w:rPr>
        <w:t>ers</w:t>
      </w:r>
      <w:r w:rsidRPr="00214B47">
        <w:rPr>
          <w:sz w:val="20"/>
        </w:rPr>
        <w:t xml:space="preserve"> for support.</w:t>
      </w:r>
      <w:r w:rsidR="00EE16EC">
        <w:rPr>
          <w:sz w:val="20"/>
        </w:rPr>
        <w:t xml:space="preserve"> </w:t>
      </w:r>
      <w:r>
        <w:rPr>
          <w:sz w:val="20"/>
        </w:rPr>
        <w:t>Valleywise Health</w:t>
      </w:r>
      <w:r w:rsidRPr="00214B47">
        <w:rPr>
          <w:sz w:val="20"/>
        </w:rPr>
        <w:t xml:space="preserve"> </w:t>
      </w:r>
      <w:r>
        <w:rPr>
          <w:sz w:val="20"/>
        </w:rPr>
        <w:t xml:space="preserve">financial eligibility </w:t>
      </w:r>
      <w:r w:rsidRPr="00214B47">
        <w:rPr>
          <w:sz w:val="20"/>
        </w:rPr>
        <w:t>team helped the patient confirm her insurance approval, allowing her to obtain needed care. Ms. Roth noted that experiences like this reinforced the importance of her work</w:t>
      </w:r>
      <w:r w:rsidR="008D2C5C">
        <w:rPr>
          <w:sz w:val="20"/>
        </w:rPr>
        <w:t xml:space="preserve"> at Valleywise Health</w:t>
      </w:r>
      <w:r w:rsidRPr="00214B47">
        <w:rPr>
          <w:sz w:val="20"/>
        </w:rPr>
        <w:t>.</w:t>
      </w:r>
    </w:p>
    <w:p w14:paraId="4BD12676" w14:textId="77777777" w:rsidR="003E1180" w:rsidRDefault="003E1180" w:rsidP="00A839A8">
      <w:pPr>
        <w:pStyle w:val="Default"/>
        <w:ind w:left="720" w:hanging="720"/>
        <w:rPr>
          <w:sz w:val="20"/>
        </w:rPr>
      </w:pPr>
    </w:p>
    <w:p w14:paraId="7237742F" w14:textId="77777777" w:rsidR="00D06659" w:rsidRDefault="00D06659" w:rsidP="00A839A8">
      <w:pPr>
        <w:pStyle w:val="Default"/>
        <w:ind w:left="720" w:hanging="720"/>
        <w:rPr>
          <w:sz w:val="20"/>
        </w:rPr>
      </w:pPr>
    </w:p>
    <w:p w14:paraId="0D3DEA12" w14:textId="782D90B6" w:rsidR="00CC0EA3" w:rsidRDefault="00725904" w:rsidP="0003272C">
      <w:pPr>
        <w:pStyle w:val="Default"/>
        <w:ind w:left="720" w:hanging="720"/>
        <w:rPr>
          <w:sz w:val="20"/>
        </w:rPr>
      </w:pPr>
      <w:r>
        <w:rPr>
          <w:sz w:val="20"/>
        </w:rPr>
        <w:t>3</w:t>
      </w:r>
      <w:r w:rsidR="00BA6BA3">
        <w:rPr>
          <w:sz w:val="20"/>
        </w:rPr>
        <w:t>.</w:t>
      </w:r>
      <w:r w:rsidR="00A839A8">
        <w:rPr>
          <w:sz w:val="20"/>
        </w:rPr>
        <w:tab/>
      </w:r>
      <w:r w:rsidR="003E1180" w:rsidRPr="003E1180">
        <w:rPr>
          <w:sz w:val="20"/>
        </w:rPr>
        <w:t xml:space="preserve">Presentation on the Family Resource Center </w:t>
      </w:r>
      <w:bookmarkEnd w:id="17"/>
    </w:p>
    <w:bookmarkEnd w:id="18"/>
    <w:p w14:paraId="4DE3C165" w14:textId="77777777" w:rsidR="00F24DB7" w:rsidRDefault="00F24DB7" w:rsidP="00F24DB7">
      <w:pPr>
        <w:rPr>
          <w:bCs w:val="0"/>
          <w:sz w:val="20"/>
        </w:rPr>
      </w:pPr>
    </w:p>
    <w:p w14:paraId="347D07AA" w14:textId="7A106085" w:rsidR="000D7DA9" w:rsidRDefault="008D2C5C" w:rsidP="000D7DA9">
      <w:pPr>
        <w:rPr>
          <w:bCs w:val="0"/>
          <w:sz w:val="20"/>
        </w:rPr>
      </w:pPr>
      <w:r w:rsidRPr="008D2C5C">
        <w:rPr>
          <w:bCs w:val="0"/>
          <w:sz w:val="20"/>
        </w:rPr>
        <w:t>Ms. Birr explained that the Family Resource Centers (FRCs) served as community hubs where families could access free information, resources, and support. She noted that the FRCs originated in 2004 through a planning grant that revealed families needed a place within Valleywise Health clinics to find social</w:t>
      </w:r>
      <w:r w:rsidRPr="008D2C5C">
        <w:rPr>
          <w:rFonts w:ascii="Cambria Math" w:hAnsi="Cambria Math" w:cs="Cambria Math"/>
          <w:bCs w:val="0"/>
          <w:sz w:val="20"/>
        </w:rPr>
        <w:t>‑</w:t>
      </w:r>
      <w:r w:rsidRPr="008D2C5C">
        <w:rPr>
          <w:bCs w:val="0"/>
          <w:sz w:val="20"/>
        </w:rPr>
        <w:t>service information, which led to the opening of the first FRC in 2007.</w:t>
      </w:r>
    </w:p>
    <w:p w14:paraId="64F05D40" w14:textId="77777777" w:rsidR="008D2C5C" w:rsidRPr="000D7DA9" w:rsidRDefault="008D2C5C" w:rsidP="000D7DA9">
      <w:pPr>
        <w:rPr>
          <w:bCs w:val="0"/>
          <w:sz w:val="20"/>
        </w:rPr>
      </w:pPr>
    </w:p>
    <w:p w14:paraId="3B9BD1EF" w14:textId="47A0DD02" w:rsidR="000D7DA9" w:rsidRPr="000D7DA9" w:rsidRDefault="000D7DA9" w:rsidP="000D7DA9">
      <w:pPr>
        <w:rPr>
          <w:bCs w:val="0"/>
          <w:sz w:val="20"/>
        </w:rPr>
      </w:pPr>
      <w:r>
        <w:rPr>
          <w:bCs w:val="0"/>
          <w:sz w:val="20"/>
        </w:rPr>
        <w:t xml:space="preserve">She </w:t>
      </w:r>
      <w:r w:rsidRPr="000D7DA9">
        <w:rPr>
          <w:bCs w:val="0"/>
          <w:sz w:val="20"/>
        </w:rPr>
        <w:t xml:space="preserve">noted that </w:t>
      </w:r>
      <w:r>
        <w:rPr>
          <w:bCs w:val="0"/>
          <w:sz w:val="20"/>
        </w:rPr>
        <w:t>the FRCs</w:t>
      </w:r>
      <w:r w:rsidRPr="000D7DA9">
        <w:rPr>
          <w:bCs w:val="0"/>
          <w:sz w:val="20"/>
        </w:rPr>
        <w:t xml:space="preserve"> had grown to eight locations and had become a key part of Valleywise </w:t>
      </w:r>
      <w:r>
        <w:rPr>
          <w:bCs w:val="0"/>
          <w:sz w:val="20"/>
        </w:rPr>
        <w:t xml:space="preserve">Health </w:t>
      </w:r>
      <w:r w:rsidRPr="000D7DA9">
        <w:rPr>
          <w:bCs w:val="0"/>
          <w:sz w:val="20"/>
        </w:rPr>
        <w:t xml:space="preserve">approach to improving community health. </w:t>
      </w:r>
      <w:r w:rsidR="007E1773">
        <w:rPr>
          <w:bCs w:val="0"/>
          <w:sz w:val="20"/>
        </w:rPr>
        <w:t xml:space="preserve">She </w:t>
      </w:r>
      <w:r w:rsidRPr="000D7DA9">
        <w:rPr>
          <w:bCs w:val="0"/>
          <w:sz w:val="20"/>
        </w:rPr>
        <w:t xml:space="preserve">summarized </w:t>
      </w:r>
      <w:r w:rsidR="007E1773">
        <w:rPr>
          <w:bCs w:val="0"/>
          <w:sz w:val="20"/>
        </w:rPr>
        <w:t>the</w:t>
      </w:r>
      <w:r w:rsidRPr="000D7DA9">
        <w:rPr>
          <w:bCs w:val="0"/>
          <w:sz w:val="20"/>
        </w:rPr>
        <w:t xml:space="preserve"> core services: providing reliable health information, offering essential resources like books, car seats, pack</w:t>
      </w:r>
      <w:r w:rsidRPr="000D7DA9">
        <w:rPr>
          <w:rFonts w:ascii="Cambria Math" w:hAnsi="Cambria Math" w:cs="Cambria Math"/>
          <w:bCs w:val="0"/>
          <w:sz w:val="20"/>
        </w:rPr>
        <w:t>‑</w:t>
      </w:r>
      <w:r w:rsidRPr="000D7DA9">
        <w:rPr>
          <w:bCs w:val="0"/>
          <w:sz w:val="20"/>
        </w:rPr>
        <w:t>and</w:t>
      </w:r>
      <w:r w:rsidRPr="000D7DA9">
        <w:rPr>
          <w:rFonts w:ascii="Cambria Math" w:hAnsi="Cambria Math" w:cs="Cambria Math"/>
          <w:bCs w:val="0"/>
          <w:sz w:val="20"/>
        </w:rPr>
        <w:t>‑</w:t>
      </w:r>
      <w:r w:rsidRPr="000D7DA9">
        <w:rPr>
          <w:bCs w:val="0"/>
          <w:sz w:val="20"/>
        </w:rPr>
        <w:t xml:space="preserve">plays, utility assistance, and food pantries, serving summer lunches, and distributing backpacks with school supplies. </w:t>
      </w:r>
      <w:r w:rsidR="007E1773">
        <w:rPr>
          <w:bCs w:val="0"/>
          <w:sz w:val="20"/>
        </w:rPr>
        <w:t>She</w:t>
      </w:r>
      <w:r w:rsidRPr="000D7DA9">
        <w:rPr>
          <w:bCs w:val="0"/>
          <w:sz w:val="20"/>
        </w:rPr>
        <w:t xml:space="preserve"> highlighted </w:t>
      </w:r>
      <w:r w:rsidR="007E1773">
        <w:rPr>
          <w:bCs w:val="0"/>
          <w:sz w:val="20"/>
        </w:rPr>
        <w:t>the</w:t>
      </w:r>
      <w:r w:rsidRPr="000D7DA9">
        <w:rPr>
          <w:bCs w:val="0"/>
          <w:sz w:val="20"/>
        </w:rPr>
        <w:t xml:space="preserve"> strong referral network and the popularity of </w:t>
      </w:r>
      <w:r w:rsidR="007E1773">
        <w:rPr>
          <w:bCs w:val="0"/>
          <w:sz w:val="20"/>
        </w:rPr>
        <w:t xml:space="preserve">the </w:t>
      </w:r>
      <w:r w:rsidRPr="000D7DA9">
        <w:rPr>
          <w:bCs w:val="0"/>
          <w:sz w:val="20"/>
        </w:rPr>
        <w:t>classe</w:t>
      </w:r>
      <w:r w:rsidR="007E1773">
        <w:rPr>
          <w:bCs w:val="0"/>
          <w:sz w:val="20"/>
        </w:rPr>
        <w:t>s which</w:t>
      </w:r>
      <w:r w:rsidRPr="000D7DA9">
        <w:rPr>
          <w:bCs w:val="0"/>
          <w:sz w:val="20"/>
        </w:rPr>
        <w:t xml:space="preserve"> </w:t>
      </w:r>
      <w:r w:rsidR="00226FBC" w:rsidRPr="000D7DA9">
        <w:rPr>
          <w:bCs w:val="0"/>
          <w:sz w:val="20"/>
        </w:rPr>
        <w:t>include</w:t>
      </w:r>
      <w:r w:rsidR="00226FBC">
        <w:rPr>
          <w:bCs w:val="0"/>
          <w:sz w:val="20"/>
        </w:rPr>
        <w:t>d</w:t>
      </w:r>
      <w:r w:rsidRPr="000D7DA9">
        <w:rPr>
          <w:bCs w:val="0"/>
          <w:sz w:val="20"/>
        </w:rPr>
        <w:t xml:space="preserve"> nutrition, </w:t>
      </w:r>
      <w:r w:rsidR="00226FBC">
        <w:rPr>
          <w:bCs w:val="0"/>
          <w:sz w:val="20"/>
        </w:rPr>
        <w:t>Cardiopulmonary Resuscitation and Emergency procedure (</w:t>
      </w:r>
      <w:r w:rsidRPr="000D7DA9">
        <w:rPr>
          <w:bCs w:val="0"/>
          <w:sz w:val="20"/>
        </w:rPr>
        <w:t>CPR</w:t>
      </w:r>
      <w:r w:rsidR="00226FBC">
        <w:rPr>
          <w:bCs w:val="0"/>
          <w:sz w:val="20"/>
        </w:rPr>
        <w:t>)</w:t>
      </w:r>
      <w:r w:rsidRPr="000D7DA9">
        <w:rPr>
          <w:bCs w:val="0"/>
          <w:sz w:val="20"/>
        </w:rPr>
        <w:t>, kindergarten readiness, and special programs with partners like the Phoenix Zoo.</w:t>
      </w:r>
    </w:p>
    <w:p w14:paraId="63D19B1C" w14:textId="77777777" w:rsidR="000D7DA9" w:rsidRPr="000D7DA9" w:rsidRDefault="000D7DA9" w:rsidP="000D7DA9">
      <w:pPr>
        <w:rPr>
          <w:bCs w:val="0"/>
          <w:sz w:val="20"/>
        </w:rPr>
      </w:pPr>
    </w:p>
    <w:p w14:paraId="7B38607A" w14:textId="63D2FF44" w:rsidR="000D7DA9" w:rsidRPr="000D7DA9" w:rsidRDefault="003140B5" w:rsidP="000D7DA9">
      <w:pPr>
        <w:rPr>
          <w:bCs w:val="0"/>
          <w:sz w:val="20"/>
        </w:rPr>
      </w:pPr>
      <w:r w:rsidRPr="003140B5">
        <w:rPr>
          <w:bCs w:val="0"/>
          <w:sz w:val="20"/>
        </w:rPr>
        <w:t>Ms. Birr emphasized that the FRC staff and the Family Advisory Committees play</w:t>
      </w:r>
      <w:r>
        <w:rPr>
          <w:bCs w:val="0"/>
          <w:sz w:val="20"/>
        </w:rPr>
        <w:t>ed</w:t>
      </w:r>
      <w:r w:rsidRPr="003140B5">
        <w:rPr>
          <w:bCs w:val="0"/>
          <w:sz w:val="20"/>
        </w:rPr>
        <w:t xml:space="preserve"> a critical role in building trust with families and shaping the programs offered</w:t>
      </w:r>
      <w:r>
        <w:rPr>
          <w:bCs w:val="0"/>
          <w:sz w:val="20"/>
        </w:rPr>
        <w:t xml:space="preserve">. </w:t>
      </w:r>
      <w:r w:rsidR="007E1773">
        <w:rPr>
          <w:bCs w:val="0"/>
          <w:sz w:val="20"/>
        </w:rPr>
        <w:t>She</w:t>
      </w:r>
      <w:r w:rsidR="000D7DA9" w:rsidRPr="000D7DA9">
        <w:rPr>
          <w:bCs w:val="0"/>
          <w:sz w:val="20"/>
        </w:rPr>
        <w:t xml:space="preserve"> shared </w:t>
      </w:r>
      <w:r w:rsidR="007E1773">
        <w:rPr>
          <w:bCs w:val="0"/>
          <w:sz w:val="20"/>
        </w:rPr>
        <w:t>2025</w:t>
      </w:r>
      <w:r w:rsidR="00971E1B">
        <w:rPr>
          <w:bCs w:val="0"/>
          <w:sz w:val="20"/>
        </w:rPr>
        <w:t xml:space="preserve"> FRC </w:t>
      </w:r>
      <w:r w:rsidR="000D7DA9" w:rsidRPr="000D7DA9">
        <w:rPr>
          <w:bCs w:val="0"/>
          <w:sz w:val="20"/>
        </w:rPr>
        <w:t>key results: nearly 3,000 classes, 5,700 lunches, over 8,000 books, $324,000 in utility assistance, 3,300 backpacks, and 442 car</w:t>
      </w:r>
      <w:r w:rsidR="000D7DA9" w:rsidRPr="000D7DA9">
        <w:rPr>
          <w:rFonts w:ascii="Cambria Math" w:hAnsi="Cambria Math" w:cs="Cambria Math"/>
          <w:bCs w:val="0"/>
          <w:sz w:val="20"/>
        </w:rPr>
        <w:t>‑</w:t>
      </w:r>
      <w:r w:rsidR="000D7DA9" w:rsidRPr="000D7DA9">
        <w:rPr>
          <w:bCs w:val="0"/>
          <w:sz w:val="20"/>
        </w:rPr>
        <w:t>seat education sessions.</w:t>
      </w:r>
    </w:p>
    <w:p w14:paraId="3CDA2A52" w14:textId="77777777" w:rsidR="000D7DA9" w:rsidRDefault="000D7DA9" w:rsidP="000D7DA9">
      <w:pPr>
        <w:rPr>
          <w:bCs w:val="0"/>
          <w:sz w:val="20"/>
        </w:rPr>
      </w:pPr>
    </w:p>
    <w:p w14:paraId="0EF5BA83" w14:textId="77777777" w:rsidR="00E53988" w:rsidRDefault="00E53988" w:rsidP="000D7DA9">
      <w:pPr>
        <w:rPr>
          <w:bCs w:val="0"/>
          <w:sz w:val="20"/>
        </w:rPr>
      </w:pPr>
    </w:p>
    <w:p w14:paraId="3000FC1E" w14:textId="77777777" w:rsidR="00E53988" w:rsidRDefault="00E53988" w:rsidP="000D7DA9">
      <w:pPr>
        <w:rPr>
          <w:bCs w:val="0"/>
          <w:sz w:val="20"/>
        </w:rPr>
      </w:pPr>
    </w:p>
    <w:p w14:paraId="5822B7C7" w14:textId="77777777" w:rsidR="00E53988" w:rsidRDefault="00E53988" w:rsidP="00E53988">
      <w:pPr>
        <w:rPr>
          <w:b/>
          <w:sz w:val="20"/>
          <w:u w:val="single"/>
        </w:rPr>
      </w:pPr>
    </w:p>
    <w:p w14:paraId="79EF01E5" w14:textId="57B865B5" w:rsidR="00E53988" w:rsidRPr="00AB1934" w:rsidRDefault="00E53988" w:rsidP="00E53988">
      <w:pPr>
        <w:rPr>
          <w:b/>
          <w:sz w:val="20"/>
          <w:u w:val="single"/>
        </w:rPr>
      </w:pPr>
      <w:r w:rsidRPr="00AB1934">
        <w:rPr>
          <w:b/>
          <w:sz w:val="20"/>
          <w:u w:val="single"/>
        </w:rPr>
        <w:t>General Session, Presentation, Discussion and Action, cont.:</w:t>
      </w:r>
    </w:p>
    <w:p w14:paraId="6128A5A0" w14:textId="77777777" w:rsidR="00E53988" w:rsidRDefault="00E53988" w:rsidP="00E53988">
      <w:pPr>
        <w:rPr>
          <w:bCs w:val="0"/>
          <w:sz w:val="20"/>
        </w:rPr>
      </w:pPr>
    </w:p>
    <w:p w14:paraId="6F66D9A4" w14:textId="77777777" w:rsidR="00E53988" w:rsidRDefault="00E53988" w:rsidP="00E53988">
      <w:pPr>
        <w:rPr>
          <w:bCs w:val="0"/>
          <w:sz w:val="20"/>
        </w:rPr>
      </w:pPr>
      <w:r w:rsidRPr="00B17D5D">
        <w:rPr>
          <w:bCs w:val="0"/>
          <w:sz w:val="20"/>
        </w:rPr>
        <w:t>3.</w:t>
      </w:r>
      <w:r w:rsidRPr="00B17D5D">
        <w:rPr>
          <w:bCs w:val="0"/>
          <w:sz w:val="20"/>
        </w:rPr>
        <w:tab/>
        <w:t>Presentation on the Family Resource Center</w:t>
      </w:r>
      <w:r>
        <w:rPr>
          <w:bCs w:val="0"/>
          <w:sz w:val="20"/>
        </w:rPr>
        <w:t>, cont.</w:t>
      </w:r>
    </w:p>
    <w:p w14:paraId="724F58B8" w14:textId="77777777" w:rsidR="00E53988" w:rsidRPr="000D7DA9" w:rsidRDefault="00E53988" w:rsidP="000D7DA9">
      <w:pPr>
        <w:rPr>
          <w:bCs w:val="0"/>
          <w:sz w:val="20"/>
        </w:rPr>
      </w:pPr>
    </w:p>
    <w:p w14:paraId="048EF632" w14:textId="0691DCF6" w:rsidR="003E1180" w:rsidRDefault="003140B5" w:rsidP="000D7DA9">
      <w:pPr>
        <w:rPr>
          <w:bCs w:val="0"/>
          <w:sz w:val="20"/>
        </w:rPr>
      </w:pPr>
      <w:r w:rsidRPr="003140B5">
        <w:rPr>
          <w:bCs w:val="0"/>
          <w:sz w:val="20"/>
        </w:rPr>
        <w:t>She reported that the Listen4Good survey received 444 responses and achieved Net Promoter Scores of 93% in the spring and 97% in the fall, far exceeding the 67% benchmark among peer organizations.</w:t>
      </w:r>
      <w:r>
        <w:rPr>
          <w:bCs w:val="0"/>
          <w:sz w:val="20"/>
        </w:rPr>
        <w:t xml:space="preserve"> </w:t>
      </w:r>
      <w:r w:rsidR="000D7DA9" w:rsidRPr="000D7DA9">
        <w:rPr>
          <w:bCs w:val="0"/>
          <w:sz w:val="20"/>
        </w:rPr>
        <w:t xml:space="preserve">Families rated </w:t>
      </w:r>
      <w:r w:rsidR="007E1773">
        <w:rPr>
          <w:bCs w:val="0"/>
          <w:sz w:val="20"/>
        </w:rPr>
        <w:t>the FRC</w:t>
      </w:r>
      <w:r w:rsidR="000D7DA9" w:rsidRPr="000D7DA9">
        <w:rPr>
          <w:bCs w:val="0"/>
          <w:sz w:val="20"/>
        </w:rPr>
        <w:t xml:space="preserve"> highly on meeting needs, respect, and ease of access, and</w:t>
      </w:r>
      <w:r w:rsidR="00971E1B">
        <w:rPr>
          <w:bCs w:val="0"/>
          <w:sz w:val="20"/>
        </w:rPr>
        <w:t xml:space="preserve"> the</w:t>
      </w:r>
      <w:r w:rsidR="000D7DA9" w:rsidRPr="000D7DA9">
        <w:rPr>
          <w:bCs w:val="0"/>
          <w:sz w:val="20"/>
        </w:rPr>
        <w:t xml:space="preserve"> planned </w:t>
      </w:r>
      <w:r w:rsidR="00971E1B">
        <w:rPr>
          <w:bCs w:val="0"/>
          <w:sz w:val="20"/>
        </w:rPr>
        <w:t>way to</w:t>
      </w:r>
      <w:r w:rsidR="000D7DA9" w:rsidRPr="000D7DA9">
        <w:rPr>
          <w:bCs w:val="0"/>
          <w:sz w:val="20"/>
        </w:rPr>
        <w:t xml:space="preserve"> explore ways to strengthen connectedness.</w:t>
      </w:r>
    </w:p>
    <w:p w14:paraId="1C02C837" w14:textId="77777777" w:rsidR="003E1180" w:rsidRDefault="003E1180" w:rsidP="00F24DB7">
      <w:pPr>
        <w:rPr>
          <w:bCs w:val="0"/>
          <w:sz w:val="20"/>
        </w:rPr>
      </w:pPr>
    </w:p>
    <w:p w14:paraId="24F168A4" w14:textId="0F7CBC5B" w:rsidR="003E1180" w:rsidRDefault="00C633B8" w:rsidP="00F24DB7">
      <w:pPr>
        <w:rPr>
          <w:bCs w:val="0"/>
          <w:sz w:val="20"/>
        </w:rPr>
      </w:pPr>
      <w:r w:rsidRPr="00C633B8">
        <w:rPr>
          <w:bCs w:val="0"/>
          <w:sz w:val="20"/>
        </w:rPr>
        <w:t>According to the survey, families reported that the classes made a real difference</w:t>
      </w:r>
      <w:r>
        <w:rPr>
          <w:bCs w:val="0"/>
          <w:sz w:val="20"/>
        </w:rPr>
        <w:t xml:space="preserve"> </w:t>
      </w:r>
      <w:r w:rsidRPr="00C633B8">
        <w:rPr>
          <w:bCs w:val="0"/>
          <w:sz w:val="20"/>
        </w:rPr>
        <w:t>they learned more about their child’s development, felt less stressed, and built stronger relationships and support networks. They also identified several areas for improvement, including offering more class options, releasing program calendars earlier, increasing marketing so families know what programs exist and how to access them, and expanding space at older FRC sites.</w:t>
      </w:r>
    </w:p>
    <w:p w14:paraId="520A7789" w14:textId="77777777" w:rsidR="003140B5" w:rsidRDefault="003140B5" w:rsidP="00F24DB7">
      <w:pPr>
        <w:rPr>
          <w:bCs w:val="0"/>
          <w:sz w:val="20"/>
        </w:rPr>
      </w:pPr>
    </w:p>
    <w:p w14:paraId="518B1B3C" w14:textId="6AE0EDAA" w:rsidR="00030CE1" w:rsidRDefault="003140B5" w:rsidP="00F24DB7">
      <w:pPr>
        <w:rPr>
          <w:bCs w:val="0"/>
          <w:sz w:val="20"/>
        </w:rPr>
      </w:pPr>
      <w:r w:rsidRPr="003140B5">
        <w:rPr>
          <w:bCs w:val="0"/>
          <w:sz w:val="20"/>
        </w:rPr>
        <w:t>Chair Arbuckle inquired whether those working in the Family Resource Centers were employed staff or volunteers.</w:t>
      </w:r>
    </w:p>
    <w:p w14:paraId="598309E9" w14:textId="77777777" w:rsidR="003140B5" w:rsidRDefault="003140B5" w:rsidP="00F24DB7">
      <w:pPr>
        <w:rPr>
          <w:bCs w:val="0"/>
          <w:sz w:val="20"/>
        </w:rPr>
      </w:pPr>
    </w:p>
    <w:p w14:paraId="77B33AE5" w14:textId="54D68716" w:rsidR="00971E1B" w:rsidRDefault="001F21BD" w:rsidP="00971E1B">
      <w:pPr>
        <w:rPr>
          <w:bCs w:val="0"/>
          <w:sz w:val="20"/>
        </w:rPr>
      </w:pPr>
      <w:r w:rsidRPr="001F21BD">
        <w:rPr>
          <w:bCs w:val="0"/>
          <w:sz w:val="20"/>
        </w:rPr>
        <w:t xml:space="preserve">Ms. Birr stated that all FRC staff members were </w:t>
      </w:r>
      <w:proofErr w:type="gramStart"/>
      <w:r w:rsidRPr="001F21BD">
        <w:rPr>
          <w:bCs w:val="0"/>
          <w:sz w:val="20"/>
        </w:rPr>
        <w:t>paid</w:t>
      </w:r>
      <w:proofErr w:type="gramEnd"/>
      <w:r w:rsidRPr="001F21BD">
        <w:rPr>
          <w:bCs w:val="0"/>
          <w:sz w:val="20"/>
        </w:rPr>
        <w:t xml:space="preserve"> employees holding master’s degrees or other advanced qualifications, </w:t>
      </w:r>
      <w:r w:rsidR="00B23D38">
        <w:rPr>
          <w:bCs w:val="0"/>
          <w:sz w:val="20"/>
        </w:rPr>
        <w:t xml:space="preserve">not </w:t>
      </w:r>
      <w:r w:rsidRPr="001F21BD">
        <w:rPr>
          <w:bCs w:val="0"/>
          <w:sz w:val="20"/>
        </w:rPr>
        <w:t>volunteers.</w:t>
      </w:r>
    </w:p>
    <w:p w14:paraId="1ABC948A" w14:textId="77777777" w:rsidR="00971E1B" w:rsidRDefault="00971E1B" w:rsidP="00F24DB7">
      <w:pPr>
        <w:rPr>
          <w:bCs w:val="0"/>
          <w:sz w:val="20"/>
        </w:rPr>
      </w:pPr>
    </w:p>
    <w:p w14:paraId="02383A35" w14:textId="44DFAF3B" w:rsidR="00B17D5D" w:rsidRDefault="004C51C5" w:rsidP="00F24DB7">
      <w:pPr>
        <w:rPr>
          <w:bCs w:val="0"/>
          <w:sz w:val="20"/>
        </w:rPr>
      </w:pPr>
      <w:r w:rsidRPr="004C51C5">
        <w:rPr>
          <w:bCs w:val="0"/>
          <w:sz w:val="20"/>
        </w:rPr>
        <w:t>Mr. Otu expressed appreciation that the FRC staff not only gathered survey feedback but also implemented changes based on it. He added that th</w:t>
      </w:r>
      <w:r>
        <w:rPr>
          <w:bCs w:val="0"/>
          <w:sz w:val="20"/>
        </w:rPr>
        <w:t>e</w:t>
      </w:r>
      <w:r w:rsidRPr="004C51C5">
        <w:rPr>
          <w:bCs w:val="0"/>
          <w:sz w:val="20"/>
        </w:rPr>
        <w:t xml:space="preserve"> responsiveness to families </w:t>
      </w:r>
      <w:r>
        <w:rPr>
          <w:bCs w:val="0"/>
          <w:sz w:val="20"/>
        </w:rPr>
        <w:t xml:space="preserve">probably </w:t>
      </w:r>
      <w:r w:rsidRPr="004C51C5">
        <w:rPr>
          <w:bCs w:val="0"/>
          <w:sz w:val="20"/>
        </w:rPr>
        <w:t xml:space="preserve">contributed to the high Net Promoter </w:t>
      </w:r>
      <w:r>
        <w:rPr>
          <w:bCs w:val="0"/>
          <w:sz w:val="20"/>
        </w:rPr>
        <w:t>s</w:t>
      </w:r>
      <w:r w:rsidRPr="004C51C5">
        <w:rPr>
          <w:bCs w:val="0"/>
          <w:sz w:val="20"/>
        </w:rPr>
        <w:t>cores and commended the staff for their efforts.</w:t>
      </w:r>
    </w:p>
    <w:p w14:paraId="447B7047" w14:textId="77777777" w:rsidR="004C51C5" w:rsidRDefault="004C51C5" w:rsidP="00F24DB7">
      <w:pPr>
        <w:rPr>
          <w:bCs w:val="0"/>
          <w:sz w:val="20"/>
        </w:rPr>
      </w:pPr>
    </w:p>
    <w:p w14:paraId="4C07A9A0" w14:textId="1866223D" w:rsidR="006C7141" w:rsidRDefault="006C7141" w:rsidP="00F24DB7">
      <w:pPr>
        <w:rPr>
          <w:bCs w:val="0"/>
          <w:sz w:val="20"/>
        </w:rPr>
      </w:pPr>
      <w:r w:rsidRPr="006C7141">
        <w:rPr>
          <w:bCs w:val="0"/>
          <w:sz w:val="20"/>
        </w:rPr>
        <w:t xml:space="preserve">Ms. Birr agreed </w:t>
      </w:r>
      <w:r>
        <w:rPr>
          <w:bCs w:val="0"/>
          <w:sz w:val="20"/>
        </w:rPr>
        <w:t xml:space="preserve">and </w:t>
      </w:r>
      <w:r w:rsidRPr="006C7141">
        <w:rPr>
          <w:bCs w:val="0"/>
          <w:sz w:val="20"/>
        </w:rPr>
        <w:t>said t</w:t>
      </w:r>
      <w:r>
        <w:rPr>
          <w:bCs w:val="0"/>
          <w:sz w:val="20"/>
        </w:rPr>
        <w:t>he FRC staff</w:t>
      </w:r>
      <w:r w:rsidRPr="006C7141">
        <w:rPr>
          <w:bCs w:val="0"/>
          <w:sz w:val="20"/>
        </w:rPr>
        <w:t xml:space="preserve"> wanted families to know their feedback had been heard. She explained that by showing families the changes made, the</w:t>
      </w:r>
      <w:r w:rsidR="001419B0">
        <w:rPr>
          <w:bCs w:val="0"/>
          <w:sz w:val="20"/>
        </w:rPr>
        <w:t xml:space="preserve"> families</w:t>
      </w:r>
      <w:r w:rsidRPr="006C7141">
        <w:rPr>
          <w:bCs w:val="0"/>
          <w:sz w:val="20"/>
        </w:rPr>
        <w:t xml:space="preserve"> would be more willing to participate in future survey</w:t>
      </w:r>
      <w:r>
        <w:rPr>
          <w:bCs w:val="0"/>
          <w:sz w:val="20"/>
        </w:rPr>
        <w:t>s.</w:t>
      </w:r>
    </w:p>
    <w:p w14:paraId="0E2D180A" w14:textId="77777777" w:rsidR="006C7141" w:rsidRDefault="006C7141" w:rsidP="00F24DB7">
      <w:pPr>
        <w:rPr>
          <w:bCs w:val="0"/>
          <w:sz w:val="20"/>
        </w:rPr>
      </w:pPr>
    </w:p>
    <w:p w14:paraId="1F166164" w14:textId="479D68EA" w:rsidR="004F4FE3" w:rsidRDefault="004C51C5" w:rsidP="00F24DB7">
      <w:pPr>
        <w:rPr>
          <w:bCs w:val="0"/>
          <w:sz w:val="20"/>
        </w:rPr>
      </w:pPr>
      <w:r w:rsidRPr="004C51C5">
        <w:rPr>
          <w:bCs w:val="0"/>
          <w:sz w:val="20"/>
        </w:rPr>
        <w:t>Ms. Iman inquired whether the classes offered were primarily parenting classes</w:t>
      </w:r>
    </w:p>
    <w:p w14:paraId="2070C35A" w14:textId="77777777" w:rsidR="004C51C5" w:rsidRDefault="004C51C5" w:rsidP="00F24DB7">
      <w:pPr>
        <w:rPr>
          <w:bCs w:val="0"/>
          <w:sz w:val="20"/>
        </w:rPr>
      </w:pPr>
    </w:p>
    <w:p w14:paraId="5F93F34A" w14:textId="364904F7" w:rsidR="004F4FE3" w:rsidRDefault="004F4FE3" w:rsidP="00F24DB7">
      <w:pPr>
        <w:rPr>
          <w:bCs w:val="0"/>
          <w:sz w:val="20"/>
        </w:rPr>
      </w:pPr>
      <w:r w:rsidRPr="004F4FE3">
        <w:rPr>
          <w:bCs w:val="0"/>
          <w:sz w:val="20"/>
        </w:rPr>
        <w:t>Ms. Birr said the</w:t>
      </w:r>
      <w:r w:rsidR="001419B0">
        <w:rPr>
          <w:bCs w:val="0"/>
          <w:sz w:val="20"/>
        </w:rPr>
        <w:t xml:space="preserve"> FRC</w:t>
      </w:r>
      <w:r w:rsidRPr="004F4FE3">
        <w:rPr>
          <w:bCs w:val="0"/>
          <w:sz w:val="20"/>
        </w:rPr>
        <w:t xml:space="preserve"> offered many types of </w:t>
      </w:r>
      <w:r w:rsidR="00FD7D87" w:rsidRPr="004F4FE3">
        <w:rPr>
          <w:bCs w:val="0"/>
          <w:sz w:val="20"/>
        </w:rPr>
        <w:t>classes,</w:t>
      </w:r>
      <w:r>
        <w:rPr>
          <w:bCs w:val="0"/>
          <w:sz w:val="20"/>
        </w:rPr>
        <w:t xml:space="preserve"> </w:t>
      </w:r>
      <w:r w:rsidRPr="004F4FE3">
        <w:rPr>
          <w:bCs w:val="0"/>
          <w:sz w:val="20"/>
        </w:rPr>
        <w:t>not just parenting</w:t>
      </w:r>
      <w:r>
        <w:rPr>
          <w:bCs w:val="0"/>
          <w:sz w:val="20"/>
        </w:rPr>
        <w:t xml:space="preserve">, </w:t>
      </w:r>
      <w:r w:rsidRPr="004F4FE3">
        <w:rPr>
          <w:bCs w:val="0"/>
          <w:sz w:val="20"/>
        </w:rPr>
        <w:t>including activities that built social connections, strengthened parent</w:t>
      </w:r>
      <w:r>
        <w:rPr>
          <w:bCs w:val="0"/>
          <w:sz w:val="20"/>
        </w:rPr>
        <w:t xml:space="preserve"> </w:t>
      </w:r>
      <w:r w:rsidRPr="004F4FE3">
        <w:rPr>
          <w:bCs w:val="0"/>
          <w:sz w:val="20"/>
        </w:rPr>
        <w:t>child interactions, supported adults, and covered topics like nutrition,</w:t>
      </w:r>
      <w:r w:rsidR="00C633B8">
        <w:rPr>
          <w:bCs w:val="0"/>
          <w:sz w:val="20"/>
        </w:rPr>
        <w:t xml:space="preserve"> </w:t>
      </w:r>
      <w:r w:rsidRPr="004F4FE3">
        <w:rPr>
          <w:bCs w:val="0"/>
          <w:sz w:val="20"/>
        </w:rPr>
        <w:t>CPR, newborn care, and preparation for parenthood.</w:t>
      </w:r>
    </w:p>
    <w:p w14:paraId="109EB5C4" w14:textId="77777777" w:rsidR="004F4FE3" w:rsidRDefault="004F4FE3" w:rsidP="00F24DB7">
      <w:pPr>
        <w:rPr>
          <w:bCs w:val="0"/>
          <w:sz w:val="20"/>
        </w:rPr>
      </w:pPr>
    </w:p>
    <w:p w14:paraId="3FA270EF" w14:textId="55F400E6" w:rsidR="00C633B8" w:rsidRDefault="004C51C5" w:rsidP="00F24DB7">
      <w:pPr>
        <w:rPr>
          <w:bCs w:val="0"/>
          <w:sz w:val="20"/>
        </w:rPr>
      </w:pPr>
      <w:r w:rsidRPr="004C51C5">
        <w:rPr>
          <w:bCs w:val="0"/>
          <w:sz w:val="20"/>
        </w:rPr>
        <w:t xml:space="preserve">Ms. Cota wondered whether the FRCs have enough language coordinators to meet the needs of families who </w:t>
      </w:r>
      <w:proofErr w:type="gramStart"/>
      <w:r w:rsidRPr="004C51C5">
        <w:rPr>
          <w:bCs w:val="0"/>
          <w:sz w:val="20"/>
        </w:rPr>
        <w:t>sp</w:t>
      </w:r>
      <w:r>
        <w:rPr>
          <w:bCs w:val="0"/>
          <w:sz w:val="20"/>
        </w:rPr>
        <w:t>oke</w:t>
      </w:r>
      <w:proofErr w:type="gramEnd"/>
      <w:r w:rsidRPr="004C51C5">
        <w:rPr>
          <w:bCs w:val="0"/>
          <w:sz w:val="20"/>
        </w:rPr>
        <w:t xml:space="preserve"> different languages</w:t>
      </w:r>
      <w:r>
        <w:rPr>
          <w:bCs w:val="0"/>
          <w:sz w:val="20"/>
        </w:rPr>
        <w:t>.</w:t>
      </w:r>
    </w:p>
    <w:p w14:paraId="2A0F1682" w14:textId="77777777" w:rsidR="004C51C5" w:rsidRDefault="004C51C5" w:rsidP="00F24DB7">
      <w:pPr>
        <w:rPr>
          <w:bCs w:val="0"/>
          <w:sz w:val="20"/>
        </w:rPr>
      </w:pPr>
    </w:p>
    <w:p w14:paraId="0182D88B" w14:textId="58540ECB" w:rsidR="00B17D5D" w:rsidRDefault="00B17D5D" w:rsidP="00F24DB7">
      <w:pPr>
        <w:rPr>
          <w:bCs w:val="0"/>
          <w:sz w:val="20"/>
        </w:rPr>
      </w:pPr>
      <w:r w:rsidRPr="00B17D5D">
        <w:rPr>
          <w:bCs w:val="0"/>
          <w:sz w:val="20"/>
        </w:rPr>
        <w:t>Mr. Birr explained that all FRC coordinators were bilingual in English and Spanish and had completed interpreter</w:t>
      </w:r>
      <w:r w:rsidRPr="00B17D5D">
        <w:rPr>
          <w:rFonts w:ascii="Cambria Math" w:hAnsi="Cambria Math" w:cs="Cambria Math"/>
          <w:bCs w:val="0"/>
          <w:sz w:val="20"/>
        </w:rPr>
        <w:t>‑</w:t>
      </w:r>
      <w:r w:rsidRPr="00B17D5D">
        <w:rPr>
          <w:bCs w:val="0"/>
          <w:sz w:val="20"/>
        </w:rPr>
        <w:t xml:space="preserve">services training. </w:t>
      </w:r>
      <w:r>
        <w:rPr>
          <w:bCs w:val="0"/>
          <w:sz w:val="20"/>
        </w:rPr>
        <w:t>Sh</w:t>
      </w:r>
      <w:r w:rsidRPr="00B17D5D">
        <w:rPr>
          <w:bCs w:val="0"/>
          <w:sz w:val="20"/>
        </w:rPr>
        <w:t>e added that families could also access interpreter phone lines when needed, and the centers had cultural health navigators available for additional support.</w:t>
      </w:r>
    </w:p>
    <w:p w14:paraId="63776E6F" w14:textId="46AAD268" w:rsidR="00783623" w:rsidRDefault="00783623" w:rsidP="00783623">
      <w:pPr>
        <w:rPr>
          <w:bCs w:val="0"/>
          <w:sz w:val="20"/>
        </w:rPr>
      </w:pPr>
    </w:p>
    <w:p w14:paraId="5290DC8E" w14:textId="77777777" w:rsidR="00926F03" w:rsidRDefault="00926F03" w:rsidP="00A90746">
      <w:pPr>
        <w:rPr>
          <w:bCs w:val="0"/>
          <w:sz w:val="20"/>
        </w:rPr>
      </w:pPr>
    </w:p>
    <w:p w14:paraId="0A220A24" w14:textId="77777777" w:rsidR="003E1180" w:rsidRPr="003E1180" w:rsidRDefault="0008039A" w:rsidP="003E1180">
      <w:pPr>
        <w:ind w:left="720" w:hanging="720"/>
        <w:rPr>
          <w:bCs w:val="0"/>
          <w:sz w:val="20"/>
        </w:rPr>
      </w:pPr>
      <w:bookmarkStart w:id="19" w:name="_Hlk221868264"/>
      <w:bookmarkStart w:id="20" w:name="_Hlk218847415"/>
      <w:r>
        <w:rPr>
          <w:bCs w:val="0"/>
          <w:sz w:val="20"/>
        </w:rPr>
        <w:t>4</w:t>
      </w:r>
      <w:r w:rsidR="00F52888" w:rsidRPr="00AB1934">
        <w:rPr>
          <w:bCs w:val="0"/>
          <w:sz w:val="20"/>
        </w:rPr>
        <w:t>.</w:t>
      </w:r>
      <w:r w:rsidR="00F52888" w:rsidRPr="00AB1934">
        <w:rPr>
          <w:bCs w:val="0"/>
          <w:sz w:val="20"/>
        </w:rPr>
        <w:tab/>
      </w:r>
      <w:bookmarkStart w:id="21" w:name="_Hlk218247077"/>
      <w:r w:rsidR="003E1180" w:rsidRPr="003E1180">
        <w:rPr>
          <w:bCs w:val="0"/>
          <w:sz w:val="20"/>
        </w:rPr>
        <w:t>Discuss and Review Quality of Care Audit for the Federally Qualified Health Centers for Calendar</w:t>
      </w:r>
    </w:p>
    <w:p w14:paraId="356D0ECA" w14:textId="56EBACB1" w:rsidR="005D1C6F" w:rsidRDefault="003E1180" w:rsidP="003E1180">
      <w:pPr>
        <w:ind w:left="720"/>
        <w:rPr>
          <w:bCs w:val="0"/>
          <w:sz w:val="20"/>
        </w:rPr>
      </w:pPr>
      <w:r w:rsidRPr="003E1180">
        <w:rPr>
          <w:bCs w:val="0"/>
          <w:sz w:val="20"/>
        </w:rPr>
        <w:t xml:space="preserve">Year 2025 </w:t>
      </w:r>
      <w:r w:rsidR="00C33D66" w:rsidRPr="00D21D64">
        <w:rPr>
          <w:bCs w:val="0"/>
          <w:sz w:val="20"/>
        </w:rPr>
        <w:t xml:space="preserve"> </w:t>
      </w:r>
      <w:r w:rsidR="00A839A8" w:rsidRPr="00A839A8">
        <w:rPr>
          <w:bCs w:val="0"/>
          <w:sz w:val="20"/>
        </w:rPr>
        <w:t xml:space="preserve"> </w:t>
      </w:r>
      <w:r w:rsidR="0008039A" w:rsidRPr="0008039A">
        <w:rPr>
          <w:bCs w:val="0"/>
          <w:sz w:val="20"/>
        </w:rPr>
        <w:t xml:space="preserve"> </w:t>
      </w:r>
      <w:bookmarkEnd w:id="19"/>
    </w:p>
    <w:p w14:paraId="60AD7A4B" w14:textId="77777777" w:rsidR="0092740A" w:rsidRDefault="0092740A" w:rsidP="005D1C6F">
      <w:pPr>
        <w:rPr>
          <w:bCs w:val="0"/>
          <w:sz w:val="20"/>
        </w:rPr>
      </w:pPr>
    </w:p>
    <w:p w14:paraId="4FBBCCA4" w14:textId="7DBCD767" w:rsidR="00783623" w:rsidRDefault="00F21702" w:rsidP="00783623">
      <w:pPr>
        <w:rPr>
          <w:bCs w:val="0"/>
          <w:sz w:val="20"/>
        </w:rPr>
      </w:pPr>
      <w:r w:rsidRPr="00F21702">
        <w:rPr>
          <w:bCs w:val="0"/>
          <w:sz w:val="20"/>
        </w:rPr>
        <w:t xml:space="preserve">Ms. Garcia reported that the 2025 Quality of Care Audit had been completed, based on all required Federally Qualified Health Center (FQHC) quality metrics submitted through the Uniform Data System (UDS). She added that a </w:t>
      </w:r>
      <w:proofErr w:type="gramStart"/>
      <w:r w:rsidRPr="00F21702">
        <w:rPr>
          <w:bCs w:val="0"/>
          <w:sz w:val="20"/>
        </w:rPr>
        <w:t>full</w:t>
      </w:r>
      <w:r w:rsidRPr="00F21702">
        <w:rPr>
          <w:rFonts w:ascii="Cambria Math" w:hAnsi="Cambria Math" w:cs="Cambria Math"/>
          <w:bCs w:val="0"/>
          <w:sz w:val="20"/>
        </w:rPr>
        <w:t>‑</w:t>
      </w:r>
      <w:r w:rsidRPr="00F21702">
        <w:rPr>
          <w:bCs w:val="0"/>
          <w:sz w:val="20"/>
        </w:rPr>
        <w:t xml:space="preserve">time </w:t>
      </w:r>
      <w:proofErr w:type="gramEnd"/>
      <w:r w:rsidRPr="00F21702">
        <w:rPr>
          <w:bCs w:val="0"/>
          <w:sz w:val="20"/>
        </w:rPr>
        <w:t>quality analyst support</w:t>
      </w:r>
      <w:r w:rsidR="00D06659">
        <w:rPr>
          <w:bCs w:val="0"/>
          <w:sz w:val="20"/>
        </w:rPr>
        <w:t>ed</w:t>
      </w:r>
      <w:r w:rsidRPr="00F21702">
        <w:rPr>
          <w:bCs w:val="0"/>
          <w:sz w:val="20"/>
        </w:rPr>
        <w:t xml:space="preserve"> all FQHCs in tracking and monitoring these metrics.</w:t>
      </w:r>
    </w:p>
    <w:p w14:paraId="08F19ACF" w14:textId="77777777" w:rsidR="00F21702" w:rsidRPr="00783623" w:rsidRDefault="00F21702" w:rsidP="00783623">
      <w:pPr>
        <w:rPr>
          <w:bCs w:val="0"/>
          <w:sz w:val="20"/>
        </w:rPr>
      </w:pPr>
    </w:p>
    <w:p w14:paraId="3EF37765" w14:textId="3FDB5BAF" w:rsidR="00783623" w:rsidRDefault="00783623" w:rsidP="00783623">
      <w:pPr>
        <w:rPr>
          <w:bCs w:val="0"/>
          <w:sz w:val="20"/>
        </w:rPr>
      </w:pPr>
      <w:r>
        <w:rPr>
          <w:bCs w:val="0"/>
          <w:sz w:val="20"/>
        </w:rPr>
        <w:t>She</w:t>
      </w:r>
      <w:r w:rsidRPr="00783623">
        <w:rPr>
          <w:bCs w:val="0"/>
          <w:sz w:val="20"/>
        </w:rPr>
        <w:t xml:space="preserve"> </w:t>
      </w:r>
      <w:r w:rsidR="00D5796A">
        <w:rPr>
          <w:bCs w:val="0"/>
          <w:sz w:val="20"/>
        </w:rPr>
        <w:t>noted</w:t>
      </w:r>
      <w:r w:rsidR="00D06659">
        <w:rPr>
          <w:bCs w:val="0"/>
          <w:sz w:val="20"/>
        </w:rPr>
        <w:t xml:space="preserve"> </w:t>
      </w:r>
      <w:r w:rsidRPr="00783623">
        <w:rPr>
          <w:bCs w:val="0"/>
          <w:sz w:val="20"/>
        </w:rPr>
        <w:t xml:space="preserve">there were 13 quality metrics, and </w:t>
      </w:r>
      <w:r>
        <w:rPr>
          <w:bCs w:val="0"/>
          <w:sz w:val="20"/>
        </w:rPr>
        <w:t>Valleywise Health</w:t>
      </w:r>
      <w:r w:rsidRPr="00783623">
        <w:rPr>
          <w:bCs w:val="0"/>
          <w:sz w:val="20"/>
        </w:rPr>
        <w:t xml:space="preserve"> met 11 of the 13 </w:t>
      </w:r>
      <w:r w:rsidR="00F21702">
        <w:rPr>
          <w:bCs w:val="0"/>
          <w:sz w:val="20"/>
        </w:rPr>
        <w:t>metrics</w:t>
      </w:r>
      <w:r w:rsidRPr="00783623">
        <w:rPr>
          <w:bCs w:val="0"/>
          <w:sz w:val="20"/>
        </w:rPr>
        <w:t>, with the remaining two falling just short.</w:t>
      </w:r>
    </w:p>
    <w:p w14:paraId="0EEB42C6" w14:textId="77777777" w:rsidR="00783623" w:rsidRDefault="00783623" w:rsidP="00783623">
      <w:pPr>
        <w:rPr>
          <w:bCs w:val="0"/>
          <w:sz w:val="20"/>
        </w:rPr>
      </w:pPr>
    </w:p>
    <w:p w14:paraId="74D8CDBB" w14:textId="77777777" w:rsidR="00E53988" w:rsidRDefault="00E53988" w:rsidP="00783623">
      <w:pPr>
        <w:rPr>
          <w:bCs w:val="0"/>
          <w:sz w:val="20"/>
        </w:rPr>
      </w:pPr>
    </w:p>
    <w:p w14:paraId="510D4C6C" w14:textId="77777777" w:rsidR="00E53988" w:rsidRDefault="00E53988" w:rsidP="00783623">
      <w:pPr>
        <w:rPr>
          <w:bCs w:val="0"/>
          <w:sz w:val="20"/>
        </w:rPr>
      </w:pPr>
    </w:p>
    <w:p w14:paraId="6F0B1E37" w14:textId="77777777" w:rsidR="00E53988" w:rsidRDefault="00E53988" w:rsidP="00783623">
      <w:pPr>
        <w:rPr>
          <w:bCs w:val="0"/>
          <w:sz w:val="20"/>
        </w:rPr>
      </w:pPr>
    </w:p>
    <w:p w14:paraId="5D986AFF" w14:textId="77777777" w:rsidR="00E53988" w:rsidRDefault="00E53988" w:rsidP="00783623">
      <w:pPr>
        <w:rPr>
          <w:bCs w:val="0"/>
          <w:sz w:val="20"/>
        </w:rPr>
      </w:pPr>
    </w:p>
    <w:p w14:paraId="2E8B0F5C" w14:textId="77777777" w:rsidR="00E53988" w:rsidRDefault="00E53988" w:rsidP="00783623">
      <w:pPr>
        <w:rPr>
          <w:bCs w:val="0"/>
          <w:sz w:val="20"/>
        </w:rPr>
      </w:pPr>
    </w:p>
    <w:p w14:paraId="36BEA302" w14:textId="77777777" w:rsidR="00E53988" w:rsidRDefault="00E53988" w:rsidP="00E53988">
      <w:pPr>
        <w:rPr>
          <w:b/>
          <w:sz w:val="20"/>
          <w:u w:val="single"/>
        </w:rPr>
      </w:pPr>
    </w:p>
    <w:p w14:paraId="4A805DF1" w14:textId="77777777" w:rsidR="00E53988" w:rsidRDefault="00E53988" w:rsidP="00E53988">
      <w:pPr>
        <w:rPr>
          <w:bCs w:val="0"/>
          <w:sz w:val="20"/>
        </w:rPr>
      </w:pPr>
      <w:r w:rsidRPr="00AB1934">
        <w:rPr>
          <w:b/>
          <w:sz w:val="20"/>
          <w:u w:val="single"/>
        </w:rPr>
        <w:t>General Session, Presentation, Discussion and Action, cont.:</w:t>
      </w:r>
    </w:p>
    <w:p w14:paraId="052A3F9D" w14:textId="77777777" w:rsidR="00E53988" w:rsidRDefault="00E53988" w:rsidP="00E53988">
      <w:pPr>
        <w:ind w:left="720" w:hanging="720"/>
        <w:rPr>
          <w:bCs w:val="0"/>
          <w:sz w:val="20"/>
        </w:rPr>
      </w:pPr>
    </w:p>
    <w:p w14:paraId="7CC8F505" w14:textId="1B862AF2" w:rsidR="00E53988" w:rsidRPr="003E1180" w:rsidRDefault="00E53988" w:rsidP="00E53988">
      <w:pPr>
        <w:ind w:left="720" w:hanging="720"/>
        <w:rPr>
          <w:bCs w:val="0"/>
          <w:sz w:val="20"/>
        </w:rPr>
      </w:pPr>
      <w:r>
        <w:rPr>
          <w:bCs w:val="0"/>
          <w:sz w:val="20"/>
        </w:rPr>
        <w:t>4</w:t>
      </w:r>
      <w:r w:rsidRPr="00AB1934">
        <w:rPr>
          <w:bCs w:val="0"/>
          <w:sz w:val="20"/>
        </w:rPr>
        <w:t>.</w:t>
      </w:r>
      <w:r w:rsidRPr="00AB1934">
        <w:rPr>
          <w:bCs w:val="0"/>
          <w:sz w:val="20"/>
        </w:rPr>
        <w:tab/>
      </w:r>
      <w:r w:rsidRPr="003E1180">
        <w:rPr>
          <w:bCs w:val="0"/>
          <w:sz w:val="20"/>
        </w:rPr>
        <w:t>Discuss and Review Quality of Care Audit for the Federally Qualified Health Centers for Calendar</w:t>
      </w:r>
    </w:p>
    <w:p w14:paraId="446CC31E" w14:textId="77777777" w:rsidR="00E53988" w:rsidRDefault="00E53988" w:rsidP="00E53988">
      <w:pPr>
        <w:ind w:left="720"/>
        <w:rPr>
          <w:bCs w:val="0"/>
          <w:sz w:val="20"/>
        </w:rPr>
      </w:pPr>
      <w:r w:rsidRPr="003E1180">
        <w:rPr>
          <w:bCs w:val="0"/>
          <w:sz w:val="20"/>
        </w:rPr>
        <w:t xml:space="preserve">Year 2025 </w:t>
      </w:r>
      <w:r w:rsidRPr="00D21D64">
        <w:rPr>
          <w:bCs w:val="0"/>
          <w:sz w:val="20"/>
        </w:rPr>
        <w:t xml:space="preserve"> </w:t>
      </w:r>
      <w:r w:rsidRPr="00A839A8">
        <w:rPr>
          <w:bCs w:val="0"/>
          <w:sz w:val="20"/>
        </w:rPr>
        <w:t xml:space="preserve"> </w:t>
      </w:r>
      <w:r w:rsidRPr="0008039A">
        <w:rPr>
          <w:bCs w:val="0"/>
          <w:sz w:val="20"/>
        </w:rPr>
        <w:t xml:space="preserve"> </w:t>
      </w:r>
    </w:p>
    <w:p w14:paraId="4A01EA82" w14:textId="77777777" w:rsidR="00E53988" w:rsidRDefault="00E53988" w:rsidP="00783623">
      <w:pPr>
        <w:rPr>
          <w:bCs w:val="0"/>
          <w:sz w:val="20"/>
        </w:rPr>
      </w:pPr>
    </w:p>
    <w:p w14:paraId="72A692DB" w14:textId="27D8FA2A" w:rsidR="00783623" w:rsidRPr="00783623" w:rsidRDefault="00783623" w:rsidP="00783623">
      <w:pPr>
        <w:rPr>
          <w:bCs w:val="0"/>
          <w:sz w:val="20"/>
        </w:rPr>
      </w:pPr>
      <w:r>
        <w:rPr>
          <w:bCs w:val="0"/>
          <w:sz w:val="20"/>
        </w:rPr>
        <w:t>Ms. Garcia</w:t>
      </w:r>
      <w:r w:rsidRPr="00783623">
        <w:rPr>
          <w:bCs w:val="0"/>
          <w:sz w:val="20"/>
        </w:rPr>
        <w:t xml:space="preserve"> highlighted the measure for controlling high blood pressure</w:t>
      </w:r>
      <w:r w:rsidR="006D1571">
        <w:rPr>
          <w:bCs w:val="0"/>
          <w:sz w:val="20"/>
        </w:rPr>
        <w:t xml:space="preserve"> </w:t>
      </w:r>
      <w:r w:rsidR="00D5796A">
        <w:rPr>
          <w:bCs w:val="0"/>
          <w:sz w:val="20"/>
        </w:rPr>
        <w:t>as</w:t>
      </w:r>
      <w:r w:rsidR="006D1571">
        <w:rPr>
          <w:bCs w:val="0"/>
          <w:sz w:val="20"/>
        </w:rPr>
        <w:t xml:space="preserve"> one of the two measures that fell short of the benchmark</w:t>
      </w:r>
      <w:r w:rsidRPr="00783623">
        <w:rPr>
          <w:bCs w:val="0"/>
          <w:sz w:val="20"/>
        </w:rPr>
        <w:t>, noting a</w:t>
      </w:r>
      <w:r w:rsidR="00D5796A">
        <w:rPr>
          <w:bCs w:val="0"/>
          <w:sz w:val="20"/>
        </w:rPr>
        <w:t xml:space="preserve"> </w:t>
      </w:r>
      <w:r w:rsidRPr="00783623">
        <w:rPr>
          <w:bCs w:val="0"/>
          <w:sz w:val="20"/>
        </w:rPr>
        <w:t xml:space="preserve">17% overall improvement, including a </w:t>
      </w:r>
      <w:r w:rsidR="00EA3FC7">
        <w:rPr>
          <w:bCs w:val="0"/>
          <w:sz w:val="20"/>
        </w:rPr>
        <w:t>four percent</w:t>
      </w:r>
      <w:r w:rsidRPr="00783623">
        <w:rPr>
          <w:bCs w:val="0"/>
          <w:sz w:val="20"/>
        </w:rPr>
        <w:t xml:space="preserve"> increase in 2025. A task force with </w:t>
      </w:r>
      <w:r>
        <w:rPr>
          <w:bCs w:val="0"/>
          <w:sz w:val="20"/>
        </w:rPr>
        <w:t>new</w:t>
      </w:r>
      <w:r w:rsidRPr="00783623">
        <w:rPr>
          <w:bCs w:val="0"/>
          <w:sz w:val="20"/>
        </w:rPr>
        <w:t xml:space="preserve"> leadership was working to enhance collaboration, expand self</w:t>
      </w:r>
      <w:r w:rsidRPr="00783623">
        <w:rPr>
          <w:rFonts w:ascii="Cambria Math" w:hAnsi="Cambria Math" w:cs="Cambria Math"/>
          <w:bCs w:val="0"/>
          <w:sz w:val="20"/>
        </w:rPr>
        <w:t>‑</w:t>
      </w:r>
      <w:r w:rsidRPr="00783623">
        <w:rPr>
          <w:bCs w:val="0"/>
          <w:sz w:val="20"/>
        </w:rPr>
        <w:t>monitoring initiatives, improve medical record alerts, and distribute clinic</w:t>
      </w:r>
      <w:r w:rsidRPr="00783623">
        <w:rPr>
          <w:rFonts w:ascii="Cambria Math" w:hAnsi="Cambria Math" w:cs="Cambria Math"/>
          <w:bCs w:val="0"/>
          <w:sz w:val="20"/>
        </w:rPr>
        <w:t>‑</w:t>
      </w:r>
      <w:r w:rsidRPr="00783623">
        <w:rPr>
          <w:bCs w:val="0"/>
          <w:sz w:val="20"/>
        </w:rPr>
        <w:t xml:space="preserve">level actionable data. A recent blood pressure protocol update </w:t>
      </w:r>
      <w:proofErr w:type="gramStart"/>
      <w:r w:rsidRPr="00783623">
        <w:rPr>
          <w:bCs w:val="0"/>
          <w:sz w:val="20"/>
        </w:rPr>
        <w:t>had</w:t>
      </w:r>
      <w:proofErr w:type="gramEnd"/>
      <w:r w:rsidRPr="00783623">
        <w:rPr>
          <w:bCs w:val="0"/>
          <w:sz w:val="20"/>
        </w:rPr>
        <w:t xml:space="preserve"> been implemented.</w:t>
      </w:r>
    </w:p>
    <w:p w14:paraId="7B5CCF3F" w14:textId="77777777" w:rsidR="00783623" w:rsidRPr="00783623" w:rsidRDefault="00783623" w:rsidP="00783623">
      <w:pPr>
        <w:rPr>
          <w:bCs w:val="0"/>
          <w:sz w:val="20"/>
        </w:rPr>
      </w:pPr>
    </w:p>
    <w:p w14:paraId="207DF593" w14:textId="38719212" w:rsidR="00783623" w:rsidRDefault="00783623" w:rsidP="00783623">
      <w:pPr>
        <w:rPr>
          <w:bCs w:val="0"/>
          <w:sz w:val="20"/>
        </w:rPr>
      </w:pPr>
      <w:r>
        <w:rPr>
          <w:bCs w:val="0"/>
          <w:sz w:val="20"/>
        </w:rPr>
        <w:t xml:space="preserve">She </w:t>
      </w:r>
      <w:r w:rsidR="00D5796A">
        <w:rPr>
          <w:bCs w:val="0"/>
          <w:sz w:val="20"/>
        </w:rPr>
        <w:t>mentioned</w:t>
      </w:r>
      <w:r w:rsidRPr="00783623">
        <w:rPr>
          <w:bCs w:val="0"/>
          <w:sz w:val="20"/>
        </w:rPr>
        <w:t xml:space="preserve"> that the second </w:t>
      </w:r>
      <w:r>
        <w:rPr>
          <w:bCs w:val="0"/>
          <w:sz w:val="20"/>
        </w:rPr>
        <w:t>was Ischemic Vascular Disease</w:t>
      </w:r>
      <w:r w:rsidRPr="00783623">
        <w:rPr>
          <w:bCs w:val="0"/>
          <w:sz w:val="20"/>
        </w:rPr>
        <w:t xml:space="preserve"> metric</w:t>
      </w:r>
      <w:r w:rsidR="00EA3FC7">
        <w:rPr>
          <w:bCs w:val="0"/>
          <w:sz w:val="20"/>
        </w:rPr>
        <w:t>.</w:t>
      </w:r>
      <w:r w:rsidRPr="00783623">
        <w:rPr>
          <w:bCs w:val="0"/>
          <w:sz w:val="20"/>
        </w:rPr>
        <w:t xml:space="preserve"> A temporary task force had been established to conduct a comprehensive assessment, identify contributing factors, and develop improvement strategies. </w:t>
      </w:r>
    </w:p>
    <w:p w14:paraId="6D2B1602" w14:textId="77777777" w:rsidR="00783623" w:rsidRDefault="00783623" w:rsidP="00783623">
      <w:pPr>
        <w:rPr>
          <w:bCs w:val="0"/>
          <w:sz w:val="20"/>
        </w:rPr>
      </w:pPr>
    </w:p>
    <w:p w14:paraId="7FCC934F" w14:textId="41C7567F" w:rsidR="00A5386F" w:rsidRDefault="00783623" w:rsidP="00783623">
      <w:pPr>
        <w:rPr>
          <w:bCs w:val="0"/>
          <w:sz w:val="20"/>
        </w:rPr>
      </w:pPr>
      <w:r>
        <w:rPr>
          <w:bCs w:val="0"/>
          <w:sz w:val="20"/>
        </w:rPr>
        <w:t>Ms. Garcia</w:t>
      </w:r>
      <w:r w:rsidRPr="00783623">
        <w:rPr>
          <w:bCs w:val="0"/>
          <w:sz w:val="20"/>
        </w:rPr>
        <w:t xml:space="preserve"> emphasized that although most benchmarks were met, task forces remained in place</w:t>
      </w:r>
      <w:r>
        <w:rPr>
          <w:bCs w:val="0"/>
          <w:sz w:val="20"/>
        </w:rPr>
        <w:t xml:space="preserve"> </w:t>
      </w:r>
      <w:r w:rsidRPr="00783623">
        <w:rPr>
          <w:bCs w:val="0"/>
          <w:sz w:val="20"/>
        </w:rPr>
        <w:t>even for well</w:t>
      </w:r>
      <w:r w:rsidRPr="00783623">
        <w:rPr>
          <w:rFonts w:ascii="Cambria Math" w:hAnsi="Cambria Math" w:cs="Cambria Math"/>
          <w:bCs w:val="0"/>
          <w:sz w:val="20"/>
        </w:rPr>
        <w:t>‑</w:t>
      </w:r>
      <w:r w:rsidRPr="00783623">
        <w:rPr>
          <w:bCs w:val="0"/>
          <w:sz w:val="20"/>
        </w:rPr>
        <w:t>performing measures</w:t>
      </w:r>
      <w:r>
        <w:rPr>
          <w:bCs w:val="0"/>
          <w:sz w:val="20"/>
        </w:rPr>
        <w:t xml:space="preserve"> </w:t>
      </w:r>
      <w:r w:rsidRPr="00783623">
        <w:rPr>
          <w:bCs w:val="0"/>
          <w:sz w:val="20"/>
        </w:rPr>
        <w:t>to ensure continued oversight and progress.</w:t>
      </w:r>
    </w:p>
    <w:p w14:paraId="6FEED721" w14:textId="77777777" w:rsidR="003E1180" w:rsidRDefault="003E1180" w:rsidP="000F36A1">
      <w:pPr>
        <w:rPr>
          <w:bCs w:val="0"/>
          <w:sz w:val="20"/>
        </w:rPr>
      </w:pPr>
    </w:p>
    <w:p w14:paraId="6035948C" w14:textId="77777777" w:rsidR="00926F03" w:rsidRDefault="00926F03" w:rsidP="000F36A1">
      <w:pPr>
        <w:rPr>
          <w:b/>
          <w:sz w:val="20"/>
          <w:u w:val="single"/>
        </w:rPr>
      </w:pPr>
    </w:p>
    <w:p w14:paraId="002236A0" w14:textId="77777777" w:rsidR="00926F03" w:rsidRPr="00926F03" w:rsidRDefault="0008039A" w:rsidP="00926F03">
      <w:pPr>
        <w:pStyle w:val="ListParagraph"/>
        <w:ind w:hanging="720"/>
        <w:rPr>
          <w:sz w:val="20"/>
          <w:szCs w:val="18"/>
        </w:rPr>
      </w:pPr>
      <w:bookmarkStart w:id="22" w:name="_Hlk206593609"/>
      <w:bookmarkStart w:id="23" w:name="_Hlk213675581"/>
      <w:bookmarkStart w:id="24" w:name="_Hlk223001495"/>
      <w:bookmarkEnd w:id="20"/>
      <w:bookmarkEnd w:id="21"/>
      <w:r>
        <w:rPr>
          <w:sz w:val="20"/>
          <w:szCs w:val="18"/>
        </w:rPr>
        <w:t>5</w:t>
      </w:r>
      <w:r w:rsidR="00816840" w:rsidRPr="00816840">
        <w:rPr>
          <w:sz w:val="20"/>
          <w:szCs w:val="18"/>
        </w:rPr>
        <w:t>.</w:t>
      </w:r>
      <w:r w:rsidR="00816840" w:rsidRPr="00816840">
        <w:rPr>
          <w:sz w:val="20"/>
          <w:szCs w:val="18"/>
        </w:rPr>
        <w:tab/>
      </w:r>
      <w:bookmarkEnd w:id="22"/>
      <w:bookmarkEnd w:id="23"/>
      <w:bookmarkEnd w:id="24"/>
      <w:r w:rsidR="00926F03" w:rsidRPr="00926F03">
        <w:rPr>
          <w:sz w:val="20"/>
          <w:szCs w:val="18"/>
        </w:rPr>
        <w:t>Discuss and Review Fiscal Year 2027 Budget Calendar, Preliminary Patient Volume Assumptions</w:t>
      </w:r>
    </w:p>
    <w:p w14:paraId="0E2260CF" w14:textId="3B96514C" w:rsidR="00296BB1" w:rsidRDefault="00926F03" w:rsidP="00926F03">
      <w:pPr>
        <w:pStyle w:val="ListParagraph"/>
        <w:rPr>
          <w:rFonts w:eastAsia="Arial" w:cs="Times New Roman"/>
          <w:bCs w:val="0"/>
          <w:sz w:val="20"/>
        </w:rPr>
      </w:pPr>
      <w:r w:rsidRPr="00926F03">
        <w:rPr>
          <w:sz w:val="20"/>
          <w:szCs w:val="18"/>
        </w:rPr>
        <w:t xml:space="preserve">and Capital Target for the Federally Qualified Health Centers </w:t>
      </w:r>
      <w:r w:rsidR="00C33D66">
        <w:rPr>
          <w:rFonts w:eastAsia="Arial" w:cs="Times New Roman"/>
          <w:bCs w:val="0"/>
          <w:sz w:val="20"/>
        </w:rPr>
        <w:t xml:space="preserve"> </w:t>
      </w:r>
    </w:p>
    <w:p w14:paraId="33ABABCE" w14:textId="77777777" w:rsidR="00783623" w:rsidRDefault="00783623" w:rsidP="00926F03">
      <w:pPr>
        <w:pStyle w:val="ListParagraph"/>
        <w:rPr>
          <w:rFonts w:eastAsia="Arial" w:cs="Times New Roman"/>
          <w:bCs w:val="0"/>
          <w:sz w:val="20"/>
        </w:rPr>
      </w:pPr>
    </w:p>
    <w:p w14:paraId="7D42EC3E" w14:textId="667E2B73" w:rsidR="00FD7D87" w:rsidRPr="007C2722" w:rsidRDefault="00783623" w:rsidP="007C2722">
      <w:pPr>
        <w:rPr>
          <w:sz w:val="20"/>
        </w:rPr>
      </w:pPr>
      <w:r w:rsidRPr="007C2722">
        <w:rPr>
          <w:sz w:val="20"/>
        </w:rPr>
        <w:t>Mr. Meier reviewed the preliminary patient volume assumptions for the fiscal year</w:t>
      </w:r>
      <w:r w:rsidR="00ED0A22" w:rsidRPr="007C2722">
        <w:rPr>
          <w:sz w:val="20"/>
        </w:rPr>
        <w:t xml:space="preserve"> (FY)</w:t>
      </w:r>
      <w:r w:rsidRPr="007C2722">
        <w:rPr>
          <w:sz w:val="20"/>
        </w:rPr>
        <w:t xml:space="preserve"> 2027 budget calendar. He noted that the budgeting process had begun, starting with patient volume projections, which serve as the foundation for revenue planning before expenses </w:t>
      </w:r>
      <w:r w:rsidR="00F21702" w:rsidRPr="007C2722">
        <w:rPr>
          <w:sz w:val="20"/>
        </w:rPr>
        <w:t>were</w:t>
      </w:r>
      <w:r w:rsidRPr="007C2722">
        <w:rPr>
          <w:sz w:val="20"/>
        </w:rPr>
        <w:t xml:space="preserve"> developed. </w:t>
      </w:r>
    </w:p>
    <w:p w14:paraId="5C1839A8" w14:textId="77777777" w:rsidR="00FD7D87" w:rsidRDefault="00FD7D87" w:rsidP="00783623">
      <w:pPr>
        <w:pStyle w:val="ListParagraph"/>
        <w:ind w:left="0"/>
        <w:rPr>
          <w:sz w:val="20"/>
          <w:szCs w:val="18"/>
        </w:rPr>
      </w:pPr>
    </w:p>
    <w:p w14:paraId="5CC326BD" w14:textId="08F50B57" w:rsidR="00783623" w:rsidRPr="00783623" w:rsidRDefault="00FD7D87" w:rsidP="00783623">
      <w:pPr>
        <w:pStyle w:val="ListParagraph"/>
        <w:ind w:left="0"/>
        <w:rPr>
          <w:sz w:val="20"/>
          <w:szCs w:val="18"/>
        </w:rPr>
      </w:pPr>
      <w:r>
        <w:rPr>
          <w:sz w:val="20"/>
          <w:szCs w:val="18"/>
        </w:rPr>
        <w:t>Mr. Meier</w:t>
      </w:r>
      <w:r w:rsidR="00783623" w:rsidRPr="00783623">
        <w:rPr>
          <w:sz w:val="20"/>
          <w:szCs w:val="18"/>
        </w:rPr>
        <w:t xml:space="preserve"> explained that the</w:t>
      </w:r>
      <w:r w:rsidR="00EE16EC">
        <w:rPr>
          <w:sz w:val="20"/>
          <w:szCs w:val="18"/>
        </w:rPr>
        <w:t xml:space="preserve"> Valleywise</w:t>
      </w:r>
      <w:r w:rsidR="00783623" w:rsidRPr="00783623">
        <w:rPr>
          <w:sz w:val="20"/>
          <w:szCs w:val="18"/>
        </w:rPr>
        <w:t xml:space="preserve"> </w:t>
      </w:r>
      <w:r>
        <w:rPr>
          <w:sz w:val="20"/>
          <w:szCs w:val="18"/>
        </w:rPr>
        <w:t xml:space="preserve">finance </w:t>
      </w:r>
      <w:r w:rsidR="00EE16EC">
        <w:rPr>
          <w:sz w:val="20"/>
          <w:szCs w:val="18"/>
        </w:rPr>
        <w:t xml:space="preserve">staff </w:t>
      </w:r>
      <w:r w:rsidR="00783623" w:rsidRPr="00783623">
        <w:rPr>
          <w:sz w:val="20"/>
          <w:szCs w:val="18"/>
        </w:rPr>
        <w:t>collaborated with</w:t>
      </w:r>
      <w:r w:rsidR="00F21702">
        <w:rPr>
          <w:sz w:val="20"/>
          <w:szCs w:val="18"/>
        </w:rPr>
        <w:t xml:space="preserve"> District Medical Group</w:t>
      </w:r>
      <w:r w:rsidR="00EE16EC">
        <w:rPr>
          <w:sz w:val="20"/>
          <w:szCs w:val="18"/>
        </w:rPr>
        <w:t xml:space="preserve"> </w:t>
      </w:r>
      <w:r w:rsidR="00F21702">
        <w:rPr>
          <w:sz w:val="20"/>
          <w:szCs w:val="18"/>
        </w:rPr>
        <w:t>(</w:t>
      </w:r>
      <w:r w:rsidR="00783623" w:rsidRPr="00783623">
        <w:rPr>
          <w:sz w:val="20"/>
          <w:szCs w:val="18"/>
        </w:rPr>
        <w:t>DMG</w:t>
      </w:r>
      <w:r w:rsidR="00F21702">
        <w:rPr>
          <w:sz w:val="20"/>
          <w:szCs w:val="18"/>
        </w:rPr>
        <w:t>)</w:t>
      </w:r>
      <w:r w:rsidR="00783623" w:rsidRPr="00783623">
        <w:rPr>
          <w:sz w:val="20"/>
          <w:szCs w:val="18"/>
        </w:rPr>
        <w:t xml:space="preserve"> partners to ensure visit</w:t>
      </w:r>
      <w:r w:rsidR="00783623" w:rsidRPr="00783623">
        <w:rPr>
          <w:rFonts w:ascii="Cambria Math" w:hAnsi="Cambria Math" w:cs="Cambria Math"/>
          <w:sz w:val="20"/>
          <w:szCs w:val="18"/>
        </w:rPr>
        <w:t>‑</w:t>
      </w:r>
      <w:r w:rsidR="00783623" w:rsidRPr="00783623">
        <w:rPr>
          <w:sz w:val="20"/>
          <w:szCs w:val="18"/>
        </w:rPr>
        <w:t>per</w:t>
      </w:r>
      <w:r w:rsidR="00783623" w:rsidRPr="00783623">
        <w:rPr>
          <w:rFonts w:ascii="Cambria Math" w:hAnsi="Cambria Math" w:cs="Cambria Math"/>
          <w:sz w:val="20"/>
          <w:szCs w:val="18"/>
        </w:rPr>
        <w:t>‑</w:t>
      </w:r>
      <w:r w:rsidR="00783623" w:rsidRPr="00783623">
        <w:rPr>
          <w:sz w:val="20"/>
          <w:szCs w:val="18"/>
        </w:rPr>
        <w:t>session expectations were accurate.</w:t>
      </w:r>
    </w:p>
    <w:p w14:paraId="45B218FF" w14:textId="77777777" w:rsidR="00783623" w:rsidRPr="00783623" w:rsidRDefault="00783623" w:rsidP="00783623">
      <w:pPr>
        <w:pStyle w:val="ListParagraph"/>
        <w:ind w:hanging="720"/>
        <w:rPr>
          <w:sz w:val="20"/>
          <w:szCs w:val="18"/>
        </w:rPr>
      </w:pPr>
    </w:p>
    <w:p w14:paraId="5C75BD89" w14:textId="047807C6" w:rsidR="00783623" w:rsidRPr="00783623" w:rsidRDefault="00FD7D87" w:rsidP="00783623">
      <w:pPr>
        <w:pStyle w:val="ListParagraph"/>
        <w:ind w:left="0"/>
        <w:rPr>
          <w:sz w:val="20"/>
          <w:szCs w:val="18"/>
        </w:rPr>
      </w:pPr>
      <w:r>
        <w:rPr>
          <w:sz w:val="20"/>
          <w:szCs w:val="18"/>
        </w:rPr>
        <w:t>He</w:t>
      </w:r>
      <w:r w:rsidR="00783623" w:rsidRPr="00783623">
        <w:rPr>
          <w:sz w:val="20"/>
          <w:szCs w:val="18"/>
        </w:rPr>
        <w:t xml:space="preserve"> reported anticipated growth in provider productivity for the coming year, driven largely by existing providers reaching full schedules as the</w:t>
      </w:r>
      <w:r w:rsidR="001419B0">
        <w:rPr>
          <w:sz w:val="20"/>
          <w:szCs w:val="18"/>
        </w:rPr>
        <w:t xml:space="preserve"> providers</w:t>
      </w:r>
      <w:r w:rsidR="00783623" w:rsidRPr="00783623">
        <w:rPr>
          <w:sz w:val="20"/>
          <w:szCs w:val="18"/>
        </w:rPr>
        <w:t xml:space="preserve"> comple</w:t>
      </w:r>
      <w:r w:rsidR="001419B0">
        <w:rPr>
          <w:sz w:val="20"/>
          <w:szCs w:val="18"/>
        </w:rPr>
        <w:t>ting</w:t>
      </w:r>
      <w:r w:rsidR="00783623" w:rsidRPr="00783623">
        <w:rPr>
          <w:sz w:val="20"/>
          <w:szCs w:val="18"/>
        </w:rPr>
        <w:t xml:space="preserve"> their ramp</w:t>
      </w:r>
      <w:r w:rsidR="00783623" w:rsidRPr="00783623">
        <w:rPr>
          <w:rFonts w:ascii="Cambria Math" w:hAnsi="Cambria Math" w:cs="Cambria Math"/>
          <w:sz w:val="20"/>
          <w:szCs w:val="18"/>
        </w:rPr>
        <w:t>‑</w:t>
      </w:r>
      <w:r w:rsidR="00783623" w:rsidRPr="00783623">
        <w:rPr>
          <w:sz w:val="20"/>
          <w:szCs w:val="18"/>
        </w:rPr>
        <w:t>up periods, along with the addition of a few new providers. Dental services were the only area expected to remain fully staffed with no provider changes.</w:t>
      </w:r>
    </w:p>
    <w:p w14:paraId="1CE969A9" w14:textId="77777777" w:rsidR="00B17D5D" w:rsidRPr="00783623" w:rsidRDefault="00B17D5D" w:rsidP="00783623">
      <w:pPr>
        <w:pStyle w:val="ListParagraph"/>
        <w:ind w:hanging="720"/>
        <w:rPr>
          <w:sz w:val="20"/>
          <w:szCs w:val="18"/>
        </w:rPr>
      </w:pPr>
    </w:p>
    <w:p w14:paraId="742EA2A0" w14:textId="0387D857" w:rsidR="00783623" w:rsidRDefault="00FD7D87" w:rsidP="00783623">
      <w:pPr>
        <w:pStyle w:val="ListParagraph"/>
        <w:ind w:left="0"/>
        <w:rPr>
          <w:sz w:val="20"/>
          <w:szCs w:val="18"/>
        </w:rPr>
      </w:pPr>
      <w:r>
        <w:rPr>
          <w:sz w:val="20"/>
          <w:szCs w:val="18"/>
        </w:rPr>
        <w:t>Mr. Meier</w:t>
      </w:r>
      <w:r w:rsidR="00783623" w:rsidRPr="00783623">
        <w:rPr>
          <w:sz w:val="20"/>
          <w:szCs w:val="18"/>
        </w:rPr>
        <w:t xml:space="preserve"> stated that overall provider productivity was projected to increase by 5.8</w:t>
      </w:r>
      <w:r>
        <w:rPr>
          <w:sz w:val="20"/>
          <w:szCs w:val="18"/>
        </w:rPr>
        <w:t xml:space="preserve"> percent</w:t>
      </w:r>
      <w:r w:rsidR="00783623" w:rsidRPr="00783623">
        <w:rPr>
          <w:sz w:val="20"/>
          <w:szCs w:val="18"/>
        </w:rPr>
        <w:t>.</w:t>
      </w:r>
      <w:r w:rsidR="00EE16EC">
        <w:rPr>
          <w:sz w:val="20"/>
          <w:szCs w:val="18"/>
        </w:rPr>
        <w:t xml:space="preserve"> </w:t>
      </w:r>
      <w:r w:rsidR="00446926">
        <w:rPr>
          <w:sz w:val="20"/>
          <w:szCs w:val="18"/>
        </w:rPr>
        <w:t xml:space="preserve">Valleywise Health </w:t>
      </w:r>
      <w:r w:rsidR="00783623" w:rsidRPr="00783623">
        <w:rPr>
          <w:sz w:val="20"/>
          <w:szCs w:val="18"/>
        </w:rPr>
        <w:t xml:space="preserve">Community </w:t>
      </w:r>
      <w:r w:rsidR="00446926">
        <w:rPr>
          <w:sz w:val="20"/>
          <w:szCs w:val="18"/>
        </w:rPr>
        <w:t>H</w:t>
      </w:r>
      <w:r w:rsidR="00783623" w:rsidRPr="00783623">
        <w:rPr>
          <w:sz w:val="20"/>
          <w:szCs w:val="18"/>
        </w:rPr>
        <w:t xml:space="preserve">ealth </w:t>
      </w:r>
      <w:r w:rsidR="00446926">
        <w:rPr>
          <w:sz w:val="20"/>
          <w:szCs w:val="18"/>
        </w:rPr>
        <w:t>C</w:t>
      </w:r>
      <w:r w:rsidR="00783623" w:rsidRPr="00783623">
        <w:rPr>
          <w:sz w:val="20"/>
          <w:szCs w:val="18"/>
        </w:rPr>
        <w:t>enters were expected to see a 5.1% increase, while outpatient behavioral health was projected to experience the highest growth at 23.8</w:t>
      </w:r>
      <w:r>
        <w:rPr>
          <w:sz w:val="20"/>
          <w:szCs w:val="18"/>
        </w:rPr>
        <w:t xml:space="preserve"> percent</w:t>
      </w:r>
      <w:r w:rsidR="00783623" w:rsidRPr="00783623">
        <w:rPr>
          <w:sz w:val="20"/>
          <w:szCs w:val="18"/>
        </w:rPr>
        <w:t xml:space="preserve">. </w:t>
      </w:r>
      <w:r w:rsidR="006D1571">
        <w:rPr>
          <w:sz w:val="20"/>
          <w:szCs w:val="18"/>
        </w:rPr>
        <w:t>Valleywise Comprehensive Health Center-</w:t>
      </w:r>
      <w:r w:rsidR="00783623" w:rsidRPr="00783623">
        <w:rPr>
          <w:sz w:val="20"/>
          <w:szCs w:val="18"/>
        </w:rPr>
        <w:t xml:space="preserve">Peoria was expected to increase by 6.1%, and </w:t>
      </w:r>
      <w:r w:rsidR="006D1571">
        <w:rPr>
          <w:sz w:val="20"/>
          <w:szCs w:val="18"/>
        </w:rPr>
        <w:t>Valleywise Compressive Health Center-</w:t>
      </w:r>
      <w:r w:rsidR="00783623" w:rsidRPr="006D1571">
        <w:rPr>
          <w:sz w:val="20"/>
          <w:szCs w:val="18"/>
        </w:rPr>
        <w:t>Phoenix</w:t>
      </w:r>
      <w:r w:rsidR="00783623" w:rsidRPr="00783623">
        <w:rPr>
          <w:sz w:val="20"/>
          <w:szCs w:val="18"/>
        </w:rPr>
        <w:t xml:space="preserve"> by 22% due to </w:t>
      </w:r>
      <w:r w:rsidR="006D1571" w:rsidRPr="00783623">
        <w:rPr>
          <w:sz w:val="20"/>
          <w:szCs w:val="18"/>
        </w:rPr>
        <w:t>expansion</w:t>
      </w:r>
      <w:r w:rsidR="00783623" w:rsidRPr="00783623">
        <w:rPr>
          <w:sz w:val="20"/>
          <w:szCs w:val="18"/>
        </w:rPr>
        <w:t xml:space="preserve"> in women’s services, antepartum care, internal medicine, and other smaller areas. Dental volumes were projected to grow modestly by 4.1</w:t>
      </w:r>
      <w:r>
        <w:rPr>
          <w:sz w:val="20"/>
          <w:szCs w:val="18"/>
        </w:rPr>
        <w:t xml:space="preserve"> percent</w:t>
      </w:r>
      <w:r w:rsidR="00783623" w:rsidRPr="00783623">
        <w:rPr>
          <w:sz w:val="20"/>
          <w:szCs w:val="18"/>
        </w:rPr>
        <w:t>.</w:t>
      </w:r>
    </w:p>
    <w:p w14:paraId="301688F0" w14:textId="77777777" w:rsidR="00783623" w:rsidRDefault="00783623" w:rsidP="00783623">
      <w:pPr>
        <w:pStyle w:val="ListParagraph"/>
        <w:ind w:left="0"/>
        <w:rPr>
          <w:sz w:val="20"/>
          <w:szCs w:val="18"/>
        </w:rPr>
      </w:pPr>
    </w:p>
    <w:p w14:paraId="054F6801" w14:textId="0E50A81B" w:rsidR="00AD64AB" w:rsidRDefault="00FD7D87" w:rsidP="00783623">
      <w:pPr>
        <w:rPr>
          <w:sz w:val="20"/>
          <w:szCs w:val="18"/>
        </w:rPr>
      </w:pPr>
      <w:r>
        <w:rPr>
          <w:sz w:val="20"/>
          <w:szCs w:val="18"/>
        </w:rPr>
        <w:t>He said</w:t>
      </w:r>
      <w:r w:rsidR="00783623" w:rsidRPr="00783623">
        <w:rPr>
          <w:sz w:val="20"/>
          <w:szCs w:val="18"/>
        </w:rPr>
        <w:t xml:space="preserve"> that total projected volume growth for</w:t>
      </w:r>
      <w:r w:rsidR="00ED0A22">
        <w:rPr>
          <w:sz w:val="20"/>
          <w:szCs w:val="18"/>
        </w:rPr>
        <w:t xml:space="preserve"> </w:t>
      </w:r>
      <w:r w:rsidR="00783623" w:rsidRPr="00783623">
        <w:rPr>
          <w:sz w:val="20"/>
          <w:szCs w:val="18"/>
        </w:rPr>
        <w:t>FY</w:t>
      </w:r>
      <w:r w:rsidR="00914C4C">
        <w:rPr>
          <w:sz w:val="20"/>
          <w:szCs w:val="18"/>
        </w:rPr>
        <w:t xml:space="preserve"> </w:t>
      </w:r>
      <w:r w:rsidR="00783623" w:rsidRPr="00783623">
        <w:rPr>
          <w:sz w:val="20"/>
          <w:szCs w:val="18"/>
        </w:rPr>
        <w:t>2027 was 10.7</w:t>
      </w:r>
      <w:r>
        <w:rPr>
          <w:sz w:val="20"/>
          <w:szCs w:val="18"/>
        </w:rPr>
        <w:t>%</w:t>
      </w:r>
      <w:r w:rsidR="00783623" w:rsidRPr="00783623">
        <w:rPr>
          <w:sz w:val="20"/>
          <w:szCs w:val="18"/>
        </w:rPr>
        <w:t>, driven primarily by</w:t>
      </w:r>
      <w:r w:rsidR="0041753B">
        <w:rPr>
          <w:sz w:val="20"/>
          <w:szCs w:val="18"/>
        </w:rPr>
        <w:t xml:space="preserve"> </w:t>
      </w:r>
      <w:r w:rsidR="00783623" w:rsidRPr="00783623">
        <w:rPr>
          <w:sz w:val="20"/>
          <w:szCs w:val="18"/>
        </w:rPr>
        <w:t>significant increases in behavioral health services.</w:t>
      </w:r>
    </w:p>
    <w:p w14:paraId="02366C64" w14:textId="77777777" w:rsidR="00783623" w:rsidRDefault="00783623" w:rsidP="00783623">
      <w:pPr>
        <w:rPr>
          <w:sz w:val="20"/>
          <w:szCs w:val="18"/>
        </w:rPr>
      </w:pPr>
    </w:p>
    <w:p w14:paraId="32A9DB6B" w14:textId="3D6BAB5F" w:rsidR="00783623" w:rsidRPr="00783623" w:rsidRDefault="00BC5F47" w:rsidP="00783623">
      <w:pPr>
        <w:rPr>
          <w:sz w:val="20"/>
          <w:szCs w:val="18"/>
        </w:rPr>
      </w:pPr>
      <w:r w:rsidRPr="00BC5F47">
        <w:rPr>
          <w:sz w:val="20"/>
          <w:szCs w:val="18"/>
        </w:rPr>
        <w:t xml:space="preserve">Mr. Otu asked for clarification on </w:t>
      </w:r>
      <w:r w:rsidR="006D1571" w:rsidRPr="00BC5F47">
        <w:rPr>
          <w:sz w:val="20"/>
          <w:szCs w:val="18"/>
        </w:rPr>
        <w:t>the encounters per visit</w:t>
      </w:r>
      <w:r w:rsidRPr="00BC5F47">
        <w:rPr>
          <w:sz w:val="20"/>
          <w:szCs w:val="18"/>
        </w:rPr>
        <w:t>, noting that he understood it to refer to each service a patient receive</w:t>
      </w:r>
      <w:r w:rsidR="006D1571">
        <w:rPr>
          <w:sz w:val="20"/>
          <w:szCs w:val="18"/>
        </w:rPr>
        <w:t>d</w:t>
      </w:r>
      <w:r w:rsidRPr="00BC5F47">
        <w:rPr>
          <w:sz w:val="20"/>
          <w:szCs w:val="18"/>
        </w:rPr>
        <w:t xml:space="preserve"> during a visit, such as behavioral health or dental. He asked if this interpretation was </w:t>
      </w:r>
      <w:r w:rsidR="0041753B">
        <w:rPr>
          <w:sz w:val="20"/>
          <w:szCs w:val="18"/>
        </w:rPr>
        <w:t>c</w:t>
      </w:r>
      <w:r w:rsidRPr="00BC5F47">
        <w:rPr>
          <w:sz w:val="20"/>
          <w:szCs w:val="18"/>
        </w:rPr>
        <w:t>orrect.</w:t>
      </w:r>
    </w:p>
    <w:p w14:paraId="18405821" w14:textId="77777777" w:rsidR="00C33D66" w:rsidRPr="00C941AD" w:rsidRDefault="00C33D66" w:rsidP="00783623">
      <w:pPr>
        <w:rPr>
          <w:bCs w:val="0"/>
          <w:sz w:val="20"/>
        </w:rPr>
      </w:pPr>
      <w:bookmarkStart w:id="25" w:name="_Hlk206593716"/>
      <w:bookmarkStart w:id="26" w:name="_Hlk213677846"/>
    </w:p>
    <w:p w14:paraId="6828E7DE" w14:textId="07AA7D4C" w:rsidR="001F1353" w:rsidRDefault="00C941AD" w:rsidP="00A839A8">
      <w:pPr>
        <w:rPr>
          <w:bCs w:val="0"/>
          <w:sz w:val="20"/>
        </w:rPr>
      </w:pPr>
      <w:r w:rsidRPr="00C941AD">
        <w:rPr>
          <w:bCs w:val="0"/>
          <w:sz w:val="20"/>
        </w:rPr>
        <w:t>Mr. Meier confirmed that the interpretation</w:t>
      </w:r>
      <w:r>
        <w:rPr>
          <w:bCs w:val="0"/>
          <w:sz w:val="20"/>
        </w:rPr>
        <w:t xml:space="preserve"> was correct</w:t>
      </w:r>
      <w:r w:rsidRPr="00C941AD">
        <w:rPr>
          <w:bCs w:val="0"/>
          <w:sz w:val="20"/>
        </w:rPr>
        <w:t xml:space="preserve"> and explained that </w:t>
      </w:r>
      <w:r w:rsidR="00D72CBC">
        <w:rPr>
          <w:bCs w:val="0"/>
          <w:sz w:val="20"/>
        </w:rPr>
        <w:t>Valleywise Health</w:t>
      </w:r>
      <w:r w:rsidRPr="00C941AD">
        <w:rPr>
          <w:bCs w:val="0"/>
          <w:sz w:val="20"/>
        </w:rPr>
        <w:t xml:space="preserve"> measure</w:t>
      </w:r>
      <w:r>
        <w:rPr>
          <w:bCs w:val="0"/>
          <w:sz w:val="20"/>
        </w:rPr>
        <w:t>d</w:t>
      </w:r>
      <w:r w:rsidRPr="00C941AD">
        <w:rPr>
          <w:bCs w:val="0"/>
          <w:sz w:val="20"/>
        </w:rPr>
        <w:t xml:space="preserve"> productivity as visits per session. He noted that a session </w:t>
      </w:r>
      <w:r>
        <w:rPr>
          <w:bCs w:val="0"/>
          <w:sz w:val="20"/>
        </w:rPr>
        <w:t>was</w:t>
      </w:r>
      <w:r w:rsidRPr="00C941AD">
        <w:rPr>
          <w:bCs w:val="0"/>
          <w:sz w:val="20"/>
        </w:rPr>
        <w:t xml:space="preserve"> defined as a four</w:t>
      </w:r>
      <w:r w:rsidRPr="00C941AD">
        <w:rPr>
          <w:rFonts w:ascii="Cambria Math" w:hAnsi="Cambria Math" w:cs="Cambria Math"/>
          <w:bCs w:val="0"/>
          <w:sz w:val="20"/>
        </w:rPr>
        <w:t>‑</w:t>
      </w:r>
      <w:r w:rsidRPr="00C941AD">
        <w:rPr>
          <w:bCs w:val="0"/>
          <w:sz w:val="20"/>
        </w:rPr>
        <w:t xml:space="preserve">hour block, and forecasting </w:t>
      </w:r>
      <w:r>
        <w:rPr>
          <w:bCs w:val="0"/>
          <w:sz w:val="20"/>
        </w:rPr>
        <w:t>was</w:t>
      </w:r>
      <w:r w:rsidRPr="00C941AD">
        <w:rPr>
          <w:bCs w:val="0"/>
          <w:sz w:val="20"/>
        </w:rPr>
        <w:t xml:space="preserve"> based how many patients a provider typically </w:t>
      </w:r>
      <w:r w:rsidR="00AD31CE">
        <w:rPr>
          <w:bCs w:val="0"/>
          <w:sz w:val="20"/>
        </w:rPr>
        <w:t>treated</w:t>
      </w:r>
      <w:r w:rsidR="00AD31CE" w:rsidRPr="00C941AD">
        <w:rPr>
          <w:bCs w:val="0"/>
          <w:sz w:val="20"/>
        </w:rPr>
        <w:t xml:space="preserve"> </w:t>
      </w:r>
      <w:r w:rsidRPr="00C941AD">
        <w:rPr>
          <w:bCs w:val="0"/>
          <w:sz w:val="20"/>
        </w:rPr>
        <w:t>in a four</w:t>
      </w:r>
      <w:r w:rsidRPr="00C941AD">
        <w:rPr>
          <w:rFonts w:ascii="Cambria Math" w:hAnsi="Cambria Math" w:cs="Cambria Math"/>
          <w:bCs w:val="0"/>
          <w:sz w:val="20"/>
        </w:rPr>
        <w:t>‑</w:t>
      </w:r>
      <w:r w:rsidRPr="00C941AD">
        <w:rPr>
          <w:bCs w:val="0"/>
          <w:sz w:val="20"/>
        </w:rPr>
        <w:t>hour session, such as 7.2 visits.</w:t>
      </w:r>
    </w:p>
    <w:p w14:paraId="16540D96" w14:textId="77777777" w:rsidR="00C941AD" w:rsidRDefault="00C941AD" w:rsidP="00A839A8">
      <w:pPr>
        <w:rPr>
          <w:bCs w:val="0"/>
          <w:sz w:val="20"/>
        </w:rPr>
      </w:pPr>
    </w:p>
    <w:p w14:paraId="79D76656" w14:textId="658A1D60" w:rsidR="00C941AD" w:rsidRDefault="00ED0A22" w:rsidP="00A839A8">
      <w:pPr>
        <w:rPr>
          <w:bCs w:val="0"/>
          <w:sz w:val="20"/>
        </w:rPr>
      </w:pPr>
      <w:r w:rsidRPr="00ED0A22">
        <w:rPr>
          <w:bCs w:val="0"/>
          <w:sz w:val="20"/>
        </w:rPr>
        <w:t xml:space="preserve">Ms. Cota </w:t>
      </w:r>
      <w:r>
        <w:rPr>
          <w:bCs w:val="0"/>
          <w:sz w:val="20"/>
        </w:rPr>
        <w:t>inquired</w:t>
      </w:r>
      <w:r w:rsidRPr="00ED0A22">
        <w:rPr>
          <w:bCs w:val="0"/>
          <w:sz w:val="20"/>
        </w:rPr>
        <w:t xml:space="preserve"> if the projected growth was based on hiring additional providers instead of expecting higher productivity or patient volume from current providers.</w:t>
      </w:r>
    </w:p>
    <w:p w14:paraId="304B5644" w14:textId="77777777" w:rsidR="00ED0A22" w:rsidRDefault="00ED0A22" w:rsidP="00A839A8">
      <w:pPr>
        <w:rPr>
          <w:bCs w:val="0"/>
          <w:sz w:val="20"/>
        </w:rPr>
      </w:pPr>
    </w:p>
    <w:p w14:paraId="15FD903B" w14:textId="0B65C1F3" w:rsidR="00C941AD" w:rsidRDefault="00C941AD" w:rsidP="00A839A8">
      <w:pPr>
        <w:rPr>
          <w:bCs w:val="0"/>
          <w:sz w:val="20"/>
        </w:rPr>
      </w:pPr>
      <w:r w:rsidRPr="00C941AD">
        <w:rPr>
          <w:bCs w:val="0"/>
          <w:sz w:val="20"/>
        </w:rPr>
        <w:t xml:space="preserve">Mr. Meier </w:t>
      </w:r>
      <w:r w:rsidR="002828AB">
        <w:rPr>
          <w:bCs w:val="0"/>
          <w:sz w:val="20"/>
        </w:rPr>
        <w:t>clarified</w:t>
      </w:r>
      <w:r w:rsidRPr="00C941AD">
        <w:rPr>
          <w:bCs w:val="0"/>
          <w:sz w:val="20"/>
        </w:rPr>
        <w:t xml:space="preserve"> that the projected growth reflected both an increase in the number of providers and the expected ramp</w:t>
      </w:r>
      <w:r w:rsidRPr="00C941AD">
        <w:rPr>
          <w:rFonts w:ascii="Cambria Math" w:hAnsi="Cambria Math" w:cs="Cambria Math"/>
          <w:bCs w:val="0"/>
          <w:sz w:val="20"/>
        </w:rPr>
        <w:t>‑</w:t>
      </w:r>
      <w:r w:rsidRPr="00C941AD">
        <w:rPr>
          <w:bCs w:val="0"/>
          <w:sz w:val="20"/>
        </w:rPr>
        <w:t>up in productivity.</w:t>
      </w:r>
    </w:p>
    <w:p w14:paraId="0DA1837B" w14:textId="77777777" w:rsidR="00E53988" w:rsidRDefault="00E53988" w:rsidP="00E53988">
      <w:pPr>
        <w:rPr>
          <w:b/>
          <w:sz w:val="20"/>
          <w:u w:val="single"/>
        </w:rPr>
      </w:pPr>
    </w:p>
    <w:p w14:paraId="55483C69" w14:textId="4E14C39F" w:rsidR="00E53988" w:rsidRDefault="00E53988" w:rsidP="00E53988">
      <w:pPr>
        <w:rPr>
          <w:b/>
          <w:sz w:val="20"/>
          <w:u w:val="single"/>
        </w:rPr>
      </w:pPr>
      <w:r w:rsidRPr="00690334">
        <w:rPr>
          <w:b/>
          <w:sz w:val="20"/>
          <w:u w:val="single"/>
        </w:rPr>
        <w:t>General Session, Presentation, Discussion and Action, cont.:</w:t>
      </w:r>
    </w:p>
    <w:p w14:paraId="4F425D0A" w14:textId="77777777" w:rsidR="00E53988" w:rsidRDefault="00E53988" w:rsidP="00E53988">
      <w:pPr>
        <w:rPr>
          <w:b/>
          <w:sz w:val="20"/>
          <w:u w:val="single"/>
        </w:rPr>
      </w:pPr>
    </w:p>
    <w:p w14:paraId="3FF81AC1" w14:textId="77777777" w:rsidR="00E53988" w:rsidRPr="00926F03" w:rsidRDefault="00E53988" w:rsidP="00E53988">
      <w:pPr>
        <w:pStyle w:val="ListParagraph"/>
        <w:ind w:hanging="720"/>
        <w:rPr>
          <w:sz w:val="20"/>
          <w:szCs w:val="18"/>
        </w:rPr>
      </w:pPr>
      <w:r>
        <w:rPr>
          <w:sz w:val="20"/>
          <w:szCs w:val="18"/>
        </w:rPr>
        <w:t>5</w:t>
      </w:r>
      <w:r w:rsidRPr="00816840">
        <w:rPr>
          <w:sz w:val="20"/>
          <w:szCs w:val="18"/>
        </w:rPr>
        <w:t>.</w:t>
      </w:r>
      <w:r w:rsidRPr="00816840">
        <w:rPr>
          <w:sz w:val="20"/>
          <w:szCs w:val="18"/>
        </w:rPr>
        <w:tab/>
      </w:r>
      <w:r w:rsidRPr="00926F03">
        <w:rPr>
          <w:sz w:val="20"/>
          <w:szCs w:val="18"/>
        </w:rPr>
        <w:t>Discuss and Review Fiscal Year 2027 Budget Calendar, Preliminary Patient Volume Assumptions</w:t>
      </w:r>
    </w:p>
    <w:p w14:paraId="2C273AF3" w14:textId="77777777" w:rsidR="00E53988" w:rsidRDefault="00E53988" w:rsidP="00E53988">
      <w:pPr>
        <w:pStyle w:val="ListParagraph"/>
        <w:rPr>
          <w:rFonts w:eastAsia="Arial" w:cs="Times New Roman"/>
          <w:bCs w:val="0"/>
          <w:sz w:val="20"/>
        </w:rPr>
      </w:pPr>
      <w:r w:rsidRPr="00926F03">
        <w:rPr>
          <w:sz w:val="20"/>
          <w:szCs w:val="18"/>
        </w:rPr>
        <w:t>and Capital Target for the Federally Qualified Health Centers</w:t>
      </w:r>
      <w:r>
        <w:rPr>
          <w:sz w:val="20"/>
          <w:szCs w:val="18"/>
        </w:rPr>
        <w:t>, cont.</w:t>
      </w:r>
      <w:r w:rsidRPr="00926F03">
        <w:rPr>
          <w:sz w:val="20"/>
          <w:szCs w:val="18"/>
        </w:rPr>
        <w:t xml:space="preserve"> </w:t>
      </w:r>
      <w:r>
        <w:rPr>
          <w:rFonts w:eastAsia="Arial" w:cs="Times New Roman"/>
          <w:bCs w:val="0"/>
          <w:sz w:val="20"/>
        </w:rPr>
        <w:t xml:space="preserve"> </w:t>
      </w:r>
    </w:p>
    <w:p w14:paraId="49B655B7" w14:textId="77777777" w:rsidR="00C941AD" w:rsidRPr="002073D2" w:rsidRDefault="00C941AD" w:rsidP="00A839A8">
      <w:pPr>
        <w:rPr>
          <w:bCs w:val="0"/>
          <w:sz w:val="20"/>
        </w:rPr>
      </w:pPr>
    </w:p>
    <w:p w14:paraId="2BFF28B2" w14:textId="07C83DAD" w:rsidR="008455F5" w:rsidRPr="002073D2" w:rsidRDefault="002073D2" w:rsidP="008455F5">
      <w:pPr>
        <w:rPr>
          <w:bCs w:val="0"/>
          <w:sz w:val="20"/>
        </w:rPr>
      </w:pPr>
      <w:r w:rsidRPr="002073D2">
        <w:rPr>
          <w:bCs w:val="0"/>
          <w:sz w:val="20"/>
        </w:rPr>
        <w:t>Vice Chair</w:t>
      </w:r>
      <w:r w:rsidR="006D1571">
        <w:rPr>
          <w:bCs w:val="0"/>
          <w:sz w:val="20"/>
        </w:rPr>
        <w:t xml:space="preserve"> </w:t>
      </w:r>
      <w:r w:rsidRPr="002073D2">
        <w:rPr>
          <w:bCs w:val="0"/>
          <w:sz w:val="20"/>
        </w:rPr>
        <w:t>C</w:t>
      </w:r>
      <w:r w:rsidR="00AD31CE">
        <w:rPr>
          <w:bCs w:val="0"/>
          <w:sz w:val="20"/>
        </w:rPr>
        <w:t>l</w:t>
      </w:r>
      <w:r w:rsidRPr="002073D2">
        <w:rPr>
          <w:bCs w:val="0"/>
          <w:sz w:val="20"/>
        </w:rPr>
        <w:t>otter</w:t>
      </w:r>
      <w:r w:rsidRPr="002073D2">
        <w:rPr>
          <w:rFonts w:ascii="Cambria Math" w:hAnsi="Cambria Math" w:cs="Cambria Math"/>
          <w:bCs w:val="0"/>
          <w:sz w:val="20"/>
        </w:rPr>
        <w:t>‑</w:t>
      </w:r>
      <w:r w:rsidRPr="002073D2">
        <w:rPr>
          <w:bCs w:val="0"/>
          <w:sz w:val="20"/>
        </w:rPr>
        <w:t xml:space="preserve">Woods </w:t>
      </w:r>
      <w:r w:rsidR="002828AB">
        <w:rPr>
          <w:bCs w:val="0"/>
          <w:sz w:val="20"/>
        </w:rPr>
        <w:t>wondered</w:t>
      </w:r>
      <w:r w:rsidRPr="002073D2">
        <w:rPr>
          <w:bCs w:val="0"/>
          <w:sz w:val="20"/>
        </w:rPr>
        <w:t xml:space="preserve"> given the current political climate,</w:t>
      </w:r>
      <w:r w:rsidR="00446926">
        <w:rPr>
          <w:bCs w:val="0"/>
          <w:sz w:val="20"/>
        </w:rPr>
        <w:t xml:space="preserve"> if</w:t>
      </w:r>
      <w:r w:rsidRPr="002073D2">
        <w:rPr>
          <w:bCs w:val="0"/>
          <w:sz w:val="20"/>
        </w:rPr>
        <w:t xml:space="preserve"> any unexpected changes were anticipated that might affect the projections.</w:t>
      </w:r>
    </w:p>
    <w:p w14:paraId="6CAEAEAF" w14:textId="77777777" w:rsidR="001A374A" w:rsidRDefault="001A374A" w:rsidP="008455F5">
      <w:pPr>
        <w:rPr>
          <w:b/>
          <w:sz w:val="20"/>
          <w:u w:val="single"/>
        </w:rPr>
      </w:pPr>
    </w:p>
    <w:p w14:paraId="680CDC02" w14:textId="628395DE" w:rsidR="001A374A" w:rsidRDefault="00136062" w:rsidP="008455F5">
      <w:pPr>
        <w:rPr>
          <w:bCs w:val="0"/>
          <w:sz w:val="20"/>
        </w:rPr>
      </w:pPr>
      <w:r w:rsidRPr="00136062">
        <w:rPr>
          <w:bCs w:val="0"/>
          <w:sz w:val="20"/>
        </w:rPr>
        <w:t xml:space="preserve">Mr. Meier </w:t>
      </w:r>
      <w:r w:rsidR="002828AB">
        <w:rPr>
          <w:bCs w:val="0"/>
          <w:sz w:val="20"/>
        </w:rPr>
        <w:t>explained</w:t>
      </w:r>
      <w:r w:rsidRPr="00136062">
        <w:rPr>
          <w:bCs w:val="0"/>
          <w:sz w:val="20"/>
        </w:rPr>
        <w:t xml:space="preserve"> that changes were expected, primarily in the </w:t>
      </w:r>
      <w:r w:rsidR="0041753B">
        <w:rPr>
          <w:bCs w:val="0"/>
          <w:sz w:val="20"/>
        </w:rPr>
        <w:t>Valleywise Health</w:t>
      </w:r>
      <w:r w:rsidRPr="00136062">
        <w:rPr>
          <w:bCs w:val="0"/>
          <w:sz w:val="20"/>
        </w:rPr>
        <w:t xml:space="preserve"> payer mix as provisions of the new legislation. He noted that the </w:t>
      </w:r>
      <w:r w:rsidR="00C84FD5">
        <w:rPr>
          <w:color w:val="000000"/>
          <w:sz w:val="20"/>
        </w:rPr>
        <w:t>Arizona Health Care Cost Containment System (</w:t>
      </w:r>
      <w:r>
        <w:rPr>
          <w:bCs w:val="0"/>
          <w:sz w:val="20"/>
        </w:rPr>
        <w:t>AHCCCS</w:t>
      </w:r>
      <w:r w:rsidR="00C84FD5">
        <w:rPr>
          <w:bCs w:val="0"/>
          <w:sz w:val="20"/>
        </w:rPr>
        <w:t>)</w:t>
      </w:r>
      <w:r>
        <w:rPr>
          <w:bCs w:val="0"/>
          <w:sz w:val="20"/>
        </w:rPr>
        <w:t xml:space="preserve"> </w:t>
      </w:r>
      <w:r w:rsidRPr="00136062">
        <w:rPr>
          <w:bCs w:val="0"/>
          <w:sz w:val="20"/>
        </w:rPr>
        <w:t>population would likely be impacted</w:t>
      </w:r>
      <w:r w:rsidR="00C84FD5">
        <w:rPr>
          <w:bCs w:val="0"/>
          <w:sz w:val="20"/>
        </w:rPr>
        <w:t>.</w:t>
      </w:r>
    </w:p>
    <w:p w14:paraId="03DD492E" w14:textId="77777777" w:rsidR="00136062" w:rsidRDefault="00136062" w:rsidP="008455F5">
      <w:pPr>
        <w:rPr>
          <w:bCs w:val="0"/>
          <w:sz w:val="20"/>
        </w:rPr>
      </w:pPr>
    </w:p>
    <w:p w14:paraId="585DAF23" w14:textId="77777777" w:rsidR="00ED0A22" w:rsidRDefault="00136062" w:rsidP="008455F5">
      <w:pPr>
        <w:rPr>
          <w:bCs w:val="0"/>
          <w:sz w:val="20"/>
        </w:rPr>
      </w:pPr>
      <w:r w:rsidRPr="00136062">
        <w:rPr>
          <w:bCs w:val="0"/>
          <w:sz w:val="20"/>
        </w:rPr>
        <w:t xml:space="preserve">Mr. Meier reported that </w:t>
      </w:r>
      <w:r w:rsidR="0041753B">
        <w:rPr>
          <w:bCs w:val="0"/>
          <w:sz w:val="20"/>
        </w:rPr>
        <w:t>Valleywise Health</w:t>
      </w:r>
      <w:r w:rsidRPr="00136062">
        <w:rPr>
          <w:bCs w:val="0"/>
          <w:sz w:val="20"/>
        </w:rPr>
        <w:t xml:space="preserve"> had approximately 73 providers in FY</w:t>
      </w:r>
      <w:r w:rsidR="00914C4C">
        <w:rPr>
          <w:bCs w:val="0"/>
          <w:sz w:val="20"/>
        </w:rPr>
        <w:t xml:space="preserve"> 20</w:t>
      </w:r>
      <w:r w:rsidRPr="00136062">
        <w:rPr>
          <w:bCs w:val="0"/>
          <w:sz w:val="20"/>
        </w:rPr>
        <w:t xml:space="preserve">24 and projected an increase to 92 providers, noting significant growth over time, particularly in behavioral health. </w:t>
      </w:r>
    </w:p>
    <w:p w14:paraId="3BF8046A" w14:textId="77777777" w:rsidR="00ED0A22" w:rsidRDefault="00ED0A22" w:rsidP="008455F5">
      <w:pPr>
        <w:rPr>
          <w:bCs w:val="0"/>
          <w:sz w:val="20"/>
        </w:rPr>
      </w:pPr>
    </w:p>
    <w:p w14:paraId="3A8D7348" w14:textId="6028F079" w:rsidR="00136062" w:rsidRPr="00136062" w:rsidRDefault="00136062" w:rsidP="008455F5">
      <w:pPr>
        <w:rPr>
          <w:bCs w:val="0"/>
          <w:sz w:val="20"/>
        </w:rPr>
      </w:pPr>
      <w:r w:rsidRPr="00136062">
        <w:rPr>
          <w:bCs w:val="0"/>
          <w:sz w:val="20"/>
        </w:rPr>
        <w:t xml:space="preserve">He </w:t>
      </w:r>
      <w:r w:rsidR="00ED0A22">
        <w:rPr>
          <w:bCs w:val="0"/>
          <w:sz w:val="20"/>
        </w:rPr>
        <w:t>mentioned</w:t>
      </w:r>
      <w:r w:rsidRPr="00136062">
        <w:rPr>
          <w:bCs w:val="0"/>
          <w:sz w:val="20"/>
        </w:rPr>
        <w:t xml:space="preserve"> the annual contingency capital budget remained at $100,000, consistent with prior years.</w:t>
      </w:r>
    </w:p>
    <w:p w14:paraId="3817AA94" w14:textId="77777777" w:rsidR="001A374A" w:rsidRDefault="001A374A" w:rsidP="008455F5">
      <w:pPr>
        <w:rPr>
          <w:b/>
          <w:sz w:val="20"/>
          <w:u w:val="single"/>
        </w:rPr>
      </w:pPr>
    </w:p>
    <w:p w14:paraId="043762E3" w14:textId="158E8092" w:rsidR="001A374A" w:rsidRPr="00AF1047" w:rsidRDefault="00AF1047" w:rsidP="008455F5">
      <w:pPr>
        <w:rPr>
          <w:bCs w:val="0"/>
          <w:sz w:val="20"/>
        </w:rPr>
      </w:pPr>
      <w:r w:rsidRPr="00AF1047">
        <w:rPr>
          <w:bCs w:val="0"/>
          <w:sz w:val="20"/>
        </w:rPr>
        <w:t xml:space="preserve">Chair Arbuckle </w:t>
      </w:r>
      <w:r w:rsidR="00C84FD5">
        <w:rPr>
          <w:bCs w:val="0"/>
          <w:sz w:val="20"/>
        </w:rPr>
        <w:t>inquired</w:t>
      </w:r>
      <w:r w:rsidRPr="00AF1047">
        <w:rPr>
          <w:bCs w:val="0"/>
          <w:sz w:val="20"/>
        </w:rPr>
        <w:t xml:space="preserve"> about the budget calendar, noting that the </w:t>
      </w:r>
      <w:r>
        <w:rPr>
          <w:bCs w:val="0"/>
          <w:sz w:val="20"/>
        </w:rPr>
        <w:t xml:space="preserve">Governing </w:t>
      </w:r>
      <w:r w:rsidRPr="00AF1047">
        <w:rPr>
          <w:bCs w:val="0"/>
          <w:sz w:val="20"/>
        </w:rPr>
        <w:t xml:space="preserve">Council typically </w:t>
      </w:r>
      <w:proofErr w:type="gramStart"/>
      <w:r w:rsidRPr="00AF1047">
        <w:rPr>
          <w:bCs w:val="0"/>
          <w:sz w:val="20"/>
        </w:rPr>
        <w:t>h</w:t>
      </w:r>
      <w:r w:rsidR="00446926">
        <w:rPr>
          <w:bCs w:val="0"/>
          <w:sz w:val="20"/>
        </w:rPr>
        <w:t>e</w:t>
      </w:r>
      <w:r w:rsidRPr="00AF1047">
        <w:rPr>
          <w:bCs w:val="0"/>
          <w:sz w:val="20"/>
        </w:rPr>
        <w:t>ld</w:t>
      </w:r>
      <w:proofErr w:type="gramEnd"/>
      <w:r w:rsidRPr="00AF1047">
        <w:rPr>
          <w:bCs w:val="0"/>
          <w:sz w:val="20"/>
        </w:rPr>
        <w:t xml:space="preserve"> a special meeting in June. He referenced the schedule indicating a District Board meeting on </w:t>
      </w:r>
      <w:r w:rsidR="00C84FD5">
        <w:rPr>
          <w:bCs w:val="0"/>
          <w:sz w:val="20"/>
        </w:rPr>
        <w:t xml:space="preserve">June </w:t>
      </w:r>
      <w:r w:rsidRPr="00AF1047">
        <w:rPr>
          <w:bCs w:val="0"/>
          <w:sz w:val="20"/>
        </w:rPr>
        <w:t>24</w:t>
      </w:r>
      <w:r w:rsidR="00C84FD5" w:rsidRPr="00446926">
        <w:rPr>
          <w:bCs w:val="0"/>
          <w:sz w:val="20"/>
          <w:vertAlign w:val="superscript"/>
        </w:rPr>
        <w:t>th</w:t>
      </w:r>
      <w:r w:rsidR="00C84FD5">
        <w:rPr>
          <w:bCs w:val="0"/>
          <w:sz w:val="20"/>
        </w:rPr>
        <w:t xml:space="preserve"> </w:t>
      </w:r>
      <w:r w:rsidR="00C84FD5" w:rsidRPr="00AF1047">
        <w:rPr>
          <w:bCs w:val="0"/>
          <w:sz w:val="20"/>
        </w:rPr>
        <w:t>and</w:t>
      </w:r>
      <w:r w:rsidRPr="00AF1047">
        <w:rPr>
          <w:bCs w:val="0"/>
          <w:sz w:val="20"/>
        </w:rPr>
        <w:t xml:space="preserve"> asked whether final budget approval would occur at that meeting, and whether the </w:t>
      </w:r>
      <w:r>
        <w:rPr>
          <w:bCs w:val="0"/>
          <w:sz w:val="20"/>
        </w:rPr>
        <w:t xml:space="preserve">Governing </w:t>
      </w:r>
      <w:r w:rsidRPr="00AF1047">
        <w:rPr>
          <w:bCs w:val="0"/>
          <w:sz w:val="20"/>
        </w:rPr>
        <w:t>Council’s approval would still take place after the District Board meeting as in prior years.</w:t>
      </w:r>
    </w:p>
    <w:p w14:paraId="2781479F" w14:textId="77777777" w:rsidR="00ED0A22" w:rsidRDefault="00ED0A22" w:rsidP="008455F5">
      <w:pPr>
        <w:rPr>
          <w:bCs w:val="0"/>
          <w:sz w:val="20"/>
        </w:rPr>
      </w:pPr>
    </w:p>
    <w:p w14:paraId="3CC7499A" w14:textId="0183DBAA" w:rsidR="001A374A" w:rsidRPr="00AF1047" w:rsidRDefault="00AF1047" w:rsidP="008455F5">
      <w:pPr>
        <w:rPr>
          <w:bCs w:val="0"/>
          <w:sz w:val="20"/>
        </w:rPr>
      </w:pPr>
      <w:r w:rsidRPr="00AF1047">
        <w:rPr>
          <w:bCs w:val="0"/>
          <w:sz w:val="20"/>
        </w:rPr>
        <w:t xml:space="preserve">Mr. Meier stated that the </w:t>
      </w:r>
      <w:r>
        <w:rPr>
          <w:bCs w:val="0"/>
          <w:sz w:val="20"/>
        </w:rPr>
        <w:t xml:space="preserve">Governing </w:t>
      </w:r>
      <w:r w:rsidRPr="00AF1047">
        <w:rPr>
          <w:bCs w:val="0"/>
          <w:sz w:val="20"/>
        </w:rPr>
        <w:t>Council typically approve</w:t>
      </w:r>
      <w:r w:rsidR="00F3587D">
        <w:rPr>
          <w:bCs w:val="0"/>
          <w:sz w:val="20"/>
        </w:rPr>
        <w:t>d</w:t>
      </w:r>
      <w:r w:rsidRPr="00AF1047">
        <w:rPr>
          <w:bCs w:val="0"/>
          <w:sz w:val="20"/>
        </w:rPr>
        <w:t xml:space="preserve"> the FQHC budget first, after which it forwarded to the Board of Directors for approval. He confirmed the goal remained to have the budget ready for the traditional June 3</w:t>
      </w:r>
      <w:r w:rsidR="005D5B4D" w:rsidRPr="00C84FD5">
        <w:rPr>
          <w:bCs w:val="0"/>
          <w:sz w:val="20"/>
          <w:vertAlign w:val="superscript"/>
        </w:rPr>
        <w:t>rd</w:t>
      </w:r>
      <w:r w:rsidR="005D5B4D">
        <w:rPr>
          <w:bCs w:val="0"/>
          <w:sz w:val="20"/>
        </w:rPr>
        <w:t xml:space="preserve"> </w:t>
      </w:r>
      <w:r w:rsidR="005D5B4D" w:rsidRPr="00AF1047">
        <w:rPr>
          <w:bCs w:val="0"/>
          <w:sz w:val="20"/>
        </w:rPr>
        <w:t>meeting</w:t>
      </w:r>
      <w:r w:rsidRPr="00AF1047">
        <w:rPr>
          <w:bCs w:val="0"/>
          <w:sz w:val="20"/>
        </w:rPr>
        <w:t>.</w:t>
      </w:r>
    </w:p>
    <w:p w14:paraId="7F2CC9AD" w14:textId="77777777" w:rsidR="00B17D5D" w:rsidRDefault="00B17D5D" w:rsidP="00C33D66">
      <w:pPr>
        <w:pStyle w:val="Default"/>
        <w:ind w:left="720" w:hanging="720"/>
        <w:rPr>
          <w:sz w:val="20"/>
          <w:szCs w:val="20"/>
        </w:rPr>
      </w:pPr>
      <w:bookmarkStart w:id="27" w:name="_Hlk222471664"/>
    </w:p>
    <w:p w14:paraId="617673CB" w14:textId="77777777" w:rsidR="00B17D5D" w:rsidRDefault="00B17D5D" w:rsidP="00C33D66">
      <w:pPr>
        <w:pStyle w:val="Default"/>
        <w:ind w:left="720" w:hanging="720"/>
        <w:rPr>
          <w:sz w:val="20"/>
          <w:szCs w:val="20"/>
        </w:rPr>
      </w:pPr>
    </w:p>
    <w:p w14:paraId="401D6938" w14:textId="6002AB67" w:rsidR="005715D3" w:rsidRDefault="002520A1" w:rsidP="00C33D66">
      <w:pPr>
        <w:pStyle w:val="Default"/>
        <w:ind w:left="720" w:hanging="720"/>
        <w:rPr>
          <w:sz w:val="20"/>
          <w:szCs w:val="20"/>
        </w:rPr>
      </w:pPr>
      <w:r>
        <w:rPr>
          <w:sz w:val="20"/>
          <w:szCs w:val="20"/>
        </w:rPr>
        <w:t>6.</w:t>
      </w:r>
      <w:r w:rsidR="00926F03">
        <w:rPr>
          <w:sz w:val="20"/>
          <w:szCs w:val="20"/>
        </w:rPr>
        <w:tab/>
      </w:r>
      <w:r w:rsidR="00926F03" w:rsidRPr="00926F03">
        <w:rPr>
          <w:sz w:val="20"/>
          <w:szCs w:val="20"/>
        </w:rPr>
        <w:t xml:space="preserve">Discuss, Review and Approve Renewal of the Valleywise Health Policy: 20077 D - FQHC Clinic: After Hours Care and Calls </w:t>
      </w:r>
      <w:r w:rsidR="00C46A43">
        <w:rPr>
          <w:sz w:val="20"/>
          <w:szCs w:val="20"/>
        </w:rPr>
        <w:tab/>
      </w:r>
      <w:bookmarkStart w:id="28" w:name="_Hlk210386600"/>
      <w:bookmarkEnd w:id="25"/>
      <w:bookmarkEnd w:id="26"/>
    </w:p>
    <w:bookmarkEnd w:id="27"/>
    <w:bookmarkEnd w:id="28"/>
    <w:p w14:paraId="003D1FA7" w14:textId="77777777" w:rsidR="00B17D5D" w:rsidRDefault="00B17D5D" w:rsidP="009B3510">
      <w:pPr>
        <w:pStyle w:val="NoSpacing"/>
        <w:rPr>
          <w:bCs w:val="0"/>
          <w:sz w:val="20"/>
        </w:rPr>
      </w:pPr>
    </w:p>
    <w:p w14:paraId="01F61F55" w14:textId="13C01CA9" w:rsidR="006128EF" w:rsidRDefault="006128EF" w:rsidP="009E5B44">
      <w:pPr>
        <w:pStyle w:val="NoSpacing"/>
        <w:rPr>
          <w:bCs w:val="0"/>
          <w:sz w:val="20"/>
        </w:rPr>
      </w:pPr>
      <w:r w:rsidRPr="006128EF">
        <w:rPr>
          <w:bCs w:val="0"/>
          <w:sz w:val="20"/>
        </w:rPr>
        <w:t>Dr. Barker clarified that the policy had returned for approval because the Valleywise Community Health Center–South Central location ha</w:t>
      </w:r>
      <w:r>
        <w:rPr>
          <w:bCs w:val="0"/>
          <w:sz w:val="20"/>
        </w:rPr>
        <w:t>d</w:t>
      </w:r>
      <w:r w:rsidRPr="006128EF">
        <w:rPr>
          <w:bCs w:val="0"/>
          <w:sz w:val="20"/>
        </w:rPr>
        <w:t xml:space="preserve"> a resident program that must meet academic requirements. As a result, the on</w:t>
      </w:r>
      <w:r w:rsidRPr="006128EF">
        <w:rPr>
          <w:rFonts w:ascii="Cambria Math" w:hAnsi="Cambria Math" w:cs="Cambria Math"/>
          <w:bCs w:val="0"/>
          <w:sz w:val="20"/>
        </w:rPr>
        <w:t>‑</w:t>
      </w:r>
      <w:r w:rsidRPr="006128EF">
        <w:rPr>
          <w:bCs w:val="0"/>
          <w:sz w:val="20"/>
        </w:rPr>
        <w:t>call standards were revised.</w:t>
      </w:r>
    </w:p>
    <w:p w14:paraId="6B076D36" w14:textId="77777777" w:rsidR="006128EF" w:rsidRDefault="006128EF" w:rsidP="009E5B44">
      <w:pPr>
        <w:pStyle w:val="NoSpacing"/>
        <w:rPr>
          <w:bCs w:val="0"/>
          <w:sz w:val="20"/>
        </w:rPr>
      </w:pPr>
    </w:p>
    <w:p w14:paraId="6A8D3A09" w14:textId="77777777" w:rsidR="006128EF" w:rsidRDefault="006128EF" w:rsidP="009E5B44">
      <w:pPr>
        <w:pStyle w:val="NoSpacing"/>
        <w:rPr>
          <w:bCs w:val="0"/>
          <w:sz w:val="20"/>
        </w:rPr>
      </w:pPr>
    </w:p>
    <w:p w14:paraId="5E2D054E" w14:textId="4DE79E4E" w:rsidR="00C33D66" w:rsidRPr="001529B2" w:rsidRDefault="00615348" w:rsidP="001529B2">
      <w:pPr>
        <w:pStyle w:val="Default"/>
        <w:ind w:left="1440" w:hanging="1440"/>
        <w:rPr>
          <w:sz w:val="20"/>
        </w:rPr>
      </w:pPr>
      <w:r w:rsidRPr="004B4B7E">
        <w:rPr>
          <w:b/>
          <w:sz w:val="20"/>
        </w:rPr>
        <w:t>MOTION</w:t>
      </w:r>
      <w:r w:rsidRPr="004B4B7E">
        <w:rPr>
          <w:sz w:val="20"/>
        </w:rPr>
        <w:t>:</w:t>
      </w:r>
      <w:r w:rsidRPr="004B4B7E">
        <w:rPr>
          <w:sz w:val="20"/>
        </w:rPr>
        <w:tab/>
      </w:r>
      <w:r w:rsidR="001529B2">
        <w:rPr>
          <w:sz w:val="20"/>
        </w:rPr>
        <w:t xml:space="preserve">Mr. Tormala </w:t>
      </w:r>
      <w:r w:rsidRPr="004B4B7E">
        <w:rPr>
          <w:sz w:val="20"/>
        </w:rPr>
        <w:t>moved to approve</w:t>
      </w:r>
      <w:r w:rsidR="004B4B7E" w:rsidRPr="004B4B7E">
        <w:rPr>
          <w:sz w:val="20"/>
        </w:rPr>
        <w:t xml:space="preserve"> </w:t>
      </w:r>
      <w:r w:rsidR="001529B2">
        <w:rPr>
          <w:sz w:val="20"/>
        </w:rPr>
        <w:t>r</w:t>
      </w:r>
      <w:r w:rsidR="004B4B7E" w:rsidRPr="004B4B7E">
        <w:rPr>
          <w:sz w:val="20"/>
          <w:szCs w:val="20"/>
        </w:rPr>
        <w:t xml:space="preserve">enewal of the Valleywise Health Policy: 20077 D - FQHC Clinic: </w:t>
      </w:r>
      <w:proofErr w:type="gramStart"/>
      <w:r w:rsidR="004B4B7E" w:rsidRPr="004B4B7E">
        <w:rPr>
          <w:sz w:val="20"/>
          <w:szCs w:val="20"/>
        </w:rPr>
        <w:t>After Hours</w:t>
      </w:r>
      <w:proofErr w:type="gramEnd"/>
      <w:r w:rsidR="004B4B7E" w:rsidRPr="004B4B7E">
        <w:rPr>
          <w:sz w:val="20"/>
          <w:szCs w:val="20"/>
        </w:rPr>
        <w:t xml:space="preserve"> Care and Calls.</w:t>
      </w:r>
      <w:r w:rsidR="004B4B7E" w:rsidRPr="004B4B7E">
        <w:rPr>
          <w:sz w:val="20"/>
        </w:rPr>
        <w:t xml:space="preserve"> </w:t>
      </w:r>
      <w:r w:rsidRPr="004B4B7E">
        <w:rPr>
          <w:sz w:val="20"/>
        </w:rPr>
        <w:t xml:space="preserve">Mr. </w:t>
      </w:r>
      <w:r w:rsidR="001529B2">
        <w:rPr>
          <w:sz w:val="20"/>
        </w:rPr>
        <w:t>Otu</w:t>
      </w:r>
      <w:r w:rsidRPr="004B4B7E">
        <w:rPr>
          <w:sz w:val="20"/>
        </w:rPr>
        <w:t xml:space="preserve"> seconded.</w:t>
      </w:r>
    </w:p>
    <w:p w14:paraId="0A02B74A" w14:textId="77777777" w:rsidR="001529B2" w:rsidRDefault="001529B2" w:rsidP="001529B2">
      <w:pPr>
        <w:pStyle w:val="NoSpacing"/>
        <w:rPr>
          <w:bCs w:val="0"/>
          <w:sz w:val="20"/>
        </w:rPr>
      </w:pPr>
      <w:bookmarkStart w:id="29" w:name="_Hlk222407098"/>
    </w:p>
    <w:p w14:paraId="253E4150" w14:textId="77777777" w:rsidR="001529B2" w:rsidRDefault="001529B2" w:rsidP="001529B2">
      <w:pPr>
        <w:pStyle w:val="NoSpacing"/>
        <w:ind w:left="1440" w:hanging="1440"/>
        <w:rPr>
          <w:bCs w:val="0"/>
          <w:sz w:val="20"/>
        </w:rPr>
      </w:pPr>
      <w:r w:rsidRPr="00CF3598">
        <w:rPr>
          <w:b/>
          <w:sz w:val="20"/>
        </w:rPr>
        <w:t>VOTE:</w:t>
      </w:r>
      <w:r w:rsidRPr="00CF3598">
        <w:rPr>
          <w:b/>
          <w:sz w:val="20"/>
        </w:rPr>
        <w:tab/>
      </w:r>
      <w:r>
        <w:rPr>
          <w:bCs w:val="0"/>
          <w:sz w:val="20"/>
        </w:rPr>
        <w:t>8</w:t>
      </w:r>
      <w:r w:rsidRPr="00275DB0">
        <w:rPr>
          <w:bCs w:val="0"/>
          <w:sz w:val="20"/>
        </w:rPr>
        <w:t xml:space="preserve"> </w:t>
      </w:r>
      <w:r w:rsidRPr="00CF3598">
        <w:rPr>
          <w:sz w:val="20"/>
        </w:rPr>
        <w:t>Ayes: Chair Arbuckle, Vice Chair Clotter-Woods,</w:t>
      </w:r>
      <w:r>
        <w:rPr>
          <w:sz w:val="20"/>
        </w:rPr>
        <w:t xml:space="preserve"> Ms. Cota, </w:t>
      </w:r>
      <w:r w:rsidRPr="00CF3598">
        <w:rPr>
          <w:bCs w:val="0"/>
          <w:sz w:val="20"/>
        </w:rPr>
        <w:t>Ms. Imam</w:t>
      </w:r>
      <w:r>
        <w:rPr>
          <w:bCs w:val="0"/>
          <w:sz w:val="20"/>
        </w:rPr>
        <w:t xml:space="preserve">, </w:t>
      </w:r>
      <w:r>
        <w:rPr>
          <w:sz w:val="20"/>
        </w:rPr>
        <w:t xml:space="preserve">Ms. </w:t>
      </w:r>
      <w:r w:rsidRPr="00CF3598">
        <w:rPr>
          <w:bCs w:val="0"/>
          <w:sz w:val="20"/>
        </w:rPr>
        <w:t>Muñoz</w:t>
      </w:r>
      <w:r>
        <w:rPr>
          <w:bCs w:val="0"/>
          <w:sz w:val="20"/>
        </w:rPr>
        <w:t>,</w:t>
      </w:r>
    </w:p>
    <w:p w14:paraId="605C7313" w14:textId="0870D989" w:rsidR="001529B2" w:rsidRPr="00CF3598" w:rsidRDefault="001529B2" w:rsidP="001529B2">
      <w:pPr>
        <w:pStyle w:val="NoSpacing"/>
        <w:ind w:left="1440" w:firstLine="720"/>
        <w:rPr>
          <w:bCs w:val="0"/>
          <w:sz w:val="20"/>
        </w:rPr>
      </w:pPr>
      <w:r>
        <w:rPr>
          <w:bCs w:val="0"/>
          <w:sz w:val="20"/>
        </w:rPr>
        <w:t>Mr. Otu, Ms. Sullivan, Mr. Tormala</w:t>
      </w:r>
    </w:p>
    <w:p w14:paraId="55B79803" w14:textId="77777777" w:rsidR="001529B2" w:rsidRPr="00CF3598" w:rsidRDefault="001529B2" w:rsidP="001529B2">
      <w:pPr>
        <w:pStyle w:val="ListParagraph"/>
        <w:ind w:firstLine="720"/>
        <w:rPr>
          <w:sz w:val="20"/>
        </w:rPr>
      </w:pPr>
      <w:r w:rsidRPr="00CF3598">
        <w:rPr>
          <w:sz w:val="20"/>
        </w:rPr>
        <w:t>0 Nays</w:t>
      </w:r>
    </w:p>
    <w:p w14:paraId="7F4F8B72" w14:textId="77777777" w:rsidR="001529B2" w:rsidRDefault="001529B2" w:rsidP="001529B2">
      <w:pPr>
        <w:pStyle w:val="ListParagraph"/>
        <w:ind w:firstLine="720"/>
        <w:rPr>
          <w:sz w:val="20"/>
        </w:rPr>
      </w:pPr>
      <w:r>
        <w:rPr>
          <w:sz w:val="20"/>
        </w:rPr>
        <w:t>4</w:t>
      </w:r>
      <w:r w:rsidRPr="00CF3598">
        <w:rPr>
          <w:sz w:val="20"/>
        </w:rPr>
        <w:t xml:space="preserve"> Absent:</w:t>
      </w:r>
      <w:r>
        <w:rPr>
          <w:sz w:val="20"/>
        </w:rPr>
        <w:t xml:space="preserve"> Ms. Blake, Mr. Hooper</w:t>
      </w:r>
      <w:r w:rsidRPr="00CF3598">
        <w:rPr>
          <w:sz w:val="20"/>
        </w:rPr>
        <w:t>,</w:t>
      </w:r>
      <w:r>
        <w:rPr>
          <w:sz w:val="20"/>
        </w:rPr>
        <w:t xml:space="preserve"> Mr. Ishimwe, Mr. Jacobson </w:t>
      </w:r>
    </w:p>
    <w:p w14:paraId="29A584E2" w14:textId="77777777" w:rsidR="001529B2" w:rsidRDefault="001529B2" w:rsidP="001529B2">
      <w:pPr>
        <w:pStyle w:val="ListParagraph"/>
        <w:ind w:firstLine="720"/>
        <w:rPr>
          <w:b/>
          <w:sz w:val="20"/>
        </w:rPr>
      </w:pPr>
      <w:r w:rsidRPr="00CF3598">
        <w:rPr>
          <w:b/>
          <w:sz w:val="20"/>
        </w:rPr>
        <w:t>Motion passed.</w:t>
      </w:r>
    </w:p>
    <w:p w14:paraId="393CE45B" w14:textId="77777777" w:rsidR="004B4B7E" w:rsidRDefault="004B4B7E" w:rsidP="00C33D66">
      <w:pPr>
        <w:rPr>
          <w:b/>
          <w:sz w:val="20"/>
          <w:u w:val="single"/>
        </w:rPr>
      </w:pPr>
    </w:p>
    <w:p w14:paraId="226B31FF" w14:textId="77777777" w:rsidR="001529B2" w:rsidRDefault="001529B2" w:rsidP="00A839A8">
      <w:pPr>
        <w:pStyle w:val="NoSpacing"/>
        <w:ind w:left="720" w:hanging="720"/>
        <w:rPr>
          <w:bCs w:val="0"/>
          <w:sz w:val="20"/>
        </w:rPr>
      </w:pPr>
    </w:p>
    <w:p w14:paraId="76144D6E" w14:textId="763725C5" w:rsidR="0008039A" w:rsidRDefault="0008039A" w:rsidP="00A839A8">
      <w:pPr>
        <w:pStyle w:val="NoSpacing"/>
        <w:ind w:left="720" w:hanging="720"/>
        <w:rPr>
          <w:bCs w:val="0"/>
          <w:sz w:val="20"/>
        </w:rPr>
      </w:pPr>
      <w:r w:rsidRPr="0008039A">
        <w:rPr>
          <w:bCs w:val="0"/>
          <w:sz w:val="20"/>
        </w:rPr>
        <w:t>7.</w:t>
      </w:r>
      <w:r w:rsidR="00673022">
        <w:rPr>
          <w:bCs w:val="0"/>
          <w:sz w:val="20"/>
        </w:rPr>
        <w:tab/>
      </w:r>
      <w:r w:rsidR="001A374A" w:rsidRPr="00A452E1">
        <w:rPr>
          <w:sz w:val="20"/>
        </w:rPr>
        <w:t xml:space="preserve">Discuss, Review and </w:t>
      </w:r>
      <w:r w:rsidR="001A374A" w:rsidRPr="001A374A">
        <w:rPr>
          <w:sz w:val="20"/>
        </w:rPr>
        <w:t>Accept</w:t>
      </w:r>
      <w:r w:rsidR="001A374A" w:rsidRPr="00A452E1">
        <w:rPr>
          <w:sz w:val="20"/>
        </w:rPr>
        <w:t xml:space="preserve"> Valleywise Health’s Calendar Year 202</w:t>
      </w:r>
      <w:r w:rsidR="001A374A">
        <w:rPr>
          <w:sz w:val="20"/>
        </w:rPr>
        <w:t>5 Uniform Data System (</w:t>
      </w:r>
      <w:r w:rsidR="001A374A" w:rsidRPr="00A452E1">
        <w:rPr>
          <w:sz w:val="20"/>
        </w:rPr>
        <w:t>UDS</w:t>
      </w:r>
      <w:r w:rsidR="001A374A">
        <w:rPr>
          <w:sz w:val="20"/>
        </w:rPr>
        <w:t>)</w:t>
      </w:r>
      <w:r w:rsidR="001A374A" w:rsidRPr="00A452E1">
        <w:rPr>
          <w:sz w:val="20"/>
        </w:rPr>
        <w:t xml:space="preserve"> Report Submitted to Health Resources &amp; Services Administration </w:t>
      </w:r>
    </w:p>
    <w:bookmarkEnd w:id="29"/>
    <w:p w14:paraId="0B6ADBA0" w14:textId="77777777" w:rsidR="0008039A" w:rsidRDefault="0008039A" w:rsidP="00BA05A5">
      <w:pPr>
        <w:pStyle w:val="NoSpacing"/>
        <w:ind w:left="1440" w:hanging="1440"/>
        <w:rPr>
          <w:b/>
          <w:sz w:val="20"/>
        </w:rPr>
      </w:pPr>
    </w:p>
    <w:p w14:paraId="573D07B2" w14:textId="3D8C0005" w:rsidR="002A60CF" w:rsidRPr="002A60CF" w:rsidRDefault="002A60CF" w:rsidP="002A60CF">
      <w:pPr>
        <w:pStyle w:val="NoSpacing"/>
        <w:rPr>
          <w:color w:val="000000"/>
          <w:sz w:val="20"/>
        </w:rPr>
      </w:pPr>
      <w:r w:rsidRPr="002A60CF">
        <w:rPr>
          <w:color w:val="000000"/>
          <w:sz w:val="20"/>
        </w:rPr>
        <w:t>Dr. Barker presented the annual</w:t>
      </w:r>
      <w:r w:rsidR="00F3587D">
        <w:rPr>
          <w:color w:val="000000"/>
          <w:sz w:val="20"/>
        </w:rPr>
        <w:t xml:space="preserve"> </w:t>
      </w:r>
      <w:r w:rsidRPr="002A60CF">
        <w:rPr>
          <w:color w:val="000000"/>
          <w:sz w:val="20"/>
        </w:rPr>
        <w:t>UDS report and reviewed key data changes compared with</w:t>
      </w:r>
      <w:r>
        <w:rPr>
          <w:color w:val="000000"/>
          <w:sz w:val="20"/>
        </w:rPr>
        <w:t xml:space="preserve"> </w:t>
      </w:r>
      <w:r w:rsidR="00DD17A1">
        <w:rPr>
          <w:color w:val="000000"/>
          <w:sz w:val="20"/>
        </w:rPr>
        <w:t>prior</w:t>
      </w:r>
      <w:r w:rsidRPr="002A60CF">
        <w:rPr>
          <w:color w:val="000000"/>
          <w:sz w:val="20"/>
        </w:rPr>
        <w:t xml:space="preserve"> years. She explained that the UDS </w:t>
      </w:r>
      <w:r w:rsidR="00DD17A1">
        <w:rPr>
          <w:color w:val="000000"/>
          <w:sz w:val="20"/>
        </w:rPr>
        <w:t>was</w:t>
      </w:r>
      <w:r w:rsidRPr="002A60CF">
        <w:rPr>
          <w:color w:val="000000"/>
          <w:sz w:val="20"/>
        </w:rPr>
        <w:t xml:space="preserve"> required by </w:t>
      </w:r>
      <w:r w:rsidR="00DD17A1">
        <w:rPr>
          <w:color w:val="000000"/>
          <w:sz w:val="20"/>
        </w:rPr>
        <w:t>Health Resources and Services Administration (</w:t>
      </w:r>
      <w:r w:rsidRPr="002A60CF">
        <w:rPr>
          <w:color w:val="000000"/>
          <w:sz w:val="20"/>
        </w:rPr>
        <w:t>HRSA</w:t>
      </w:r>
      <w:r w:rsidR="00DD17A1">
        <w:rPr>
          <w:color w:val="000000"/>
          <w:sz w:val="20"/>
        </w:rPr>
        <w:t>)</w:t>
      </w:r>
      <w:r w:rsidRPr="002A60CF">
        <w:rPr>
          <w:color w:val="000000"/>
          <w:sz w:val="20"/>
        </w:rPr>
        <w:t xml:space="preserve"> for all FQHCs </w:t>
      </w:r>
      <w:r w:rsidR="00F3587D">
        <w:rPr>
          <w:color w:val="000000"/>
          <w:sz w:val="20"/>
        </w:rPr>
        <w:t>which</w:t>
      </w:r>
      <w:r w:rsidRPr="002A60CF">
        <w:rPr>
          <w:color w:val="000000"/>
          <w:sz w:val="20"/>
        </w:rPr>
        <w:t xml:space="preserve"> include</w:t>
      </w:r>
      <w:r w:rsidR="00DD17A1">
        <w:rPr>
          <w:color w:val="000000"/>
          <w:sz w:val="20"/>
        </w:rPr>
        <w:t xml:space="preserve">d </w:t>
      </w:r>
      <w:r w:rsidRPr="002A60CF">
        <w:rPr>
          <w:color w:val="000000"/>
          <w:sz w:val="20"/>
        </w:rPr>
        <w:t>demographic, quality, financial, staffing, and service information. She outlined the reporting timeline, noting that data closed on December 31</w:t>
      </w:r>
      <w:r w:rsidR="005D5B4D" w:rsidRPr="005D5B4D">
        <w:rPr>
          <w:color w:val="000000"/>
          <w:sz w:val="20"/>
          <w:vertAlign w:val="superscript"/>
        </w:rPr>
        <w:t>st</w:t>
      </w:r>
      <w:r w:rsidR="00446926">
        <w:rPr>
          <w:color w:val="000000"/>
          <w:sz w:val="20"/>
        </w:rPr>
        <w:t xml:space="preserve"> of each year,</w:t>
      </w:r>
      <w:r w:rsidRPr="002A60CF">
        <w:rPr>
          <w:color w:val="000000"/>
          <w:sz w:val="20"/>
        </w:rPr>
        <w:t xml:space="preserve"> was </w:t>
      </w:r>
      <w:r w:rsidR="00DD17A1">
        <w:rPr>
          <w:color w:val="000000"/>
          <w:sz w:val="20"/>
        </w:rPr>
        <w:t>reviewed</w:t>
      </w:r>
      <w:r w:rsidRPr="002A60CF">
        <w:rPr>
          <w:color w:val="000000"/>
          <w:sz w:val="20"/>
        </w:rPr>
        <w:t xml:space="preserve"> in January, and had to be entered into the HRSA system by February 15. HRSA then reviewed the data, requested clarifications, and finalized the report, with national comparisons expected in August.</w:t>
      </w:r>
    </w:p>
    <w:p w14:paraId="5B5D0EE1" w14:textId="77777777" w:rsidR="002A60CF" w:rsidRPr="002A60CF" w:rsidRDefault="002A60CF" w:rsidP="002A60CF">
      <w:pPr>
        <w:pStyle w:val="NoSpacing"/>
        <w:ind w:left="1440" w:hanging="1440"/>
        <w:rPr>
          <w:color w:val="000000"/>
          <w:sz w:val="20"/>
        </w:rPr>
      </w:pPr>
    </w:p>
    <w:p w14:paraId="38AEC5AF" w14:textId="77777777" w:rsidR="004A3225" w:rsidRDefault="004A3225" w:rsidP="002A60CF">
      <w:pPr>
        <w:pStyle w:val="NoSpacing"/>
        <w:rPr>
          <w:color w:val="000000"/>
          <w:sz w:val="20"/>
        </w:rPr>
      </w:pPr>
    </w:p>
    <w:p w14:paraId="474359C5" w14:textId="77777777" w:rsidR="004A3225" w:rsidRDefault="004A3225" w:rsidP="002A60CF">
      <w:pPr>
        <w:pStyle w:val="NoSpacing"/>
        <w:rPr>
          <w:color w:val="000000"/>
          <w:sz w:val="20"/>
        </w:rPr>
      </w:pPr>
    </w:p>
    <w:p w14:paraId="54E0A618" w14:textId="77777777" w:rsidR="004A3225" w:rsidRDefault="004A3225" w:rsidP="002A60CF">
      <w:pPr>
        <w:pStyle w:val="NoSpacing"/>
        <w:rPr>
          <w:color w:val="000000"/>
          <w:sz w:val="20"/>
        </w:rPr>
      </w:pPr>
    </w:p>
    <w:p w14:paraId="3A8C47DA" w14:textId="77777777" w:rsidR="004A3225" w:rsidRDefault="004A3225" w:rsidP="004A3225">
      <w:pPr>
        <w:rPr>
          <w:b/>
          <w:sz w:val="20"/>
          <w:u w:val="single"/>
        </w:rPr>
      </w:pPr>
    </w:p>
    <w:p w14:paraId="2BC4640E" w14:textId="24E68515" w:rsidR="004A3225" w:rsidRDefault="004A3225" w:rsidP="004A3225">
      <w:pPr>
        <w:rPr>
          <w:b/>
          <w:sz w:val="20"/>
          <w:u w:val="single"/>
        </w:rPr>
      </w:pPr>
      <w:r w:rsidRPr="00690334">
        <w:rPr>
          <w:b/>
          <w:sz w:val="20"/>
          <w:u w:val="single"/>
        </w:rPr>
        <w:t>General Session, Presentation, Discussion and Action, cont.:</w:t>
      </w:r>
    </w:p>
    <w:p w14:paraId="283F4787" w14:textId="77777777" w:rsidR="004A3225" w:rsidRDefault="004A3225" w:rsidP="004A3225">
      <w:pPr>
        <w:pStyle w:val="NoSpacing"/>
        <w:ind w:left="720" w:hanging="720"/>
        <w:rPr>
          <w:bCs w:val="0"/>
          <w:sz w:val="20"/>
        </w:rPr>
      </w:pPr>
    </w:p>
    <w:p w14:paraId="1EA7C2BD" w14:textId="77777777" w:rsidR="004A3225" w:rsidRDefault="004A3225" w:rsidP="004A3225">
      <w:pPr>
        <w:pStyle w:val="NoSpacing"/>
        <w:ind w:left="720" w:hanging="720"/>
        <w:rPr>
          <w:bCs w:val="0"/>
          <w:sz w:val="20"/>
        </w:rPr>
      </w:pPr>
      <w:r w:rsidRPr="0008039A">
        <w:rPr>
          <w:bCs w:val="0"/>
          <w:sz w:val="20"/>
        </w:rPr>
        <w:t>7.</w:t>
      </w:r>
      <w:r>
        <w:rPr>
          <w:bCs w:val="0"/>
          <w:sz w:val="20"/>
        </w:rPr>
        <w:tab/>
      </w:r>
      <w:r w:rsidRPr="00A452E1">
        <w:rPr>
          <w:sz w:val="20"/>
        </w:rPr>
        <w:t xml:space="preserve">Discuss, Review and </w:t>
      </w:r>
      <w:r w:rsidRPr="001A374A">
        <w:rPr>
          <w:sz w:val="20"/>
        </w:rPr>
        <w:t>Accept</w:t>
      </w:r>
      <w:r w:rsidRPr="00A452E1">
        <w:rPr>
          <w:sz w:val="20"/>
        </w:rPr>
        <w:t xml:space="preserve"> Valleywise Health’s Calendar Year 202</w:t>
      </w:r>
      <w:r>
        <w:rPr>
          <w:sz w:val="20"/>
        </w:rPr>
        <w:t>5 Uniform Data System (</w:t>
      </w:r>
      <w:r w:rsidRPr="00A452E1">
        <w:rPr>
          <w:sz w:val="20"/>
        </w:rPr>
        <w:t>UDS</w:t>
      </w:r>
      <w:r>
        <w:rPr>
          <w:sz w:val="20"/>
        </w:rPr>
        <w:t>)</w:t>
      </w:r>
      <w:r w:rsidRPr="00A452E1">
        <w:rPr>
          <w:sz w:val="20"/>
        </w:rPr>
        <w:t xml:space="preserve"> Report Submitted to Health Resources &amp; Services Administration</w:t>
      </w:r>
      <w:r>
        <w:rPr>
          <w:sz w:val="20"/>
        </w:rPr>
        <w:t>, cont.</w:t>
      </w:r>
      <w:r w:rsidRPr="00A452E1">
        <w:rPr>
          <w:sz w:val="20"/>
        </w:rPr>
        <w:t xml:space="preserve"> </w:t>
      </w:r>
    </w:p>
    <w:p w14:paraId="3AA477DD" w14:textId="77777777" w:rsidR="004A3225" w:rsidRDefault="004A3225" w:rsidP="002A60CF">
      <w:pPr>
        <w:pStyle w:val="NoSpacing"/>
        <w:rPr>
          <w:color w:val="000000"/>
          <w:sz w:val="20"/>
        </w:rPr>
      </w:pPr>
    </w:p>
    <w:p w14:paraId="1C10B810" w14:textId="4950C50E" w:rsidR="002A60CF" w:rsidRPr="002A60CF" w:rsidRDefault="002A60CF" w:rsidP="002A60CF">
      <w:pPr>
        <w:pStyle w:val="NoSpacing"/>
        <w:rPr>
          <w:color w:val="000000"/>
          <w:sz w:val="20"/>
        </w:rPr>
      </w:pPr>
      <w:r w:rsidRPr="002A60CF">
        <w:rPr>
          <w:color w:val="000000"/>
          <w:sz w:val="20"/>
        </w:rPr>
        <w:t xml:space="preserve">She shared that </w:t>
      </w:r>
      <w:r w:rsidR="0041753B">
        <w:rPr>
          <w:color w:val="000000"/>
          <w:sz w:val="20"/>
        </w:rPr>
        <w:t>Valleywise Health</w:t>
      </w:r>
      <w:r w:rsidRPr="002A60CF">
        <w:rPr>
          <w:color w:val="000000"/>
          <w:sz w:val="20"/>
        </w:rPr>
        <w:t xml:space="preserve"> served 94,180 </w:t>
      </w:r>
      <w:r w:rsidR="00AD31CE">
        <w:rPr>
          <w:color w:val="000000"/>
          <w:sz w:val="20"/>
        </w:rPr>
        <w:t xml:space="preserve">unique </w:t>
      </w:r>
      <w:r w:rsidRPr="002A60CF">
        <w:rPr>
          <w:color w:val="000000"/>
          <w:sz w:val="20"/>
        </w:rPr>
        <w:t>patients in 2025, up from approximately 87,000 in 2024, reflecting a</w:t>
      </w:r>
      <w:r w:rsidR="00EA3FC7">
        <w:rPr>
          <w:color w:val="000000"/>
          <w:sz w:val="20"/>
        </w:rPr>
        <w:t xml:space="preserve"> five percent</w:t>
      </w:r>
      <w:r w:rsidRPr="002A60CF">
        <w:rPr>
          <w:color w:val="000000"/>
          <w:sz w:val="20"/>
        </w:rPr>
        <w:t xml:space="preserve"> growth. The patient population remained </w:t>
      </w:r>
      <w:r w:rsidR="00D5047B">
        <w:rPr>
          <w:color w:val="000000"/>
          <w:sz w:val="20"/>
        </w:rPr>
        <w:t xml:space="preserve">at </w:t>
      </w:r>
      <w:r w:rsidRPr="002A60CF">
        <w:rPr>
          <w:color w:val="000000"/>
          <w:sz w:val="20"/>
        </w:rPr>
        <w:t>64% Hispanic, with 41% preferring a language other than English, and 87% living below 200% of the federal poverty level. Total visits increased by a</w:t>
      </w:r>
      <w:r w:rsidR="00D04275">
        <w:rPr>
          <w:color w:val="000000"/>
          <w:sz w:val="20"/>
        </w:rPr>
        <w:t>pproximately</w:t>
      </w:r>
      <w:r w:rsidRPr="002A60CF">
        <w:rPr>
          <w:color w:val="000000"/>
          <w:sz w:val="20"/>
        </w:rPr>
        <w:t xml:space="preserve"> 23,000 from the previous year, though visits per patient decreased slightly. UDS data also showed a</w:t>
      </w:r>
      <w:r w:rsidR="00D5047B">
        <w:rPr>
          <w:color w:val="000000"/>
          <w:sz w:val="20"/>
        </w:rPr>
        <w:t xml:space="preserve"> one percent</w:t>
      </w:r>
      <w:r w:rsidRPr="002A60CF">
        <w:rPr>
          <w:color w:val="000000"/>
          <w:sz w:val="20"/>
        </w:rPr>
        <w:t xml:space="preserve"> increase in uninsured patients and a</w:t>
      </w:r>
      <w:r w:rsidR="00D5047B">
        <w:rPr>
          <w:color w:val="000000"/>
          <w:sz w:val="20"/>
        </w:rPr>
        <w:t xml:space="preserve"> two percent</w:t>
      </w:r>
      <w:r w:rsidRPr="002A60CF">
        <w:rPr>
          <w:color w:val="000000"/>
          <w:sz w:val="20"/>
        </w:rPr>
        <w:t xml:space="preserve"> decrease in</w:t>
      </w:r>
      <w:r w:rsidR="00DD17A1">
        <w:rPr>
          <w:color w:val="000000"/>
          <w:sz w:val="20"/>
        </w:rPr>
        <w:t xml:space="preserve"> </w:t>
      </w:r>
      <w:r w:rsidRPr="002A60CF">
        <w:rPr>
          <w:color w:val="000000"/>
          <w:sz w:val="20"/>
        </w:rPr>
        <w:t>AHCCCS patients</w:t>
      </w:r>
      <w:r w:rsidR="005D5B4D">
        <w:rPr>
          <w:color w:val="000000"/>
          <w:sz w:val="20"/>
        </w:rPr>
        <w:t>.</w:t>
      </w:r>
    </w:p>
    <w:p w14:paraId="48720DFC" w14:textId="77777777" w:rsidR="002A60CF" w:rsidRPr="002A60CF" w:rsidRDefault="002A60CF" w:rsidP="002A60CF">
      <w:pPr>
        <w:pStyle w:val="NoSpacing"/>
        <w:ind w:left="1440" w:hanging="1440"/>
        <w:rPr>
          <w:color w:val="000000"/>
          <w:sz w:val="20"/>
        </w:rPr>
      </w:pPr>
    </w:p>
    <w:p w14:paraId="75198894" w14:textId="2E12CC5A" w:rsidR="001A374A" w:rsidRPr="002A60CF" w:rsidRDefault="003D78B6" w:rsidP="002A60CF">
      <w:pPr>
        <w:pStyle w:val="NoSpacing"/>
        <w:rPr>
          <w:color w:val="000000"/>
          <w:sz w:val="20"/>
        </w:rPr>
      </w:pPr>
      <w:r>
        <w:rPr>
          <w:color w:val="000000"/>
          <w:sz w:val="20"/>
        </w:rPr>
        <w:t>Dr. Barker</w:t>
      </w:r>
      <w:r w:rsidR="002A60CF" w:rsidRPr="002A60CF">
        <w:rPr>
          <w:color w:val="000000"/>
          <w:sz w:val="20"/>
        </w:rPr>
        <w:t xml:space="preserve"> </w:t>
      </w:r>
      <w:r w:rsidR="00DD17A1">
        <w:rPr>
          <w:color w:val="000000"/>
          <w:sz w:val="20"/>
        </w:rPr>
        <w:t>mentioned</w:t>
      </w:r>
      <w:r w:rsidR="002A60CF" w:rsidRPr="002A60CF">
        <w:rPr>
          <w:color w:val="000000"/>
          <w:sz w:val="20"/>
        </w:rPr>
        <w:t xml:space="preserve"> that the data help</w:t>
      </w:r>
      <w:r w:rsidR="00DD17A1">
        <w:rPr>
          <w:color w:val="000000"/>
          <w:sz w:val="20"/>
        </w:rPr>
        <w:t>ed</w:t>
      </w:r>
      <w:r w:rsidR="002A60CF" w:rsidRPr="002A60CF">
        <w:rPr>
          <w:color w:val="000000"/>
          <w:sz w:val="20"/>
        </w:rPr>
        <w:t xml:space="preserve"> guide quality tracking, service planning, and </w:t>
      </w:r>
      <w:r w:rsidR="00D5047B">
        <w:rPr>
          <w:color w:val="000000"/>
          <w:sz w:val="20"/>
        </w:rPr>
        <w:t>C</w:t>
      </w:r>
      <w:r w:rsidR="002A60CF" w:rsidRPr="002A60CF">
        <w:rPr>
          <w:color w:val="000000"/>
          <w:sz w:val="20"/>
        </w:rPr>
        <w:t xml:space="preserve">ommunity </w:t>
      </w:r>
      <w:r w:rsidR="00D5047B">
        <w:rPr>
          <w:color w:val="000000"/>
          <w:sz w:val="20"/>
        </w:rPr>
        <w:t>H</w:t>
      </w:r>
      <w:r w:rsidR="002A60CF" w:rsidRPr="002A60CF">
        <w:rPr>
          <w:color w:val="000000"/>
          <w:sz w:val="20"/>
        </w:rPr>
        <w:t xml:space="preserve">ealth </w:t>
      </w:r>
      <w:r w:rsidR="00D5047B">
        <w:rPr>
          <w:color w:val="000000"/>
          <w:sz w:val="20"/>
        </w:rPr>
        <w:t>N</w:t>
      </w:r>
      <w:r w:rsidR="002A60CF" w:rsidRPr="002A60CF">
        <w:rPr>
          <w:color w:val="000000"/>
          <w:sz w:val="20"/>
        </w:rPr>
        <w:t xml:space="preserve">eeds </w:t>
      </w:r>
      <w:r w:rsidR="00D5047B">
        <w:rPr>
          <w:color w:val="000000"/>
          <w:sz w:val="20"/>
        </w:rPr>
        <w:t>A</w:t>
      </w:r>
      <w:r w:rsidR="002A60CF" w:rsidRPr="002A60CF">
        <w:rPr>
          <w:color w:val="000000"/>
          <w:sz w:val="20"/>
        </w:rPr>
        <w:t>ssessment</w:t>
      </w:r>
      <w:r w:rsidR="00D5047B">
        <w:rPr>
          <w:color w:val="000000"/>
          <w:sz w:val="20"/>
        </w:rPr>
        <w:t xml:space="preserve"> (CHNA)</w:t>
      </w:r>
      <w:r w:rsidR="002A60CF" w:rsidRPr="002A60CF">
        <w:rPr>
          <w:color w:val="000000"/>
          <w:sz w:val="20"/>
        </w:rPr>
        <w:t>. She noted the extensive work required to compile UDS data and praised the</w:t>
      </w:r>
      <w:r w:rsidR="00DD17A1">
        <w:rPr>
          <w:color w:val="000000"/>
          <w:sz w:val="20"/>
        </w:rPr>
        <w:t xml:space="preserve"> Valleywise Health</w:t>
      </w:r>
      <w:r w:rsidR="002A60CF" w:rsidRPr="002A60CF">
        <w:rPr>
          <w:color w:val="000000"/>
          <w:sz w:val="20"/>
        </w:rPr>
        <w:t xml:space="preserve"> teams across </w:t>
      </w:r>
      <w:r w:rsidR="004764A6">
        <w:rPr>
          <w:color w:val="000000"/>
          <w:sz w:val="20"/>
        </w:rPr>
        <w:t xml:space="preserve">the health </w:t>
      </w:r>
      <w:r w:rsidR="002A60CF" w:rsidRPr="002A60CF">
        <w:rPr>
          <w:color w:val="000000"/>
          <w:sz w:val="20"/>
        </w:rPr>
        <w:t>system</w:t>
      </w:r>
      <w:r w:rsidR="004764A6">
        <w:rPr>
          <w:color w:val="000000"/>
          <w:sz w:val="20"/>
        </w:rPr>
        <w:t xml:space="preserve"> </w:t>
      </w:r>
      <w:r w:rsidR="002A60CF" w:rsidRPr="002A60CF">
        <w:rPr>
          <w:color w:val="000000"/>
          <w:sz w:val="20"/>
        </w:rPr>
        <w:t>for their year</w:t>
      </w:r>
      <w:r w:rsidR="002A60CF" w:rsidRPr="002A60CF">
        <w:rPr>
          <w:rFonts w:ascii="Cambria Math" w:hAnsi="Cambria Math" w:cs="Cambria Math"/>
          <w:color w:val="000000"/>
          <w:sz w:val="20"/>
        </w:rPr>
        <w:t>‑</w:t>
      </w:r>
      <w:r w:rsidR="002A60CF" w:rsidRPr="002A60CF">
        <w:rPr>
          <w:color w:val="000000"/>
          <w:sz w:val="20"/>
        </w:rPr>
        <w:t>round efforts. She not</w:t>
      </w:r>
      <w:r w:rsidR="00DD17A1">
        <w:rPr>
          <w:color w:val="000000"/>
          <w:sz w:val="20"/>
        </w:rPr>
        <w:t>ed</w:t>
      </w:r>
      <w:r w:rsidR="002A60CF" w:rsidRPr="002A60CF">
        <w:rPr>
          <w:color w:val="000000"/>
          <w:sz w:val="20"/>
        </w:rPr>
        <w:t xml:space="preserve"> that a </w:t>
      </w:r>
      <w:r w:rsidR="004764A6">
        <w:rPr>
          <w:color w:val="000000"/>
          <w:sz w:val="20"/>
        </w:rPr>
        <w:t xml:space="preserve">UDS </w:t>
      </w:r>
      <w:r w:rsidR="002A60CF" w:rsidRPr="002A60CF">
        <w:rPr>
          <w:color w:val="000000"/>
          <w:sz w:val="20"/>
        </w:rPr>
        <w:t>comprehensive summary w</w:t>
      </w:r>
      <w:r w:rsidR="00DD17A1">
        <w:rPr>
          <w:color w:val="000000"/>
          <w:sz w:val="20"/>
        </w:rPr>
        <w:t>ould</w:t>
      </w:r>
      <w:r w:rsidR="002A60CF" w:rsidRPr="002A60CF">
        <w:rPr>
          <w:color w:val="000000"/>
          <w:sz w:val="20"/>
        </w:rPr>
        <w:t xml:space="preserve"> be provided to the</w:t>
      </w:r>
      <w:r w:rsidR="00F3587D">
        <w:rPr>
          <w:color w:val="000000"/>
          <w:sz w:val="20"/>
        </w:rPr>
        <w:t xml:space="preserve"> Governing</w:t>
      </w:r>
      <w:r w:rsidR="002A60CF" w:rsidRPr="002A60CF">
        <w:rPr>
          <w:color w:val="000000"/>
          <w:sz w:val="20"/>
        </w:rPr>
        <w:t xml:space="preserve"> </w:t>
      </w:r>
      <w:r w:rsidR="004764A6">
        <w:rPr>
          <w:color w:val="000000"/>
          <w:sz w:val="20"/>
        </w:rPr>
        <w:t>C</w:t>
      </w:r>
      <w:r w:rsidR="002A60CF" w:rsidRPr="002A60CF">
        <w:rPr>
          <w:color w:val="000000"/>
          <w:sz w:val="20"/>
        </w:rPr>
        <w:t>ouncil in August or September</w:t>
      </w:r>
      <w:r w:rsidR="00F3587D">
        <w:rPr>
          <w:color w:val="000000"/>
          <w:sz w:val="20"/>
        </w:rPr>
        <w:t xml:space="preserve"> 2026</w:t>
      </w:r>
      <w:r w:rsidR="002A60CF" w:rsidRPr="002A60CF">
        <w:rPr>
          <w:color w:val="000000"/>
          <w:sz w:val="20"/>
        </w:rPr>
        <w:t>.</w:t>
      </w:r>
    </w:p>
    <w:p w14:paraId="0B1D3C2D" w14:textId="45823157" w:rsidR="0041753B" w:rsidRPr="0041753B" w:rsidRDefault="0041753B" w:rsidP="0041753B">
      <w:pPr>
        <w:pStyle w:val="NoSpacing"/>
        <w:rPr>
          <w:b/>
          <w:bCs w:val="0"/>
          <w:color w:val="000000"/>
          <w:sz w:val="20"/>
        </w:rPr>
      </w:pPr>
    </w:p>
    <w:p w14:paraId="3B818F1C" w14:textId="2BAE1403" w:rsidR="00D5047B" w:rsidRPr="0041753B" w:rsidRDefault="0041753B" w:rsidP="0041753B">
      <w:pPr>
        <w:pStyle w:val="NoSpacing"/>
        <w:rPr>
          <w:color w:val="000000"/>
          <w:sz w:val="20"/>
        </w:rPr>
      </w:pPr>
      <w:r w:rsidRPr="0041753B">
        <w:rPr>
          <w:color w:val="000000"/>
          <w:sz w:val="20"/>
        </w:rPr>
        <w:t>Mr. Otu asked how Valleywise Health’s patient volume of a</w:t>
      </w:r>
      <w:r>
        <w:rPr>
          <w:color w:val="000000"/>
          <w:sz w:val="20"/>
        </w:rPr>
        <w:t xml:space="preserve">pproximate </w:t>
      </w:r>
      <w:r w:rsidRPr="0041753B">
        <w:rPr>
          <w:color w:val="000000"/>
          <w:sz w:val="20"/>
        </w:rPr>
        <w:t xml:space="preserve">94,000 </w:t>
      </w:r>
      <w:r w:rsidR="00AD31CE">
        <w:rPr>
          <w:color w:val="000000"/>
          <w:sz w:val="20"/>
        </w:rPr>
        <w:t xml:space="preserve">unique </w:t>
      </w:r>
      <w:proofErr w:type="spellStart"/>
      <w:r w:rsidR="00AD31CE">
        <w:rPr>
          <w:color w:val="000000"/>
          <w:sz w:val="20"/>
        </w:rPr>
        <w:t>patients</w:t>
      </w:r>
      <w:r w:rsidRPr="0041753B">
        <w:rPr>
          <w:color w:val="000000"/>
          <w:sz w:val="20"/>
        </w:rPr>
        <w:t>compare</w:t>
      </w:r>
      <w:r>
        <w:rPr>
          <w:color w:val="000000"/>
          <w:sz w:val="20"/>
        </w:rPr>
        <w:t>d</w:t>
      </w:r>
      <w:proofErr w:type="spellEnd"/>
      <w:r w:rsidRPr="0041753B">
        <w:rPr>
          <w:color w:val="000000"/>
          <w:sz w:val="20"/>
        </w:rPr>
        <w:t xml:space="preserve"> to other community health providers in the state.</w:t>
      </w:r>
    </w:p>
    <w:p w14:paraId="0CE76838" w14:textId="77777777" w:rsidR="0041753B" w:rsidRDefault="0041753B" w:rsidP="0041753B">
      <w:pPr>
        <w:pStyle w:val="NoSpacing"/>
        <w:ind w:left="1440" w:hanging="1440"/>
        <w:rPr>
          <w:b/>
          <w:bCs w:val="0"/>
          <w:color w:val="000000"/>
          <w:sz w:val="20"/>
        </w:rPr>
      </w:pPr>
    </w:p>
    <w:p w14:paraId="6D987CB5" w14:textId="1AA8B478" w:rsidR="001A374A" w:rsidRPr="00703022" w:rsidRDefault="00703022" w:rsidP="00703022">
      <w:pPr>
        <w:pStyle w:val="NoSpacing"/>
        <w:rPr>
          <w:color w:val="000000"/>
          <w:sz w:val="20"/>
        </w:rPr>
      </w:pPr>
      <w:r w:rsidRPr="00703022">
        <w:rPr>
          <w:color w:val="000000"/>
          <w:sz w:val="20"/>
        </w:rPr>
        <w:t xml:space="preserve">Dr. Barker </w:t>
      </w:r>
      <w:r w:rsidR="00394F88">
        <w:rPr>
          <w:color w:val="000000"/>
          <w:sz w:val="20"/>
        </w:rPr>
        <w:t xml:space="preserve">explained </w:t>
      </w:r>
      <w:r w:rsidRPr="00703022">
        <w:rPr>
          <w:color w:val="000000"/>
          <w:sz w:val="20"/>
        </w:rPr>
        <w:t xml:space="preserve">that definitive rankings would be known once the August data </w:t>
      </w:r>
      <w:r>
        <w:rPr>
          <w:color w:val="000000"/>
          <w:sz w:val="20"/>
        </w:rPr>
        <w:t>was</w:t>
      </w:r>
      <w:r w:rsidRPr="00703022">
        <w:rPr>
          <w:color w:val="000000"/>
          <w:sz w:val="20"/>
        </w:rPr>
        <w:t xml:space="preserve"> released; however, based on last year’s figures, </w:t>
      </w:r>
      <w:r>
        <w:rPr>
          <w:color w:val="000000"/>
          <w:sz w:val="20"/>
        </w:rPr>
        <w:t>Valleywise Health</w:t>
      </w:r>
      <w:r w:rsidRPr="00703022">
        <w:rPr>
          <w:color w:val="000000"/>
          <w:sz w:val="20"/>
        </w:rPr>
        <w:t xml:space="preserve"> ranked within the top three and </w:t>
      </w:r>
      <w:r w:rsidR="005D5B4D">
        <w:rPr>
          <w:color w:val="000000"/>
          <w:sz w:val="20"/>
        </w:rPr>
        <w:t>was</w:t>
      </w:r>
      <w:r w:rsidRPr="00703022">
        <w:rPr>
          <w:color w:val="000000"/>
          <w:sz w:val="20"/>
        </w:rPr>
        <w:t xml:space="preserve"> expected to remain there.</w:t>
      </w:r>
    </w:p>
    <w:p w14:paraId="1081D4E4" w14:textId="77777777" w:rsidR="001A374A" w:rsidRDefault="001A374A" w:rsidP="00CC4CAD">
      <w:pPr>
        <w:pStyle w:val="NoSpacing"/>
        <w:ind w:left="1440" w:hanging="1440"/>
        <w:rPr>
          <w:b/>
          <w:bCs w:val="0"/>
          <w:color w:val="000000"/>
          <w:sz w:val="20"/>
        </w:rPr>
      </w:pPr>
    </w:p>
    <w:p w14:paraId="5C28B925" w14:textId="77777777" w:rsidR="0064024A" w:rsidRDefault="0064024A" w:rsidP="00CC4CAD">
      <w:pPr>
        <w:pStyle w:val="NoSpacing"/>
        <w:ind w:left="1440" w:hanging="1440"/>
        <w:rPr>
          <w:b/>
          <w:bCs w:val="0"/>
          <w:color w:val="000000"/>
          <w:sz w:val="20"/>
        </w:rPr>
      </w:pPr>
    </w:p>
    <w:p w14:paraId="2EA0F541" w14:textId="37088024" w:rsidR="00CC4CAD" w:rsidRPr="004B4B7E" w:rsidRDefault="00CC4CAD" w:rsidP="00CC4CAD">
      <w:pPr>
        <w:pStyle w:val="NoSpacing"/>
        <w:ind w:left="1440" w:hanging="1440"/>
        <w:rPr>
          <w:sz w:val="20"/>
        </w:rPr>
      </w:pPr>
      <w:r w:rsidRPr="004B4B7E">
        <w:rPr>
          <w:b/>
          <w:bCs w:val="0"/>
          <w:color w:val="000000"/>
          <w:sz w:val="20"/>
        </w:rPr>
        <w:t>MOTION</w:t>
      </w:r>
      <w:r w:rsidRPr="004B4B7E">
        <w:rPr>
          <w:color w:val="000000"/>
          <w:sz w:val="20"/>
        </w:rPr>
        <w:t>:</w:t>
      </w:r>
      <w:r w:rsidRPr="004B4B7E">
        <w:rPr>
          <w:color w:val="000000"/>
          <w:sz w:val="20"/>
        </w:rPr>
        <w:tab/>
      </w:r>
      <w:r w:rsidR="000E3848">
        <w:rPr>
          <w:color w:val="000000"/>
          <w:sz w:val="20"/>
        </w:rPr>
        <w:t>Vice Chair Clotter-Woods</w:t>
      </w:r>
      <w:r w:rsidRPr="004B4B7E">
        <w:rPr>
          <w:color w:val="000000"/>
          <w:sz w:val="20"/>
        </w:rPr>
        <w:t xml:space="preserve"> </w:t>
      </w:r>
      <w:r w:rsidRPr="004B4B7E">
        <w:rPr>
          <w:sz w:val="20"/>
        </w:rPr>
        <w:t xml:space="preserve">moved to </w:t>
      </w:r>
      <w:r w:rsidR="004B4B7E" w:rsidRPr="004B4B7E">
        <w:rPr>
          <w:sz w:val="20"/>
        </w:rPr>
        <w:t xml:space="preserve">accept Valleywise Health’s </w:t>
      </w:r>
      <w:r w:rsidR="005D5B4D">
        <w:rPr>
          <w:sz w:val="20"/>
        </w:rPr>
        <w:t>c</w:t>
      </w:r>
      <w:r w:rsidR="004B4B7E" w:rsidRPr="004B4B7E">
        <w:rPr>
          <w:sz w:val="20"/>
        </w:rPr>
        <w:t xml:space="preserve">alendar </w:t>
      </w:r>
      <w:r w:rsidR="005D5B4D">
        <w:rPr>
          <w:sz w:val="20"/>
        </w:rPr>
        <w:t>y</w:t>
      </w:r>
      <w:r w:rsidR="004B4B7E" w:rsidRPr="004B4B7E">
        <w:rPr>
          <w:sz w:val="20"/>
        </w:rPr>
        <w:t xml:space="preserve">ear 2025 Uniform Data System </w:t>
      </w:r>
      <w:r w:rsidR="005D5B4D">
        <w:rPr>
          <w:sz w:val="20"/>
        </w:rPr>
        <w:t>r</w:t>
      </w:r>
      <w:r w:rsidR="004B4B7E" w:rsidRPr="004B4B7E">
        <w:rPr>
          <w:sz w:val="20"/>
        </w:rPr>
        <w:t xml:space="preserve">eport </w:t>
      </w:r>
      <w:r w:rsidR="005D5B4D">
        <w:rPr>
          <w:sz w:val="20"/>
        </w:rPr>
        <w:t>s</w:t>
      </w:r>
      <w:r w:rsidR="004B4B7E" w:rsidRPr="004B4B7E">
        <w:rPr>
          <w:sz w:val="20"/>
        </w:rPr>
        <w:t>ubmitted to Health Resources &amp; Services Administration</w:t>
      </w:r>
      <w:r w:rsidR="004B4B7E">
        <w:rPr>
          <w:sz w:val="20"/>
        </w:rPr>
        <w:t xml:space="preserve">. </w:t>
      </w:r>
      <w:r w:rsidR="000E3848">
        <w:rPr>
          <w:sz w:val="20"/>
        </w:rPr>
        <w:t>Ms. Sullivan</w:t>
      </w:r>
      <w:r w:rsidRPr="004B4B7E">
        <w:rPr>
          <w:sz w:val="20"/>
        </w:rPr>
        <w:t xml:space="preserve"> seconded.</w:t>
      </w:r>
    </w:p>
    <w:p w14:paraId="297A6EE9" w14:textId="77777777" w:rsidR="008455F5" w:rsidRDefault="008455F5" w:rsidP="004B4B7E">
      <w:pPr>
        <w:pStyle w:val="NoSpacing"/>
        <w:rPr>
          <w:bCs w:val="0"/>
          <w:sz w:val="20"/>
        </w:rPr>
      </w:pPr>
      <w:bookmarkStart w:id="30" w:name="_Hlk219983448"/>
    </w:p>
    <w:p w14:paraId="2BABB7D2" w14:textId="77777777" w:rsidR="004B4B7E" w:rsidRDefault="004B4B7E" w:rsidP="004B4B7E">
      <w:pPr>
        <w:pStyle w:val="NoSpacing"/>
        <w:ind w:left="1440" w:hanging="1440"/>
        <w:rPr>
          <w:bCs w:val="0"/>
          <w:sz w:val="20"/>
        </w:rPr>
      </w:pPr>
      <w:r w:rsidRPr="00CF3598">
        <w:rPr>
          <w:b/>
          <w:sz w:val="20"/>
        </w:rPr>
        <w:t>VOTE:</w:t>
      </w:r>
      <w:r w:rsidRPr="00CF3598">
        <w:rPr>
          <w:b/>
          <w:sz w:val="20"/>
        </w:rPr>
        <w:tab/>
      </w:r>
      <w:r>
        <w:rPr>
          <w:bCs w:val="0"/>
          <w:sz w:val="20"/>
        </w:rPr>
        <w:t>8</w:t>
      </w:r>
      <w:r w:rsidRPr="00275DB0">
        <w:rPr>
          <w:bCs w:val="0"/>
          <w:sz w:val="20"/>
        </w:rPr>
        <w:t xml:space="preserve"> </w:t>
      </w:r>
      <w:r w:rsidRPr="00CF3598">
        <w:rPr>
          <w:sz w:val="20"/>
        </w:rPr>
        <w:t>Ayes: Chair Arbuckle, Vice Chair Clotter-Woods,</w:t>
      </w:r>
      <w:r>
        <w:rPr>
          <w:sz w:val="20"/>
        </w:rPr>
        <w:t xml:space="preserve"> Ms. Cota, </w:t>
      </w:r>
      <w:r w:rsidRPr="00CF3598">
        <w:rPr>
          <w:bCs w:val="0"/>
          <w:sz w:val="20"/>
        </w:rPr>
        <w:t>Ms. Imam</w:t>
      </w:r>
      <w:r>
        <w:rPr>
          <w:bCs w:val="0"/>
          <w:sz w:val="20"/>
        </w:rPr>
        <w:t xml:space="preserve">, </w:t>
      </w:r>
      <w:r>
        <w:rPr>
          <w:sz w:val="20"/>
        </w:rPr>
        <w:t xml:space="preserve">Ms. </w:t>
      </w:r>
      <w:r w:rsidRPr="00CF3598">
        <w:rPr>
          <w:bCs w:val="0"/>
          <w:sz w:val="20"/>
        </w:rPr>
        <w:t>Muñoz</w:t>
      </w:r>
      <w:r>
        <w:rPr>
          <w:bCs w:val="0"/>
          <w:sz w:val="20"/>
        </w:rPr>
        <w:t>,</w:t>
      </w:r>
    </w:p>
    <w:p w14:paraId="75B7BC57" w14:textId="020F201A" w:rsidR="004B4B7E" w:rsidRPr="00CF3598" w:rsidRDefault="004B4B7E" w:rsidP="004B4B7E">
      <w:pPr>
        <w:pStyle w:val="NoSpacing"/>
        <w:ind w:left="1440" w:firstLine="720"/>
        <w:rPr>
          <w:bCs w:val="0"/>
          <w:sz w:val="20"/>
        </w:rPr>
      </w:pPr>
      <w:r>
        <w:rPr>
          <w:bCs w:val="0"/>
          <w:sz w:val="20"/>
        </w:rPr>
        <w:t>Mr. Otu, Ms. Sullivan, Mr. Tormala</w:t>
      </w:r>
    </w:p>
    <w:p w14:paraId="24C159A2" w14:textId="77777777" w:rsidR="004B4B7E" w:rsidRPr="00CF3598" w:rsidRDefault="004B4B7E" w:rsidP="004B4B7E">
      <w:pPr>
        <w:pStyle w:val="ListParagraph"/>
        <w:ind w:firstLine="720"/>
        <w:rPr>
          <w:sz w:val="20"/>
        </w:rPr>
      </w:pPr>
      <w:r w:rsidRPr="00CF3598">
        <w:rPr>
          <w:sz w:val="20"/>
        </w:rPr>
        <w:t>0 Nays</w:t>
      </w:r>
    </w:p>
    <w:p w14:paraId="2898516D" w14:textId="77777777" w:rsidR="004B4B7E" w:rsidRDefault="004B4B7E" w:rsidP="004B4B7E">
      <w:pPr>
        <w:pStyle w:val="ListParagraph"/>
        <w:ind w:firstLine="720"/>
        <w:rPr>
          <w:sz w:val="20"/>
        </w:rPr>
      </w:pPr>
      <w:r>
        <w:rPr>
          <w:sz w:val="20"/>
        </w:rPr>
        <w:t>4</w:t>
      </w:r>
      <w:r w:rsidRPr="00CF3598">
        <w:rPr>
          <w:sz w:val="20"/>
        </w:rPr>
        <w:t xml:space="preserve"> Absent:</w:t>
      </w:r>
      <w:r>
        <w:rPr>
          <w:sz w:val="20"/>
        </w:rPr>
        <w:t xml:space="preserve"> Ms. Blake, Mr. Hooper</w:t>
      </w:r>
      <w:r w:rsidRPr="00CF3598">
        <w:rPr>
          <w:sz w:val="20"/>
        </w:rPr>
        <w:t>,</w:t>
      </w:r>
      <w:r>
        <w:rPr>
          <w:sz w:val="20"/>
        </w:rPr>
        <w:t xml:space="preserve"> Mr. Ishimwe, Mr. Jacobson </w:t>
      </w:r>
    </w:p>
    <w:p w14:paraId="76789790" w14:textId="77777777" w:rsidR="004B4B7E" w:rsidRDefault="004B4B7E" w:rsidP="004B4B7E">
      <w:pPr>
        <w:pStyle w:val="ListParagraph"/>
        <w:ind w:firstLine="720"/>
        <w:rPr>
          <w:b/>
          <w:sz w:val="20"/>
        </w:rPr>
      </w:pPr>
      <w:r w:rsidRPr="00CF3598">
        <w:rPr>
          <w:b/>
          <w:sz w:val="20"/>
        </w:rPr>
        <w:t>Motion passed.</w:t>
      </w:r>
    </w:p>
    <w:p w14:paraId="7596C7CB" w14:textId="77777777" w:rsidR="00B17D5D" w:rsidRDefault="00B17D5D" w:rsidP="00B17D5D">
      <w:pPr>
        <w:rPr>
          <w:b/>
          <w:sz w:val="20"/>
          <w:u w:val="single"/>
        </w:rPr>
      </w:pPr>
    </w:p>
    <w:p w14:paraId="2983239D" w14:textId="77777777" w:rsidR="00B17D5D" w:rsidRDefault="00B17D5D" w:rsidP="00835F8E">
      <w:pPr>
        <w:pStyle w:val="NoSpacing"/>
        <w:ind w:left="720" w:hanging="720"/>
        <w:rPr>
          <w:bCs w:val="0"/>
          <w:sz w:val="20"/>
        </w:rPr>
      </w:pPr>
    </w:p>
    <w:p w14:paraId="498B89DA" w14:textId="5DBCA7ED" w:rsidR="001A374A" w:rsidRDefault="001A374A" w:rsidP="00835F8E">
      <w:pPr>
        <w:pStyle w:val="NoSpacing"/>
        <w:ind w:left="720" w:hanging="720"/>
        <w:rPr>
          <w:bCs w:val="0"/>
          <w:sz w:val="20"/>
        </w:rPr>
      </w:pPr>
      <w:r>
        <w:rPr>
          <w:bCs w:val="0"/>
          <w:sz w:val="20"/>
        </w:rPr>
        <w:t>8.</w:t>
      </w:r>
      <w:r>
        <w:rPr>
          <w:bCs w:val="0"/>
          <w:sz w:val="20"/>
        </w:rPr>
        <w:tab/>
      </w:r>
      <w:r w:rsidRPr="001A374A">
        <w:rPr>
          <w:bCs w:val="0"/>
          <w:sz w:val="20"/>
        </w:rPr>
        <w:t xml:space="preserve">Meeting Update/Report from Valleywise Community Health Centers Governing Council’s Connecting with the Community Committee </w:t>
      </w:r>
    </w:p>
    <w:p w14:paraId="371460EA" w14:textId="77777777" w:rsidR="001A374A" w:rsidRDefault="001A374A" w:rsidP="00835F8E">
      <w:pPr>
        <w:pStyle w:val="NoSpacing"/>
        <w:ind w:left="720" w:hanging="720"/>
        <w:rPr>
          <w:bCs w:val="0"/>
          <w:sz w:val="20"/>
        </w:rPr>
      </w:pPr>
    </w:p>
    <w:p w14:paraId="022DD8A3" w14:textId="6C9719D9" w:rsidR="001A374A" w:rsidRDefault="00440475" w:rsidP="00440475">
      <w:pPr>
        <w:pStyle w:val="NoSpacing"/>
        <w:rPr>
          <w:bCs w:val="0"/>
          <w:sz w:val="20"/>
        </w:rPr>
      </w:pPr>
      <w:r w:rsidRPr="00440475">
        <w:rPr>
          <w:bCs w:val="0"/>
          <w:sz w:val="20"/>
        </w:rPr>
        <w:t xml:space="preserve">Dr. Barker </w:t>
      </w:r>
      <w:r>
        <w:rPr>
          <w:bCs w:val="0"/>
          <w:sz w:val="20"/>
        </w:rPr>
        <w:t>stated</w:t>
      </w:r>
      <w:r w:rsidRPr="00440475">
        <w:rPr>
          <w:bCs w:val="0"/>
          <w:sz w:val="20"/>
        </w:rPr>
        <w:t xml:space="preserve"> the </w:t>
      </w:r>
      <w:r>
        <w:rPr>
          <w:bCs w:val="0"/>
          <w:sz w:val="20"/>
        </w:rPr>
        <w:t>Connecting with the C</w:t>
      </w:r>
      <w:r w:rsidRPr="00440475">
        <w:rPr>
          <w:bCs w:val="0"/>
          <w:sz w:val="20"/>
        </w:rPr>
        <w:t xml:space="preserve">ommunity </w:t>
      </w:r>
      <w:r>
        <w:rPr>
          <w:bCs w:val="0"/>
          <w:sz w:val="20"/>
        </w:rPr>
        <w:t>C</w:t>
      </w:r>
      <w:r w:rsidRPr="00440475">
        <w:rPr>
          <w:bCs w:val="0"/>
          <w:sz w:val="20"/>
        </w:rPr>
        <w:t>ommittee</w:t>
      </w:r>
      <w:r w:rsidR="0064024A">
        <w:rPr>
          <w:bCs w:val="0"/>
          <w:sz w:val="20"/>
        </w:rPr>
        <w:t xml:space="preserve"> members</w:t>
      </w:r>
      <w:r>
        <w:rPr>
          <w:bCs w:val="0"/>
          <w:sz w:val="20"/>
        </w:rPr>
        <w:t xml:space="preserve"> </w:t>
      </w:r>
      <w:r w:rsidRPr="00440475">
        <w:rPr>
          <w:bCs w:val="0"/>
          <w:sz w:val="20"/>
        </w:rPr>
        <w:t>had been meeting with each</w:t>
      </w:r>
      <w:r>
        <w:rPr>
          <w:bCs w:val="0"/>
          <w:sz w:val="20"/>
        </w:rPr>
        <w:t xml:space="preserve"> </w:t>
      </w:r>
      <w:r w:rsidRPr="00440475">
        <w:rPr>
          <w:bCs w:val="0"/>
          <w:sz w:val="20"/>
        </w:rPr>
        <w:t xml:space="preserve">Valleywise Health </w:t>
      </w:r>
      <w:r>
        <w:rPr>
          <w:bCs w:val="0"/>
          <w:sz w:val="20"/>
        </w:rPr>
        <w:t>FQHC</w:t>
      </w:r>
      <w:r w:rsidRPr="00440475">
        <w:rPr>
          <w:bCs w:val="0"/>
          <w:sz w:val="20"/>
        </w:rPr>
        <w:t xml:space="preserve"> </w:t>
      </w:r>
      <w:r w:rsidR="0064024A">
        <w:rPr>
          <w:bCs w:val="0"/>
          <w:sz w:val="20"/>
        </w:rPr>
        <w:t xml:space="preserve">leader </w:t>
      </w:r>
      <w:r w:rsidRPr="00440475">
        <w:rPr>
          <w:bCs w:val="0"/>
          <w:sz w:val="20"/>
        </w:rPr>
        <w:t xml:space="preserve">to identify their outreach </w:t>
      </w:r>
      <w:r w:rsidR="005760CC">
        <w:rPr>
          <w:bCs w:val="0"/>
          <w:sz w:val="20"/>
        </w:rPr>
        <w:t xml:space="preserve">event </w:t>
      </w:r>
      <w:r w:rsidRPr="00440475">
        <w:rPr>
          <w:bCs w:val="0"/>
          <w:sz w:val="20"/>
        </w:rPr>
        <w:t>for the year</w:t>
      </w:r>
      <w:r w:rsidR="005760CC">
        <w:rPr>
          <w:bCs w:val="0"/>
          <w:sz w:val="20"/>
        </w:rPr>
        <w:t>, noting</w:t>
      </w:r>
      <w:r w:rsidRPr="00440475">
        <w:rPr>
          <w:bCs w:val="0"/>
          <w:sz w:val="20"/>
        </w:rPr>
        <w:t xml:space="preserve"> </w:t>
      </w:r>
      <w:r w:rsidR="005760CC">
        <w:rPr>
          <w:bCs w:val="0"/>
          <w:sz w:val="20"/>
        </w:rPr>
        <w:t>e</w:t>
      </w:r>
      <w:r w:rsidRPr="00440475">
        <w:rPr>
          <w:bCs w:val="0"/>
          <w:sz w:val="20"/>
        </w:rPr>
        <w:t xml:space="preserve">ach </w:t>
      </w:r>
      <w:r w:rsidR="0064024A">
        <w:rPr>
          <w:bCs w:val="0"/>
          <w:sz w:val="20"/>
        </w:rPr>
        <w:t>FQHC</w:t>
      </w:r>
      <w:r w:rsidRPr="00440475">
        <w:rPr>
          <w:bCs w:val="0"/>
          <w:sz w:val="20"/>
        </w:rPr>
        <w:t xml:space="preserve"> was asked to participate in at least one </w:t>
      </w:r>
      <w:r w:rsidR="005760CC">
        <w:rPr>
          <w:bCs w:val="0"/>
          <w:sz w:val="20"/>
        </w:rPr>
        <w:t>outreach event</w:t>
      </w:r>
      <w:r w:rsidR="0064024A">
        <w:rPr>
          <w:bCs w:val="0"/>
          <w:sz w:val="20"/>
        </w:rPr>
        <w:t xml:space="preserve"> per year.</w:t>
      </w:r>
    </w:p>
    <w:p w14:paraId="7A5D1CBD" w14:textId="77777777" w:rsidR="001A374A" w:rsidRDefault="001A374A" w:rsidP="00835F8E">
      <w:pPr>
        <w:pStyle w:val="NoSpacing"/>
        <w:ind w:left="720" w:hanging="720"/>
        <w:rPr>
          <w:bCs w:val="0"/>
          <w:sz w:val="20"/>
        </w:rPr>
      </w:pPr>
    </w:p>
    <w:p w14:paraId="316769A4" w14:textId="77777777" w:rsidR="001A374A" w:rsidRDefault="001A374A" w:rsidP="00835F8E">
      <w:pPr>
        <w:pStyle w:val="NoSpacing"/>
        <w:ind w:left="720" w:hanging="720"/>
        <w:rPr>
          <w:bCs w:val="0"/>
          <w:sz w:val="20"/>
        </w:rPr>
      </w:pPr>
    </w:p>
    <w:p w14:paraId="53DD225F" w14:textId="12BD07F4" w:rsidR="00835F8E" w:rsidRDefault="00835F8E" w:rsidP="00835F8E">
      <w:pPr>
        <w:pStyle w:val="NoSpacing"/>
        <w:ind w:left="720" w:hanging="720"/>
        <w:rPr>
          <w:bCs w:val="0"/>
          <w:sz w:val="20"/>
        </w:rPr>
      </w:pPr>
      <w:r>
        <w:rPr>
          <w:bCs w:val="0"/>
          <w:sz w:val="20"/>
        </w:rPr>
        <w:t>9</w:t>
      </w:r>
      <w:r w:rsidRPr="00673022">
        <w:rPr>
          <w:bCs w:val="0"/>
          <w:sz w:val="20"/>
        </w:rPr>
        <w:t>.</w:t>
      </w:r>
      <w:r>
        <w:rPr>
          <w:bCs w:val="0"/>
          <w:sz w:val="20"/>
        </w:rPr>
        <w:tab/>
      </w:r>
      <w:bookmarkEnd w:id="30"/>
      <w:r w:rsidRPr="00A839A8">
        <w:rPr>
          <w:bCs w:val="0"/>
          <w:sz w:val="20"/>
        </w:rPr>
        <w:t xml:space="preserve">Federally Qualified Health Centers’ Chief Executive Officer’s Report, Including Ambulatory Operational Dashboards </w:t>
      </w:r>
    </w:p>
    <w:p w14:paraId="657C71D9" w14:textId="77777777" w:rsidR="00835F8E" w:rsidRDefault="00835F8E" w:rsidP="00835F8E">
      <w:pPr>
        <w:pStyle w:val="NoSpacing"/>
        <w:ind w:left="720" w:hanging="720"/>
        <w:rPr>
          <w:bCs w:val="0"/>
          <w:sz w:val="20"/>
        </w:rPr>
      </w:pPr>
    </w:p>
    <w:p w14:paraId="79D1A46A" w14:textId="47B8CC14" w:rsidR="00C720A3" w:rsidRDefault="000C59D2" w:rsidP="00C720A3">
      <w:pPr>
        <w:rPr>
          <w:bCs w:val="0"/>
          <w:iCs/>
          <w:spacing w:val="-5"/>
          <w:sz w:val="20"/>
        </w:rPr>
      </w:pPr>
      <w:r w:rsidRPr="000C59D2">
        <w:rPr>
          <w:bCs w:val="0"/>
          <w:iCs/>
          <w:spacing w:val="-5"/>
          <w:sz w:val="20"/>
        </w:rPr>
        <w:t xml:space="preserve">Dr. Barker reported a 95.2% appointment fill rate, the highest to date. Priority </w:t>
      </w:r>
      <w:proofErr w:type="gramStart"/>
      <w:r w:rsidRPr="000C59D2">
        <w:rPr>
          <w:bCs w:val="0"/>
          <w:iCs/>
          <w:spacing w:val="-5"/>
          <w:sz w:val="20"/>
        </w:rPr>
        <w:t>new</w:t>
      </w:r>
      <w:r w:rsidRPr="000C59D2">
        <w:rPr>
          <w:rFonts w:ascii="Cambria Math" w:hAnsi="Cambria Math" w:cs="Cambria Math"/>
          <w:bCs w:val="0"/>
          <w:iCs/>
          <w:spacing w:val="-5"/>
          <w:sz w:val="20"/>
        </w:rPr>
        <w:t>‑</w:t>
      </w:r>
      <w:proofErr w:type="gramEnd"/>
      <w:r w:rsidRPr="000C59D2">
        <w:rPr>
          <w:bCs w:val="0"/>
          <w:iCs/>
          <w:spacing w:val="-5"/>
          <w:sz w:val="20"/>
        </w:rPr>
        <w:t>patient wait</w:t>
      </w:r>
      <w:r w:rsidR="005D0564">
        <w:rPr>
          <w:bCs w:val="0"/>
          <w:iCs/>
          <w:spacing w:val="-5"/>
          <w:sz w:val="20"/>
        </w:rPr>
        <w:t xml:space="preserve"> times</w:t>
      </w:r>
      <w:r w:rsidRPr="000C59D2">
        <w:rPr>
          <w:bCs w:val="0"/>
          <w:iCs/>
          <w:spacing w:val="-5"/>
          <w:sz w:val="20"/>
        </w:rPr>
        <w:t xml:space="preserve"> averaged 10 days, and non</w:t>
      </w:r>
      <w:r w:rsidRPr="000C59D2">
        <w:rPr>
          <w:rFonts w:ascii="Cambria Math" w:hAnsi="Cambria Math" w:cs="Cambria Math"/>
          <w:bCs w:val="0"/>
          <w:iCs/>
          <w:spacing w:val="-5"/>
          <w:sz w:val="20"/>
        </w:rPr>
        <w:t>‑</w:t>
      </w:r>
      <w:r w:rsidRPr="000C59D2">
        <w:rPr>
          <w:bCs w:val="0"/>
          <w:iCs/>
          <w:spacing w:val="-5"/>
          <w:sz w:val="20"/>
        </w:rPr>
        <w:t>priority averaged 18 days. No</w:t>
      </w:r>
      <w:r w:rsidRPr="000C59D2">
        <w:rPr>
          <w:rFonts w:ascii="Cambria Math" w:hAnsi="Cambria Math" w:cs="Cambria Math"/>
          <w:bCs w:val="0"/>
          <w:iCs/>
          <w:spacing w:val="-5"/>
          <w:sz w:val="20"/>
        </w:rPr>
        <w:t>‑</w:t>
      </w:r>
      <w:r w:rsidRPr="000C59D2">
        <w:rPr>
          <w:bCs w:val="0"/>
          <w:iCs/>
          <w:spacing w:val="-5"/>
          <w:sz w:val="20"/>
        </w:rPr>
        <w:t xml:space="preserve">shows rose slightly to 17.5%, and </w:t>
      </w:r>
      <w:r w:rsidR="006853A4">
        <w:rPr>
          <w:bCs w:val="0"/>
          <w:iCs/>
          <w:spacing w:val="-5"/>
          <w:sz w:val="20"/>
        </w:rPr>
        <w:t>the FQHCs</w:t>
      </w:r>
      <w:r w:rsidRPr="000C59D2">
        <w:rPr>
          <w:bCs w:val="0"/>
          <w:iCs/>
          <w:spacing w:val="-5"/>
          <w:sz w:val="20"/>
        </w:rPr>
        <w:t xml:space="preserve"> with higher rates were taking new actions. Press Ganey scores stayed above </w:t>
      </w:r>
      <w:r w:rsidR="006853A4">
        <w:rPr>
          <w:bCs w:val="0"/>
          <w:iCs/>
          <w:spacing w:val="-5"/>
          <w:sz w:val="20"/>
        </w:rPr>
        <w:t>benchmark</w:t>
      </w:r>
      <w:r w:rsidRPr="000C59D2">
        <w:rPr>
          <w:bCs w:val="0"/>
          <w:iCs/>
          <w:spacing w:val="-5"/>
          <w:sz w:val="20"/>
        </w:rPr>
        <w:t xml:space="preserve"> at 78.5</w:t>
      </w:r>
      <w:r w:rsidR="005D0564">
        <w:rPr>
          <w:bCs w:val="0"/>
          <w:iCs/>
          <w:spacing w:val="-5"/>
          <w:sz w:val="20"/>
        </w:rPr>
        <w:t xml:space="preserve"> percent</w:t>
      </w:r>
      <w:r w:rsidRPr="000C59D2">
        <w:rPr>
          <w:bCs w:val="0"/>
          <w:iCs/>
          <w:spacing w:val="-5"/>
          <w:sz w:val="20"/>
        </w:rPr>
        <w:t xml:space="preserve">. Revenue and expenses </w:t>
      </w:r>
      <w:r w:rsidR="0054271D" w:rsidRPr="000C59D2">
        <w:rPr>
          <w:bCs w:val="0"/>
          <w:iCs/>
          <w:spacing w:val="-5"/>
          <w:sz w:val="20"/>
        </w:rPr>
        <w:t>were aligned</w:t>
      </w:r>
      <w:r w:rsidR="00EA3FC7">
        <w:rPr>
          <w:bCs w:val="0"/>
          <w:iCs/>
          <w:spacing w:val="-5"/>
          <w:sz w:val="20"/>
        </w:rPr>
        <w:t xml:space="preserve"> with the budget</w:t>
      </w:r>
      <w:r w:rsidRPr="000C59D2">
        <w:rPr>
          <w:bCs w:val="0"/>
          <w:iCs/>
          <w:spacing w:val="-5"/>
          <w:sz w:val="20"/>
        </w:rPr>
        <w:t>. She noted that a</w:t>
      </w:r>
      <w:r w:rsidR="00D04275">
        <w:rPr>
          <w:bCs w:val="0"/>
          <w:iCs/>
          <w:spacing w:val="-5"/>
          <w:sz w:val="20"/>
        </w:rPr>
        <w:t>pproximately</w:t>
      </w:r>
      <w:r w:rsidRPr="000C59D2">
        <w:rPr>
          <w:bCs w:val="0"/>
          <w:iCs/>
          <w:spacing w:val="-5"/>
          <w:sz w:val="20"/>
        </w:rPr>
        <w:t xml:space="preserve"> 12,000 self</w:t>
      </w:r>
      <w:r w:rsidRPr="000C59D2">
        <w:rPr>
          <w:rFonts w:ascii="Cambria Math" w:hAnsi="Cambria Math" w:cs="Cambria Math"/>
          <w:bCs w:val="0"/>
          <w:iCs/>
          <w:spacing w:val="-5"/>
          <w:sz w:val="20"/>
        </w:rPr>
        <w:t>‑</w:t>
      </w:r>
      <w:r w:rsidRPr="000C59D2">
        <w:rPr>
          <w:bCs w:val="0"/>
          <w:iCs/>
          <w:spacing w:val="-5"/>
          <w:sz w:val="20"/>
        </w:rPr>
        <w:t>pay visits had not yet been counted due to billing changes, which would raise the visit numbers once corrected.</w:t>
      </w:r>
    </w:p>
    <w:p w14:paraId="0B119639" w14:textId="77777777" w:rsidR="00835F8E" w:rsidRDefault="00835F8E" w:rsidP="004B5E74">
      <w:pPr>
        <w:rPr>
          <w:b/>
          <w:sz w:val="20"/>
          <w:u w:val="single"/>
        </w:rPr>
      </w:pPr>
    </w:p>
    <w:p w14:paraId="7EA70C83" w14:textId="345DB73A" w:rsidR="00797DE2" w:rsidRPr="00394F88" w:rsidRDefault="002C734C" w:rsidP="004B5E74">
      <w:pPr>
        <w:rPr>
          <w:bCs w:val="0"/>
          <w:sz w:val="20"/>
        </w:rPr>
      </w:pPr>
      <w:r w:rsidRPr="00394F88">
        <w:rPr>
          <w:bCs w:val="0"/>
          <w:sz w:val="20"/>
        </w:rPr>
        <w:t>Mr. Tormala asked what the difference was between priority and non</w:t>
      </w:r>
      <w:r w:rsidRPr="00394F88">
        <w:rPr>
          <w:rFonts w:ascii="Cambria Math" w:hAnsi="Cambria Math" w:cs="Cambria Math"/>
          <w:bCs w:val="0"/>
          <w:sz w:val="20"/>
        </w:rPr>
        <w:t>‑</w:t>
      </w:r>
      <w:r w:rsidRPr="00394F88">
        <w:rPr>
          <w:bCs w:val="0"/>
          <w:sz w:val="20"/>
        </w:rPr>
        <w:t>priority new</w:t>
      </w:r>
      <w:r w:rsidRPr="00394F88">
        <w:rPr>
          <w:rFonts w:ascii="Cambria Math" w:hAnsi="Cambria Math" w:cs="Cambria Math"/>
          <w:bCs w:val="0"/>
          <w:sz w:val="20"/>
        </w:rPr>
        <w:t>‑</w:t>
      </w:r>
      <w:r w:rsidRPr="00394F88">
        <w:rPr>
          <w:bCs w:val="0"/>
          <w:sz w:val="20"/>
        </w:rPr>
        <w:t>patient appointments.</w:t>
      </w:r>
    </w:p>
    <w:p w14:paraId="787178F2" w14:textId="77777777" w:rsidR="007A6EB0" w:rsidRDefault="007A6EB0" w:rsidP="004B5E74">
      <w:pPr>
        <w:rPr>
          <w:bCs w:val="0"/>
          <w:sz w:val="20"/>
        </w:rPr>
      </w:pPr>
    </w:p>
    <w:p w14:paraId="0A620FB9" w14:textId="77777777" w:rsidR="004A3225" w:rsidRDefault="004A3225" w:rsidP="004B5E74">
      <w:pPr>
        <w:rPr>
          <w:bCs w:val="0"/>
          <w:sz w:val="20"/>
        </w:rPr>
      </w:pPr>
    </w:p>
    <w:p w14:paraId="34CCD24D" w14:textId="77777777" w:rsidR="004A3225" w:rsidRDefault="004A3225" w:rsidP="004B5E74">
      <w:pPr>
        <w:rPr>
          <w:bCs w:val="0"/>
          <w:sz w:val="20"/>
        </w:rPr>
      </w:pPr>
    </w:p>
    <w:p w14:paraId="6CC58886" w14:textId="77777777" w:rsidR="004A3225" w:rsidRDefault="004A3225" w:rsidP="004B5E74">
      <w:pPr>
        <w:rPr>
          <w:bCs w:val="0"/>
          <w:sz w:val="20"/>
        </w:rPr>
      </w:pPr>
    </w:p>
    <w:p w14:paraId="46D4E285" w14:textId="77777777" w:rsidR="004A3225" w:rsidRDefault="004A3225" w:rsidP="004A3225">
      <w:pPr>
        <w:rPr>
          <w:b/>
          <w:sz w:val="20"/>
          <w:u w:val="single"/>
        </w:rPr>
      </w:pPr>
    </w:p>
    <w:p w14:paraId="45C7ABBD" w14:textId="0B9DFBE3" w:rsidR="004A3225" w:rsidRDefault="004A3225" w:rsidP="004A3225">
      <w:pPr>
        <w:rPr>
          <w:b/>
          <w:sz w:val="20"/>
          <w:u w:val="single"/>
        </w:rPr>
      </w:pPr>
      <w:r w:rsidRPr="00690334">
        <w:rPr>
          <w:b/>
          <w:sz w:val="20"/>
          <w:u w:val="single"/>
        </w:rPr>
        <w:t>General Session, Presentation, Discussion and Action, cont.:</w:t>
      </w:r>
    </w:p>
    <w:p w14:paraId="18145C49" w14:textId="77777777" w:rsidR="004A3225" w:rsidRDefault="004A3225" w:rsidP="004A3225">
      <w:pPr>
        <w:rPr>
          <w:b/>
          <w:sz w:val="20"/>
          <w:u w:val="single"/>
        </w:rPr>
      </w:pPr>
    </w:p>
    <w:p w14:paraId="60252234" w14:textId="77777777" w:rsidR="004A3225" w:rsidRPr="007C2722" w:rsidRDefault="004A3225" w:rsidP="004A3225">
      <w:pPr>
        <w:ind w:left="720" w:hanging="720"/>
        <w:rPr>
          <w:sz w:val="20"/>
        </w:rPr>
      </w:pPr>
      <w:r>
        <w:t>9.</w:t>
      </w:r>
      <w:r>
        <w:tab/>
      </w:r>
      <w:r w:rsidRPr="007C2722">
        <w:rPr>
          <w:sz w:val="20"/>
        </w:rPr>
        <w:t xml:space="preserve">Federally Qualified Health Centers’ Chief Executive Officer’s Report, Including Ambulatory Operational Dashboards, cont. </w:t>
      </w:r>
    </w:p>
    <w:p w14:paraId="1160563C" w14:textId="77777777" w:rsidR="004A3225" w:rsidRDefault="004A3225" w:rsidP="004B5E74">
      <w:pPr>
        <w:rPr>
          <w:bCs w:val="0"/>
          <w:sz w:val="20"/>
        </w:rPr>
      </w:pPr>
    </w:p>
    <w:p w14:paraId="2B5975AA" w14:textId="71136D98" w:rsidR="007A6EB0" w:rsidRDefault="002C734C" w:rsidP="004B5E74">
      <w:pPr>
        <w:rPr>
          <w:bCs w:val="0"/>
          <w:sz w:val="20"/>
        </w:rPr>
      </w:pPr>
      <w:r>
        <w:rPr>
          <w:bCs w:val="0"/>
          <w:sz w:val="20"/>
        </w:rPr>
        <w:t xml:space="preserve">Dr. Barker </w:t>
      </w:r>
      <w:r w:rsidRPr="002C734C">
        <w:rPr>
          <w:bCs w:val="0"/>
          <w:sz w:val="20"/>
        </w:rPr>
        <w:t>explained that the difference between priority and non</w:t>
      </w:r>
      <w:r w:rsidRPr="002C734C">
        <w:rPr>
          <w:rFonts w:ascii="Cambria Math" w:hAnsi="Cambria Math" w:cs="Cambria Math"/>
          <w:bCs w:val="0"/>
          <w:sz w:val="20"/>
        </w:rPr>
        <w:t>‑</w:t>
      </w:r>
      <w:r w:rsidRPr="002C734C">
        <w:rPr>
          <w:bCs w:val="0"/>
          <w:sz w:val="20"/>
        </w:rPr>
        <w:t>priority new</w:t>
      </w:r>
      <w:r w:rsidRPr="002C734C">
        <w:rPr>
          <w:rFonts w:ascii="Cambria Math" w:hAnsi="Cambria Math" w:cs="Cambria Math"/>
          <w:bCs w:val="0"/>
          <w:sz w:val="20"/>
        </w:rPr>
        <w:t>‑</w:t>
      </w:r>
      <w:r w:rsidRPr="002C734C">
        <w:rPr>
          <w:bCs w:val="0"/>
          <w:sz w:val="20"/>
        </w:rPr>
        <w:t xml:space="preserve">patient appointments was based on payer mix. Employees were given priority because </w:t>
      </w:r>
      <w:r w:rsidR="0041753B">
        <w:rPr>
          <w:bCs w:val="0"/>
          <w:sz w:val="20"/>
        </w:rPr>
        <w:t>Valleywise Health</w:t>
      </w:r>
      <w:r w:rsidRPr="002C734C">
        <w:rPr>
          <w:bCs w:val="0"/>
          <w:sz w:val="20"/>
        </w:rPr>
        <w:t xml:space="preserve"> was self</w:t>
      </w:r>
      <w:r w:rsidRPr="002C734C">
        <w:rPr>
          <w:rFonts w:ascii="Cambria Math" w:hAnsi="Cambria Math" w:cs="Cambria Math"/>
          <w:bCs w:val="0"/>
          <w:sz w:val="20"/>
        </w:rPr>
        <w:t>‑</w:t>
      </w:r>
      <w:r w:rsidRPr="002C734C">
        <w:rPr>
          <w:bCs w:val="0"/>
          <w:sz w:val="20"/>
        </w:rPr>
        <w:t>insured and wanted staff to be seen quickly. A</w:t>
      </w:r>
      <w:r>
        <w:rPr>
          <w:bCs w:val="0"/>
          <w:sz w:val="20"/>
        </w:rPr>
        <w:t>HCCCS</w:t>
      </w:r>
      <w:r w:rsidRPr="002C734C">
        <w:rPr>
          <w:bCs w:val="0"/>
          <w:sz w:val="20"/>
        </w:rPr>
        <w:t xml:space="preserve"> patients were also prioritized to help support financial stability, so certain appointment slots were reserved for those groups.</w:t>
      </w:r>
    </w:p>
    <w:p w14:paraId="2204EA69" w14:textId="77777777" w:rsidR="002C734C" w:rsidRDefault="002C734C" w:rsidP="004B5E74">
      <w:pPr>
        <w:rPr>
          <w:bCs w:val="0"/>
          <w:sz w:val="20"/>
        </w:rPr>
      </w:pPr>
    </w:p>
    <w:p w14:paraId="50FDAA59" w14:textId="58870448" w:rsidR="001419B0" w:rsidRPr="00DE0444" w:rsidRDefault="00DE0444" w:rsidP="007A6EB0">
      <w:pPr>
        <w:rPr>
          <w:bCs w:val="0"/>
          <w:sz w:val="20"/>
        </w:rPr>
      </w:pPr>
      <w:r w:rsidRPr="00DE0444">
        <w:rPr>
          <w:bCs w:val="0"/>
          <w:sz w:val="20"/>
        </w:rPr>
        <w:t>Ms. Cota inquired about the trends observed in no</w:t>
      </w:r>
      <w:r w:rsidRPr="00DE0444">
        <w:rPr>
          <w:rFonts w:ascii="Cambria Math" w:hAnsi="Cambria Math" w:cs="Cambria Math"/>
          <w:bCs w:val="0"/>
          <w:sz w:val="20"/>
        </w:rPr>
        <w:t>‑</w:t>
      </w:r>
      <w:r w:rsidRPr="00DE0444">
        <w:rPr>
          <w:bCs w:val="0"/>
          <w:sz w:val="20"/>
        </w:rPr>
        <w:t>shows and the factors contributing to the recent increase.</w:t>
      </w:r>
    </w:p>
    <w:p w14:paraId="6C7E77E6" w14:textId="77777777" w:rsidR="00DE0444" w:rsidRDefault="00DE0444" w:rsidP="007A6EB0">
      <w:pPr>
        <w:rPr>
          <w:b/>
          <w:sz w:val="20"/>
          <w:u w:val="single"/>
        </w:rPr>
      </w:pPr>
    </w:p>
    <w:p w14:paraId="7E4D4A76" w14:textId="740E05C3" w:rsidR="007A6EB0" w:rsidRDefault="002C734C" w:rsidP="007A6EB0">
      <w:pPr>
        <w:rPr>
          <w:bCs w:val="0"/>
          <w:sz w:val="20"/>
        </w:rPr>
      </w:pPr>
      <w:r w:rsidRPr="002C734C">
        <w:rPr>
          <w:bCs w:val="0"/>
          <w:sz w:val="20"/>
        </w:rPr>
        <w:t xml:space="preserve">Dr. Barker said some </w:t>
      </w:r>
      <w:r w:rsidR="006853A4">
        <w:rPr>
          <w:bCs w:val="0"/>
          <w:sz w:val="20"/>
        </w:rPr>
        <w:t>FQHCs</w:t>
      </w:r>
      <w:r w:rsidRPr="002C734C">
        <w:rPr>
          <w:bCs w:val="0"/>
          <w:sz w:val="20"/>
        </w:rPr>
        <w:t xml:space="preserve"> had higher no</w:t>
      </w:r>
      <w:r w:rsidRPr="002C734C">
        <w:rPr>
          <w:rFonts w:ascii="Cambria Math" w:hAnsi="Cambria Math" w:cs="Cambria Math"/>
          <w:bCs w:val="0"/>
          <w:sz w:val="20"/>
        </w:rPr>
        <w:t>‑</w:t>
      </w:r>
      <w:r w:rsidRPr="002C734C">
        <w:rPr>
          <w:bCs w:val="0"/>
          <w:sz w:val="20"/>
        </w:rPr>
        <w:t xml:space="preserve">show rates for different reasons. </w:t>
      </w:r>
      <w:r w:rsidR="005D0564">
        <w:rPr>
          <w:bCs w:val="0"/>
          <w:sz w:val="20"/>
        </w:rPr>
        <w:t>Valleywise Community Health Center-</w:t>
      </w:r>
      <w:r w:rsidRPr="002C734C">
        <w:rPr>
          <w:bCs w:val="0"/>
          <w:sz w:val="20"/>
        </w:rPr>
        <w:t xml:space="preserve">South Phoenix was affected by immigration concerns and </w:t>
      </w:r>
      <w:r w:rsidR="005D0564">
        <w:rPr>
          <w:bCs w:val="0"/>
          <w:sz w:val="20"/>
        </w:rPr>
        <w:t>Immigration and Customs Enforcement (</w:t>
      </w:r>
      <w:r w:rsidRPr="002C734C">
        <w:rPr>
          <w:bCs w:val="0"/>
          <w:sz w:val="20"/>
        </w:rPr>
        <w:t>ICE</w:t>
      </w:r>
      <w:r w:rsidR="005D0564">
        <w:rPr>
          <w:bCs w:val="0"/>
          <w:sz w:val="20"/>
        </w:rPr>
        <w:t>)</w:t>
      </w:r>
      <w:r w:rsidRPr="002C734C">
        <w:rPr>
          <w:bCs w:val="0"/>
          <w:sz w:val="20"/>
        </w:rPr>
        <w:t xml:space="preserve"> activity, while </w:t>
      </w:r>
      <w:r w:rsidR="005D0564">
        <w:rPr>
          <w:bCs w:val="0"/>
          <w:sz w:val="20"/>
        </w:rPr>
        <w:t>Valleywise Community Health Center-</w:t>
      </w:r>
      <w:r w:rsidRPr="002C734C">
        <w:rPr>
          <w:bCs w:val="0"/>
          <w:sz w:val="20"/>
        </w:rPr>
        <w:t xml:space="preserve">McDowell patients were often too sick to attend. Transportation barriers also contributed. She noted that each </w:t>
      </w:r>
      <w:r w:rsidR="006853A4">
        <w:rPr>
          <w:bCs w:val="0"/>
          <w:sz w:val="20"/>
        </w:rPr>
        <w:t>FQHC</w:t>
      </w:r>
      <w:r w:rsidRPr="002C734C">
        <w:rPr>
          <w:bCs w:val="0"/>
          <w:sz w:val="20"/>
        </w:rPr>
        <w:t xml:space="preserve"> faced unique challenges, so staff used reminder calls, follow</w:t>
      </w:r>
      <w:r w:rsidRPr="002C734C">
        <w:rPr>
          <w:rFonts w:ascii="Cambria Math" w:hAnsi="Cambria Math" w:cs="Cambria Math"/>
          <w:bCs w:val="0"/>
          <w:sz w:val="20"/>
        </w:rPr>
        <w:t>‑</w:t>
      </w:r>
      <w:r w:rsidRPr="002C734C">
        <w:rPr>
          <w:bCs w:val="0"/>
          <w:sz w:val="20"/>
        </w:rPr>
        <w:t>ups, and transportation support to help reduce</w:t>
      </w:r>
      <w:r w:rsidR="005D0564">
        <w:rPr>
          <w:bCs w:val="0"/>
          <w:sz w:val="20"/>
        </w:rPr>
        <w:t xml:space="preserve"> the</w:t>
      </w:r>
      <w:r w:rsidRPr="002C734C">
        <w:rPr>
          <w:bCs w:val="0"/>
          <w:sz w:val="20"/>
        </w:rPr>
        <w:t xml:space="preserve"> no</w:t>
      </w:r>
      <w:r w:rsidRPr="002C734C">
        <w:rPr>
          <w:rFonts w:ascii="Cambria Math" w:hAnsi="Cambria Math" w:cs="Cambria Math"/>
          <w:bCs w:val="0"/>
          <w:sz w:val="20"/>
        </w:rPr>
        <w:t>‑</w:t>
      </w:r>
      <w:r w:rsidRPr="002C734C">
        <w:rPr>
          <w:bCs w:val="0"/>
          <w:sz w:val="20"/>
        </w:rPr>
        <w:t>shows.</w:t>
      </w:r>
    </w:p>
    <w:p w14:paraId="0B9FE6D3" w14:textId="77777777" w:rsidR="0004471D" w:rsidRDefault="0004471D" w:rsidP="007A6EB0">
      <w:pPr>
        <w:rPr>
          <w:bCs w:val="0"/>
          <w:sz w:val="20"/>
        </w:rPr>
      </w:pPr>
    </w:p>
    <w:p w14:paraId="3E8BFD51" w14:textId="72A55340" w:rsidR="00DE0444" w:rsidRPr="00DE0444" w:rsidRDefault="00DE0444" w:rsidP="00F17ABF">
      <w:pPr>
        <w:rPr>
          <w:bCs w:val="0"/>
          <w:sz w:val="20"/>
        </w:rPr>
      </w:pPr>
      <w:bookmarkStart w:id="31" w:name="_Hlk216267696"/>
      <w:r w:rsidRPr="00DE0444">
        <w:rPr>
          <w:bCs w:val="0"/>
          <w:sz w:val="20"/>
        </w:rPr>
        <w:t>She mentioned that Governing Council members may have received a text or email from Valleywise Health or the Maricopa County Department of Public Health (MCDPH) asking them to complete the Community Health Needs Assessment (CHNA) survey. She explained that while Valleywise Health receives credit when participants use the link sent directly from Valleywise Health, the greater value lies in achieving strong community participation overall. Valleywise Health currently has the highest number of respondents among all partner groups. She noted that all survey responses feed into the county’s three</w:t>
      </w:r>
      <w:r w:rsidRPr="00DE0444">
        <w:rPr>
          <w:rFonts w:ascii="Cambria Math" w:hAnsi="Cambria Math" w:cs="Cambria Math"/>
          <w:bCs w:val="0"/>
          <w:sz w:val="20"/>
        </w:rPr>
        <w:t>‑</w:t>
      </w:r>
      <w:r w:rsidRPr="00DE0444">
        <w:rPr>
          <w:bCs w:val="0"/>
          <w:sz w:val="20"/>
        </w:rPr>
        <w:t>year assessment process, which w</w:t>
      </w:r>
      <w:r>
        <w:rPr>
          <w:bCs w:val="0"/>
          <w:sz w:val="20"/>
        </w:rPr>
        <w:t>ould</w:t>
      </w:r>
      <w:r w:rsidRPr="00DE0444">
        <w:rPr>
          <w:bCs w:val="0"/>
          <w:sz w:val="20"/>
        </w:rPr>
        <w:t xml:space="preserve"> form the foundation for Valleywise Health’s CHNA and strategic planning.</w:t>
      </w:r>
    </w:p>
    <w:p w14:paraId="6AB8B21B" w14:textId="77777777" w:rsidR="007A6EB0" w:rsidRDefault="007A6EB0" w:rsidP="003F270E">
      <w:pPr>
        <w:rPr>
          <w:bCs w:val="0"/>
          <w:sz w:val="20"/>
        </w:rPr>
      </w:pPr>
    </w:p>
    <w:p w14:paraId="6BED48D6" w14:textId="3A10EBA3" w:rsidR="007A6EB0" w:rsidRPr="007C2722" w:rsidRDefault="007C2722" w:rsidP="003F270E">
      <w:pPr>
        <w:rPr>
          <w:bCs w:val="0"/>
          <w:sz w:val="20"/>
        </w:rPr>
      </w:pPr>
      <w:r w:rsidRPr="007C2722">
        <w:rPr>
          <w:bCs w:val="0"/>
          <w:sz w:val="20"/>
        </w:rPr>
        <w:t xml:space="preserve">Dr. Barker </w:t>
      </w:r>
      <w:r w:rsidR="00394F88">
        <w:rPr>
          <w:bCs w:val="0"/>
          <w:sz w:val="20"/>
        </w:rPr>
        <w:t>explained</w:t>
      </w:r>
      <w:r w:rsidR="004237CE" w:rsidRPr="007C2722">
        <w:rPr>
          <w:bCs w:val="0"/>
          <w:sz w:val="20"/>
        </w:rPr>
        <w:t xml:space="preserve"> that Operational Site Visit (OSV) were normally </w:t>
      </w:r>
      <w:r w:rsidR="00B560FC" w:rsidRPr="007C2722">
        <w:rPr>
          <w:bCs w:val="0"/>
          <w:sz w:val="20"/>
        </w:rPr>
        <w:t xml:space="preserve">done </w:t>
      </w:r>
      <w:r w:rsidR="004237CE" w:rsidRPr="007C2722">
        <w:rPr>
          <w:bCs w:val="0"/>
          <w:sz w:val="20"/>
        </w:rPr>
        <w:t>every three years and w</w:t>
      </w:r>
      <w:r w:rsidR="008E7754" w:rsidRPr="007C2722">
        <w:rPr>
          <w:bCs w:val="0"/>
          <w:sz w:val="20"/>
        </w:rPr>
        <w:t>ould</w:t>
      </w:r>
      <w:r w:rsidR="004237CE" w:rsidRPr="007C2722">
        <w:rPr>
          <w:bCs w:val="0"/>
          <w:sz w:val="20"/>
        </w:rPr>
        <w:t xml:space="preserve"> now shift to a four</w:t>
      </w:r>
      <w:r w:rsidR="004237CE" w:rsidRPr="007C2722">
        <w:rPr>
          <w:rFonts w:ascii="Cambria Math" w:hAnsi="Cambria Math" w:cs="Cambria Math"/>
          <w:bCs w:val="0"/>
          <w:sz w:val="20"/>
        </w:rPr>
        <w:t>‑</w:t>
      </w:r>
      <w:r w:rsidR="004237CE" w:rsidRPr="007C2722">
        <w:rPr>
          <w:bCs w:val="0"/>
          <w:sz w:val="20"/>
        </w:rPr>
        <w:t xml:space="preserve">year cycle </w:t>
      </w:r>
      <w:r w:rsidR="008E7754" w:rsidRPr="007C2722">
        <w:rPr>
          <w:bCs w:val="0"/>
          <w:sz w:val="20"/>
        </w:rPr>
        <w:t>because</w:t>
      </w:r>
      <w:r w:rsidR="004237CE" w:rsidRPr="007C2722">
        <w:rPr>
          <w:bCs w:val="0"/>
          <w:sz w:val="20"/>
        </w:rPr>
        <w:t xml:space="preserve"> the Service Area Competition (SAC) grant was extended. </w:t>
      </w:r>
      <w:r w:rsidR="001419B0" w:rsidRPr="007C2722">
        <w:rPr>
          <w:bCs w:val="0"/>
          <w:sz w:val="20"/>
        </w:rPr>
        <w:t>Which meant</w:t>
      </w:r>
      <w:r w:rsidR="004237CE" w:rsidRPr="007C2722">
        <w:rPr>
          <w:bCs w:val="0"/>
          <w:sz w:val="20"/>
        </w:rPr>
        <w:t xml:space="preserve"> fewer OSV visits and grant rewrites. Valleywise Health staff had been preparing for a possible OSV between July and September</w:t>
      </w:r>
      <w:r w:rsidR="008E7754" w:rsidRPr="007C2722">
        <w:rPr>
          <w:bCs w:val="0"/>
          <w:sz w:val="20"/>
        </w:rPr>
        <w:t xml:space="preserve"> 2026</w:t>
      </w:r>
      <w:r w:rsidR="004237CE" w:rsidRPr="007C2722">
        <w:rPr>
          <w:bCs w:val="0"/>
          <w:sz w:val="20"/>
        </w:rPr>
        <w:t xml:space="preserve">, but it may now occur later in the year or even in early 2027. </w:t>
      </w:r>
    </w:p>
    <w:p w14:paraId="7C2C6D5F" w14:textId="77777777" w:rsidR="004237CE" w:rsidRPr="007C2722" w:rsidRDefault="004237CE" w:rsidP="003F270E">
      <w:pPr>
        <w:rPr>
          <w:bCs w:val="0"/>
          <w:sz w:val="20"/>
        </w:rPr>
      </w:pPr>
    </w:p>
    <w:p w14:paraId="7B0EC28A" w14:textId="20325464" w:rsidR="004237CE" w:rsidRDefault="004237CE" w:rsidP="003F270E">
      <w:pPr>
        <w:rPr>
          <w:bCs w:val="0"/>
          <w:sz w:val="20"/>
        </w:rPr>
      </w:pPr>
      <w:r>
        <w:rPr>
          <w:bCs w:val="0"/>
          <w:sz w:val="20"/>
        </w:rPr>
        <w:t>She said a</w:t>
      </w:r>
      <w:r w:rsidRPr="004237CE">
        <w:rPr>
          <w:bCs w:val="0"/>
          <w:sz w:val="20"/>
        </w:rPr>
        <w:t xml:space="preserve"> recent court ruling would require AHCCCS to cover adult dental care</w:t>
      </w:r>
      <w:r w:rsidR="008E7754">
        <w:rPr>
          <w:bCs w:val="0"/>
          <w:sz w:val="20"/>
        </w:rPr>
        <w:t>.</w:t>
      </w:r>
      <w:r w:rsidRPr="004237CE">
        <w:rPr>
          <w:bCs w:val="0"/>
          <w:sz w:val="20"/>
        </w:rPr>
        <w:t xml:space="preserve"> AHCCCS ha</w:t>
      </w:r>
      <w:r w:rsidR="008E7754">
        <w:rPr>
          <w:bCs w:val="0"/>
          <w:sz w:val="20"/>
        </w:rPr>
        <w:t>d</w:t>
      </w:r>
      <w:r w:rsidRPr="004237CE">
        <w:rPr>
          <w:bCs w:val="0"/>
          <w:sz w:val="20"/>
        </w:rPr>
        <w:t xml:space="preserve"> appealed, so nothing </w:t>
      </w:r>
      <w:r w:rsidR="008E7754">
        <w:rPr>
          <w:bCs w:val="0"/>
          <w:sz w:val="20"/>
        </w:rPr>
        <w:t>was</w:t>
      </w:r>
      <w:r w:rsidRPr="004237CE">
        <w:rPr>
          <w:bCs w:val="0"/>
          <w:sz w:val="20"/>
        </w:rPr>
        <w:t xml:space="preserve"> final yet. </w:t>
      </w:r>
      <w:r w:rsidR="008E7754">
        <w:rPr>
          <w:bCs w:val="0"/>
          <w:sz w:val="20"/>
        </w:rPr>
        <w:t>Valleywise Health would</w:t>
      </w:r>
      <w:r w:rsidRPr="004237CE">
        <w:rPr>
          <w:bCs w:val="0"/>
          <w:sz w:val="20"/>
        </w:rPr>
        <w:t xml:space="preserve"> begin billing AHCCCS,</w:t>
      </w:r>
      <w:r w:rsidR="008E7754">
        <w:rPr>
          <w:bCs w:val="0"/>
          <w:sz w:val="20"/>
        </w:rPr>
        <w:t xml:space="preserve"> but would</w:t>
      </w:r>
      <w:r w:rsidRPr="004237CE">
        <w:rPr>
          <w:bCs w:val="0"/>
          <w:sz w:val="20"/>
        </w:rPr>
        <w:t xml:space="preserve"> not </w:t>
      </w:r>
      <w:r w:rsidR="00A31B57" w:rsidRPr="004237CE">
        <w:rPr>
          <w:bCs w:val="0"/>
          <w:sz w:val="20"/>
        </w:rPr>
        <w:t>expect</w:t>
      </w:r>
      <w:r w:rsidRPr="004237CE">
        <w:rPr>
          <w:bCs w:val="0"/>
          <w:sz w:val="20"/>
        </w:rPr>
        <w:t xml:space="preserve"> payment immediately, but hoping reimbursement may become possible later this year.</w:t>
      </w:r>
      <w:r>
        <w:rPr>
          <w:bCs w:val="0"/>
          <w:sz w:val="20"/>
        </w:rPr>
        <w:t xml:space="preserve"> </w:t>
      </w:r>
    </w:p>
    <w:p w14:paraId="261A0BC1" w14:textId="77777777" w:rsidR="00B461D8" w:rsidRDefault="00B461D8" w:rsidP="003F270E">
      <w:pPr>
        <w:rPr>
          <w:bCs w:val="0"/>
          <w:sz w:val="20"/>
        </w:rPr>
      </w:pPr>
    </w:p>
    <w:p w14:paraId="4ABFAC12" w14:textId="3B166DAB" w:rsidR="00FE145A" w:rsidRPr="00F17ABF" w:rsidRDefault="00394F88" w:rsidP="00FE145A">
      <w:pPr>
        <w:rPr>
          <w:bCs w:val="0"/>
          <w:sz w:val="20"/>
        </w:rPr>
      </w:pPr>
      <w:r>
        <w:rPr>
          <w:bCs w:val="0"/>
          <w:sz w:val="20"/>
        </w:rPr>
        <w:t>Dr. Barker</w:t>
      </w:r>
      <w:r w:rsidR="00F17ABF" w:rsidRPr="00F17ABF">
        <w:rPr>
          <w:bCs w:val="0"/>
          <w:sz w:val="20"/>
        </w:rPr>
        <w:t xml:space="preserve"> shared that she would be presenting the Orange Frog model at the National Association of Community Health Centers (NACHC) conference in Las Vegas in April. She hoped to bring the presentation back to share with the Governing Council.</w:t>
      </w:r>
    </w:p>
    <w:p w14:paraId="50834930" w14:textId="77777777" w:rsidR="00F17ABF" w:rsidRDefault="00F17ABF" w:rsidP="00FE145A">
      <w:pPr>
        <w:rPr>
          <w:b/>
          <w:sz w:val="20"/>
          <w:u w:val="single"/>
        </w:rPr>
      </w:pPr>
    </w:p>
    <w:p w14:paraId="3D368FEC" w14:textId="77777777" w:rsidR="007C2722" w:rsidRDefault="007C2722" w:rsidP="00FE145A">
      <w:pPr>
        <w:rPr>
          <w:b/>
          <w:sz w:val="20"/>
          <w:u w:val="single"/>
        </w:rPr>
      </w:pPr>
    </w:p>
    <w:p w14:paraId="3952FEF4" w14:textId="0D103CD5" w:rsidR="00070505" w:rsidRPr="00E7288D" w:rsidRDefault="00C33D66" w:rsidP="00070505">
      <w:pPr>
        <w:rPr>
          <w:bCs w:val="0"/>
          <w:iCs/>
          <w:spacing w:val="-5"/>
          <w:sz w:val="20"/>
        </w:rPr>
      </w:pPr>
      <w:r>
        <w:rPr>
          <w:bCs w:val="0"/>
          <w:iCs/>
          <w:spacing w:val="-5"/>
          <w:sz w:val="20"/>
        </w:rPr>
        <w:t>10</w:t>
      </w:r>
      <w:r w:rsidR="00070505" w:rsidRPr="00E7288D">
        <w:rPr>
          <w:bCs w:val="0"/>
          <w:iCs/>
          <w:spacing w:val="-5"/>
          <w:sz w:val="20"/>
        </w:rPr>
        <w:t>.</w:t>
      </w:r>
      <w:r w:rsidR="00070505" w:rsidRPr="00E7288D">
        <w:rPr>
          <w:bCs w:val="0"/>
          <w:iCs/>
          <w:spacing w:val="-5"/>
          <w:sz w:val="20"/>
        </w:rPr>
        <w:tab/>
        <w:t xml:space="preserve">Valleywise Health’s President and Chief Executive Officer’s Report </w:t>
      </w:r>
    </w:p>
    <w:bookmarkEnd w:id="31"/>
    <w:p w14:paraId="36C8386B" w14:textId="77777777" w:rsidR="006F30C6" w:rsidRDefault="006F30C6" w:rsidP="00700591">
      <w:pPr>
        <w:rPr>
          <w:bCs w:val="0"/>
          <w:iCs/>
          <w:spacing w:val="-5"/>
          <w:sz w:val="20"/>
        </w:rPr>
      </w:pPr>
    </w:p>
    <w:p w14:paraId="6FF902A6" w14:textId="77777777" w:rsidR="00DE0444" w:rsidRDefault="00DE0444" w:rsidP="00700591">
      <w:pPr>
        <w:rPr>
          <w:bCs w:val="0"/>
          <w:iCs/>
          <w:spacing w:val="-5"/>
          <w:sz w:val="20"/>
        </w:rPr>
      </w:pPr>
      <w:r w:rsidRPr="00DE0444">
        <w:rPr>
          <w:bCs w:val="0"/>
          <w:iCs/>
          <w:spacing w:val="-5"/>
          <w:sz w:val="20"/>
        </w:rPr>
        <w:t xml:space="preserve">Mr. Purves congratulated Ms. Cota on joining the Governing Council and thanked her for her commitment to the community. </w:t>
      </w:r>
    </w:p>
    <w:p w14:paraId="5461B2F1" w14:textId="77777777" w:rsidR="00DE0444" w:rsidRDefault="00DE0444" w:rsidP="00700591">
      <w:pPr>
        <w:rPr>
          <w:bCs w:val="0"/>
          <w:iCs/>
          <w:spacing w:val="-5"/>
          <w:sz w:val="20"/>
        </w:rPr>
      </w:pPr>
    </w:p>
    <w:p w14:paraId="0DCFA3AF" w14:textId="1484C577" w:rsidR="00DE0444" w:rsidRDefault="00DE0444" w:rsidP="00700591">
      <w:pPr>
        <w:rPr>
          <w:bCs w:val="0"/>
          <w:iCs/>
          <w:spacing w:val="-5"/>
          <w:sz w:val="20"/>
        </w:rPr>
      </w:pPr>
      <w:r w:rsidRPr="00DE0444">
        <w:rPr>
          <w:bCs w:val="0"/>
          <w:iCs/>
          <w:spacing w:val="-5"/>
          <w:sz w:val="20"/>
        </w:rPr>
        <w:t xml:space="preserve">He recognized </w:t>
      </w:r>
      <w:r w:rsidR="009676C6">
        <w:rPr>
          <w:bCs w:val="0"/>
          <w:iCs/>
          <w:spacing w:val="-5"/>
          <w:sz w:val="20"/>
        </w:rPr>
        <w:t xml:space="preserve">Ms. </w:t>
      </w:r>
      <w:r w:rsidRPr="00DE0444">
        <w:rPr>
          <w:bCs w:val="0"/>
          <w:iCs/>
          <w:spacing w:val="-5"/>
          <w:sz w:val="20"/>
        </w:rPr>
        <w:t xml:space="preserve">Ijana Harris for receiving the Chief Legal Officer of the Year award. He highlighted the dental residency program led by Dr. Christopher Brendemuhl for achieving successful accreditation from the Commission on Dental Accreditation (CODA).  </w:t>
      </w:r>
      <w:r>
        <w:rPr>
          <w:bCs w:val="0"/>
          <w:iCs/>
          <w:spacing w:val="-5"/>
          <w:sz w:val="20"/>
        </w:rPr>
        <w:t>H</w:t>
      </w:r>
      <w:r w:rsidRPr="00DE0444">
        <w:rPr>
          <w:bCs w:val="0"/>
          <w:iCs/>
          <w:spacing w:val="-5"/>
          <w:sz w:val="20"/>
        </w:rPr>
        <w:t xml:space="preserve">e recognized </w:t>
      </w:r>
      <w:r w:rsidR="009676C6">
        <w:rPr>
          <w:bCs w:val="0"/>
          <w:iCs/>
          <w:spacing w:val="-5"/>
          <w:sz w:val="20"/>
        </w:rPr>
        <w:t xml:space="preserve">Mr. </w:t>
      </w:r>
      <w:r w:rsidRPr="00DE0444">
        <w:rPr>
          <w:bCs w:val="0"/>
          <w:iCs/>
          <w:spacing w:val="-5"/>
          <w:sz w:val="20"/>
        </w:rPr>
        <w:t xml:space="preserve">Warren Whitney, the new </w:t>
      </w:r>
      <w:r w:rsidR="009676C6">
        <w:rPr>
          <w:bCs w:val="0"/>
          <w:iCs/>
          <w:spacing w:val="-5"/>
          <w:sz w:val="20"/>
        </w:rPr>
        <w:t>C</w:t>
      </w:r>
      <w:r w:rsidRPr="00DE0444">
        <w:rPr>
          <w:bCs w:val="0"/>
          <w:iCs/>
          <w:spacing w:val="-5"/>
          <w:sz w:val="20"/>
        </w:rPr>
        <w:t xml:space="preserve">hief </w:t>
      </w:r>
      <w:r w:rsidR="009676C6">
        <w:rPr>
          <w:bCs w:val="0"/>
          <w:iCs/>
          <w:spacing w:val="-5"/>
          <w:sz w:val="20"/>
        </w:rPr>
        <w:t>A</w:t>
      </w:r>
      <w:r w:rsidRPr="00DE0444">
        <w:rPr>
          <w:bCs w:val="0"/>
          <w:iCs/>
          <w:spacing w:val="-5"/>
          <w:sz w:val="20"/>
        </w:rPr>
        <w:t xml:space="preserve">dministrative </w:t>
      </w:r>
      <w:r w:rsidR="009676C6">
        <w:rPr>
          <w:bCs w:val="0"/>
          <w:iCs/>
          <w:spacing w:val="-5"/>
          <w:sz w:val="20"/>
        </w:rPr>
        <w:t>O</w:t>
      </w:r>
      <w:r w:rsidRPr="00DE0444">
        <w:rPr>
          <w:bCs w:val="0"/>
          <w:iCs/>
          <w:spacing w:val="-5"/>
          <w:sz w:val="20"/>
        </w:rPr>
        <w:t>fficer, for effectively guiding the progress of the master facilities plan.</w:t>
      </w:r>
      <w:r>
        <w:rPr>
          <w:bCs w:val="0"/>
          <w:iCs/>
          <w:spacing w:val="-5"/>
          <w:sz w:val="20"/>
        </w:rPr>
        <w:t xml:space="preserve"> </w:t>
      </w:r>
    </w:p>
    <w:p w14:paraId="7DFE6C91" w14:textId="77777777" w:rsidR="00DE0444" w:rsidRDefault="00DE0444" w:rsidP="00700591">
      <w:pPr>
        <w:rPr>
          <w:bCs w:val="0"/>
          <w:iCs/>
          <w:spacing w:val="-5"/>
          <w:sz w:val="20"/>
        </w:rPr>
      </w:pPr>
    </w:p>
    <w:p w14:paraId="7E87EAB6" w14:textId="71C7185C" w:rsidR="00DE0444" w:rsidRDefault="00DE0444" w:rsidP="00700591">
      <w:pPr>
        <w:rPr>
          <w:bCs w:val="0"/>
          <w:iCs/>
          <w:spacing w:val="-5"/>
          <w:sz w:val="20"/>
        </w:rPr>
      </w:pPr>
      <w:r>
        <w:rPr>
          <w:bCs w:val="0"/>
          <w:iCs/>
          <w:spacing w:val="-5"/>
          <w:sz w:val="20"/>
        </w:rPr>
        <w:t>Mr. Purves</w:t>
      </w:r>
      <w:r w:rsidRPr="00DE0444">
        <w:rPr>
          <w:bCs w:val="0"/>
          <w:iCs/>
          <w:spacing w:val="-5"/>
          <w:sz w:val="20"/>
        </w:rPr>
        <w:t xml:space="preserve"> acknowledged the Valleywise Health Foundation for achieving a record fundraising year through its annual golf tournament</w:t>
      </w:r>
      <w:r>
        <w:rPr>
          <w:bCs w:val="0"/>
          <w:iCs/>
          <w:spacing w:val="-5"/>
          <w:sz w:val="20"/>
        </w:rPr>
        <w:t>.</w:t>
      </w:r>
    </w:p>
    <w:p w14:paraId="38275417" w14:textId="77777777" w:rsidR="00DE0444" w:rsidRDefault="00DE0444" w:rsidP="00700591">
      <w:pPr>
        <w:rPr>
          <w:bCs w:val="0"/>
          <w:iCs/>
          <w:spacing w:val="-5"/>
          <w:sz w:val="20"/>
        </w:rPr>
      </w:pPr>
    </w:p>
    <w:p w14:paraId="249F65EA" w14:textId="77777777" w:rsidR="009676C6" w:rsidRDefault="009676C6" w:rsidP="00700591">
      <w:pPr>
        <w:rPr>
          <w:bCs w:val="0"/>
          <w:iCs/>
          <w:spacing w:val="-5"/>
          <w:sz w:val="20"/>
        </w:rPr>
      </w:pPr>
    </w:p>
    <w:p w14:paraId="209AF034" w14:textId="3F443EBB" w:rsidR="00700591" w:rsidRPr="00690334" w:rsidRDefault="00673022" w:rsidP="00700591">
      <w:pPr>
        <w:rPr>
          <w:bCs w:val="0"/>
          <w:iCs/>
          <w:spacing w:val="-5"/>
          <w:sz w:val="20"/>
        </w:rPr>
      </w:pPr>
      <w:r>
        <w:rPr>
          <w:bCs w:val="0"/>
          <w:iCs/>
          <w:spacing w:val="-5"/>
          <w:sz w:val="20"/>
        </w:rPr>
        <w:t>1</w:t>
      </w:r>
      <w:r w:rsidR="00C33D66">
        <w:rPr>
          <w:bCs w:val="0"/>
          <w:iCs/>
          <w:spacing w:val="-5"/>
          <w:sz w:val="20"/>
        </w:rPr>
        <w:t>1</w:t>
      </w:r>
      <w:r w:rsidR="00700591" w:rsidRPr="00690334">
        <w:rPr>
          <w:bCs w:val="0"/>
          <w:iCs/>
          <w:spacing w:val="-5"/>
          <w:sz w:val="20"/>
        </w:rPr>
        <w:t>.</w:t>
      </w:r>
      <w:r w:rsidR="00F97BA6" w:rsidRPr="00690334">
        <w:rPr>
          <w:bCs w:val="0"/>
          <w:iCs/>
          <w:spacing w:val="-5"/>
          <w:sz w:val="20"/>
        </w:rPr>
        <w:tab/>
      </w:r>
      <w:r w:rsidR="00700591" w:rsidRPr="00690334">
        <w:rPr>
          <w:bCs w:val="0"/>
          <w:iCs/>
          <w:spacing w:val="-5"/>
          <w:sz w:val="20"/>
        </w:rPr>
        <w:t xml:space="preserve">Governing Council Member Closing Comments/Announcements </w:t>
      </w:r>
    </w:p>
    <w:p w14:paraId="3DD3F57F" w14:textId="027C6DE0" w:rsidR="00700591" w:rsidRDefault="00700591" w:rsidP="00E65FC1">
      <w:pPr>
        <w:tabs>
          <w:tab w:val="left" w:pos="720"/>
        </w:tabs>
        <w:textAlignment w:val="baseline"/>
        <w:rPr>
          <w:bCs w:val="0"/>
          <w:color w:val="000000"/>
          <w:sz w:val="20"/>
        </w:rPr>
      </w:pPr>
      <w:bookmarkStart w:id="32" w:name="_Hlk207877761"/>
    </w:p>
    <w:bookmarkEnd w:id="32"/>
    <w:p w14:paraId="6161F6DB" w14:textId="77777777" w:rsidR="00600F7F" w:rsidRPr="008E296F" w:rsidRDefault="00600F7F" w:rsidP="00600F7F">
      <w:pPr>
        <w:tabs>
          <w:tab w:val="left" w:pos="720"/>
        </w:tabs>
        <w:textAlignment w:val="baseline"/>
        <w:rPr>
          <w:bCs w:val="0"/>
          <w:color w:val="000000"/>
          <w:sz w:val="20"/>
        </w:rPr>
      </w:pPr>
      <w:r w:rsidRPr="008E296F">
        <w:rPr>
          <w:bCs w:val="0"/>
          <w:color w:val="000000"/>
          <w:sz w:val="20"/>
        </w:rPr>
        <w:t>There were no comments.</w:t>
      </w:r>
    </w:p>
    <w:p w14:paraId="415C7155" w14:textId="77777777" w:rsidR="00BB22EA" w:rsidRDefault="00BB22EA" w:rsidP="00186C79">
      <w:pPr>
        <w:tabs>
          <w:tab w:val="left" w:pos="720"/>
        </w:tabs>
        <w:textAlignment w:val="baseline"/>
        <w:rPr>
          <w:b/>
          <w:color w:val="000000"/>
          <w:sz w:val="20"/>
          <w:u w:val="single"/>
        </w:rPr>
      </w:pPr>
    </w:p>
    <w:p w14:paraId="163B429B" w14:textId="38020A93" w:rsidR="00D470B6" w:rsidRPr="00690334" w:rsidRDefault="00D470B6" w:rsidP="00186C79">
      <w:pPr>
        <w:tabs>
          <w:tab w:val="left" w:pos="720"/>
        </w:tabs>
        <w:textAlignment w:val="baseline"/>
        <w:rPr>
          <w:b/>
          <w:color w:val="000000"/>
          <w:sz w:val="20"/>
          <w:u w:val="single"/>
        </w:rPr>
      </w:pPr>
      <w:r w:rsidRPr="00690334">
        <w:rPr>
          <w:b/>
          <w:color w:val="000000"/>
          <w:sz w:val="20"/>
          <w:u w:val="single"/>
        </w:rPr>
        <w:t>Adjourn</w:t>
      </w:r>
    </w:p>
    <w:p w14:paraId="48D2FC40" w14:textId="77777777" w:rsidR="006829CB" w:rsidRPr="00690334" w:rsidRDefault="006829CB" w:rsidP="00F9735C">
      <w:pPr>
        <w:rPr>
          <w:b/>
          <w:color w:val="000000"/>
          <w:sz w:val="20"/>
        </w:rPr>
      </w:pPr>
    </w:p>
    <w:p w14:paraId="5C78095C" w14:textId="77777777" w:rsidR="007E4C1D" w:rsidRPr="00690334" w:rsidRDefault="007E4C1D" w:rsidP="00F9735C">
      <w:pPr>
        <w:rPr>
          <w:b/>
          <w:color w:val="000000"/>
          <w:sz w:val="20"/>
        </w:rPr>
      </w:pPr>
    </w:p>
    <w:p w14:paraId="3A53B19A" w14:textId="47DE8FD8" w:rsidR="009A5584" w:rsidRPr="00B5646A" w:rsidRDefault="00F9735C" w:rsidP="009A5584">
      <w:pPr>
        <w:ind w:left="1440" w:hanging="1440"/>
        <w:rPr>
          <w:sz w:val="20"/>
          <w:highlight w:val="yellow"/>
        </w:rPr>
      </w:pPr>
      <w:bookmarkStart w:id="33" w:name="_Hlk207880758"/>
      <w:r w:rsidRPr="00601C1D">
        <w:rPr>
          <w:b/>
          <w:color w:val="000000"/>
          <w:sz w:val="20"/>
        </w:rPr>
        <w:t>M</w:t>
      </w:r>
      <w:r w:rsidR="009A5584" w:rsidRPr="00601C1D">
        <w:rPr>
          <w:b/>
          <w:color w:val="000000"/>
          <w:sz w:val="20"/>
        </w:rPr>
        <w:t>OTION</w:t>
      </w:r>
      <w:r w:rsidR="007262B7" w:rsidRPr="00601C1D">
        <w:rPr>
          <w:b/>
          <w:color w:val="000000"/>
          <w:sz w:val="20"/>
        </w:rPr>
        <w:t>:</w:t>
      </w:r>
      <w:r w:rsidR="007262B7" w:rsidRPr="00601C1D">
        <w:rPr>
          <w:b/>
          <w:color w:val="000000"/>
          <w:sz w:val="20"/>
        </w:rPr>
        <w:tab/>
      </w:r>
      <w:r w:rsidR="00060431" w:rsidRPr="00060431">
        <w:rPr>
          <w:bCs w:val="0"/>
          <w:color w:val="000000"/>
          <w:sz w:val="20"/>
        </w:rPr>
        <w:t>Vice Chair Clotter-Woods</w:t>
      </w:r>
      <w:r w:rsidR="00601C1D" w:rsidRPr="00060431">
        <w:rPr>
          <w:bCs w:val="0"/>
          <w:color w:val="000000"/>
          <w:sz w:val="20"/>
        </w:rPr>
        <w:t xml:space="preserve"> </w:t>
      </w:r>
      <w:r w:rsidR="00224F06" w:rsidRPr="00060431">
        <w:rPr>
          <w:bCs w:val="0"/>
          <w:sz w:val="20"/>
        </w:rPr>
        <w:t>m</w:t>
      </w:r>
      <w:r w:rsidR="009A5584" w:rsidRPr="00060431">
        <w:rPr>
          <w:sz w:val="20"/>
        </w:rPr>
        <w:t>oved to adjourn</w:t>
      </w:r>
      <w:r w:rsidR="00673022" w:rsidRPr="00060431">
        <w:rPr>
          <w:sz w:val="20"/>
        </w:rPr>
        <w:t xml:space="preserve"> </w:t>
      </w:r>
      <w:r w:rsidR="00060431" w:rsidRPr="00060431">
        <w:rPr>
          <w:sz w:val="20"/>
        </w:rPr>
        <w:t>April 1</w:t>
      </w:r>
      <w:r w:rsidR="00673022" w:rsidRPr="00060431">
        <w:rPr>
          <w:sz w:val="20"/>
        </w:rPr>
        <w:t>, 2026</w:t>
      </w:r>
      <w:r w:rsidR="009A5584" w:rsidRPr="00060431">
        <w:rPr>
          <w:sz w:val="20"/>
        </w:rPr>
        <w:t>, Valleywise Community Health Centers Governing Council Meeting</w:t>
      </w:r>
      <w:r w:rsidR="00571771" w:rsidRPr="00060431">
        <w:rPr>
          <w:sz w:val="20"/>
        </w:rPr>
        <w:t>.</w:t>
      </w:r>
      <w:r w:rsidR="004168B4" w:rsidRPr="00060431">
        <w:rPr>
          <w:sz w:val="20"/>
        </w:rPr>
        <w:t xml:space="preserve"> </w:t>
      </w:r>
      <w:r w:rsidR="00060431" w:rsidRPr="00060431">
        <w:rPr>
          <w:sz w:val="20"/>
        </w:rPr>
        <w:t>Ms. Sullivan</w:t>
      </w:r>
      <w:r w:rsidR="004168B4" w:rsidRPr="00060431">
        <w:rPr>
          <w:bCs w:val="0"/>
          <w:sz w:val="20"/>
        </w:rPr>
        <w:t xml:space="preserve"> s</w:t>
      </w:r>
      <w:r w:rsidR="009A5584" w:rsidRPr="00060431">
        <w:rPr>
          <w:sz w:val="20"/>
        </w:rPr>
        <w:t>econded.</w:t>
      </w:r>
    </w:p>
    <w:bookmarkEnd w:id="33"/>
    <w:p w14:paraId="3A23CF99" w14:textId="77777777" w:rsidR="00000462" w:rsidRPr="00B5646A" w:rsidRDefault="00000462" w:rsidP="00601C1D">
      <w:pPr>
        <w:pStyle w:val="ListParagraph"/>
        <w:ind w:firstLine="720"/>
        <w:rPr>
          <w:b/>
          <w:sz w:val="20"/>
          <w:highlight w:val="yellow"/>
        </w:rPr>
      </w:pPr>
    </w:p>
    <w:p w14:paraId="12EF6199" w14:textId="77777777" w:rsidR="00000462" w:rsidRPr="00B5646A" w:rsidRDefault="00000462" w:rsidP="00601C1D">
      <w:pPr>
        <w:pStyle w:val="ListParagraph"/>
        <w:ind w:firstLine="720"/>
        <w:rPr>
          <w:b/>
          <w:sz w:val="20"/>
          <w:highlight w:val="yellow"/>
        </w:rPr>
      </w:pPr>
    </w:p>
    <w:p w14:paraId="7DA6FFB0" w14:textId="77777777" w:rsidR="00060431" w:rsidRDefault="00060431" w:rsidP="00060431">
      <w:pPr>
        <w:pStyle w:val="NoSpacing"/>
        <w:ind w:left="1440" w:hanging="1440"/>
        <w:rPr>
          <w:bCs w:val="0"/>
          <w:sz w:val="20"/>
        </w:rPr>
      </w:pPr>
      <w:r w:rsidRPr="00CF3598">
        <w:rPr>
          <w:b/>
          <w:sz w:val="20"/>
        </w:rPr>
        <w:t>VOTE:</w:t>
      </w:r>
      <w:r w:rsidRPr="00CF3598">
        <w:rPr>
          <w:b/>
          <w:sz w:val="20"/>
        </w:rPr>
        <w:tab/>
      </w:r>
      <w:r>
        <w:rPr>
          <w:bCs w:val="0"/>
          <w:sz w:val="20"/>
        </w:rPr>
        <w:t>8</w:t>
      </w:r>
      <w:r w:rsidRPr="00275DB0">
        <w:rPr>
          <w:bCs w:val="0"/>
          <w:sz w:val="20"/>
        </w:rPr>
        <w:t xml:space="preserve"> </w:t>
      </w:r>
      <w:r w:rsidRPr="00CF3598">
        <w:rPr>
          <w:sz w:val="20"/>
        </w:rPr>
        <w:t>Ayes: Chair Arbuckle, Vice Chair Clotter-Woods,</w:t>
      </w:r>
      <w:r>
        <w:rPr>
          <w:sz w:val="20"/>
        </w:rPr>
        <w:t xml:space="preserve"> Ms. Cota, </w:t>
      </w:r>
      <w:r w:rsidRPr="00CF3598">
        <w:rPr>
          <w:bCs w:val="0"/>
          <w:sz w:val="20"/>
        </w:rPr>
        <w:t>Ms. Imam</w:t>
      </w:r>
      <w:r>
        <w:rPr>
          <w:bCs w:val="0"/>
          <w:sz w:val="20"/>
        </w:rPr>
        <w:t xml:space="preserve">, </w:t>
      </w:r>
      <w:r>
        <w:rPr>
          <w:sz w:val="20"/>
        </w:rPr>
        <w:t xml:space="preserve">Ms. </w:t>
      </w:r>
      <w:r w:rsidRPr="00CF3598">
        <w:rPr>
          <w:bCs w:val="0"/>
          <w:sz w:val="20"/>
        </w:rPr>
        <w:t>Muñoz</w:t>
      </w:r>
      <w:r>
        <w:rPr>
          <w:bCs w:val="0"/>
          <w:sz w:val="20"/>
        </w:rPr>
        <w:t>,</w:t>
      </w:r>
    </w:p>
    <w:p w14:paraId="01DA3F57" w14:textId="1AA1DD38" w:rsidR="00060431" w:rsidRPr="00CF3598" w:rsidRDefault="00060431" w:rsidP="00060431">
      <w:pPr>
        <w:pStyle w:val="NoSpacing"/>
        <w:ind w:left="1440" w:firstLine="720"/>
        <w:rPr>
          <w:bCs w:val="0"/>
          <w:sz w:val="20"/>
        </w:rPr>
      </w:pPr>
      <w:r>
        <w:rPr>
          <w:bCs w:val="0"/>
          <w:sz w:val="20"/>
        </w:rPr>
        <w:t>Mr. Otu, Ms. Sullivan, Mr. Tormala</w:t>
      </w:r>
      <w:r w:rsidRPr="00CF3598">
        <w:rPr>
          <w:b/>
          <w:sz w:val="20"/>
        </w:rPr>
        <w:t xml:space="preserve">                           </w:t>
      </w:r>
      <w:r w:rsidRPr="00CF3598">
        <w:rPr>
          <w:bCs w:val="0"/>
          <w:sz w:val="20"/>
        </w:rPr>
        <w:t xml:space="preserve"> </w:t>
      </w:r>
    </w:p>
    <w:p w14:paraId="2CBC90A6" w14:textId="77777777" w:rsidR="00060431" w:rsidRPr="00CF3598" w:rsidRDefault="00060431" w:rsidP="00060431">
      <w:pPr>
        <w:pStyle w:val="ListParagraph"/>
        <w:ind w:firstLine="720"/>
        <w:rPr>
          <w:sz w:val="20"/>
        </w:rPr>
      </w:pPr>
      <w:r w:rsidRPr="00CF3598">
        <w:rPr>
          <w:sz w:val="20"/>
        </w:rPr>
        <w:t>0 Nays</w:t>
      </w:r>
    </w:p>
    <w:p w14:paraId="5905F1F1" w14:textId="77777777" w:rsidR="00060431" w:rsidRDefault="00060431" w:rsidP="00060431">
      <w:pPr>
        <w:pStyle w:val="ListParagraph"/>
        <w:ind w:firstLine="720"/>
        <w:rPr>
          <w:sz w:val="20"/>
        </w:rPr>
      </w:pPr>
      <w:r>
        <w:rPr>
          <w:sz w:val="20"/>
        </w:rPr>
        <w:t>4</w:t>
      </w:r>
      <w:r w:rsidRPr="00CF3598">
        <w:rPr>
          <w:sz w:val="20"/>
        </w:rPr>
        <w:t xml:space="preserve"> Absent:</w:t>
      </w:r>
      <w:r>
        <w:rPr>
          <w:sz w:val="20"/>
        </w:rPr>
        <w:t xml:space="preserve"> Ms. Blake, Mr. Hooper</w:t>
      </w:r>
      <w:r w:rsidRPr="00CF3598">
        <w:rPr>
          <w:sz w:val="20"/>
        </w:rPr>
        <w:t>,</w:t>
      </w:r>
      <w:r>
        <w:rPr>
          <w:sz w:val="20"/>
        </w:rPr>
        <w:t xml:space="preserve"> Mr. Ishimwe, Mr. Jacobson </w:t>
      </w:r>
    </w:p>
    <w:p w14:paraId="541F9FE3" w14:textId="77777777" w:rsidR="00060431" w:rsidRDefault="00060431" w:rsidP="00060431">
      <w:pPr>
        <w:pStyle w:val="ListParagraph"/>
        <w:ind w:firstLine="720"/>
        <w:rPr>
          <w:b/>
          <w:sz w:val="20"/>
        </w:rPr>
      </w:pPr>
      <w:r w:rsidRPr="00CF3598">
        <w:rPr>
          <w:b/>
          <w:sz w:val="20"/>
        </w:rPr>
        <w:t>Motion passed.</w:t>
      </w:r>
    </w:p>
    <w:p w14:paraId="628308CC" w14:textId="77777777" w:rsidR="004168B4" w:rsidRDefault="004168B4" w:rsidP="009A5584">
      <w:pPr>
        <w:spacing w:line="259" w:lineRule="auto"/>
        <w:rPr>
          <w:sz w:val="20"/>
          <w:highlight w:val="yellow"/>
        </w:rPr>
      </w:pPr>
    </w:p>
    <w:p w14:paraId="60DCAE22" w14:textId="77777777" w:rsidR="00F17ABF" w:rsidRPr="00B5646A" w:rsidRDefault="00F17ABF" w:rsidP="009A5584">
      <w:pPr>
        <w:spacing w:line="259" w:lineRule="auto"/>
        <w:rPr>
          <w:sz w:val="20"/>
          <w:highlight w:val="yellow"/>
        </w:rPr>
      </w:pPr>
    </w:p>
    <w:p w14:paraId="3EBD88BC" w14:textId="15BD67A6" w:rsidR="009A5584" w:rsidRPr="00690334" w:rsidRDefault="009A5584" w:rsidP="009A5584">
      <w:pPr>
        <w:spacing w:line="259" w:lineRule="auto"/>
        <w:rPr>
          <w:sz w:val="20"/>
        </w:rPr>
      </w:pPr>
      <w:r w:rsidRPr="00060431">
        <w:rPr>
          <w:sz w:val="20"/>
        </w:rPr>
        <w:t xml:space="preserve">Meeting adjourned at </w:t>
      </w:r>
      <w:r w:rsidR="00CF3598" w:rsidRPr="00060431">
        <w:rPr>
          <w:sz w:val="20"/>
        </w:rPr>
        <w:t>6</w:t>
      </w:r>
      <w:r w:rsidR="00B63D3D" w:rsidRPr="00060431">
        <w:rPr>
          <w:sz w:val="20"/>
        </w:rPr>
        <w:t>:</w:t>
      </w:r>
      <w:r w:rsidR="00060431" w:rsidRPr="00060431">
        <w:rPr>
          <w:sz w:val="20"/>
        </w:rPr>
        <w:t>49</w:t>
      </w:r>
      <w:r w:rsidRPr="00060431">
        <w:rPr>
          <w:sz w:val="20"/>
        </w:rPr>
        <w:t xml:space="preserve"> p.m.</w:t>
      </w:r>
    </w:p>
    <w:p w14:paraId="7312D6CC" w14:textId="0D262BD5" w:rsidR="007E4C1D" w:rsidRDefault="00B30A97" w:rsidP="009A5584">
      <w:pPr>
        <w:rPr>
          <w:sz w:val="20"/>
          <w:highlight w:val="yellow"/>
        </w:rPr>
      </w:pPr>
      <w:r>
        <w:rPr>
          <w:noProof/>
        </w:rPr>
        <w:drawing>
          <wp:anchor distT="0" distB="0" distL="114300" distR="114300" simplePos="0" relativeHeight="251661312" behindDoc="0" locked="0" layoutInCell="1" allowOverlap="1" wp14:anchorId="41C01DB0" wp14:editId="671301A8">
            <wp:simplePos x="0" y="0"/>
            <wp:positionH relativeFrom="column">
              <wp:posOffset>0</wp:posOffset>
            </wp:positionH>
            <wp:positionV relativeFrom="paragraph">
              <wp:posOffset>105410</wp:posOffset>
            </wp:positionV>
            <wp:extent cx="1075055" cy="309880"/>
            <wp:effectExtent l="0" t="0" r="0" b="0"/>
            <wp:wrapNone/>
            <wp:docPr id="950023845" name="Picture 1" descr="A black circle with a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23845" name="Picture 1" descr="A black circle with a cross&#10;&#10;Description automatically generated"/>
                    <pic:cNvPicPr>
                      <a:picLocks noChangeAspect="1"/>
                    </pic:cNvPicPr>
                  </pic:nvPicPr>
                  <pic:blipFill>
                    <a:blip r:embed="rId8" cstate="print">
                      <a:clrChange>
                        <a:clrFrom>
                          <a:srgbClr val="FDFDFD"/>
                        </a:clrFrom>
                        <a:clrTo>
                          <a:srgbClr val="FDFDFD">
                            <a:alpha val="0"/>
                          </a:srgbClr>
                        </a:clrTo>
                      </a:clrChange>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75055" cy="309880"/>
                    </a:xfrm>
                    <a:prstGeom prst="rect">
                      <a:avLst/>
                    </a:prstGeom>
                  </pic:spPr>
                </pic:pic>
              </a:graphicData>
            </a:graphic>
            <wp14:sizeRelH relativeFrom="page">
              <wp14:pctWidth>0</wp14:pctWidth>
            </wp14:sizeRelH>
            <wp14:sizeRelV relativeFrom="page">
              <wp14:pctHeight>0</wp14:pctHeight>
            </wp14:sizeRelV>
          </wp:anchor>
        </w:drawing>
      </w:r>
    </w:p>
    <w:p w14:paraId="388951CB" w14:textId="7F94DE6E" w:rsidR="00F17ABF" w:rsidRDefault="00F17ABF" w:rsidP="009A5584">
      <w:pPr>
        <w:rPr>
          <w:sz w:val="20"/>
          <w:highlight w:val="yellow"/>
        </w:rPr>
      </w:pPr>
    </w:p>
    <w:p w14:paraId="1A1E9AAC" w14:textId="6E57BB2C" w:rsidR="009A5584" w:rsidRPr="00301CDD" w:rsidRDefault="009A5584" w:rsidP="009A5584">
      <w:pPr>
        <w:rPr>
          <w:sz w:val="20"/>
        </w:rPr>
      </w:pPr>
      <w:r w:rsidRPr="00301CDD">
        <w:rPr>
          <w:sz w:val="20"/>
        </w:rPr>
        <w:t>______________________________</w:t>
      </w:r>
    </w:p>
    <w:p w14:paraId="232086F0" w14:textId="77777777" w:rsidR="009A5584" w:rsidRPr="00301CDD" w:rsidRDefault="009A5584" w:rsidP="009A5584">
      <w:pPr>
        <w:rPr>
          <w:sz w:val="20"/>
        </w:rPr>
      </w:pPr>
      <w:r w:rsidRPr="00301CDD">
        <w:rPr>
          <w:sz w:val="20"/>
        </w:rPr>
        <w:t>Denise Tapia</w:t>
      </w:r>
    </w:p>
    <w:p w14:paraId="389706FD" w14:textId="75DEB3EB" w:rsidR="008E3564" w:rsidRPr="00AF2F1A" w:rsidRDefault="009A5584" w:rsidP="00AF2F1A">
      <w:pPr>
        <w:rPr>
          <w:b/>
          <w:sz w:val="20"/>
          <w:u w:val="single"/>
        </w:rPr>
      </w:pPr>
      <w:r w:rsidRPr="00301CDD">
        <w:rPr>
          <w:sz w:val="20"/>
        </w:rPr>
        <w:t>Deputy Clerk of the Boar</w:t>
      </w:r>
      <w:r w:rsidR="00AF2F1A" w:rsidRPr="00301CDD">
        <w:rPr>
          <w:sz w:val="20"/>
        </w:rPr>
        <w:t>d</w:t>
      </w:r>
    </w:p>
    <w:sectPr w:rsidR="008E3564" w:rsidRPr="00AF2F1A" w:rsidSect="00500258">
      <w:headerReference w:type="default" r:id="rId9"/>
      <w:footerReference w:type="default" r:id="rId10"/>
      <w:pgSz w:w="12240" w:h="15840" w:code="1"/>
      <w:pgMar w:top="720" w:right="1166" w:bottom="547" w:left="1440" w:header="720" w:footer="69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0B8E" w14:textId="77777777" w:rsidR="00FA01C9" w:rsidRDefault="00FA01C9" w:rsidP="00BA11DA">
      <w:r>
        <w:separator/>
      </w:r>
    </w:p>
  </w:endnote>
  <w:endnote w:type="continuationSeparator" w:id="0">
    <w:p w14:paraId="3DD06ADA" w14:textId="77777777" w:rsidR="00FA01C9" w:rsidRDefault="00FA01C9" w:rsidP="00BA1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3058157"/>
      <w:docPartObj>
        <w:docPartGallery w:val="Page Numbers (Bottom of Page)"/>
        <w:docPartUnique/>
      </w:docPartObj>
    </w:sdtPr>
    <w:sdtEndPr>
      <w:rPr>
        <w:noProof/>
        <w:sz w:val="20"/>
      </w:rPr>
    </w:sdtEndPr>
    <w:sdtContent>
      <w:p w14:paraId="5717FF4B" w14:textId="5AE62DEA" w:rsidR="0080452C" w:rsidRPr="002D5F32" w:rsidRDefault="0080452C">
        <w:pPr>
          <w:pStyle w:val="Footer"/>
          <w:jc w:val="right"/>
          <w:rPr>
            <w:sz w:val="20"/>
          </w:rPr>
        </w:pPr>
        <w:r w:rsidRPr="002D5F32">
          <w:rPr>
            <w:sz w:val="12"/>
          </w:rPr>
          <w:fldChar w:fldCharType="begin"/>
        </w:r>
        <w:r w:rsidRPr="002D5F32">
          <w:rPr>
            <w:sz w:val="12"/>
          </w:rPr>
          <w:instrText xml:space="preserve"> PAGE   \* MERGEFORMAT </w:instrText>
        </w:r>
        <w:r w:rsidRPr="002D5F32">
          <w:rPr>
            <w:sz w:val="12"/>
          </w:rPr>
          <w:fldChar w:fldCharType="separate"/>
        </w:r>
        <w:r>
          <w:rPr>
            <w:noProof/>
            <w:sz w:val="12"/>
          </w:rPr>
          <w:t>2</w:t>
        </w:r>
        <w:r w:rsidRPr="002D5F32">
          <w:rPr>
            <w:noProof/>
            <w:sz w:val="12"/>
          </w:rPr>
          <w:fldChar w:fldCharType="end"/>
        </w:r>
      </w:p>
    </w:sdtContent>
  </w:sdt>
  <w:p w14:paraId="4EA9B4C4" w14:textId="77777777" w:rsidR="0080452C" w:rsidRDefault="008045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4D822B" w14:textId="77777777" w:rsidR="00FA01C9" w:rsidRDefault="00FA01C9" w:rsidP="00BA11DA">
      <w:r>
        <w:separator/>
      </w:r>
    </w:p>
  </w:footnote>
  <w:footnote w:type="continuationSeparator" w:id="0">
    <w:p w14:paraId="494BE3BC" w14:textId="77777777" w:rsidR="00FA01C9" w:rsidRDefault="00FA01C9" w:rsidP="00BA1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84035" w14:textId="0A2BAD58" w:rsidR="0080452C" w:rsidRDefault="00236455" w:rsidP="00BA11DA">
    <w:pPr>
      <w:pStyle w:val="Header"/>
      <w:rPr>
        <w:b/>
        <w:i/>
        <w:sz w:val="20"/>
        <w:szCs w:val="72"/>
      </w:rPr>
    </w:pPr>
    <w:r>
      <w:rPr>
        <w:b/>
        <w:i/>
        <w:sz w:val="20"/>
        <w:szCs w:val="72"/>
      </w:rPr>
      <w:t>Valleyw</w:t>
    </w:r>
    <w:r w:rsidR="000B5268">
      <w:rPr>
        <w:b/>
        <w:i/>
        <w:sz w:val="20"/>
        <w:szCs w:val="72"/>
      </w:rPr>
      <w:t>is</w:t>
    </w:r>
    <w:r>
      <w:rPr>
        <w:b/>
        <w:i/>
        <w:sz w:val="20"/>
        <w:szCs w:val="72"/>
      </w:rPr>
      <w:t>e Community Health Centers Governing Council</w:t>
    </w:r>
  </w:p>
  <w:p w14:paraId="12E4235F" w14:textId="0BA3DA7A" w:rsidR="0080452C" w:rsidRPr="00F930A4" w:rsidRDefault="0080452C" w:rsidP="00BA11DA">
    <w:pPr>
      <w:pStyle w:val="Header"/>
      <w:rPr>
        <w:b/>
        <w:i/>
        <w:sz w:val="20"/>
        <w:szCs w:val="72"/>
      </w:rPr>
    </w:pPr>
    <w:r>
      <w:rPr>
        <w:b/>
        <w:i/>
        <w:sz w:val="20"/>
        <w:szCs w:val="72"/>
      </w:rPr>
      <w:t xml:space="preserve">Meeting Minutes – General Session – </w:t>
    </w:r>
    <w:r w:rsidR="006C0691">
      <w:rPr>
        <w:b/>
        <w:i/>
        <w:sz w:val="20"/>
        <w:szCs w:val="72"/>
      </w:rPr>
      <w:t>April 1</w:t>
    </w:r>
    <w:r w:rsidR="009A187F">
      <w:rPr>
        <w:b/>
        <w:i/>
        <w:sz w:val="20"/>
        <w:szCs w:val="72"/>
      </w:rPr>
      <w:t>, 2026</w:t>
    </w:r>
    <w:r w:rsidR="00672C2B">
      <w:rPr>
        <w:b/>
        <w:i/>
        <w:sz w:val="20"/>
        <w:szCs w:val="7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5074"/>
    <w:multiLevelType w:val="hybridMultilevel"/>
    <w:tmpl w:val="3912ECA4"/>
    <w:lvl w:ilvl="0" w:tplc="09763F1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900FD6"/>
    <w:multiLevelType w:val="hybridMultilevel"/>
    <w:tmpl w:val="4B64994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 w15:restartNumberingAfterBreak="0">
    <w:nsid w:val="04834CE6"/>
    <w:multiLevelType w:val="hybridMultilevel"/>
    <w:tmpl w:val="8A44D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F14B13"/>
    <w:multiLevelType w:val="hybridMultilevel"/>
    <w:tmpl w:val="B38A4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183499"/>
    <w:multiLevelType w:val="hybridMultilevel"/>
    <w:tmpl w:val="516AD712"/>
    <w:lvl w:ilvl="0" w:tplc="1BF83FA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C6B0DA1"/>
    <w:multiLevelType w:val="hybridMultilevel"/>
    <w:tmpl w:val="31BEC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9D473F"/>
    <w:multiLevelType w:val="hybridMultilevel"/>
    <w:tmpl w:val="44A0351A"/>
    <w:lvl w:ilvl="0" w:tplc="B90EEBA2">
      <w:start w:val="1"/>
      <w:numFmt w:val="lowerRoman"/>
      <w:lvlText w:val="%1."/>
      <w:lvlJc w:val="left"/>
      <w:pPr>
        <w:ind w:left="2160" w:hanging="720"/>
      </w:pPr>
      <w:rPr>
        <w:rFonts w:hint="default"/>
        <w:b w:val="0"/>
        <w:bCs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F05645E"/>
    <w:multiLevelType w:val="hybridMultilevel"/>
    <w:tmpl w:val="841EDD46"/>
    <w:lvl w:ilvl="0" w:tplc="5604354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0F50342E"/>
    <w:multiLevelType w:val="hybridMultilevel"/>
    <w:tmpl w:val="B9D48BC0"/>
    <w:lvl w:ilvl="0" w:tplc="A45CF904">
      <w:start w:val="1"/>
      <w:numFmt w:val="decimal"/>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627A7"/>
    <w:multiLevelType w:val="hybridMultilevel"/>
    <w:tmpl w:val="E3943E2E"/>
    <w:lvl w:ilvl="0" w:tplc="C526B512">
      <w:start w:val="1"/>
      <w:numFmt w:val="lowerRoman"/>
      <w:lvlText w:val="%1."/>
      <w:lvlJc w:val="left"/>
      <w:pPr>
        <w:ind w:left="2160" w:hanging="72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A446B79"/>
    <w:multiLevelType w:val="hybridMultilevel"/>
    <w:tmpl w:val="17E277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B4C77DE"/>
    <w:multiLevelType w:val="hybridMultilevel"/>
    <w:tmpl w:val="F370C85C"/>
    <w:lvl w:ilvl="0" w:tplc="9D66C610">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6341A04"/>
    <w:multiLevelType w:val="hybridMultilevel"/>
    <w:tmpl w:val="541ABD78"/>
    <w:lvl w:ilvl="0" w:tplc="21A06B2A">
      <w:start w:val="1"/>
      <w:numFmt w:val="lowerLetter"/>
      <w:lvlText w:val="%1."/>
      <w:lvlJc w:val="left"/>
      <w:pPr>
        <w:ind w:left="1440" w:hanging="720"/>
      </w:pPr>
      <w:rPr>
        <w:rFonts w:hint="default"/>
        <w:u w:val="none"/>
      </w:rPr>
    </w:lvl>
    <w:lvl w:ilvl="1" w:tplc="04090019">
      <w:start w:val="1"/>
      <w:numFmt w:val="lowerLetter"/>
      <w:lvlText w:val="%2."/>
      <w:lvlJc w:val="left"/>
      <w:pPr>
        <w:ind w:left="1800" w:hanging="360"/>
      </w:pPr>
    </w:lvl>
    <w:lvl w:ilvl="2" w:tplc="242AD628">
      <w:start w:val="12"/>
      <w:numFmt w:val="lowerRoman"/>
      <w:lvlText w:val="%3."/>
      <w:lvlJc w:val="right"/>
      <w:pPr>
        <w:ind w:left="4140" w:hanging="180"/>
      </w:pPr>
      <w:rPr>
        <w:rFonts w:ascii="Arial" w:eastAsia="Times New Roman"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6F1082"/>
    <w:multiLevelType w:val="hybridMultilevel"/>
    <w:tmpl w:val="49469406"/>
    <w:lvl w:ilvl="0" w:tplc="9FB68C4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DF5E43"/>
    <w:multiLevelType w:val="hybridMultilevel"/>
    <w:tmpl w:val="F642DE20"/>
    <w:lvl w:ilvl="0" w:tplc="FFFFFFFF">
      <w:start w:val="1"/>
      <w:numFmt w:val="lowerRoman"/>
      <w:lvlText w:val="%1."/>
      <w:lvlJc w:val="left"/>
      <w:pPr>
        <w:ind w:left="2160" w:hanging="720"/>
      </w:pPr>
      <w:rPr>
        <w:rFonts w:hint="default"/>
        <w:color w:val="auto"/>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5" w15:restartNumberingAfterBreak="0">
    <w:nsid w:val="3C98604F"/>
    <w:multiLevelType w:val="hybridMultilevel"/>
    <w:tmpl w:val="3D52FD2E"/>
    <w:lvl w:ilvl="0" w:tplc="09763F1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D5B0E54"/>
    <w:multiLevelType w:val="hybridMultilevel"/>
    <w:tmpl w:val="DEDAD04A"/>
    <w:lvl w:ilvl="0" w:tplc="04090001">
      <w:start w:val="1"/>
      <w:numFmt w:val="bullet"/>
      <w:lvlText w:val=""/>
      <w:lvlJc w:val="left"/>
      <w:pPr>
        <w:ind w:left="2933" w:hanging="360"/>
      </w:pPr>
      <w:rPr>
        <w:rFonts w:ascii="Symbol" w:hAnsi="Symbol" w:hint="default"/>
      </w:rPr>
    </w:lvl>
    <w:lvl w:ilvl="1" w:tplc="04090003">
      <w:start w:val="1"/>
      <w:numFmt w:val="bullet"/>
      <w:lvlText w:val="o"/>
      <w:lvlJc w:val="left"/>
      <w:pPr>
        <w:ind w:left="3653" w:hanging="360"/>
      </w:pPr>
      <w:rPr>
        <w:rFonts w:ascii="Courier New" w:hAnsi="Courier New" w:cs="Courier New" w:hint="default"/>
      </w:rPr>
    </w:lvl>
    <w:lvl w:ilvl="2" w:tplc="04090005" w:tentative="1">
      <w:start w:val="1"/>
      <w:numFmt w:val="bullet"/>
      <w:lvlText w:val=""/>
      <w:lvlJc w:val="left"/>
      <w:pPr>
        <w:ind w:left="4373" w:hanging="360"/>
      </w:pPr>
      <w:rPr>
        <w:rFonts w:ascii="Wingdings" w:hAnsi="Wingdings" w:hint="default"/>
      </w:rPr>
    </w:lvl>
    <w:lvl w:ilvl="3" w:tplc="04090001" w:tentative="1">
      <w:start w:val="1"/>
      <w:numFmt w:val="bullet"/>
      <w:lvlText w:val=""/>
      <w:lvlJc w:val="left"/>
      <w:pPr>
        <w:ind w:left="5093" w:hanging="360"/>
      </w:pPr>
      <w:rPr>
        <w:rFonts w:ascii="Symbol" w:hAnsi="Symbol" w:hint="default"/>
      </w:rPr>
    </w:lvl>
    <w:lvl w:ilvl="4" w:tplc="04090003" w:tentative="1">
      <w:start w:val="1"/>
      <w:numFmt w:val="bullet"/>
      <w:lvlText w:val="o"/>
      <w:lvlJc w:val="left"/>
      <w:pPr>
        <w:ind w:left="5813" w:hanging="360"/>
      </w:pPr>
      <w:rPr>
        <w:rFonts w:ascii="Courier New" w:hAnsi="Courier New" w:cs="Courier New" w:hint="default"/>
      </w:rPr>
    </w:lvl>
    <w:lvl w:ilvl="5" w:tplc="04090005" w:tentative="1">
      <w:start w:val="1"/>
      <w:numFmt w:val="bullet"/>
      <w:lvlText w:val=""/>
      <w:lvlJc w:val="left"/>
      <w:pPr>
        <w:ind w:left="6533" w:hanging="360"/>
      </w:pPr>
      <w:rPr>
        <w:rFonts w:ascii="Wingdings" w:hAnsi="Wingdings" w:hint="default"/>
      </w:rPr>
    </w:lvl>
    <w:lvl w:ilvl="6" w:tplc="04090001" w:tentative="1">
      <w:start w:val="1"/>
      <w:numFmt w:val="bullet"/>
      <w:lvlText w:val=""/>
      <w:lvlJc w:val="left"/>
      <w:pPr>
        <w:ind w:left="7253" w:hanging="360"/>
      </w:pPr>
      <w:rPr>
        <w:rFonts w:ascii="Symbol" w:hAnsi="Symbol" w:hint="default"/>
      </w:rPr>
    </w:lvl>
    <w:lvl w:ilvl="7" w:tplc="04090003" w:tentative="1">
      <w:start w:val="1"/>
      <w:numFmt w:val="bullet"/>
      <w:lvlText w:val="o"/>
      <w:lvlJc w:val="left"/>
      <w:pPr>
        <w:ind w:left="7973" w:hanging="360"/>
      </w:pPr>
      <w:rPr>
        <w:rFonts w:ascii="Courier New" w:hAnsi="Courier New" w:cs="Courier New" w:hint="default"/>
      </w:rPr>
    </w:lvl>
    <w:lvl w:ilvl="8" w:tplc="04090005" w:tentative="1">
      <w:start w:val="1"/>
      <w:numFmt w:val="bullet"/>
      <w:lvlText w:val=""/>
      <w:lvlJc w:val="left"/>
      <w:pPr>
        <w:ind w:left="8693" w:hanging="360"/>
      </w:pPr>
      <w:rPr>
        <w:rFonts w:ascii="Wingdings" w:hAnsi="Wingdings" w:hint="default"/>
      </w:rPr>
    </w:lvl>
  </w:abstractNum>
  <w:abstractNum w:abstractNumId="17" w15:restartNumberingAfterBreak="0">
    <w:nsid w:val="3D9E2044"/>
    <w:multiLevelType w:val="hybridMultilevel"/>
    <w:tmpl w:val="0382CB48"/>
    <w:lvl w:ilvl="0" w:tplc="029C56D8">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407809BF"/>
    <w:multiLevelType w:val="hybridMultilevel"/>
    <w:tmpl w:val="11AA140C"/>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19" w15:restartNumberingAfterBreak="0">
    <w:nsid w:val="40E851B8"/>
    <w:multiLevelType w:val="hybridMultilevel"/>
    <w:tmpl w:val="945650FC"/>
    <w:lvl w:ilvl="0" w:tplc="9C88984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57A2238"/>
    <w:multiLevelType w:val="hybridMultilevel"/>
    <w:tmpl w:val="1A06D7E6"/>
    <w:lvl w:ilvl="0" w:tplc="3B3CFFE8">
      <w:start w:val="1"/>
      <w:numFmt w:val="lowerRoman"/>
      <w:lvlText w:val="%1."/>
      <w:lvlJc w:val="left"/>
      <w:pPr>
        <w:ind w:left="2160" w:hanging="720"/>
      </w:pPr>
      <w:rPr>
        <w:rFonts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A950AF1"/>
    <w:multiLevelType w:val="hybridMultilevel"/>
    <w:tmpl w:val="85C69F62"/>
    <w:lvl w:ilvl="0" w:tplc="09763F1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B287E34"/>
    <w:multiLevelType w:val="hybridMultilevel"/>
    <w:tmpl w:val="E49025CC"/>
    <w:lvl w:ilvl="0" w:tplc="1C2067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CB212FA"/>
    <w:multiLevelType w:val="hybridMultilevel"/>
    <w:tmpl w:val="783884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CD1E2F"/>
    <w:multiLevelType w:val="hybridMultilevel"/>
    <w:tmpl w:val="66B840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09954D8"/>
    <w:multiLevelType w:val="hybridMultilevel"/>
    <w:tmpl w:val="2690AB88"/>
    <w:lvl w:ilvl="0" w:tplc="236C4652">
      <w:start w:val="1"/>
      <w:numFmt w:val="lowerRoman"/>
      <w:lvlText w:val="%1."/>
      <w:lvlJc w:val="left"/>
      <w:pPr>
        <w:ind w:left="2160" w:hanging="72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0D54EED"/>
    <w:multiLevelType w:val="hybridMultilevel"/>
    <w:tmpl w:val="E3943E2E"/>
    <w:lvl w:ilvl="0" w:tplc="FFFFFFFF">
      <w:start w:val="1"/>
      <w:numFmt w:val="lowerRoman"/>
      <w:lvlText w:val="%1."/>
      <w:lvlJc w:val="left"/>
      <w:pPr>
        <w:ind w:left="2160" w:hanging="720"/>
      </w:pPr>
      <w:rPr>
        <w:rFonts w:hint="default"/>
        <w:color w:val="auto"/>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51CE11EB"/>
    <w:multiLevelType w:val="hybridMultilevel"/>
    <w:tmpl w:val="4EE663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322143A"/>
    <w:multiLevelType w:val="hybridMultilevel"/>
    <w:tmpl w:val="61A0A57A"/>
    <w:lvl w:ilvl="0" w:tplc="EB82A27A">
      <w:start w:val="1"/>
      <w:numFmt w:val="decimal"/>
      <w:lvlText w:val="%1."/>
      <w:lvlJc w:val="left"/>
      <w:pPr>
        <w:ind w:left="1020" w:hanging="360"/>
      </w:pPr>
    </w:lvl>
    <w:lvl w:ilvl="1" w:tplc="B5BED556">
      <w:start w:val="1"/>
      <w:numFmt w:val="decimal"/>
      <w:lvlText w:val="%2."/>
      <w:lvlJc w:val="left"/>
      <w:pPr>
        <w:ind w:left="1020" w:hanging="360"/>
      </w:pPr>
    </w:lvl>
    <w:lvl w:ilvl="2" w:tplc="061EFBDE">
      <w:start w:val="1"/>
      <w:numFmt w:val="decimal"/>
      <w:lvlText w:val="%3."/>
      <w:lvlJc w:val="left"/>
      <w:pPr>
        <w:ind w:left="1020" w:hanging="360"/>
      </w:pPr>
    </w:lvl>
    <w:lvl w:ilvl="3" w:tplc="1E727FBC">
      <w:start w:val="1"/>
      <w:numFmt w:val="decimal"/>
      <w:lvlText w:val="%4."/>
      <w:lvlJc w:val="left"/>
      <w:pPr>
        <w:ind w:left="1020" w:hanging="360"/>
      </w:pPr>
    </w:lvl>
    <w:lvl w:ilvl="4" w:tplc="BF0477B8">
      <w:start w:val="1"/>
      <w:numFmt w:val="decimal"/>
      <w:lvlText w:val="%5."/>
      <w:lvlJc w:val="left"/>
      <w:pPr>
        <w:ind w:left="1020" w:hanging="360"/>
      </w:pPr>
    </w:lvl>
    <w:lvl w:ilvl="5" w:tplc="3AE863D4">
      <w:start w:val="1"/>
      <w:numFmt w:val="decimal"/>
      <w:lvlText w:val="%6."/>
      <w:lvlJc w:val="left"/>
      <w:pPr>
        <w:ind w:left="1020" w:hanging="360"/>
      </w:pPr>
    </w:lvl>
    <w:lvl w:ilvl="6" w:tplc="36ACD482">
      <w:start w:val="1"/>
      <w:numFmt w:val="decimal"/>
      <w:lvlText w:val="%7."/>
      <w:lvlJc w:val="left"/>
      <w:pPr>
        <w:ind w:left="1020" w:hanging="360"/>
      </w:pPr>
    </w:lvl>
    <w:lvl w:ilvl="7" w:tplc="07DE3D82">
      <w:start w:val="1"/>
      <w:numFmt w:val="decimal"/>
      <w:lvlText w:val="%8."/>
      <w:lvlJc w:val="left"/>
      <w:pPr>
        <w:ind w:left="1020" w:hanging="360"/>
      </w:pPr>
    </w:lvl>
    <w:lvl w:ilvl="8" w:tplc="F4A2AE4C">
      <w:start w:val="1"/>
      <w:numFmt w:val="decimal"/>
      <w:lvlText w:val="%9."/>
      <w:lvlJc w:val="left"/>
      <w:pPr>
        <w:ind w:left="1020" w:hanging="360"/>
      </w:pPr>
    </w:lvl>
  </w:abstractNum>
  <w:abstractNum w:abstractNumId="29" w15:restartNumberingAfterBreak="0">
    <w:nsid w:val="55CA0154"/>
    <w:multiLevelType w:val="hybridMultilevel"/>
    <w:tmpl w:val="597692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A51189A"/>
    <w:multiLevelType w:val="hybridMultilevel"/>
    <w:tmpl w:val="46FE09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5A0D2E"/>
    <w:multiLevelType w:val="hybridMultilevel"/>
    <w:tmpl w:val="9128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357391"/>
    <w:multiLevelType w:val="hybridMultilevel"/>
    <w:tmpl w:val="0938060C"/>
    <w:lvl w:ilvl="0" w:tplc="8932CB2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5FF20588"/>
    <w:multiLevelType w:val="hybridMultilevel"/>
    <w:tmpl w:val="B32071BA"/>
    <w:lvl w:ilvl="0" w:tplc="C4383F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BE026E"/>
    <w:multiLevelType w:val="hybridMultilevel"/>
    <w:tmpl w:val="DE7E332E"/>
    <w:lvl w:ilvl="0" w:tplc="FFFFFFFF">
      <w:start w:val="3"/>
      <w:numFmt w:val="lowerLetter"/>
      <w:lvlText w:val="%1."/>
      <w:lvlJc w:val="left"/>
      <w:pPr>
        <w:ind w:left="1440" w:hanging="72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27C02B3"/>
    <w:multiLevelType w:val="hybridMultilevel"/>
    <w:tmpl w:val="E25A334A"/>
    <w:lvl w:ilvl="0" w:tplc="2356FFF6">
      <w:start w:val="1"/>
      <w:numFmt w:val="lowerRoman"/>
      <w:lvlText w:val="%1."/>
      <w:lvlJc w:val="left"/>
      <w:pPr>
        <w:ind w:left="2880" w:hanging="720"/>
      </w:pPr>
      <w:rPr>
        <w:rFonts w:hint="default"/>
        <w:b w:val="0"/>
        <w:bCs/>
        <w:color w:val="auto"/>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6321334F"/>
    <w:multiLevelType w:val="hybridMultilevel"/>
    <w:tmpl w:val="DE7E332E"/>
    <w:lvl w:ilvl="0" w:tplc="1CC4D834">
      <w:start w:val="3"/>
      <w:numFmt w:val="lowerLetter"/>
      <w:lvlText w:val="%1."/>
      <w:lvlJc w:val="left"/>
      <w:pPr>
        <w:ind w:left="144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9D57D3"/>
    <w:multiLevelType w:val="hybridMultilevel"/>
    <w:tmpl w:val="A57C1402"/>
    <w:lvl w:ilvl="0" w:tplc="060A124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7F610FF"/>
    <w:multiLevelType w:val="hybridMultilevel"/>
    <w:tmpl w:val="6A1628D0"/>
    <w:lvl w:ilvl="0" w:tplc="473C4730">
      <w:start w:val="2"/>
      <w:numFmt w:val="bullet"/>
      <w:lvlText w:val="-"/>
      <w:lvlJc w:val="left"/>
      <w:pPr>
        <w:ind w:left="420" w:hanging="360"/>
      </w:pPr>
      <w:rPr>
        <w:rFonts w:ascii="Arial" w:eastAsia="Arial"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9" w15:restartNumberingAfterBreak="0">
    <w:nsid w:val="683A4A8C"/>
    <w:multiLevelType w:val="hybridMultilevel"/>
    <w:tmpl w:val="F642DE20"/>
    <w:lvl w:ilvl="0" w:tplc="CBD2EB7A">
      <w:start w:val="1"/>
      <w:numFmt w:val="lowerRoman"/>
      <w:lvlText w:val="%1."/>
      <w:lvlJc w:val="left"/>
      <w:pPr>
        <w:ind w:left="2160" w:hanging="720"/>
      </w:pPr>
      <w:rPr>
        <w:rFonts w:hint="default"/>
        <w:color w:val="auto"/>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6A480F3A"/>
    <w:multiLevelType w:val="hybridMultilevel"/>
    <w:tmpl w:val="87CE5F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B310082"/>
    <w:multiLevelType w:val="hybridMultilevel"/>
    <w:tmpl w:val="DE7E332E"/>
    <w:lvl w:ilvl="0" w:tplc="FFFFFFFF">
      <w:start w:val="3"/>
      <w:numFmt w:val="lowerLetter"/>
      <w:lvlText w:val="%1."/>
      <w:lvlJc w:val="left"/>
      <w:pPr>
        <w:ind w:left="1440" w:hanging="72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D6639EE"/>
    <w:multiLevelType w:val="hybridMultilevel"/>
    <w:tmpl w:val="E3943E2E"/>
    <w:lvl w:ilvl="0" w:tplc="FFFFFFFF">
      <w:start w:val="1"/>
      <w:numFmt w:val="lowerRoman"/>
      <w:lvlText w:val="%1."/>
      <w:lvlJc w:val="left"/>
      <w:pPr>
        <w:ind w:left="2160" w:hanging="720"/>
      </w:pPr>
      <w:rPr>
        <w:rFonts w:hint="default"/>
        <w:color w:val="auto"/>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3" w15:restartNumberingAfterBreak="0">
    <w:nsid w:val="6F7F28F6"/>
    <w:multiLevelType w:val="hybridMultilevel"/>
    <w:tmpl w:val="612A2148"/>
    <w:lvl w:ilvl="0" w:tplc="B0F41ACC">
      <w:start w:val="1"/>
      <w:numFmt w:val="lowerRoman"/>
      <w:lvlText w:val="%1."/>
      <w:lvlJc w:val="left"/>
      <w:pPr>
        <w:ind w:left="2160" w:hanging="72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7984AB5"/>
    <w:multiLevelType w:val="hybridMultilevel"/>
    <w:tmpl w:val="7C0A0B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8396964"/>
    <w:multiLevelType w:val="hybridMultilevel"/>
    <w:tmpl w:val="1214CAB8"/>
    <w:lvl w:ilvl="0" w:tplc="EE8E743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CC326D0"/>
    <w:multiLevelType w:val="hybridMultilevel"/>
    <w:tmpl w:val="AEB4B650"/>
    <w:lvl w:ilvl="0" w:tplc="59BA9F6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CE536A8"/>
    <w:multiLevelType w:val="hybridMultilevel"/>
    <w:tmpl w:val="FC9447CA"/>
    <w:lvl w:ilvl="0" w:tplc="9D36BB46">
      <w:start w:val="1"/>
      <w:numFmt w:val="lowerRoman"/>
      <w:lvlText w:val="%1."/>
      <w:lvlJc w:val="left"/>
      <w:pPr>
        <w:ind w:left="2160" w:hanging="720"/>
      </w:pPr>
      <w:rPr>
        <w:rFonts w:hint="default"/>
        <w:b w:val="0"/>
        <w:bCs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903321141">
    <w:abstractNumId w:val="31"/>
  </w:num>
  <w:num w:numId="2" w16cid:durableId="65346781">
    <w:abstractNumId w:val="17"/>
  </w:num>
  <w:num w:numId="3" w16cid:durableId="2004120467">
    <w:abstractNumId w:val="1"/>
  </w:num>
  <w:num w:numId="4" w16cid:durableId="1402097354">
    <w:abstractNumId w:val="46"/>
  </w:num>
  <w:num w:numId="5" w16cid:durableId="659427607">
    <w:abstractNumId w:val="11"/>
  </w:num>
  <w:num w:numId="6" w16cid:durableId="703168502">
    <w:abstractNumId w:val="18"/>
  </w:num>
  <w:num w:numId="7" w16cid:durableId="1963146384">
    <w:abstractNumId w:val="25"/>
  </w:num>
  <w:num w:numId="8" w16cid:durableId="1284070123">
    <w:abstractNumId w:val="29"/>
  </w:num>
  <w:num w:numId="9" w16cid:durableId="823162187">
    <w:abstractNumId w:val="24"/>
  </w:num>
  <w:num w:numId="10" w16cid:durableId="773287615">
    <w:abstractNumId w:val="3"/>
  </w:num>
  <w:num w:numId="11" w16cid:durableId="1599095111">
    <w:abstractNumId w:val="6"/>
  </w:num>
  <w:num w:numId="12" w16cid:durableId="216018280">
    <w:abstractNumId w:val="47"/>
  </w:num>
  <w:num w:numId="13" w16cid:durableId="234173269">
    <w:abstractNumId w:val="20"/>
  </w:num>
  <w:num w:numId="14" w16cid:durableId="1427579108">
    <w:abstractNumId w:val="40"/>
  </w:num>
  <w:num w:numId="15" w16cid:durableId="80177470">
    <w:abstractNumId w:val="30"/>
  </w:num>
  <w:num w:numId="16" w16cid:durableId="1111320618">
    <w:abstractNumId w:val="27"/>
  </w:num>
  <w:num w:numId="17" w16cid:durableId="1321075730">
    <w:abstractNumId w:val="2"/>
  </w:num>
  <w:num w:numId="18" w16cid:durableId="875508077">
    <w:abstractNumId w:val="19"/>
  </w:num>
  <w:num w:numId="19" w16cid:durableId="277224813">
    <w:abstractNumId w:val="32"/>
  </w:num>
  <w:num w:numId="20" w16cid:durableId="419759840">
    <w:abstractNumId w:val="10"/>
  </w:num>
  <w:num w:numId="21" w16cid:durableId="162938803">
    <w:abstractNumId w:val="16"/>
  </w:num>
  <w:num w:numId="22" w16cid:durableId="1863082888">
    <w:abstractNumId w:val="44"/>
  </w:num>
  <w:num w:numId="23" w16cid:durableId="1522359508">
    <w:abstractNumId w:val="23"/>
  </w:num>
  <w:num w:numId="24" w16cid:durableId="723405183">
    <w:abstractNumId w:val="36"/>
  </w:num>
  <w:num w:numId="25" w16cid:durableId="1596160570">
    <w:abstractNumId w:val="39"/>
  </w:num>
  <w:num w:numId="26" w16cid:durableId="942957415">
    <w:abstractNumId w:val="14"/>
  </w:num>
  <w:num w:numId="27" w16cid:durableId="764304030">
    <w:abstractNumId w:val="35"/>
  </w:num>
  <w:num w:numId="28" w16cid:durableId="955451191">
    <w:abstractNumId w:val="12"/>
  </w:num>
  <w:num w:numId="29" w16cid:durableId="735857531">
    <w:abstractNumId w:val="33"/>
  </w:num>
  <w:num w:numId="30" w16cid:durableId="702557042">
    <w:abstractNumId w:val="21"/>
  </w:num>
  <w:num w:numId="31" w16cid:durableId="2081706546">
    <w:abstractNumId w:val="15"/>
  </w:num>
  <w:num w:numId="32" w16cid:durableId="14973087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01681370">
    <w:abstractNumId w:val="0"/>
  </w:num>
  <w:num w:numId="34" w16cid:durableId="1928032579">
    <w:abstractNumId w:val="45"/>
  </w:num>
  <w:num w:numId="35" w16cid:durableId="164829469">
    <w:abstractNumId w:val="38"/>
  </w:num>
  <w:num w:numId="36" w16cid:durableId="565337863">
    <w:abstractNumId w:val="41"/>
  </w:num>
  <w:num w:numId="37" w16cid:durableId="1051421124">
    <w:abstractNumId w:val="8"/>
  </w:num>
  <w:num w:numId="38" w16cid:durableId="1771313957">
    <w:abstractNumId w:val="34"/>
  </w:num>
  <w:num w:numId="39" w16cid:durableId="2065330524">
    <w:abstractNumId w:val="7"/>
  </w:num>
  <w:num w:numId="40" w16cid:durableId="1007637719">
    <w:abstractNumId w:val="37"/>
  </w:num>
  <w:num w:numId="41" w16cid:durableId="938491192">
    <w:abstractNumId w:val="22"/>
  </w:num>
  <w:num w:numId="42" w16cid:durableId="1082487395">
    <w:abstractNumId w:val="13"/>
  </w:num>
  <w:num w:numId="43" w16cid:durableId="467208896">
    <w:abstractNumId w:val="9"/>
  </w:num>
  <w:num w:numId="44" w16cid:durableId="1538814331">
    <w:abstractNumId w:val="42"/>
  </w:num>
  <w:num w:numId="45" w16cid:durableId="1116022429">
    <w:abstractNumId w:val="26"/>
  </w:num>
  <w:num w:numId="46" w16cid:durableId="989746440">
    <w:abstractNumId w:val="43"/>
  </w:num>
  <w:num w:numId="47" w16cid:durableId="162549428">
    <w:abstractNumId w:val="28"/>
  </w:num>
  <w:num w:numId="48" w16cid:durableId="2081705549">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NLcwNzO0NDI2MrFQ0lEKTi0uzszPAykAStcCAE50zfQuAAAA"/>
  </w:docVars>
  <w:rsids>
    <w:rsidRoot w:val="00BA11DA"/>
    <w:rsid w:val="000000F2"/>
    <w:rsid w:val="000001ED"/>
    <w:rsid w:val="0000029E"/>
    <w:rsid w:val="000002AF"/>
    <w:rsid w:val="00000462"/>
    <w:rsid w:val="000004B2"/>
    <w:rsid w:val="00000509"/>
    <w:rsid w:val="000007E9"/>
    <w:rsid w:val="00000A8F"/>
    <w:rsid w:val="00000CD4"/>
    <w:rsid w:val="000010FA"/>
    <w:rsid w:val="0000122B"/>
    <w:rsid w:val="00001616"/>
    <w:rsid w:val="0000195A"/>
    <w:rsid w:val="000019B0"/>
    <w:rsid w:val="00001DED"/>
    <w:rsid w:val="000020C8"/>
    <w:rsid w:val="00002230"/>
    <w:rsid w:val="00002760"/>
    <w:rsid w:val="000027CC"/>
    <w:rsid w:val="000029DB"/>
    <w:rsid w:val="00002B43"/>
    <w:rsid w:val="00002BFA"/>
    <w:rsid w:val="00002FBF"/>
    <w:rsid w:val="0000314B"/>
    <w:rsid w:val="00003918"/>
    <w:rsid w:val="00003C03"/>
    <w:rsid w:val="00003D1B"/>
    <w:rsid w:val="00004153"/>
    <w:rsid w:val="0000497E"/>
    <w:rsid w:val="00004BDE"/>
    <w:rsid w:val="00004E79"/>
    <w:rsid w:val="00004EE3"/>
    <w:rsid w:val="00005123"/>
    <w:rsid w:val="00005668"/>
    <w:rsid w:val="000057D4"/>
    <w:rsid w:val="000057F4"/>
    <w:rsid w:val="00005A88"/>
    <w:rsid w:val="00005B2B"/>
    <w:rsid w:val="00005C63"/>
    <w:rsid w:val="00005CD2"/>
    <w:rsid w:val="00005D9C"/>
    <w:rsid w:val="00005E42"/>
    <w:rsid w:val="00005E70"/>
    <w:rsid w:val="00005F54"/>
    <w:rsid w:val="000060E2"/>
    <w:rsid w:val="0000615E"/>
    <w:rsid w:val="000061C8"/>
    <w:rsid w:val="00006359"/>
    <w:rsid w:val="000063FD"/>
    <w:rsid w:val="00006B3C"/>
    <w:rsid w:val="00006FF5"/>
    <w:rsid w:val="00007348"/>
    <w:rsid w:val="000073DD"/>
    <w:rsid w:val="00007823"/>
    <w:rsid w:val="0000784B"/>
    <w:rsid w:val="00007866"/>
    <w:rsid w:val="00007890"/>
    <w:rsid w:val="0000797B"/>
    <w:rsid w:val="00007B24"/>
    <w:rsid w:val="00007C46"/>
    <w:rsid w:val="00007D95"/>
    <w:rsid w:val="00007DC3"/>
    <w:rsid w:val="00007FA1"/>
    <w:rsid w:val="00010018"/>
    <w:rsid w:val="000100DE"/>
    <w:rsid w:val="000100E6"/>
    <w:rsid w:val="00010494"/>
    <w:rsid w:val="000104A7"/>
    <w:rsid w:val="00010AAE"/>
    <w:rsid w:val="00010B7B"/>
    <w:rsid w:val="00010CD9"/>
    <w:rsid w:val="00010D4D"/>
    <w:rsid w:val="0001116C"/>
    <w:rsid w:val="000112B1"/>
    <w:rsid w:val="000115FF"/>
    <w:rsid w:val="00011726"/>
    <w:rsid w:val="00011741"/>
    <w:rsid w:val="000117A7"/>
    <w:rsid w:val="00011874"/>
    <w:rsid w:val="0001193B"/>
    <w:rsid w:val="000119EB"/>
    <w:rsid w:val="00011B30"/>
    <w:rsid w:val="00011B99"/>
    <w:rsid w:val="00011F81"/>
    <w:rsid w:val="0001207D"/>
    <w:rsid w:val="00012212"/>
    <w:rsid w:val="00012412"/>
    <w:rsid w:val="00012650"/>
    <w:rsid w:val="00012739"/>
    <w:rsid w:val="00012913"/>
    <w:rsid w:val="000129DD"/>
    <w:rsid w:val="00012A22"/>
    <w:rsid w:val="00012D5C"/>
    <w:rsid w:val="00012E45"/>
    <w:rsid w:val="00012F7B"/>
    <w:rsid w:val="000130CF"/>
    <w:rsid w:val="0001322F"/>
    <w:rsid w:val="000135E6"/>
    <w:rsid w:val="00013673"/>
    <w:rsid w:val="00013D90"/>
    <w:rsid w:val="00013F7B"/>
    <w:rsid w:val="00013FD6"/>
    <w:rsid w:val="00013FE0"/>
    <w:rsid w:val="00014152"/>
    <w:rsid w:val="000141AE"/>
    <w:rsid w:val="00014271"/>
    <w:rsid w:val="0001428B"/>
    <w:rsid w:val="0001440B"/>
    <w:rsid w:val="0001447A"/>
    <w:rsid w:val="00014490"/>
    <w:rsid w:val="00014586"/>
    <w:rsid w:val="00014606"/>
    <w:rsid w:val="0001472A"/>
    <w:rsid w:val="000147DA"/>
    <w:rsid w:val="00014C4E"/>
    <w:rsid w:val="00014DDD"/>
    <w:rsid w:val="00014E6F"/>
    <w:rsid w:val="00014F85"/>
    <w:rsid w:val="0001521F"/>
    <w:rsid w:val="000152EC"/>
    <w:rsid w:val="00015360"/>
    <w:rsid w:val="00015444"/>
    <w:rsid w:val="00015667"/>
    <w:rsid w:val="000157D2"/>
    <w:rsid w:val="000159F5"/>
    <w:rsid w:val="0001620A"/>
    <w:rsid w:val="00016313"/>
    <w:rsid w:val="000164C9"/>
    <w:rsid w:val="0001658B"/>
    <w:rsid w:val="00016865"/>
    <w:rsid w:val="00016927"/>
    <w:rsid w:val="000169DD"/>
    <w:rsid w:val="00016A7D"/>
    <w:rsid w:val="00016D96"/>
    <w:rsid w:val="00016F37"/>
    <w:rsid w:val="000170F3"/>
    <w:rsid w:val="00017177"/>
    <w:rsid w:val="000171A6"/>
    <w:rsid w:val="0001754C"/>
    <w:rsid w:val="0001763D"/>
    <w:rsid w:val="00017644"/>
    <w:rsid w:val="0001782F"/>
    <w:rsid w:val="00017ADF"/>
    <w:rsid w:val="00017D8F"/>
    <w:rsid w:val="00017E5F"/>
    <w:rsid w:val="00017EEE"/>
    <w:rsid w:val="00017F74"/>
    <w:rsid w:val="0002019C"/>
    <w:rsid w:val="000201E4"/>
    <w:rsid w:val="0002020E"/>
    <w:rsid w:val="00020520"/>
    <w:rsid w:val="0002084D"/>
    <w:rsid w:val="00020A2E"/>
    <w:rsid w:val="00020A8A"/>
    <w:rsid w:val="00020D33"/>
    <w:rsid w:val="00020E4E"/>
    <w:rsid w:val="0002140F"/>
    <w:rsid w:val="0002152E"/>
    <w:rsid w:val="00021CC6"/>
    <w:rsid w:val="00021ED4"/>
    <w:rsid w:val="0002201E"/>
    <w:rsid w:val="00022233"/>
    <w:rsid w:val="000222C2"/>
    <w:rsid w:val="0002247A"/>
    <w:rsid w:val="000224D2"/>
    <w:rsid w:val="00022577"/>
    <w:rsid w:val="000225A0"/>
    <w:rsid w:val="00022608"/>
    <w:rsid w:val="000226F3"/>
    <w:rsid w:val="00022750"/>
    <w:rsid w:val="00022C28"/>
    <w:rsid w:val="00022E96"/>
    <w:rsid w:val="000233B0"/>
    <w:rsid w:val="000233BE"/>
    <w:rsid w:val="0002346F"/>
    <w:rsid w:val="000234E0"/>
    <w:rsid w:val="0002360B"/>
    <w:rsid w:val="000236A0"/>
    <w:rsid w:val="0002389C"/>
    <w:rsid w:val="00023A7A"/>
    <w:rsid w:val="00023E72"/>
    <w:rsid w:val="00023FA0"/>
    <w:rsid w:val="00023FBB"/>
    <w:rsid w:val="0002405F"/>
    <w:rsid w:val="000240A8"/>
    <w:rsid w:val="00024256"/>
    <w:rsid w:val="00024283"/>
    <w:rsid w:val="0002450C"/>
    <w:rsid w:val="0002489E"/>
    <w:rsid w:val="000248E4"/>
    <w:rsid w:val="0002492A"/>
    <w:rsid w:val="00024B7C"/>
    <w:rsid w:val="00024CC0"/>
    <w:rsid w:val="00024DF2"/>
    <w:rsid w:val="000250A3"/>
    <w:rsid w:val="000250E8"/>
    <w:rsid w:val="00025221"/>
    <w:rsid w:val="00025303"/>
    <w:rsid w:val="000253FE"/>
    <w:rsid w:val="000254C3"/>
    <w:rsid w:val="0002560B"/>
    <w:rsid w:val="00025682"/>
    <w:rsid w:val="000256CB"/>
    <w:rsid w:val="0002572F"/>
    <w:rsid w:val="00025910"/>
    <w:rsid w:val="000259C5"/>
    <w:rsid w:val="00025F38"/>
    <w:rsid w:val="000263DE"/>
    <w:rsid w:val="00026582"/>
    <w:rsid w:val="000265F5"/>
    <w:rsid w:val="000266FB"/>
    <w:rsid w:val="0002692A"/>
    <w:rsid w:val="00026966"/>
    <w:rsid w:val="00026C90"/>
    <w:rsid w:val="00026FF7"/>
    <w:rsid w:val="00027166"/>
    <w:rsid w:val="000273EE"/>
    <w:rsid w:val="000278B7"/>
    <w:rsid w:val="0002794A"/>
    <w:rsid w:val="00027AE3"/>
    <w:rsid w:val="00027DF3"/>
    <w:rsid w:val="00027E20"/>
    <w:rsid w:val="00030136"/>
    <w:rsid w:val="000301BB"/>
    <w:rsid w:val="0003075D"/>
    <w:rsid w:val="0003096D"/>
    <w:rsid w:val="000309CA"/>
    <w:rsid w:val="00030AA3"/>
    <w:rsid w:val="00030BAD"/>
    <w:rsid w:val="00030BC0"/>
    <w:rsid w:val="00030CE1"/>
    <w:rsid w:val="00031013"/>
    <w:rsid w:val="00031334"/>
    <w:rsid w:val="00031450"/>
    <w:rsid w:val="00031492"/>
    <w:rsid w:val="0003159D"/>
    <w:rsid w:val="00031A52"/>
    <w:rsid w:val="00031A69"/>
    <w:rsid w:val="00031AA0"/>
    <w:rsid w:val="00031B60"/>
    <w:rsid w:val="00031D22"/>
    <w:rsid w:val="00031D6B"/>
    <w:rsid w:val="00031E94"/>
    <w:rsid w:val="0003233D"/>
    <w:rsid w:val="0003239E"/>
    <w:rsid w:val="00032524"/>
    <w:rsid w:val="000326C6"/>
    <w:rsid w:val="000326D7"/>
    <w:rsid w:val="0003272C"/>
    <w:rsid w:val="00032D9D"/>
    <w:rsid w:val="00032E1F"/>
    <w:rsid w:val="00032E5D"/>
    <w:rsid w:val="00032EB3"/>
    <w:rsid w:val="000330D3"/>
    <w:rsid w:val="0003313C"/>
    <w:rsid w:val="000331C9"/>
    <w:rsid w:val="0003398F"/>
    <w:rsid w:val="000339B0"/>
    <w:rsid w:val="00033F86"/>
    <w:rsid w:val="00033FCC"/>
    <w:rsid w:val="00033FF6"/>
    <w:rsid w:val="00034183"/>
    <w:rsid w:val="0003453D"/>
    <w:rsid w:val="0003476F"/>
    <w:rsid w:val="000349EF"/>
    <w:rsid w:val="00034BC5"/>
    <w:rsid w:val="00034F35"/>
    <w:rsid w:val="00034F68"/>
    <w:rsid w:val="00035083"/>
    <w:rsid w:val="00035088"/>
    <w:rsid w:val="00035348"/>
    <w:rsid w:val="000353F2"/>
    <w:rsid w:val="0003554C"/>
    <w:rsid w:val="00035673"/>
    <w:rsid w:val="000356AE"/>
    <w:rsid w:val="00035728"/>
    <w:rsid w:val="00035965"/>
    <w:rsid w:val="00035B5D"/>
    <w:rsid w:val="00035B9F"/>
    <w:rsid w:val="00035C84"/>
    <w:rsid w:val="00035D47"/>
    <w:rsid w:val="00036476"/>
    <w:rsid w:val="00036486"/>
    <w:rsid w:val="000365AA"/>
    <w:rsid w:val="000365BF"/>
    <w:rsid w:val="000365F0"/>
    <w:rsid w:val="000366DA"/>
    <w:rsid w:val="00036A9F"/>
    <w:rsid w:val="00036C9F"/>
    <w:rsid w:val="00036CEF"/>
    <w:rsid w:val="00036DBD"/>
    <w:rsid w:val="00036E7A"/>
    <w:rsid w:val="00036FA9"/>
    <w:rsid w:val="00037245"/>
    <w:rsid w:val="000372B1"/>
    <w:rsid w:val="00037344"/>
    <w:rsid w:val="0003751A"/>
    <w:rsid w:val="000378AD"/>
    <w:rsid w:val="00037AE7"/>
    <w:rsid w:val="00037CEA"/>
    <w:rsid w:val="00037D16"/>
    <w:rsid w:val="00037D3F"/>
    <w:rsid w:val="00037EAC"/>
    <w:rsid w:val="000402C0"/>
    <w:rsid w:val="00040427"/>
    <w:rsid w:val="00040672"/>
    <w:rsid w:val="000406CA"/>
    <w:rsid w:val="000406FF"/>
    <w:rsid w:val="000408C3"/>
    <w:rsid w:val="000409F5"/>
    <w:rsid w:val="00040C4A"/>
    <w:rsid w:val="00040D8A"/>
    <w:rsid w:val="00040DF5"/>
    <w:rsid w:val="00040EC2"/>
    <w:rsid w:val="00040EFB"/>
    <w:rsid w:val="00040FB5"/>
    <w:rsid w:val="000410EE"/>
    <w:rsid w:val="0004138D"/>
    <w:rsid w:val="000413A1"/>
    <w:rsid w:val="00041443"/>
    <w:rsid w:val="00041612"/>
    <w:rsid w:val="00041644"/>
    <w:rsid w:val="0004183A"/>
    <w:rsid w:val="00041852"/>
    <w:rsid w:val="00041AD4"/>
    <w:rsid w:val="00041C9F"/>
    <w:rsid w:val="00041E13"/>
    <w:rsid w:val="00041E26"/>
    <w:rsid w:val="00041EB9"/>
    <w:rsid w:val="00041FE8"/>
    <w:rsid w:val="0004211B"/>
    <w:rsid w:val="00042790"/>
    <w:rsid w:val="000428FF"/>
    <w:rsid w:val="000429E7"/>
    <w:rsid w:val="00042DF5"/>
    <w:rsid w:val="00042E8B"/>
    <w:rsid w:val="000434BF"/>
    <w:rsid w:val="0004364C"/>
    <w:rsid w:val="000436F6"/>
    <w:rsid w:val="0004389A"/>
    <w:rsid w:val="00043993"/>
    <w:rsid w:val="000439A9"/>
    <w:rsid w:val="000439AF"/>
    <w:rsid w:val="00043BC9"/>
    <w:rsid w:val="00043DD7"/>
    <w:rsid w:val="00044105"/>
    <w:rsid w:val="000445F7"/>
    <w:rsid w:val="00044653"/>
    <w:rsid w:val="0004471D"/>
    <w:rsid w:val="00044869"/>
    <w:rsid w:val="000449BA"/>
    <w:rsid w:val="00044B28"/>
    <w:rsid w:val="00044D11"/>
    <w:rsid w:val="00044D1B"/>
    <w:rsid w:val="00044D32"/>
    <w:rsid w:val="00044F1A"/>
    <w:rsid w:val="00044F7D"/>
    <w:rsid w:val="00045043"/>
    <w:rsid w:val="000450D1"/>
    <w:rsid w:val="0004517F"/>
    <w:rsid w:val="00045655"/>
    <w:rsid w:val="000458A6"/>
    <w:rsid w:val="00045C0E"/>
    <w:rsid w:val="00045C48"/>
    <w:rsid w:val="00045E92"/>
    <w:rsid w:val="000461B5"/>
    <w:rsid w:val="00046485"/>
    <w:rsid w:val="0004650E"/>
    <w:rsid w:val="00046691"/>
    <w:rsid w:val="00046B0D"/>
    <w:rsid w:val="00046C0C"/>
    <w:rsid w:val="00046E79"/>
    <w:rsid w:val="0004709E"/>
    <w:rsid w:val="00047230"/>
    <w:rsid w:val="000472AE"/>
    <w:rsid w:val="000472FC"/>
    <w:rsid w:val="00047545"/>
    <w:rsid w:val="00047597"/>
    <w:rsid w:val="0004764D"/>
    <w:rsid w:val="00047788"/>
    <w:rsid w:val="000478F7"/>
    <w:rsid w:val="00047A99"/>
    <w:rsid w:val="00047E86"/>
    <w:rsid w:val="00047E8D"/>
    <w:rsid w:val="00050633"/>
    <w:rsid w:val="00050709"/>
    <w:rsid w:val="0005071A"/>
    <w:rsid w:val="0005074E"/>
    <w:rsid w:val="00050974"/>
    <w:rsid w:val="000509E0"/>
    <w:rsid w:val="00050B16"/>
    <w:rsid w:val="00050D8D"/>
    <w:rsid w:val="00050DBC"/>
    <w:rsid w:val="000510ED"/>
    <w:rsid w:val="000513EE"/>
    <w:rsid w:val="000515CE"/>
    <w:rsid w:val="000517FF"/>
    <w:rsid w:val="0005187E"/>
    <w:rsid w:val="00051898"/>
    <w:rsid w:val="000518DA"/>
    <w:rsid w:val="0005209F"/>
    <w:rsid w:val="0005220E"/>
    <w:rsid w:val="000522CB"/>
    <w:rsid w:val="000522E3"/>
    <w:rsid w:val="000526BF"/>
    <w:rsid w:val="00052904"/>
    <w:rsid w:val="00052936"/>
    <w:rsid w:val="00052B52"/>
    <w:rsid w:val="00052CC6"/>
    <w:rsid w:val="00052FAF"/>
    <w:rsid w:val="0005317D"/>
    <w:rsid w:val="00053602"/>
    <w:rsid w:val="000537EF"/>
    <w:rsid w:val="000539D2"/>
    <w:rsid w:val="00053B49"/>
    <w:rsid w:val="000540D0"/>
    <w:rsid w:val="00054361"/>
    <w:rsid w:val="00054480"/>
    <w:rsid w:val="000544D5"/>
    <w:rsid w:val="00054A84"/>
    <w:rsid w:val="00054B5F"/>
    <w:rsid w:val="00054C23"/>
    <w:rsid w:val="00054D8E"/>
    <w:rsid w:val="000552A0"/>
    <w:rsid w:val="000552FC"/>
    <w:rsid w:val="000556C2"/>
    <w:rsid w:val="000557D0"/>
    <w:rsid w:val="00055A25"/>
    <w:rsid w:val="00055B6F"/>
    <w:rsid w:val="00055D15"/>
    <w:rsid w:val="0005603A"/>
    <w:rsid w:val="00056226"/>
    <w:rsid w:val="000563A0"/>
    <w:rsid w:val="000563F8"/>
    <w:rsid w:val="000564CA"/>
    <w:rsid w:val="00056518"/>
    <w:rsid w:val="000566AC"/>
    <w:rsid w:val="00056854"/>
    <w:rsid w:val="00056AA1"/>
    <w:rsid w:val="00056B5E"/>
    <w:rsid w:val="00056BF1"/>
    <w:rsid w:val="00056C64"/>
    <w:rsid w:val="00056FA6"/>
    <w:rsid w:val="000571EC"/>
    <w:rsid w:val="0005721E"/>
    <w:rsid w:val="0005744F"/>
    <w:rsid w:val="00057456"/>
    <w:rsid w:val="00057794"/>
    <w:rsid w:val="00057A3B"/>
    <w:rsid w:val="00057C75"/>
    <w:rsid w:val="00057CB5"/>
    <w:rsid w:val="00057F0A"/>
    <w:rsid w:val="00057F44"/>
    <w:rsid w:val="00057FCD"/>
    <w:rsid w:val="000601DE"/>
    <w:rsid w:val="000602FC"/>
    <w:rsid w:val="00060431"/>
    <w:rsid w:val="000606D9"/>
    <w:rsid w:val="00060806"/>
    <w:rsid w:val="00060876"/>
    <w:rsid w:val="00060A28"/>
    <w:rsid w:val="00060A3E"/>
    <w:rsid w:val="00060B4D"/>
    <w:rsid w:val="00060C66"/>
    <w:rsid w:val="00060CB4"/>
    <w:rsid w:val="00060DA6"/>
    <w:rsid w:val="0006113A"/>
    <w:rsid w:val="00061280"/>
    <w:rsid w:val="00061292"/>
    <w:rsid w:val="00061BA3"/>
    <w:rsid w:val="00061BEF"/>
    <w:rsid w:val="00061C93"/>
    <w:rsid w:val="00061E26"/>
    <w:rsid w:val="00061EAE"/>
    <w:rsid w:val="00061EE8"/>
    <w:rsid w:val="00061FEA"/>
    <w:rsid w:val="00061FEB"/>
    <w:rsid w:val="000620B6"/>
    <w:rsid w:val="000620BB"/>
    <w:rsid w:val="0006223E"/>
    <w:rsid w:val="0006237D"/>
    <w:rsid w:val="00062468"/>
    <w:rsid w:val="00062538"/>
    <w:rsid w:val="0006270C"/>
    <w:rsid w:val="00062947"/>
    <w:rsid w:val="00062A98"/>
    <w:rsid w:val="00062B49"/>
    <w:rsid w:val="00062C9A"/>
    <w:rsid w:val="000631BD"/>
    <w:rsid w:val="000632D9"/>
    <w:rsid w:val="0006351C"/>
    <w:rsid w:val="0006368C"/>
    <w:rsid w:val="00063698"/>
    <w:rsid w:val="000637BC"/>
    <w:rsid w:val="00063871"/>
    <w:rsid w:val="00063997"/>
    <w:rsid w:val="000640F7"/>
    <w:rsid w:val="00064167"/>
    <w:rsid w:val="000643DB"/>
    <w:rsid w:val="0006472F"/>
    <w:rsid w:val="000647D9"/>
    <w:rsid w:val="000649CD"/>
    <w:rsid w:val="00064A07"/>
    <w:rsid w:val="00064B88"/>
    <w:rsid w:val="00064F87"/>
    <w:rsid w:val="00065126"/>
    <w:rsid w:val="000656B1"/>
    <w:rsid w:val="00065708"/>
    <w:rsid w:val="00066025"/>
    <w:rsid w:val="000661CA"/>
    <w:rsid w:val="0006632C"/>
    <w:rsid w:val="000663F2"/>
    <w:rsid w:val="0006658A"/>
    <w:rsid w:val="0006670A"/>
    <w:rsid w:val="000668D0"/>
    <w:rsid w:val="00066B63"/>
    <w:rsid w:val="00066C91"/>
    <w:rsid w:val="00066CFA"/>
    <w:rsid w:val="00066D11"/>
    <w:rsid w:val="00066DFA"/>
    <w:rsid w:val="00066F01"/>
    <w:rsid w:val="00067251"/>
    <w:rsid w:val="000675C0"/>
    <w:rsid w:val="00067957"/>
    <w:rsid w:val="000679A1"/>
    <w:rsid w:val="00067BE9"/>
    <w:rsid w:val="00067F0A"/>
    <w:rsid w:val="00070100"/>
    <w:rsid w:val="0007036D"/>
    <w:rsid w:val="000703BD"/>
    <w:rsid w:val="000703E2"/>
    <w:rsid w:val="00070505"/>
    <w:rsid w:val="0007056F"/>
    <w:rsid w:val="00070A8C"/>
    <w:rsid w:val="00070ABB"/>
    <w:rsid w:val="00070C56"/>
    <w:rsid w:val="00070DB3"/>
    <w:rsid w:val="00071116"/>
    <w:rsid w:val="00071177"/>
    <w:rsid w:val="00071476"/>
    <w:rsid w:val="000715F0"/>
    <w:rsid w:val="0007182F"/>
    <w:rsid w:val="00071891"/>
    <w:rsid w:val="00071A2B"/>
    <w:rsid w:val="00071C0C"/>
    <w:rsid w:val="00071C4C"/>
    <w:rsid w:val="00071F34"/>
    <w:rsid w:val="000722C0"/>
    <w:rsid w:val="000722D4"/>
    <w:rsid w:val="000724C8"/>
    <w:rsid w:val="00072504"/>
    <w:rsid w:val="00072667"/>
    <w:rsid w:val="00072793"/>
    <w:rsid w:val="0007289F"/>
    <w:rsid w:val="00072A73"/>
    <w:rsid w:val="00072AA9"/>
    <w:rsid w:val="00072AFA"/>
    <w:rsid w:val="00072D25"/>
    <w:rsid w:val="00072E8E"/>
    <w:rsid w:val="00073104"/>
    <w:rsid w:val="00073339"/>
    <w:rsid w:val="000734C2"/>
    <w:rsid w:val="000734E4"/>
    <w:rsid w:val="000736FF"/>
    <w:rsid w:val="00073705"/>
    <w:rsid w:val="000737F9"/>
    <w:rsid w:val="00073A54"/>
    <w:rsid w:val="00073A66"/>
    <w:rsid w:val="00073CAE"/>
    <w:rsid w:val="0007421D"/>
    <w:rsid w:val="000745F2"/>
    <w:rsid w:val="0007465A"/>
    <w:rsid w:val="000749FA"/>
    <w:rsid w:val="00074ACF"/>
    <w:rsid w:val="00074C39"/>
    <w:rsid w:val="00074D38"/>
    <w:rsid w:val="00074D9D"/>
    <w:rsid w:val="00074FBD"/>
    <w:rsid w:val="000751AD"/>
    <w:rsid w:val="0007528B"/>
    <w:rsid w:val="00075415"/>
    <w:rsid w:val="0007556E"/>
    <w:rsid w:val="00075697"/>
    <w:rsid w:val="0007571B"/>
    <w:rsid w:val="0007587D"/>
    <w:rsid w:val="000758B3"/>
    <w:rsid w:val="00075916"/>
    <w:rsid w:val="0007598A"/>
    <w:rsid w:val="000759D4"/>
    <w:rsid w:val="00075A6C"/>
    <w:rsid w:val="00075AB0"/>
    <w:rsid w:val="00075CE4"/>
    <w:rsid w:val="00075D4B"/>
    <w:rsid w:val="00075DB4"/>
    <w:rsid w:val="00075E4D"/>
    <w:rsid w:val="000764F3"/>
    <w:rsid w:val="0007650D"/>
    <w:rsid w:val="00076668"/>
    <w:rsid w:val="0007673A"/>
    <w:rsid w:val="000767EA"/>
    <w:rsid w:val="00076926"/>
    <w:rsid w:val="000769CA"/>
    <w:rsid w:val="00076AEC"/>
    <w:rsid w:val="00076FAB"/>
    <w:rsid w:val="0007701C"/>
    <w:rsid w:val="0007717B"/>
    <w:rsid w:val="00077187"/>
    <w:rsid w:val="00077245"/>
    <w:rsid w:val="00077291"/>
    <w:rsid w:val="00077364"/>
    <w:rsid w:val="0007739D"/>
    <w:rsid w:val="000775E7"/>
    <w:rsid w:val="00077880"/>
    <w:rsid w:val="00077D7D"/>
    <w:rsid w:val="00077DFB"/>
    <w:rsid w:val="00077EC0"/>
    <w:rsid w:val="00077F5D"/>
    <w:rsid w:val="0008011B"/>
    <w:rsid w:val="0008034D"/>
    <w:rsid w:val="0008039A"/>
    <w:rsid w:val="000804E3"/>
    <w:rsid w:val="0008063E"/>
    <w:rsid w:val="00080818"/>
    <w:rsid w:val="0008097C"/>
    <w:rsid w:val="000809A1"/>
    <w:rsid w:val="00080A14"/>
    <w:rsid w:val="00080D66"/>
    <w:rsid w:val="000810A1"/>
    <w:rsid w:val="0008183B"/>
    <w:rsid w:val="00081A56"/>
    <w:rsid w:val="00081BA5"/>
    <w:rsid w:val="00081C4F"/>
    <w:rsid w:val="00081CED"/>
    <w:rsid w:val="000820C4"/>
    <w:rsid w:val="000821B0"/>
    <w:rsid w:val="0008231D"/>
    <w:rsid w:val="00082677"/>
    <w:rsid w:val="000826F7"/>
    <w:rsid w:val="00082793"/>
    <w:rsid w:val="000827DA"/>
    <w:rsid w:val="00082C44"/>
    <w:rsid w:val="00082E31"/>
    <w:rsid w:val="00083096"/>
    <w:rsid w:val="000832A7"/>
    <w:rsid w:val="000832FA"/>
    <w:rsid w:val="000833EE"/>
    <w:rsid w:val="000836AC"/>
    <w:rsid w:val="000838F5"/>
    <w:rsid w:val="000839AA"/>
    <w:rsid w:val="00083B65"/>
    <w:rsid w:val="00083C6D"/>
    <w:rsid w:val="00083D63"/>
    <w:rsid w:val="00083E58"/>
    <w:rsid w:val="00083E59"/>
    <w:rsid w:val="00083FFB"/>
    <w:rsid w:val="0008411F"/>
    <w:rsid w:val="0008419A"/>
    <w:rsid w:val="00084284"/>
    <w:rsid w:val="000843A8"/>
    <w:rsid w:val="000846C7"/>
    <w:rsid w:val="000849FF"/>
    <w:rsid w:val="00084A85"/>
    <w:rsid w:val="00084ACC"/>
    <w:rsid w:val="00084BF1"/>
    <w:rsid w:val="00084E2A"/>
    <w:rsid w:val="00084E3D"/>
    <w:rsid w:val="00084FEA"/>
    <w:rsid w:val="00085136"/>
    <w:rsid w:val="00085174"/>
    <w:rsid w:val="00085505"/>
    <w:rsid w:val="00085592"/>
    <w:rsid w:val="00085760"/>
    <w:rsid w:val="00085A0B"/>
    <w:rsid w:val="00085CC5"/>
    <w:rsid w:val="00085E14"/>
    <w:rsid w:val="00086036"/>
    <w:rsid w:val="00086328"/>
    <w:rsid w:val="000863A1"/>
    <w:rsid w:val="0008656A"/>
    <w:rsid w:val="000865E5"/>
    <w:rsid w:val="00086928"/>
    <w:rsid w:val="00086E8E"/>
    <w:rsid w:val="00086ECF"/>
    <w:rsid w:val="000870ED"/>
    <w:rsid w:val="0008727C"/>
    <w:rsid w:val="000873A5"/>
    <w:rsid w:val="000874D1"/>
    <w:rsid w:val="000874D2"/>
    <w:rsid w:val="000876E4"/>
    <w:rsid w:val="00087885"/>
    <w:rsid w:val="000878E1"/>
    <w:rsid w:val="00087F9C"/>
    <w:rsid w:val="0009005A"/>
    <w:rsid w:val="00090108"/>
    <w:rsid w:val="00090239"/>
    <w:rsid w:val="00090287"/>
    <w:rsid w:val="00090404"/>
    <w:rsid w:val="0009054D"/>
    <w:rsid w:val="0009057E"/>
    <w:rsid w:val="000907FB"/>
    <w:rsid w:val="00090AB9"/>
    <w:rsid w:val="00090B5A"/>
    <w:rsid w:val="0009118F"/>
    <w:rsid w:val="00091268"/>
    <w:rsid w:val="000913DE"/>
    <w:rsid w:val="00091479"/>
    <w:rsid w:val="0009148E"/>
    <w:rsid w:val="000915D4"/>
    <w:rsid w:val="00091640"/>
    <w:rsid w:val="000919C1"/>
    <w:rsid w:val="00091AF8"/>
    <w:rsid w:val="00091F79"/>
    <w:rsid w:val="000922B6"/>
    <w:rsid w:val="00092523"/>
    <w:rsid w:val="0009281C"/>
    <w:rsid w:val="00092926"/>
    <w:rsid w:val="00092BA7"/>
    <w:rsid w:val="00092C6D"/>
    <w:rsid w:val="00092F45"/>
    <w:rsid w:val="00093119"/>
    <w:rsid w:val="00093224"/>
    <w:rsid w:val="00093321"/>
    <w:rsid w:val="000934FF"/>
    <w:rsid w:val="00093AB7"/>
    <w:rsid w:val="00093B7D"/>
    <w:rsid w:val="00093D75"/>
    <w:rsid w:val="00093F56"/>
    <w:rsid w:val="00094418"/>
    <w:rsid w:val="000944EF"/>
    <w:rsid w:val="000945B3"/>
    <w:rsid w:val="00094DD9"/>
    <w:rsid w:val="00094E4C"/>
    <w:rsid w:val="00095296"/>
    <w:rsid w:val="00095720"/>
    <w:rsid w:val="00095726"/>
    <w:rsid w:val="0009595B"/>
    <w:rsid w:val="00095A1A"/>
    <w:rsid w:val="00095B41"/>
    <w:rsid w:val="00095DD3"/>
    <w:rsid w:val="00095DF3"/>
    <w:rsid w:val="000961FA"/>
    <w:rsid w:val="00096232"/>
    <w:rsid w:val="00096290"/>
    <w:rsid w:val="000962C8"/>
    <w:rsid w:val="0009638F"/>
    <w:rsid w:val="000963C3"/>
    <w:rsid w:val="000965C4"/>
    <w:rsid w:val="00096A88"/>
    <w:rsid w:val="00096C63"/>
    <w:rsid w:val="00096CA5"/>
    <w:rsid w:val="00096E25"/>
    <w:rsid w:val="00096FC1"/>
    <w:rsid w:val="0009708D"/>
    <w:rsid w:val="0009714D"/>
    <w:rsid w:val="00097251"/>
    <w:rsid w:val="0009769C"/>
    <w:rsid w:val="000976C5"/>
    <w:rsid w:val="00097821"/>
    <w:rsid w:val="00097822"/>
    <w:rsid w:val="0009785D"/>
    <w:rsid w:val="000978E5"/>
    <w:rsid w:val="00097B01"/>
    <w:rsid w:val="00097CF7"/>
    <w:rsid w:val="000A0151"/>
    <w:rsid w:val="000A019A"/>
    <w:rsid w:val="000A051F"/>
    <w:rsid w:val="000A0543"/>
    <w:rsid w:val="000A08B8"/>
    <w:rsid w:val="000A0A52"/>
    <w:rsid w:val="000A0EA4"/>
    <w:rsid w:val="000A1058"/>
    <w:rsid w:val="000A1383"/>
    <w:rsid w:val="000A1388"/>
    <w:rsid w:val="000A1823"/>
    <w:rsid w:val="000A1842"/>
    <w:rsid w:val="000A1AA8"/>
    <w:rsid w:val="000A1C98"/>
    <w:rsid w:val="000A1F9F"/>
    <w:rsid w:val="000A2060"/>
    <w:rsid w:val="000A21B6"/>
    <w:rsid w:val="000A233F"/>
    <w:rsid w:val="000A25E6"/>
    <w:rsid w:val="000A2963"/>
    <w:rsid w:val="000A2B02"/>
    <w:rsid w:val="000A2D63"/>
    <w:rsid w:val="000A2D8B"/>
    <w:rsid w:val="000A3056"/>
    <w:rsid w:val="000A314A"/>
    <w:rsid w:val="000A31BD"/>
    <w:rsid w:val="000A33A7"/>
    <w:rsid w:val="000A375E"/>
    <w:rsid w:val="000A38E8"/>
    <w:rsid w:val="000A392E"/>
    <w:rsid w:val="000A3980"/>
    <w:rsid w:val="000A3B09"/>
    <w:rsid w:val="000A4058"/>
    <w:rsid w:val="000A421B"/>
    <w:rsid w:val="000A42C8"/>
    <w:rsid w:val="000A44FB"/>
    <w:rsid w:val="000A4655"/>
    <w:rsid w:val="000A46D8"/>
    <w:rsid w:val="000A4AA1"/>
    <w:rsid w:val="000A4F4A"/>
    <w:rsid w:val="000A513A"/>
    <w:rsid w:val="000A5157"/>
    <w:rsid w:val="000A5181"/>
    <w:rsid w:val="000A51F1"/>
    <w:rsid w:val="000A5208"/>
    <w:rsid w:val="000A52D8"/>
    <w:rsid w:val="000A557E"/>
    <w:rsid w:val="000A5801"/>
    <w:rsid w:val="000A5996"/>
    <w:rsid w:val="000A5999"/>
    <w:rsid w:val="000A5B58"/>
    <w:rsid w:val="000A5C24"/>
    <w:rsid w:val="000A5D95"/>
    <w:rsid w:val="000A5E0C"/>
    <w:rsid w:val="000A5FD7"/>
    <w:rsid w:val="000A602E"/>
    <w:rsid w:val="000A6231"/>
    <w:rsid w:val="000A646F"/>
    <w:rsid w:val="000A662B"/>
    <w:rsid w:val="000A679A"/>
    <w:rsid w:val="000A6959"/>
    <w:rsid w:val="000A6E79"/>
    <w:rsid w:val="000A7224"/>
    <w:rsid w:val="000A72BC"/>
    <w:rsid w:val="000A72FA"/>
    <w:rsid w:val="000A74E3"/>
    <w:rsid w:val="000A74EE"/>
    <w:rsid w:val="000A75F4"/>
    <w:rsid w:val="000A7705"/>
    <w:rsid w:val="000A7803"/>
    <w:rsid w:val="000A7891"/>
    <w:rsid w:val="000A7AF0"/>
    <w:rsid w:val="000A7C06"/>
    <w:rsid w:val="000A7DB5"/>
    <w:rsid w:val="000B02C9"/>
    <w:rsid w:val="000B0388"/>
    <w:rsid w:val="000B048E"/>
    <w:rsid w:val="000B082E"/>
    <w:rsid w:val="000B09BA"/>
    <w:rsid w:val="000B0C7A"/>
    <w:rsid w:val="000B0D2D"/>
    <w:rsid w:val="000B0E60"/>
    <w:rsid w:val="000B0FB9"/>
    <w:rsid w:val="000B13C3"/>
    <w:rsid w:val="000B1589"/>
    <w:rsid w:val="000B175A"/>
    <w:rsid w:val="000B178D"/>
    <w:rsid w:val="000B179A"/>
    <w:rsid w:val="000B17A1"/>
    <w:rsid w:val="000B1B25"/>
    <w:rsid w:val="000B1B66"/>
    <w:rsid w:val="000B1B95"/>
    <w:rsid w:val="000B1BA9"/>
    <w:rsid w:val="000B2213"/>
    <w:rsid w:val="000B2252"/>
    <w:rsid w:val="000B22E0"/>
    <w:rsid w:val="000B2431"/>
    <w:rsid w:val="000B25E6"/>
    <w:rsid w:val="000B270D"/>
    <w:rsid w:val="000B2796"/>
    <w:rsid w:val="000B2CC4"/>
    <w:rsid w:val="000B2D50"/>
    <w:rsid w:val="000B2D89"/>
    <w:rsid w:val="000B302E"/>
    <w:rsid w:val="000B30A2"/>
    <w:rsid w:val="000B3318"/>
    <w:rsid w:val="000B364A"/>
    <w:rsid w:val="000B36CB"/>
    <w:rsid w:val="000B36F3"/>
    <w:rsid w:val="000B374E"/>
    <w:rsid w:val="000B378A"/>
    <w:rsid w:val="000B3B4C"/>
    <w:rsid w:val="000B3CAE"/>
    <w:rsid w:val="000B4090"/>
    <w:rsid w:val="000B40CD"/>
    <w:rsid w:val="000B4D4B"/>
    <w:rsid w:val="000B4E69"/>
    <w:rsid w:val="000B4E84"/>
    <w:rsid w:val="000B506B"/>
    <w:rsid w:val="000B519A"/>
    <w:rsid w:val="000B5268"/>
    <w:rsid w:val="000B5281"/>
    <w:rsid w:val="000B56C1"/>
    <w:rsid w:val="000B5823"/>
    <w:rsid w:val="000B5B80"/>
    <w:rsid w:val="000B5E0D"/>
    <w:rsid w:val="000B6032"/>
    <w:rsid w:val="000B6125"/>
    <w:rsid w:val="000B62EC"/>
    <w:rsid w:val="000B6571"/>
    <w:rsid w:val="000B6879"/>
    <w:rsid w:val="000B6A64"/>
    <w:rsid w:val="000B6A95"/>
    <w:rsid w:val="000B6B27"/>
    <w:rsid w:val="000B6CBF"/>
    <w:rsid w:val="000B7131"/>
    <w:rsid w:val="000B7185"/>
    <w:rsid w:val="000B73FE"/>
    <w:rsid w:val="000B760C"/>
    <w:rsid w:val="000B7909"/>
    <w:rsid w:val="000B793B"/>
    <w:rsid w:val="000B7C25"/>
    <w:rsid w:val="000B7F13"/>
    <w:rsid w:val="000B7F7E"/>
    <w:rsid w:val="000C0402"/>
    <w:rsid w:val="000C084E"/>
    <w:rsid w:val="000C0CBF"/>
    <w:rsid w:val="000C0DB7"/>
    <w:rsid w:val="000C0EE4"/>
    <w:rsid w:val="000C0F01"/>
    <w:rsid w:val="000C0F89"/>
    <w:rsid w:val="000C1215"/>
    <w:rsid w:val="000C12A9"/>
    <w:rsid w:val="000C16C1"/>
    <w:rsid w:val="000C18F8"/>
    <w:rsid w:val="000C1982"/>
    <w:rsid w:val="000C1A98"/>
    <w:rsid w:val="000C1B28"/>
    <w:rsid w:val="000C294C"/>
    <w:rsid w:val="000C2A2A"/>
    <w:rsid w:val="000C3379"/>
    <w:rsid w:val="000C33D7"/>
    <w:rsid w:val="000C3495"/>
    <w:rsid w:val="000C354E"/>
    <w:rsid w:val="000C35BA"/>
    <w:rsid w:val="000C35FF"/>
    <w:rsid w:val="000C37E0"/>
    <w:rsid w:val="000C39D3"/>
    <w:rsid w:val="000C3A9D"/>
    <w:rsid w:val="000C3D46"/>
    <w:rsid w:val="000C3D55"/>
    <w:rsid w:val="000C3E21"/>
    <w:rsid w:val="000C3ED7"/>
    <w:rsid w:val="000C3FB5"/>
    <w:rsid w:val="000C3FF7"/>
    <w:rsid w:val="000C431C"/>
    <w:rsid w:val="000C46D3"/>
    <w:rsid w:val="000C46E6"/>
    <w:rsid w:val="000C4714"/>
    <w:rsid w:val="000C495B"/>
    <w:rsid w:val="000C4A10"/>
    <w:rsid w:val="000C4F40"/>
    <w:rsid w:val="000C4F84"/>
    <w:rsid w:val="000C4FF9"/>
    <w:rsid w:val="000C5017"/>
    <w:rsid w:val="000C52A6"/>
    <w:rsid w:val="000C5311"/>
    <w:rsid w:val="000C5339"/>
    <w:rsid w:val="000C54B8"/>
    <w:rsid w:val="000C54CB"/>
    <w:rsid w:val="000C571C"/>
    <w:rsid w:val="000C59C7"/>
    <w:rsid w:val="000C59D2"/>
    <w:rsid w:val="000C5A07"/>
    <w:rsid w:val="000C5C17"/>
    <w:rsid w:val="000C6111"/>
    <w:rsid w:val="000C61A3"/>
    <w:rsid w:val="000C6274"/>
    <w:rsid w:val="000C6427"/>
    <w:rsid w:val="000C6523"/>
    <w:rsid w:val="000C6582"/>
    <w:rsid w:val="000C671E"/>
    <w:rsid w:val="000C6838"/>
    <w:rsid w:val="000C6943"/>
    <w:rsid w:val="000C6F38"/>
    <w:rsid w:val="000C71A6"/>
    <w:rsid w:val="000C727B"/>
    <w:rsid w:val="000C72B1"/>
    <w:rsid w:val="000C73FF"/>
    <w:rsid w:val="000C777F"/>
    <w:rsid w:val="000C77AA"/>
    <w:rsid w:val="000C7833"/>
    <w:rsid w:val="000C789F"/>
    <w:rsid w:val="000C7C9D"/>
    <w:rsid w:val="000C7D52"/>
    <w:rsid w:val="000D06D3"/>
    <w:rsid w:val="000D08F9"/>
    <w:rsid w:val="000D0954"/>
    <w:rsid w:val="000D099E"/>
    <w:rsid w:val="000D0A46"/>
    <w:rsid w:val="000D0AB2"/>
    <w:rsid w:val="000D0AD8"/>
    <w:rsid w:val="000D0AF1"/>
    <w:rsid w:val="000D0BCD"/>
    <w:rsid w:val="000D0E52"/>
    <w:rsid w:val="000D100D"/>
    <w:rsid w:val="000D109D"/>
    <w:rsid w:val="000D129C"/>
    <w:rsid w:val="000D1485"/>
    <w:rsid w:val="000D1A95"/>
    <w:rsid w:val="000D1B68"/>
    <w:rsid w:val="000D1CFF"/>
    <w:rsid w:val="000D1F38"/>
    <w:rsid w:val="000D1FCE"/>
    <w:rsid w:val="000D207F"/>
    <w:rsid w:val="000D24B8"/>
    <w:rsid w:val="000D24CC"/>
    <w:rsid w:val="000D24D0"/>
    <w:rsid w:val="000D2812"/>
    <w:rsid w:val="000D2A1B"/>
    <w:rsid w:val="000D2B6D"/>
    <w:rsid w:val="000D2C63"/>
    <w:rsid w:val="000D304E"/>
    <w:rsid w:val="000D30E7"/>
    <w:rsid w:val="000D32ED"/>
    <w:rsid w:val="000D32FE"/>
    <w:rsid w:val="000D3571"/>
    <w:rsid w:val="000D3A69"/>
    <w:rsid w:val="000D3B29"/>
    <w:rsid w:val="000D3BBB"/>
    <w:rsid w:val="000D3C62"/>
    <w:rsid w:val="000D4123"/>
    <w:rsid w:val="000D41CD"/>
    <w:rsid w:val="000D47B9"/>
    <w:rsid w:val="000D4C0B"/>
    <w:rsid w:val="000D4C24"/>
    <w:rsid w:val="000D4E0E"/>
    <w:rsid w:val="000D4FB1"/>
    <w:rsid w:val="000D52C6"/>
    <w:rsid w:val="000D5386"/>
    <w:rsid w:val="000D5508"/>
    <w:rsid w:val="000D55A7"/>
    <w:rsid w:val="000D58B7"/>
    <w:rsid w:val="000D5B88"/>
    <w:rsid w:val="000D5CCD"/>
    <w:rsid w:val="000D5CD3"/>
    <w:rsid w:val="000D5DF5"/>
    <w:rsid w:val="000D5EEB"/>
    <w:rsid w:val="000D5F43"/>
    <w:rsid w:val="000D5FA7"/>
    <w:rsid w:val="000D6223"/>
    <w:rsid w:val="000D672F"/>
    <w:rsid w:val="000D68C0"/>
    <w:rsid w:val="000D68E6"/>
    <w:rsid w:val="000D6974"/>
    <w:rsid w:val="000D6B45"/>
    <w:rsid w:val="000D7049"/>
    <w:rsid w:val="000D70D7"/>
    <w:rsid w:val="000D76D2"/>
    <w:rsid w:val="000D7798"/>
    <w:rsid w:val="000D7BF0"/>
    <w:rsid w:val="000D7DA9"/>
    <w:rsid w:val="000D7E02"/>
    <w:rsid w:val="000D7F8D"/>
    <w:rsid w:val="000E01BB"/>
    <w:rsid w:val="000E0287"/>
    <w:rsid w:val="000E05D1"/>
    <w:rsid w:val="000E05FA"/>
    <w:rsid w:val="000E0620"/>
    <w:rsid w:val="000E0671"/>
    <w:rsid w:val="000E08D4"/>
    <w:rsid w:val="000E0A82"/>
    <w:rsid w:val="000E0D46"/>
    <w:rsid w:val="000E0EC1"/>
    <w:rsid w:val="000E1145"/>
    <w:rsid w:val="000E13DB"/>
    <w:rsid w:val="000E1421"/>
    <w:rsid w:val="000E1619"/>
    <w:rsid w:val="000E1B9E"/>
    <w:rsid w:val="000E200A"/>
    <w:rsid w:val="000E208E"/>
    <w:rsid w:val="000E27B9"/>
    <w:rsid w:val="000E2891"/>
    <w:rsid w:val="000E28A7"/>
    <w:rsid w:val="000E2918"/>
    <w:rsid w:val="000E2F7A"/>
    <w:rsid w:val="000E3048"/>
    <w:rsid w:val="000E306E"/>
    <w:rsid w:val="000E30DD"/>
    <w:rsid w:val="000E3293"/>
    <w:rsid w:val="000E3294"/>
    <w:rsid w:val="000E33E3"/>
    <w:rsid w:val="000E35B3"/>
    <w:rsid w:val="000E363D"/>
    <w:rsid w:val="000E3848"/>
    <w:rsid w:val="000E38A7"/>
    <w:rsid w:val="000E3D11"/>
    <w:rsid w:val="000E3D25"/>
    <w:rsid w:val="000E3D99"/>
    <w:rsid w:val="000E3DFB"/>
    <w:rsid w:val="000E4035"/>
    <w:rsid w:val="000E40A3"/>
    <w:rsid w:val="000E40D8"/>
    <w:rsid w:val="000E4574"/>
    <w:rsid w:val="000E4BB7"/>
    <w:rsid w:val="000E4CEB"/>
    <w:rsid w:val="000E4DF6"/>
    <w:rsid w:val="000E4E3E"/>
    <w:rsid w:val="000E4EED"/>
    <w:rsid w:val="000E5597"/>
    <w:rsid w:val="000E593C"/>
    <w:rsid w:val="000E5CAA"/>
    <w:rsid w:val="000E606B"/>
    <w:rsid w:val="000E6537"/>
    <w:rsid w:val="000E68BE"/>
    <w:rsid w:val="000E6A9A"/>
    <w:rsid w:val="000E6B35"/>
    <w:rsid w:val="000E6C80"/>
    <w:rsid w:val="000E7029"/>
    <w:rsid w:val="000E7103"/>
    <w:rsid w:val="000E71B3"/>
    <w:rsid w:val="000E7248"/>
    <w:rsid w:val="000E72E3"/>
    <w:rsid w:val="000E72E6"/>
    <w:rsid w:val="000E73D2"/>
    <w:rsid w:val="000E74DC"/>
    <w:rsid w:val="000E755D"/>
    <w:rsid w:val="000E76B7"/>
    <w:rsid w:val="000E7CA0"/>
    <w:rsid w:val="000E7E91"/>
    <w:rsid w:val="000F00C2"/>
    <w:rsid w:val="000F0116"/>
    <w:rsid w:val="000F029E"/>
    <w:rsid w:val="000F0379"/>
    <w:rsid w:val="000F03E9"/>
    <w:rsid w:val="000F0736"/>
    <w:rsid w:val="000F081A"/>
    <w:rsid w:val="000F0938"/>
    <w:rsid w:val="000F097E"/>
    <w:rsid w:val="000F0D7D"/>
    <w:rsid w:val="000F0EC7"/>
    <w:rsid w:val="000F0EFD"/>
    <w:rsid w:val="000F1024"/>
    <w:rsid w:val="000F1147"/>
    <w:rsid w:val="000F141C"/>
    <w:rsid w:val="000F1474"/>
    <w:rsid w:val="000F15F4"/>
    <w:rsid w:val="000F1602"/>
    <w:rsid w:val="000F16E3"/>
    <w:rsid w:val="000F195E"/>
    <w:rsid w:val="000F1B7D"/>
    <w:rsid w:val="000F1F1A"/>
    <w:rsid w:val="000F1FE3"/>
    <w:rsid w:val="000F1FE6"/>
    <w:rsid w:val="000F212F"/>
    <w:rsid w:val="000F22AF"/>
    <w:rsid w:val="000F254D"/>
    <w:rsid w:val="000F2723"/>
    <w:rsid w:val="000F2821"/>
    <w:rsid w:val="000F2908"/>
    <w:rsid w:val="000F2D1D"/>
    <w:rsid w:val="000F2D46"/>
    <w:rsid w:val="000F2E08"/>
    <w:rsid w:val="000F2EFA"/>
    <w:rsid w:val="000F2F22"/>
    <w:rsid w:val="000F32BC"/>
    <w:rsid w:val="000F36A1"/>
    <w:rsid w:val="000F372C"/>
    <w:rsid w:val="000F37D7"/>
    <w:rsid w:val="000F391D"/>
    <w:rsid w:val="000F3ABC"/>
    <w:rsid w:val="000F3B29"/>
    <w:rsid w:val="000F3BF2"/>
    <w:rsid w:val="000F3F01"/>
    <w:rsid w:val="000F42C6"/>
    <w:rsid w:val="000F4502"/>
    <w:rsid w:val="000F462D"/>
    <w:rsid w:val="000F4F98"/>
    <w:rsid w:val="000F51B5"/>
    <w:rsid w:val="000F525A"/>
    <w:rsid w:val="000F52D1"/>
    <w:rsid w:val="000F55AC"/>
    <w:rsid w:val="000F57AB"/>
    <w:rsid w:val="000F586D"/>
    <w:rsid w:val="000F5C25"/>
    <w:rsid w:val="000F5E4C"/>
    <w:rsid w:val="000F626F"/>
    <w:rsid w:val="000F63D2"/>
    <w:rsid w:val="000F6478"/>
    <w:rsid w:val="000F670C"/>
    <w:rsid w:val="000F682A"/>
    <w:rsid w:val="000F699D"/>
    <w:rsid w:val="000F6D5B"/>
    <w:rsid w:val="000F6E17"/>
    <w:rsid w:val="000F7401"/>
    <w:rsid w:val="000F7402"/>
    <w:rsid w:val="000F7886"/>
    <w:rsid w:val="000F7C2D"/>
    <w:rsid w:val="000F7D2A"/>
    <w:rsid w:val="000F7D66"/>
    <w:rsid w:val="00100014"/>
    <w:rsid w:val="00100251"/>
    <w:rsid w:val="00100299"/>
    <w:rsid w:val="00100907"/>
    <w:rsid w:val="0010090A"/>
    <w:rsid w:val="00100CAD"/>
    <w:rsid w:val="00100D1F"/>
    <w:rsid w:val="00100E92"/>
    <w:rsid w:val="00100F19"/>
    <w:rsid w:val="001013B2"/>
    <w:rsid w:val="00101597"/>
    <w:rsid w:val="00101B42"/>
    <w:rsid w:val="00101C1E"/>
    <w:rsid w:val="00101E89"/>
    <w:rsid w:val="00102262"/>
    <w:rsid w:val="00102325"/>
    <w:rsid w:val="0010247D"/>
    <w:rsid w:val="001024DB"/>
    <w:rsid w:val="00102551"/>
    <w:rsid w:val="0010262A"/>
    <w:rsid w:val="00102897"/>
    <w:rsid w:val="001028FC"/>
    <w:rsid w:val="00102A7B"/>
    <w:rsid w:val="00102F02"/>
    <w:rsid w:val="00102FA9"/>
    <w:rsid w:val="0010313D"/>
    <w:rsid w:val="00103145"/>
    <w:rsid w:val="00103159"/>
    <w:rsid w:val="001032C9"/>
    <w:rsid w:val="0010335D"/>
    <w:rsid w:val="001033C7"/>
    <w:rsid w:val="00103409"/>
    <w:rsid w:val="0010348D"/>
    <w:rsid w:val="00103501"/>
    <w:rsid w:val="00103830"/>
    <w:rsid w:val="00103904"/>
    <w:rsid w:val="00103A52"/>
    <w:rsid w:val="00103CDB"/>
    <w:rsid w:val="00103D35"/>
    <w:rsid w:val="00103D6B"/>
    <w:rsid w:val="00103ED8"/>
    <w:rsid w:val="001041DE"/>
    <w:rsid w:val="00104747"/>
    <w:rsid w:val="0010478D"/>
    <w:rsid w:val="001048F5"/>
    <w:rsid w:val="00104B81"/>
    <w:rsid w:val="00104B90"/>
    <w:rsid w:val="00104EFD"/>
    <w:rsid w:val="001052D6"/>
    <w:rsid w:val="0010547E"/>
    <w:rsid w:val="00105520"/>
    <w:rsid w:val="001056AF"/>
    <w:rsid w:val="00105742"/>
    <w:rsid w:val="00105761"/>
    <w:rsid w:val="0010581A"/>
    <w:rsid w:val="00105DD7"/>
    <w:rsid w:val="0010602F"/>
    <w:rsid w:val="0010607E"/>
    <w:rsid w:val="00106089"/>
    <w:rsid w:val="001060A0"/>
    <w:rsid w:val="00106112"/>
    <w:rsid w:val="001065E2"/>
    <w:rsid w:val="00106823"/>
    <w:rsid w:val="00106C21"/>
    <w:rsid w:val="00106F72"/>
    <w:rsid w:val="00106FE2"/>
    <w:rsid w:val="00107020"/>
    <w:rsid w:val="001070FB"/>
    <w:rsid w:val="001071E7"/>
    <w:rsid w:val="001072DF"/>
    <w:rsid w:val="00107339"/>
    <w:rsid w:val="00107419"/>
    <w:rsid w:val="001075D2"/>
    <w:rsid w:val="001075F6"/>
    <w:rsid w:val="00107618"/>
    <w:rsid w:val="0010773C"/>
    <w:rsid w:val="00107891"/>
    <w:rsid w:val="001078E6"/>
    <w:rsid w:val="00107A04"/>
    <w:rsid w:val="00107A55"/>
    <w:rsid w:val="00107AF6"/>
    <w:rsid w:val="00107DEA"/>
    <w:rsid w:val="00107EB3"/>
    <w:rsid w:val="00107F56"/>
    <w:rsid w:val="001100BA"/>
    <w:rsid w:val="00110151"/>
    <w:rsid w:val="00110276"/>
    <w:rsid w:val="00110414"/>
    <w:rsid w:val="00110960"/>
    <w:rsid w:val="00110A9B"/>
    <w:rsid w:val="00110C45"/>
    <w:rsid w:val="00110C65"/>
    <w:rsid w:val="00111410"/>
    <w:rsid w:val="0011189E"/>
    <w:rsid w:val="00111E5B"/>
    <w:rsid w:val="0011224A"/>
    <w:rsid w:val="00112291"/>
    <w:rsid w:val="001122E5"/>
    <w:rsid w:val="0011235A"/>
    <w:rsid w:val="001123FD"/>
    <w:rsid w:val="00112480"/>
    <w:rsid w:val="001126BF"/>
    <w:rsid w:val="001127CF"/>
    <w:rsid w:val="001127DB"/>
    <w:rsid w:val="00112A5C"/>
    <w:rsid w:val="00112B4A"/>
    <w:rsid w:val="00112DC7"/>
    <w:rsid w:val="00113258"/>
    <w:rsid w:val="0011350A"/>
    <w:rsid w:val="0011350C"/>
    <w:rsid w:val="00113532"/>
    <w:rsid w:val="001136D1"/>
    <w:rsid w:val="001138C9"/>
    <w:rsid w:val="00113D61"/>
    <w:rsid w:val="00113D88"/>
    <w:rsid w:val="00113FBC"/>
    <w:rsid w:val="0011400D"/>
    <w:rsid w:val="0011410E"/>
    <w:rsid w:val="00114246"/>
    <w:rsid w:val="00114757"/>
    <w:rsid w:val="00114783"/>
    <w:rsid w:val="001149AE"/>
    <w:rsid w:val="00114B15"/>
    <w:rsid w:val="00114E9B"/>
    <w:rsid w:val="00114FB3"/>
    <w:rsid w:val="00115089"/>
    <w:rsid w:val="001152F7"/>
    <w:rsid w:val="001153BA"/>
    <w:rsid w:val="001154B2"/>
    <w:rsid w:val="0011555A"/>
    <w:rsid w:val="00115669"/>
    <w:rsid w:val="00115918"/>
    <w:rsid w:val="001159AE"/>
    <w:rsid w:val="00115AE6"/>
    <w:rsid w:val="00115B0E"/>
    <w:rsid w:val="00115B96"/>
    <w:rsid w:val="00115ED8"/>
    <w:rsid w:val="00115F94"/>
    <w:rsid w:val="00115FA2"/>
    <w:rsid w:val="00116327"/>
    <w:rsid w:val="0011633D"/>
    <w:rsid w:val="00116382"/>
    <w:rsid w:val="001164CC"/>
    <w:rsid w:val="0011667F"/>
    <w:rsid w:val="001169FC"/>
    <w:rsid w:val="00116AD6"/>
    <w:rsid w:val="00116B01"/>
    <w:rsid w:val="00116C08"/>
    <w:rsid w:val="00116D99"/>
    <w:rsid w:val="00116ECA"/>
    <w:rsid w:val="001172ED"/>
    <w:rsid w:val="00117312"/>
    <w:rsid w:val="00117352"/>
    <w:rsid w:val="001175A2"/>
    <w:rsid w:val="001176AF"/>
    <w:rsid w:val="00117777"/>
    <w:rsid w:val="00117889"/>
    <w:rsid w:val="00117AC1"/>
    <w:rsid w:val="00117C66"/>
    <w:rsid w:val="00117CB4"/>
    <w:rsid w:val="00117D1E"/>
    <w:rsid w:val="00117EFB"/>
    <w:rsid w:val="00117FBE"/>
    <w:rsid w:val="00117FFE"/>
    <w:rsid w:val="00120063"/>
    <w:rsid w:val="001208F9"/>
    <w:rsid w:val="00120B65"/>
    <w:rsid w:val="00120D98"/>
    <w:rsid w:val="00120F6B"/>
    <w:rsid w:val="00121464"/>
    <w:rsid w:val="00121729"/>
    <w:rsid w:val="001217E7"/>
    <w:rsid w:val="0012189A"/>
    <w:rsid w:val="001218D5"/>
    <w:rsid w:val="00121911"/>
    <w:rsid w:val="001219C4"/>
    <w:rsid w:val="00121C5D"/>
    <w:rsid w:val="00121DE4"/>
    <w:rsid w:val="00121F2D"/>
    <w:rsid w:val="00122098"/>
    <w:rsid w:val="00122130"/>
    <w:rsid w:val="00122205"/>
    <w:rsid w:val="00122507"/>
    <w:rsid w:val="0012267A"/>
    <w:rsid w:val="00122780"/>
    <w:rsid w:val="00122874"/>
    <w:rsid w:val="00122B29"/>
    <w:rsid w:val="00122DCE"/>
    <w:rsid w:val="00122E5B"/>
    <w:rsid w:val="0012306C"/>
    <w:rsid w:val="001230FB"/>
    <w:rsid w:val="00123278"/>
    <w:rsid w:val="00123299"/>
    <w:rsid w:val="00123535"/>
    <w:rsid w:val="0012375C"/>
    <w:rsid w:val="001237AD"/>
    <w:rsid w:val="001237B1"/>
    <w:rsid w:val="00123814"/>
    <w:rsid w:val="00123C8A"/>
    <w:rsid w:val="00123ECA"/>
    <w:rsid w:val="00123F71"/>
    <w:rsid w:val="00123FF1"/>
    <w:rsid w:val="00123FF5"/>
    <w:rsid w:val="001241BD"/>
    <w:rsid w:val="00124209"/>
    <w:rsid w:val="00124423"/>
    <w:rsid w:val="001247E4"/>
    <w:rsid w:val="00124A23"/>
    <w:rsid w:val="00124A96"/>
    <w:rsid w:val="00124AEA"/>
    <w:rsid w:val="0012519D"/>
    <w:rsid w:val="00125333"/>
    <w:rsid w:val="00125448"/>
    <w:rsid w:val="0012556E"/>
    <w:rsid w:val="00125B12"/>
    <w:rsid w:val="00125B35"/>
    <w:rsid w:val="00125CA5"/>
    <w:rsid w:val="00125D40"/>
    <w:rsid w:val="00125E1E"/>
    <w:rsid w:val="00125E72"/>
    <w:rsid w:val="00125E8E"/>
    <w:rsid w:val="00125FDA"/>
    <w:rsid w:val="00126145"/>
    <w:rsid w:val="001262A0"/>
    <w:rsid w:val="001264A8"/>
    <w:rsid w:val="0012675F"/>
    <w:rsid w:val="001267F9"/>
    <w:rsid w:val="001268B5"/>
    <w:rsid w:val="001269A8"/>
    <w:rsid w:val="00126C00"/>
    <w:rsid w:val="001270BB"/>
    <w:rsid w:val="00127242"/>
    <w:rsid w:val="00127651"/>
    <w:rsid w:val="0012767D"/>
    <w:rsid w:val="001278BB"/>
    <w:rsid w:val="00127994"/>
    <w:rsid w:val="00127AE4"/>
    <w:rsid w:val="00127B55"/>
    <w:rsid w:val="00127BFF"/>
    <w:rsid w:val="00127C2C"/>
    <w:rsid w:val="00127C47"/>
    <w:rsid w:val="00127D83"/>
    <w:rsid w:val="00127DEB"/>
    <w:rsid w:val="00127E72"/>
    <w:rsid w:val="00130509"/>
    <w:rsid w:val="00130531"/>
    <w:rsid w:val="00130544"/>
    <w:rsid w:val="00130546"/>
    <w:rsid w:val="00130693"/>
    <w:rsid w:val="00130789"/>
    <w:rsid w:val="001308E9"/>
    <w:rsid w:val="001309CE"/>
    <w:rsid w:val="00130A4D"/>
    <w:rsid w:val="00130B61"/>
    <w:rsid w:val="00130C0B"/>
    <w:rsid w:val="00130DC5"/>
    <w:rsid w:val="00130E0C"/>
    <w:rsid w:val="00130F9A"/>
    <w:rsid w:val="001310F9"/>
    <w:rsid w:val="0013110C"/>
    <w:rsid w:val="00131139"/>
    <w:rsid w:val="001313F5"/>
    <w:rsid w:val="00131606"/>
    <w:rsid w:val="00131628"/>
    <w:rsid w:val="00131801"/>
    <w:rsid w:val="00131984"/>
    <w:rsid w:val="00131AFE"/>
    <w:rsid w:val="00131D8E"/>
    <w:rsid w:val="00131DAC"/>
    <w:rsid w:val="00131F59"/>
    <w:rsid w:val="00132503"/>
    <w:rsid w:val="0013250C"/>
    <w:rsid w:val="001327B7"/>
    <w:rsid w:val="00132859"/>
    <w:rsid w:val="00132A56"/>
    <w:rsid w:val="00132CF1"/>
    <w:rsid w:val="00132D73"/>
    <w:rsid w:val="00132F92"/>
    <w:rsid w:val="001331D2"/>
    <w:rsid w:val="001335A1"/>
    <w:rsid w:val="00133640"/>
    <w:rsid w:val="00133748"/>
    <w:rsid w:val="00133762"/>
    <w:rsid w:val="00133879"/>
    <w:rsid w:val="001338F7"/>
    <w:rsid w:val="00133A8D"/>
    <w:rsid w:val="00133D08"/>
    <w:rsid w:val="00133D3C"/>
    <w:rsid w:val="00133E1B"/>
    <w:rsid w:val="00134233"/>
    <w:rsid w:val="001345AB"/>
    <w:rsid w:val="00134697"/>
    <w:rsid w:val="0013477F"/>
    <w:rsid w:val="00134806"/>
    <w:rsid w:val="001348B8"/>
    <w:rsid w:val="00134CCD"/>
    <w:rsid w:val="00134E08"/>
    <w:rsid w:val="00134E80"/>
    <w:rsid w:val="0013511B"/>
    <w:rsid w:val="00135150"/>
    <w:rsid w:val="001357EA"/>
    <w:rsid w:val="001357ED"/>
    <w:rsid w:val="001358CD"/>
    <w:rsid w:val="0013598A"/>
    <w:rsid w:val="00135C64"/>
    <w:rsid w:val="00135C87"/>
    <w:rsid w:val="00135CE6"/>
    <w:rsid w:val="00135E08"/>
    <w:rsid w:val="00135FE3"/>
    <w:rsid w:val="00136062"/>
    <w:rsid w:val="00136078"/>
    <w:rsid w:val="00136236"/>
    <w:rsid w:val="00136291"/>
    <w:rsid w:val="0013643E"/>
    <w:rsid w:val="00136594"/>
    <w:rsid w:val="00136799"/>
    <w:rsid w:val="001367F3"/>
    <w:rsid w:val="0013689A"/>
    <w:rsid w:val="00136C6D"/>
    <w:rsid w:val="00136E11"/>
    <w:rsid w:val="00136EA3"/>
    <w:rsid w:val="00137159"/>
    <w:rsid w:val="001374CB"/>
    <w:rsid w:val="00137DAB"/>
    <w:rsid w:val="001401B3"/>
    <w:rsid w:val="00140757"/>
    <w:rsid w:val="001408CF"/>
    <w:rsid w:val="0014097A"/>
    <w:rsid w:val="0014099E"/>
    <w:rsid w:val="00140A39"/>
    <w:rsid w:val="00140C0A"/>
    <w:rsid w:val="00140E0D"/>
    <w:rsid w:val="00140E46"/>
    <w:rsid w:val="00140EB7"/>
    <w:rsid w:val="0014117A"/>
    <w:rsid w:val="001412DE"/>
    <w:rsid w:val="001413D4"/>
    <w:rsid w:val="00141819"/>
    <w:rsid w:val="00141985"/>
    <w:rsid w:val="001419B0"/>
    <w:rsid w:val="00141B66"/>
    <w:rsid w:val="00141BD4"/>
    <w:rsid w:val="00141FD6"/>
    <w:rsid w:val="00142090"/>
    <w:rsid w:val="0014218C"/>
    <w:rsid w:val="0014227E"/>
    <w:rsid w:val="001424C6"/>
    <w:rsid w:val="001426D1"/>
    <w:rsid w:val="001429E0"/>
    <w:rsid w:val="00142DD1"/>
    <w:rsid w:val="001431EC"/>
    <w:rsid w:val="001435EF"/>
    <w:rsid w:val="00143719"/>
    <w:rsid w:val="00143761"/>
    <w:rsid w:val="00143977"/>
    <w:rsid w:val="00144A7C"/>
    <w:rsid w:val="00144B11"/>
    <w:rsid w:val="00144C8C"/>
    <w:rsid w:val="00144D48"/>
    <w:rsid w:val="00144ED5"/>
    <w:rsid w:val="0014545D"/>
    <w:rsid w:val="001455A7"/>
    <w:rsid w:val="0014561F"/>
    <w:rsid w:val="001459BE"/>
    <w:rsid w:val="00145A9B"/>
    <w:rsid w:val="00145C14"/>
    <w:rsid w:val="00145D61"/>
    <w:rsid w:val="00145DA5"/>
    <w:rsid w:val="00145EE2"/>
    <w:rsid w:val="00146168"/>
    <w:rsid w:val="00146539"/>
    <w:rsid w:val="001466E5"/>
    <w:rsid w:val="00146947"/>
    <w:rsid w:val="00146AFA"/>
    <w:rsid w:val="00146B7B"/>
    <w:rsid w:val="00146BC8"/>
    <w:rsid w:val="00146EF7"/>
    <w:rsid w:val="00146FCF"/>
    <w:rsid w:val="0014720C"/>
    <w:rsid w:val="00147333"/>
    <w:rsid w:val="001474C1"/>
    <w:rsid w:val="00147509"/>
    <w:rsid w:val="00147640"/>
    <w:rsid w:val="00147715"/>
    <w:rsid w:val="00147770"/>
    <w:rsid w:val="00147A37"/>
    <w:rsid w:val="00147B7E"/>
    <w:rsid w:val="00147BEC"/>
    <w:rsid w:val="00147C5C"/>
    <w:rsid w:val="00147D64"/>
    <w:rsid w:val="00147DA4"/>
    <w:rsid w:val="00147EB1"/>
    <w:rsid w:val="00147EC7"/>
    <w:rsid w:val="001500D2"/>
    <w:rsid w:val="001504A8"/>
    <w:rsid w:val="001507AA"/>
    <w:rsid w:val="0015095A"/>
    <w:rsid w:val="00150C90"/>
    <w:rsid w:val="00150D60"/>
    <w:rsid w:val="001510A2"/>
    <w:rsid w:val="0015126A"/>
    <w:rsid w:val="00151360"/>
    <w:rsid w:val="001514ED"/>
    <w:rsid w:val="00151695"/>
    <w:rsid w:val="001517FF"/>
    <w:rsid w:val="001519F2"/>
    <w:rsid w:val="00151AB9"/>
    <w:rsid w:val="001522FE"/>
    <w:rsid w:val="0015242E"/>
    <w:rsid w:val="0015253F"/>
    <w:rsid w:val="001525B0"/>
    <w:rsid w:val="00152644"/>
    <w:rsid w:val="00152832"/>
    <w:rsid w:val="00152880"/>
    <w:rsid w:val="001529B2"/>
    <w:rsid w:val="00152C3C"/>
    <w:rsid w:val="00152CEB"/>
    <w:rsid w:val="001532AA"/>
    <w:rsid w:val="001533D5"/>
    <w:rsid w:val="001537BE"/>
    <w:rsid w:val="001537CF"/>
    <w:rsid w:val="0015382A"/>
    <w:rsid w:val="00153835"/>
    <w:rsid w:val="00153882"/>
    <w:rsid w:val="001539E0"/>
    <w:rsid w:val="00153BE4"/>
    <w:rsid w:val="00153DBB"/>
    <w:rsid w:val="00153E0E"/>
    <w:rsid w:val="00153E7F"/>
    <w:rsid w:val="00154097"/>
    <w:rsid w:val="0015413F"/>
    <w:rsid w:val="00154216"/>
    <w:rsid w:val="0015425B"/>
    <w:rsid w:val="00154268"/>
    <w:rsid w:val="00154350"/>
    <w:rsid w:val="0015441F"/>
    <w:rsid w:val="0015444D"/>
    <w:rsid w:val="00154868"/>
    <w:rsid w:val="001548FE"/>
    <w:rsid w:val="00154935"/>
    <w:rsid w:val="0015497B"/>
    <w:rsid w:val="00154A44"/>
    <w:rsid w:val="00154CCD"/>
    <w:rsid w:val="00154D4D"/>
    <w:rsid w:val="00154DBA"/>
    <w:rsid w:val="00154E66"/>
    <w:rsid w:val="001550BF"/>
    <w:rsid w:val="001552D1"/>
    <w:rsid w:val="00155493"/>
    <w:rsid w:val="00155536"/>
    <w:rsid w:val="001556B7"/>
    <w:rsid w:val="001557B4"/>
    <w:rsid w:val="00155990"/>
    <w:rsid w:val="0015617C"/>
    <w:rsid w:val="00156234"/>
    <w:rsid w:val="00156243"/>
    <w:rsid w:val="0015625C"/>
    <w:rsid w:val="00156299"/>
    <w:rsid w:val="0015664B"/>
    <w:rsid w:val="00156799"/>
    <w:rsid w:val="00156D7F"/>
    <w:rsid w:val="00156E12"/>
    <w:rsid w:val="00156E20"/>
    <w:rsid w:val="00156EC0"/>
    <w:rsid w:val="00156F06"/>
    <w:rsid w:val="001571B2"/>
    <w:rsid w:val="00157268"/>
    <w:rsid w:val="0015742A"/>
    <w:rsid w:val="00157508"/>
    <w:rsid w:val="001576CF"/>
    <w:rsid w:val="0015795C"/>
    <w:rsid w:val="00157CB3"/>
    <w:rsid w:val="00157D29"/>
    <w:rsid w:val="00160242"/>
    <w:rsid w:val="00160684"/>
    <w:rsid w:val="001608F9"/>
    <w:rsid w:val="00160A97"/>
    <w:rsid w:val="00160E34"/>
    <w:rsid w:val="00160E97"/>
    <w:rsid w:val="00160F64"/>
    <w:rsid w:val="00161317"/>
    <w:rsid w:val="00161628"/>
    <w:rsid w:val="00161AD8"/>
    <w:rsid w:val="00161B29"/>
    <w:rsid w:val="00161CD9"/>
    <w:rsid w:val="00161CFB"/>
    <w:rsid w:val="00161D1E"/>
    <w:rsid w:val="00161FFF"/>
    <w:rsid w:val="00162097"/>
    <w:rsid w:val="001620B6"/>
    <w:rsid w:val="001620C1"/>
    <w:rsid w:val="00162409"/>
    <w:rsid w:val="001627DA"/>
    <w:rsid w:val="001627DD"/>
    <w:rsid w:val="001628CE"/>
    <w:rsid w:val="00162A58"/>
    <w:rsid w:val="00162B81"/>
    <w:rsid w:val="00162C33"/>
    <w:rsid w:val="00162E05"/>
    <w:rsid w:val="00162E53"/>
    <w:rsid w:val="00163065"/>
    <w:rsid w:val="0016321A"/>
    <w:rsid w:val="0016338A"/>
    <w:rsid w:val="001634AF"/>
    <w:rsid w:val="001636B5"/>
    <w:rsid w:val="0016383C"/>
    <w:rsid w:val="00163868"/>
    <w:rsid w:val="00163DD2"/>
    <w:rsid w:val="00163E1A"/>
    <w:rsid w:val="0016407B"/>
    <w:rsid w:val="001640AA"/>
    <w:rsid w:val="001641B4"/>
    <w:rsid w:val="001643B3"/>
    <w:rsid w:val="001643F5"/>
    <w:rsid w:val="001644B9"/>
    <w:rsid w:val="00164582"/>
    <w:rsid w:val="0016480B"/>
    <w:rsid w:val="001651DD"/>
    <w:rsid w:val="0016559E"/>
    <w:rsid w:val="0016569C"/>
    <w:rsid w:val="0016582C"/>
    <w:rsid w:val="00165C54"/>
    <w:rsid w:val="00166042"/>
    <w:rsid w:val="001660AF"/>
    <w:rsid w:val="001660E6"/>
    <w:rsid w:val="00166188"/>
    <w:rsid w:val="0016657F"/>
    <w:rsid w:val="001665CD"/>
    <w:rsid w:val="00166729"/>
    <w:rsid w:val="001667C6"/>
    <w:rsid w:val="00166805"/>
    <w:rsid w:val="00166A5C"/>
    <w:rsid w:val="00166D38"/>
    <w:rsid w:val="00167299"/>
    <w:rsid w:val="001674C4"/>
    <w:rsid w:val="0016767F"/>
    <w:rsid w:val="001678F5"/>
    <w:rsid w:val="001679B8"/>
    <w:rsid w:val="00167B69"/>
    <w:rsid w:val="00167F42"/>
    <w:rsid w:val="00167FAA"/>
    <w:rsid w:val="0017010D"/>
    <w:rsid w:val="00170204"/>
    <w:rsid w:val="00170451"/>
    <w:rsid w:val="001705BB"/>
    <w:rsid w:val="001707E4"/>
    <w:rsid w:val="001708F6"/>
    <w:rsid w:val="0017094D"/>
    <w:rsid w:val="00170ABC"/>
    <w:rsid w:val="00170AD7"/>
    <w:rsid w:val="00170C6E"/>
    <w:rsid w:val="00170C91"/>
    <w:rsid w:val="00170CA5"/>
    <w:rsid w:val="00170D90"/>
    <w:rsid w:val="00170E25"/>
    <w:rsid w:val="00170FD3"/>
    <w:rsid w:val="0017145E"/>
    <w:rsid w:val="0017181C"/>
    <w:rsid w:val="0017186B"/>
    <w:rsid w:val="0017197B"/>
    <w:rsid w:val="00171A51"/>
    <w:rsid w:val="00171B6E"/>
    <w:rsid w:val="00171BA6"/>
    <w:rsid w:val="00171C2D"/>
    <w:rsid w:val="00171CA2"/>
    <w:rsid w:val="001722DC"/>
    <w:rsid w:val="0017237C"/>
    <w:rsid w:val="0017240D"/>
    <w:rsid w:val="00172597"/>
    <w:rsid w:val="00172638"/>
    <w:rsid w:val="00172757"/>
    <w:rsid w:val="00172C01"/>
    <w:rsid w:val="00173141"/>
    <w:rsid w:val="001731FD"/>
    <w:rsid w:val="0017326C"/>
    <w:rsid w:val="0017332D"/>
    <w:rsid w:val="001736E3"/>
    <w:rsid w:val="001736F8"/>
    <w:rsid w:val="00173800"/>
    <w:rsid w:val="0017393B"/>
    <w:rsid w:val="00173C8D"/>
    <w:rsid w:val="00173D5E"/>
    <w:rsid w:val="00173EF2"/>
    <w:rsid w:val="00174092"/>
    <w:rsid w:val="001741EC"/>
    <w:rsid w:val="00174434"/>
    <w:rsid w:val="001744D4"/>
    <w:rsid w:val="0017456B"/>
    <w:rsid w:val="00174720"/>
    <w:rsid w:val="00174818"/>
    <w:rsid w:val="0017492C"/>
    <w:rsid w:val="00174E82"/>
    <w:rsid w:val="00174F00"/>
    <w:rsid w:val="0017521D"/>
    <w:rsid w:val="00175516"/>
    <w:rsid w:val="0017589F"/>
    <w:rsid w:val="00176089"/>
    <w:rsid w:val="00176262"/>
    <w:rsid w:val="001762B0"/>
    <w:rsid w:val="001764B7"/>
    <w:rsid w:val="00176B25"/>
    <w:rsid w:val="00176B30"/>
    <w:rsid w:val="00176B76"/>
    <w:rsid w:val="00176BB0"/>
    <w:rsid w:val="00176CF3"/>
    <w:rsid w:val="00176DD5"/>
    <w:rsid w:val="00176EEE"/>
    <w:rsid w:val="0017714B"/>
    <w:rsid w:val="00177775"/>
    <w:rsid w:val="0017777A"/>
    <w:rsid w:val="001778A0"/>
    <w:rsid w:val="00177A1C"/>
    <w:rsid w:val="00177B10"/>
    <w:rsid w:val="00177C51"/>
    <w:rsid w:val="00177C7D"/>
    <w:rsid w:val="00177CF7"/>
    <w:rsid w:val="00177DCA"/>
    <w:rsid w:val="00180042"/>
    <w:rsid w:val="001806E5"/>
    <w:rsid w:val="00180706"/>
    <w:rsid w:val="001809BC"/>
    <w:rsid w:val="00180B4F"/>
    <w:rsid w:val="00180D56"/>
    <w:rsid w:val="00180D62"/>
    <w:rsid w:val="00180DD9"/>
    <w:rsid w:val="00180F0E"/>
    <w:rsid w:val="0018115D"/>
    <w:rsid w:val="00181222"/>
    <w:rsid w:val="00181553"/>
    <w:rsid w:val="001815FE"/>
    <w:rsid w:val="001816D7"/>
    <w:rsid w:val="00181AEF"/>
    <w:rsid w:val="00181CB1"/>
    <w:rsid w:val="00181E8F"/>
    <w:rsid w:val="00181F13"/>
    <w:rsid w:val="00182007"/>
    <w:rsid w:val="001823D8"/>
    <w:rsid w:val="001826BA"/>
    <w:rsid w:val="00182819"/>
    <w:rsid w:val="00182969"/>
    <w:rsid w:val="00182A04"/>
    <w:rsid w:val="00182B1F"/>
    <w:rsid w:val="00182C5E"/>
    <w:rsid w:val="00182DAB"/>
    <w:rsid w:val="00182EC3"/>
    <w:rsid w:val="00183029"/>
    <w:rsid w:val="00183164"/>
    <w:rsid w:val="0018323C"/>
    <w:rsid w:val="0018325F"/>
    <w:rsid w:val="00183634"/>
    <w:rsid w:val="001839E9"/>
    <w:rsid w:val="00183BE3"/>
    <w:rsid w:val="00183DD4"/>
    <w:rsid w:val="00183DE3"/>
    <w:rsid w:val="00184063"/>
    <w:rsid w:val="001840A7"/>
    <w:rsid w:val="001842E0"/>
    <w:rsid w:val="00184461"/>
    <w:rsid w:val="00184694"/>
    <w:rsid w:val="00184DAD"/>
    <w:rsid w:val="0018504C"/>
    <w:rsid w:val="001851BE"/>
    <w:rsid w:val="001854DD"/>
    <w:rsid w:val="0018561D"/>
    <w:rsid w:val="00185646"/>
    <w:rsid w:val="00185A03"/>
    <w:rsid w:val="00185A8A"/>
    <w:rsid w:val="00185B5C"/>
    <w:rsid w:val="00185BA0"/>
    <w:rsid w:val="00185CF9"/>
    <w:rsid w:val="00185FF8"/>
    <w:rsid w:val="00186103"/>
    <w:rsid w:val="001861B9"/>
    <w:rsid w:val="00186598"/>
    <w:rsid w:val="00186916"/>
    <w:rsid w:val="001869E2"/>
    <w:rsid w:val="00186A1B"/>
    <w:rsid w:val="00186A22"/>
    <w:rsid w:val="00186B81"/>
    <w:rsid w:val="00186C04"/>
    <w:rsid w:val="00186C79"/>
    <w:rsid w:val="00187087"/>
    <w:rsid w:val="001870DC"/>
    <w:rsid w:val="0018715B"/>
    <w:rsid w:val="001871F9"/>
    <w:rsid w:val="00187341"/>
    <w:rsid w:val="0018734B"/>
    <w:rsid w:val="0018753D"/>
    <w:rsid w:val="0018774C"/>
    <w:rsid w:val="00187AB4"/>
    <w:rsid w:val="00187BF6"/>
    <w:rsid w:val="00187E01"/>
    <w:rsid w:val="00187EDB"/>
    <w:rsid w:val="00187FBF"/>
    <w:rsid w:val="00190092"/>
    <w:rsid w:val="00190198"/>
    <w:rsid w:val="00190411"/>
    <w:rsid w:val="00190419"/>
    <w:rsid w:val="0019058A"/>
    <w:rsid w:val="001905A2"/>
    <w:rsid w:val="00190CBC"/>
    <w:rsid w:val="00190E63"/>
    <w:rsid w:val="00191287"/>
    <w:rsid w:val="00191703"/>
    <w:rsid w:val="0019184D"/>
    <w:rsid w:val="00191979"/>
    <w:rsid w:val="001919CE"/>
    <w:rsid w:val="00191B46"/>
    <w:rsid w:val="00191DB3"/>
    <w:rsid w:val="00191DEE"/>
    <w:rsid w:val="001920A3"/>
    <w:rsid w:val="00192165"/>
    <w:rsid w:val="0019232A"/>
    <w:rsid w:val="00192555"/>
    <w:rsid w:val="00192797"/>
    <w:rsid w:val="001927B1"/>
    <w:rsid w:val="001928AF"/>
    <w:rsid w:val="001928E2"/>
    <w:rsid w:val="00192A39"/>
    <w:rsid w:val="00192B20"/>
    <w:rsid w:val="00192CA7"/>
    <w:rsid w:val="00192F4A"/>
    <w:rsid w:val="0019311E"/>
    <w:rsid w:val="00193153"/>
    <w:rsid w:val="001931FA"/>
    <w:rsid w:val="00193261"/>
    <w:rsid w:val="001934E7"/>
    <w:rsid w:val="0019361E"/>
    <w:rsid w:val="001937A3"/>
    <w:rsid w:val="001937BC"/>
    <w:rsid w:val="00193A2F"/>
    <w:rsid w:val="00193CC7"/>
    <w:rsid w:val="00193DCE"/>
    <w:rsid w:val="00193F70"/>
    <w:rsid w:val="00194036"/>
    <w:rsid w:val="00194241"/>
    <w:rsid w:val="00194583"/>
    <w:rsid w:val="0019480E"/>
    <w:rsid w:val="001949ED"/>
    <w:rsid w:val="00194AE1"/>
    <w:rsid w:val="00194CCD"/>
    <w:rsid w:val="00194D20"/>
    <w:rsid w:val="00194F8A"/>
    <w:rsid w:val="001950B1"/>
    <w:rsid w:val="00195255"/>
    <w:rsid w:val="00195599"/>
    <w:rsid w:val="00195CB8"/>
    <w:rsid w:val="0019608D"/>
    <w:rsid w:val="00196103"/>
    <w:rsid w:val="001962C4"/>
    <w:rsid w:val="0019646C"/>
    <w:rsid w:val="001964BE"/>
    <w:rsid w:val="001965B5"/>
    <w:rsid w:val="001967A0"/>
    <w:rsid w:val="001969BC"/>
    <w:rsid w:val="001969D9"/>
    <w:rsid w:val="00196B32"/>
    <w:rsid w:val="00196CAF"/>
    <w:rsid w:val="00196FE6"/>
    <w:rsid w:val="001972A1"/>
    <w:rsid w:val="0019735A"/>
    <w:rsid w:val="001974FD"/>
    <w:rsid w:val="00197CDB"/>
    <w:rsid w:val="00197D87"/>
    <w:rsid w:val="00197F6A"/>
    <w:rsid w:val="001A010E"/>
    <w:rsid w:val="001A04F6"/>
    <w:rsid w:val="001A06B0"/>
    <w:rsid w:val="001A06F7"/>
    <w:rsid w:val="001A070E"/>
    <w:rsid w:val="001A0754"/>
    <w:rsid w:val="001A0856"/>
    <w:rsid w:val="001A0A32"/>
    <w:rsid w:val="001A0AC2"/>
    <w:rsid w:val="001A0AF9"/>
    <w:rsid w:val="001A0E1E"/>
    <w:rsid w:val="001A0EEB"/>
    <w:rsid w:val="001A10CC"/>
    <w:rsid w:val="001A1114"/>
    <w:rsid w:val="001A1117"/>
    <w:rsid w:val="001A13A7"/>
    <w:rsid w:val="001A14EF"/>
    <w:rsid w:val="001A1526"/>
    <w:rsid w:val="001A1780"/>
    <w:rsid w:val="001A18E9"/>
    <w:rsid w:val="001A1908"/>
    <w:rsid w:val="001A1DDC"/>
    <w:rsid w:val="001A1E67"/>
    <w:rsid w:val="001A2201"/>
    <w:rsid w:val="001A22B9"/>
    <w:rsid w:val="001A2384"/>
    <w:rsid w:val="001A2A31"/>
    <w:rsid w:val="001A2CA0"/>
    <w:rsid w:val="001A2F82"/>
    <w:rsid w:val="001A3167"/>
    <w:rsid w:val="001A3201"/>
    <w:rsid w:val="001A32BE"/>
    <w:rsid w:val="001A33A5"/>
    <w:rsid w:val="001A3605"/>
    <w:rsid w:val="001A374A"/>
    <w:rsid w:val="001A3BF5"/>
    <w:rsid w:val="001A3C23"/>
    <w:rsid w:val="001A3C93"/>
    <w:rsid w:val="001A3F85"/>
    <w:rsid w:val="001A41C8"/>
    <w:rsid w:val="001A42BE"/>
    <w:rsid w:val="001A4327"/>
    <w:rsid w:val="001A4508"/>
    <w:rsid w:val="001A453E"/>
    <w:rsid w:val="001A45A2"/>
    <w:rsid w:val="001A483F"/>
    <w:rsid w:val="001A4885"/>
    <w:rsid w:val="001A4979"/>
    <w:rsid w:val="001A4D59"/>
    <w:rsid w:val="001A517F"/>
    <w:rsid w:val="001A51D8"/>
    <w:rsid w:val="001A5238"/>
    <w:rsid w:val="001A543A"/>
    <w:rsid w:val="001A5450"/>
    <w:rsid w:val="001A599E"/>
    <w:rsid w:val="001A5A0A"/>
    <w:rsid w:val="001A5CDD"/>
    <w:rsid w:val="001A604E"/>
    <w:rsid w:val="001A60A9"/>
    <w:rsid w:val="001A60B8"/>
    <w:rsid w:val="001A6254"/>
    <w:rsid w:val="001A63D4"/>
    <w:rsid w:val="001A6892"/>
    <w:rsid w:val="001A6968"/>
    <w:rsid w:val="001A6CBC"/>
    <w:rsid w:val="001A6D2C"/>
    <w:rsid w:val="001A6E9F"/>
    <w:rsid w:val="001A71FD"/>
    <w:rsid w:val="001A7312"/>
    <w:rsid w:val="001A786B"/>
    <w:rsid w:val="001A78B5"/>
    <w:rsid w:val="001A7907"/>
    <w:rsid w:val="001A7DB8"/>
    <w:rsid w:val="001A7DC8"/>
    <w:rsid w:val="001B03C9"/>
    <w:rsid w:val="001B03D4"/>
    <w:rsid w:val="001B03F1"/>
    <w:rsid w:val="001B0539"/>
    <w:rsid w:val="001B05EC"/>
    <w:rsid w:val="001B06B5"/>
    <w:rsid w:val="001B08F8"/>
    <w:rsid w:val="001B0933"/>
    <w:rsid w:val="001B0945"/>
    <w:rsid w:val="001B0AD2"/>
    <w:rsid w:val="001B1101"/>
    <w:rsid w:val="001B146B"/>
    <w:rsid w:val="001B148C"/>
    <w:rsid w:val="001B1503"/>
    <w:rsid w:val="001B150A"/>
    <w:rsid w:val="001B1576"/>
    <w:rsid w:val="001B191A"/>
    <w:rsid w:val="001B1D66"/>
    <w:rsid w:val="001B1DE4"/>
    <w:rsid w:val="001B1E07"/>
    <w:rsid w:val="001B2118"/>
    <w:rsid w:val="001B2212"/>
    <w:rsid w:val="001B236C"/>
    <w:rsid w:val="001B2579"/>
    <w:rsid w:val="001B25EC"/>
    <w:rsid w:val="001B27A2"/>
    <w:rsid w:val="001B2EC7"/>
    <w:rsid w:val="001B2F0B"/>
    <w:rsid w:val="001B30C5"/>
    <w:rsid w:val="001B332F"/>
    <w:rsid w:val="001B3460"/>
    <w:rsid w:val="001B3588"/>
    <w:rsid w:val="001B366A"/>
    <w:rsid w:val="001B399F"/>
    <w:rsid w:val="001B3ACF"/>
    <w:rsid w:val="001B3C52"/>
    <w:rsid w:val="001B3C75"/>
    <w:rsid w:val="001B3CDC"/>
    <w:rsid w:val="001B3DB9"/>
    <w:rsid w:val="001B3DE6"/>
    <w:rsid w:val="001B426B"/>
    <w:rsid w:val="001B4379"/>
    <w:rsid w:val="001B453F"/>
    <w:rsid w:val="001B4557"/>
    <w:rsid w:val="001B4619"/>
    <w:rsid w:val="001B4635"/>
    <w:rsid w:val="001B47BA"/>
    <w:rsid w:val="001B4842"/>
    <w:rsid w:val="001B4C8F"/>
    <w:rsid w:val="001B4D26"/>
    <w:rsid w:val="001B4DE1"/>
    <w:rsid w:val="001B5152"/>
    <w:rsid w:val="001B51AF"/>
    <w:rsid w:val="001B521A"/>
    <w:rsid w:val="001B52A1"/>
    <w:rsid w:val="001B54CD"/>
    <w:rsid w:val="001B5508"/>
    <w:rsid w:val="001B5B66"/>
    <w:rsid w:val="001B5D7D"/>
    <w:rsid w:val="001B5EC7"/>
    <w:rsid w:val="001B5F14"/>
    <w:rsid w:val="001B5F8C"/>
    <w:rsid w:val="001B62AD"/>
    <w:rsid w:val="001B65B5"/>
    <w:rsid w:val="001B6F35"/>
    <w:rsid w:val="001B73A5"/>
    <w:rsid w:val="001B74C2"/>
    <w:rsid w:val="001B7569"/>
    <w:rsid w:val="001B756F"/>
    <w:rsid w:val="001B7754"/>
    <w:rsid w:val="001B78A2"/>
    <w:rsid w:val="001B7CE1"/>
    <w:rsid w:val="001B7D0F"/>
    <w:rsid w:val="001B7F98"/>
    <w:rsid w:val="001C0111"/>
    <w:rsid w:val="001C0357"/>
    <w:rsid w:val="001C0441"/>
    <w:rsid w:val="001C061F"/>
    <w:rsid w:val="001C091D"/>
    <w:rsid w:val="001C0946"/>
    <w:rsid w:val="001C0A46"/>
    <w:rsid w:val="001C0CB1"/>
    <w:rsid w:val="001C0FB7"/>
    <w:rsid w:val="001C0FBF"/>
    <w:rsid w:val="001C1388"/>
    <w:rsid w:val="001C13D4"/>
    <w:rsid w:val="001C1672"/>
    <w:rsid w:val="001C16D2"/>
    <w:rsid w:val="001C180C"/>
    <w:rsid w:val="001C185C"/>
    <w:rsid w:val="001C18A3"/>
    <w:rsid w:val="001C19E7"/>
    <w:rsid w:val="001C1E20"/>
    <w:rsid w:val="001C1FEF"/>
    <w:rsid w:val="001C2275"/>
    <w:rsid w:val="001C247C"/>
    <w:rsid w:val="001C260C"/>
    <w:rsid w:val="001C27C4"/>
    <w:rsid w:val="001C27F8"/>
    <w:rsid w:val="001C286E"/>
    <w:rsid w:val="001C2AF6"/>
    <w:rsid w:val="001C2C6E"/>
    <w:rsid w:val="001C3069"/>
    <w:rsid w:val="001C3125"/>
    <w:rsid w:val="001C314F"/>
    <w:rsid w:val="001C3236"/>
    <w:rsid w:val="001C3768"/>
    <w:rsid w:val="001C37F5"/>
    <w:rsid w:val="001C38B5"/>
    <w:rsid w:val="001C3905"/>
    <w:rsid w:val="001C3A36"/>
    <w:rsid w:val="001C3C20"/>
    <w:rsid w:val="001C3CCC"/>
    <w:rsid w:val="001C3CE3"/>
    <w:rsid w:val="001C3DBB"/>
    <w:rsid w:val="001C3E62"/>
    <w:rsid w:val="001C3FB7"/>
    <w:rsid w:val="001C438C"/>
    <w:rsid w:val="001C4587"/>
    <w:rsid w:val="001C4AF2"/>
    <w:rsid w:val="001C4C63"/>
    <w:rsid w:val="001C4CE6"/>
    <w:rsid w:val="001C4D62"/>
    <w:rsid w:val="001C4F57"/>
    <w:rsid w:val="001C5022"/>
    <w:rsid w:val="001C5038"/>
    <w:rsid w:val="001C514A"/>
    <w:rsid w:val="001C56D0"/>
    <w:rsid w:val="001C583B"/>
    <w:rsid w:val="001C5C5C"/>
    <w:rsid w:val="001C5D65"/>
    <w:rsid w:val="001C5DF7"/>
    <w:rsid w:val="001C5EDF"/>
    <w:rsid w:val="001C5F69"/>
    <w:rsid w:val="001C5FB0"/>
    <w:rsid w:val="001C603F"/>
    <w:rsid w:val="001C62E8"/>
    <w:rsid w:val="001C6376"/>
    <w:rsid w:val="001C66F4"/>
    <w:rsid w:val="001C6779"/>
    <w:rsid w:val="001C7008"/>
    <w:rsid w:val="001C709B"/>
    <w:rsid w:val="001C7360"/>
    <w:rsid w:val="001C76F5"/>
    <w:rsid w:val="001C777C"/>
    <w:rsid w:val="001C780D"/>
    <w:rsid w:val="001C7C4C"/>
    <w:rsid w:val="001C7D13"/>
    <w:rsid w:val="001C7DC1"/>
    <w:rsid w:val="001D0204"/>
    <w:rsid w:val="001D03B0"/>
    <w:rsid w:val="001D05BB"/>
    <w:rsid w:val="001D06A4"/>
    <w:rsid w:val="001D0B31"/>
    <w:rsid w:val="001D0B70"/>
    <w:rsid w:val="001D0BA4"/>
    <w:rsid w:val="001D1010"/>
    <w:rsid w:val="001D114F"/>
    <w:rsid w:val="001D11A0"/>
    <w:rsid w:val="001D14BD"/>
    <w:rsid w:val="001D1593"/>
    <w:rsid w:val="001D18AE"/>
    <w:rsid w:val="001D19BD"/>
    <w:rsid w:val="001D1A01"/>
    <w:rsid w:val="001D1A0B"/>
    <w:rsid w:val="001D1B77"/>
    <w:rsid w:val="001D1C12"/>
    <w:rsid w:val="001D1C6A"/>
    <w:rsid w:val="001D1E82"/>
    <w:rsid w:val="001D1EA9"/>
    <w:rsid w:val="001D201B"/>
    <w:rsid w:val="001D20B3"/>
    <w:rsid w:val="001D2500"/>
    <w:rsid w:val="001D26A1"/>
    <w:rsid w:val="001D2AA8"/>
    <w:rsid w:val="001D2DF6"/>
    <w:rsid w:val="001D2E40"/>
    <w:rsid w:val="001D3061"/>
    <w:rsid w:val="001D352A"/>
    <w:rsid w:val="001D3590"/>
    <w:rsid w:val="001D3669"/>
    <w:rsid w:val="001D38FB"/>
    <w:rsid w:val="001D3991"/>
    <w:rsid w:val="001D3BD7"/>
    <w:rsid w:val="001D3DA7"/>
    <w:rsid w:val="001D3F64"/>
    <w:rsid w:val="001D48F7"/>
    <w:rsid w:val="001D49A0"/>
    <w:rsid w:val="001D49A2"/>
    <w:rsid w:val="001D49EE"/>
    <w:rsid w:val="001D4BA1"/>
    <w:rsid w:val="001D4CA0"/>
    <w:rsid w:val="001D4D4C"/>
    <w:rsid w:val="001D4D61"/>
    <w:rsid w:val="001D50AF"/>
    <w:rsid w:val="001D50D7"/>
    <w:rsid w:val="001D51BD"/>
    <w:rsid w:val="001D5348"/>
    <w:rsid w:val="001D549C"/>
    <w:rsid w:val="001D554E"/>
    <w:rsid w:val="001D55DB"/>
    <w:rsid w:val="001D55F1"/>
    <w:rsid w:val="001D578F"/>
    <w:rsid w:val="001D581C"/>
    <w:rsid w:val="001D5993"/>
    <w:rsid w:val="001D5AEB"/>
    <w:rsid w:val="001D5BD9"/>
    <w:rsid w:val="001D674B"/>
    <w:rsid w:val="001D679F"/>
    <w:rsid w:val="001D6B4F"/>
    <w:rsid w:val="001D6CEE"/>
    <w:rsid w:val="001D6DA4"/>
    <w:rsid w:val="001D6E43"/>
    <w:rsid w:val="001D6EB3"/>
    <w:rsid w:val="001D6EE3"/>
    <w:rsid w:val="001D6F80"/>
    <w:rsid w:val="001D7125"/>
    <w:rsid w:val="001D7206"/>
    <w:rsid w:val="001D72A2"/>
    <w:rsid w:val="001D745B"/>
    <w:rsid w:val="001D76DD"/>
    <w:rsid w:val="001D78E7"/>
    <w:rsid w:val="001D7A39"/>
    <w:rsid w:val="001D7A5E"/>
    <w:rsid w:val="001D7CA3"/>
    <w:rsid w:val="001D7CB0"/>
    <w:rsid w:val="001D7E63"/>
    <w:rsid w:val="001E05AC"/>
    <w:rsid w:val="001E0655"/>
    <w:rsid w:val="001E09B0"/>
    <w:rsid w:val="001E0B21"/>
    <w:rsid w:val="001E0BBE"/>
    <w:rsid w:val="001E0C9B"/>
    <w:rsid w:val="001E0DBF"/>
    <w:rsid w:val="001E0EAD"/>
    <w:rsid w:val="001E0EBA"/>
    <w:rsid w:val="001E0F2E"/>
    <w:rsid w:val="001E1072"/>
    <w:rsid w:val="001E1179"/>
    <w:rsid w:val="001E11BE"/>
    <w:rsid w:val="001E12AD"/>
    <w:rsid w:val="001E1348"/>
    <w:rsid w:val="001E1572"/>
    <w:rsid w:val="001E1A05"/>
    <w:rsid w:val="001E1A62"/>
    <w:rsid w:val="001E1D11"/>
    <w:rsid w:val="001E2043"/>
    <w:rsid w:val="001E21A6"/>
    <w:rsid w:val="001E24B5"/>
    <w:rsid w:val="001E261E"/>
    <w:rsid w:val="001E267B"/>
    <w:rsid w:val="001E27AE"/>
    <w:rsid w:val="001E2A2A"/>
    <w:rsid w:val="001E2A52"/>
    <w:rsid w:val="001E2D8A"/>
    <w:rsid w:val="001E2E10"/>
    <w:rsid w:val="001E2FA6"/>
    <w:rsid w:val="001E3039"/>
    <w:rsid w:val="001E32E3"/>
    <w:rsid w:val="001E341F"/>
    <w:rsid w:val="001E36CA"/>
    <w:rsid w:val="001E3810"/>
    <w:rsid w:val="001E3BB5"/>
    <w:rsid w:val="001E3D5A"/>
    <w:rsid w:val="001E3E65"/>
    <w:rsid w:val="001E3F4A"/>
    <w:rsid w:val="001E4204"/>
    <w:rsid w:val="001E45CD"/>
    <w:rsid w:val="001E49DA"/>
    <w:rsid w:val="001E4A70"/>
    <w:rsid w:val="001E4AF1"/>
    <w:rsid w:val="001E4CBD"/>
    <w:rsid w:val="001E4D0A"/>
    <w:rsid w:val="001E4DE7"/>
    <w:rsid w:val="001E4F6C"/>
    <w:rsid w:val="001E520B"/>
    <w:rsid w:val="001E5352"/>
    <w:rsid w:val="001E5394"/>
    <w:rsid w:val="001E5742"/>
    <w:rsid w:val="001E5768"/>
    <w:rsid w:val="001E5824"/>
    <w:rsid w:val="001E59DD"/>
    <w:rsid w:val="001E5A26"/>
    <w:rsid w:val="001E5AE4"/>
    <w:rsid w:val="001E5DC6"/>
    <w:rsid w:val="001E5E84"/>
    <w:rsid w:val="001E5F7D"/>
    <w:rsid w:val="001E68C1"/>
    <w:rsid w:val="001E6927"/>
    <w:rsid w:val="001E6B9A"/>
    <w:rsid w:val="001E6EE0"/>
    <w:rsid w:val="001E6F86"/>
    <w:rsid w:val="001E7171"/>
    <w:rsid w:val="001E73C9"/>
    <w:rsid w:val="001E7463"/>
    <w:rsid w:val="001E74B0"/>
    <w:rsid w:val="001E74D7"/>
    <w:rsid w:val="001E75C1"/>
    <w:rsid w:val="001E7655"/>
    <w:rsid w:val="001E7957"/>
    <w:rsid w:val="001E7C6C"/>
    <w:rsid w:val="001E7DA3"/>
    <w:rsid w:val="001E7F31"/>
    <w:rsid w:val="001F0299"/>
    <w:rsid w:val="001F0473"/>
    <w:rsid w:val="001F0618"/>
    <w:rsid w:val="001F0824"/>
    <w:rsid w:val="001F09B5"/>
    <w:rsid w:val="001F0D2F"/>
    <w:rsid w:val="001F0D32"/>
    <w:rsid w:val="001F0D67"/>
    <w:rsid w:val="001F0D7D"/>
    <w:rsid w:val="001F0E84"/>
    <w:rsid w:val="001F0FBB"/>
    <w:rsid w:val="001F10C2"/>
    <w:rsid w:val="001F1115"/>
    <w:rsid w:val="001F1353"/>
    <w:rsid w:val="001F178A"/>
    <w:rsid w:val="001F1882"/>
    <w:rsid w:val="001F1919"/>
    <w:rsid w:val="001F1B2A"/>
    <w:rsid w:val="001F1B6B"/>
    <w:rsid w:val="001F1BFE"/>
    <w:rsid w:val="001F1C6E"/>
    <w:rsid w:val="001F1CD9"/>
    <w:rsid w:val="001F1E02"/>
    <w:rsid w:val="001F1E57"/>
    <w:rsid w:val="001F21BD"/>
    <w:rsid w:val="001F2296"/>
    <w:rsid w:val="001F25CF"/>
    <w:rsid w:val="001F2754"/>
    <w:rsid w:val="001F2921"/>
    <w:rsid w:val="001F2AEF"/>
    <w:rsid w:val="001F2AF9"/>
    <w:rsid w:val="001F2F7A"/>
    <w:rsid w:val="001F319F"/>
    <w:rsid w:val="001F31AC"/>
    <w:rsid w:val="001F338F"/>
    <w:rsid w:val="001F364A"/>
    <w:rsid w:val="001F39B1"/>
    <w:rsid w:val="001F3D21"/>
    <w:rsid w:val="001F3E95"/>
    <w:rsid w:val="001F3ED0"/>
    <w:rsid w:val="001F4024"/>
    <w:rsid w:val="001F4079"/>
    <w:rsid w:val="001F40F0"/>
    <w:rsid w:val="001F4118"/>
    <w:rsid w:val="001F4150"/>
    <w:rsid w:val="001F4308"/>
    <w:rsid w:val="001F4392"/>
    <w:rsid w:val="001F479C"/>
    <w:rsid w:val="001F4837"/>
    <w:rsid w:val="001F483A"/>
    <w:rsid w:val="001F4AA7"/>
    <w:rsid w:val="001F4AD7"/>
    <w:rsid w:val="001F4CDA"/>
    <w:rsid w:val="001F4DB3"/>
    <w:rsid w:val="001F50EC"/>
    <w:rsid w:val="001F5160"/>
    <w:rsid w:val="001F51BC"/>
    <w:rsid w:val="001F51E5"/>
    <w:rsid w:val="001F52F7"/>
    <w:rsid w:val="001F5355"/>
    <w:rsid w:val="001F541D"/>
    <w:rsid w:val="001F55E8"/>
    <w:rsid w:val="001F577A"/>
    <w:rsid w:val="001F5A16"/>
    <w:rsid w:val="001F5CE1"/>
    <w:rsid w:val="001F6050"/>
    <w:rsid w:val="001F605A"/>
    <w:rsid w:val="001F60E1"/>
    <w:rsid w:val="001F62BC"/>
    <w:rsid w:val="001F62CA"/>
    <w:rsid w:val="001F6359"/>
    <w:rsid w:val="001F6735"/>
    <w:rsid w:val="001F6757"/>
    <w:rsid w:val="001F69D6"/>
    <w:rsid w:val="001F6C11"/>
    <w:rsid w:val="001F6C5F"/>
    <w:rsid w:val="001F6CEB"/>
    <w:rsid w:val="001F70BC"/>
    <w:rsid w:val="001F70C5"/>
    <w:rsid w:val="001F71F2"/>
    <w:rsid w:val="001F7346"/>
    <w:rsid w:val="001F7C37"/>
    <w:rsid w:val="001F7D9F"/>
    <w:rsid w:val="001F7EE7"/>
    <w:rsid w:val="002001CB"/>
    <w:rsid w:val="00200409"/>
    <w:rsid w:val="00200495"/>
    <w:rsid w:val="002004B3"/>
    <w:rsid w:val="002005CA"/>
    <w:rsid w:val="002006F2"/>
    <w:rsid w:val="002007E3"/>
    <w:rsid w:val="00200906"/>
    <w:rsid w:val="00200B8C"/>
    <w:rsid w:val="00200D3D"/>
    <w:rsid w:val="00200F73"/>
    <w:rsid w:val="00200F7E"/>
    <w:rsid w:val="002012CB"/>
    <w:rsid w:val="00201358"/>
    <w:rsid w:val="0020153D"/>
    <w:rsid w:val="0020182C"/>
    <w:rsid w:val="00201BF5"/>
    <w:rsid w:val="00201E79"/>
    <w:rsid w:val="002020B8"/>
    <w:rsid w:val="002020EB"/>
    <w:rsid w:val="002021C2"/>
    <w:rsid w:val="00202316"/>
    <w:rsid w:val="002025A2"/>
    <w:rsid w:val="00202632"/>
    <w:rsid w:val="00202879"/>
    <w:rsid w:val="002028CC"/>
    <w:rsid w:val="002028D6"/>
    <w:rsid w:val="0020290D"/>
    <w:rsid w:val="002029B3"/>
    <w:rsid w:val="00202E90"/>
    <w:rsid w:val="002031BF"/>
    <w:rsid w:val="00203328"/>
    <w:rsid w:val="00203568"/>
    <w:rsid w:val="0020371A"/>
    <w:rsid w:val="00203723"/>
    <w:rsid w:val="002039D4"/>
    <w:rsid w:val="00203A8B"/>
    <w:rsid w:val="00203B2A"/>
    <w:rsid w:val="00203BCA"/>
    <w:rsid w:val="00203E79"/>
    <w:rsid w:val="00204008"/>
    <w:rsid w:val="0020409A"/>
    <w:rsid w:val="002042F8"/>
    <w:rsid w:val="0020477E"/>
    <w:rsid w:val="0020492A"/>
    <w:rsid w:val="00204A30"/>
    <w:rsid w:val="00204C1E"/>
    <w:rsid w:val="0020516A"/>
    <w:rsid w:val="002051E9"/>
    <w:rsid w:val="0020536E"/>
    <w:rsid w:val="002054E6"/>
    <w:rsid w:val="00205554"/>
    <w:rsid w:val="0020587D"/>
    <w:rsid w:val="00205976"/>
    <w:rsid w:val="00205B93"/>
    <w:rsid w:val="00206108"/>
    <w:rsid w:val="00206843"/>
    <w:rsid w:val="00206AB2"/>
    <w:rsid w:val="00206CAA"/>
    <w:rsid w:val="00206D99"/>
    <w:rsid w:val="00206DAD"/>
    <w:rsid w:val="00206E02"/>
    <w:rsid w:val="00206E41"/>
    <w:rsid w:val="00207095"/>
    <w:rsid w:val="002070A9"/>
    <w:rsid w:val="0020734E"/>
    <w:rsid w:val="002073D2"/>
    <w:rsid w:val="002073E5"/>
    <w:rsid w:val="002075D4"/>
    <w:rsid w:val="002079B2"/>
    <w:rsid w:val="0021036A"/>
    <w:rsid w:val="002104EE"/>
    <w:rsid w:val="00210699"/>
    <w:rsid w:val="002106E2"/>
    <w:rsid w:val="00210D59"/>
    <w:rsid w:val="002111AC"/>
    <w:rsid w:val="00211A8E"/>
    <w:rsid w:val="00211E0F"/>
    <w:rsid w:val="00211E18"/>
    <w:rsid w:val="00211E77"/>
    <w:rsid w:val="00211F3E"/>
    <w:rsid w:val="00212173"/>
    <w:rsid w:val="0021226D"/>
    <w:rsid w:val="0021227C"/>
    <w:rsid w:val="00212BBB"/>
    <w:rsid w:val="00212D4E"/>
    <w:rsid w:val="00212EC1"/>
    <w:rsid w:val="00213070"/>
    <w:rsid w:val="0021309E"/>
    <w:rsid w:val="002131CC"/>
    <w:rsid w:val="002131DD"/>
    <w:rsid w:val="002132B5"/>
    <w:rsid w:val="00213626"/>
    <w:rsid w:val="002136C9"/>
    <w:rsid w:val="00213A85"/>
    <w:rsid w:val="00213D42"/>
    <w:rsid w:val="00213F0F"/>
    <w:rsid w:val="00214070"/>
    <w:rsid w:val="002140C2"/>
    <w:rsid w:val="002140E3"/>
    <w:rsid w:val="00214471"/>
    <w:rsid w:val="00214711"/>
    <w:rsid w:val="00214742"/>
    <w:rsid w:val="0021478D"/>
    <w:rsid w:val="00214A0E"/>
    <w:rsid w:val="00214B47"/>
    <w:rsid w:val="00214C2D"/>
    <w:rsid w:val="00214D23"/>
    <w:rsid w:val="00214D4B"/>
    <w:rsid w:val="00214DE0"/>
    <w:rsid w:val="00214EAC"/>
    <w:rsid w:val="00214ED6"/>
    <w:rsid w:val="00214F1E"/>
    <w:rsid w:val="00214F38"/>
    <w:rsid w:val="00214FD3"/>
    <w:rsid w:val="00215068"/>
    <w:rsid w:val="002150AA"/>
    <w:rsid w:val="002151F7"/>
    <w:rsid w:val="00215262"/>
    <w:rsid w:val="0021543A"/>
    <w:rsid w:val="00215464"/>
    <w:rsid w:val="002155FD"/>
    <w:rsid w:val="0021572B"/>
    <w:rsid w:val="0021591D"/>
    <w:rsid w:val="00215B6D"/>
    <w:rsid w:val="00215B82"/>
    <w:rsid w:val="00215E40"/>
    <w:rsid w:val="00215E49"/>
    <w:rsid w:val="00215EEB"/>
    <w:rsid w:val="00216525"/>
    <w:rsid w:val="00216590"/>
    <w:rsid w:val="0021670E"/>
    <w:rsid w:val="00216770"/>
    <w:rsid w:val="002167F7"/>
    <w:rsid w:val="00216810"/>
    <w:rsid w:val="00216B1E"/>
    <w:rsid w:val="00216C0A"/>
    <w:rsid w:val="00216C7E"/>
    <w:rsid w:val="00216D44"/>
    <w:rsid w:val="00216DAB"/>
    <w:rsid w:val="00216F47"/>
    <w:rsid w:val="00217082"/>
    <w:rsid w:val="0021718D"/>
    <w:rsid w:val="0021741A"/>
    <w:rsid w:val="0021793D"/>
    <w:rsid w:val="00217B71"/>
    <w:rsid w:val="00217D7D"/>
    <w:rsid w:val="00217E0E"/>
    <w:rsid w:val="00217E79"/>
    <w:rsid w:val="00220001"/>
    <w:rsid w:val="00220110"/>
    <w:rsid w:val="002203EB"/>
    <w:rsid w:val="0022044E"/>
    <w:rsid w:val="0022067F"/>
    <w:rsid w:val="00220E73"/>
    <w:rsid w:val="002211D2"/>
    <w:rsid w:val="00221260"/>
    <w:rsid w:val="002212C5"/>
    <w:rsid w:val="00221304"/>
    <w:rsid w:val="0022132E"/>
    <w:rsid w:val="00221432"/>
    <w:rsid w:val="0022180C"/>
    <w:rsid w:val="002218C1"/>
    <w:rsid w:val="00221E72"/>
    <w:rsid w:val="00221EC3"/>
    <w:rsid w:val="00221F98"/>
    <w:rsid w:val="00221FE2"/>
    <w:rsid w:val="002220B5"/>
    <w:rsid w:val="002220C1"/>
    <w:rsid w:val="002220F8"/>
    <w:rsid w:val="00222264"/>
    <w:rsid w:val="00222279"/>
    <w:rsid w:val="00222350"/>
    <w:rsid w:val="00222375"/>
    <w:rsid w:val="00222406"/>
    <w:rsid w:val="0022266F"/>
    <w:rsid w:val="002226B6"/>
    <w:rsid w:val="002226D1"/>
    <w:rsid w:val="002226F1"/>
    <w:rsid w:val="00222858"/>
    <w:rsid w:val="00222C0A"/>
    <w:rsid w:val="00222C24"/>
    <w:rsid w:val="00222F3E"/>
    <w:rsid w:val="00222FF6"/>
    <w:rsid w:val="00223010"/>
    <w:rsid w:val="0022327F"/>
    <w:rsid w:val="0022328C"/>
    <w:rsid w:val="002232A5"/>
    <w:rsid w:val="00223514"/>
    <w:rsid w:val="002235B0"/>
    <w:rsid w:val="00223698"/>
    <w:rsid w:val="00223718"/>
    <w:rsid w:val="002239CD"/>
    <w:rsid w:val="00223A4A"/>
    <w:rsid w:val="00223C51"/>
    <w:rsid w:val="00224250"/>
    <w:rsid w:val="002243F0"/>
    <w:rsid w:val="00224768"/>
    <w:rsid w:val="00224780"/>
    <w:rsid w:val="00224BB3"/>
    <w:rsid w:val="00224D9B"/>
    <w:rsid w:val="00224EE4"/>
    <w:rsid w:val="00224F06"/>
    <w:rsid w:val="00225121"/>
    <w:rsid w:val="0022512E"/>
    <w:rsid w:val="00225328"/>
    <w:rsid w:val="0022575C"/>
    <w:rsid w:val="00225D88"/>
    <w:rsid w:val="00226033"/>
    <w:rsid w:val="002261BB"/>
    <w:rsid w:val="002261E0"/>
    <w:rsid w:val="00226270"/>
    <w:rsid w:val="0022644F"/>
    <w:rsid w:val="00226493"/>
    <w:rsid w:val="00226512"/>
    <w:rsid w:val="00226791"/>
    <w:rsid w:val="00226AC8"/>
    <w:rsid w:val="00226D5E"/>
    <w:rsid w:val="00226DB3"/>
    <w:rsid w:val="00226FBC"/>
    <w:rsid w:val="00227053"/>
    <w:rsid w:val="002271B8"/>
    <w:rsid w:val="002271D1"/>
    <w:rsid w:val="00227356"/>
    <w:rsid w:val="002276FA"/>
    <w:rsid w:val="0022778B"/>
    <w:rsid w:val="0022780F"/>
    <w:rsid w:val="00227824"/>
    <w:rsid w:val="00227B05"/>
    <w:rsid w:val="00227DEE"/>
    <w:rsid w:val="00227E3F"/>
    <w:rsid w:val="00230017"/>
    <w:rsid w:val="0023001F"/>
    <w:rsid w:val="0023012B"/>
    <w:rsid w:val="00230245"/>
    <w:rsid w:val="00230389"/>
    <w:rsid w:val="00230555"/>
    <w:rsid w:val="00230774"/>
    <w:rsid w:val="00230CCD"/>
    <w:rsid w:val="00230DC4"/>
    <w:rsid w:val="00230E74"/>
    <w:rsid w:val="00230F62"/>
    <w:rsid w:val="00231491"/>
    <w:rsid w:val="00231518"/>
    <w:rsid w:val="00231566"/>
    <w:rsid w:val="002317F6"/>
    <w:rsid w:val="00231D91"/>
    <w:rsid w:val="002320E6"/>
    <w:rsid w:val="00232354"/>
    <w:rsid w:val="00232545"/>
    <w:rsid w:val="00232C5A"/>
    <w:rsid w:val="00232D52"/>
    <w:rsid w:val="00232F8F"/>
    <w:rsid w:val="0023302C"/>
    <w:rsid w:val="0023308F"/>
    <w:rsid w:val="00233090"/>
    <w:rsid w:val="00233A3C"/>
    <w:rsid w:val="00233ACA"/>
    <w:rsid w:val="00233AEC"/>
    <w:rsid w:val="00233E5E"/>
    <w:rsid w:val="002340FE"/>
    <w:rsid w:val="002341C1"/>
    <w:rsid w:val="002341D9"/>
    <w:rsid w:val="00234263"/>
    <w:rsid w:val="00234390"/>
    <w:rsid w:val="00234814"/>
    <w:rsid w:val="00234AF9"/>
    <w:rsid w:val="00234CFD"/>
    <w:rsid w:val="00234D4E"/>
    <w:rsid w:val="00234F36"/>
    <w:rsid w:val="00234F98"/>
    <w:rsid w:val="00234FF9"/>
    <w:rsid w:val="00235128"/>
    <w:rsid w:val="00235590"/>
    <w:rsid w:val="002356CC"/>
    <w:rsid w:val="002356DB"/>
    <w:rsid w:val="00235735"/>
    <w:rsid w:val="00235964"/>
    <w:rsid w:val="00235BD7"/>
    <w:rsid w:val="00235DD8"/>
    <w:rsid w:val="00235DFB"/>
    <w:rsid w:val="00235E2C"/>
    <w:rsid w:val="002360D6"/>
    <w:rsid w:val="00236244"/>
    <w:rsid w:val="00236280"/>
    <w:rsid w:val="002362A6"/>
    <w:rsid w:val="002362C8"/>
    <w:rsid w:val="00236455"/>
    <w:rsid w:val="002365C6"/>
    <w:rsid w:val="00236656"/>
    <w:rsid w:val="002367F9"/>
    <w:rsid w:val="002369B4"/>
    <w:rsid w:val="00236D33"/>
    <w:rsid w:val="00236D68"/>
    <w:rsid w:val="0023704B"/>
    <w:rsid w:val="002370DD"/>
    <w:rsid w:val="0023746F"/>
    <w:rsid w:val="00237476"/>
    <w:rsid w:val="002374FA"/>
    <w:rsid w:val="00237ACB"/>
    <w:rsid w:val="00237BFF"/>
    <w:rsid w:val="00237D10"/>
    <w:rsid w:val="00237D90"/>
    <w:rsid w:val="00237D95"/>
    <w:rsid w:val="00237E9A"/>
    <w:rsid w:val="00237FA7"/>
    <w:rsid w:val="00240141"/>
    <w:rsid w:val="002405D9"/>
    <w:rsid w:val="0024077B"/>
    <w:rsid w:val="00240957"/>
    <w:rsid w:val="00240996"/>
    <w:rsid w:val="00240AC0"/>
    <w:rsid w:val="00240AC6"/>
    <w:rsid w:val="00240B28"/>
    <w:rsid w:val="00240C97"/>
    <w:rsid w:val="00240E6B"/>
    <w:rsid w:val="002410B0"/>
    <w:rsid w:val="00241163"/>
    <w:rsid w:val="0024119F"/>
    <w:rsid w:val="002412E8"/>
    <w:rsid w:val="0024132E"/>
    <w:rsid w:val="00241334"/>
    <w:rsid w:val="00241A82"/>
    <w:rsid w:val="00241BB1"/>
    <w:rsid w:val="00241C55"/>
    <w:rsid w:val="00241DC5"/>
    <w:rsid w:val="00241DF0"/>
    <w:rsid w:val="00241F43"/>
    <w:rsid w:val="002421DD"/>
    <w:rsid w:val="002422C2"/>
    <w:rsid w:val="0024282F"/>
    <w:rsid w:val="00242962"/>
    <w:rsid w:val="00242A53"/>
    <w:rsid w:val="00242AA4"/>
    <w:rsid w:val="00242AE0"/>
    <w:rsid w:val="00243120"/>
    <w:rsid w:val="002431B9"/>
    <w:rsid w:val="0024366A"/>
    <w:rsid w:val="002437E9"/>
    <w:rsid w:val="0024386C"/>
    <w:rsid w:val="0024397F"/>
    <w:rsid w:val="00243A47"/>
    <w:rsid w:val="00243CC0"/>
    <w:rsid w:val="002442EC"/>
    <w:rsid w:val="00244405"/>
    <w:rsid w:val="0024446F"/>
    <w:rsid w:val="00244A9A"/>
    <w:rsid w:val="00244D3E"/>
    <w:rsid w:val="00244EF8"/>
    <w:rsid w:val="0024574A"/>
    <w:rsid w:val="00245846"/>
    <w:rsid w:val="00245856"/>
    <w:rsid w:val="002458BB"/>
    <w:rsid w:val="00245C69"/>
    <w:rsid w:val="00245DA4"/>
    <w:rsid w:val="00245E3E"/>
    <w:rsid w:val="0024600B"/>
    <w:rsid w:val="0024638B"/>
    <w:rsid w:val="002463FF"/>
    <w:rsid w:val="002464DC"/>
    <w:rsid w:val="002465A8"/>
    <w:rsid w:val="002466AD"/>
    <w:rsid w:val="0024676C"/>
    <w:rsid w:val="0024683E"/>
    <w:rsid w:val="00246941"/>
    <w:rsid w:val="00246C5F"/>
    <w:rsid w:val="00246E18"/>
    <w:rsid w:val="00246E60"/>
    <w:rsid w:val="002472B5"/>
    <w:rsid w:val="0024763D"/>
    <w:rsid w:val="00247888"/>
    <w:rsid w:val="00247977"/>
    <w:rsid w:val="00247CD0"/>
    <w:rsid w:val="00247EC9"/>
    <w:rsid w:val="002500D0"/>
    <w:rsid w:val="002502CB"/>
    <w:rsid w:val="002503FA"/>
    <w:rsid w:val="00250525"/>
    <w:rsid w:val="00250541"/>
    <w:rsid w:val="002505CD"/>
    <w:rsid w:val="0025072B"/>
    <w:rsid w:val="00250938"/>
    <w:rsid w:val="00250B1C"/>
    <w:rsid w:val="00250C00"/>
    <w:rsid w:val="00250F65"/>
    <w:rsid w:val="00251104"/>
    <w:rsid w:val="002511CC"/>
    <w:rsid w:val="00251518"/>
    <w:rsid w:val="00251B20"/>
    <w:rsid w:val="00251C67"/>
    <w:rsid w:val="002520A1"/>
    <w:rsid w:val="00252599"/>
    <w:rsid w:val="0025273B"/>
    <w:rsid w:val="0025286A"/>
    <w:rsid w:val="00252952"/>
    <w:rsid w:val="00253008"/>
    <w:rsid w:val="00253058"/>
    <w:rsid w:val="002530DB"/>
    <w:rsid w:val="00253238"/>
    <w:rsid w:val="002532F1"/>
    <w:rsid w:val="0025334D"/>
    <w:rsid w:val="002533D7"/>
    <w:rsid w:val="00253579"/>
    <w:rsid w:val="002535E9"/>
    <w:rsid w:val="002536CB"/>
    <w:rsid w:val="002536DA"/>
    <w:rsid w:val="00253770"/>
    <w:rsid w:val="00253BAC"/>
    <w:rsid w:val="00253CF4"/>
    <w:rsid w:val="00253E6A"/>
    <w:rsid w:val="00253F0F"/>
    <w:rsid w:val="0025413E"/>
    <w:rsid w:val="0025429B"/>
    <w:rsid w:val="00254359"/>
    <w:rsid w:val="002543F2"/>
    <w:rsid w:val="002544C3"/>
    <w:rsid w:val="00254601"/>
    <w:rsid w:val="00254691"/>
    <w:rsid w:val="002546EA"/>
    <w:rsid w:val="00254891"/>
    <w:rsid w:val="002548AF"/>
    <w:rsid w:val="00254AD2"/>
    <w:rsid w:val="00254C4B"/>
    <w:rsid w:val="00254CC0"/>
    <w:rsid w:val="00254CC3"/>
    <w:rsid w:val="00254D8D"/>
    <w:rsid w:val="00254D96"/>
    <w:rsid w:val="00254F6B"/>
    <w:rsid w:val="00255611"/>
    <w:rsid w:val="00255715"/>
    <w:rsid w:val="002558E5"/>
    <w:rsid w:val="00255947"/>
    <w:rsid w:val="00255981"/>
    <w:rsid w:val="00255A00"/>
    <w:rsid w:val="00255F6D"/>
    <w:rsid w:val="00255F73"/>
    <w:rsid w:val="00256004"/>
    <w:rsid w:val="002563E2"/>
    <w:rsid w:val="002563F1"/>
    <w:rsid w:val="00256486"/>
    <w:rsid w:val="0025689C"/>
    <w:rsid w:val="002569D5"/>
    <w:rsid w:val="00256E4E"/>
    <w:rsid w:val="00256FBA"/>
    <w:rsid w:val="0025707E"/>
    <w:rsid w:val="002571C4"/>
    <w:rsid w:val="0025722F"/>
    <w:rsid w:val="00257345"/>
    <w:rsid w:val="00257777"/>
    <w:rsid w:val="00257820"/>
    <w:rsid w:val="00257CB9"/>
    <w:rsid w:val="00257D7F"/>
    <w:rsid w:val="00257DE9"/>
    <w:rsid w:val="00257E56"/>
    <w:rsid w:val="00257EE7"/>
    <w:rsid w:val="00257F76"/>
    <w:rsid w:val="00260177"/>
    <w:rsid w:val="0026024A"/>
    <w:rsid w:val="002603C1"/>
    <w:rsid w:val="002605BE"/>
    <w:rsid w:val="00260618"/>
    <w:rsid w:val="002609E9"/>
    <w:rsid w:val="00260B78"/>
    <w:rsid w:val="00260D93"/>
    <w:rsid w:val="00260E60"/>
    <w:rsid w:val="00261004"/>
    <w:rsid w:val="0026121B"/>
    <w:rsid w:val="00261D6E"/>
    <w:rsid w:val="00261E16"/>
    <w:rsid w:val="002622CB"/>
    <w:rsid w:val="002623D3"/>
    <w:rsid w:val="00262444"/>
    <w:rsid w:val="00262C1B"/>
    <w:rsid w:val="00262CF4"/>
    <w:rsid w:val="00262E9C"/>
    <w:rsid w:val="00262EC1"/>
    <w:rsid w:val="00262F98"/>
    <w:rsid w:val="00263801"/>
    <w:rsid w:val="00263975"/>
    <w:rsid w:val="002639A0"/>
    <w:rsid w:val="00263ADE"/>
    <w:rsid w:val="00263B0E"/>
    <w:rsid w:val="00263D13"/>
    <w:rsid w:val="002642BC"/>
    <w:rsid w:val="0026438F"/>
    <w:rsid w:val="00264570"/>
    <w:rsid w:val="002646FF"/>
    <w:rsid w:val="002648E2"/>
    <w:rsid w:val="0026490A"/>
    <w:rsid w:val="00264BFD"/>
    <w:rsid w:val="00264E32"/>
    <w:rsid w:val="00264E5E"/>
    <w:rsid w:val="00264ED6"/>
    <w:rsid w:val="00265141"/>
    <w:rsid w:val="0026520F"/>
    <w:rsid w:val="0026525D"/>
    <w:rsid w:val="002652C1"/>
    <w:rsid w:val="0026533A"/>
    <w:rsid w:val="0026585B"/>
    <w:rsid w:val="00265861"/>
    <w:rsid w:val="002658A6"/>
    <w:rsid w:val="0026592D"/>
    <w:rsid w:val="002659C5"/>
    <w:rsid w:val="00265B1A"/>
    <w:rsid w:val="00265E59"/>
    <w:rsid w:val="00265E83"/>
    <w:rsid w:val="002662D1"/>
    <w:rsid w:val="00266497"/>
    <w:rsid w:val="00266693"/>
    <w:rsid w:val="002667AB"/>
    <w:rsid w:val="002667D3"/>
    <w:rsid w:val="0026685B"/>
    <w:rsid w:val="0026698A"/>
    <w:rsid w:val="00266B36"/>
    <w:rsid w:val="00266D03"/>
    <w:rsid w:val="00266DA7"/>
    <w:rsid w:val="00266EF6"/>
    <w:rsid w:val="00266F07"/>
    <w:rsid w:val="002672B0"/>
    <w:rsid w:val="00267717"/>
    <w:rsid w:val="002677F8"/>
    <w:rsid w:val="00267981"/>
    <w:rsid w:val="00267B8D"/>
    <w:rsid w:val="00267BE0"/>
    <w:rsid w:val="00267F1B"/>
    <w:rsid w:val="00267FE1"/>
    <w:rsid w:val="00270311"/>
    <w:rsid w:val="00270864"/>
    <w:rsid w:val="00270F56"/>
    <w:rsid w:val="002711ED"/>
    <w:rsid w:val="002713C9"/>
    <w:rsid w:val="0027148F"/>
    <w:rsid w:val="00271766"/>
    <w:rsid w:val="00271B33"/>
    <w:rsid w:val="00271C91"/>
    <w:rsid w:val="00271D62"/>
    <w:rsid w:val="00271E60"/>
    <w:rsid w:val="00272163"/>
    <w:rsid w:val="00272399"/>
    <w:rsid w:val="00272435"/>
    <w:rsid w:val="0027254C"/>
    <w:rsid w:val="002729E8"/>
    <w:rsid w:val="002729F2"/>
    <w:rsid w:val="00272C5B"/>
    <w:rsid w:val="00272CFE"/>
    <w:rsid w:val="00272D4D"/>
    <w:rsid w:val="00272D62"/>
    <w:rsid w:val="002731A6"/>
    <w:rsid w:val="002732FC"/>
    <w:rsid w:val="002734C9"/>
    <w:rsid w:val="00273593"/>
    <w:rsid w:val="002736A1"/>
    <w:rsid w:val="0027392E"/>
    <w:rsid w:val="00273A8D"/>
    <w:rsid w:val="00273BD7"/>
    <w:rsid w:val="00273BDD"/>
    <w:rsid w:val="00273CC3"/>
    <w:rsid w:val="00273D19"/>
    <w:rsid w:val="00274210"/>
    <w:rsid w:val="0027421B"/>
    <w:rsid w:val="00274594"/>
    <w:rsid w:val="002746BA"/>
    <w:rsid w:val="00274832"/>
    <w:rsid w:val="0027485E"/>
    <w:rsid w:val="00274A19"/>
    <w:rsid w:val="00274B41"/>
    <w:rsid w:val="00274C48"/>
    <w:rsid w:val="00274D86"/>
    <w:rsid w:val="00274E6C"/>
    <w:rsid w:val="00274EE4"/>
    <w:rsid w:val="00274EE6"/>
    <w:rsid w:val="0027523F"/>
    <w:rsid w:val="00275262"/>
    <w:rsid w:val="002752A6"/>
    <w:rsid w:val="00275403"/>
    <w:rsid w:val="00275938"/>
    <w:rsid w:val="00275BDE"/>
    <w:rsid w:val="00275BEE"/>
    <w:rsid w:val="00275DB0"/>
    <w:rsid w:val="0027634E"/>
    <w:rsid w:val="0027655E"/>
    <w:rsid w:val="002765F0"/>
    <w:rsid w:val="00276789"/>
    <w:rsid w:val="00276DB1"/>
    <w:rsid w:val="00276E29"/>
    <w:rsid w:val="002771EC"/>
    <w:rsid w:val="002775F0"/>
    <w:rsid w:val="0027761E"/>
    <w:rsid w:val="0027767E"/>
    <w:rsid w:val="002779DD"/>
    <w:rsid w:val="002779DF"/>
    <w:rsid w:val="00277B5A"/>
    <w:rsid w:val="00277D41"/>
    <w:rsid w:val="00277F2A"/>
    <w:rsid w:val="002805D6"/>
    <w:rsid w:val="002807A9"/>
    <w:rsid w:val="002807C4"/>
    <w:rsid w:val="00280947"/>
    <w:rsid w:val="00280C5D"/>
    <w:rsid w:val="00280E77"/>
    <w:rsid w:val="00280F54"/>
    <w:rsid w:val="00280FD5"/>
    <w:rsid w:val="00281045"/>
    <w:rsid w:val="00281353"/>
    <w:rsid w:val="002813D9"/>
    <w:rsid w:val="00281506"/>
    <w:rsid w:val="002818C3"/>
    <w:rsid w:val="00281933"/>
    <w:rsid w:val="002819BA"/>
    <w:rsid w:val="00281A9C"/>
    <w:rsid w:val="00281AF7"/>
    <w:rsid w:val="00281F82"/>
    <w:rsid w:val="00282135"/>
    <w:rsid w:val="0028228C"/>
    <w:rsid w:val="002822C8"/>
    <w:rsid w:val="002825AF"/>
    <w:rsid w:val="0028266C"/>
    <w:rsid w:val="002826A9"/>
    <w:rsid w:val="002828AB"/>
    <w:rsid w:val="002828B0"/>
    <w:rsid w:val="002829CE"/>
    <w:rsid w:val="002829FA"/>
    <w:rsid w:val="00282B3D"/>
    <w:rsid w:val="00282B81"/>
    <w:rsid w:val="00282D29"/>
    <w:rsid w:val="00282DC7"/>
    <w:rsid w:val="00283070"/>
    <w:rsid w:val="002833F8"/>
    <w:rsid w:val="0028342F"/>
    <w:rsid w:val="002835CD"/>
    <w:rsid w:val="002838A8"/>
    <w:rsid w:val="002838D9"/>
    <w:rsid w:val="00283AD4"/>
    <w:rsid w:val="00283CED"/>
    <w:rsid w:val="00283D92"/>
    <w:rsid w:val="00284239"/>
    <w:rsid w:val="002842C1"/>
    <w:rsid w:val="00284452"/>
    <w:rsid w:val="002845D4"/>
    <w:rsid w:val="00284664"/>
    <w:rsid w:val="002846D2"/>
    <w:rsid w:val="002848A7"/>
    <w:rsid w:val="002848FD"/>
    <w:rsid w:val="00284BA0"/>
    <w:rsid w:val="00284D4C"/>
    <w:rsid w:val="00284F38"/>
    <w:rsid w:val="00285030"/>
    <w:rsid w:val="002851C6"/>
    <w:rsid w:val="00285303"/>
    <w:rsid w:val="002853DC"/>
    <w:rsid w:val="0028547B"/>
    <w:rsid w:val="00285515"/>
    <w:rsid w:val="00285661"/>
    <w:rsid w:val="0028566D"/>
    <w:rsid w:val="00285774"/>
    <w:rsid w:val="00285943"/>
    <w:rsid w:val="00285944"/>
    <w:rsid w:val="00285A9C"/>
    <w:rsid w:val="00285AE0"/>
    <w:rsid w:val="00285B59"/>
    <w:rsid w:val="00285BC8"/>
    <w:rsid w:val="00285CB6"/>
    <w:rsid w:val="00285D2F"/>
    <w:rsid w:val="00286356"/>
    <w:rsid w:val="00286454"/>
    <w:rsid w:val="00286522"/>
    <w:rsid w:val="002867B5"/>
    <w:rsid w:val="002868B8"/>
    <w:rsid w:val="00286BFB"/>
    <w:rsid w:val="00286D69"/>
    <w:rsid w:val="00286FC4"/>
    <w:rsid w:val="00287002"/>
    <w:rsid w:val="0028702B"/>
    <w:rsid w:val="00287694"/>
    <w:rsid w:val="0028786F"/>
    <w:rsid w:val="00287BF8"/>
    <w:rsid w:val="00287BFB"/>
    <w:rsid w:val="00287C6B"/>
    <w:rsid w:val="00287DD7"/>
    <w:rsid w:val="00287F0D"/>
    <w:rsid w:val="00290214"/>
    <w:rsid w:val="00290563"/>
    <w:rsid w:val="002906EB"/>
    <w:rsid w:val="00290765"/>
    <w:rsid w:val="002907D7"/>
    <w:rsid w:val="002909E9"/>
    <w:rsid w:val="00290A24"/>
    <w:rsid w:val="00290AAD"/>
    <w:rsid w:val="00290AC3"/>
    <w:rsid w:val="00290C80"/>
    <w:rsid w:val="002911E0"/>
    <w:rsid w:val="00291221"/>
    <w:rsid w:val="002912D1"/>
    <w:rsid w:val="0029146F"/>
    <w:rsid w:val="002915E0"/>
    <w:rsid w:val="00291A73"/>
    <w:rsid w:val="00291A8F"/>
    <w:rsid w:val="00291AE1"/>
    <w:rsid w:val="00291B9A"/>
    <w:rsid w:val="00291BD0"/>
    <w:rsid w:val="00291CA8"/>
    <w:rsid w:val="002920F1"/>
    <w:rsid w:val="00292472"/>
    <w:rsid w:val="0029279B"/>
    <w:rsid w:val="0029280D"/>
    <w:rsid w:val="00292864"/>
    <w:rsid w:val="00292869"/>
    <w:rsid w:val="00292ACE"/>
    <w:rsid w:val="00292C10"/>
    <w:rsid w:val="00292D24"/>
    <w:rsid w:val="00293266"/>
    <w:rsid w:val="00293297"/>
    <w:rsid w:val="00293C71"/>
    <w:rsid w:val="00293F64"/>
    <w:rsid w:val="00293FB5"/>
    <w:rsid w:val="002941F2"/>
    <w:rsid w:val="002944BF"/>
    <w:rsid w:val="00294509"/>
    <w:rsid w:val="00294553"/>
    <w:rsid w:val="002945E1"/>
    <w:rsid w:val="002949F4"/>
    <w:rsid w:val="00294AB1"/>
    <w:rsid w:val="00294C08"/>
    <w:rsid w:val="00294E6B"/>
    <w:rsid w:val="00295049"/>
    <w:rsid w:val="002950C7"/>
    <w:rsid w:val="00295195"/>
    <w:rsid w:val="00295493"/>
    <w:rsid w:val="002956BB"/>
    <w:rsid w:val="0029572D"/>
    <w:rsid w:val="00295BB4"/>
    <w:rsid w:val="00295DEE"/>
    <w:rsid w:val="00295EDA"/>
    <w:rsid w:val="00296083"/>
    <w:rsid w:val="00296220"/>
    <w:rsid w:val="0029627F"/>
    <w:rsid w:val="0029633A"/>
    <w:rsid w:val="002963BB"/>
    <w:rsid w:val="002964B0"/>
    <w:rsid w:val="0029688D"/>
    <w:rsid w:val="002968D4"/>
    <w:rsid w:val="00296BB1"/>
    <w:rsid w:val="00296FA0"/>
    <w:rsid w:val="0029707B"/>
    <w:rsid w:val="00297132"/>
    <w:rsid w:val="002972A0"/>
    <w:rsid w:val="002974C9"/>
    <w:rsid w:val="002976AB"/>
    <w:rsid w:val="00297914"/>
    <w:rsid w:val="00297945"/>
    <w:rsid w:val="002979C8"/>
    <w:rsid w:val="00297ABA"/>
    <w:rsid w:val="00297BBF"/>
    <w:rsid w:val="00297CE7"/>
    <w:rsid w:val="00297F49"/>
    <w:rsid w:val="002A022E"/>
    <w:rsid w:val="002A05F8"/>
    <w:rsid w:val="002A06BB"/>
    <w:rsid w:val="002A0857"/>
    <w:rsid w:val="002A0860"/>
    <w:rsid w:val="002A0AEA"/>
    <w:rsid w:val="002A0AF8"/>
    <w:rsid w:val="002A0C1E"/>
    <w:rsid w:val="002A0C4F"/>
    <w:rsid w:val="002A0DA6"/>
    <w:rsid w:val="002A0DC8"/>
    <w:rsid w:val="002A0E71"/>
    <w:rsid w:val="002A0F14"/>
    <w:rsid w:val="002A127D"/>
    <w:rsid w:val="002A12C3"/>
    <w:rsid w:val="002A1449"/>
    <w:rsid w:val="002A1698"/>
    <w:rsid w:val="002A1872"/>
    <w:rsid w:val="002A19B8"/>
    <w:rsid w:val="002A1B79"/>
    <w:rsid w:val="002A1CA8"/>
    <w:rsid w:val="002A1DC9"/>
    <w:rsid w:val="002A1E2F"/>
    <w:rsid w:val="002A202F"/>
    <w:rsid w:val="002A2067"/>
    <w:rsid w:val="002A21B2"/>
    <w:rsid w:val="002A223E"/>
    <w:rsid w:val="002A2363"/>
    <w:rsid w:val="002A237F"/>
    <w:rsid w:val="002A293B"/>
    <w:rsid w:val="002A2C00"/>
    <w:rsid w:val="002A3002"/>
    <w:rsid w:val="002A31C4"/>
    <w:rsid w:val="002A31E4"/>
    <w:rsid w:val="002A33A7"/>
    <w:rsid w:val="002A34FB"/>
    <w:rsid w:val="002A3722"/>
    <w:rsid w:val="002A38C9"/>
    <w:rsid w:val="002A39F4"/>
    <w:rsid w:val="002A3A13"/>
    <w:rsid w:val="002A3A96"/>
    <w:rsid w:val="002A3BA7"/>
    <w:rsid w:val="002A3D2A"/>
    <w:rsid w:val="002A40E9"/>
    <w:rsid w:val="002A437E"/>
    <w:rsid w:val="002A43A1"/>
    <w:rsid w:val="002A4442"/>
    <w:rsid w:val="002A463E"/>
    <w:rsid w:val="002A4699"/>
    <w:rsid w:val="002A4C7C"/>
    <w:rsid w:val="002A4DC9"/>
    <w:rsid w:val="002A5128"/>
    <w:rsid w:val="002A53EA"/>
    <w:rsid w:val="002A54B4"/>
    <w:rsid w:val="002A5538"/>
    <w:rsid w:val="002A55CA"/>
    <w:rsid w:val="002A57D3"/>
    <w:rsid w:val="002A5994"/>
    <w:rsid w:val="002A5B44"/>
    <w:rsid w:val="002A5C1E"/>
    <w:rsid w:val="002A5D03"/>
    <w:rsid w:val="002A5E3E"/>
    <w:rsid w:val="002A5E72"/>
    <w:rsid w:val="002A60CF"/>
    <w:rsid w:val="002A62B2"/>
    <w:rsid w:val="002A67A6"/>
    <w:rsid w:val="002A6963"/>
    <w:rsid w:val="002A6B4D"/>
    <w:rsid w:val="002A6DB2"/>
    <w:rsid w:val="002A6E9F"/>
    <w:rsid w:val="002A71AC"/>
    <w:rsid w:val="002A75C0"/>
    <w:rsid w:val="002A7687"/>
    <w:rsid w:val="002A76B2"/>
    <w:rsid w:val="002A76BB"/>
    <w:rsid w:val="002A76EC"/>
    <w:rsid w:val="002A7730"/>
    <w:rsid w:val="002A79D0"/>
    <w:rsid w:val="002A7A8E"/>
    <w:rsid w:val="002A7B1C"/>
    <w:rsid w:val="002A7E09"/>
    <w:rsid w:val="002A7F2D"/>
    <w:rsid w:val="002A7F9A"/>
    <w:rsid w:val="002B00AC"/>
    <w:rsid w:val="002B01BE"/>
    <w:rsid w:val="002B029D"/>
    <w:rsid w:val="002B04E8"/>
    <w:rsid w:val="002B0526"/>
    <w:rsid w:val="002B09F7"/>
    <w:rsid w:val="002B0A1A"/>
    <w:rsid w:val="002B0A75"/>
    <w:rsid w:val="002B0C16"/>
    <w:rsid w:val="002B120F"/>
    <w:rsid w:val="002B1229"/>
    <w:rsid w:val="002B12D4"/>
    <w:rsid w:val="002B14D4"/>
    <w:rsid w:val="002B1504"/>
    <w:rsid w:val="002B21E8"/>
    <w:rsid w:val="002B223D"/>
    <w:rsid w:val="002B2263"/>
    <w:rsid w:val="002B2439"/>
    <w:rsid w:val="002B2688"/>
    <w:rsid w:val="002B26F3"/>
    <w:rsid w:val="002B2A01"/>
    <w:rsid w:val="002B2B62"/>
    <w:rsid w:val="002B2B64"/>
    <w:rsid w:val="002B2D2E"/>
    <w:rsid w:val="002B311B"/>
    <w:rsid w:val="002B3793"/>
    <w:rsid w:val="002B3CC2"/>
    <w:rsid w:val="002B3F1E"/>
    <w:rsid w:val="002B45F3"/>
    <w:rsid w:val="002B4AC9"/>
    <w:rsid w:val="002B4BA3"/>
    <w:rsid w:val="002B4C05"/>
    <w:rsid w:val="002B4C0A"/>
    <w:rsid w:val="002B4DD3"/>
    <w:rsid w:val="002B5519"/>
    <w:rsid w:val="002B589C"/>
    <w:rsid w:val="002B5941"/>
    <w:rsid w:val="002B59B8"/>
    <w:rsid w:val="002B5A1A"/>
    <w:rsid w:val="002B5A33"/>
    <w:rsid w:val="002B5B0C"/>
    <w:rsid w:val="002B5C46"/>
    <w:rsid w:val="002B5D4B"/>
    <w:rsid w:val="002B5D9E"/>
    <w:rsid w:val="002B5D9F"/>
    <w:rsid w:val="002B61AB"/>
    <w:rsid w:val="002B61DD"/>
    <w:rsid w:val="002B6213"/>
    <w:rsid w:val="002B65A0"/>
    <w:rsid w:val="002B664A"/>
    <w:rsid w:val="002B6695"/>
    <w:rsid w:val="002B6CC6"/>
    <w:rsid w:val="002B6E9A"/>
    <w:rsid w:val="002B70AB"/>
    <w:rsid w:val="002B7457"/>
    <w:rsid w:val="002B74E8"/>
    <w:rsid w:val="002B7523"/>
    <w:rsid w:val="002B7822"/>
    <w:rsid w:val="002B78FC"/>
    <w:rsid w:val="002B7B25"/>
    <w:rsid w:val="002B7D67"/>
    <w:rsid w:val="002B7E0C"/>
    <w:rsid w:val="002B7FE0"/>
    <w:rsid w:val="002C000F"/>
    <w:rsid w:val="002C0132"/>
    <w:rsid w:val="002C0488"/>
    <w:rsid w:val="002C07A5"/>
    <w:rsid w:val="002C0898"/>
    <w:rsid w:val="002C0B10"/>
    <w:rsid w:val="002C0B41"/>
    <w:rsid w:val="002C1124"/>
    <w:rsid w:val="002C1162"/>
    <w:rsid w:val="002C11E0"/>
    <w:rsid w:val="002C12B3"/>
    <w:rsid w:val="002C14FD"/>
    <w:rsid w:val="002C1829"/>
    <w:rsid w:val="002C1A4E"/>
    <w:rsid w:val="002C1BC5"/>
    <w:rsid w:val="002C1E39"/>
    <w:rsid w:val="002C1E44"/>
    <w:rsid w:val="002C1E79"/>
    <w:rsid w:val="002C1F4C"/>
    <w:rsid w:val="002C2047"/>
    <w:rsid w:val="002C20D1"/>
    <w:rsid w:val="002C21C6"/>
    <w:rsid w:val="002C23D3"/>
    <w:rsid w:val="002C2715"/>
    <w:rsid w:val="002C27A2"/>
    <w:rsid w:val="002C2B30"/>
    <w:rsid w:val="002C2C5C"/>
    <w:rsid w:val="002C2C95"/>
    <w:rsid w:val="002C2D83"/>
    <w:rsid w:val="002C2F35"/>
    <w:rsid w:val="002C2FC1"/>
    <w:rsid w:val="002C2FDF"/>
    <w:rsid w:val="002C3324"/>
    <w:rsid w:val="002C38C6"/>
    <w:rsid w:val="002C3F71"/>
    <w:rsid w:val="002C3FDB"/>
    <w:rsid w:val="002C4393"/>
    <w:rsid w:val="002C4629"/>
    <w:rsid w:val="002C47E3"/>
    <w:rsid w:val="002C4830"/>
    <w:rsid w:val="002C4874"/>
    <w:rsid w:val="002C4C09"/>
    <w:rsid w:val="002C4CF3"/>
    <w:rsid w:val="002C4D3B"/>
    <w:rsid w:val="002C4F5C"/>
    <w:rsid w:val="002C5149"/>
    <w:rsid w:val="002C515D"/>
    <w:rsid w:val="002C51F3"/>
    <w:rsid w:val="002C5297"/>
    <w:rsid w:val="002C550B"/>
    <w:rsid w:val="002C5558"/>
    <w:rsid w:val="002C5C17"/>
    <w:rsid w:val="002C5D17"/>
    <w:rsid w:val="002C5DC1"/>
    <w:rsid w:val="002C5E54"/>
    <w:rsid w:val="002C61AC"/>
    <w:rsid w:val="002C61CA"/>
    <w:rsid w:val="002C61E9"/>
    <w:rsid w:val="002C627D"/>
    <w:rsid w:val="002C6286"/>
    <w:rsid w:val="002C62FC"/>
    <w:rsid w:val="002C64E8"/>
    <w:rsid w:val="002C6938"/>
    <w:rsid w:val="002C6A25"/>
    <w:rsid w:val="002C6B79"/>
    <w:rsid w:val="002C6C15"/>
    <w:rsid w:val="002C6D58"/>
    <w:rsid w:val="002C7006"/>
    <w:rsid w:val="002C734C"/>
    <w:rsid w:val="002C74DB"/>
    <w:rsid w:val="002C7604"/>
    <w:rsid w:val="002C7723"/>
    <w:rsid w:val="002C78DD"/>
    <w:rsid w:val="002C7DB4"/>
    <w:rsid w:val="002C7F4B"/>
    <w:rsid w:val="002C7F65"/>
    <w:rsid w:val="002D006C"/>
    <w:rsid w:val="002D0365"/>
    <w:rsid w:val="002D0462"/>
    <w:rsid w:val="002D0524"/>
    <w:rsid w:val="002D076C"/>
    <w:rsid w:val="002D07A2"/>
    <w:rsid w:val="002D0B21"/>
    <w:rsid w:val="002D13E7"/>
    <w:rsid w:val="002D16A2"/>
    <w:rsid w:val="002D1A21"/>
    <w:rsid w:val="002D1AFB"/>
    <w:rsid w:val="002D1B67"/>
    <w:rsid w:val="002D1C65"/>
    <w:rsid w:val="002D1EA3"/>
    <w:rsid w:val="002D219D"/>
    <w:rsid w:val="002D22A8"/>
    <w:rsid w:val="002D23D2"/>
    <w:rsid w:val="002D241F"/>
    <w:rsid w:val="002D28FD"/>
    <w:rsid w:val="002D2A3A"/>
    <w:rsid w:val="002D2D7D"/>
    <w:rsid w:val="002D2DB5"/>
    <w:rsid w:val="002D2DC3"/>
    <w:rsid w:val="002D30AB"/>
    <w:rsid w:val="002D30F9"/>
    <w:rsid w:val="002D319B"/>
    <w:rsid w:val="002D31C2"/>
    <w:rsid w:val="002D32FD"/>
    <w:rsid w:val="002D3568"/>
    <w:rsid w:val="002D376B"/>
    <w:rsid w:val="002D3B2E"/>
    <w:rsid w:val="002D3C3D"/>
    <w:rsid w:val="002D3D91"/>
    <w:rsid w:val="002D3DA9"/>
    <w:rsid w:val="002D3FCA"/>
    <w:rsid w:val="002D4011"/>
    <w:rsid w:val="002D4101"/>
    <w:rsid w:val="002D41B3"/>
    <w:rsid w:val="002D427D"/>
    <w:rsid w:val="002D44B3"/>
    <w:rsid w:val="002D48AB"/>
    <w:rsid w:val="002D4B64"/>
    <w:rsid w:val="002D4B6F"/>
    <w:rsid w:val="002D4DEE"/>
    <w:rsid w:val="002D4FAC"/>
    <w:rsid w:val="002D521A"/>
    <w:rsid w:val="002D528B"/>
    <w:rsid w:val="002D52AA"/>
    <w:rsid w:val="002D52D1"/>
    <w:rsid w:val="002D5491"/>
    <w:rsid w:val="002D558E"/>
    <w:rsid w:val="002D5607"/>
    <w:rsid w:val="002D567C"/>
    <w:rsid w:val="002D5709"/>
    <w:rsid w:val="002D57C8"/>
    <w:rsid w:val="002D5945"/>
    <w:rsid w:val="002D59D0"/>
    <w:rsid w:val="002D5B29"/>
    <w:rsid w:val="002D5C70"/>
    <w:rsid w:val="002D5E10"/>
    <w:rsid w:val="002D5EE1"/>
    <w:rsid w:val="002D5F32"/>
    <w:rsid w:val="002D604B"/>
    <w:rsid w:val="002D61C4"/>
    <w:rsid w:val="002D6273"/>
    <w:rsid w:val="002D63A4"/>
    <w:rsid w:val="002D64C2"/>
    <w:rsid w:val="002D64DF"/>
    <w:rsid w:val="002D67F0"/>
    <w:rsid w:val="002D680C"/>
    <w:rsid w:val="002D6842"/>
    <w:rsid w:val="002D6C50"/>
    <w:rsid w:val="002D6FAE"/>
    <w:rsid w:val="002D6FF5"/>
    <w:rsid w:val="002D7284"/>
    <w:rsid w:val="002D7530"/>
    <w:rsid w:val="002D78BA"/>
    <w:rsid w:val="002D7AD3"/>
    <w:rsid w:val="002D7AE8"/>
    <w:rsid w:val="002D7B6B"/>
    <w:rsid w:val="002E032C"/>
    <w:rsid w:val="002E03E7"/>
    <w:rsid w:val="002E051E"/>
    <w:rsid w:val="002E0711"/>
    <w:rsid w:val="002E073C"/>
    <w:rsid w:val="002E082D"/>
    <w:rsid w:val="002E0F12"/>
    <w:rsid w:val="002E1039"/>
    <w:rsid w:val="002E12B4"/>
    <w:rsid w:val="002E1431"/>
    <w:rsid w:val="002E14EC"/>
    <w:rsid w:val="002E1848"/>
    <w:rsid w:val="002E1931"/>
    <w:rsid w:val="002E19B5"/>
    <w:rsid w:val="002E1A86"/>
    <w:rsid w:val="002E1B60"/>
    <w:rsid w:val="002E1B61"/>
    <w:rsid w:val="002E1CE4"/>
    <w:rsid w:val="002E1D2C"/>
    <w:rsid w:val="002E1E9F"/>
    <w:rsid w:val="002E1EDF"/>
    <w:rsid w:val="002E1FB2"/>
    <w:rsid w:val="002E227C"/>
    <w:rsid w:val="002E23E9"/>
    <w:rsid w:val="002E24EF"/>
    <w:rsid w:val="002E25E6"/>
    <w:rsid w:val="002E2A44"/>
    <w:rsid w:val="002E2B79"/>
    <w:rsid w:val="002E2D24"/>
    <w:rsid w:val="002E2E19"/>
    <w:rsid w:val="002E2E23"/>
    <w:rsid w:val="002E2E30"/>
    <w:rsid w:val="002E325E"/>
    <w:rsid w:val="002E333C"/>
    <w:rsid w:val="002E3415"/>
    <w:rsid w:val="002E3476"/>
    <w:rsid w:val="002E36E5"/>
    <w:rsid w:val="002E38EC"/>
    <w:rsid w:val="002E3CAA"/>
    <w:rsid w:val="002E3F2D"/>
    <w:rsid w:val="002E3F8F"/>
    <w:rsid w:val="002E40B0"/>
    <w:rsid w:val="002E4144"/>
    <w:rsid w:val="002E43BD"/>
    <w:rsid w:val="002E45E2"/>
    <w:rsid w:val="002E4B48"/>
    <w:rsid w:val="002E4B8C"/>
    <w:rsid w:val="002E5102"/>
    <w:rsid w:val="002E51AE"/>
    <w:rsid w:val="002E51F9"/>
    <w:rsid w:val="002E5227"/>
    <w:rsid w:val="002E5612"/>
    <w:rsid w:val="002E566B"/>
    <w:rsid w:val="002E5784"/>
    <w:rsid w:val="002E57FA"/>
    <w:rsid w:val="002E581B"/>
    <w:rsid w:val="002E58C5"/>
    <w:rsid w:val="002E5F88"/>
    <w:rsid w:val="002E60F4"/>
    <w:rsid w:val="002E65B7"/>
    <w:rsid w:val="002E66B9"/>
    <w:rsid w:val="002E671F"/>
    <w:rsid w:val="002E67B8"/>
    <w:rsid w:val="002E684A"/>
    <w:rsid w:val="002E6A58"/>
    <w:rsid w:val="002E6BC4"/>
    <w:rsid w:val="002E6D30"/>
    <w:rsid w:val="002E6F67"/>
    <w:rsid w:val="002E7329"/>
    <w:rsid w:val="002E7378"/>
    <w:rsid w:val="002E75BB"/>
    <w:rsid w:val="002E77EE"/>
    <w:rsid w:val="002E7828"/>
    <w:rsid w:val="002E798B"/>
    <w:rsid w:val="002E7B79"/>
    <w:rsid w:val="002E7CD3"/>
    <w:rsid w:val="002E7D7D"/>
    <w:rsid w:val="002E7D94"/>
    <w:rsid w:val="002E7E7A"/>
    <w:rsid w:val="002F0473"/>
    <w:rsid w:val="002F053A"/>
    <w:rsid w:val="002F0603"/>
    <w:rsid w:val="002F062C"/>
    <w:rsid w:val="002F0784"/>
    <w:rsid w:val="002F0926"/>
    <w:rsid w:val="002F0A8B"/>
    <w:rsid w:val="002F0C5B"/>
    <w:rsid w:val="002F0F90"/>
    <w:rsid w:val="002F0FD1"/>
    <w:rsid w:val="002F1130"/>
    <w:rsid w:val="002F11D4"/>
    <w:rsid w:val="002F125C"/>
    <w:rsid w:val="002F12F6"/>
    <w:rsid w:val="002F14EA"/>
    <w:rsid w:val="002F1516"/>
    <w:rsid w:val="002F16FB"/>
    <w:rsid w:val="002F1713"/>
    <w:rsid w:val="002F1767"/>
    <w:rsid w:val="002F1A4D"/>
    <w:rsid w:val="002F1A90"/>
    <w:rsid w:val="002F1B6F"/>
    <w:rsid w:val="002F1EB8"/>
    <w:rsid w:val="002F23CA"/>
    <w:rsid w:val="002F25D0"/>
    <w:rsid w:val="002F28D1"/>
    <w:rsid w:val="002F29D7"/>
    <w:rsid w:val="002F2A33"/>
    <w:rsid w:val="002F2AA9"/>
    <w:rsid w:val="002F2DFB"/>
    <w:rsid w:val="002F30FD"/>
    <w:rsid w:val="002F34F7"/>
    <w:rsid w:val="002F35B6"/>
    <w:rsid w:val="002F35FF"/>
    <w:rsid w:val="002F3760"/>
    <w:rsid w:val="002F387D"/>
    <w:rsid w:val="002F3BD0"/>
    <w:rsid w:val="002F3C76"/>
    <w:rsid w:val="002F3D19"/>
    <w:rsid w:val="002F3E3D"/>
    <w:rsid w:val="002F3F1A"/>
    <w:rsid w:val="002F405D"/>
    <w:rsid w:val="002F413D"/>
    <w:rsid w:val="002F418A"/>
    <w:rsid w:val="002F4538"/>
    <w:rsid w:val="002F46A6"/>
    <w:rsid w:val="002F4A22"/>
    <w:rsid w:val="002F4DF3"/>
    <w:rsid w:val="002F4F1F"/>
    <w:rsid w:val="002F4F72"/>
    <w:rsid w:val="002F4FFC"/>
    <w:rsid w:val="002F5020"/>
    <w:rsid w:val="002F54BF"/>
    <w:rsid w:val="002F57F0"/>
    <w:rsid w:val="002F5ACE"/>
    <w:rsid w:val="002F5BBA"/>
    <w:rsid w:val="002F5C7B"/>
    <w:rsid w:val="002F5E0F"/>
    <w:rsid w:val="002F5FCB"/>
    <w:rsid w:val="002F653C"/>
    <w:rsid w:val="002F67C9"/>
    <w:rsid w:val="002F6D3E"/>
    <w:rsid w:val="002F70B1"/>
    <w:rsid w:val="002F70D7"/>
    <w:rsid w:val="002F75D7"/>
    <w:rsid w:val="002F796B"/>
    <w:rsid w:val="002F7B5D"/>
    <w:rsid w:val="002F7B9C"/>
    <w:rsid w:val="002F7DF7"/>
    <w:rsid w:val="00300124"/>
    <w:rsid w:val="00300215"/>
    <w:rsid w:val="003002B3"/>
    <w:rsid w:val="00300366"/>
    <w:rsid w:val="00300383"/>
    <w:rsid w:val="0030079B"/>
    <w:rsid w:val="003009BB"/>
    <w:rsid w:val="00300ED8"/>
    <w:rsid w:val="003011AB"/>
    <w:rsid w:val="00301279"/>
    <w:rsid w:val="003013B0"/>
    <w:rsid w:val="00301487"/>
    <w:rsid w:val="003015D5"/>
    <w:rsid w:val="00301618"/>
    <w:rsid w:val="003016C6"/>
    <w:rsid w:val="00301919"/>
    <w:rsid w:val="00301A42"/>
    <w:rsid w:val="00301AC8"/>
    <w:rsid w:val="00301AD3"/>
    <w:rsid w:val="00301C5D"/>
    <w:rsid w:val="00301CDD"/>
    <w:rsid w:val="00301D32"/>
    <w:rsid w:val="00302222"/>
    <w:rsid w:val="003024E3"/>
    <w:rsid w:val="0030257D"/>
    <w:rsid w:val="00302667"/>
    <w:rsid w:val="003028DD"/>
    <w:rsid w:val="00302965"/>
    <w:rsid w:val="00302A2D"/>
    <w:rsid w:val="003031E7"/>
    <w:rsid w:val="00303336"/>
    <w:rsid w:val="00303363"/>
    <w:rsid w:val="003033F9"/>
    <w:rsid w:val="00303689"/>
    <w:rsid w:val="00303859"/>
    <w:rsid w:val="003039F7"/>
    <w:rsid w:val="00303B20"/>
    <w:rsid w:val="00303BE3"/>
    <w:rsid w:val="00303ED2"/>
    <w:rsid w:val="00303F49"/>
    <w:rsid w:val="00303F7C"/>
    <w:rsid w:val="0030431F"/>
    <w:rsid w:val="00304477"/>
    <w:rsid w:val="00304713"/>
    <w:rsid w:val="00304969"/>
    <w:rsid w:val="00304976"/>
    <w:rsid w:val="00304B17"/>
    <w:rsid w:val="00304D4F"/>
    <w:rsid w:val="00304E16"/>
    <w:rsid w:val="003052F2"/>
    <w:rsid w:val="00305491"/>
    <w:rsid w:val="00305713"/>
    <w:rsid w:val="003059DC"/>
    <w:rsid w:val="00305C49"/>
    <w:rsid w:val="00305D17"/>
    <w:rsid w:val="00305E84"/>
    <w:rsid w:val="003060CD"/>
    <w:rsid w:val="00306312"/>
    <w:rsid w:val="003065EA"/>
    <w:rsid w:val="00306A10"/>
    <w:rsid w:val="00306C99"/>
    <w:rsid w:val="00306DA6"/>
    <w:rsid w:val="00306E64"/>
    <w:rsid w:val="00306F16"/>
    <w:rsid w:val="003070C1"/>
    <w:rsid w:val="003073CE"/>
    <w:rsid w:val="0030741C"/>
    <w:rsid w:val="003074BA"/>
    <w:rsid w:val="003075D3"/>
    <w:rsid w:val="00307768"/>
    <w:rsid w:val="00307812"/>
    <w:rsid w:val="00307C46"/>
    <w:rsid w:val="00307CDB"/>
    <w:rsid w:val="00307E18"/>
    <w:rsid w:val="00307EDD"/>
    <w:rsid w:val="0031016C"/>
    <w:rsid w:val="003105D3"/>
    <w:rsid w:val="003106B9"/>
    <w:rsid w:val="003109EA"/>
    <w:rsid w:val="00310C43"/>
    <w:rsid w:val="00311049"/>
    <w:rsid w:val="003114F5"/>
    <w:rsid w:val="0031156B"/>
    <w:rsid w:val="003119F8"/>
    <w:rsid w:val="00311A3D"/>
    <w:rsid w:val="00311ADA"/>
    <w:rsid w:val="00311D30"/>
    <w:rsid w:val="00311E4E"/>
    <w:rsid w:val="00311EC6"/>
    <w:rsid w:val="00312078"/>
    <w:rsid w:val="0031216F"/>
    <w:rsid w:val="00312177"/>
    <w:rsid w:val="0031234C"/>
    <w:rsid w:val="00312458"/>
    <w:rsid w:val="00312533"/>
    <w:rsid w:val="00312613"/>
    <w:rsid w:val="00312D3F"/>
    <w:rsid w:val="00312EB1"/>
    <w:rsid w:val="00312FC7"/>
    <w:rsid w:val="0031301F"/>
    <w:rsid w:val="003130AC"/>
    <w:rsid w:val="003133D0"/>
    <w:rsid w:val="003135D8"/>
    <w:rsid w:val="003137D8"/>
    <w:rsid w:val="00313912"/>
    <w:rsid w:val="00313CD4"/>
    <w:rsid w:val="00313EF2"/>
    <w:rsid w:val="003140B5"/>
    <w:rsid w:val="003142EF"/>
    <w:rsid w:val="00314429"/>
    <w:rsid w:val="00314541"/>
    <w:rsid w:val="003147F7"/>
    <w:rsid w:val="0031485D"/>
    <w:rsid w:val="00314929"/>
    <w:rsid w:val="00314936"/>
    <w:rsid w:val="003149AD"/>
    <w:rsid w:val="00314CB4"/>
    <w:rsid w:val="00315634"/>
    <w:rsid w:val="00315C03"/>
    <w:rsid w:val="003163BC"/>
    <w:rsid w:val="00316BFA"/>
    <w:rsid w:val="00316C3F"/>
    <w:rsid w:val="00316CDD"/>
    <w:rsid w:val="00316D72"/>
    <w:rsid w:val="00316F87"/>
    <w:rsid w:val="00316FCE"/>
    <w:rsid w:val="0031713F"/>
    <w:rsid w:val="0031729C"/>
    <w:rsid w:val="003172BA"/>
    <w:rsid w:val="003173BC"/>
    <w:rsid w:val="003174A2"/>
    <w:rsid w:val="003174F8"/>
    <w:rsid w:val="00317774"/>
    <w:rsid w:val="0031778E"/>
    <w:rsid w:val="003177A1"/>
    <w:rsid w:val="003177C9"/>
    <w:rsid w:val="0031789E"/>
    <w:rsid w:val="00317918"/>
    <w:rsid w:val="00317B2A"/>
    <w:rsid w:val="003203D7"/>
    <w:rsid w:val="0032092C"/>
    <w:rsid w:val="00320B2C"/>
    <w:rsid w:val="00320E0F"/>
    <w:rsid w:val="00320E1F"/>
    <w:rsid w:val="00320EA9"/>
    <w:rsid w:val="003210D8"/>
    <w:rsid w:val="0032110F"/>
    <w:rsid w:val="0032127A"/>
    <w:rsid w:val="00321811"/>
    <w:rsid w:val="00321997"/>
    <w:rsid w:val="003219C8"/>
    <w:rsid w:val="00321B60"/>
    <w:rsid w:val="00321B89"/>
    <w:rsid w:val="00321D70"/>
    <w:rsid w:val="00321E6C"/>
    <w:rsid w:val="003224CB"/>
    <w:rsid w:val="00322540"/>
    <w:rsid w:val="003226BC"/>
    <w:rsid w:val="003226C8"/>
    <w:rsid w:val="003226E1"/>
    <w:rsid w:val="003226FA"/>
    <w:rsid w:val="00322A06"/>
    <w:rsid w:val="00322CE3"/>
    <w:rsid w:val="00322FA2"/>
    <w:rsid w:val="00322FC1"/>
    <w:rsid w:val="003234D4"/>
    <w:rsid w:val="00323B2A"/>
    <w:rsid w:val="00323C90"/>
    <w:rsid w:val="00323E31"/>
    <w:rsid w:val="00323FC2"/>
    <w:rsid w:val="00324076"/>
    <w:rsid w:val="0032425B"/>
    <w:rsid w:val="00324339"/>
    <w:rsid w:val="003244BB"/>
    <w:rsid w:val="003244FF"/>
    <w:rsid w:val="00324657"/>
    <w:rsid w:val="003248EF"/>
    <w:rsid w:val="003249C7"/>
    <w:rsid w:val="003249C9"/>
    <w:rsid w:val="00324FC8"/>
    <w:rsid w:val="00325814"/>
    <w:rsid w:val="00325936"/>
    <w:rsid w:val="00325C94"/>
    <w:rsid w:val="00325CD4"/>
    <w:rsid w:val="00325ECC"/>
    <w:rsid w:val="003265E0"/>
    <w:rsid w:val="0032663D"/>
    <w:rsid w:val="00326737"/>
    <w:rsid w:val="003267F1"/>
    <w:rsid w:val="00326811"/>
    <w:rsid w:val="00326888"/>
    <w:rsid w:val="00326993"/>
    <w:rsid w:val="00326CB7"/>
    <w:rsid w:val="00326CD6"/>
    <w:rsid w:val="00326EDD"/>
    <w:rsid w:val="0032715C"/>
    <w:rsid w:val="003272D2"/>
    <w:rsid w:val="00327307"/>
    <w:rsid w:val="0032746D"/>
    <w:rsid w:val="0032752B"/>
    <w:rsid w:val="00327AD2"/>
    <w:rsid w:val="00327D44"/>
    <w:rsid w:val="00330284"/>
    <w:rsid w:val="00330346"/>
    <w:rsid w:val="00330415"/>
    <w:rsid w:val="003307BF"/>
    <w:rsid w:val="00330943"/>
    <w:rsid w:val="00330DD6"/>
    <w:rsid w:val="00330EB8"/>
    <w:rsid w:val="00330FED"/>
    <w:rsid w:val="003311FB"/>
    <w:rsid w:val="00331208"/>
    <w:rsid w:val="0033150C"/>
    <w:rsid w:val="003315EE"/>
    <w:rsid w:val="00331678"/>
    <w:rsid w:val="003316F3"/>
    <w:rsid w:val="0033182D"/>
    <w:rsid w:val="00331B87"/>
    <w:rsid w:val="00331CD3"/>
    <w:rsid w:val="00331FD4"/>
    <w:rsid w:val="003322CC"/>
    <w:rsid w:val="0033246E"/>
    <w:rsid w:val="0033251F"/>
    <w:rsid w:val="003327DC"/>
    <w:rsid w:val="0033284B"/>
    <w:rsid w:val="00332B20"/>
    <w:rsid w:val="00332D8F"/>
    <w:rsid w:val="00332F1B"/>
    <w:rsid w:val="00332F94"/>
    <w:rsid w:val="00332FF5"/>
    <w:rsid w:val="00333297"/>
    <w:rsid w:val="00333412"/>
    <w:rsid w:val="003334D0"/>
    <w:rsid w:val="003335DA"/>
    <w:rsid w:val="003335FF"/>
    <w:rsid w:val="003339D0"/>
    <w:rsid w:val="00333A94"/>
    <w:rsid w:val="00333C96"/>
    <w:rsid w:val="003340AB"/>
    <w:rsid w:val="003340C4"/>
    <w:rsid w:val="003341D6"/>
    <w:rsid w:val="0033452F"/>
    <w:rsid w:val="003348A6"/>
    <w:rsid w:val="0033495E"/>
    <w:rsid w:val="00335017"/>
    <w:rsid w:val="0033507C"/>
    <w:rsid w:val="00335150"/>
    <w:rsid w:val="0033523E"/>
    <w:rsid w:val="003352A1"/>
    <w:rsid w:val="003354B2"/>
    <w:rsid w:val="0033554E"/>
    <w:rsid w:val="003355DB"/>
    <w:rsid w:val="003357C2"/>
    <w:rsid w:val="00335801"/>
    <w:rsid w:val="003358CB"/>
    <w:rsid w:val="003359A5"/>
    <w:rsid w:val="00335CC0"/>
    <w:rsid w:val="00335EE1"/>
    <w:rsid w:val="00335EF9"/>
    <w:rsid w:val="00335FE5"/>
    <w:rsid w:val="00336147"/>
    <w:rsid w:val="003364F3"/>
    <w:rsid w:val="003364FC"/>
    <w:rsid w:val="00336871"/>
    <w:rsid w:val="00336951"/>
    <w:rsid w:val="003369E6"/>
    <w:rsid w:val="00336CFA"/>
    <w:rsid w:val="00336D1B"/>
    <w:rsid w:val="003372C8"/>
    <w:rsid w:val="00337379"/>
    <w:rsid w:val="003377A6"/>
    <w:rsid w:val="003377E3"/>
    <w:rsid w:val="003379E1"/>
    <w:rsid w:val="00337B8A"/>
    <w:rsid w:val="00337F14"/>
    <w:rsid w:val="00337FDE"/>
    <w:rsid w:val="00340007"/>
    <w:rsid w:val="00340073"/>
    <w:rsid w:val="0034009F"/>
    <w:rsid w:val="00340136"/>
    <w:rsid w:val="003402A7"/>
    <w:rsid w:val="003404DF"/>
    <w:rsid w:val="003404EA"/>
    <w:rsid w:val="003408CB"/>
    <w:rsid w:val="00340AA4"/>
    <w:rsid w:val="00340B5F"/>
    <w:rsid w:val="0034150B"/>
    <w:rsid w:val="003415DC"/>
    <w:rsid w:val="0034163E"/>
    <w:rsid w:val="00341807"/>
    <w:rsid w:val="003418C2"/>
    <w:rsid w:val="00341994"/>
    <w:rsid w:val="00341B67"/>
    <w:rsid w:val="00341B98"/>
    <w:rsid w:val="00342025"/>
    <w:rsid w:val="00342325"/>
    <w:rsid w:val="00342807"/>
    <w:rsid w:val="003429E4"/>
    <w:rsid w:val="00342A3C"/>
    <w:rsid w:val="00342A43"/>
    <w:rsid w:val="00342B66"/>
    <w:rsid w:val="00342B67"/>
    <w:rsid w:val="00342E18"/>
    <w:rsid w:val="00342EA5"/>
    <w:rsid w:val="0034304B"/>
    <w:rsid w:val="003430F3"/>
    <w:rsid w:val="003433C3"/>
    <w:rsid w:val="00343426"/>
    <w:rsid w:val="0034394C"/>
    <w:rsid w:val="00343A41"/>
    <w:rsid w:val="00343A60"/>
    <w:rsid w:val="00343AA2"/>
    <w:rsid w:val="00343CA9"/>
    <w:rsid w:val="00343CC3"/>
    <w:rsid w:val="00344161"/>
    <w:rsid w:val="00344469"/>
    <w:rsid w:val="003444B6"/>
    <w:rsid w:val="003444E2"/>
    <w:rsid w:val="00344593"/>
    <w:rsid w:val="00344ED6"/>
    <w:rsid w:val="00344FCA"/>
    <w:rsid w:val="00345078"/>
    <w:rsid w:val="00345376"/>
    <w:rsid w:val="00345875"/>
    <w:rsid w:val="00345B78"/>
    <w:rsid w:val="00345C4B"/>
    <w:rsid w:val="00345D55"/>
    <w:rsid w:val="00345EB5"/>
    <w:rsid w:val="00346189"/>
    <w:rsid w:val="003461BD"/>
    <w:rsid w:val="003462BE"/>
    <w:rsid w:val="003463B2"/>
    <w:rsid w:val="003463F6"/>
    <w:rsid w:val="003464D5"/>
    <w:rsid w:val="0034678A"/>
    <w:rsid w:val="0034690C"/>
    <w:rsid w:val="00346B59"/>
    <w:rsid w:val="00346C6C"/>
    <w:rsid w:val="00346E43"/>
    <w:rsid w:val="00346F08"/>
    <w:rsid w:val="003471B9"/>
    <w:rsid w:val="0034731C"/>
    <w:rsid w:val="00347459"/>
    <w:rsid w:val="00347469"/>
    <w:rsid w:val="00347539"/>
    <w:rsid w:val="00347590"/>
    <w:rsid w:val="0034791C"/>
    <w:rsid w:val="003479B6"/>
    <w:rsid w:val="00347BB7"/>
    <w:rsid w:val="00347C88"/>
    <w:rsid w:val="00347CF0"/>
    <w:rsid w:val="00347DD6"/>
    <w:rsid w:val="00347F29"/>
    <w:rsid w:val="00347F4D"/>
    <w:rsid w:val="00347F62"/>
    <w:rsid w:val="0035018A"/>
    <w:rsid w:val="00350444"/>
    <w:rsid w:val="00350B7E"/>
    <w:rsid w:val="00350C15"/>
    <w:rsid w:val="00350F9E"/>
    <w:rsid w:val="00350FD3"/>
    <w:rsid w:val="003511D2"/>
    <w:rsid w:val="0035131D"/>
    <w:rsid w:val="00351454"/>
    <w:rsid w:val="003515B0"/>
    <w:rsid w:val="00351A69"/>
    <w:rsid w:val="00351BDC"/>
    <w:rsid w:val="00351DB2"/>
    <w:rsid w:val="00352019"/>
    <w:rsid w:val="00352023"/>
    <w:rsid w:val="00352333"/>
    <w:rsid w:val="00352353"/>
    <w:rsid w:val="0035261A"/>
    <w:rsid w:val="00352744"/>
    <w:rsid w:val="0035281C"/>
    <w:rsid w:val="0035290E"/>
    <w:rsid w:val="00352A29"/>
    <w:rsid w:val="00352EF9"/>
    <w:rsid w:val="00353116"/>
    <w:rsid w:val="00353233"/>
    <w:rsid w:val="003533CF"/>
    <w:rsid w:val="003533EA"/>
    <w:rsid w:val="003534EF"/>
    <w:rsid w:val="003537C1"/>
    <w:rsid w:val="00353A47"/>
    <w:rsid w:val="00353BE7"/>
    <w:rsid w:val="00353EA9"/>
    <w:rsid w:val="00353EFD"/>
    <w:rsid w:val="00353F26"/>
    <w:rsid w:val="00354096"/>
    <w:rsid w:val="0035420A"/>
    <w:rsid w:val="003546CD"/>
    <w:rsid w:val="00354867"/>
    <w:rsid w:val="003548B9"/>
    <w:rsid w:val="00354AB3"/>
    <w:rsid w:val="00354B03"/>
    <w:rsid w:val="00354B6E"/>
    <w:rsid w:val="00354BC7"/>
    <w:rsid w:val="00354C53"/>
    <w:rsid w:val="00354E2D"/>
    <w:rsid w:val="00354E3D"/>
    <w:rsid w:val="00354EA4"/>
    <w:rsid w:val="0035518A"/>
    <w:rsid w:val="0035542D"/>
    <w:rsid w:val="00355452"/>
    <w:rsid w:val="0035591A"/>
    <w:rsid w:val="00355923"/>
    <w:rsid w:val="003559D3"/>
    <w:rsid w:val="00355A18"/>
    <w:rsid w:val="00355D86"/>
    <w:rsid w:val="00356355"/>
    <w:rsid w:val="003563A3"/>
    <w:rsid w:val="003565BB"/>
    <w:rsid w:val="0035661D"/>
    <w:rsid w:val="003569A8"/>
    <w:rsid w:val="00356C19"/>
    <w:rsid w:val="00356DE3"/>
    <w:rsid w:val="0035709F"/>
    <w:rsid w:val="003570CF"/>
    <w:rsid w:val="003572EA"/>
    <w:rsid w:val="0035763C"/>
    <w:rsid w:val="0035775C"/>
    <w:rsid w:val="00357895"/>
    <w:rsid w:val="003578C3"/>
    <w:rsid w:val="00357B2B"/>
    <w:rsid w:val="00357C36"/>
    <w:rsid w:val="00357DA9"/>
    <w:rsid w:val="00357E39"/>
    <w:rsid w:val="00357F54"/>
    <w:rsid w:val="00360354"/>
    <w:rsid w:val="0036099E"/>
    <w:rsid w:val="00360B12"/>
    <w:rsid w:val="00360CC8"/>
    <w:rsid w:val="00360FD1"/>
    <w:rsid w:val="003612A0"/>
    <w:rsid w:val="003612EE"/>
    <w:rsid w:val="003614F1"/>
    <w:rsid w:val="0036154D"/>
    <w:rsid w:val="003617C2"/>
    <w:rsid w:val="00361866"/>
    <w:rsid w:val="003619B8"/>
    <w:rsid w:val="00361CDD"/>
    <w:rsid w:val="00361F8C"/>
    <w:rsid w:val="00361FE3"/>
    <w:rsid w:val="00362090"/>
    <w:rsid w:val="00362232"/>
    <w:rsid w:val="00362262"/>
    <w:rsid w:val="00362368"/>
    <w:rsid w:val="00362614"/>
    <w:rsid w:val="00362661"/>
    <w:rsid w:val="00362845"/>
    <w:rsid w:val="0036287A"/>
    <w:rsid w:val="00362901"/>
    <w:rsid w:val="003629BC"/>
    <w:rsid w:val="00362C75"/>
    <w:rsid w:val="00362E60"/>
    <w:rsid w:val="00362F6A"/>
    <w:rsid w:val="003630A1"/>
    <w:rsid w:val="003631BE"/>
    <w:rsid w:val="003632A0"/>
    <w:rsid w:val="003632F3"/>
    <w:rsid w:val="00363400"/>
    <w:rsid w:val="0036343F"/>
    <w:rsid w:val="003635AF"/>
    <w:rsid w:val="003636FA"/>
    <w:rsid w:val="003637EE"/>
    <w:rsid w:val="0036380C"/>
    <w:rsid w:val="003638C7"/>
    <w:rsid w:val="00363D85"/>
    <w:rsid w:val="003640BE"/>
    <w:rsid w:val="003640E5"/>
    <w:rsid w:val="003641DC"/>
    <w:rsid w:val="0036420D"/>
    <w:rsid w:val="003644E1"/>
    <w:rsid w:val="003646A3"/>
    <w:rsid w:val="003646D9"/>
    <w:rsid w:val="003647D8"/>
    <w:rsid w:val="00364A20"/>
    <w:rsid w:val="00364A8A"/>
    <w:rsid w:val="00364B89"/>
    <w:rsid w:val="00364BB2"/>
    <w:rsid w:val="00364CBD"/>
    <w:rsid w:val="00364D13"/>
    <w:rsid w:val="003651E1"/>
    <w:rsid w:val="00365317"/>
    <w:rsid w:val="0036534C"/>
    <w:rsid w:val="003653FA"/>
    <w:rsid w:val="0036570C"/>
    <w:rsid w:val="0036597F"/>
    <w:rsid w:val="00365C64"/>
    <w:rsid w:val="00365DDD"/>
    <w:rsid w:val="00365FDD"/>
    <w:rsid w:val="00365FDE"/>
    <w:rsid w:val="00366032"/>
    <w:rsid w:val="003661D7"/>
    <w:rsid w:val="00366217"/>
    <w:rsid w:val="00366678"/>
    <w:rsid w:val="00366717"/>
    <w:rsid w:val="00366884"/>
    <w:rsid w:val="00366B8D"/>
    <w:rsid w:val="00367022"/>
    <w:rsid w:val="003672B8"/>
    <w:rsid w:val="00367315"/>
    <w:rsid w:val="003677A0"/>
    <w:rsid w:val="0036797A"/>
    <w:rsid w:val="00370548"/>
    <w:rsid w:val="00370814"/>
    <w:rsid w:val="003708C4"/>
    <w:rsid w:val="00370A87"/>
    <w:rsid w:val="00370DDB"/>
    <w:rsid w:val="00370F5C"/>
    <w:rsid w:val="00371017"/>
    <w:rsid w:val="0037124D"/>
    <w:rsid w:val="0037133B"/>
    <w:rsid w:val="0037159F"/>
    <w:rsid w:val="0037180D"/>
    <w:rsid w:val="00371C49"/>
    <w:rsid w:val="00371E72"/>
    <w:rsid w:val="00372329"/>
    <w:rsid w:val="003724B3"/>
    <w:rsid w:val="00372767"/>
    <w:rsid w:val="00372A75"/>
    <w:rsid w:val="00372D03"/>
    <w:rsid w:val="00372D84"/>
    <w:rsid w:val="00372E8C"/>
    <w:rsid w:val="00372F4D"/>
    <w:rsid w:val="003730B5"/>
    <w:rsid w:val="003733A7"/>
    <w:rsid w:val="00373437"/>
    <w:rsid w:val="00373652"/>
    <w:rsid w:val="003737D6"/>
    <w:rsid w:val="00373D51"/>
    <w:rsid w:val="00373D5A"/>
    <w:rsid w:val="00373E6B"/>
    <w:rsid w:val="0037431F"/>
    <w:rsid w:val="003743FB"/>
    <w:rsid w:val="00374648"/>
    <w:rsid w:val="0037468E"/>
    <w:rsid w:val="0037477E"/>
    <w:rsid w:val="0037480B"/>
    <w:rsid w:val="00374838"/>
    <w:rsid w:val="00374859"/>
    <w:rsid w:val="00374A07"/>
    <w:rsid w:val="00374EAB"/>
    <w:rsid w:val="0037511A"/>
    <w:rsid w:val="00375288"/>
    <w:rsid w:val="00375422"/>
    <w:rsid w:val="00375A84"/>
    <w:rsid w:val="00375AC7"/>
    <w:rsid w:val="00375C7C"/>
    <w:rsid w:val="00376173"/>
    <w:rsid w:val="003762C0"/>
    <w:rsid w:val="003762E5"/>
    <w:rsid w:val="003765FA"/>
    <w:rsid w:val="003767DB"/>
    <w:rsid w:val="00376837"/>
    <w:rsid w:val="0037687F"/>
    <w:rsid w:val="003769B4"/>
    <w:rsid w:val="00376B46"/>
    <w:rsid w:val="00376C1D"/>
    <w:rsid w:val="00376E2F"/>
    <w:rsid w:val="00377073"/>
    <w:rsid w:val="00377192"/>
    <w:rsid w:val="0037727F"/>
    <w:rsid w:val="003772F5"/>
    <w:rsid w:val="0037763B"/>
    <w:rsid w:val="00377676"/>
    <w:rsid w:val="00377A8C"/>
    <w:rsid w:val="00377B8E"/>
    <w:rsid w:val="00377B93"/>
    <w:rsid w:val="00377D87"/>
    <w:rsid w:val="00380174"/>
    <w:rsid w:val="00380193"/>
    <w:rsid w:val="00380402"/>
    <w:rsid w:val="00380705"/>
    <w:rsid w:val="00380A07"/>
    <w:rsid w:val="00380A19"/>
    <w:rsid w:val="00380B19"/>
    <w:rsid w:val="00380CD9"/>
    <w:rsid w:val="00380D1A"/>
    <w:rsid w:val="00380D2F"/>
    <w:rsid w:val="00380E4F"/>
    <w:rsid w:val="00381086"/>
    <w:rsid w:val="003811F2"/>
    <w:rsid w:val="00381437"/>
    <w:rsid w:val="00381516"/>
    <w:rsid w:val="00381858"/>
    <w:rsid w:val="003819F0"/>
    <w:rsid w:val="00381ADD"/>
    <w:rsid w:val="00381CC8"/>
    <w:rsid w:val="00381FEF"/>
    <w:rsid w:val="00382386"/>
    <w:rsid w:val="003823C5"/>
    <w:rsid w:val="0038240E"/>
    <w:rsid w:val="003826E6"/>
    <w:rsid w:val="00382768"/>
    <w:rsid w:val="00382820"/>
    <w:rsid w:val="00382891"/>
    <w:rsid w:val="00382BE1"/>
    <w:rsid w:val="00382CB8"/>
    <w:rsid w:val="00382D7A"/>
    <w:rsid w:val="00382EB9"/>
    <w:rsid w:val="00382EC5"/>
    <w:rsid w:val="00382F37"/>
    <w:rsid w:val="00383022"/>
    <w:rsid w:val="00383188"/>
    <w:rsid w:val="0038333E"/>
    <w:rsid w:val="00383395"/>
    <w:rsid w:val="00383487"/>
    <w:rsid w:val="003834A6"/>
    <w:rsid w:val="00383672"/>
    <w:rsid w:val="003837F7"/>
    <w:rsid w:val="00383882"/>
    <w:rsid w:val="00383947"/>
    <w:rsid w:val="003839B1"/>
    <w:rsid w:val="00383A0C"/>
    <w:rsid w:val="00383D5B"/>
    <w:rsid w:val="00383FAC"/>
    <w:rsid w:val="00383FF8"/>
    <w:rsid w:val="003840A5"/>
    <w:rsid w:val="003841EC"/>
    <w:rsid w:val="0038482C"/>
    <w:rsid w:val="003849AE"/>
    <w:rsid w:val="003849B8"/>
    <w:rsid w:val="00384B7C"/>
    <w:rsid w:val="00384C15"/>
    <w:rsid w:val="00384E57"/>
    <w:rsid w:val="00384FE8"/>
    <w:rsid w:val="00385331"/>
    <w:rsid w:val="0038547A"/>
    <w:rsid w:val="0038571F"/>
    <w:rsid w:val="0038578C"/>
    <w:rsid w:val="0038599E"/>
    <w:rsid w:val="003859B2"/>
    <w:rsid w:val="003860C9"/>
    <w:rsid w:val="00386214"/>
    <w:rsid w:val="0038662B"/>
    <w:rsid w:val="0038681C"/>
    <w:rsid w:val="00386A22"/>
    <w:rsid w:val="00386B5F"/>
    <w:rsid w:val="00386BA0"/>
    <w:rsid w:val="00386E04"/>
    <w:rsid w:val="00386EE6"/>
    <w:rsid w:val="00387278"/>
    <w:rsid w:val="003876F9"/>
    <w:rsid w:val="003877E5"/>
    <w:rsid w:val="00387A07"/>
    <w:rsid w:val="00387ACF"/>
    <w:rsid w:val="00387C1C"/>
    <w:rsid w:val="00387DBD"/>
    <w:rsid w:val="00387DFD"/>
    <w:rsid w:val="00387F7C"/>
    <w:rsid w:val="0039033F"/>
    <w:rsid w:val="00390465"/>
    <w:rsid w:val="00390A0D"/>
    <w:rsid w:val="00390C29"/>
    <w:rsid w:val="00390CDB"/>
    <w:rsid w:val="00390D8A"/>
    <w:rsid w:val="00391029"/>
    <w:rsid w:val="003912FB"/>
    <w:rsid w:val="0039141C"/>
    <w:rsid w:val="003915F7"/>
    <w:rsid w:val="00391690"/>
    <w:rsid w:val="00391CDF"/>
    <w:rsid w:val="00391F6E"/>
    <w:rsid w:val="00392040"/>
    <w:rsid w:val="00392056"/>
    <w:rsid w:val="003922D2"/>
    <w:rsid w:val="003924ED"/>
    <w:rsid w:val="003926A8"/>
    <w:rsid w:val="003927F2"/>
    <w:rsid w:val="00392899"/>
    <w:rsid w:val="003929A7"/>
    <w:rsid w:val="00392B9F"/>
    <w:rsid w:val="00392D92"/>
    <w:rsid w:val="00393318"/>
    <w:rsid w:val="003936AC"/>
    <w:rsid w:val="00393773"/>
    <w:rsid w:val="0039384C"/>
    <w:rsid w:val="00393940"/>
    <w:rsid w:val="00393A14"/>
    <w:rsid w:val="00393A96"/>
    <w:rsid w:val="00393C27"/>
    <w:rsid w:val="00393CE7"/>
    <w:rsid w:val="00393D22"/>
    <w:rsid w:val="003941A7"/>
    <w:rsid w:val="003943CE"/>
    <w:rsid w:val="003943DD"/>
    <w:rsid w:val="003943E0"/>
    <w:rsid w:val="003947F5"/>
    <w:rsid w:val="00394A94"/>
    <w:rsid w:val="00394B21"/>
    <w:rsid w:val="00394D79"/>
    <w:rsid w:val="00394EB0"/>
    <w:rsid w:val="00394F88"/>
    <w:rsid w:val="003953CB"/>
    <w:rsid w:val="003956D1"/>
    <w:rsid w:val="00395983"/>
    <w:rsid w:val="003961AE"/>
    <w:rsid w:val="003962C3"/>
    <w:rsid w:val="003965C9"/>
    <w:rsid w:val="003965D7"/>
    <w:rsid w:val="00396868"/>
    <w:rsid w:val="00396A6E"/>
    <w:rsid w:val="00396DD9"/>
    <w:rsid w:val="00396F5D"/>
    <w:rsid w:val="00397074"/>
    <w:rsid w:val="0039719B"/>
    <w:rsid w:val="003975D5"/>
    <w:rsid w:val="0039784A"/>
    <w:rsid w:val="00397853"/>
    <w:rsid w:val="00397AA9"/>
    <w:rsid w:val="00397AAB"/>
    <w:rsid w:val="003A0101"/>
    <w:rsid w:val="003A0262"/>
    <w:rsid w:val="003A08D1"/>
    <w:rsid w:val="003A0B3B"/>
    <w:rsid w:val="003A10F7"/>
    <w:rsid w:val="003A11AC"/>
    <w:rsid w:val="003A11FF"/>
    <w:rsid w:val="003A1378"/>
    <w:rsid w:val="003A1445"/>
    <w:rsid w:val="003A14CA"/>
    <w:rsid w:val="003A1532"/>
    <w:rsid w:val="003A1853"/>
    <w:rsid w:val="003A18B5"/>
    <w:rsid w:val="003A19CC"/>
    <w:rsid w:val="003A1C7B"/>
    <w:rsid w:val="003A1D2E"/>
    <w:rsid w:val="003A1FA5"/>
    <w:rsid w:val="003A1FD8"/>
    <w:rsid w:val="003A206C"/>
    <w:rsid w:val="003A20D1"/>
    <w:rsid w:val="003A22F1"/>
    <w:rsid w:val="003A23B8"/>
    <w:rsid w:val="003A246C"/>
    <w:rsid w:val="003A2580"/>
    <w:rsid w:val="003A266A"/>
    <w:rsid w:val="003A2676"/>
    <w:rsid w:val="003A290C"/>
    <w:rsid w:val="003A2997"/>
    <w:rsid w:val="003A29A2"/>
    <w:rsid w:val="003A2B7D"/>
    <w:rsid w:val="003A2D18"/>
    <w:rsid w:val="003A2D95"/>
    <w:rsid w:val="003A2FD5"/>
    <w:rsid w:val="003A30E4"/>
    <w:rsid w:val="003A330C"/>
    <w:rsid w:val="003A3655"/>
    <w:rsid w:val="003A3937"/>
    <w:rsid w:val="003A39DC"/>
    <w:rsid w:val="003A3C03"/>
    <w:rsid w:val="003A3E0D"/>
    <w:rsid w:val="003A3F3A"/>
    <w:rsid w:val="003A426B"/>
    <w:rsid w:val="003A446C"/>
    <w:rsid w:val="003A44CD"/>
    <w:rsid w:val="003A4570"/>
    <w:rsid w:val="003A479A"/>
    <w:rsid w:val="003A49FF"/>
    <w:rsid w:val="003A4D54"/>
    <w:rsid w:val="003A4DA6"/>
    <w:rsid w:val="003A4E19"/>
    <w:rsid w:val="003A4F4D"/>
    <w:rsid w:val="003A4F84"/>
    <w:rsid w:val="003A4FC3"/>
    <w:rsid w:val="003A516D"/>
    <w:rsid w:val="003A5348"/>
    <w:rsid w:val="003A561A"/>
    <w:rsid w:val="003A562D"/>
    <w:rsid w:val="003A57CE"/>
    <w:rsid w:val="003A5923"/>
    <w:rsid w:val="003A5980"/>
    <w:rsid w:val="003A59E9"/>
    <w:rsid w:val="003A5B15"/>
    <w:rsid w:val="003A5C23"/>
    <w:rsid w:val="003A5E13"/>
    <w:rsid w:val="003A600D"/>
    <w:rsid w:val="003A6082"/>
    <w:rsid w:val="003A60CD"/>
    <w:rsid w:val="003A638E"/>
    <w:rsid w:val="003A6582"/>
    <w:rsid w:val="003A66AA"/>
    <w:rsid w:val="003A674B"/>
    <w:rsid w:val="003A6760"/>
    <w:rsid w:val="003A6856"/>
    <w:rsid w:val="003A6AE1"/>
    <w:rsid w:val="003A6B25"/>
    <w:rsid w:val="003A6E21"/>
    <w:rsid w:val="003A7154"/>
    <w:rsid w:val="003A7342"/>
    <w:rsid w:val="003A74EB"/>
    <w:rsid w:val="003A7901"/>
    <w:rsid w:val="003A7FFE"/>
    <w:rsid w:val="003B007D"/>
    <w:rsid w:val="003B0168"/>
    <w:rsid w:val="003B028B"/>
    <w:rsid w:val="003B041C"/>
    <w:rsid w:val="003B047B"/>
    <w:rsid w:val="003B0729"/>
    <w:rsid w:val="003B0815"/>
    <w:rsid w:val="003B0828"/>
    <w:rsid w:val="003B091F"/>
    <w:rsid w:val="003B09EF"/>
    <w:rsid w:val="003B0C22"/>
    <w:rsid w:val="003B0C8B"/>
    <w:rsid w:val="003B0CCD"/>
    <w:rsid w:val="003B0DE3"/>
    <w:rsid w:val="003B0FDE"/>
    <w:rsid w:val="003B1070"/>
    <w:rsid w:val="003B1077"/>
    <w:rsid w:val="003B10D2"/>
    <w:rsid w:val="003B13A8"/>
    <w:rsid w:val="003B1428"/>
    <w:rsid w:val="003B19FE"/>
    <w:rsid w:val="003B1F9C"/>
    <w:rsid w:val="003B2262"/>
    <w:rsid w:val="003B239D"/>
    <w:rsid w:val="003B23DF"/>
    <w:rsid w:val="003B278F"/>
    <w:rsid w:val="003B2895"/>
    <w:rsid w:val="003B28CA"/>
    <w:rsid w:val="003B2B29"/>
    <w:rsid w:val="003B2B39"/>
    <w:rsid w:val="003B2DED"/>
    <w:rsid w:val="003B2F25"/>
    <w:rsid w:val="003B30F8"/>
    <w:rsid w:val="003B312D"/>
    <w:rsid w:val="003B33E7"/>
    <w:rsid w:val="003B39E7"/>
    <w:rsid w:val="003B3EF6"/>
    <w:rsid w:val="003B4295"/>
    <w:rsid w:val="003B4419"/>
    <w:rsid w:val="003B450F"/>
    <w:rsid w:val="003B4A3F"/>
    <w:rsid w:val="003B4AB7"/>
    <w:rsid w:val="003B4BDA"/>
    <w:rsid w:val="003B4CE6"/>
    <w:rsid w:val="003B536E"/>
    <w:rsid w:val="003B56DB"/>
    <w:rsid w:val="003B56E4"/>
    <w:rsid w:val="003B5CF8"/>
    <w:rsid w:val="003B5DAD"/>
    <w:rsid w:val="003B6541"/>
    <w:rsid w:val="003B6728"/>
    <w:rsid w:val="003B67C7"/>
    <w:rsid w:val="003B6A1A"/>
    <w:rsid w:val="003B701E"/>
    <w:rsid w:val="003B71CA"/>
    <w:rsid w:val="003B74B1"/>
    <w:rsid w:val="003B75A5"/>
    <w:rsid w:val="003B75CE"/>
    <w:rsid w:val="003B766E"/>
    <w:rsid w:val="003B7769"/>
    <w:rsid w:val="003B7846"/>
    <w:rsid w:val="003B7870"/>
    <w:rsid w:val="003B78F6"/>
    <w:rsid w:val="003B795A"/>
    <w:rsid w:val="003B79FB"/>
    <w:rsid w:val="003B7C73"/>
    <w:rsid w:val="003C03FA"/>
    <w:rsid w:val="003C046C"/>
    <w:rsid w:val="003C04E2"/>
    <w:rsid w:val="003C0917"/>
    <w:rsid w:val="003C0B2A"/>
    <w:rsid w:val="003C0C92"/>
    <w:rsid w:val="003C0D88"/>
    <w:rsid w:val="003C0DE8"/>
    <w:rsid w:val="003C0E72"/>
    <w:rsid w:val="003C112A"/>
    <w:rsid w:val="003C1143"/>
    <w:rsid w:val="003C1351"/>
    <w:rsid w:val="003C148A"/>
    <w:rsid w:val="003C1788"/>
    <w:rsid w:val="003C179A"/>
    <w:rsid w:val="003C18DE"/>
    <w:rsid w:val="003C18F6"/>
    <w:rsid w:val="003C1CE7"/>
    <w:rsid w:val="003C1DBB"/>
    <w:rsid w:val="003C1E51"/>
    <w:rsid w:val="003C1F8E"/>
    <w:rsid w:val="003C1FA4"/>
    <w:rsid w:val="003C250E"/>
    <w:rsid w:val="003C28C7"/>
    <w:rsid w:val="003C28C8"/>
    <w:rsid w:val="003C2E96"/>
    <w:rsid w:val="003C37D8"/>
    <w:rsid w:val="003C388B"/>
    <w:rsid w:val="003C38CC"/>
    <w:rsid w:val="003C38E4"/>
    <w:rsid w:val="003C3940"/>
    <w:rsid w:val="003C3D9E"/>
    <w:rsid w:val="003C3DB4"/>
    <w:rsid w:val="003C42A6"/>
    <w:rsid w:val="003C4404"/>
    <w:rsid w:val="003C4637"/>
    <w:rsid w:val="003C46F4"/>
    <w:rsid w:val="003C4988"/>
    <w:rsid w:val="003C4A53"/>
    <w:rsid w:val="003C4AD3"/>
    <w:rsid w:val="003C4BDB"/>
    <w:rsid w:val="003C4E89"/>
    <w:rsid w:val="003C4EE6"/>
    <w:rsid w:val="003C5179"/>
    <w:rsid w:val="003C51FD"/>
    <w:rsid w:val="003C52BE"/>
    <w:rsid w:val="003C530E"/>
    <w:rsid w:val="003C5836"/>
    <w:rsid w:val="003C598B"/>
    <w:rsid w:val="003C5A32"/>
    <w:rsid w:val="003C5AA9"/>
    <w:rsid w:val="003C5C2A"/>
    <w:rsid w:val="003C5C4C"/>
    <w:rsid w:val="003C5E2D"/>
    <w:rsid w:val="003C5E3A"/>
    <w:rsid w:val="003C5F7A"/>
    <w:rsid w:val="003C5F88"/>
    <w:rsid w:val="003C6628"/>
    <w:rsid w:val="003C675D"/>
    <w:rsid w:val="003C6926"/>
    <w:rsid w:val="003C6965"/>
    <w:rsid w:val="003C69CA"/>
    <w:rsid w:val="003C6BF7"/>
    <w:rsid w:val="003C6C36"/>
    <w:rsid w:val="003C6EA3"/>
    <w:rsid w:val="003C6EFB"/>
    <w:rsid w:val="003C7053"/>
    <w:rsid w:val="003C79CB"/>
    <w:rsid w:val="003C7B64"/>
    <w:rsid w:val="003C7D29"/>
    <w:rsid w:val="003C7E29"/>
    <w:rsid w:val="003C7EE7"/>
    <w:rsid w:val="003C7F55"/>
    <w:rsid w:val="003D05AD"/>
    <w:rsid w:val="003D05F2"/>
    <w:rsid w:val="003D064D"/>
    <w:rsid w:val="003D06BB"/>
    <w:rsid w:val="003D08CC"/>
    <w:rsid w:val="003D099D"/>
    <w:rsid w:val="003D0A64"/>
    <w:rsid w:val="003D0D77"/>
    <w:rsid w:val="003D10AA"/>
    <w:rsid w:val="003D12F5"/>
    <w:rsid w:val="003D14BB"/>
    <w:rsid w:val="003D18B6"/>
    <w:rsid w:val="003D1930"/>
    <w:rsid w:val="003D1AA9"/>
    <w:rsid w:val="003D1E54"/>
    <w:rsid w:val="003D2039"/>
    <w:rsid w:val="003D220A"/>
    <w:rsid w:val="003D223B"/>
    <w:rsid w:val="003D2416"/>
    <w:rsid w:val="003D2517"/>
    <w:rsid w:val="003D2582"/>
    <w:rsid w:val="003D2B21"/>
    <w:rsid w:val="003D2E55"/>
    <w:rsid w:val="003D2F86"/>
    <w:rsid w:val="003D326B"/>
    <w:rsid w:val="003D346D"/>
    <w:rsid w:val="003D3753"/>
    <w:rsid w:val="003D37C9"/>
    <w:rsid w:val="003D39E0"/>
    <w:rsid w:val="003D3A9C"/>
    <w:rsid w:val="003D3D35"/>
    <w:rsid w:val="003D3F4A"/>
    <w:rsid w:val="003D3F9F"/>
    <w:rsid w:val="003D40A0"/>
    <w:rsid w:val="003D40B7"/>
    <w:rsid w:val="003D48E1"/>
    <w:rsid w:val="003D495B"/>
    <w:rsid w:val="003D499F"/>
    <w:rsid w:val="003D49C2"/>
    <w:rsid w:val="003D4AF6"/>
    <w:rsid w:val="003D5102"/>
    <w:rsid w:val="003D553E"/>
    <w:rsid w:val="003D5602"/>
    <w:rsid w:val="003D5649"/>
    <w:rsid w:val="003D589A"/>
    <w:rsid w:val="003D5947"/>
    <w:rsid w:val="003D5D71"/>
    <w:rsid w:val="003D60BB"/>
    <w:rsid w:val="003D61A3"/>
    <w:rsid w:val="003D61B8"/>
    <w:rsid w:val="003D65DD"/>
    <w:rsid w:val="003D65E7"/>
    <w:rsid w:val="003D6708"/>
    <w:rsid w:val="003D6909"/>
    <w:rsid w:val="003D693A"/>
    <w:rsid w:val="003D6975"/>
    <w:rsid w:val="003D6AB2"/>
    <w:rsid w:val="003D6BD3"/>
    <w:rsid w:val="003D7112"/>
    <w:rsid w:val="003D7157"/>
    <w:rsid w:val="003D719E"/>
    <w:rsid w:val="003D71D1"/>
    <w:rsid w:val="003D740D"/>
    <w:rsid w:val="003D7590"/>
    <w:rsid w:val="003D7803"/>
    <w:rsid w:val="003D78B6"/>
    <w:rsid w:val="003D7C62"/>
    <w:rsid w:val="003D7D6F"/>
    <w:rsid w:val="003D7DA9"/>
    <w:rsid w:val="003D7F95"/>
    <w:rsid w:val="003E01EA"/>
    <w:rsid w:val="003E046F"/>
    <w:rsid w:val="003E0658"/>
    <w:rsid w:val="003E0878"/>
    <w:rsid w:val="003E0C91"/>
    <w:rsid w:val="003E0F83"/>
    <w:rsid w:val="003E1180"/>
    <w:rsid w:val="003E1346"/>
    <w:rsid w:val="003E13F6"/>
    <w:rsid w:val="003E1593"/>
    <w:rsid w:val="003E161E"/>
    <w:rsid w:val="003E187A"/>
    <w:rsid w:val="003E199C"/>
    <w:rsid w:val="003E1A77"/>
    <w:rsid w:val="003E1CDF"/>
    <w:rsid w:val="003E1DFB"/>
    <w:rsid w:val="003E1EFD"/>
    <w:rsid w:val="003E1F8A"/>
    <w:rsid w:val="003E1FF8"/>
    <w:rsid w:val="003E21E5"/>
    <w:rsid w:val="003E222B"/>
    <w:rsid w:val="003E2261"/>
    <w:rsid w:val="003E25E7"/>
    <w:rsid w:val="003E2A45"/>
    <w:rsid w:val="003E2AC6"/>
    <w:rsid w:val="003E2C42"/>
    <w:rsid w:val="003E3242"/>
    <w:rsid w:val="003E32EE"/>
    <w:rsid w:val="003E34AA"/>
    <w:rsid w:val="003E3659"/>
    <w:rsid w:val="003E3676"/>
    <w:rsid w:val="003E36CA"/>
    <w:rsid w:val="003E3718"/>
    <w:rsid w:val="003E3854"/>
    <w:rsid w:val="003E38EA"/>
    <w:rsid w:val="003E3AB9"/>
    <w:rsid w:val="003E3B77"/>
    <w:rsid w:val="003E3FC5"/>
    <w:rsid w:val="003E3FD0"/>
    <w:rsid w:val="003E3FD8"/>
    <w:rsid w:val="003E40C7"/>
    <w:rsid w:val="003E4144"/>
    <w:rsid w:val="003E4248"/>
    <w:rsid w:val="003E4337"/>
    <w:rsid w:val="003E440A"/>
    <w:rsid w:val="003E44B0"/>
    <w:rsid w:val="003E456B"/>
    <w:rsid w:val="003E465A"/>
    <w:rsid w:val="003E4830"/>
    <w:rsid w:val="003E48C3"/>
    <w:rsid w:val="003E4979"/>
    <w:rsid w:val="003E4F62"/>
    <w:rsid w:val="003E5149"/>
    <w:rsid w:val="003E526F"/>
    <w:rsid w:val="003E52B8"/>
    <w:rsid w:val="003E53D9"/>
    <w:rsid w:val="003E56E6"/>
    <w:rsid w:val="003E575E"/>
    <w:rsid w:val="003E59CB"/>
    <w:rsid w:val="003E5F80"/>
    <w:rsid w:val="003E6072"/>
    <w:rsid w:val="003E646B"/>
    <w:rsid w:val="003E647C"/>
    <w:rsid w:val="003E6504"/>
    <w:rsid w:val="003E69AA"/>
    <w:rsid w:val="003E6E0F"/>
    <w:rsid w:val="003E6E13"/>
    <w:rsid w:val="003E6EE7"/>
    <w:rsid w:val="003E6FE2"/>
    <w:rsid w:val="003E6FFC"/>
    <w:rsid w:val="003E707D"/>
    <w:rsid w:val="003E71A7"/>
    <w:rsid w:val="003E72B7"/>
    <w:rsid w:val="003E7560"/>
    <w:rsid w:val="003E76C4"/>
    <w:rsid w:val="003E774F"/>
    <w:rsid w:val="003E779F"/>
    <w:rsid w:val="003E7FA8"/>
    <w:rsid w:val="003F021C"/>
    <w:rsid w:val="003F05BA"/>
    <w:rsid w:val="003F0741"/>
    <w:rsid w:val="003F0991"/>
    <w:rsid w:val="003F0AEA"/>
    <w:rsid w:val="003F0C7C"/>
    <w:rsid w:val="003F0DF0"/>
    <w:rsid w:val="003F0E8E"/>
    <w:rsid w:val="003F0F4E"/>
    <w:rsid w:val="003F1000"/>
    <w:rsid w:val="003F119E"/>
    <w:rsid w:val="003F11A2"/>
    <w:rsid w:val="003F11D0"/>
    <w:rsid w:val="003F15B3"/>
    <w:rsid w:val="003F160B"/>
    <w:rsid w:val="003F16B0"/>
    <w:rsid w:val="003F1740"/>
    <w:rsid w:val="003F1825"/>
    <w:rsid w:val="003F19FB"/>
    <w:rsid w:val="003F1BA0"/>
    <w:rsid w:val="003F1C89"/>
    <w:rsid w:val="003F1CA3"/>
    <w:rsid w:val="003F1EE9"/>
    <w:rsid w:val="003F22BD"/>
    <w:rsid w:val="003F23A3"/>
    <w:rsid w:val="003F2436"/>
    <w:rsid w:val="003F270E"/>
    <w:rsid w:val="003F2732"/>
    <w:rsid w:val="003F275E"/>
    <w:rsid w:val="003F2984"/>
    <w:rsid w:val="003F3095"/>
    <w:rsid w:val="003F3216"/>
    <w:rsid w:val="003F3612"/>
    <w:rsid w:val="003F366F"/>
    <w:rsid w:val="003F378B"/>
    <w:rsid w:val="003F37FF"/>
    <w:rsid w:val="003F38DF"/>
    <w:rsid w:val="003F3957"/>
    <w:rsid w:val="003F3B28"/>
    <w:rsid w:val="003F3C6E"/>
    <w:rsid w:val="003F3C72"/>
    <w:rsid w:val="003F3D52"/>
    <w:rsid w:val="003F3DDA"/>
    <w:rsid w:val="003F3F59"/>
    <w:rsid w:val="003F4017"/>
    <w:rsid w:val="003F44F8"/>
    <w:rsid w:val="003F45B2"/>
    <w:rsid w:val="003F4D09"/>
    <w:rsid w:val="003F4DA6"/>
    <w:rsid w:val="003F4DAB"/>
    <w:rsid w:val="003F4E39"/>
    <w:rsid w:val="003F4F21"/>
    <w:rsid w:val="003F513B"/>
    <w:rsid w:val="003F56F8"/>
    <w:rsid w:val="003F5725"/>
    <w:rsid w:val="003F598A"/>
    <w:rsid w:val="003F5C27"/>
    <w:rsid w:val="003F5CC3"/>
    <w:rsid w:val="003F5E00"/>
    <w:rsid w:val="003F5ED1"/>
    <w:rsid w:val="003F5EE9"/>
    <w:rsid w:val="003F5F36"/>
    <w:rsid w:val="003F5FCE"/>
    <w:rsid w:val="003F62D5"/>
    <w:rsid w:val="003F62F0"/>
    <w:rsid w:val="003F637E"/>
    <w:rsid w:val="003F63A1"/>
    <w:rsid w:val="003F647F"/>
    <w:rsid w:val="003F675F"/>
    <w:rsid w:val="003F695F"/>
    <w:rsid w:val="003F6A1D"/>
    <w:rsid w:val="003F6C52"/>
    <w:rsid w:val="003F6E2A"/>
    <w:rsid w:val="003F6F0D"/>
    <w:rsid w:val="003F71FC"/>
    <w:rsid w:val="003F730A"/>
    <w:rsid w:val="003F741E"/>
    <w:rsid w:val="003F7733"/>
    <w:rsid w:val="003F7734"/>
    <w:rsid w:val="003F7755"/>
    <w:rsid w:val="004005F3"/>
    <w:rsid w:val="004006A0"/>
    <w:rsid w:val="004006CD"/>
    <w:rsid w:val="004007B7"/>
    <w:rsid w:val="004007BA"/>
    <w:rsid w:val="004008FE"/>
    <w:rsid w:val="0040095E"/>
    <w:rsid w:val="00400A5A"/>
    <w:rsid w:val="00400D32"/>
    <w:rsid w:val="00400E88"/>
    <w:rsid w:val="00401031"/>
    <w:rsid w:val="0040126B"/>
    <w:rsid w:val="004012C2"/>
    <w:rsid w:val="004012E4"/>
    <w:rsid w:val="00401612"/>
    <w:rsid w:val="00401FAE"/>
    <w:rsid w:val="004022F7"/>
    <w:rsid w:val="00402820"/>
    <w:rsid w:val="004028B4"/>
    <w:rsid w:val="00402A73"/>
    <w:rsid w:val="00402FA0"/>
    <w:rsid w:val="00403160"/>
    <w:rsid w:val="00403273"/>
    <w:rsid w:val="004032AC"/>
    <w:rsid w:val="004032FC"/>
    <w:rsid w:val="0040342D"/>
    <w:rsid w:val="0040353B"/>
    <w:rsid w:val="00403668"/>
    <w:rsid w:val="0040372E"/>
    <w:rsid w:val="00403781"/>
    <w:rsid w:val="004038A0"/>
    <w:rsid w:val="004038B5"/>
    <w:rsid w:val="00403C6A"/>
    <w:rsid w:val="00403E56"/>
    <w:rsid w:val="00404911"/>
    <w:rsid w:val="00404CF3"/>
    <w:rsid w:val="00404E05"/>
    <w:rsid w:val="00405107"/>
    <w:rsid w:val="0040527C"/>
    <w:rsid w:val="004052FB"/>
    <w:rsid w:val="004054BA"/>
    <w:rsid w:val="00405505"/>
    <w:rsid w:val="004055A9"/>
    <w:rsid w:val="004056D3"/>
    <w:rsid w:val="00405C46"/>
    <w:rsid w:val="00405C9D"/>
    <w:rsid w:val="00405F87"/>
    <w:rsid w:val="00406150"/>
    <w:rsid w:val="0040640B"/>
    <w:rsid w:val="0040641D"/>
    <w:rsid w:val="004064C6"/>
    <w:rsid w:val="00406506"/>
    <w:rsid w:val="00406617"/>
    <w:rsid w:val="0040679E"/>
    <w:rsid w:val="004067BC"/>
    <w:rsid w:val="00406866"/>
    <w:rsid w:val="00406ABE"/>
    <w:rsid w:val="00406B4F"/>
    <w:rsid w:val="00406C76"/>
    <w:rsid w:val="00406CD2"/>
    <w:rsid w:val="00406D4A"/>
    <w:rsid w:val="004070F2"/>
    <w:rsid w:val="00407187"/>
    <w:rsid w:val="004073C2"/>
    <w:rsid w:val="004074B4"/>
    <w:rsid w:val="004078A0"/>
    <w:rsid w:val="00407B6F"/>
    <w:rsid w:val="00407E4D"/>
    <w:rsid w:val="00407ED2"/>
    <w:rsid w:val="00410646"/>
    <w:rsid w:val="0041069B"/>
    <w:rsid w:val="00410708"/>
    <w:rsid w:val="00410710"/>
    <w:rsid w:val="00410747"/>
    <w:rsid w:val="00410774"/>
    <w:rsid w:val="00410785"/>
    <w:rsid w:val="004107D3"/>
    <w:rsid w:val="0041091A"/>
    <w:rsid w:val="00410BF2"/>
    <w:rsid w:val="00410E47"/>
    <w:rsid w:val="0041133D"/>
    <w:rsid w:val="00411522"/>
    <w:rsid w:val="00411563"/>
    <w:rsid w:val="004117E9"/>
    <w:rsid w:val="0041183F"/>
    <w:rsid w:val="00411930"/>
    <w:rsid w:val="00411DB8"/>
    <w:rsid w:val="00411F6B"/>
    <w:rsid w:val="0041225F"/>
    <w:rsid w:val="00412718"/>
    <w:rsid w:val="00412AB1"/>
    <w:rsid w:val="00412AB5"/>
    <w:rsid w:val="00412C4D"/>
    <w:rsid w:val="00412D15"/>
    <w:rsid w:val="004130C9"/>
    <w:rsid w:val="00413518"/>
    <w:rsid w:val="004135E3"/>
    <w:rsid w:val="0041364F"/>
    <w:rsid w:val="00413B50"/>
    <w:rsid w:val="0041402B"/>
    <w:rsid w:val="0041451A"/>
    <w:rsid w:val="0041459D"/>
    <w:rsid w:val="004146A5"/>
    <w:rsid w:val="00414894"/>
    <w:rsid w:val="00414B80"/>
    <w:rsid w:val="00414C5E"/>
    <w:rsid w:val="00415038"/>
    <w:rsid w:val="004152B3"/>
    <w:rsid w:val="004154D9"/>
    <w:rsid w:val="00415B58"/>
    <w:rsid w:val="00415C59"/>
    <w:rsid w:val="00415CD8"/>
    <w:rsid w:val="00415D4A"/>
    <w:rsid w:val="004164DA"/>
    <w:rsid w:val="004164EB"/>
    <w:rsid w:val="00416510"/>
    <w:rsid w:val="004165BD"/>
    <w:rsid w:val="004166A9"/>
    <w:rsid w:val="004168B4"/>
    <w:rsid w:val="00416B04"/>
    <w:rsid w:val="00416B46"/>
    <w:rsid w:val="00416F87"/>
    <w:rsid w:val="00417209"/>
    <w:rsid w:val="0041724B"/>
    <w:rsid w:val="0041753B"/>
    <w:rsid w:val="00417785"/>
    <w:rsid w:val="00417947"/>
    <w:rsid w:val="00417984"/>
    <w:rsid w:val="00417A5B"/>
    <w:rsid w:val="00417CD4"/>
    <w:rsid w:val="00417CE0"/>
    <w:rsid w:val="00417D05"/>
    <w:rsid w:val="00420101"/>
    <w:rsid w:val="0042040C"/>
    <w:rsid w:val="004204E6"/>
    <w:rsid w:val="004205D6"/>
    <w:rsid w:val="00420678"/>
    <w:rsid w:val="004209BD"/>
    <w:rsid w:val="00420B97"/>
    <w:rsid w:val="00420BE0"/>
    <w:rsid w:val="00420E3A"/>
    <w:rsid w:val="00420EA8"/>
    <w:rsid w:val="00420F95"/>
    <w:rsid w:val="00421062"/>
    <w:rsid w:val="004211B3"/>
    <w:rsid w:val="00421238"/>
    <w:rsid w:val="00421364"/>
    <w:rsid w:val="004215C2"/>
    <w:rsid w:val="004216CD"/>
    <w:rsid w:val="00421772"/>
    <w:rsid w:val="00421AF7"/>
    <w:rsid w:val="00421B74"/>
    <w:rsid w:val="00421BE5"/>
    <w:rsid w:val="00421D20"/>
    <w:rsid w:val="00421DE6"/>
    <w:rsid w:val="00421FF9"/>
    <w:rsid w:val="00421FFF"/>
    <w:rsid w:val="00422001"/>
    <w:rsid w:val="00422231"/>
    <w:rsid w:val="004223A4"/>
    <w:rsid w:val="00422843"/>
    <w:rsid w:val="004228E3"/>
    <w:rsid w:val="00422921"/>
    <w:rsid w:val="00422930"/>
    <w:rsid w:val="004229C2"/>
    <w:rsid w:val="00422B1D"/>
    <w:rsid w:val="00422CC2"/>
    <w:rsid w:val="00422CD3"/>
    <w:rsid w:val="00422D9F"/>
    <w:rsid w:val="00422F85"/>
    <w:rsid w:val="00422FC6"/>
    <w:rsid w:val="004230DE"/>
    <w:rsid w:val="0042319E"/>
    <w:rsid w:val="00423428"/>
    <w:rsid w:val="0042360E"/>
    <w:rsid w:val="004236AE"/>
    <w:rsid w:val="004237CE"/>
    <w:rsid w:val="00423971"/>
    <w:rsid w:val="00423A0D"/>
    <w:rsid w:val="00423C03"/>
    <w:rsid w:val="00423D53"/>
    <w:rsid w:val="00423F35"/>
    <w:rsid w:val="004242FC"/>
    <w:rsid w:val="0042444D"/>
    <w:rsid w:val="004245F7"/>
    <w:rsid w:val="0042469F"/>
    <w:rsid w:val="004246EB"/>
    <w:rsid w:val="0042472C"/>
    <w:rsid w:val="0042478A"/>
    <w:rsid w:val="00424830"/>
    <w:rsid w:val="004249F7"/>
    <w:rsid w:val="00424C7D"/>
    <w:rsid w:val="00424D45"/>
    <w:rsid w:val="00424E06"/>
    <w:rsid w:val="00424E59"/>
    <w:rsid w:val="00424ED9"/>
    <w:rsid w:val="00424EF2"/>
    <w:rsid w:val="004250B6"/>
    <w:rsid w:val="00425147"/>
    <w:rsid w:val="00425241"/>
    <w:rsid w:val="004252F6"/>
    <w:rsid w:val="0042548F"/>
    <w:rsid w:val="004254C2"/>
    <w:rsid w:val="004254C7"/>
    <w:rsid w:val="00425698"/>
    <w:rsid w:val="004256A3"/>
    <w:rsid w:val="0042573C"/>
    <w:rsid w:val="004257CF"/>
    <w:rsid w:val="00425997"/>
    <w:rsid w:val="00425BA5"/>
    <w:rsid w:val="00425BF8"/>
    <w:rsid w:val="00425C5C"/>
    <w:rsid w:val="00425D43"/>
    <w:rsid w:val="00425E47"/>
    <w:rsid w:val="00425FF7"/>
    <w:rsid w:val="00426222"/>
    <w:rsid w:val="004263AF"/>
    <w:rsid w:val="004265E9"/>
    <w:rsid w:val="00426650"/>
    <w:rsid w:val="0042676C"/>
    <w:rsid w:val="00426837"/>
    <w:rsid w:val="00426904"/>
    <w:rsid w:val="00426AFB"/>
    <w:rsid w:val="00426DFA"/>
    <w:rsid w:val="00426F51"/>
    <w:rsid w:val="0042703D"/>
    <w:rsid w:val="004271AB"/>
    <w:rsid w:val="004273B9"/>
    <w:rsid w:val="00427451"/>
    <w:rsid w:val="004276EE"/>
    <w:rsid w:val="00427702"/>
    <w:rsid w:val="0042770E"/>
    <w:rsid w:val="00427A1A"/>
    <w:rsid w:val="00427B24"/>
    <w:rsid w:val="00427D10"/>
    <w:rsid w:val="00427F83"/>
    <w:rsid w:val="00430021"/>
    <w:rsid w:val="004301EC"/>
    <w:rsid w:val="0043031F"/>
    <w:rsid w:val="0043037F"/>
    <w:rsid w:val="00430457"/>
    <w:rsid w:val="00430529"/>
    <w:rsid w:val="004308C0"/>
    <w:rsid w:val="004309CF"/>
    <w:rsid w:val="00430DB8"/>
    <w:rsid w:val="00430E04"/>
    <w:rsid w:val="0043103C"/>
    <w:rsid w:val="00431231"/>
    <w:rsid w:val="004312E2"/>
    <w:rsid w:val="0043152C"/>
    <w:rsid w:val="0043166E"/>
    <w:rsid w:val="0043169A"/>
    <w:rsid w:val="0043169B"/>
    <w:rsid w:val="004317AF"/>
    <w:rsid w:val="00431AC8"/>
    <w:rsid w:val="00431CDE"/>
    <w:rsid w:val="00431FDC"/>
    <w:rsid w:val="0043212F"/>
    <w:rsid w:val="0043213D"/>
    <w:rsid w:val="0043214B"/>
    <w:rsid w:val="004322C3"/>
    <w:rsid w:val="00432471"/>
    <w:rsid w:val="0043257A"/>
    <w:rsid w:val="0043270C"/>
    <w:rsid w:val="004327A6"/>
    <w:rsid w:val="00432BD8"/>
    <w:rsid w:val="00432EBA"/>
    <w:rsid w:val="00432F41"/>
    <w:rsid w:val="004330AB"/>
    <w:rsid w:val="0043317C"/>
    <w:rsid w:val="0043323C"/>
    <w:rsid w:val="004332AF"/>
    <w:rsid w:val="00433314"/>
    <w:rsid w:val="00433857"/>
    <w:rsid w:val="00433B4C"/>
    <w:rsid w:val="00433BCF"/>
    <w:rsid w:val="00433C42"/>
    <w:rsid w:val="00433C88"/>
    <w:rsid w:val="00433CDC"/>
    <w:rsid w:val="00433D88"/>
    <w:rsid w:val="00433F58"/>
    <w:rsid w:val="004342F5"/>
    <w:rsid w:val="0043432F"/>
    <w:rsid w:val="00434428"/>
    <w:rsid w:val="0043447D"/>
    <w:rsid w:val="0043494E"/>
    <w:rsid w:val="00434B03"/>
    <w:rsid w:val="00434D82"/>
    <w:rsid w:val="00434ED0"/>
    <w:rsid w:val="00434ED5"/>
    <w:rsid w:val="00434FBA"/>
    <w:rsid w:val="004353A5"/>
    <w:rsid w:val="00435C62"/>
    <w:rsid w:val="00435C85"/>
    <w:rsid w:val="0043614D"/>
    <w:rsid w:val="00436253"/>
    <w:rsid w:val="00436379"/>
    <w:rsid w:val="0043672D"/>
    <w:rsid w:val="004368C1"/>
    <w:rsid w:val="00436AA7"/>
    <w:rsid w:val="00436B9D"/>
    <w:rsid w:val="00436BFD"/>
    <w:rsid w:val="00436D0D"/>
    <w:rsid w:val="00436F3A"/>
    <w:rsid w:val="00437284"/>
    <w:rsid w:val="0043737F"/>
    <w:rsid w:val="00437564"/>
    <w:rsid w:val="0043762A"/>
    <w:rsid w:val="0043777C"/>
    <w:rsid w:val="004378AE"/>
    <w:rsid w:val="0043791E"/>
    <w:rsid w:val="004379B0"/>
    <w:rsid w:val="00437A7A"/>
    <w:rsid w:val="00437B3A"/>
    <w:rsid w:val="00437DC2"/>
    <w:rsid w:val="00440475"/>
    <w:rsid w:val="004405DA"/>
    <w:rsid w:val="00440A14"/>
    <w:rsid w:val="00440ABB"/>
    <w:rsid w:val="00440C47"/>
    <w:rsid w:val="00440F77"/>
    <w:rsid w:val="00441047"/>
    <w:rsid w:val="004411C1"/>
    <w:rsid w:val="00441225"/>
    <w:rsid w:val="0044133D"/>
    <w:rsid w:val="004413CA"/>
    <w:rsid w:val="004414A0"/>
    <w:rsid w:val="004415BA"/>
    <w:rsid w:val="00441C4D"/>
    <w:rsid w:val="00441CC3"/>
    <w:rsid w:val="00441E05"/>
    <w:rsid w:val="00441F69"/>
    <w:rsid w:val="00442326"/>
    <w:rsid w:val="00442729"/>
    <w:rsid w:val="00442909"/>
    <w:rsid w:val="00442912"/>
    <w:rsid w:val="004429CA"/>
    <w:rsid w:val="00442A3F"/>
    <w:rsid w:val="00442AE5"/>
    <w:rsid w:val="00442BF4"/>
    <w:rsid w:val="00442CAE"/>
    <w:rsid w:val="00442EA8"/>
    <w:rsid w:val="00443342"/>
    <w:rsid w:val="00443397"/>
    <w:rsid w:val="00443720"/>
    <w:rsid w:val="00443DC2"/>
    <w:rsid w:val="00444077"/>
    <w:rsid w:val="004440B8"/>
    <w:rsid w:val="004441F9"/>
    <w:rsid w:val="004445D2"/>
    <w:rsid w:val="004448C2"/>
    <w:rsid w:val="00444BBC"/>
    <w:rsid w:val="00444D2D"/>
    <w:rsid w:val="00444F8C"/>
    <w:rsid w:val="00444FCC"/>
    <w:rsid w:val="0044502C"/>
    <w:rsid w:val="0044537E"/>
    <w:rsid w:val="004456FC"/>
    <w:rsid w:val="00445D56"/>
    <w:rsid w:val="00445E12"/>
    <w:rsid w:val="00445F3F"/>
    <w:rsid w:val="00445FF4"/>
    <w:rsid w:val="004460CB"/>
    <w:rsid w:val="00446181"/>
    <w:rsid w:val="00446337"/>
    <w:rsid w:val="00446473"/>
    <w:rsid w:val="00446672"/>
    <w:rsid w:val="004466A4"/>
    <w:rsid w:val="004466D4"/>
    <w:rsid w:val="00446808"/>
    <w:rsid w:val="00446854"/>
    <w:rsid w:val="00446917"/>
    <w:rsid w:val="00446926"/>
    <w:rsid w:val="00446AEA"/>
    <w:rsid w:val="00446DAB"/>
    <w:rsid w:val="00447073"/>
    <w:rsid w:val="00447148"/>
    <w:rsid w:val="00447306"/>
    <w:rsid w:val="0044747D"/>
    <w:rsid w:val="004475A4"/>
    <w:rsid w:val="00447B2A"/>
    <w:rsid w:val="00447ECA"/>
    <w:rsid w:val="00450066"/>
    <w:rsid w:val="004502A8"/>
    <w:rsid w:val="004504FA"/>
    <w:rsid w:val="004506AA"/>
    <w:rsid w:val="0045076B"/>
    <w:rsid w:val="00450BF7"/>
    <w:rsid w:val="00450D1F"/>
    <w:rsid w:val="004510C5"/>
    <w:rsid w:val="00451580"/>
    <w:rsid w:val="00451A63"/>
    <w:rsid w:val="00451BB4"/>
    <w:rsid w:val="00451DE8"/>
    <w:rsid w:val="004521DB"/>
    <w:rsid w:val="004525FD"/>
    <w:rsid w:val="00452607"/>
    <w:rsid w:val="004526E6"/>
    <w:rsid w:val="00452747"/>
    <w:rsid w:val="0045279C"/>
    <w:rsid w:val="00452AE0"/>
    <w:rsid w:val="00452BD0"/>
    <w:rsid w:val="00452CA8"/>
    <w:rsid w:val="00452DC3"/>
    <w:rsid w:val="00452EDF"/>
    <w:rsid w:val="00452FB9"/>
    <w:rsid w:val="00453111"/>
    <w:rsid w:val="00453137"/>
    <w:rsid w:val="004531ED"/>
    <w:rsid w:val="004538E6"/>
    <w:rsid w:val="00453C0F"/>
    <w:rsid w:val="00453C2F"/>
    <w:rsid w:val="00453D29"/>
    <w:rsid w:val="00453DA6"/>
    <w:rsid w:val="00453DFF"/>
    <w:rsid w:val="00453E1A"/>
    <w:rsid w:val="00453EF4"/>
    <w:rsid w:val="00453F0D"/>
    <w:rsid w:val="00453F13"/>
    <w:rsid w:val="00454139"/>
    <w:rsid w:val="004541AD"/>
    <w:rsid w:val="004544BB"/>
    <w:rsid w:val="00454728"/>
    <w:rsid w:val="004547E0"/>
    <w:rsid w:val="00454818"/>
    <w:rsid w:val="00454825"/>
    <w:rsid w:val="00454DD5"/>
    <w:rsid w:val="00454F4E"/>
    <w:rsid w:val="00454FA3"/>
    <w:rsid w:val="00454FBD"/>
    <w:rsid w:val="00455007"/>
    <w:rsid w:val="004550F1"/>
    <w:rsid w:val="00455195"/>
    <w:rsid w:val="004551A7"/>
    <w:rsid w:val="0045524B"/>
    <w:rsid w:val="004556B3"/>
    <w:rsid w:val="0045582B"/>
    <w:rsid w:val="00455C0D"/>
    <w:rsid w:val="00455CEE"/>
    <w:rsid w:val="00455D32"/>
    <w:rsid w:val="00455F0E"/>
    <w:rsid w:val="00456216"/>
    <w:rsid w:val="00456346"/>
    <w:rsid w:val="004563DA"/>
    <w:rsid w:val="0045640F"/>
    <w:rsid w:val="004564CD"/>
    <w:rsid w:val="004564EC"/>
    <w:rsid w:val="004564F1"/>
    <w:rsid w:val="00456610"/>
    <w:rsid w:val="00456821"/>
    <w:rsid w:val="004568EC"/>
    <w:rsid w:val="004569A8"/>
    <w:rsid w:val="00456ADE"/>
    <w:rsid w:val="00456B66"/>
    <w:rsid w:val="00456C1B"/>
    <w:rsid w:val="00456C2A"/>
    <w:rsid w:val="00456CEC"/>
    <w:rsid w:val="00456DFE"/>
    <w:rsid w:val="00456EFA"/>
    <w:rsid w:val="0045701A"/>
    <w:rsid w:val="0045710D"/>
    <w:rsid w:val="00457509"/>
    <w:rsid w:val="00457599"/>
    <w:rsid w:val="00457601"/>
    <w:rsid w:val="00457A79"/>
    <w:rsid w:val="00457D9B"/>
    <w:rsid w:val="00457DB2"/>
    <w:rsid w:val="00457E1F"/>
    <w:rsid w:val="00457EEF"/>
    <w:rsid w:val="00457F01"/>
    <w:rsid w:val="00457FD8"/>
    <w:rsid w:val="004601DF"/>
    <w:rsid w:val="004603F7"/>
    <w:rsid w:val="004604A6"/>
    <w:rsid w:val="004604BE"/>
    <w:rsid w:val="0046058E"/>
    <w:rsid w:val="0046067C"/>
    <w:rsid w:val="00460C58"/>
    <w:rsid w:val="00460C96"/>
    <w:rsid w:val="00460CEF"/>
    <w:rsid w:val="00460CFD"/>
    <w:rsid w:val="00460DA7"/>
    <w:rsid w:val="004611B0"/>
    <w:rsid w:val="004612DA"/>
    <w:rsid w:val="0046157D"/>
    <w:rsid w:val="004616CE"/>
    <w:rsid w:val="0046185A"/>
    <w:rsid w:val="00461A52"/>
    <w:rsid w:val="00461A93"/>
    <w:rsid w:val="00461D9C"/>
    <w:rsid w:val="00461EEE"/>
    <w:rsid w:val="00461F45"/>
    <w:rsid w:val="004622ED"/>
    <w:rsid w:val="0046241A"/>
    <w:rsid w:val="004625AD"/>
    <w:rsid w:val="0046264A"/>
    <w:rsid w:val="0046271F"/>
    <w:rsid w:val="00462802"/>
    <w:rsid w:val="00462822"/>
    <w:rsid w:val="00462963"/>
    <w:rsid w:val="004629B6"/>
    <w:rsid w:val="00462BA1"/>
    <w:rsid w:val="00462BDF"/>
    <w:rsid w:val="00462C29"/>
    <w:rsid w:val="00462C66"/>
    <w:rsid w:val="00462E22"/>
    <w:rsid w:val="00462E3A"/>
    <w:rsid w:val="00462F48"/>
    <w:rsid w:val="004630E8"/>
    <w:rsid w:val="004630F3"/>
    <w:rsid w:val="004631C9"/>
    <w:rsid w:val="0046328E"/>
    <w:rsid w:val="004636F0"/>
    <w:rsid w:val="00463C54"/>
    <w:rsid w:val="00463C8B"/>
    <w:rsid w:val="00464426"/>
    <w:rsid w:val="00464533"/>
    <w:rsid w:val="00464654"/>
    <w:rsid w:val="00464672"/>
    <w:rsid w:val="00464786"/>
    <w:rsid w:val="004649E7"/>
    <w:rsid w:val="00464AD3"/>
    <w:rsid w:val="00464BB1"/>
    <w:rsid w:val="00464E37"/>
    <w:rsid w:val="00464F72"/>
    <w:rsid w:val="00465132"/>
    <w:rsid w:val="00465208"/>
    <w:rsid w:val="004653A9"/>
    <w:rsid w:val="004655F7"/>
    <w:rsid w:val="004658ED"/>
    <w:rsid w:val="00465F13"/>
    <w:rsid w:val="004660C0"/>
    <w:rsid w:val="004660C2"/>
    <w:rsid w:val="004661AA"/>
    <w:rsid w:val="004662FC"/>
    <w:rsid w:val="004668CC"/>
    <w:rsid w:val="00466C09"/>
    <w:rsid w:val="00466C70"/>
    <w:rsid w:val="00466EAD"/>
    <w:rsid w:val="00466EF9"/>
    <w:rsid w:val="00466FE1"/>
    <w:rsid w:val="00467022"/>
    <w:rsid w:val="004674B0"/>
    <w:rsid w:val="00467612"/>
    <w:rsid w:val="00467A7A"/>
    <w:rsid w:val="00467E59"/>
    <w:rsid w:val="00467F8E"/>
    <w:rsid w:val="0047019D"/>
    <w:rsid w:val="00470215"/>
    <w:rsid w:val="00470252"/>
    <w:rsid w:val="004702B1"/>
    <w:rsid w:val="00470309"/>
    <w:rsid w:val="00470ADC"/>
    <w:rsid w:val="00470BF1"/>
    <w:rsid w:val="0047117F"/>
    <w:rsid w:val="004711C7"/>
    <w:rsid w:val="0047136A"/>
    <w:rsid w:val="004713ED"/>
    <w:rsid w:val="004717E0"/>
    <w:rsid w:val="00471974"/>
    <w:rsid w:val="00471D09"/>
    <w:rsid w:val="00471F9E"/>
    <w:rsid w:val="00472248"/>
    <w:rsid w:val="0047273F"/>
    <w:rsid w:val="0047275F"/>
    <w:rsid w:val="00472A3B"/>
    <w:rsid w:val="00472BAF"/>
    <w:rsid w:val="00472BCF"/>
    <w:rsid w:val="00472D93"/>
    <w:rsid w:val="00472DB8"/>
    <w:rsid w:val="00472DDC"/>
    <w:rsid w:val="00472F63"/>
    <w:rsid w:val="0047319E"/>
    <w:rsid w:val="004733EF"/>
    <w:rsid w:val="004734AB"/>
    <w:rsid w:val="0047371E"/>
    <w:rsid w:val="004739D3"/>
    <w:rsid w:val="00473C2C"/>
    <w:rsid w:val="00473CC3"/>
    <w:rsid w:val="004740F0"/>
    <w:rsid w:val="00474271"/>
    <w:rsid w:val="004743E2"/>
    <w:rsid w:val="0047440E"/>
    <w:rsid w:val="0047462E"/>
    <w:rsid w:val="004746FB"/>
    <w:rsid w:val="00474B98"/>
    <w:rsid w:val="00474CBB"/>
    <w:rsid w:val="00474D94"/>
    <w:rsid w:val="00475085"/>
    <w:rsid w:val="0047509E"/>
    <w:rsid w:val="0047532D"/>
    <w:rsid w:val="0047536F"/>
    <w:rsid w:val="0047547D"/>
    <w:rsid w:val="004757C3"/>
    <w:rsid w:val="00475B35"/>
    <w:rsid w:val="00475E02"/>
    <w:rsid w:val="00475F09"/>
    <w:rsid w:val="00475F68"/>
    <w:rsid w:val="00475F95"/>
    <w:rsid w:val="00476031"/>
    <w:rsid w:val="004762AE"/>
    <w:rsid w:val="004764A6"/>
    <w:rsid w:val="004765C6"/>
    <w:rsid w:val="004765DF"/>
    <w:rsid w:val="00476681"/>
    <w:rsid w:val="00476829"/>
    <w:rsid w:val="00476DCB"/>
    <w:rsid w:val="00476DD3"/>
    <w:rsid w:val="004770DB"/>
    <w:rsid w:val="00477165"/>
    <w:rsid w:val="00477192"/>
    <w:rsid w:val="004771C6"/>
    <w:rsid w:val="0047781D"/>
    <w:rsid w:val="00477C6A"/>
    <w:rsid w:val="00480163"/>
    <w:rsid w:val="004801CD"/>
    <w:rsid w:val="0048049B"/>
    <w:rsid w:val="0048052E"/>
    <w:rsid w:val="00480990"/>
    <w:rsid w:val="00480A0F"/>
    <w:rsid w:val="00480B7B"/>
    <w:rsid w:val="00480BE8"/>
    <w:rsid w:val="00480C01"/>
    <w:rsid w:val="00480C60"/>
    <w:rsid w:val="00480CDC"/>
    <w:rsid w:val="00480F19"/>
    <w:rsid w:val="00480FFD"/>
    <w:rsid w:val="004810B6"/>
    <w:rsid w:val="00481178"/>
    <w:rsid w:val="0048129B"/>
    <w:rsid w:val="00481978"/>
    <w:rsid w:val="00481CA9"/>
    <w:rsid w:val="00481DCC"/>
    <w:rsid w:val="0048206B"/>
    <w:rsid w:val="00482383"/>
    <w:rsid w:val="0048265E"/>
    <w:rsid w:val="00482756"/>
    <w:rsid w:val="0048276C"/>
    <w:rsid w:val="00482888"/>
    <w:rsid w:val="00482A8D"/>
    <w:rsid w:val="00482D76"/>
    <w:rsid w:val="00482FD0"/>
    <w:rsid w:val="00483126"/>
    <w:rsid w:val="00483362"/>
    <w:rsid w:val="0048359E"/>
    <w:rsid w:val="00483E77"/>
    <w:rsid w:val="00483E8A"/>
    <w:rsid w:val="00483E94"/>
    <w:rsid w:val="0048444B"/>
    <w:rsid w:val="00484CD9"/>
    <w:rsid w:val="00484D62"/>
    <w:rsid w:val="00484EA9"/>
    <w:rsid w:val="0048504A"/>
    <w:rsid w:val="0048545F"/>
    <w:rsid w:val="00485548"/>
    <w:rsid w:val="004859EE"/>
    <w:rsid w:val="00485C23"/>
    <w:rsid w:val="00485E07"/>
    <w:rsid w:val="00485FBD"/>
    <w:rsid w:val="00485FE4"/>
    <w:rsid w:val="00486284"/>
    <w:rsid w:val="00486502"/>
    <w:rsid w:val="0048691A"/>
    <w:rsid w:val="00486A6E"/>
    <w:rsid w:val="00486C95"/>
    <w:rsid w:val="00486E0F"/>
    <w:rsid w:val="00486F57"/>
    <w:rsid w:val="00487000"/>
    <w:rsid w:val="00487229"/>
    <w:rsid w:val="00487304"/>
    <w:rsid w:val="004875D1"/>
    <w:rsid w:val="00487612"/>
    <w:rsid w:val="00487788"/>
    <w:rsid w:val="00487B61"/>
    <w:rsid w:val="00487B94"/>
    <w:rsid w:val="00487C52"/>
    <w:rsid w:val="00487CA4"/>
    <w:rsid w:val="00487E3D"/>
    <w:rsid w:val="00490086"/>
    <w:rsid w:val="00490123"/>
    <w:rsid w:val="0049034D"/>
    <w:rsid w:val="00490515"/>
    <w:rsid w:val="00490686"/>
    <w:rsid w:val="004909BF"/>
    <w:rsid w:val="00490A47"/>
    <w:rsid w:val="00490B1E"/>
    <w:rsid w:val="00490BA4"/>
    <w:rsid w:val="00490C62"/>
    <w:rsid w:val="00490DB3"/>
    <w:rsid w:val="00491017"/>
    <w:rsid w:val="0049105B"/>
    <w:rsid w:val="004910C6"/>
    <w:rsid w:val="004911E6"/>
    <w:rsid w:val="0049134D"/>
    <w:rsid w:val="00491372"/>
    <w:rsid w:val="004916AF"/>
    <w:rsid w:val="00491814"/>
    <w:rsid w:val="00491B08"/>
    <w:rsid w:val="00491BB8"/>
    <w:rsid w:val="00491BDE"/>
    <w:rsid w:val="00491C08"/>
    <w:rsid w:val="00491C4E"/>
    <w:rsid w:val="004920E9"/>
    <w:rsid w:val="00492193"/>
    <w:rsid w:val="004921CF"/>
    <w:rsid w:val="004925CD"/>
    <w:rsid w:val="004925F5"/>
    <w:rsid w:val="00492645"/>
    <w:rsid w:val="00492731"/>
    <w:rsid w:val="00492751"/>
    <w:rsid w:val="00492851"/>
    <w:rsid w:val="0049288E"/>
    <w:rsid w:val="00492A8A"/>
    <w:rsid w:val="0049357A"/>
    <w:rsid w:val="00493633"/>
    <w:rsid w:val="00493730"/>
    <w:rsid w:val="00493831"/>
    <w:rsid w:val="00493995"/>
    <w:rsid w:val="00493D5B"/>
    <w:rsid w:val="00493D82"/>
    <w:rsid w:val="00493DE0"/>
    <w:rsid w:val="00493F62"/>
    <w:rsid w:val="00493FA4"/>
    <w:rsid w:val="0049412E"/>
    <w:rsid w:val="00494533"/>
    <w:rsid w:val="004947B8"/>
    <w:rsid w:val="00494A84"/>
    <w:rsid w:val="00494CEA"/>
    <w:rsid w:val="00494D4E"/>
    <w:rsid w:val="00495246"/>
    <w:rsid w:val="00495580"/>
    <w:rsid w:val="00495699"/>
    <w:rsid w:val="00495719"/>
    <w:rsid w:val="00495B92"/>
    <w:rsid w:val="00495C47"/>
    <w:rsid w:val="00495CE7"/>
    <w:rsid w:val="004962B4"/>
    <w:rsid w:val="004962C3"/>
    <w:rsid w:val="004962E9"/>
    <w:rsid w:val="00496429"/>
    <w:rsid w:val="004965A0"/>
    <w:rsid w:val="004965FE"/>
    <w:rsid w:val="00496621"/>
    <w:rsid w:val="0049670E"/>
    <w:rsid w:val="0049683A"/>
    <w:rsid w:val="0049698B"/>
    <w:rsid w:val="00496AF5"/>
    <w:rsid w:val="00496BA1"/>
    <w:rsid w:val="00496BE6"/>
    <w:rsid w:val="00496D8A"/>
    <w:rsid w:val="00496E8C"/>
    <w:rsid w:val="00496E99"/>
    <w:rsid w:val="00496FA3"/>
    <w:rsid w:val="00497335"/>
    <w:rsid w:val="0049742D"/>
    <w:rsid w:val="004975DE"/>
    <w:rsid w:val="00497B5A"/>
    <w:rsid w:val="00497C25"/>
    <w:rsid w:val="004A00D9"/>
    <w:rsid w:val="004A02AE"/>
    <w:rsid w:val="004A0400"/>
    <w:rsid w:val="004A0517"/>
    <w:rsid w:val="004A07BC"/>
    <w:rsid w:val="004A0D3E"/>
    <w:rsid w:val="004A0E48"/>
    <w:rsid w:val="004A0F49"/>
    <w:rsid w:val="004A1035"/>
    <w:rsid w:val="004A10C4"/>
    <w:rsid w:val="004A1148"/>
    <w:rsid w:val="004A1393"/>
    <w:rsid w:val="004A1666"/>
    <w:rsid w:val="004A166A"/>
    <w:rsid w:val="004A18BB"/>
    <w:rsid w:val="004A1B92"/>
    <w:rsid w:val="004A1C22"/>
    <w:rsid w:val="004A1C78"/>
    <w:rsid w:val="004A1DA5"/>
    <w:rsid w:val="004A225E"/>
    <w:rsid w:val="004A2448"/>
    <w:rsid w:val="004A2470"/>
    <w:rsid w:val="004A27B8"/>
    <w:rsid w:val="004A28AD"/>
    <w:rsid w:val="004A2942"/>
    <w:rsid w:val="004A2A79"/>
    <w:rsid w:val="004A2C1A"/>
    <w:rsid w:val="004A2D3C"/>
    <w:rsid w:val="004A2EC1"/>
    <w:rsid w:val="004A3225"/>
    <w:rsid w:val="004A33B8"/>
    <w:rsid w:val="004A34AA"/>
    <w:rsid w:val="004A376E"/>
    <w:rsid w:val="004A388B"/>
    <w:rsid w:val="004A3DAB"/>
    <w:rsid w:val="004A3E63"/>
    <w:rsid w:val="004A4018"/>
    <w:rsid w:val="004A40AB"/>
    <w:rsid w:val="004A4657"/>
    <w:rsid w:val="004A4988"/>
    <w:rsid w:val="004A4C5F"/>
    <w:rsid w:val="004A4F6E"/>
    <w:rsid w:val="004A4FDE"/>
    <w:rsid w:val="004A517D"/>
    <w:rsid w:val="004A522C"/>
    <w:rsid w:val="004A5264"/>
    <w:rsid w:val="004A52AF"/>
    <w:rsid w:val="004A5368"/>
    <w:rsid w:val="004A549C"/>
    <w:rsid w:val="004A54BA"/>
    <w:rsid w:val="004A5758"/>
    <w:rsid w:val="004A5BA7"/>
    <w:rsid w:val="004A5CA1"/>
    <w:rsid w:val="004A5CC2"/>
    <w:rsid w:val="004A5D87"/>
    <w:rsid w:val="004A5EED"/>
    <w:rsid w:val="004A5FB3"/>
    <w:rsid w:val="004A6244"/>
    <w:rsid w:val="004A64CC"/>
    <w:rsid w:val="004A679E"/>
    <w:rsid w:val="004A6827"/>
    <w:rsid w:val="004A688F"/>
    <w:rsid w:val="004A69AE"/>
    <w:rsid w:val="004A69C3"/>
    <w:rsid w:val="004A6B34"/>
    <w:rsid w:val="004A6B98"/>
    <w:rsid w:val="004A6D63"/>
    <w:rsid w:val="004A6D94"/>
    <w:rsid w:val="004A7651"/>
    <w:rsid w:val="004A771E"/>
    <w:rsid w:val="004A77A8"/>
    <w:rsid w:val="004A77E3"/>
    <w:rsid w:val="004A7AF2"/>
    <w:rsid w:val="004A7D29"/>
    <w:rsid w:val="004A7DB4"/>
    <w:rsid w:val="004A7DC5"/>
    <w:rsid w:val="004A7FD7"/>
    <w:rsid w:val="004B006A"/>
    <w:rsid w:val="004B00E6"/>
    <w:rsid w:val="004B02C2"/>
    <w:rsid w:val="004B02EA"/>
    <w:rsid w:val="004B0381"/>
    <w:rsid w:val="004B0420"/>
    <w:rsid w:val="004B0458"/>
    <w:rsid w:val="004B0501"/>
    <w:rsid w:val="004B0586"/>
    <w:rsid w:val="004B05CF"/>
    <w:rsid w:val="004B080B"/>
    <w:rsid w:val="004B08A6"/>
    <w:rsid w:val="004B08DC"/>
    <w:rsid w:val="004B0A35"/>
    <w:rsid w:val="004B0ABF"/>
    <w:rsid w:val="004B0C2E"/>
    <w:rsid w:val="004B0F70"/>
    <w:rsid w:val="004B1020"/>
    <w:rsid w:val="004B11B5"/>
    <w:rsid w:val="004B1211"/>
    <w:rsid w:val="004B1223"/>
    <w:rsid w:val="004B1538"/>
    <w:rsid w:val="004B156B"/>
    <w:rsid w:val="004B1595"/>
    <w:rsid w:val="004B16DB"/>
    <w:rsid w:val="004B172F"/>
    <w:rsid w:val="004B1A13"/>
    <w:rsid w:val="004B1AB8"/>
    <w:rsid w:val="004B1CB5"/>
    <w:rsid w:val="004B1CCA"/>
    <w:rsid w:val="004B1E20"/>
    <w:rsid w:val="004B1F6C"/>
    <w:rsid w:val="004B202B"/>
    <w:rsid w:val="004B2440"/>
    <w:rsid w:val="004B24F3"/>
    <w:rsid w:val="004B251C"/>
    <w:rsid w:val="004B25FC"/>
    <w:rsid w:val="004B2770"/>
    <w:rsid w:val="004B27CE"/>
    <w:rsid w:val="004B2AE3"/>
    <w:rsid w:val="004B2BBE"/>
    <w:rsid w:val="004B3182"/>
    <w:rsid w:val="004B322F"/>
    <w:rsid w:val="004B3633"/>
    <w:rsid w:val="004B3690"/>
    <w:rsid w:val="004B3A21"/>
    <w:rsid w:val="004B3B07"/>
    <w:rsid w:val="004B3F19"/>
    <w:rsid w:val="004B42FC"/>
    <w:rsid w:val="004B4564"/>
    <w:rsid w:val="004B4619"/>
    <w:rsid w:val="004B49D3"/>
    <w:rsid w:val="004B4A04"/>
    <w:rsid w:val="004B4B7E"/>
    <w:rsid w:val="004B4CC7"/>
    <w:rsid w:val="004B4D53"/>
    <w:rsid w:val="004B4F45"/>
    <w:rsid w:val="004B510D"/>
    <w:rsid w:val="004B5230"/>
    <w:rsid w:val="004B52F9"/>
    <w:rsid w:val="004B5484"/>
    <w:rsid w:val="004B5706"/>
    <w:rsid w:val="004B5716"/>
    <w:rsid w:val="004B5A22"/>
    <w:rsid w:val="004B5AD0"/>
    <w:rsid w:val="004B5AED"/>
    <w:rsid w:val="004B5B8C"/>
    <w:rsid w:val="004B5D48"/>
    <w:rsid w:val="004B5E74"/>
    <w:rsid w:val="004B5FD2"/>
    <w:rsid w:val="004B5FD5"/>
    <w:rsid w:val="004B6297"/>
    <w:rsid w:val="004B63FB"/>
    <w:rsid w:val="004B64F5"/>
    <w:rsid w:val="004B6752"/>
    <w:rsid w:val="004B67C3"/>
    <w:rsid w:val="004B6846"/>
    <w:rsid w:val="004B6BE4"/>
    <w:rsid w:val="004B6DD2"/>
    <w:rsid w:val="004B6EFE"/>
    <w:rsid w:val="004B6F04"/>
    <w:rsid w:val="004B6F4D"/>
    <w:rsid w:val="004B6FFF"/>
    <w:rsid w:val="004B71A8"/>
    <w:rsid w:val="004B79CB"/>
    <w:rsid w:val="004B7C02"/>
    <w:rsid w:val="004B7DC2"/>
    <w:rsid w:val="004B7DF3"/>
    <w:rsid w:val="004C0276"/>
    <w:rsid w:val="004C04C2"/>
    <w:rsid w:val="004C07C6"/>
    <w:rsid w:val="004C09AA"/>
    <w:rsid w:val="004C09C3"/>
    <w:rsid w:val="004C0B5D"/>
    <w:rsid w:val="004C0B87"/>
    <w:rsid w:val="004C0CD4"/>
    <w:rsid w:val="004C1023"/>
    <w:rsid w:val="004C1195"/>
    <w:rsid w:val="004C17B5"/>
    <w:rsid w:val="004C18C6"/>
    <w:rsid w:val="004C1990"/>
    <w:rsid w:val="004C1B7D"/>
    <w:rsid w:val="004C1E2C"/>
    <w:rsid w:val="004C1F1F"/>
    <w:rsid w:val="004C1F21"/>
    <w:rsid w:val="004C1FF5"/>
    <w:rsid w:val="004C214C"/>
    <w:rsid w:val="004C22B1"/>
    <w:rsid w:val="004C2597"/>
    <w:rsid w:val="004C2930"/>
    <w:rsid w:val="004C2CD2"/>
    <w:rsid w:val="004C2EC3"/>
    <w:rsid w:val="004C2F7D"/>
    <w:rsid w:val="004C314D"/>
    <w:rsid w:val="004C3234"/>
    <w:rsid w:val="004C32B2"/>
    <w:rsid w:val="004C3347"/>
    <w:rsid w:val="004C3382"/>
    <w:rsid w:val="004C34C1"/>
    <w:rsid w:val="004C3535"/>
    <w:rsid w:val="004C35AC"/>
    <w:rsid w:val="004C38A6"/>
    <w:rsid w:val="004C3B30"/>
    <w:rsid w:val="004C3C15"/>
    <w:rsid w:val="004C3CB9"/>
    <w:rsid w:val="004C3D25"/>
    <w:rsid w:val="004C4047"/>
    <w:rsid w:val="004C404B"/>
    <w:rsid w:val="004C40D0"/>
    <w:rsid w:val="004C4288"/>
    <w:rsid w:val="004C4789"/>
    <w:rsid w:val="004C4964"/>
    <w:rsid w:val="004C49A2"/>
    <w:rsid w:val="004C4DCA"/>
    <w:rsid w:val="004C51C5"/>
    <w:rsid w:val="004C5483"/>
    <w:rsid w:val="004C581D"/>
    <w:rsid w:val="004C58A2"/>
    <w:rsid w:val="004C59EF"/>
    <w:rsid w:val="004C5B79"/>
    <w:rsid w:val="004C606D"/>
    <w:rsid w:val="004C6212"/>
    <w:rsid w:val="004C630A"/>
    <w:rsid w:val="004C6429"/>
    <w:rsid w:val="004C662F"/>
    <w:rsid w:val="004C674B"/>
    <w:rsid w:val="004C6C55"/>
    <w:rsid w:val="004C6C59"/>
    <w:rsid w:val="004C7380"/>
    <w:rsid w:val="004C7557"/>
    <w:rsid w:val="004C76AC"/>
    <w:rsid w:val="004C7AB8"/>
    <w:rsid w:val="004C7C86"/>
    <w:rsid w:val="004C7F2C"/>
    <w:rsid w:val="004C7F76"/>
    <w:rsid w:val="004D0208"/>
    <w:rsid w:val="004D0222"/>
    <w:rsid w:val="004D0469"/>
    <w:rsid w:val="004D0505"/>
    <w:rsid w:val="004D081C"/>
    <w:rsid w:val="004D0873"/>
    <w:rsid w:val="004D0B7C"/>
    <w:rsid w:val="004D0E34"/>
    <w:rsid w:val="004D0E4F"/>
    <w:rsid w:val="004D10C7"/>
    <w:rsid w:val="004D11A0"/>
    <w:rsid w:val="004D11A4"/>
    <w:rsid w:val="004D12AD"/>
    <w:rsid w:val="004D1399"/>
    <w:rsid w:val="004D1424"/>
    <w:rsid w:val="004D147D"/>
    <w:rsid w:val="004D1DA5"/>
    <w:rsid w:val="004D1E63"/>
    <w:rsid w:val="004D1E9F"/>
    <w:rsid w:val="004D1FD7"/>
    <w:rsid w:val="004D207A"/>
    <w:rsid w:val="004D2236"/>
    <w:rsid w:val="004D227F"/>
    <w:rsid w:val="004D24B7"/>
    <w:rsid w:val="004D2574"/>
    <w:rsid w:val="004D27F4"/>
    <w:rsid w:val="004D2889"/>
    <w:rsid w:val="004D29B6"/>
    <w:rsid w:val="004D29DD"/>
    <w:rsid w:val="004D2C30"/>
    <w:rsid w:val="004D2CEE"/>
    <w:rsid w:val="004D2F62"/>
    <w:rsid w:val="004D2F7A"/>
    <w:rsid w:val="004D325A"/>
    <w:rsid w:val="004D372D"/>
    <w:rsid w:val="004D3894"/>
    <w:rsid w:val="004D38EB"/>
    <w:rsid w:val="004D38F1"/>
    <w:rsid w:val="004D38FB"/>
    <w:rsid w:val="004D3B91"/>
    <w:rsid w:val="004D3E9E"/>
    <w:rsid w:val="004D42F9"/>
    <w:rsid w:val="004D4307"/>
    <w:rsid w:val="004D432A"/>
    <w:rsid w:val="004D4857"/>
    <w:rsid w:val="004D4A31"/>
    <w:rsid w:val="004D4A42"/>
    <w:rsid w:val="004D4B5A"/>
    <w:rsid w:val="004D4C73"/>
    <w:rsid w:val="004D51CF"/>
    <w:rsid w:val="004D522B"/>
    <w:rsid w:val="004D52C8"/>
    <w:rsid w:val="004D53B2"/>
    <w:rsid w:val="004D551E"/>
    <w:rsid w:val="004D55A1"/>
    <w:rsid w:val="004D56E5"/>
    <w:rsid w:val="004D5DF3"/>
    <w:rsid w:val="004D5EF9"/>
    <w:rsid w:val="004D5FC1"/>
    <w:rsid w:val="004D6065"/>
    <w:rsid w:val="004D63E9"/>
    <w:rsid w:val="004D64BC"/>
    <w:rsid w:val="004D677E"/>
    <w:rsid w:val="004D6B88"/>
    <w:rsid w:val="004D6C44"/>
    <w:rsid w:val="004D6D42"/>
    <w:rsid w:val="004D6D43"/>
    <w:rsid w:val="004D710C"/>
    <w:rsid w:val="004D7313"/>
    <w:rsid w:val="004D7480"/>
    <w:rsid w:val="004D74A3"/>
    <w:rsid w:val="004D76CA"/>
    <w:rsid w:val="004D7AC2"/>
    <w:rsid w:val="004D7DC3"/>
    <w:rsid w:val="004D7F01"/>
    <w:rsid w:val="004E0347"/>
    <w:rsid w:val="004E0775"/>
    <w:rsid w:val="004E089F"/>
    <w:rsid w:val="004E08C2"/>
    <w:rsid w:val="004E0AC8"/>
    <w:rsid w:val="004E1691"/>
    <w:rsid w:val="004E16FF"/>
    <w:rsid w:val="004E1997"/>
    <w:rsid w:val="004E2395"/>
    <w:rsid w:val="004E2514"/>
    <w:rsid w:val="004E253C"/>
    <w:rsid w:val="004E2557"/>
    <w:rsid w:val="004E2636"/>
    <w:rsid w:val="004E2673"/>
    <w:rsid w:val="004E2BD4"/>
    <w:rsid w:val="004E3152"/>
    <w:rsid w:val="004E33A0"/>
    <w:rsid w:val="004E33A2"/>
    <w:rsid w:val="004E3552"/>
    <w:rsid w:val="004E3625"/>
    <w:rsid w:val="004E3732"/>
    <w:rsid w:val="004E3BB8"/>
    <w:rsid w:val="004E3D89"/>
    <w:rsid w:val="004E3EA5"/>
    <w:rsid w:val="004E4015"/>
    <w:rsid w:val="004E4044"/>
    <w:rsid w:val="004E40D8"/>
    <w:rsid w:val="004E41E1"/>
    <w:rsid w:val="004E43FC"/>
    <w:rsid w:val="004E450C"/>
    <w:rsid w:val="004E4A8F"/>
    <w:rsid w:val="004E4AF1"/>
    <w:rsid w:val="004E5166"/>
    <w:rsid w:val="004E53EB"/>
    <w:rsid w:val="004E55E6"/>
    <w:rsid w:val="004E55F8"/>
    <w:rsid w:val="004E5673"/>
    <w:rsid w:val="004E56E1"/>
    <w:rsid w:val="004E584E"/>
    <w:rsid w:val="004E5CD4"/>
    <w:rsid w:val="004E6013"/>
    <w:rsid w:val="004E6023"/>
    <w:rsid w:val="004E63F8"/>
    <w:rsid w:val="004E6477"/>
    <w:rsid w:val="004E65A5"/>
    <w:rsid w:val="004E67D7"/>
    <w:rsid w:val="004E6949"/>
    <w:rsid w:val="004E6991"/>
    <w:rsid w:val="004E6C55"/>
    <w:rsid w:val="004E6D85"/>
    <w:rsid w:val="004E6EDC"/>
    <w:rsid w:val="004E6F44"/>
    <w:rsid w:val="004E700E"/>
    <w:rsid w:val="004E7407"/>
    <w:rsid w:val="004E7495"/>
    <w:rsid w:val="004E74CA"/>
    <w:rsid w:val="004E7637"/>
    <w:rsid w:val="004E7CE5"/>
    <w:rsid w:val="004E7D29"/>
    <w:rsid w:val="004E7DF5"/>
    <w:rsid w:val="004F0240"/>
    <w:rsid w:val="004F029F"/>
    <w:rsid w:val="004F0985"/>
    <w:rsid w:val="004F0B01"/>
    <w:rsid w:val="004F1037"/>
    <w:rsid w:val="004F1084"/>
    <w:rsid w:val="004F123B"/>
    <w:rsid w:val="004F128A"/>
    <w:rsid w:val="004F12AA"/>
    <w:rsid w:val="004F1313"/>
    <w:rsid w:val="004F13A9"/>
    <w:rsid w:val="004F13E3"/>
    <w:rsid w:val="004F1494"/>
    <w:rsid w:val="004F14F4"/>
    <w:rsid w:val="004F1800"/>
    <w:rsid w:val="004F1927"/>
    <w:rsid w:val="004F1986"/>
    <w:rsid w:val="004F1ADD"/>
    <w:rsid w:val="004F1C2A"/>
    <w:rsid w:val="004F1D17"/>
    <w:rsid w:val="004F1D74"/>
    <w:rsid w:val="004F1D7F"/>
    <w:rsid w:val="004F1E56"/>
    <w:rsid w:val="004F1EFB"/>
    <w:rsid w:val="004F2318"/>
    <w:rsid w:val="004F27BC"/>
    <w:rsid w:val="004F2AFA"/>
    <w:rsid w:val="004F2C7E"/>
    <w:rsid w:val="004F2ED8"/>
    <w:rsid w:val="004F2F15"/>
    <w:rsid w:val="004F2F4D"/>
    <w:rsid w:val="004F3214"/>
    <w:rsid w:val="004F3577"/>
    <w:rsid w:val="004F3866"/>
    <w:rsid w:val="004F39C8"/>
    <w:rsid w:val="004F39C9"/>
    <w:rsid w:val="004F3A57"/>
    <w:rsid w:val="004F3B93"/>
    <w:rsid w:val="004F3C7E"/>
    <w:rsid w:val="004F4054"/>
    <w:rsid w:val="004F43B6"/>
    <w:rsid w:val="004F4417"/>
    <w:rsid w:val="004F47A7"/>
    <w:rsid w:val="004F47DE"/>
    <w:rsid w:val="004F4A3A"/>
    <w:rsid w:val="004F4AE9"/>
    <w:rsid w:val="004F4B6D"/>
    <w:rsid w:val="004F4B99"/>
    <w:rsid w:val="004F4BA9"/>
    <w:rsid w:val="004F4D56"/>
    <w:rsid w:val="004F4DBC"/>
    <w:rsid w:val="004F4EF7"/>
    <w:rsid w:val="004F4F0B"/>
    <w:rsid w:val="004F4FE3"/>
    <w:rsid w:val="004F5154"/>
    <w:rsid w:val="004F5174"/>
    <w:rsid w:val="004F5201"/>
    <w:rsid w:val="004F555A"/>
    <w:rsid w:val="004F5781"/>
    <w:rsid w:val="004F59C4"/>
    <w:rsid w:val="004F5F9E"/>
    <w:rsid w:val="004F60E9"/>
    <w:rsid w:val="004F620C"/>
    <w:rsid w:val="004F6272"/>
    <w:rsid w:val="004F629F"/>
    <w:rsid w:val="004F6319"/>
    <w:rsid w:val="004F641C"/>
    <w:rsid w:val="004F642A"/>
    <w:rsid w:val="004F644D"/>
    <w:rsid w:val="004F66ED"/>
    <w:rsid w:val="004F6922"/>
    <w:rsid w:val="004F6934"/>
    <w:rsid w:val="004F69D3"/>
    <w:rsid w:val="004F6C57"/>
    <w:rsid w:val="004F6F96"/>
    <w:rsid w:val="004F6FE8"/>
    <w:rsid w:val="004F7318"/>
    <w:rsid w:val="004F7379"/>
    <w:rsid w:val="004F742E"/>
    <w:rsid w:val="004F7A8C"/>
    <w:rsid w:val="004F7A96"/>
    <w:rsid w:val="004F7B3F"/>
    <w:rsid w:val="004F7CE4"/>
    <w:rsid w:val="005000A8"/>
    <w:rsid w:val="00500102"/>
    <w:rsid w:val="0050014C"/>
    <w:rsid w:val="00500258"/>
    <w:rsid w:val="00500299"/>
    <w:rsid w:val="005004A0"/>
    <w:rsid w:val="005004D2"/>
    <w:rsid w:val="00500543"/>
    <w:rsid w:val="0050055E"/>
    <w:rsid w:val="00500999"/>
    <w:rsid w:val="00500BEB"/>
    <w:rsid w:val="00500E6C"/>
    <w:rsid w:val="00500FC6"/>
    <w:rsid w:val="00501009"/>
    <w:rsid w:val="005010EC"/>
    <w:rsid w:val="00501180"/>
    <w:rsid w:val="00501227"/>
    <w:rsid w:val="00501250"/>
    <w:rsid w:val="00501445"/>
    <w:rsid w:val="0050149F"/>
    <w:rsid w:val="0050155B"/>
    <w:rsid w:val="00501769"/>
    <w:rsid w:val="0050185C"/>
    <w:rsid w:val="0050187D"/>
    <w:rsid w:val="005019D2"/>
    <w:rsid w:val="00501BCA"/>
    <w:rsid w:val="00501CE4"/>
    <w:rsid w:val="00501D92"/>
    <w:rsid w:val="00501DD9"/>
    <w:rsid w:val="00501EC2"/>
    <w:rsid w:val="00501EF1"/>
    <w:rsid w:val="00501F2D"/>
    <w:rsid w:val="00502060"/>
    <w:rsid w:val="00502093"/>
    <w:rsid w:val="005022AE"/>
    <w:rsid w:val="00502355"/>
    <w:rsid w:val="005024FA"/>
    <w:rsid w:val="00502663"/>
    <w:rsid w:val="00502958"/>
    <w:rsid w:val="00502B96"/>
    <w:rsid w:val="00502CD5"/>
    <w:rsid w:val="00503158"/>
    <w:rsid w:val="005033C1"/>
    <w:rsid w:val="005033FB"/>
    <w:rsid w:val="0050351C"/>
    <w:rsid w:val="005037F7"/>
    <w:rsid w:val="00503888"/>
    <w:rsid w:val="005038C1"/>
    <w:rsid w:val="00503A1C"/>
    <w:rsid w:val="00503B5B"/>
    <w:rsid w:val="00503E94"/>
    <w:rsid w:val="00503FCA"/>
    <w:rsid w:val="00504573"/>
    <w:rsid w:val="005045D7"/>
    <w:rsid w:val="00504717"/>
    <w:rsid w:val="00504A5E"/>
    <w:rsid w:val="00504B0A"/>
    <w:rsid w:val="00504D1C"/>
    <w:rsid w:val="00504D32"/>
    <w:rsid w:val="00504D63"/>
    <w:rsid w:val="00504D68"/>
    <w:rsid w:val="00504FBB"/>
    <w:rsid w:val="00505006"/>
    <w:rsid w:val="0050530B"/>
    <w:rsid w:val="00505370"/>
    <w:rsid w:val="005053B9"/>
    <w:rsid w:val="005053EB"/>
    <w:rsid w:val="005056B1"/>
    <w:rsid w:val="005058A2"/>
    <w:rsid w:val="00505974"/>
    <w:rsid w:val="00505B69"/>
    <w:rsid w:val="00505C9D"/>
    <w:rsid w:val="00505D8B"/>
    <w:rsid w:val="00505E29"/>
    <w:rsid w:val="00506044"/>
    <w:rsid w:val="0050606C"/>
    <w:rsid w:val="005060EB"/>
    <w:rsid w:val="00506549"/>
    <w:rsid w:val="0050689B"/>
    <w:rsid w:val="00506B51"/>
    <w:rsid w:val="00507050"/>
    <w:rsid w:val="00507252"/>
    <w:rsid w:val="00507382"/>
    <w:rsid w:val="00507526"/>
    <w:rsid w:val="00507559"/>
    <w:rsid w:val="005075DA"/>
    <w:rsid w:val="00507631"/>
    <w:rsid w:val="005077B0"/>
    <w:rsid w:val="00507826"/>
    <w:rsid w:val="00507972"/>
    <w:rsid w:val="00507BE5"/>
    <w:rsid w:val="00507CFE"/>
    <w:rsid w:val="00507F41"/>
    <w:rsid w:val="005100D5"/>
    <w:rsid w:val="005100D7"/>
    <w:rsid w:val="00510249"/>
    <w:rsid w:val="005104CA"/>
    <w:rsid w:val="005105BF"/>
    <w:rsid w:val="005109A4"/>
    <w:rsid w:val="00510B16"/>
    <w:rsid w:val="00510B63"/>
    <w:rsid w:val="00510DB5"/>
    <w:rsid w:val="00510DFF"/>
    <w:rsid w:val="00511076"/>
    <w:rsid w:val="0051138B"/>
    <w:rsid w:val="005115C5"/>
    <w:rsid w:val="00511704"/>
    <w:rsid w:val="00511951"/>
    <w:rsid w:val="005119B1"/>
    <w:rsid w:val="0051205D"/>
    <w:rsid w:val="0051218C"/>
    <w:rsid w:val="005125E8"/>
    <w:rsid w:val="00512A15"/>
    <w:rsid w:val="00512A44"/>
    <w:rsid w:val="00512A56"/>
    <w:rsid w:val="00512AB3"/>
    <w:rsid w:val="00512CB8"/>
    <w:rsid w:val="00512CC3"/>
    <w:rsid w:val="00512E8C"/>
    <w:rsid w:val="00512E9B"/>
    <w:rsid w:val="00512FC8"/>
    <w:rsid w:val="005132AC"/>
    <w:rsid w:val="005137E2"/>
    <w:rsid w:val="005139CC"/>
    <w:rsid w:val="005139FE"/>
    <w:rsid w:val="00513BD6"/>
    <w:rsid w:val="00513CA5"/>
    <w:rsid w:val="0051425A"/>
    <w:rsid w:val="00514328"/>
    <w:rsid w:val="00514589"/>
    <w:rsid w:val="00514A03"/>
    <w:rsid w:val="00514FB7"/>
    <w:rsid w:val="00515197"/>
    <w:rsid w:val="00515216"/>
    <w:rsid w:val="0051547B"/>
    <w:rsid w:val="00515701"/>
    <w:rsid w:val="00515713"/>
    <w:rsid w:val="005157BD"/>
    <w:rsid w:val="0051596D"/>
    <w:rsid w:val="00515A67"/>
    <w:rsid w:val="00515AF3"/>
    <w:rsid w:val="00515B85"/>
    <w:rsid w:val="00515C0A"/>
    <w:rsid w:val="00515D50"/>
    <w:rsid w:val="00515D56"/>
    <w:rsid w:val="00515DBB"/>
    <w:rsid w:val="00515F3B"/>
    <w:rsid w:val="00516071"/>
    <w:rsid w:val="00516395"/>
    <w:rsid w:val="0051653D"/>
    <w:rsid w:val="00516717"/>
    <w:rsid w:val="005169F5"/>
    <w:rsid w:val="00516B7C"/>
    <w:rsid w:val="00516D59"/>
    <w:rsid w:val="00516DB9"/>
    <w:rsid w:val="00516E14"/>
    <w:rsid w:val="00516E49"/>
    <w:rsid w:val="005170E1"/>
    <w:rsid w:val="0051753D"/>
    <w:rsid w:val="005176C7"/>
    <w:rsid w:val="00517BCF"/>
    <w:rsid w:val="00517E33"/>
    <w:rsid w:val="00517E75"/>
    <w:rsid w:val="005205DB"/>
    <w:rsid w:val="0052062A"/>
    <w:rsid w:val="005208D4"/>
    <w:rsid w:val="005209CF"/>
    <w:rsid w:val="00520A60"/>
    <w:rsid w:val="00520AFA"/>
    <w:rsid w:val="00520B72"/>
    <w:rsid w:val="00520F7A"/>
    <w:rsid w:val="00521021"/>
    <w:rsid w:val="00521452"/>
    <w:rsid w:val="00521822"/>
    <w:rsid w:val="00521A1F"/>
    <w:rsid w:val="00521E38"/>
    <w:rsid w:val="00521FEF"/>
    <w:rsid w:val="0052216C"/>
    <w:rsid w:val="0052217A"/>
    <w:rsid w:val="005225BF"/>
    <w:rsid w:val="005226D9"/>
    <w:rsid w:val="00522931"/>
    <w:rsid w:val="00522A7B"/>
    <w:rsid w:val="00522AF2"/>
    <w:rsid w:val="00522BCE"/>
    <w:rsid w:val="00522C90"/>
    <w:rsid w:val="00522CD7"/>
    <w:rsid w:val="00522F97"/>
    <w:rsid w:val="00523005"/>
    <w:rsid w:val="00523097"/>
    <w:rsid w:val="00523204"/>
    <w:rsid w:val="00523783"/>
    <w:rsid w:val="00523C95"/>
    <w:rsid w:val="00523F96"/>
    <w:rsid w:val="00523FF0"/>
    <w:rsid w:val="0052424C"/>
    <w:rsid w:val="005245E4"/>
    <w:rsid w:val="005246E9"/>
    <w:rsid w:val="005247DC"/>
    <w:rsid w:val="00524E58"/>
    <w:rsid w:val="005250D4"/>
    <w:rsid w:val="00525203"/>
    <w:rsid w:val="005255BA"/>
    <w:rsid w:val="0052579A"/>
    <w:rsid w:val="005257A7"/>
    <w:rsid w:val="00525893"/>
    <w:rsid w:val="005258F4"/>
    <w:rsid w:val="00525A12"/>
    <w:rsid w:val="00525B41"/>
    <w:rsid w:val="00525C9D"/>
    <w:rsid w:val="00525D59"/>
    <w:rsid w:val="00525E48"/>
    <w:rsid w:val="00525EA1"/>
    <w:rsid w:val="0052628F"/>
    <w:rsid w:val="00526432"/>
    <w:rsid w:val="0052647D"/>
    <w:rsid w:val="0052652E"/>
    <w:rsid w:val="0052666D"/>
    <w:rsid w:val="00526677"/>
    <w:rsid w:val="005267AC"/>
    <w:rsid w:val="0052690A"/>
    <w:rsid w:val="00526FFA"/>
    <w:rsid w:val="00527030"/>
    <w:rsid w:val="005271DD"/>
    <w:rsid w:val="00527504"/>
    <w:rsid w:val="005276FF"/>
    <w:rsid w:val="0052792E"/>
    <w:rsid w:val="00527E7B"/>
    <w:rsid w:val="0053001F"/>
    <w:rsid w:val="00530375"/>
    <w:rsid w:val="005305AA"/>
    <w:rsid w:val="0053061F"/>
    <w:rsid w:val="005306E9"/>
    <w:rsid w:val="00530776"/>
    <w:rsid w:val="00530A7C"/>
    <w:rsid w:val="00530B5A"/>
    <w:rsid w:val="00530C9C"/>
    <w:rsid w:val="00530E41"/>
    <w:rsid w:val="005311CF"/>
    <w:rsid w:val="00531205"/>
    <w:rsid w:val="005314EE"/>
    <w:rsid w:val="00531537"/>
    <w:rsid w:val="0053174E"/>
    <w:rsid w:val="0053177A"/>
    <w:rsid w:val="00531AC1"/>
    <w:rsid w:val="00531B41"/>
    <w:rsid w:val="00531BF8"/>
    <w:rsid w:val="005323FB"/>
    <w:rsid w:val="00532565"/>
    <w:rsid w:val="005325F2"/>
    <w:rsid w:val="00532729"/>
    <w:rsid w:val="005329BF"/>
    <w:rsid w:val="00532AEA"/>
    <w:rsid w:val="00532B60"/>
    <w:rsid w:val="00532D34"/>
    <w:rsid w:val="00532FA8"/>
    <w:rsid w:val="00533531"/>
    <w:rsid w:val="005335BF"/>
    <w:rsid w:val="00533750"/>
    <w:rsid w:val="005337ED"/>
    <w:rsid w:val="00533952"/>
    <w:rsid w:val="00533D14"/>
    <w:rsid w:val="00533D29"/>
    <w:rsid w:val="0053432B"/>
    <w:rsid w:val="005343F5"/>
    <w:rsid w:val="0053470B"/>
    <w:rsid w:val="005348BA"/>
    <w:rsid w:val="00534962"/>
    <w:rsid w:val="0053507E"/>
    <w:rsid w:val="005354E4"/>
    <w:rsid w:val="005354FB"/>
    <w:rsid w:val="0053559B"/>
    <w:rsid w:val="005357B9"/>
    <w:rsid w:val="00535A1B"/>
    <w:rsid w:val="00535B14"/>
    <w:rsid w:val="00535F63"/>
    <w:rsid w:val="0053600F"/>
    <w:rsid w:val="00536085"/>
    <w:rsid w:val="00536137"/>
    <w:rsid w:val="005362DD"/>
    <w:rsid w:val="005365E7"/>
    <w:rsid w:val="00536974"/>
    <w:rsid w:val="00536B42"/>
    <w:rsid w:val="00536E64"/>
    <w:rsid w:val="0053738E"/>
    <w:rsid w:val="00537392"/>
    <w:rsid w:val="00537546"/>
    <w:rsid w:val="005377C8"/>
    <w:rsid w:val="005378DA"/>
    <w:rsid w:val="00537919"/>
    <w:rsid w:val="005379A0"/>
    <w:rsid w:val="00537A63"/>
    <w:rsid w:val="00537B1A"/>
    <w:rsid w:val="00537C87"/>
    <w:rsid w:val="005400D9"/>
    <w:rsid w:val="0054045B"/>
    <w:rsid w:val="005404B1"/>
    <w:rsid w:val="00540580"/>
    <w:rsid w:val="00540730"/>
    <w:rsid w:val="00540A8B"/>
    <w:rsid w:val="00540C19"/>
    <w:rsid w:val="00540C23"/>
    <w:rsid w:val="00541089"/>
    <w:rsid w:val="0054110F"/>
    <w:rsid w:val="00541319"/>
    <w:rsid w:val="00541347"/>
    <w:rsid w:val="005413A5"/>
    <w:rsid w:val="00541460"/>
    <w:rsid w:val="005414E7"/>
    <w:rsid w:val="005415F4"/>
    <w:rsid w:val="00541609"/>
    <w:rsid w:val="005417AB"/>
    <w:rsid w:val="00541845"/>
    <w:rsid w:val="00541A11"/>
    <w:rsid w:val="00541A58"/>
    <w:rsid w:val="00541BFD"/>
    <w:rsid w:val="00541E27"/>
    <w:rsid w:val="00541E56"/>
    <w:rsid w:val="00541E67"/>
    <w:rsid w:val="005420EF"/>
    <w:rsid w:val="0054225F"/>
    <w:rsid w:val="005423A3"/>
    <w:rsid w:val="005424A0"/>
    <w:rsid w:val="005426F3"/>
    <w:rsid w:val="0054271D"/>
    <w:rsid w:val="00542904"/>
    <w:rsid w:val="00542929"/>
    <w:rsid w:val="0054297A"/>
    <w:rsid w:val="00542D4B"/>
    <w:rsid w:val="005430B8"/>
    <w:rsid w:val="005431B2"/>
    <w:rsid w:val="00543266"/>
    <w:rsid w:val="00543338"/>
    <w:rsid w:val="0054337E"/>
    <w:rsid w:val="00543400"/>
    <w:rsid w:val="0054348A"/>
    <w:rsid w:val="00543552"/>
    <w:rsid w:val="00543740"/>
    <w:rsid w:val="0054398D"/>
    <w:rsid w:val="00543BF6"/>
    <w:rsid w:val="00543CAB"/>
    <w:rsid w:val="00543F7B"/>
    <w:rsid w:val="00544637"/>
    <w:rsid w:val="005448AA"/>
    <w:rsid w:val="00544BA3"/>
    <w:rsid w:val="00544C65"/>
    <w:rsid w:val="00544D06"/>
    <w:rsid w:val="00544E59"/>
    <w:rsid w:val="00544FC6"/>
    <w:rsid w:val="0054505D"/>
    <w:rsid w:val="005452B7"/>
    <w:rsid w:val="005453D9"/>
    <w:rsid w:val="005454A2"/>
    <w:rsid w:val="005457C5"/>
    <w:rsid w:val="005457D3"/>
    <w:rsid w:val="005459B3"/>
    <w:rsid w:val="005459F9"/>
    <w:rsid w:val="00545BB6"/>
    <w:rsid w:val="00545CBC"/>
    <w:rsid w:val="00545DE4"/>
    <w:rsid w:val="00545FF0"/>
    <w:rsid w:val="00546101"/>
    <w:rsid w:val="005461C4"/>
    <w:rsid w:val="0054623B"/>
    <w:rsid w:val="005464CF"/>
    <w:rsid w:val="0054669E"/>
    <w:rsid w:val="00546703"/>
    <w:rsid w:val="00546C0B"/>
    <w:rsid w:val="00546CE9"/>
    <w:rsid w:val="00546FC9"/>
    <w:rsid w:val="00547148"/>
    <w:rsid w:val="00547386"/>
    <w:rsid w:val="00547669"/>
    <w:rsid w:val="005478E1"/>
    <w:rsid w:val="0054797C"/>
    <w:rsid w:val="00547C84"/>
    <w:rsid w:val="00547CE6"/>
    <w:rsid w:val="00547E70"/>
    <w:rsid w:val="00547FD7"/>
    <w:rsid w:val="00547FDC"/>
    <w:rsid w:val="00550342"/>
    <w:rsid w:val="00550345"/>
    <w:rsid w:val="005503A6"/>
    <w:rsid w:val="00550496"/>
    <w:rsid w:val="0055049F"/>
    <w:rsid w:val="005505BF"/>
    <w:rsid w:val="0055088E"/>
    <w:rsid w:val="005508C9"/>
    <w:rsid w:val="00550ABD"/>
    <w:rsid w:val="00550DA9"/>
    <w:rsid w:val="00550DD2"/>
    <w:rsid w:val="0055107A"/>
    <w:rsid w:val="00551115"/>
    <w:rsid w:val="00551145"/>
    <w:rsid w:val="00551165"/>
    <w:rsid w:val="0055130D"/>
    <w:rsid w:val="00551311"/>
    <w:rsid w:val="00551531"/>
    <w:rsid w:val="005515C3"/>
    <w:rsid w:val="00551783"/>
    <w:rsid w:val="00551863"/>
    <w:rsid w:val="00551947"/>
    <w:rsid w:val="00551C0B"/>
    <w:rsid w:val="00551F8D"/>
    <w:rsid w:val="005522ED"/>
    <w:rsid w:val="0055243A"/>
    <w:rsid w:val="005524B0"/>
    <w:rsid w:val="005526D9"/>
    <w:rsid w:val="00552E13"/>
    <w:rsid w:val="00552F9F"/>
    <w:rsid w:val="0055371C"/>
    <w:rsid w:val="0055389C"/>
    <w:rsid w:val="00553B31"/>
    <w:rsid w:val="00553EA3"/>
    <w:rsid w:val="0055400B"/>
    <w:rsid w:val="0055432F"/>
    <w:rsid w:val="00554356"/>
    <w:rsid w:val="0055435A"/>
    <w:rsid w:val="005543D4"/>
    <w:rsid w:val="005543D8"/>
    <w:rsid w:val="00554433"/>
    <w:rsid w:val="00554441"/>
    <w:rsid w:val="0055451C"/>
    <w:rsid w:val="00554632"/>
    <w:rsid w:val="005546B3"/>
    <w:rsid w:val="0055488E"/>
    <w:rsid w:val="005549E3"/>
    <w:rsid w:val="00554B5E"/>
    <w:rsid w:val="00554D0A"/>
    <w:rsid w:val="00554D6B"/>
    <w:rsid w:val="00554E51"/>
    <w:rsid w:val="00554E59"/>
    <w:rsid w:val="00554FBA"/>
    <w:rsid w:val="0055507B"/>
    <w:rsid w:val="005550E7"/>
    <w:rsid w:val="005554F3"/>
    <w:rsid w:val="0055567D"/>
    <w:rsid w:val="0055573D"/>
    <w:rsid w:val="0055583F"/>
    <w:rsid w:val="0055586B"/>
    <w:rsid w:val="0055599B"/>
    <w:rsid w:val="00555A85"/>
    <w:rsid w:val="00555B9C"/>
    <w:rsid w:val="00555DF0"/>
    <w:rsid w:val="00555EFF"/>
    <w:rsid w:val="0055632A"/>
    <w:rsid w:val="00556438"/>
    <w:rsid w:val="005564DF"/>
    <w:rsid w:val="00556682"/>
    <w:rsid w:val="005566D9"/>
    <w:rsid w:val="0055686A"/>
    <w:rsid w:val="00556AF6"/>
    <w:rsid w:val="00556D36"/>
    <w:rsid w:val="00556DB5"/>
    <w:rsid w:val="00556EEB"/>
    <w:rsid w:val="00556F81"/>
    <w:rsid w:val="0055705A"/>
    <w:rsid w:val="00557245"/>
    <w:rsid w:val="0055731C"/>
    <w:rsid w:val="00557425"/>
    <w:rsid w:val="005574AE"/>
    <w:rsid w:val="00557503"/>
    <w:rsid w:val="0055783C"/>
    <w:rsid w:val="005578A9"/>
    <w:rsid w:val="005578F7"/>
    <w:rsid w:val="00557949"/>
    <w:rsid w:val="00557C81"/>
    <w:rsid w:val="00557D03"/>
    <w:rsid w:val="00557D25"/>
    <w:rsid w:val="00557E65"/>
    <w:rsid w:val="00557F5F"/>
    <w:rsid w:val="00560215"/>
    <w:rsid w:val="005602E3"/>
    <w:rsid w:val="00560412"/>
    <w:rsid w:val="0056054F"/>
    <w:rsid w:val="0056055B"/>
    <w:rsid w:val="00560574"/>
    <w:rsid w:val="00560A8A"/>
    <w:rsid w:val="00560AB0"/>
    <w:rsid w:val="00560C3B"/>
    <w:rsid w:val="00560CA4"/>
    <w:rsid w:val="00561095"/>
    <w:rsid w:val="005610B5"/>
    <w:rsid w:val="00561136"/>
    <w:rsid w:val="005611CF"/>
    <w:rsid w:val="0056137B"/>
    <w:rsid w:val="005613FD"/>
    <w:rsid w:val="00561550"/>
    <w:rsid w:val="005616EC"/>
    <w:rsid w:val="0056172E"/>
    <w:rsid w:val="005617EF"/>
    <w:rsid w:val="00561854"/>
    <w:rsid w:val="00561921"/>
    <w:rsid w:val="00561E6E"/>
    <w:rsid w:val="005621ED"/>
    <w:rsid w:val="0056230A"/>
    <w:rsid w:val="00562441"/>
    <w:rsid w:val="00562738"/>
    <w:rsid w:val="005628C5"/>
    <w:rsid w:val="00562B00"/>
    <w:rsid w:val="00562BEA"/>
    <w:rsid w:val="00562C43"/>
    <w:rsid w:val="00562DFD"/>
    <w:rsid w:val="00562E38"/>
    <w:rsid w:val="00562E68"/>
    <w:rsid w:val="005631C7"/>
    <w:rsid w:val="0056320F"/>
    <w:rsid w:val="00563353"/>
    <w:rsid w:val="005634E9"/>
    <w:rsid w:val="005635EA"/>
    <w:rsid w:val="00563854"/>
    <w:rsid w:val="005638DC"/>
    <w:rsid w:val="005639AA"/>
    <w:rsid w:val="00563C5D"/>
    <w:rsid w:val="00563E1C"/>
    <w:rsid w:val="00563E71"/>
    <w:rsid w:val="00563F0A"/>
    <w:rsid w:val="0056404C"/>
    <w:rsid w:val="005642E4"/>
    <w:rsid w:val="0056432C"/>
    <w:rsid w:val="0056438C"/>
    <w:rsid w:val="005647DA"/>
    <w:rsid w:val="00564857"/>
    <w:rsid w:val="00564C42"/>
    <w:rsid w:val="00564D2D"/>
    <w:rsid w:val="00564EF9"/>
    <w:rsid w:val="00565965"/>
    <w:rsid w:val="00565A25"/>
    <w:rsid w:val="00566040"/>
    <w:rsid w:val="00566052"/>
    <w:rsid w:val="0056621C"/>
    <w:rsid w:val="00566267"/>
    <w:rsid w:val="0056662E"/>
    <w:rsid w:val="00566DA0"/>
    <w:rsid w:val="00566E57"/>
    <w:rsid w:val="00567113"/>
    <w:rsid w:val="00567180"/>
    <w:rsid w:val="005672C6"/>
    <w:rsid w:val="00567315"/>
    <w:rsid w:val="005674AD"/>
    <w:rsid w:val="005675B5"/>
    <w:rsid w:val="00567608"/>
    <w:rsid w:val="0056762F"/>
    <w:rsid w:val="0056775A"/>
    <w:rsid w:val="0056777F"/>
    <w:rsid w:val="005679B8"/>
    <w:rsid w:val="0057011E"/>
    <w:rsid w:val="00570375"/>
    <w:rsid w:val="00570528"/>
    <w:rsid w:val="005705E1"/>
    <w:rsid w:val="0057079A"/>
    <w:rsid w:val="00570B24"/>
    <w:rsid w:val="00570F17"/>
    <w:rsid w:val="00570FE4"/>
    <w:rsid w:val="00571069"/>
    <w:rsid w:val="0057127B"/>
    <w:rsid w:val="005712D4"/>
    <w:rsid w:val="005715D3"/>
    <w:rsid w:val="005716A2"/>
    <w:rsid w:val="005716ED"/>
    <w:rsid w:val="00571771"/>
    <w:rsid w:val="00571924"/>
    <w:rsid w:val="00571B8E"/>
    <w:rsid w:val="00571CA1"/>
    <w:rsid w:val="005724DF"/>
    <w:rsid w:val="0057258D"/>
    <w:rsid w:val="005725AB"/>
    <w:rsid w:val="00572769"/>
    <w:rsid w:val="00572A86"/>
    <w:rsid w:val="00572ADB"/>
    <w:rsid w:val="00572C7A"/>
    <w:rsid w:val="00572CE5"/>
    <w:rsid w:val="00572E88"/>
    <w:rsid w:val="00573600"/>
    <w:rsid w:val="005738EC"/>
    <w:rsid w:val="00573ADB"/>
    <w:rsid w:val="00573D67"/>
    <w:rsid w:val="00573DCB"/>
    <w:rsid w:val="00573DED"/>
    <w:rsid w:val="00573ECB"/>
    <w:rsid w:val="00573FE3"/>
    <w:rsid w:val="00573FE5"/>
    <w:rsid w:val="00574050"/>
    <w:rsid w:val="005740E9"/>
    <w:rsid w:val="00574329"/>
    <w:rsid w:val="005745CF"/>
    <w:rsid w:val="005747BA"/>
    <w:rsid w:val="00574E05"/>
    <w:rsid w:val="005751D5"/>
    <w:rsid w:val="005752FA"/>
    <w:rsid w:val="00575304"/>
    <w:rsid w:val="00575641"/>
    <w:rsid w:val="00575C21"/>
    <w:rsid w:val="00575F47"/>
    <w:rsid w:val="005760CC"/>
    <w:rsid w:val="005761D0"/>
    <w:rsid w:val="0057623F"/>
    <w:rsid w:val="005768B8"/>
    <w:rsid w:val="005768D1"/>
    <w:rsid w:val="00576A10"/>
    <w:rsid w:val="00576FFF"/>
    <w:rsid w:val="0057707C"/>
    <w:rsid w:val="00577C2B"/>
    <w:rsid w:val="00577F2A"/>
    <w:rsid w:val="00577F8E"/>
    <w:rsid w:val="00577FF5"/>
    <w:rsid w:val="00577FFE"/>
    <w:rsid w:val="0058018F"/>
    <w:rsid w:val="005806D6"/>
    <w:rsid w:val="005807B5"/>
    <w:rsid w:val="005809C2"/>
    <w:rsid w:val="00580CBE"/>
    <w:rsid w:val="00580DC4"/>
    <w:rsid w:val="0058147C"/>
    <w:rsid w:val="00581723"/>
    <w:rsid w:val="005817C9"/>
    <w:rsid w:val="00581994"/>
    <w:rsid w:val="00581A3E"/>
    <w:rsid w:val="00581F26"/>
    <w:rsid w:val="00582459"/>
    <w:rsid w:val="0058245B"/>
    <w:rsid w:val="0058269A"/>
    <w:rsid w:val="0058271D"/>
    <w:rsid w:val="005827C9"/>
    <w:rsid w:val="00582892"/>
    <w:rsid w:val="005828D5"/>
    <w:rsid w:val="00582DC2"/>
    <w:rsid w:val="005833E9"/>
    <w:rsid w:val="005835D2"/>
    <w:rsid w:val="00583784"/>
    <w:rsid w:val="0058385D"/>
    <w:rsid w:val="00583968"/>
    <w:rsid w:val="00583C73"/>
    <w:rsid w:val="00583DBB"/>
    <w:rsid w:val="00583E36"/>
    <w:rsid w:val="00583E48"/>
    <w:rsid w:val="005843E2"/>
    <w:rsid w:val="005843E4"/>
    <w:rsid w:val="005846CF"/>
    <w:rsid w:val="005846DD"/>
    <w:rsid w:val="00584952"/>
    <w:rsid w:val="005849FA"/>
    <w:rsid w:val="00584AF4"/>
    <w:rsid w:val="00584B01"/>
    <w:rsid w:val="00584C3D"/>
    <w:rsid w:val="00585196"/>
    <w:rsid w:val="00585410"/>
    <w:rsid w:val="005854EC"/>
    <w:rsid w:val="005857B6"/>
    <w:rsid w:val="005858DB"/>
    <w:rsid w:val="005859EB"/>
    <w:rsid w:val="00585C5B"/>
    <w:rsid w:val="00585E2D"/>
    <w:rsid w:val="00585EA9"/>
    <w:rsid w:val="005860DD"/>
    <w:rsid w:val="0058618C"/>
    <w:rsid w:val="005861C8"/>
    <w:rsid w:val="00586250"/>
    <w:rsid w:val="005862A4"/>
    <w:rsid w:val="005865DB"/>
    <w:rsid w:val="00586B1B"/>
    <w:rsid w:val="00586D50"/>
    <w:rsid w:val="00586E20"/>
    <w:rsid w:val="00587142"/>
    <w:rsid w:val="005874D8"/>
    <w:rsid w:val="005876C9"/>
    <w:rsid w:val="00587779"/>
    <w:rsid w:val="005877CE"/>
    <w:rsid w:val="005879C4"/>
    <w:rsid w:val="00587D3A"/>
    <w:rsid w:val="00587DDB"/>
    <w:rsid w:val="00587E7F"/>
    <w:rsid w:val="0059003A"/>
    <w:rsid w:val="00590195"/>
    <w:rsid w:val="00590252"/>
    <w:rsid w:val="00590389"/>
    <w:rsid w:val="00590472"/>
    <w:rsid w:val="005905D6"/>
    <w:rsid w:val="00590636"/>
    <w:rsid w:val="005906D5"/>
    <w:rsid w:val="005907DB"/>
    <w:rsid w:val="0059089C"/>
    <w:rsid w:val="00590901"/>
    <w:rsid w:val="00590AEB"/>
    <w:rsid w:val="00590ED4"/>
    <w:rsid w:val="00590F33"/>
    <w:rsid w:val="0059101A"/>
    <w:rsid w:val="00591113"/>
    <w:rsid w:val="0059117F"/>
    <w:rsid w:val="005912A2"/>
    <w:rsid w:val="005912DC"/>
    <w:rsid w:val="0059135D"/>
    <w:rsid w:val="005913A0"/>
    <w:rsid w:val="00591600"/>
    <w:rsid w:val="00591901"/>
    <w:rsid w:val="00591BA9"/>
    <w:rsid w:val="00591C9D"/>
    <w:rsid w:val="00591CB8"/>
    <w:rsid w:val="00591D3A"/>
    <w:rsid w:val="00591DD7"/>
    <w:rsid w:val="00592313"/>
    <w:rsid w:val="0059247C"/>
    <w:rsid w:val="00592812"/>
    <w:rsid w:val="00592CBE"/>
    <w:rsid w:val="00592E30"/>
    <w:rsid w:val="00592F0D"/>
    <w:rsid w:val="0059302A"/>
    <w:rsid w:val="00593317"/>
    <w:rsid w:val="005934B6"/>
    <w:rsid w:val="00593669"/>
    <w:rsid w:val="0059370C"/>
    <w:rsid w:val="0059373E"/>
    <w:rsid w:val="00593741"/>
    <w:rsid w:val="00593855"/>
    <w:rsid w:val="0059399A"/>
    <w:rsid w:val="00593B90"/>
    <w:rsid w:val="00593D1D"/>
    <w:rsid w:val="00593E49"/>
    <w:rsid w:val="005941D3"/>
    <w:rsid w:val="005944C8"/>
    <w:rsid w:val="0059458D"/>
    <w:rsid w:val="005946AE"/>
    <w:rsid w:val="005946BA"/>
    <w:rsid w:val="00594909"/>
    <w:rsid w:val="00594A22"/>
    <w:rsid w:val="00594A7F"/>
    <w:rsid w:val="00594B1D"/>
    <w:rsid w:val="00595167"/>
    <w:rsid w:val="0059527F"/>
    <w:rsid w:val="005956E6"/>
    <w:rsid w:val="00595769"/>
    <w:rsid w:val="005959D3"/>
    <w:rsid w:val="00595AB7"/>
    <w:rsid w:val="00595EC9"/>
    <w:rsid w:val="00595EFA"/>
    <w:rsid w:val="00595F9F"/>
    <w:rsid w:val="00596216"/>
    <w:rsid w:val="005962B0"/>
    <w:rsid w:val="00596353"/>
    <w:rsid w:val="0059660D"/>
    <w:rsid w:val="005969F2"/>
    <w:rsid w:val="00596B47"/>
    <w:rsid w:val="00596B83"/>
    <w:rsid w:val="00596D79"/>
    <w:rsid w:val="00597051"/>
    <w:rsid w:val="00597155"/>
    <w:rsid w:val="005971CB"/>
    <w:rsid w:val="005972CF"/>
    <w:rsid w:val="00597663"/>
    <w:rsid w:val="00597724"/>
    <w:rsid w:val="00597833"/>
    <w:rsid w:val="00597F7F"/>
    <w:rsid w:val="005A025D"/>
    <w:rsid w:val="005A09C6"/>
    <w:rsid w:val="005A0CFA"/>
    <w:rsid w:val="005A11E2"/>
    <w:rsid w:val="005A132F"/>
    <w:rsid w:val="005A1470"/>
    <w:rsid w:val="005A1804"/>
    <w:rsid w:val="005A193E"/>
    <w:rsid w:val="005A1AA9"/>
    <w:rsid w:val="005A211E"/>
    <w:rsid w:val="005A23DB"/>
    <w:rsid w:val="005A2490"/>
    <w:rsid w:val="005A2623"/>
    <w:rsid w:val="005A289C"/>
    <w:rsid w:val="005A2A3A"/>
    <w:rsid w:val="005A2C83"/>
    <w:rsid w:val="005A2D0F"/>
    <w:rsid w:val="005A2DFB"/>
    <w:rsid w:val="005A2F8A"/>
    <w:rsid w:val="005A2FDD"/>
    <w:rsid w:val="005A3244"/>
    <w:rsid w:val="005A32E1"/>
    <w:rsid w:val="005A339F"/>
    <w:rsid w:val="005A365B"/>
    <w:rsid w:val="005A366F"/>
    <w:rsid w:val="005A396E"/>
    <w:rsid w:val="005A3D7B"/>
    <w:rsid w:val="005A3FEE"/>
    <w:rsid w:val="005A4368"/>
    <w:rsid w:val="005A48C1"/>
    <w:rsid w:val="005A4978"/>
    <w:rsid w:val="005A4A24"/>
    <w:rsid w:val="005A4BC0"/>
    <w:rsid w:val="005A4FE2"/>
    <w:rsid w:val="005A50CA"/>
    <w:rsid w:val="005A52A7"/>
    <w:rsid w:val="005A53DC"/>
    <w:rsid w:val="005A547C"/>
    <w:rsid w:val="005A5732"/>
    <w:rsid w:val="005A5785"/>
    <w:rsid w:val="005A593E"/>
    <w:rsid w:val="005A5A6D"/>
    <w:rsid w:val="005A5BF0"/>
    <w:rsid w:val="005A5F5A"/>
    <w:rsid w:val="005A618B"/>
    <w:rsid w:val="005A619F"/>
    <w:rsid w:val="005A622B"/>
    <w:rsid w:val="005A6614"/>
    <w:rsid w:val="005A66EA"/>
    <w:rsid w:val="005A68D4"/>
    <w:rsid w:val="005A6921"/>
    <w:rsid w:val="005A6961"/>
    <w:rsid w:val="005A69D6"/>
    <w:rsid w:val="005A6B62"/>
    <w:rsid w:val="005A6E99"/>
    <w:rsid w:val="005A6F1F"/>
    <w:rsid w:val="005A7285"/>
    <w:rsid w:val="005A73AC"/>
    <w:rsid w:val="005A7470"/>
    <w:rsid w:val="005A748A"/>
    <w:rsid w:val="005A7577"/>
    <w:rsid w:val="005A78C9"/>
    <w:rsid w:val="005A78DC"/>
    <w:rsid w:val="005A7AB1"/>
    <w:rsid w:val="005A7EBE"/>
    <w:rsid w:val="005B0054"/>
    <w:rsid w:val="005B009E"/>
    <w:rsid w:val="005B0296"/>
    <w:rsid w:val="005B02A7"/>
    <w:rsid w:val="005B035A"/>
    <w:rsid w:val="005B049A"/>
    <w:rsid w:val="005B0567"/>
    <w:rsid w:val="005B08B4"/>
    <w:rsid w:val="005B0919"/>
    <w:rsid w:val="005B0C64"/>
    <w:rsid w:val="005B1145"/>
    <w:rsid w:val="005B1201"/>
    <w:rsid w:val="005B1712"/>
    <w:rsid w:val="005B1995"/>
    <w:rsid w:val="005B1A84"/>
    <w:rsid w:val="005B229F"/>
    <w:rsid w:val="005B2435"/>
    <w:rsid w:val="005B245E"/>
    <w:rsid w:val="005B24A3"/>
    <w:rsid w:val="005B2655"/>
    <w:rsid w:val="005B26EF"/>
    <w:rsid w:val="005B2A28"/>
    <w:rsid w:val="005B31EC"/>
    <w:rsid w:val="005B3210"/>
    <w:rsid w:val="005B33E4"/>
    <w:rsid w:val="005B3886"/>
    <w:rsid w:val="005B3B9D"/>
    <w:rsid w:val="005B3C31"/>
    <w:rsid w:val="005B3E37"/>
    <w:rsid w:val="005B3E8A"/>
    <w:rsid w:val="005B4003"/>
    <w:rsid w:val="005B4057"/>
    <w:rsid w:val="005B4076"/>
    <w:rsid w:val="005B40AD"/>
    <w:rsid w:val="005B41C9"/>
    <w:rsid w:val="005B42A0"/>
    <w:rsid w:val="005B435E"/>
    <w:rsid w:val="005B4495"/>
    <w:rsid w:val="005B4507"/>
    <w:rsid w:val="005B457F"/>
    <w:rsid w:val="005B46BD"/>
    <w:rsid w:val="005B48EB"/>
    <w:rsid w:val="005B4C69"/>
    <w:rsid w:val="005B4DFF"/>
    <w:rsid w:val="005B4EDB"/>
    <w:rsid w:val="005B529D"/>
    <w:rsid w:val="005B54EE"/>
    <w:rsid w:val="005B54FE"/>
    <w:rsid w:val="005B593D"/>
    <w:rsid w:val="005B5B46"/>
    <w:rsid w:val="005B5C17"/>
    <w:rsid w:val="005B5F4A"/>
    <w:rsid w:val="005B5F54"/>
    <w:rsid w:val="005B60C3"/>
    <w:rsid w:val="005B6147"/>
    <w:rsid w:val="005B64A0"/>
    <w:rsid w:val="005B64B7"/>
    <w:rsid w:val="005B660F"/>
    <w:rsid w:val="005B6611"/>
    <w:rsid w:val="005B6649"/>
    <w:rsid w:val="005B6B94"/>
    <w:rsid w:val="005B6CAA"/>
    <w:rsid w:val="005B6F5B"/>
    <w:rsid w:val="005B7167"/>
    <w:rsid w:val="005B75F5"/>
    <w:rsid w:val="005B768C"/>
    <w:rsid w:val="005B7955"/>
    <w:rsid w:val="005B7B1E"/>
    <w:rsid w:val="005C00BB"/>
    <w:rsid w:val="005C00D3"/>
    <w:rsid w:val="005C01F9"/>
    <w:rsid w:val="005C028E"/>
    <w:rsid w:val="005C0505"/>
    <w:rsid w:val="005C060A"/>
    <w:rsid w:val="005C0640"/>
    <w:rsid w:val="005C090E"/>
    <w:rsid w:val="005C09C9"/>
    <w:rsid w:val="005C0BBC"/>
    <w:rsid w:val="005C0F35"/>
    <w:rsid w:val="005C0F50"/>
    <w:rsid w:val="005C11E6"/>
    <w:rsid w:val="005C12DA"/>
    <w:rsid w:val="005C13C1"/>
    <w:rsid w:val="005C15CD"/>
    <w:rsid w:val="005C162A"/>
    <w:rsid w:val="005C1643"/>
    <w:rsid w:val="005C16AA"/>
    <w:rsid w:val="005C16F7"/>
    <w:rsid w:val="005C1B9F"/>
    <w:rsid w:val="005C1E6E"/>
    <w:rsid w:val="005C2071"/>
    <w:rsid w:val="005C20C8"/>
    <w:rsid w:val="005C221A"/>
    <w:rsid w:val="005C25E6"/>
    <w:rsid w:val="005C289D"/>
    <w:rsid w:val="005C28C0"/>
    <w:rsid w:val="005C2946"/>
    <w:rsid w:val="005C29DC"/>
    <w:rsid w:val="005C2B28"/>
    <w:rsid w:val="005C3193"/>
    <w:rsid w:val="005C3301"/>
    <w:rsid w:val="005C33A8"/>
    <w:rsid w:val="005C38E3"/>
    <w:rsid w:val="005C3978"/>
    <w:rsid w:val="005C3A4E"/>
    <w:rsid w:val="005C3B62"/>
    <w:rsid w:val="005C3BD8"/>
    <w:rsid w:val="005C3BE7"/>
    <w:rsid w:val="005C3CDF"/>
    <w:rsid w:val="005C3DC6"/>
    <w:rsid w:val="005C419D"/>
    <w:rsid w:val="005C42C4"/>
    <w:rsid w:val="005C42EF"/>
    <w:rsid w:val="005C44D6"/>
    <w:rsid w:val="005C4680"/>
    <w:rsid w:val="005C473C"/>
    <w:rsid w:val="005C4933"/>
    <w:rsid w:val="005C4CC0"/>
    <w:rsid w:val="005C4F85"/>
    <w:rsid w:val="005C50AD"/>
    <w:rsid w:val="005C50D4"/>
    <w:rsid w:val="005C516C"/>
    <w:rsid w:val="005C5618"/>
    <w:rsid w:val="005C572A"/>
    <w:rsid w:val="005C574F"/>
    <w:rsid w:val="005C5A02"/>
    <w:rsid w:val="005C6053"/>
    <w:rsid w:val="005C61B0"/>
    <w:rsid w:val="005C6457"/>
    <w:rsid w:val="005C66DB"/>
    <w:rsid w:val="005C6758"/>
    <w:rsid w:val="005C6813"/>
    <w:rsid w:val="005C6D43"/>
    <w:rsid w:val="005C6EBD"/>
    <w:rsid w:val="005C7040"/>
    <w:rsid w:val="005C755C"/>
    <w:rsid w:val="005C77F6"/>
    <w:rsid w:val="005C7F97"/>
    <w:rsid w:val="005D00CF"/>
    <w:rsid w:val="005D0175"/>
    <w:rsid w:val="005D043E"/>
    <w:rsid w:val="005D0564"/>
    <w:rsid w:val="005D080E"/>
    <w:rsid w:val="005D089A"/>
    <w:rsid w:val="005D0924"/>
    <w:rsid w:val="005D09C5"/>
    <w:rsid w:val="005D0B46"/>
    <w:rsid w:val="005D0BED"/>
    <w:rsid w:val="005D0C32"/>
    <w:rsid w:val="005D0C69"/>
    <w:rsid w:val="005D111E"/>
    <w:rsid w:val="005D1A1B"/>
    <w:rsid w:val="005D1AEC"/>
    <w:rsid w:val="005D1C47"/>
    <w:rsid w:val="005D1C6F"/>
    <w:rsid w:val="005D2005"/>
    <w:rsid w:val="005D214D"/>
    <w:rsid w:val="005D217F"/>
    <w:rsid w:val="005D227F"/>
    <w:rsid w:val="005D243C"/>
    <w:rsid w:val="005D27EB"/>
    <w:rsid w:val="005D2877"/>
    <w:rsid w:val="005D2969"/>
    <w:rsid w:val="005D2A20"/>
    <w:rsid w:val="005D2A34"/>
    <w:rsid w:val="005D2B9D"/>
    <w:rsid w:val="005D2CEC"/>
    <w:rsid w:val="005D2DE5"/>
    <w:rsid w:val="005D2F33"/>
    <w:rsid w:val="005D2F83"/>
    <w:rsid w:val="005D2FFE"/>
    <w:rsid w:val="005D37E8"/>
    <w:rsid w:val="005D38A4"/>
    <w:rsid w:val="005D39CC"/>
    <w:rsid w:val="005D3AFA"/>
    <w:rsid w:val="005D3B0B"/>
    <w:rsid w:val="005D3E8E"/>
    <w:rsid w:val="005D42CF"/>
    <w:rsid w:val="005D4650"/>
    <w:rsid w:val="005D4783"/>
    <w:rsid w:val="005D4837"/>
    <w:rsid w:val="005D4CDE"/>
    <w:rsid w:val="005D4EB2"/>
    <w:rsid w:val="005D4EF4"/>
    <w:rsid w:val="005D4F09"/>
    <w:rsid w:val="005D53A6"/>
    <w:rsid w:val="005D556C"/>
    <w:rsid w:val="005D55DB"/>
    <w:rsid w:val="005D5763"/>
    <w:rsid w:val="005D5941"/>
    <w:rsid w:val="005D5996"/>
    <w:rsid w:val="005D5A44"/>
    <w:rsid w:val="005D5AEE"/>
    <w:rsid w:val="005D5B4D"/>
    <w:rsid w:val="005D5D2D"/>
    <w:rsid w:val="005D6073"/>
    <w:rsid w:val="005D6143"/>
    <w:rsid w:val="005D6221"/>
    <w:rsid w:val="005D629A"/>
    <w:rsid w:val="005D64CA"/>
    <w:rsid w:val="005D66D2"/>
    <w:rsid w:val="005D66FA"/>
    <w:rsid w:val="005D671A"/>
    <w:rsid w:val="005D69B0"/>
    <w:rsid w:val="005D6E02"/>
    <w:rsid w:val="005D6E98"/>
    <w:rsid w:val="005D6EF8"/>
    <w:rsid w:val="005D70E9"/>
    <w:rsid w:val="005D72C8"/>
    <w:rsid w:val="005D74DE"/>
    <w:rsid w:val="005D7A2B"/>
    <w:rsid w:val="005D7B44"/>
    <w:rsid w:val="005D7BE7"/>
    <w:rsid w:val="005D7F40"/>
    <w:rsid w:val="005D7FEA"/>
    <w:rsid w:val="005E047F"/>
    <w:rsid w:val="005E0895"/>
    <w:rsid w:val="005E09ED"/>
    <w:rsid w:val="005E0C07"/>
    <w:rsid w:val="005E0C48"/>
    <w:rsid w:val="005E1308"/>
    <w:rsid w:val="005E146C"/>
    <w:rsid w:val="005E16CD"/>
    <w:rsid w:val="005E1853"/>
    <w:rsid w:val="005E18AD"/>
    <w:rsid w:val="005E193A"/>
    <w:rsid w:val="005E1AFF"/>
    <w:rsid w:val="005E1D1D"/>
    <w:rsid w:val="005E1DE6"/>
    <w:rsid w:val="005E1ED7"/>
    <w:rsid w:val="005E1FBC"/>
    <w:rsid w:val="005E20B6"/>
    <w:rsid w:val="005E20C5"/>
    <w:rsid w:val="005E2375"/>
    <w:rsid w:val="005E256D"/>
    <w:rsid w:val="005E25A8"/>
    <w:rsid w:val="005E2BAA"/>
    <w:rsid w:val="005E2C67"/>
    <w:rsid w:val="005E2F19"/>
    <w:rsid w:val="005E3704"/>
    <w:rsid w:val="005E37C7"/>
    <w:rsid w:val="005E3801"/>
    <w:rsid w:val="005E38B7"/>
    <w:rsid w:val="005E3A57"/>
    <w:rsid w:val="005E3AC2"/>
    <w:rsid w:val="005E3B4B"/>
    <w:rsid w:val="005E3D23"/>
    <w:rsid w:val="005E3E10"/>
    <w:rsid w:val="005E3ED2"/>
    <w:rsid w:val="005E4141"/>
    <w:rsid w:val="005E428D"/>
    <w:rsid w:val="005E468E"/>
    <w:rsid w:val="005E48BB"/>
    <w:rsid w:val="005E4A90"/>
    <w:rsid w:val="005E4ACB"/>
    <w:rsid w:val="005E4BDA"/>
    <w:rsid w:val="005E4DB7"/>
    <w:rsid w:val="005E4F82"/>
    <w:rsid w:val="005E5165"/>
    <w:rsid w:val="005E58EB"/>
    <w:rsid w:val="005E5AE3"/>
    <w:rsid w:val="005E5B92"/>
    <w:rsid w:val="005E5BEF"/>
    <w:rsid w:val="005E5F1D"/>
    <w:rsid w:val="005E6213"/>
    <w:rsid w:val="005E6408"/>
    <w:rsid w:val="005E644C"/>
    <w:rsid w:val="005E66B0"/>
    <w:rsid w:val="005E6B03"/>
    <w:rsid w:val="005E7508"/>
    <w:rsid w:val="005E75AC"/>
    <w:rsid w:val="005E765A"/>
    <w:rsid w:val="005E790C"/>
    <w:rsid w:val="005E7A0C"/>
    <w:rsid w:val="005E7B28"/>
    <w:rsid w:val="005F00F1"/>
    <w:rsid w:val="005F0351"/>
    <w:rsid w:val="005F04E2"/>
    <w:rsid w:val="005F0824"/>
    <w:rsid w:val="005F0830"/>
    <w:rsid w:val="005F0ABA"/>
    <w:rsid w:val="005F0E71"/>
    <w:rsid w:val="005F1078"/>
    <w:rsid w:val="005F1176"/>
    <w:rsid w:val="005F13E1"/>
    <w:rsid w:val="005F145F"/>
    <w:rsid w:val="005F1545"/>
    <w:rsid w:val="005F1B45"/>
    <w:rsid w:val="005F2054"/>
    <w:rsid w:val="005F22A7"/>
    <w:rsid w:val="005F243E"/>
    <w:rsid w:val="005F2480"/>
    <w:rsid w:val="005F2492"/>
    <w:rsid w:val="005F2716"/>
    <w:rsid w:val="005F2A8D"/>
    <w:rsid w:val="005F2AC7"/>
    <w:rsid w:val="005F2B4C"/>
    <w:rsid w:val="005F2D36"/>
    <w:rsid w:val="005F2DB0"/>
    <w:rsid w:val="005F2E85"/>
    <w:rsid w:val="005F35F9"/>
    <w:rsid w:val="005F3628"/>
    <w:rsid w:val="005F38D4"/>
    <w:rsid w:val="005F3A74"/>
    <w:rsid w:val="005F3A8C"/>
    <w:rsid w:val="005F3B8C"/>
    <w:rsid w:val="005F3D33"/>
    <w:rsid w:val="005F3DA7"/>
    <w:rsid w:val="005F403E"/>
    <w:rsid w:val="005F434C"/>
    <w:rsid w:val="005F4402"/>
    <w:rsid w:val="005F4552"/>
    <w:rsid w:val="005F46EE"/>
    <w:rsid w:val="005F4BD1"/>
    <w:rsid w:val="005F4D1E"/>
    <w:rsid w:val="005F4D4C"/>
    <w:rsid w:val="005F4DB8"/>
    <w:rsid w:val="005F4E77"/>
    <w:rsid w:val="005F50B8"/>
    <w:rsid w:val="005F53A1"/>
    <w:rsid w:val="005F5585"/>
    <w:rsid w:val="005F5727"/>
    <w:rsid w:val="005F5B3C"/>
    <w:rsid w:val="005F5B70"/>
    <w:rsid w:val="005F5CFE"/>
    <w:rsid w:val="005F6037"/>
    <w:rsid w:val="005F6303"/>
    <w:rsid w:val="005F6317"/>
    <w:rsid w:val="005F6421"/>
    <w:rsid w:val="005F6423"/>
    <w:rsid w:val="005F6526"/>
    <w:rsid w:val="005F66CF"/>
    <w:rsid w:val="005F684F"/>
    <w:rsid w:val="005F713C"/>
    <w:rsid w:val="005F71C4"/>
    <w:rsid w:val="005F72DD"/>
    <w:rsid w:val="005F7457"/>
    <w:rsid w:val="005F745F"/>
    <w:rsid w:val="005F74B5"/>
    <w:rsid w:val="005F7599"/>
    <w:rsid w:val="005F79AF"/>
    <w:rsid w:val="0060008C"/>
    <w:rsid w:val="0060048C"/>
    <w:rsid w:val="00600627"/>
    <w:rsid w:val="006006F4"/>
    <w:rsid w:val="006007A6"/>
    <w:rsid w:val="00600906"/>
    <w:rsid w:val="00600B2D"/>
    <w:rsid w:val="00600D37"/>
    <w:rsid w:val="00600DEC"/>
    <w:rsid w:val="00600DFE"/>
    <w:rsid w:val="00600E7F"/>
    <w:rsid w:val="00600F7F"/>
    <w:rsid w:val="00601010"/>
    <w:rsid w:val="00601118"/>
    <w:rsid w:val="00601949"/>
    <w:rsid w:val="00601A4E"/>
    <w:rsid w:val="00601C1D"/>
    <w:rsid w:val="00602117"/>
    <w:rsid w:val="00602198"/>
    <w:rsid w:val="00602667"/>
    <w:rsid w:val="00602838"/>
    <w:rsid w:val="006028C4"/>
    <w:rsid w:val="00602E32"/>
    <w:rsid w:val="00602EDF"/>
    <w:rsid w:val="00602FE9"/>
    <w:rsid w:val="006031C6"/>
    <w:rsid w:val="0060329A"/>
    <w:rsid w:val="006034D8"/>
    <w:rsid w:val="0060379E"/>
    <w:rsid w:val="006038C6"/>
    <w:rsid w:val="00603C77"/>
    <w:rsid w:val="00603D36"/>
    <w:rsid w:val="00603E49"/>
    <w:rsid w:val="00603F19"/>
    <w:rsid w:val="00604158"/>
    <w:rsid w:val="006042B4"/>
    <w:rsid w:val="0060432D"/>
    <w:rsid w:val="006044E5"/>
    <w:rsid w:val="0060465D"/>
    <w:rsid w:val="00604A68"/>
    <w:rsid w:val="00604AD3"/>
    <w:rsid w:val="00604F0F"/>
    <w:rsid w:val="00604F9E"/>
    <w:rsid w:val="00604FED"/>
    <w:rsid w:val="00604FF0"/>
    <w:rsid w:val="0060520A"/>
    <w:rsid w:val="0060524D"/>
    <w:rsid w:val="0060553D"/>
    <w:rsid w:val="00605AC4"/>
    <w:rsid w:val="00605BDF"/>
    <w:rsid w:val="00605E27"/>
    <w:rsid w:val="00605F4B"/>
    <w:rsid w:val="0060608D"/>
    <w:rsid w:val="0060622A"/>
    <w:rsid w:val="0060623B"/>
    <w:rsid w:val="006062C8"/>
    <w:rsid w:val="006062DC"/>
    <w:rsid w:val="006062F6"/>
    <w:rsid w:val="006064F1"/>
    <w:rsid w:val="00606549"/>
    <w:rsid w:val="00606826"/>
    <w:rsid w:val="006068F4"/>
    <w:rsid w:val="00606A1F"/>
    <w:rsid w:val="00606BF5"/>
    <w:rsid w:val="00606E15"/>
    <w:rsid w:val="00606F70"/>
    <w:rsid w:val="00606FF5"/>
    <w:rsid w:val="00607040"/>
    <w:rsid w:val="006071AB"/>
    <w:rsid w:val="006072AA"/>
    <w:rsid w:val="006078D3"/>
    <w:rsid w:val="0060799B"/>
    <w:rsid w:val="00607A1A"/>
    <w:rsid w:val="00607A6F"/>
    <w:rsid w:val="00607BCC"/>
    <w:rsid w:val="00607C92"/>
    <w:rsid w:val="00607CD5"/>
    <w:rsid w:val="00607DC7"/>
    <w:rsid w:val="00607E68"/>
    <w:rsid w:val="00607FE8"/>
    <w:rsid w:val="0061005D"/>
    <w:rsid w:val="00610156"/>
    <w:rsid w:val="00610341"/>
    <w:rsid w:val="006103DF"/>
    <w:rsid w:val="00610450"/>
    <w:rsid w:val="00610547"/>
    <w:rsid w:val="0061086B"/>
    <w:rsid w:val="006108E4"/>
    <w:rsid w:val="00610AE7"/>
    <w:rsid w:val="00610B3A"/>
    <w:rsid w:val="00610B59"/>
    <w:rsid w:val="00610B7A"/>
    <w:rsid w:val="00610C99"/>
    <w:rsid w:val="00610E5F"/>
    <w:rsid w:val="00611012"/>
    <w:rsid w:val="00611156"/>
    <w:rsid w:val="00611389"/>
    <w:rsid w:val="006113D5"/>
    <w:rsid w:val="006115D2"/>
    <w:rsid w:val="00611739"/>
    <w:rsid w:val="00611745"/>
    <w:rsid w:val="006117F4"/>
    <w:rsid w:val="0061190C"/>
    <w:rsid w:val="00611A50"/>
    <w:rsid w:val="00611B82"/>
    <w:rsid w:val="00611EAD"/>
    <w:rsid w:val="00612065"/>
    <w:rsid w:val="006124DE"/>
    <w:rsid w:val="0061257E"/>
    <w:rsid w:val="0061258F"/>
    <w:rsid w:val="00612605"/>
    <w:rsid w:val="00612731"/>
    <w:rsid w:val="006128EF"/>
    <w:rsid w:val="00612ACF"/>
    <w:rsid w:val="00612CE1"/>
    <w:rsid w:val="00612EB5"/>
    <w:rsid w:val="00612F65"/>
    <w:rsid w:val="006130EB"/>
    <w:rsid w:val="00613272"/>
    <w:rsid w:val="00613331"/>
    <w:rsid w:val="006133F2"/>
    <w:rsid w:val="00613645"/>
    <w:rsid w:val="006138F7"/>
    <w:rsid w:val="0061399C"/>
    <w:rsid w:val="00613BC1"/>
    <w:rsid w:val="00613DE2"/>
    <w:rsid w:val="00614042"/>
    <w:rsid w:val="0061415B"/>
    <w:rsid w:val="00614287"/>
    <w:rsid w:val="0061442A"/>
    <w:rsid w:val="006144B1"/>
    <w:rsid w:val="00614567"/>
    <w:rsid w:val="006146DD"/>
    <w:rsid w:val="00614736"/>
    <w:rsid w:val="0061480C"/>
    <w:rsid w:val="00614873"/>
    <w:rsid w:val="00614899"/>
    <w:rsid w:val="00614ADA"/>
    <w:rsid w:val="00614C17"/>
    <w:rsid w:val="00614CE7"/>
    <w:rsid w:val="00614DD3"/>
    <w:rsid w:val="00614E91"/>
    <w:rsid w:val="00614F72"/>
    <w:rsid w:val="0061500E"/>
    <w:rsid w:val="00615221"/>
    <w:rsid w:val="0061533D"/>
    <w:rsid w:val="00615348"/>
    <w:rsid w:val="0061541B"/>
    <w:rsid w:val="0061563C"/>
    <w:rsid w:val="006156F6"/>
    <w:rsid w:val="0061597A"/>
    <w:rsid w:val="006159F1"/>
    <w:rsid w:val="00615C37"/>
    <w:rsid w:val="00615DFD"/>
    <w:rsid w:val="00615EF9"/>
    <w:rsid w:val="0061611E"/>
    <w:rsid w:val="0061653E"/>
    <w:rsid w:val="00616B1A"/>
    <w:rsid w:val="00616C12"/>
    <w:rsid w:val="00616C41"/>
    <w:rsid w:val="00617154"/>
    <w:rsid w:val="00617443"/>
    <w:rsid w:val="006175A4"/>
    <w:rsid w:val="006175F3"/>
    <w:rsid w:val="00617651"/>
    <w:rsid w:val="006176BD"/>
    <w:rsid w:val="00617815"/>
    <w:rsid w:val="00617B93"/>
    <w:rsid w:val="00617DC6"/>
    <w:rsid w:val="006201DC"/>
    <w:rsid w:val="006202ED"/>
    <w:rsid w:val="0062042A"/>
    <w:rsid w:val="006204A1"/>
    <w:rsid w:val="0062078E"/>
    <w:rsid w:val="00620C5B"/>
    <w:rsid w:val="00620DE8"/>
    <w:rsid w:val="00621042"/>
    <w:rsid w:val="0062148F"/>
    <w:rsid w:val="006214E7"/>
    <w:rsid w:val="00621507"/>
    <w:rsid w:val="00621888"/>
    <w:rsid w:val="00621D0A"/>
    <w:rsid w:val="00621D40"/>
    <w:rsid w:val="00621DFF"/>
    <w:rsid w:val="0062208F"/>
    <w:rsid w:val="00622234"/>
    <w:rsid w:val="0062236D"/>
    <w:rsid w:val="00622372"/>
    <w:rsid w:val="00622577"/>
    <w:rsid w:val="006226DE"/>
    <w:rsid w:val="006227A1"/>
    <w:rsid w:val="006228C8"/>
    <w:rsid w:val="00622BFA"/>
    <w:rsid w:val="00622EBC"/>
    <w:rsid w:val="0062306A"/>
    <w:rsid w:val="006231E2"/>
    <w:rsid w:val="006234E9"/>
    <w:rsid w:val="00623683"/>
    <w:rsid w:val="0062371F"/>
    <w:rsid w:val="0062397D"/>
    <w:rsid w:val="00623AC2"/>
    <w:rsid w:val="00623E84"/>
    <w:rsid w:val="006240A3"/>
    <w:rsid w:val="006241DB"/>
    <w:rsid w:val="0062420F"/>
    <w:rsid w:val="006243BC"/>
    <w:rsid w:val="0062493F"/>
    <w:rsid w:val="00624B34"/>
    <w:rsid w:val="00624B9B"/>
    <w:rsid w:val="00624D1D"/>
    <w:rsid w:val="00624DCC"/>
    <w:rsid w:val="00624E58"/>
    <w:rsid w:val="00624F01"/>
    <w:rsid w:val="00624F2C"/>
    <w:rsid w:val="0062509F"/>
    <w:rsid w:val="00625415"/>
    <w:rsid w:val="006258B2"/>
    <w:rsid w:val="00625917"/>
    <w:rsid w:val="006259C1"/>
    <w:rsid w:val="00625C91"/>
    <w:rsid w:val="00625DC4"/>
    <w:rsid w:val="00625DF8"/>
    <w:rsid w:val="006260A4"/>
    <w:rsid w:val="006260F4"/>
    <w:rsid w:val="00626232"/>
    <w:rsid w:val="00626440"/>
    <w:rsid w:val="006265C6"/>
    <w:rsid w:val="00626671"/>
    <w:rsid w:val="00626EA0"/>
    <w:rsid w:val="006270B1"/>
    <w:rsid w:val="00627256"/>
    <w:rsid w:val="00627262"/>
    <w:rsid w:val="006272D3"/>
    <w:rsid w:val="00627599"/>
    <w:rsid w:val="00627607"/>
    <w:rsid w:val="0062780E"/>
    <w:rsid w:val="00627814"/>
    <w:rsid w:val="00627856"/>
    <w:rsid w:val="00627B2B"/>
    <w:rsid w:val="00627CAC"/>
    <w:rsid w:val="00627CCB"/>
    <w:rsid w:val="00627E84"/>
    <w:rsid w:val="00627F02"/>
    <w:rsid w:val="00627F45"/>
    <w:rsid w:val="00630176"/>
    <w:rsid w:val="00630214"/>
    <w:rsid w:val="00630490"/>
    <w:rsid w:val="0063057C"/>
    <w:rsid w:val="006307B9"/>
    <w:rsid w:val="00630D42"/>
    <w:rsid w:val="00630DA0"/>
    <w:rsid w:val="00630F42"/>
    <w:rsid w:val="00630FE2"/>
    <w:rsid w:val="0063103D"/>
    <w:rsid w:val="00631203"/>
    <w:rsid w:val="00631681"/>
    <w:rsid w:val="00631903"/>
    <w:rsid w:val="00631AEA"/>
    <w:rsid w:val="00631BAC"/>
    <w:rsid w:val="0063270F"/>
    <w:rsid w:val="00632774"/>
    <w:rsid w:val="00632780"/>
    <w:rsid w:val="00632802"/>
    <w:rsid w:val="00632803"/>
    <w:rsid w:val="0063281D"/>
    <w:rsid w:val="00632A9B"/>
    <w:rsid w:val="00632B8C"/>
    <w:rsid w:val="00632DC2"/>
    <w:rsid w:val="00632EB1"/>
    <w:rsid w:val="006332D2"/>
    <w:rsid w:val="006333C5"/>
    <w:rsid w:val="00633546"/>
    <w:rsid w:val="00633562"/>
    <w:rsid w:val="0063369C"/>
    <w:rsid w:val="006337D8"/>
    <w:rsid w:val="006337DF"/>
    <w:rsid w:val="006337FA"/>
    <w:rsid w:val="00633A13"/>
    <w:rsid w:val="00633A5B"/>
    <w:rsid w:val="00633ABE"/>
    <w:rsid w:val="00633C31"/>
    <w:rsid w:val="00633E00"/>
    <w:rsid w:val="00633F2D"/>
    <w:rsid w:val="00634065"/>
    <w:rsid w:val="00634151"/>
    <w:rsid w:val="00634311"/>
    <w:rsid w:val="0063468F"/>
    <w:rsid w:val="00634DBD"/>
    <w:rsid w:val="00634EBF"/>
    <w:rsid w:val="00635085"/>
    <w:rsid w:val="0063540F"/>
    <w:rsid w:val="0063559D"/>
    <w:rsid w:val="006355FF"/>
    <w:rsid w:val="006357CB"/>
    <w:rsid w:val="00635D85"/>
    <w:rsid w:val="006361DD"/>
    <w:rsid w:val="006363C3"/>
    <w:rsid w:val="00636416"/>
    <w:rsid w:val="00636611"/>
    <w:rsid w:val="00636693"/>
    <w:rsid w:val="006368E4"/>
    <w:rsid w:val="00636954"/>
    <w:rsid w:val="00636A67"/>
    <w:rsid w:val="00636B9F"/>
    <w:rsid w:val="00636E77"/>
    <w:rsid w:val="00636EE2"/>
    <w:rsid w:val="0063712F"/>
    <w:rsid w:val="006372C5"/>
    <w:rsid w:val="00637483"/>
    <w:rsid w:val="00637520"/>
    <w:rsid w:val="006377D6"/>
    <w:rsid w:val="00637850"/>
    <w:rsid w:val="0063788D"/>
    <w:rsid w:val="00637DD5"/>
    <w:rsid w:val="00637E72"/>
    <w:rsid w:val="00640027"/>
    <w:rsid w:val="0064003B"/>
    <w:rsid w:val="0064024A"/>
    <w:rsid w:val="0064039A"/>
    <w:rsid w:val="006403FF"/>
    <w:rsid w:val="0064044B"/>
    <w:rsid w:val="00640492"/>
    <w:rsid w:val="006404BB"/>
    <w:rsid w:val="00640525"/>
    <w:rsid w:val="00640684"/>
    <w:rsid w:val="00640832"/>
    <w:rsid w:val="00640920"/>
    <w:rsid w:val="00640AAB"/>
    <w:rsid w:val="00640BAB"/>
    <w:rsid w:val="00640C3E"/>
    <w:rsid w:val="00640D7F"/>
    <w:rsid w:val="00640F4D"/>
    <w:rsid w:val="00641109"/>
    <w:rsid w:val="0064113A"/>
    <w:rsid w:val="006412C6"/>
    <w:rsid w:val="00641700"/>
    <w:rsid w:val="00641973"/>
    <w:rsid w:val="00641C1B"/>
    <w:rsid w:val="00641EC8"/>
    <w:rsid w:val="006424C5"/>
    <w:rsid w:val="0064257E"/>
    <w:rsid w:val="0064289C"/>
    <w:rsid w:val="00642965"/>
    <w:rsid w:val="00642D39"/>
    <w:rsid w:val="00642F1F"/>
    <w:rsid w:val="00643356"/>
    <w:rsid w:val="006433DE"/>
    <w:rsid w:val="006433FA"/>
    <w:rsid w:val="006434C4"/>
    <w:rsid w:val="00643519"/>
    <w:rsid w:val="00643523"/>
    <w:rsid w:val="00643690"/>
    <w:rsid w:val="006439AB"/>
    <w:rsid w:val="00643CAE"/>
    <w:rsid w:val="00643F2B"/>
    <w:rsid w:val="00644422"/>
    <w:rsid w:val="006444D8"/>
    <w:rsid w:val="006445C6"/>
    <w:rsid w:val="006447CF"/>
    <w:rsid w:val="00644851"/>
    <w:rsid w:val="00644A71"/>
    <w:rsid w:val="00644CE0"/>
    <w:rsid w:val="00644EE0"/>
    <w:rsid w:val="00645153"/>
    <w:rsid w:val="0064538F"/>
    <w:rsid w:val="00645472"/>
    <w:rsid w:val="00645699"/>
    <w:rsid w:val="006457A6"/>
    <w:rsid w:val="00645923"/>
    <w:rsid w:val="006459D2"/>
    <w:rsid w:val="00645AE6"/>
    <w:rsid w:val="00645E0A"/>
    <w:rsid w:val="00645E5B"/>
    <w:rsid w:val="00646017"/>
    <w:rsid w:val="006461AC"/>
    <w:rsid w:val="00646211"/>
    <w:rsid w:val="00646288"/>
    <w:rsid w:val="00646321"/>
    <w:rsid w:val="0064644B"/>
    <w:rsid w:val="0064663D"/>
    <w:rsid w:val="006467D3"/>
    <w:rsid w:val="006467EB"/>
    <w:rsid w:val="00646AC5"/>
    <w:rsid w:val="00646B1A"/>
    <w:rsid w:val="00646BDB"/>
    <w:rsid w:val="0064755B"/>
    <w:rsid w:val="00647574"/>
    <w:rsid w:val="00647725"/>
    <w:rsid w:val="00647796"/>
    <w:rsid w:val="00647B2B"/>
    <w:rsid w:val="00647C7B"/>
    <w:rsid w:val="00647CE5"/>
    <w:rsid w:val="00647EC6"/>
    <w:rsid w:val="006500E5"/>
    <w:rsid w:val="00650104"/>
    <w:rsid w:val="0065041B"/>
    <w:rsid w:val="00650473"/>
    <w:rsid w:val="006505C4"/>
    <w:rsid w:val="006507E4"/>
    <w:rsid w:val="006508D0"/>
    <w:rsid w:val="00650939"/>
    <w:rsid w:val="00650983"/>
    <w:rsid w:val="00650B19"/>
    <w:rsid w:val="00650C8F"/>
    <w:rsid w:val="00650DF1"/>
    <w:rsid w:val="00650F1E"/>
    <w:rsid w:val="00650F78"/>
    <w:rsid w:val="0065100D"/>
    <w:rsid w:val="00651087"/>
    <w:rsid w:val="00651273"/>
    <w:rsid w:val="00651356"/>
    <w:rsid w:val="006518C5"/>
    <w:rsid w:val="00651AE1"/>
    <w:rsid w:val="00651C0E"/>
    <w:rsid w:val="00651C33"/>
    <w:rsid w:val="00651CF0"/>
    <w:rsid w:val="00651D30"/>
    <w:rsid w:val="00651EB1"/>
    <w:rsid w:val="00652034"/>
    <w:rsid w:val="0065269A"/>
    <w:rsid w:val="0065276B"/>
    <w:rsid w:val="00652EFE"/>
    <w:rsid w:val="00653040"/>
    <w:rsid w:val="0065317A"/>
    <w:rsid w:val="006532ED"/>
    <w:rsid w:val="00653339"/>
    <w:rsid w:val="0065365C"/>
    <w:rsid w:val="0065369C"/>
    <w:rsid w:val="00653AD4"/>
    <w:rsid w:val="00653B31"/>
    <w:rsid w:val="00653C88"/>
    <w:rsid w:val="00653D1C"/>
    <w:rsid w:val="00653FD6"/>
    <w:rsid w:val="00654203"/>
    <w:rsid w:val="00654262"/>
    <w:rsid w:val="0065429C"/>
    <w:rsid w:val="00654325"/>
    <w:rsid w:val="0065455C"/>
    <w:rsid w:val="00654918"/>
    <w:rsid w:val="00654A03"/>
    <w:rsid w:val="00654C58"/>
    <w:rsid w:val="00654DC3"/>
    <w:rsid w:val="00654FF5"/>
    <w:rsid w:val="0065502B"/>
    <w:rsid w:val="00655416"/>
    <w:rsid w:val="00655696"/>
    <w:rsid w:val="00655C10"/>
    <w:rsid w:val="00655C13"/>
    <w:rsid w:val="00655CC7"/>
    <w:rsid w:val="00655CDA"/>
    <w:rsid w:val="00656316"/>
    <w:rsid w:val="006563DD"/>
    <w:rsid w:val="00656550"/>
    <w:rsid w:val="00656618"/>
    <w:rsid w:val="00656706"/>
    <w:rsid w:val="00656832"/>
    <w:rsid w:val="00656906"/>
    <w:rsid w:val="00656A75"/>
    <w:rsid w:val="00656D79"/>
    <w:rsid w:val="00656FCF"/>
    <w:rsid w:val="00656FD8"/>
    <w:rsid w:val="0065713B"/>
    <w:rsid w:val="00657224"/>
    <w:rsid w:val="00657542"/>
    <w:rsid w:val="006577BF"/>
    <w:rsid w:val="00657A6E"/>
    <w:rsid w:val="00657C91"/>
    <w:rsid w:val="00657E52"/>
    <w:rsid w:val="00660076"/>
    <w:rsid w:val="00660323"/>
    <w:rsid w:val="0066037C"/>
    <w:rsid w:val="00660535"/>
    <w:rsid w:val="0066102E"/>
    <w:rsid w:val="00661134"/>
    <w:rsid w:val="006611E0"/>
    <w:rsid w:val="00661386"/>
    <w:rsid w:val="006614DD"/>
    <w:rsid w:val="0066153E"/>
    <w:rsid w:val="00661C26"/>
    <w:rsid w:val="00661EDF"/>
    <w:rsid w:val="00661FDB"/>
    <w:rsid w:val="00662079"/>
    <w:rsid w:val="0066219B"/>
    <w:rsid w:val="006628E1"/>
    <w:rsid w:val="0066290A"/>
    <w:rsid w:val="006629BA"/>
    <w:rsid w:val="00662AA3"/>
    <w:rsid w:val="00662FB7"/>
    <w:rsid w:val="00662FE9"/>
    <w:rsid w:val="00663061"/>
    <w:rsid w:val="006637F8"/>
    <w:rsid w:val="006638A3"/>
    <w:rsid w:val="00663B2C"/>
    <w:rsid w:val="00663EF4"/>
    <w:rsid w:val="0066404B"/>
    <w:rsid w:val="0066407A"/>
    <w:rsid w:val="00664132"/>
    <w:rsid w:val="00664482"/>
    <w:rsid w:val="00664502"/>
    <w:rsid w:val="0066473D"/>
    <w:rsid w:val="00664876"/>
    <w:rsid w:val="006648CD"/>
    <w:rsid w:val="006649B8"/>
    <w:rsid w:val="006649B9"/>
    <w:rsid w:val="00664A3D"/>
    <w:rsid w:val="00664AFE"/>
    <w:rsid w:val="00664CBA"/>
    <w:rsid w:val="00664E59"/>
    <w:rsid w:val="00664E8B"/>
    <w:rsid w:val="0066504D"/>
    <w:rsid w:val="006650F0"/>
    <w:rsid w:val="00665161"/>
    <w:rsid w:val="006651F3"/>
    <w:rsid w:val="00665277"/>
    <w:rsid w:val="006652A3"/>
    <w:rsid w:val="006653E4"/>
    <w:rsid w:val="0066542C"/>
    <w:rsid w:val="00665445"/>
    <w:rsid w:val="0066557B"/>
    <w:rsid w:val="00665749"/>
    <w:rsid w:val="006657D7"/>
    <w:rsid w:val="006658FB"/>
    <w:rsid w:val="006659AE"/>
    <w:rsid w:val="00665A59"/>
    <w:rsid w:val="00665E15"/>
    <w:rsid w:val="0066605F"/>
    <w:rsid w:val="00666341"/>
    <w:rsid w:val="00666576"/>
    <w:rsid w:val="00666683"/>
    <w:rsid w:val="006668CF"/>
    <w:rsid w:val="006668EF"/>
    <w:rsid w:val="00666940"/>
    <w:rsid w:val="00666B1D"/>
    <w:rsid w:val="00666C7E"/>
    <w:rsid w:val="00666E81"/>
    <w:rsid w:val="00666E94"/>
    <w:rsid w:val="0066730D"/>
    <w:rsid w:val="0066774D"/>
    <w:rsid w:val="00667811"/>
    <w:rsid w:val="006678F9"/>
    <w:rsid w:val="00667D70"/>
    <w:rsid w:val="00667EFB"/>
    <w:rsid w:val="0067005E"/>
    <w:rsid w:val="006700F3"/>
    <w:rsid w:val="0067025D"/>
    <w:rsid w:val="0067039C"/>
    <w:rsid w:val="006704C5"/>
    <w:rsid w:val="00670568"/>
    <w:rsid w:val="00670571"/>
    <w:rsid w:val="0067073B"/>
    <w:rsid w:val="00670F43"/>
    <w:rsid w:val="00670FD0"/>
    <w:rsid w:val="006711AE"/>
    <w:rsid w:val="00671215"/>
    <w:rsid w:val="00671680"/>
    <w:rsid w:val="00671864"/>
    <w:rsid w:val="006719E1"/>
    <w:rsid w:val="00671B94"/>
    <w:rsid w:val="00671ED4"/>
    <w:rsid w:val="00671F62"/>
    <w:rsid w:val="00671F65"/>
    <w:rsid w:val="006720AB"/>
    <w:rsid w:val="00672393"/>
    <w:rsid w:val="006725DB"/>
    <w:rsid w:val="0067269A"/>
    <w:rsid w:val="00672C2B"/>
    <w:rsid w:val="00672E80"/>
    <w:rsid w:val="00673022"/>
    <w:rsid w:val="00673272"/>
    <w:rsid w:val="0067345D"/>
    <w:rsid w:val="006735D1"/>
    <w:rsid w:val="00673A66"/>
    <w:rsid w:val="00673C2F"/>
    <w:rsid w:val="00673DF7"/>
    <w:rsid w:val="00674002"/>
    <w:rsid w:val="006741D2"/>
    <w:rsid w:val="00674420"/>
    <w:rsid w:val="0067444A"/>
    <w:rsid w:val="0067472A"/>
    <w:rsid w:val="00674FAD"/>
    <w:rsid w:val="0067509D"/>
    <w:rsid w:val="00675173"/>
    <w:rsid w:val="006754CB"/>
    <w:rsid w:val="00675503"/>
    <w:rsid w:val="00675559"/>
    <w:rsid w:val="006759F1"/>
    <w:rsid w:val="006760AB"/>
    <w:rsid w:val="00676A2D"/>
    <w:rsid w:val="00676A9C"/>
    <w:rsid w:val="00676C4C"/>
    <w:rsid w:val="00676C73"/>
    <w:rsid w:val="00676DB5"/>
    <w:rsid w:val="006771FD"/>
    <w:rsid w:val="0067759C"/>
    <w:rsid w:val="006776C7"/>
    <w:rsid w:val="00677846"/>
    <w:rsid w:val="00677B79"/>
    <w:rsid w:val="00677B9F"/>
    <w:rsid w:val="00677C34"/>
    <w:rsid w:val="00677E32"/>
    <w:rsid w:val="00680287"/>
    <w:rsid w:val="0068028C"/>
    <w:rsid w:val="00680310"/>
    <w:rsid w:val="006803BB"/>
    <w:rsid w:val="00680419"/>
    <w:rsid w:val="0068046A"/>
    <w:rsid w:val="006806C2"/>
    <w:rsid w:val="006806DD"/>
    <w:rsid w:val="0068077B"/>
    <w:rsid w:val="00680795"/>
    <w:rsid w:val="00680839"/>
    <w:rsid w:val="0068088F"/>
    <w:rsid w:val="00680A21"/>
    <w:rsid w:val="00680F95"/>
    <w:rsid w:val="00680FF7"/>
    <w:rsid w:val="006810A7"/>
    <w:rsid w:val="00681270"/>
    <w:rsid w:val="006812F6"/>
    <w:rsid w:val="006813C1"/>
    <w:rsid w:val="00681511"/>
    <w:rsid w:val="00681538"/>
    <w:rsid w:val="00681778"/>
    <w:rsid w:val="006819EC"/>
    <w:rsid w:val="00681A85"/>
    <w:rsid w:val="00681D1E"/>
    <w:rsid w:val="00681EAF"/>
    <w:rsid w:val="00682069"/>
    <w:rsid w:val="006820FD"/>
    <w:rsid w:val="00682212"/>
    <w:rsid w:val="006822A9"/>
    <w:rsid w:val="00682385"/>
    <w:rsid w:val="00682734"/>
    <w:rsid w:val="006828C5"/>
    <w:rsid w:val="00682975"/>
    <w:rsid w:val="006829CB"/>
    <w:rsid w:val="00682A3D"/>
    <w:rsid w:val="00682BB8"/>
    <w:rsid w:val="00682C29"/>
    <w:rsid w:val="00682E06"/>
    <w:rsid w:val="006830E2"/>
    <w:rsid w:val="00683107"/>
    <w:rsid w:val="00683196"/>
    <w:rsid w:val="0068360B"/>
    <w:rsid w:val="0068360F"/>
    <w:rsid w:val="00683A6D"/>
    <w:rsid w:val="00683ADA"/>
    <w:rsid w:val="00683C98"/>
    <w:rsid w:val="00683CFA"/>
    <w:rsid w:val="00683FD3"/>
    <w:rsid w:val="006845F0"/>
    <w:rsid w:val="006847FC"/>
    <w:rsid w:val="00684842"/>
    <w:rsid w:val="00684899"/>
    <w:rsid w:val="00684A2E"/>
    <w:rsid w:val="00684CF5"/>
    <w:rsid w:val="00684D77"/>
    <w:rsid w:val="00684ED8"/>
    <w:rsid w:val="006853A4"/>
    <w:rsid w:val="006858B4"/>
    <w:rsid w:val="00685964"/>
    <w:rsid w:val="00685A98"/>
    <w:rsid w:val="00685B8B"/>
    <w:rsid w:val="00685E84"/>
    <w:rsid w:val="00685FD9"/>
    <w:rsid w:val="006862BF"/>
    <w:rsid w:val="00686383"/>
    <w:rsid w:val="0068638C"/>
    <w:rsid w:val="00686577"/>
    <w:rsid w:val="00686684"/>
    <w:rsid w:val="006868A8"/>
    <w:rsid w:val="006869CB"/>
    <w:rsid w:val="00686B4C"/>
    <w:rsid w:val="00686DFD"/>
    <w:rsid w:val="00686ED2"/>
    <w:rsid w:val="00686EFC"/>
    <w:rsid w:val="00687194"/>
    <w:rsid w:val="00687223"/>
    <w:rsid w:val="00687403"/>
    <w:rsid w:val="0068743A"/>
    <w:rsid w:val="00687467"/>
    <w:rsid w:val="006875B4"/>
    <w:rsid w:val="00687C2C"/>
    <w:rsid w:val="00687DE4"/>
    <w:rsid w:val="00687F00"/>
    <w:rsid w:val="00687FE6"/>
    <w:rsid w:val="0069004B"/>
    <w:rsid w:val="00690057"/>
    <w:rsid w:val="00690334"/>
    <w:rsid w:val="006903CF"/>
    <w:rsid w:val="006903E8"/>
    <w:rsid w:val="0069044F"/>
    <w:rsid w:val="00690656"/>
    <w:rsid w:val="006906E2"/>
    <w:rsid w:val="00690875"/>
    <w:rsid w:val="006908B2"/>
    <w:rsid w:val="00690CA4"/>
    <w:rsid w:val="00690D85"/>
    <w:rsid w:val="00690F34"/>
    <w:rsid w:val="00690F5F"/>
    <w:rsid w:val="0069105D"/>
    <w:rsid w:val="006910AC"/>
    <w:rsid w:val="006910FB"/>
    <w:rsid w:val="006912B3"/>
    <w:rsid w:val="00691756"/>
    <w:rsid w:val="00691787"/>
    <w:rsid w:val="006917BE"/>
    <w:rsid w:val="00691885"/>
    <w:rsid w:val="0069194E"/>
    <w:rsid w:val="00691979"/>
    <w:rsid w:val="00691C40"/>
    <w:rsid w:val="00691DC2"/>
    <w:rsid w:val="00691E1A"/>
    <w:rsid w:val="00691EA4"/>
    <w:rsid w:val="0069219D"/>
    <w:rsid w:val="0069222C"/>
    <w:rsid w:val="00692489"/>
    <w:rsid w:val="006925B8"/>
    <w:rsid w:val="006926EC"/>
    <w:rsid w:val="0069285B"/>
    <w:rsid w:val="0069289D"/>
    <w:rsid w:val="0069295B"/>
    <w:rsid w:val="00692A79"/>
    <w:rsid w:val="00692AD0"/>
    <w:rsid w:val="00692B0D"/>
    <w:rsid w:val="00692CE0"/>
    <w:rsid w:val="00692D58"/>
    <w:rsid w:val="00693002"/>
    <w:rsid w:val="0069331E"/>
    <w:rsid w:val="006938F8"/>
    <w:rsid w:val="0069392D"/>
    <w:rsid w:val="00693B63"/>
    <w:rsid w:val="00693BA7"/>
    <w:rsid w:val="00693EE9"/>
    <w:rsid w:val="006940F8"/>
    <w:rsid w:val="00694277"/>
    <w:rsid w:val="00694413"/>
    <w:rsid w:val="00694607"/>
    <w:rsid w:val="00694C30"/>
    <w:rsid w:val="00694E5D"/>
    <w:rsid w:val="00694F2B"/>
    <w:rsid w:val="00695194"/>
    <w:rsid w:val="00695258"/>
    <w:rsid w:val="00695319"/>
    <w:rsid w:val="0069548B"/>
    <w:rsid w:val="006954E2"/>
    <w:rsid w:val="0069578F"/>
    <w:rsid w:val="00695871"/>
    <w:rsid w:val="00695A36"/>
    <w:rsid w:val="00695B61"/>
    <w:rsid w:val="00696069"/>
    <w:rsid w:val="00696324"/>
    <w:rsid w:val="0069635E"/>
    <w:rsid w:val="00696441"/>
    <w:rsid w:val="00696539"/>
    <w:rsid w:val="006966A5"/>
    <w:rsid w:val="00696702"/>
    <w:rsid w:val="00696D99"/>
    <w:rsid w:val="00696E2C"/>
    <w:rsid w:val="0069713F"/>
    <w:rsid w:val="006971EF"/>
    <w:rsid w:val="00697333"/>
    <w:rsid w:val="00697427"/>
    <w:rsid w:val="006975A2"/>
    <w:rsid w:val="006977E0"/>
    <w:rsid w:val="0069782D"/>
    <w:rsid w:val="0069789B"/>
    <w:rsid w:val="00697A58"/>
    <w:rsid w:val="00697C24"/>
    <w:rsid w:val="00697C40"/>
    <w:rsid w:val="00697F10"/>
    <w:rsid w:val="006A00D4"/>
    <w:rsid w:val="006A0377"/>
    <w:rsid w:val="006A04EB"/>
    <w:rsid w:val="006A0520"/>
    <w:rsid w:val="006A07CE"/>
    <w:rsid w:val="006A0853"/>
    <w:rsid w:val="006A0A3F"/>
    <w:rsid w:val="006A0B87"/>
    <w:rsid w:val="006A1236"/>
    <w:rsid w:val="006A1462"/>
    <w:rsid w:val="006A1538"/>
    <w:rsid w:val="006A1584"/>
    <w:rsid w:val="006A16DA"/>
    <w:rsid w:val="006A1A11"/>
    <w:rsid w:val="006A1A68"/>
    <w:rsid w:val="006A1D3B"/>
    <w:rsid w:val="006A1E41"/>
    <w:rsid w:val="006A1E8F"/>
    <w:rsid w:val="006A1EF2"/>
    <w:rsid w:val="006A1F13"/>
    <w:rsid w:val="006A1F9C"/>
    <w:rsid w:val="006A2473"/>
    <w:rsid w:val="006A24CA"/>
    <w:rsid w:val="006A278F"/>
    <w:rsid w:val="006A281A"/>
    <w:rsid w:val="006A291A"/>
    <w:rsid w:val="006A29CB"/>
    <w:rsid w:val="006A2BD1"/>
    <w:rsid w:val="006A2C6C"/>
    <w:rsid w:val="006A2C91"/>
    <w:rsid w:val="006A2CC3"/>
    <w:rsid w:val="006A2D26"/>
    <w:rsid w:val="006A3337"/>
    <w:rsid w:val="006A34C6"/>
    <w:rsid w:val="006A354F"/>
    <w:rsid w:val="006A38DD"/>
    <w:rsid w:val="006A39B2"/>
    <w:rsid w:val="006A3A3D"/>
    <w:rsid w:val="006A3BBF"/>
    <w:rsid w:val="006A3BDA"/>
    <w:rsid w:val="006A3CEC"/>
    <w:rsid w:val="006A3F09"/>
    <w:rsid w:val="006A40EB"/>
    <w:rsid w:val="006A412E"/>
    <w:rsid w:val="006A4B6C"/>
    <w:rsid w:val="006A4E1F"/>
    <w:rsid w:val="006A4EFE"/>
    <w:rsid w:val="006A5142"/>
    <w:rsid w:val="006A53BB"/>
    <w:rsid w:val="006A55CC"/>
    <w:rsid w:val="006A56E6"/>
    <w:rsid w:val="006A579C"/>
    <w:rsid w:val="006A584C"/>
    <w:rsid w:val="006A5A56"/>
    <w:rsid w:val="006A5ADA"/>
    <w:rsid w:val="006A5AEF"/>
    <w:rsid w:val="006A5AFC"/>
    <w:rsid w:val="006A6353"/>
    <w:rsid w:val="006A6457"/>
    <w:rsid w:val="006A647B"/>
    <w:rsid w:val="006A6694"/>
    <w:rsid w:val="006A676B"/>
    <w:rsid w:val="006A6941"/>
    <w:rsid w:val="006A704D"/>
    <w:rsid w:val="006A7118"/>
    <w:rsid w:val="006A7149"/>
    <w:rsid w:val="006A71B0"/>
    <w:rsid w:val="006A71C5"/>
    <w:rsid w:val="006A73E4"/>
    <w:rsid w:val="006A780D"/>
    <w:rsid w:val="006A785A"/>
    <w:rsid w:val="006A789E"/>
    <w:rsid w:val="006A78B8"/>
    <w:rsid w:val="006A794E"/>
    <w:rsid w:val="006A7B2D"/>
    <w:rsid w:val="006A7C07"/>
    <w:rsid w:val="006A7EFA"/>
    <w:rsid w:val="006B046B"/>
    <w:rsid w:val="006B04CC"/>
    <w:rsid w:val="006B0643"/>
    <w:rsid w:val="006B0B43"/>
    <w:rsid w:val="006B0B89"/>
    <w:rsid w:val="006B0CCA"/>
    <w:rsid w:val="006B0F1F"/>
    <w:rsid w:val="006B0F4B"/>
    <w:rsid w:val="006B1108"/>
    <w:rsid w:val="006B134D"/>
    <w:rsid w:val="006B14DF"/>
    <w:rsid w:val="006B1771"/>
    <w:rsid w:val="006B19AE"/>
    <w:rsid w:val="006B1A92"/>
    <w:rsid w:val="006B1D26"/>
    <w:rsid w:val="006B1DFB"/>
    <w:rsid w:val="006B1EF2"/>
    <w:rsid w:val="006B2708"/>
    <w:rsid w:val="006B2865"/>
    <w:rsid w:val="006B2AFE"/>
    <w:rsid w:val="006B2B1F"/>
    <w:rsid w:val="006B2D61"/>
    <w:rsid w:val="006B2EF8"/>
    <w:rsid w:val="006B3144"/>
    <w:rsid w:val="006B33F9"/>
    <w:rsid w:val="006B3543"/>
    <w:rsid w:val="006B37AE"/>
    <w:rsid w:val="006B3B6D"/>
    <w:rsid w:val="006B3C1E"/>
    <w:rsid w:val="006B3D05"/>
    <w:rsid w:val="006B3DC2"/>
    <w:rsid w:val="006B3F44"/>
    <w:rsid w:val="006B3FA5"/>
    <w:rsid w:val="006B429C"/>
    <w:rsid w:val="006B45BA"/>
    <w:rsid w:val="006B4942"/>
    <w:rsid w:val="006B4A8F"/>
    <w:rsid w:val="006B4BAD"/>
    <w:rsid w:val="006B4F99"/>
    <w:rsid w:val="006B537A"/>
    <w:rsid w:val="006B540F"/>
    <w:rsid w:val="006B55C8"/>
    <w:rsid w:val="006B5641"/>
    <w:rsid w:val="006B567C"/>
    <w:rsid w:val="006B58FA"/>
    <w:rsid w:val="006B5A9F"/>
    <w:rsid w:val="006B5BB0"/>
    <w:rsid w:val="006B5CE4"/>
    <w:rsid w:val="006B611C"/>
    <w:rsid w:val="006B61C5"/>
    <w:rsid w:val="006B63A8"/>
    <w:rsid w:val="006B6729"/>
    <w:rsid w:val="006B6E24"/>
    <w:rsid w:val="006B6EF8"/>
    <w:rsid w:val="006B7153"/>
    <w:rsid w:val="006B7182"/>
    <w:rsid w:val="006B72AC"/>
    <w:rsid w:val="006B754F"/>
    <w:rsid w:val="006B7B10"/>
    <w:rsid w:val="006B7B95"/>
    <w:rsid w:val="006B7E86"/>
    <w:rsid w:val="006B7EEA"/>
    <w:rsid w:val="006C02E4"/>
    <w:rsid w:val="006C04A7"/>
    <w:rsid w:val="006C0659"/>
    <w:rsid w:val="006C0691"/>
    <w:rsid w:val="006C0733"/>
    <w:rsid w:val="006C0883"/>
    <w:rsid w:val="006C08C2"/>
    <w:rsid w:val="006C094C"/>
    <w:rsid w:val="006C0B4F"/>
    <w:rsid w:val="006C0BE1"/>
    <w:rsid w:val="006C0E11"/>
    <w:rsid w:val="006C0E55"/>
    <w:rsid w:val="006C0E60"/>
    <w:rsid w:val="006C0FF5"/>
    <w:rsid w:val="006C1061"/>
    <w:rsid w:val="006C12CF"/>
    <w:rsid w:val="006C161D"/>
    <w:rsid w:val="006C167D"/>
    <w:rsid w:val="006C177C"/>
    <w:rsid w:val="006C190E"/>
    <w:rsid w:val="006C1957"/>
    <w:rsid w:val="006C1D2C"/>
    <w:rsid w:val="006C2470"/>
    <w:rsid w:val="006C24C8"/>
    <w:rsid w:val="006C25E9"/>
    <w:rsid w:val="006C2A8D"/>
    <w:rsid w:val="006C2BB9"/>
    <w:rsid w:val="006C2D3D"/>
    <w:rsid w:val="006C2EC5"/>
    <w:rsid w:val="006C300E"/>
    <w:rsid w:val="006C322B"/>
    <w:rsid w:val="006C34E5"/>
    <w:rsid w:val="006C3883"/>
    <w:rsid w:val="006C38E8"/>
    <w:rsid w:val="006C39E7"/>
    <w:rsid w:val="006C3AD6"/>
    <w:rsid w:val="006C3B7D"/>
    <w:rsid w:val="006C3FA6"/>
    <w:rsid w:val="006C4107"/>
    <w:rsid w:val="006C41C4"/>
    <w:rsid w:val="006C425B"/>
    <w:rsid w:val="006C4572"/>
    <w:rsid w:val="006C45D6"/>
    <w:rsid w:val="006C4898"/>
    <w:rsid w:val="006C4A01"/>
    <w:rsid w:val="006C4A8B"/>
    <w:rsid w:val="006C4A94"/>
    <w:rsid w:val="006C4C6D"/>
    <w:rsid w:val="006C4CBF"/>
    <w:rsid w:val="006C4D6E"/>
    <w:rsid w:val="006C4E99"/>
    <w:rsid w:val="006C5028"/>
    <w:rsid w:val="006C52BD"/>
    <w:rsid w:val="006C5301"/>
    <w:rsid w:val="006C54E8"/>
    <w:rsid w:val="006C54F6"/>
    <w:rsid w:val="006C54F8"/>
    <w:rsid w:val="006C54FD"/>
    <w:rsid w:val="006C554B"/>
    <w:rsid w:val="006C595E"/>
    <w:rsid w:val="006C5A00"/>
    <w:rsid w:val="006C5A61"/>
    <w:rsid w:val="006C5D59"/>
    <w:rsid w:val="006C5D6C"/>
    <w:rsid w:val="006C600A"/>
    <w:rsid w:val="006C624B"/>
    <w:rsid w:val="006C648A"/>
    <w:rsid w:val="006C69F3"/>
    <w:rsid w:val="006C6A51"/>
    <w:rsid w:val="006C6B93"/>
    <w:rsid w:val="006C6E02"/>
    <w:rsid w:val="006C6ED8"/>
    <w:rsid w:val="006C7092"/>
    <w:rsid w:val="006C710C"/>
    <w:rsid w:val="006C7141"/>
    <w:rsid w:val="006C72BC"/>
    <w:rsid w:val="006C7542"/>
    <w:rsid w:val="006C79DD"/>
    <w:rsid w:val="006C7A92"/>
    <w:rsid w:val="006C7C5F"/>
    <w:rsid w:val="006C7C74"/>
    <w:rsid w:val="006C7D83"/>
    <w:rsid w:val="006C7E7F"/>
    <w:rsid w:val="006D000F"/>
    <w:rsid w:val="006D06BE"/>
    <w:rsid w:val="006D06D6"/>
    <w:rsid w:val="006D06DD"/>
    <w:rsid w:val="006D07CA"/>
    <w:rsid w:val="006D08F3"/>
    <w:rsid w:val="006D0AB9"/>
    <w:rsid w:val="006D0AF3"/>
    <w:rsid w:val="006D0D65"/>
    <w:rsid w:val="006D0DC0"/>
    <w:rsid w:val="006D0FDD"/>
    <w:rsid w:val="006D12C4"/>
    <w:rsid w:val="006D12F1"/>
    <w:rsid w:val="006D140D"/>
    <w:rsid w:val="006D1489"/>
    <w:rsid w:val="006D1571"/>
    <w:rsid w:val="006D16FC"/>
    <w:rsid w:val="006D1CF7"/>
    <w:rsid w:val="006D21DC"/>
    <w:rsid w:val="006D2327"/>
    <w:rsid w:val="006D279E"/>
    <w:rsid w:val="006D289C"/>
    <w:rsid w:val="006D29BC"/>
    <w:rsid w:val="006D2AB4"/>
    <w:rsid w:val="006D2D17"/>
    <w:rsid w:val="006D2FBF"/>
    <w:rsid w:val="006D3021"/>
    <w:rsid w:val="006D3028"/>
    <w:rsid w:val="006D3097"/>
    <w:rsid w:val="006D3150"/>
    <w:rsid w:val="006D31C3"/>
    <w:rsid w:val="006D3380"/>
    <w:rsid w:val="006D3462"/>
    <w:rsid w:val="006D34DC"/>
    <w:rsid w:val="006D3B1D"/>
    <w:rsid w:val="006D3CD9"/>
    <w:rsid w:val="006D4125"/>
    <w:rsid w:val="006D41C9"/>
    <w:rsid w:val="006D4384"/>
    <w:rsid w:val="006D44F7"/>
    <w:rsid w:val="006D45B2"/>
    <w:rsid w:val="006D46DA"/>
    <w:rsid w:val="006D46FF"/>
    <w:rsid w:val="006D492E"/>
    <w:rsid w:val="006D4C35"/>
    <w:rsid w:val="006D4F09"/>
    <w:rsid w:val="006D50EA"/>
    <w:rsid w:val="006D54CF"/>
    <w:rsid w:val="006D552C"/>
    <w:rsid w:val="006D55A2"/>
    <w:rsid w:val="006D5C27"/>
    <w:rsid w:val="006D5E27"/>
    <w:rsid w:val="006D5E2C"/>
    <w:rsid w:val="006D5E8A"/>
    <w:rsid w:val="006D5E99"/>
    <w:rsid w:val="006D5EA1"/>
    <w:rsid w:val="006D6063"/>
    <w:rsid w:val="006D6198"/>
    <w:rsid w:val="006D61F9"/>
    <w:rsid w:val="006D6221"/>
    <w:rsid w:val="006D6642"/>
    <w:rsid w:val="006D672A"/>
    <w:rsid w:val="006D6898"/>
    <w:rsid w:val="006D6AB7"/>
    <w:rsid w:val="006D6ADD"/>
    <w:rsid w:val="006D6B03"/>
    <w:rsid w:val="006D6B37"/>
    <w:rsid w:val="006D6B6F"/>
    <w:rsid w:val="006D7385"/>
    <w:rsid w:val="006D7407"/>
    <w:rsid w:val="006D78EF"/>
    <w:rsid w:val="006D7A81"/>
    <w:rsid w:val="006D7BAA"/>
    <w:rsid w:val="006D7BDA"/>
    <w:rsid w:val="006D7CFA"/>
    <w:rsid w:val="006D7DDC"/>
    <w:rsid w:val="006D7E8C"/>
    <w:rsid w:val="006D7FE2"/>
    <w:rsid w:val="006E0092"/>
    <w:rsid w:val="006E00F1"/>
    <w:rsid w:val="006E0123"/>
    <w:rsid w:val="006E04F9"/>
    <w:rsid w:val="006E05AD"/>
    <w:rsid w:val="006E0670"/>
    <w:rsid w:val="006E0686"/>
    <w:rsid w:val="006E077D"/>
    <w:rsid w:val="006E0819"/>
    <w:rsid w:val="006E0841"/>
    <w:rsid w:val="006E086F"/>
    <w:rsid w:val="006E08C5"/>
    <w:rsid w:val="006E0A11"/>
    <w:rsid w:val="006E0BBB"/>
    <w:rsid w:val="006E0C31"/>
    <w:rsid w:val="006E0CAB"/>
    <w:rsid w:val="006E1250"/>
    <w:rsid w:val="006E1570"/>
    <w:rsid w:val="006E17D5"/>
    <w:rsid w:val="006E1933"/>
    <w:rsid w:val="006E1962"/>
    <w:rsid w:val="006E1B99"/>
    <w:rsid w:val="006E1D1F"/>
    <w:rsid w:val="006E1F7C"/>
    <w:rsid w:val="006E2009"/>
    <w:rsid w:val="006E2222"/>
    <w:rsid w:val="006E226E"/>
    <w:rsid w:val="006E23B0"/>
    <w:rsid w:val="006E24E9"/>
    <w:rsid w:val="006E24F3"/>
    <w:rsid w:val="006E2509"/>
    <w:rsid w:val="006E25A5"/>
    <w:rsid w:val="006E279A"/>
    <w:rsid w:val="006E281A"/>
    <w:rsid w:val="006E289A"/>
    <w:rsid w:val="006E28A7"/>
    <w:rsid w:val="006E29D5"/>
    <w:rsid w:val="006E2D7E"/>
    <w:rsid w:val="006E2E73"/>
    <w:rsid w:val="006E3122"/>
    <w:rsid w:val="006E31CD"/>
    <w:rsid w:val="006E3397"/>
    <w:rsid w:val="006E3656"/>
    <w:rsid w:val="006E36FA"/>
    <w:rsid w:val="006E3780"/>
    <w:rsid w:val="006E38CB"/>
    <w:rsid w:val="006E3C0C"/>
    <w:rsid w:val="006E3D7A"/>
    <w:rsid w:val="006E3E87"/>
    <w:rsid w:val="006E40D7"/>
    <w:rsid w:val="006E4365"/>
    <w:rsid w:val="006E44B2"/>
    <w:rsid w:val="006E4586"/>
    <w:rsid w:val="006E46F6"/>
    <w:rsid w:val="006E47B8"/>
    <w:rsid w:val="006E48DC"/>
    <w:rsid w:val="006E4956"/>
    <w:rsid w:val="006E4A8A"/>
    <w:rsid w:val="006E4AAA"/>
    <w:rsid w:val="006E4BFA"/>
    <w:rsid w:val="006E4C5E"/>
    <w:rsid w:val="006E5073"/>
    <w:rsid w:val="006E507B"/>
    <w:rsid w:val="006E5091"/>
    <w:rsid w:val="006E516E"/>
    <w:rsid w:val="006E5289"/>
    <w:rsid w:val="006E5332"/>
    <w:rsid w:val="006E554D"/>
    <w:rsid w:val="006E559F"/>
    <w:rsid w:val="006E6009"/>
    <w:rsid w:val="006E62A3"/>
    <w:rsid w:val="006E638A"/>
    <w:rsid w:val="006E6392"/>
    <w:rsid w:val="006E6522"/>
    <w:rsid w:val="006E6737"/>
    <w:rsid w:val="006E68D5"/>
    <w:rsid w:val="006E6929"/>
    <w:rsid w:val="006E6B76"/>
    <w:rsid w:val="006E6C53"/>
    <w:rsid w:val="006E6CE6"/>
    <w:rsid w:val="006E6D83"/>
    <w:rsid w:val="006E6DA7"/>
    <w:rsid w:val="006E6F96"/>
    <w:rsid w:val="006E7007"/>
    <w:rsid w:val="006E716D"/>
    <w:rsid w:val="006E7332"/>
    <w:rsid w:val="006E73C0"/>
    <w:rsid w:val="006E742A"/>
    <w:rsid w:val="006E7508"/>
    <w:rsid w:val="006E75A4"/>
    <w:rsid w:val="006E75A8"/>
    <w:rsid w:val="006E799C"/>
    <w:rsid w:val="006E79A6"/>
    <w:rsid w:val="006E79AD"/>
    <w:rsid w:val="006E7A73"/>
    <w:rsid w:val="006E7C58"/>
    <w:rsid w:val="006F0235"/>
    <w:rsid w:val="006F02B4"/>
    <w:rsid w:val="006F0466"/>
    <w:rsid w:val="006F0670"/>
    <w:rsid w:val="006F07EB"/>
    <w:rsid w:val="006F0905"/>
    <w:rsid w:val="006F0EA5"/>
    <w:rsid w:val="006F0F12"/>
    <w:rsid w:val="006F0FA4"/>
    <w:rsid w:val="006F1226"/>
    <w:rsid w:val="006F127A"/>
    <w:rsid w:val="006F12BD"/>
    <w:rsid w:val="006F1368"/>
    <w:rsid w:val="006F1487"/>
    <w:rsid w:val="006F151B"/>
    <w:rsid w:val="006F1810"/>
    <w:rsid w:val="006F1AFE"/>
    <w:rsid w:val="006F1B8A"/>
    <w:rsid w:val="006F1BB2"/>
    <w:rsid w:val="006F1F3C"/>
    <w:rsid w:val="006F1F86"/>
    <w:rsid w:val="006F1FA8"/>
    <w:rsid w:val="006F206D"/>
    <w:rsid w:val="006F20F2"/>
    <w:rsid w:val="006F22AC"/>
    <w:rsid w:val="006F25EB"/>
    <w:rsid w:val="006F26AE"/>
    <w:rsid w:val="006F2CCC"/>
    <w:rsid w:val="006F2D23"/>
    <w:rsid w:val="006F2EE0"/>
    <w:rsid w:val="006F2F37"/>
    <w:rsid w:val="006F2F55"/>
    <w:rsid w:val="006F30C6"/>
    <w:rsid w:val="006F318B"/>
    <w:rsid w:val="006F33E3"/>
    <w:rsid w:val="006F36D7"/>
    <w:rsid w:val="006F3775"/>
    <w:rsid w:val="006F3878"/>
    <w:rsid w:val="006F39A0"/>
    <w:rsid w:val="006F3A10"/>
    <w:rsid w:val="006F3BD1"/>
    <w:rsid w:val="006F3C2C"/>
    <w:rsid w:val="006F3F1F"/>
    <w:rsid w:val="006F3FB0"/>
    <w:rsid w:val="006F41AA"/>
    <w:rsid w:val="006F439F"/>
    <w:rsid w:val="006F46CB"/>
    <w:rsid w:val="006F46DB"/>
    <w:rsid w:val="006F4C52"/>
    <w:rsid w:val="006F5561"/>
    <w:rsid w:val="006F5A4A"/>
    <w:rsid w:val="006F5F84"/>
    <w:rsid w:val="006F5FEE"/>
    <w:rsid w:val="006F62FC"/>
    <w:rsid w:val="006F654F"/>
    <w:rsid w:val="006F65CB"/>
    <w:rsid w:val="006F67AD"/>
    <w:rsid w:val="006F689B"/>
    <w:rsid w:val="006F68BE"/>
    <w:rsid w:val="006F690B"/>
    <w:rsid w:val="006F6AB6"/>
    <w:rsid w:val="006F6AEB"/>
    <w:rsid w:val="006F6C9C"/>
    <w:rsid w:val="006F6CF6"/>
    <w:rsid w:val="006F6DA4"/>
    <w:rsid w:val="006F6DD6"/>
    <w:rsid w:val="006F6EFF"/>
    <w:rsid w:val="006F7009"/>
    <w:rsid w:val="006F7235"/>
    <w:rsid w:val="006F72F3"/>
    <w:rsid w:val="006F7520"/>
    <w:rsid w:val="006F77FF"/>
    <w:rsid w:val="006F785C"/>
    <w:rsid w:val="006F78CE"/>
    <w:rsid w:val="006F7B27"/>
    <w:rsid w:val="006F7C15"/>
    <w:rsid w:val="006F7D37"/>
    <w:rsid w:val="0070025A"/>
    <w:rsid w:val="007004CB"/>
    <w:rsid w:val="00700591"/>
    <w:rsid w:val="007005C9"/>
    <w:rsid w:val="007006E3"/>
    <w:rsid w:val="007007F9"/>
    <w:rsid w:val="00700BD8"/>
    <w:rsid w:val="00700D09"/>
    <w:rsid w:val="007010D0"/>
    <w:rsid w:val="0070139D"/>
    <w:rsid w:val="00701465"/>
    <w:rsid w:val="00701831"/>
    <w:rsid w:val="00701851"/>
    <w:rsid w:val="00701A23"/>
    <w:rsid w:val="0070217A"/>
    <w:rsid w:val="0070219C"/>
    <w:rsid w:val="007022F4"/>
    <w:rsid w:val="00702D1B"/>
    <w:rsid w:val="00702D44"/>
    <w:rsid w:val="00702FC1"/>
    <w:rsid w:val="00703022"/>
    <w:rsid w:val="0070341D"/>
    <w:rsid w:val="00703753"/>
    <w:rsid w:val="007038F8"/>
    <w:rsid w:val="00703B7F"/>
    <w:rsid w:val="00703D61"/>
    <w:rsid w:val="00703F1F"/>
    <w:rsid w:val="00703F9F"/>
    <w:rsid w:val="007042F6"/>
    <w:rsid w:val="00704413"/>
    <w:rsid w:val="00704C81"/>
    <w:rsid w:val="00704E13"/>
    <w:rsid w:val="00705088"/>
    <w:rsid w:val="007050CA"/>
    <w:rsid w:val="007051E2"/>
    <w:rsid w:val="00705220"/>
    <w:rsid w:val="007053DA"/>
    <w:rsid w:val="00705582"/>
    <w:rsid w:val="00705B10"/>
    <w:rsid w:val="00705BED"/>
    <w:rsid w:val="00705D5B"/>
    <w:rsid w:val="0070619F"/>
    <w:rsid w:val="00706697"/>
    <w:rsid w:val="00706D8F"/>
    <w:rsid w:val="007072D3"/>
    <w:rsid w:val="00707418"/>
    <w:rsid w:val="00707464"/>
    <w:rsid w:val="0070751D"/>
    <w:rsid w:val="00707817"/>
    <w:rsid w:val="00707C96"/>
    <w:rsid w:val="00707D44"/>
    <w:rsid w:val="00710194"/>
    <w:rsid w:val="007101A9"/>
    <w:rsid w:val="007102DB"/>
    <w:rsid w:val="00710397"/>
    <w:rsid w:val="00710461"/>
    <w:rsid w:val="007105B6"/>
    <w:rsid w:val="0071062A"/>
    <w:rsid w:val="00710684"/>
    <w:rsid w:val="00710691"/>
    <w:rsid w:val="007108D6"/>
    <w:rsid w:val="007109D4"/>
    <w:rsid w:val="00710B4F"/>
    <w:rsid w:val="00710D89"/>
    <w:rsid w:val="00710DA6"/>
    <w:rsid w:val="00711004"/>
    <w:rsid w:val="007112C5"/>
    <w:rsid w:val="00711700"/>
    <w:rsid w:val="0071170A"/>
    <w:rsid w:val="00711B1B"/>
    <w:rsid w:val="00711F7B"/>
    <w:rsid w:val="00712008"/>
    <w:rsid w:val="0071201A"/>
    <w:rsid w:val="007120BE"/>
    <w:rsid w:val="00712171"/>
    <w:rsid w:val="00712277"/>
    <w:rsid w:val="0071259B"/>
    <w:rsid w:val="00712650"/>
    <w:rsid w:val="007126F8"/>
    <w:rsid w:val="00712B5B"/>
    <w:rsid w:val="00712B7E"/>
    <w:rsid w:val="00712CAB"/>
    <w:rsid w:val="00712D19"/>
    <w:rsid w:val="00712D7C"/>
    <w:rsid w:val="0071307A"/>
    <w:rsid w:val="007133AF"/>
    <w:rsid w:val="00713518"/>
    <w:rsid w:val="00713620"/>
    <w:rsid w:val="007136A2"/>
    <w:rsid w:val="00713955"/>
    <w:rsid w:val="00713FA3"/>
    <w:rsid w:val="0071402F"/>
    <w:rsid w:val="007141FD"/>
    <w:rsid w:val="0071434F"/>
    <w:rsid w:val="00714356"/>
    <w:rsid w:val="00714365"/>
    <w:rsid w:val="007145F4"/>
    <w:rsid w:val="00714615"/>
    <w:rsid w:val="00714637"/>
    <w:rsid w:val="0071479D"/>
    <w:rsid w:val="007147BF"/>
    <w:rsid w:val="00714947"/>
    <w:rsid w:val="00714DCA"/>
    <w:rsid w:val="00715070"/>
    <w:rsid w:val="007156DA"/>
    <w:rsid w:val="00715BCD"/>
    <w:rsid w:val="00715D08"/>
    <w:rsid w:val="00716286"/>
    <w:rsid w:val="00716292"/>
    <w:rsid w:val="0071637D"/>
    <w:rsid w:val="007163BD"/>
    <w:rsid w:val="007164E2"/>
    <w:rsid w:val="0071655A"/>
    <w:rsid w:val="007165A3"/>
    <w:rsid w:val="00716705"/>
    <w:rsid w:val="007167C0"/>
    <w:rsid w:val="007167EE"/>
    <w:rsid w:val="00716D7A"/>
    <w:rsid w:val="00716F67"/>
    <w:rsid w:val="007178A4"/>
    <w:rsid w:val="007178E1"/>
    <w:rsid w:val="00717950"/>
    <w:rsid w:val="0071798A"/>
    <w:rsid w:val="00717DA7"/>
    <w:rsid w:val="00717EDB"/>
    <w:rsid w:val="00717EEB"/>
    <w:rsid w:val="00720029"/>
    <w:rsid w:val="007202C8"/>
    <w:rsid w:val="0072055B"/>
    <w:rsid w:val="00720595"/>
    <w:rsid w:val="0072065C"/>
    <w:rsid w:val="007206D4"/>
    <w:rsid w:val="007208C8"/>
    <w:rsid w:val="00720913"/>
    <w:rsid w:val="00720BF3"/>
    <w:rsid w:val="00720E04"/>
    <w:rsid w:val="00720EA9"/>
    <w:rsid w:val="00720ED2"/>
    <w:rsid w:val="00720FDD"/>
    <w:rsid w:val="0072136F"/>
    <w:rsid w:val="00721714"/>
    <w:rsid w:val="00721A9E"/>
    <w:rsid w:val="00721CBD"/>
    <w:rsid w:val="00721ECC"/>
    <w:rsid w:val="00721F74"/>
    <w:rsid w:val="00722129"/>
    <w:rsid w:val="0072229B"/>
    <w:rsid w:val="007222AE"/>
    <w:rsid w:val="00722303"/>
    <w:rsid w:val="007224EE"/>
    <w:rsid w:val="00722A78"/>
    <w:rsid w:val="00722BD7"/>
    <w:rsid w:val="00722C36"/>
    <w:rsid w:val="00722D98"/>
    <w:rsid w:val="00723105"/>
    <w:rsid w:val="0072326C"/>
    <w:rsid w:val="00723405"/>
    <w:rsid w:val="0072396B"/>
    <w:rsid w:val="007239A0"/>
    <w:rsid w:val="00723B0F"/>
    <w:rsid w:val="00723C56"/>
    <w:rsid w:val="00723CDC"/>
    <w:rsid w:val="00723D67"/>
    <w:rsid w:val="00723DDD"/>
    <w:rsid w:val="00723EA6"/>
    <w:rsid w:val="00723EB6"/>
    <w:rsid w:val="007244E4"/>
    <w:rsid w:val="00724632"/>
    <w:rsid w:val="00724A4C"/>
    <w:rsid w:val="00724A66"/>
    <w:rsid w:val="00724D90"/>
    <w:rsid w:val="00724D9B"/>
    <w:rsid w:val="00724DBC"/>
    <w:rsid w:val="00725070"/>
    <w:rsid w:val="00725236"/>
    <w:rsid w:val="0072561C"/>
    <w:rsid w:val="00725904"/>
    <w:rsid w:val="00725A09"/>
    <w:rsid w:val="00725A14"/>
    <w:rsid w:val="00725A68"/>
    <w:rsid w:val="00725BEB"/>
    <w:rsid w:val="00725C1C"/>
    <w:rsid w:val="00725FE0"/>
    <w:rsid w:val="00726217"/>
    <w:rsid w:val="007262B7"/>
    <w:rsid w:val="0072631E"/>
    <w:rsid w:val="00726453"/>
    <w:rsid w:val="0072671E"/>
    <w:rsid w:val="0072690C"/>
    <w:rsid w:val="00726BBB"/>
    <w:rsid w:val="00726D79"/>
    <w:rsid w:val="00726D98"/>
    <w:rsid w:val="00726F1B"/>
    <w:rsid w:val="00726F2A"/>
    <w:rsid w:val="00727162"/>
    <w:rsid w:val="00727707"/>
    <w:rsid w:val="0072773A"/>
    <w:rsid w:val="00727847"/>
    <w:rsid w:val="00727AB1"/>
    <w:rsid w:val="00727C41"/>
    <w:rsid w:val="00727C78"/>
    <w:rsid w:val="00727D06"/>
    <w:rsid w:val="00727E73"/>
    <w:rsid w:val="00727FDC"/>
    <w:rsid w:val="00730062"/>
    <w:rsid w:val="007302CC"/>
    <w:rsid w:val="007302EF"/>
    <w:rsid w:val="00730421"/>
    <w:rsid w:val="00730769"/>
    <w:rsid w:val="007309B6"/>
    <w:rsid w:val="00730E1A"/>
    <w:rsid w:val="00730E1F"/>
    <w:rsid w:val="00730E38"/>
    <w:rsid w:val="00730E8F"/>
    <w:rsid w:val="007311F8"/>
    <w:rsid w:val="0073122E"/>
    <w:rsid w:val="00731541"/>
    <w:rsid w:val="0073156F"/>
    <w:rsid w:val="007317B3"/>
    <w:rsid w:val="007317EC"/>
    <w:rsid w:val="00731AD1"/>
    <w:rsid w:val="00731BAB"/>
    <w:rsid w:val="00731C8A"/>
    <w:rsid w:val="00732279"/>
    <w:rsid w:val="0073251D"/>
    <w:rsid w:val="007325A7"/>
    <w:rsid w:val="007326D5"/>
    <w:rsid w:val="00732757"/>
    <w:rsid w:val="00732832"/>
    <w:rsid w:val="00732E60"/>
    <w:rsid w:val="00733292"/>
    <w:rsid w:val="007334A1"/>
    <w:rsid w:val="007335AB"/>
    <w:rsid w:val="00733657"/>
    <w:rsid w:val="00733A5B"/>
    <w:rsid w:val="00733AC5"/>
    <w:rsid w:val="00733CC7"/>
    <w:rsid w:val="00734269"/>
    <w:rsid w:val="0073434F"/>
    <w:rsid w:val="0073455B"/>
    <w:rsid w:val="007346BE"/>
    <w:rsid w:val="0073484E"/>
    <w:rsid w:val="00734894"/>
    <w:rsid w:val="00734BDD"/>
    <w:rsid w:val="00734D1E"/>
    <w:rsid w:val="00734DA8"/>
    <w:rsid w:val="0073511E"/>
    <w:rsid w:val="007351D2"/>
    <w:rsid w:val="0073529D"/>
    <w:rsid w:val="007353D0"/>
    <w:rsid w:val="00735429"/>
    <w:rsid w:val="00735521"/>
    <w:rsid w:val="007356E5"/>
    <w:rsid w:val="007357BA"/>
    <w:rsid w:val="007358CC"/>
    <w:rsid w:val="00735930"/>
    <w:rsid w:val="007359BF"/>
    <w:rsid w:val="00735A87"/>
    <w:rsid w:val="00735E18"/>
    <w:rsid w:val="00735E95"/>
    <w:rsid w:val="00735EB2"/>
    <w:rsid w:val="00735F24"/>
    <w:rsid w:val="00735F8E"/>
    <w:rsid w:val="00735FB2"/>
    <w:rsid w:val="00736087"/>
    <w:rsid w:val="007363A0"/>
    <w:rsid w:val="007367E3"/>
    <w:rsid w:val="00736A4B"/>
    <w:rsid w:val="00736F02"/>
    <w:rsid w:val="00737220"/>
    <w:rsid w:val="00737236"/>
    <w:rsid w:val="00737280"/>
    <w:rsid w:val="00737408"/>
    <w:rsid w:val="00737443"/>
    <w:rsid w:val="007374C4"/>
    <w:rsid w:val="007376A4"/>
    <w:rsid w:val="00737727"/>
    <w:rsid w:val="00737966"/>
    <w:rsid w:val="007379D3"/>
    <w:rsid w:val="00737A8E"/>
    <w:rsid w:val="00737B4E"/>
    <w:rsid w:val="00737C17"/>
    <w:rsid w:val="00737E99"/>
    <w:rsid w:val="00737EC1"/>
    <w:rsid w:val="00737F01"/>
    <w:rsid w:val="0074005F"/>
    <w:rsid w:val="007402E1"/>
    <w:rsid w:val="007404C2"/>
    <w:rsid w:val="00740634"/>
    <w:rsid w:val="007407A2"/>
    <w:rsid w:val="00740896"/>
    <w:rsid w:val="00740A25"/>
    <w:rsid w:val="00740A8D"/>
    <w:rsid w:val="00740C64"/>
    <w:rsid w:val="00740EBF"/>
    <w:rsid w:val="00740FE9"/>
    <w:rsid w:val="00741247"/>
    <w:rsid w:val="007414B8"/>
    <w:rsid w:val="00741668"/>
    <w:rsid w:val="00741858"/>
    <w:rsid w:val="007418DF"/>
    <w:rsid w:val="00741AAF"/>
    <w:rsid w:val="00741B2F"/>
    <w:rsid w:val="00741BFD"/>
    <w:rsid w:val="007421E7"/>
    <w:rsid w:val="0074236E"/>
    <w:rsid w:val="0074250D"/>
    <w:rsid w:val="007429C3"/>
    <w:rsid w:val="00742C05"/>
    <w:rsid w:val="00742C97"/>
    <w:rsid w:val="00742CB8"/>
    <w:rsid w:val="00742D29"/>
    <w:rsid w:val="007435AA"/>
    <w:rsid w:val="00743ABC"/>
    <w:rsid w:val="00743B81"/>
    <w:rsid w:val="00743D3A"/>
    <w:rsid w:val="00743F44"/>
    <w:rsid w:val="007442D8"/>
    <w:rsid w:val="00744833"/>
    <w:rsid w:val="007448F9"/>
    <w:rsid w:val="00744BA9"/>
    <w:rsid w:val="00744C56"/>
    <w:rsid w:val="00744F6A"/>
    <w:rsid w:val="007452BD"/>
    <w:rsid w:val="00745379"/>
    <w:rsid w:val="007456F0"/>
    <w:rsid w:val="0074589E"/>
    <w:rsid w:val="007458B3"/>
    <w:rsid w:val="00745CC5"/>
    <w:rsid w:val="00745D72"/>
    <w:rsid w:val="00745DC9"/>
    <w:rsid w:val="00745E05"/>
    <w:rsid w:val="00745E7C"/>
    <w:rsid w:val="0074624B"/>
    <w:rsid w:val="00746313"/>
    <w:rsid w:val="007464A7"/>
    <w:rsid w:val="007465DC"/>
    <w:rsid w:val="0074685D"/>
    <w:rsid w:val="00746DB1"/>
    <w:rsid w:val="00746E58"/>
    <w:rsid w:val="007470CD"/>
    <w:rsid w:val="007470F1"/>
    <w:rsid w:val="00747224"/>
    <w:rsid w:val="0074737F"/>
    <w:rsid w:val="00747475"/>
    <w:rsid w:val="00747775"/>
    <w:rsid w:val="0074793E"/>
    <w:rsid w:val="00747C30"/>
    <w:rsid w:val="00747D2A"/>
    <w:rsid w:val="00747F53"/>
    <w:rsid w:val="007500F2"/>
    <w:rsid w:val="007502D0"/>
    <w:rsid w:val="0075043F"/>
    <w:rsid w:val="007505D1"/>
    <w:rsid w:val="00750702"/>
    <w:rsid w:val="00750847"/>
    <w:rsid w:val="00750954"/>
    <w:rsid w:val="00750996"/>
    <w:rsid w:val="00750A38"/>
    <w:rsid w:val="00750A45"/>
    <w:rsid w:val="00750B2C"/>
    <w:rsid w:val="0075158B"/>
    <w:rsid w:val="00751612"/>
    <w:rsid w:val="0075188A"/>
    <w:rsid w:val="0075192E"/>
    <w:rsid w:val="00751B17"/>
    <w:rsid w:val="00751CD9"/>
    <w:rsid w:val="00751D27"/>
    <w:rsid w:val="00752051"/>
    <w:rsid w:val="0075214B"/>
    <w:rsid w:val="007521F9"/>
    <w:rsid w:val="0075240F"/>
    <w:rsid w:val="007528F5"/>
    <w:rsid w:val="00752B55"/>
    <w:rsid w:val="00752D7C"/>
    <w:rsid w:val="00752FEC"/>
    <w:rsid w:val="00753126"/>
    <w:rsid w:val="007533DC"/>
    <w:rsid w:val="007534D3"/>
    <w:rsid w:val="0075352D"/>
    <w:rsid w:val="007537A2"/>
    <w:rsid w:val="00753AE4"/>
    <w:rsid w:val="00753BFF"/>
    <w:rsid w:val="00753C07"/>
    <w:rsid w:val="00753D46"/>
    <w:rsid w:val="00753EE6"/>
    <w:rsid w:val="007540B9"/>
    <w:rsid w:val="007542A1"/>
    <w:rsid w:val="007542A4"/>
    <w:rsid w:val="00754D4D"/>
    <w:rsid w:val="00754F2D"/>
    <w:rsid w:val="007551C5"/>
    <w:rsid w:val="007552EA"/>
    <w:rsid w:val="0075591B"/>
    <w:rsid w:val="00755C03"/>
    <w:rsid w:val="00756114"/>
    <w:rsid w:val="00756129"/>
    <w:rsid w:val="0075634D"/>
    <w:rsid w:val="007563B2"/>
    <w:rsid w:val="00756464"/>
    <w:rsid w:val="00756639"/>
    <w:rsid w:val="00756ADC"/>
    <w:rsid w:val="00756C37"/>
    <w:rsid w:val="00756E9C"/>
    <w:rsid w:val="007574B8"/>
    <w:rsid w:val="007574BC"/>
    <w:rsid w:val="00757618"/>
    <w:rsid w:val="0075788A"/>
    <w:rsid w:val="0075792C"/>
    <w:rsid w:val="00757B3D"/>
    <w:rsid w:val="00757F36"/>
    <w:rsid w:val="00760031"/>
    <w:rsid w:val="007600E3"/>
    <w:rsid w:val="007601F1"/>
    <w:rsid w:val="00760447"/>
    <w:rsid w:val="00760634"/>
    <w:rsid w:val="0076063A"/>
    <w:rsid w:val="007609C2"/>
    <w:rsid w:val="00760A8F"/>
    <w:rsid w:val="00760B65"/>
    <w:rsid w:val="00760B90"/>
    <w:rsid w:val="00760D3D"/>
    <w:rsid w:val="00760DE1"/>
    <w:rsid w:val="00760F1D"/>
    <w:rsid w:val="00760FBA"/>
    <w:rsid w:val="0076102A"/>
    <w:rsid w:val="007610A8"/>
    <w:rsid w:val="007612E3"/>
    <w:rsid w:val="007613E9"/>
    <w:rsid w:val="007615B8"/>
    <w:rsid w:val="00761B0D"/>
    <w:rsid w:val="00761C84"/>
    <w:rsid w:val="00761E30"/>
    <w:rsid w:val="00761F05"/>
    <w:rsid w:val="00762084"/>
    <w:rsid w:val="00762092"/>
    <w:rsid w:val="007622C4"/>
    <w:rsid w:val="00762529"/>
    <w:rsid w:val="00762597"/>
    <w:rsid w:val="00762AE2"/>
    <w:rsid w:val="00762BAA"/>
    <w:rsid w:val="00762C13"/>
    <w:rsid w:val="00762C1F"/>
    <w:rsid w:val="00762C3B"/>
    <w:rsid w:val="00762C6D"/>
    <w:rsid w:val="00762E18"/>
    <w:rsid w:val="0076307B"/>
    <w:rsid w:val="007631D0"/>
    <w:rsid w:val="0076325A"/>
    <w:rsid w:val="00763431"/>
    <w:rsid w:val="0076349E"/>
    <w:rsid w:val="00763642"/>
    <w:rsid w:val="0076368A"/>
    <w:rsid w:val="007638C0"/>
    <w:rsid w:val="007638CA"/>
    <w:rsid w:val="00763A2F"/>
    <w:rsid w:val="00763C5A"/>
    <w:rsid w:val="00763E21"/>
    <w:rsid w:val="00763EC4"/>
    <w:rsid w:val="0076408C"/>
    <w:rsid w:val="00764924"/>
    <w:rsid w:val="00764A1E"/>
    <w:rsid w:val="00764AE0"/>
    <w:rsid w:val="00764BDA"/>
    <w:rsid w:val="00764FCA"/>
    <w:rsid w:val="007650E7"/>
    <w:rsid w:val="007652DF"/>
    <w:rsid w:val="00765746"/>
    <w:rsid w:val="007658AA"/>
    <w:rsid w:val="007658F2"/>
    <w:rsid w:val="00765BB7"/>
    <w:rsid w:val="00765CFF"/>
    <w:rsid w:val="00765D34"/>
    <w:rsid w:val="00766048"/>
    <w:rsid w:val="007660DF"/>
    <w:rsid w:val="00766406"/>
    <w:rsid w:val="007664D4"/>
    <w:rsid w:val="00766C2D"/>
    <w:rsid w:val="00766DB3"/>
    <w:rsid w:val="00766DB6"/>
    <w:rsid w:val="00766FB8"/>
    <w:rsid w:val="00767077"/>
    <w:rsid w:val="00767094"/>
    <w:rsid w:val="0076710B"/>
    <w:rsid w:val="00767301"/>
    <w:rsid w:val="00767663"/>
    <w:rsid w:val="007676F1"/>
    <w:rsid w:val="00767919"/>
    <w:rsid w:val="00767A2A"/>
    <w:rsid w:val="00767A89"/>
    <w:rsid w:val="00767F04"/>
    <w:rsid w:val="0077007F"/>
    <w:rsid w:val="00770192"/>
    <w:rsid w:val="007701B2"/>
    <w:rsid w:val="00770385"/>
    <w:rsid w:val="0077070F"/>
    <w:rsid w:val="00770826"/>
    <w:rsid w:val="007709AA"/>
    <w:rsid w:val="00770A9C"/>
    <w:rsid w:val="00770E23"/>
    <w:rsid w:val="00770ECA"/>
    <w:rsid w:val="00770ED3"/>
    <w:rsid w:val="00770F0C"/>
    <w:rsid w:val="0077101E"/>
    <w:rsid w:val="007710F2"/>
    <w:rsid w:val="00771139"/>
    <w:rsid w:val="00771182"/>
    <w:rsid w:val="00771467"/>
    <w:rsid w:val="0077151A"/>
    <w:rsid w:val="007715AB"/>
    <w:rsid w:val="00771661"/>
    <w:rsid w:val="00771689"/>
    <w:rsid w:val="007718D7"/>
    <w:rsid w:val="007718EC"/>
    <w:rsid w:val="00771C77"/>
    <w:rsid w:val="00771EE4"/>
    <w:rsid w:val="00771F44"/>
    <w:rsid w:val="00771F7A"/>
    <w:rsid w:val="007720F7"/>
    <w:rsid w:val="007722E9"/>
    <w:rsid w:val="00772924"/>
    <w:rsid w:val="00772A96"/>
    <w:rsid w:val="00772DBA"/>
    <w:rsid w:val="00772E02"/>
    <w:rsid w:val="00772FE6"/>
    <w:rsid w:val="00773017"/>
    <w:rsid w:val="007730F5"/>
    <w:rsid w:val="007731D0"/>
    <w:rsid w:val="00773328"/>
    <w:rsid w:val="007733A0"/>
    <w:rsid w:val="007733EE"/>
    <w:rsid w:val="007734C8"/>
    <w:rsid w:val="0077354F"/>
    <w:rsid w:val="00773927"/>
    <w:rsid w:val="00773A3F"/>
    <w:rsid w:val="00773B43"/>
    <w:rsid w:val="00773C15"/>
    <w:rsid w:val="00773C94"/>
    <w:rsid w:val="00773D8E"/>
    <w:rsid w:val="00773FCB"/>
    <w:rsid w:val="007742F8"/>
    <w:rsid w:val="0077439E"/>
    <w:rsid w:val="007744C0"/>
    <w:rsid w:val="007744F9"/>
    <w:rsid w:val="007745B1"/>
    <w:rsid w:val="007745E5"/>
    <w:rsid w:val="00774864"/>
    <w:rsid w:val="00774898"/>
    <w:rsid w:val="0077491F"/>
    <w:rsid w:val="00774988"/>
    <w:rsid w:val="007749D9"/>
    <w:rsid w:val="00774A5C"/>
    <w:rsid w:val="00774BE0"/>
    <w:rsid w:val="00774D6C"/>
    <w:rsid w:val="0077501B"/>
    <w:rsid w:val="00775106"/>
    <w:rsid w:val="00775255"/>
    <w:rsid w:val="007756C7"/>
    <w:rsid w:val="00775711"/>
    <w:rsid w:val="00775885"/>
    <w:rsid w:val="00775A9C"/>
    <w:rsid w:val="00775C2C"/>
    <w:rsid w:val="00775C66"/>
    <w:rsid w:val="00775FD8"/>
    <w:rsid w:val="00776217"/>
    <w:rsid w:val="007762C0"/>
    <w:rsid w:val="0077648E"/>
    <w:rsid w:val="007764B0"/>
    <w:rsid w:val="00776517"/>
    <w:rsid w:val="007765AA"/>
    <w:rsid w:val="007766E3"/>
    <w:rsid w:val="00776749"/>
    <w:rsid w:val="00776AED"/>
    <w:rsid w:val="00776B84"/>
    <w:rsid w:val="00776DB2"/>
    <w:rsid w:val="007771AC"/>
    <w:rsid w:val="0077725D"/>
    <w:rsid w:val="0077736E"/>
    <w:rsid w:val="007774B5"/>
    <w:rsid w:val="007775F5"/>
    <w:rsid w:val="00777665"/>
    <w:rsid w:val="007776BB"/>
    <w:rsid w:val="0077777C"/>
    <w:rsid w:val="007779EE"/>
    <w:rsid w:val="00777A36"/>
    <w:rsid w:val="00777AB2"/>
    <w:rsid w:val="007802B6"/>
    <w:rsid w:val="00780316"/>
    <w:rsid w:val="0078083E"/>
    <w:rsid w:val="00780886"/>
    <w:rsid w:val="00780A9A"/>
    <w:rsid w:val="00780B6A"/>
    <w:rsid w:val="00780E13"/>
    <w:rsid w:val="00780E2F"/>
    <w:rsid w:val="00780E37"/>
    <w:rsid w:val="00780E6D"/>
    <w:rsid w:val="00781126"/>
    <w:rsid w:val="00781213"/>
    <w:rsid w:val="007813B1"/>
    <w:rsid w:val="007813F8"/>
    <w:rsid w:val="007816BD"/>
    <w:rsid w:val="00781770"/>
    <w:rsid w:val="00781772"/>
    <w:rsid w:val="007818E1"/>
    <w:rsid w:val="00781A3A"/>
    <w:rsid w:val="00781B10"/>
    <w:rsid w:val="00781BC4"/>
    <w:rsid w:val="00781D8C"/>
    <w:rsid w:val="00781FC7"/>
    <w:rsid w:val="0078222A"/>
    <w:rsid w:val="007822CF"/>
    <w:rsid w:val="0078242C"/>
    <w:rsid w:val="007824C6"/>
    <w:rsid w:val="00782775"/>
    <w:rsid w:val="00782D53"/>
    <w:rsid w:val="00782E34"/>
    <w:rsid w:val="00782E35"/>
    <w:rsid w:val="00782E71"/>
    <w:rsid w:val="00782EF0"/>
    <w:rsid w:val="00783211"/>
    <w:rsid w:val="007835F9"/>
    <w:rsid w:val="00783623"/>
    <w:rsid w:val="007838C8"/>
    <w:rsid w:val="0078399A"/>
    <w:rsid w:val="00783AC1"/>
    <w:rsid w:val="00783ACD"/>
    <w:rsid w:val="00783B83"/>
    <w:rsid w:val="00783DE0"/>
    <w:rsid w:val="00783E59"/>
    <w:rsid w:val="00784009"/>
    <w:rsid w:val="007846D3"/>
    <w:rsid w:val="007846F3"/>
    <w:rsid w:val="0078475A"/>
    <w:rsid w:val="00784A32"/>
    <w:rsid w:val="00784B8B"/>
    <w:rsid w:val="00785023"/>
    <w:rsid w:val="0078543E"/>
    <w:rsid w:val="007856EC"/>
    <w:rsid w:val="00785742"/>
    <w:rsid w:val="00785785"/>
    <w:rsid w:val="007857B9"/>
    <w:rsid w:val="00785CBB"/>
    <w:rsid w:val="00785CD3"/>
    <w:rsid w:val="00785D7C"/>
    <w:rsid w:val="00785DFB"/>
    <w:rsid w:val="00785FAD"/>
    <w:rsid w:val="00786045"/>
    <w:rsid w:val="0078611D"/>
    <w:rsid w:val="00786131"/>
    <w:rsid w:val="007861D8"/>
    <w:rsid w:val="00786590"/>
    <w:rsid w:val="00786662"/>
    <w:rsid w:val="007866E0"/>
    <w:rsid w:val="0078675D"/>
    <w:rsid w:val="00786938"/>
    <w:rsid w:val="00786A0A"/>
    <w:rsid w:val="00786B65"/>
    <w:rsid w:val="00786D18"/>
    <w:rsid w:val="00786DE8"/>
    <w:rsid w:val="00786E54"/>
    <w:rsid w:val="00787305"/>
    <w:rsid w:val="00787392"/>
    <w:rsid w:val="00787C25"/>
    <w:rsid w:val="00787D4F"/>
    <w:rsid w:val="00787ED8"/>
    <w:rsid w:val="00790166"/>
    <w:rsid w:val="007902BC"/>
    <w:rsid w:val="007905B2"/>
    <w:rsid w:val="007905BD"/>
    <w:rsid w:val="0079068C"/>
    <w:rsid w:val="00790722"/>
    <w:rsid w:val="00790942"/>
    <w:rsid w:val="00790A43"/>
    <w:rsid w:val="0079119E"/>
    <w:rsid w:val="007911A9"/>
    <w:rsid w:val="007911B9"/>
    <w:rsid w:val="00791250"/>
    <w:rsid w:val="00791344"/>
    <w:rsid w:val="00791550"/>
    <w:rsid w:val="007915E0"/>
    <w:rsid w:val="00791779"/>
    <w:rsid w:val="00791797"/>
    <w:rsid w:val="00791A0D"/>
    <w:rsid w:val="00791D13"/>
    <w:rsid w:val="00791DC9"/>
    <w:rsid w:val="00792039"/>
    <w:rsid w:val="0079204E"/>
    <w:rsid w:val="007921F6"/>
    <w:rsid w:val="00792220"/>
    <w:rsid w:val="007923D2"/>
    <w:rsid w:val="00792456"/>
    <w:rsid w:val="00792501"/>
    <w:rsid w:val="00792524"/>
    <w:rsid w:val="007925C7"/>
    <w:rsid w:val="007926B0"/>
    <w:rsid w:val="00792795"/>
    <w:rsid w:val="0079285A"/>
    <w:rsid w:val="0079285F"/>
    <w:rsid w:val="00792A3B"/>
    <w:rsid w:val="00792A93"/>
    <w:rsid w:val="00792B92"/>
    <w:rsid w:val="00792D8A"/>
    <w:rsid w:val="00793040"/>
    <w:rsid w:val="00793121"/>
    <w:rsid w:val="00793269"/>
    <w:rsid w:val="00793397"/>
    <w:rsid w:val="0079374A"/>
    <w:rsid w:val="00793874"/>
    <w:rsid w:val="0079389D"/>
    <w:rsid w:val="00793B55"/>
    <w:rsid w:val="00793C28"/>
    <w:rsid w:val="00793C7E"/>
    <w:rsid w:val="007941C4"/>
    <w:rsid w:val="0079441B"/>
    <w:rsid w:val="0079451A"/>
    <w:rsid w:val="0079464C"/>
    <w:rsid w:val="007946F6"/>
    <w:rsid w:val="00794887"/>
    <w:rsid w:val="007949DB"/>
    <w:rsid w:val="00794A00"/>
    <w:rsid w:val="00794AED"/>
    <w:rsid w:val="00794AEF"/>
    <w:rsid w:val="00794C27"/>
    <w:rsid w:val="00794DE3"/>
    <w:rsid w:val="00794E20"/>
    <w:rsid w:val="00794F0F"/>
    <w:rsid w:val="00794F1B"/>
    <w:rsid w:val="00795085"/>
    <w:rsid w:val="007951B8"/>
    <w:rsid w:val="007955F0"/>
    <w:rsid w:val="00795648"/>
    <w:rsid w:val="007958C5"/>
    <w:rsid w:val="00795B36"/>
    <w:rsid w:val="00795D46"/>
    <w:rsid w:val="00795DA4"/>
    <w:rsid w:val="00795FE3"/>
    <w:rsid w:val="00796016"/>
    <w:rsid w:val="0079614C"/>
    <w:rsid w:val="00796561"/>
    <w:rsid w:val="0079656E"/>
    <w:rsid w:val="00796817"/>
    <w:rsid w:val="00796891"/>
    <w:rsid w:val="007968FD"/>
    <w:rsid w:val="007969CB"/>
    <w:rsid w:val="00796B95"/>
    <w:rsid w:val="00796BD0"/>
    <w:rsid w:val="00796BDC"/>
    <w:rsid w:val="00796EB1"/>
    <w:rsid w:val="00796EDF"/>
    <w:rsid w:val="00796F11"/>
    <w:rsid w:val="00797148"/>
    <w:rsid w:val="00797186"/>
    <w:rsid w:val="00797434"/>
    <w:rsid w:val="0079756C"/>
    <w:rsid w:val="007975FA"/>
    <w:rsid w:val="00797814"/>
    <w:rsid w:val="007978D7"/>
    <w:rsid w:val="00797B32"/>
    <w:rsid w:val="00797D66"/>
    <w:rsid w:val="00797DE2"/>
    <w:rsid w:val="00797E8D"/>
    <w:rsid w:val="00797F30"/>
    <w:rsid w:val="007A02C1"/>
    <w:rsid w:val="007A03B6"/>
    <w:rsid w:val="007A03F5"/>
    <w:rsid w:val="007A0444"/>
    <w:rsid w:val="007A045D"/>
    <w:rsid w:val="007A055A"/>
    <w:rsid w:val="007A06CA"/>
    <w:rsid w:val="007A082F"/>
    <w:rsid w:val="007A088F"/>
    <w:rsid w:val="007A0A39"/>
    <w:rsid w:val="007A0D89"/>
    <w:rsid w:val="007A1303"/>
    <w:rsid w:val="007A13BB"/>
    <w:rsid w:val="007A1A02"/>
    <w:rsid w:val="007A1D12"/>
    <w:rsid w:val="007A1DF1"/>
    <w:rsid w:val="007A1EE3"/>
    <w:rsid w:val="007A1FB1"/>
    <w:rsid w:val="007A2151"/>
    <w:rsid w:val="007A2318"/>
    <w:rsid w:val="007A25AE"/>
    <w:rsid w:val="007A2693"/>
    <w:rsid w:val="007A26D7"/>
    <w:rsid w:val="007A2720"/>
    <w:rsid w:val="007A297A"/>
    <w:rsid w:val="007A2AA6"/>
    <w:rsid w:val="007A2BE3"/>
    <w:rsid w:val="007A2E2D"/>
    <w:rsid w:val="007A2EFD"/>
    <w:rsid w:val="007A2F42"/>
    <w:rsid w:val="007A307C"/>
    <w:rsid w:val="007A3084"/>
    <w:rsid w:val="007A3109"/>
    <w:rsid w:val="007A343B"/>
    <w:rsid w:val="007A3683"/>
    <w:rsid w:val="007A3937"/>
    <w:rsid w:val="007A3B2E"/>
    <w:rsid w:val="007A3F65"/>
    <w:rsid w:val="007A3F78"/>
    <w:rsid w:val="007A4231"/>
    <w:rsid w:val="007A4625"/>
    <w:rsid w:val="007A4694"/>
    <w:rsid w:val="007A478A"/>
    <w:rsid w:val="007A4A9A"/>
    <w:rsid w:val="007A4E1E"/>
    <w:rsid w:val="007A4ED0"/>
    <w:rsid w:val="007A4FEF"/>
    <w:rsid w:val="007A54EA"/>
    <w:rsid w:val="007A556C"/>
    <w:rsid w:val="007A57D1"/>
    <w:rsid w:val="007A58FB"/>
    <w:rsid w:val="007A594F"/>
    <w:rsid w:val="007A5ABF"/>
    <w:rsid w:val="007A5AD1"/>
    <w:rsid w:val="007A5C15"/>
    <w:rsid w:val="007A5DB4"/>
    <w:rsid w:val="007A5EAF"/>
    <w:rsid w:val="007A602A"/>
    <w:rsid w:val="007A61A7"/>
    <w:rsid w:val="007A61FC"/>
    <w:rsid w:val="007A63C0"/>
    <w:rsid w:val="007A647A"/>
    <w:rsid w:val="007A6599"/>
    <w:rsid w:val="007A6640"/>
    <w:rsid w:val="007A6759"/>
    <w:rsid w:val="007A6784"/>
    <w:rsid w:val="007A6D6D"/>
    <w:rsid w:val="007A6E61"/>
    <w:rsid w:val="007A6EB0"/>
    <w:rsid w:val="007A70DC"/>
    <w:rsid w:val="007A71C6"/>
    <w:rsid w:val="007A73C7"/>
    <w:rsid w:val="007A7494"/>
    <w:rsid w:val="007A7543"/>
    <w:rsid w:val="007A7560"/>
    <w:rsid w:val="007A7B57"/>
    <w:rsid w:val="007A7BFF"/>
    <w:rsid w:val="007A7D4B"/>
    <w:rsid w:val="007A7D86"/>
    <w:rsid w:val="007A7F54"/>
    <w:rsid w:val="007B0191"/>
    <w:rsid w:val="007B0262"/>
    <w:rsid w:val="007B0283"/>
    <w:rsid w:val="007B028E"/>
    <w:rsid w:val="007B0451"/>
    <w:rsid w:val="007B05BE"/>
    <w:rsid w:val="007B08E6"/>
    <w:rsid w:val="007B0C2B"/>
    <w:rsid w:val="007B0C8C"/>
    <w:rsid w:val="007B0D07"/>
    <w:rsid w:val="007B0E98"/>
    <w:rsid w:val="007B1508"/>
    <w:rsid w:val="007B1526"/>
    <w:rsid w:val="007B154A"/>
    <w:rsid w:val="007B1856"/>
    <w:rsid w:val="007B19D7"/>
    <w:rsid w:val="007B19DE"/>
    <w:rsid w:val="007B1A1D"/>
    <w:rsid w:val="007B1B3D"/>
    <w:rsid w:val="007B1C5F"/>
    <w:rsid w:val="007B1D94"/>
    <w:rsid w:val="007B1DC9"/>
    <w:rsid w:val="007B20E8"/>
    <w:rsid w:val="007B2180"/>
    <w:rsid w:val="007B21D2"/>
    <w:rsid w:val="007B2382"/>
    <w:rsid w:val="007B2634"/>
    <w:rsid w:val="007B2664"/>
    <w:rsid w:val="007B2674"/>
    <w:rsid w:val="007B2B58"/>
    <w:rsid w:val="007B2DD8"/>
    <w:rsid w:val="007B2FD3"/>
    <w:rsid w:val="007B30ED"/>
    <w:rsid w:val="007B376E"/>
    <w:rsid w:val="007B393C"/>
    <w:rsid w:val="007B3993"/>
    <w:rsid w:val="007B3AC0"/>
    <w:rsid w:val="007B3CFF"/>
    <w:rsid w:val="007B3EDA"/>
    <w:rsid w:val="007B4220"/>
    <w:rsid w:val="007B478A"/>
    <w:rsid w:val="007B4950"/>
    <w:rsid w:val="007B4CD7"/>
    <w:rsid w:val="007B4CEC"/>
    <w:rsid w:val="007B4E7B"/>
    <w:rsid w:val="007B4EF6"/>
    <w:rsid w:val="007B5131"/>
    <w:rsid w:val="007B5163"/>
    <w:rsid w:val="007B53B6"/>
    <w:rsid w:val="007B5820"/>
    <w:rsid w:val="007B590B"/>
    <w:rsid w:val="007B5992"/>
    <w:rsid w:val="007B59F5"/>
    <w:rsid w:val="007B5A72"/>
    <w:rsid w:val="007B5B01"/>
    <w:rsid w:val="007B5E09"/>
    <w:rsid w:val="007B5EDC"/>
    <w:rsid w:val="007B5FA2"/>
    <w:rsid w:val="007B5FEA"/>
    <w:rsid w:val="007B6157"/>
    <w:rsid w:val="007B62D4"/>
    <w:rsid w:val="007B658D"/>
    <w:rsid w:val="007B6B80"/>
    <w:rsid w:val="007B6E42"/>
    <w:rsid w:val="007B7080"/>
    <w:rsid w:val="007B716D"/>
    <w:rsid w:val="007B7230"/>
    <w:rsid w:val="007B75F5"/>
    <w:rsid w:val="007B7619"/>
    <w:rsid w:val="007B7796"/>
    <w:rsid w:val="007B7B60"/>
    <w:rsid w:val="007B7C52"/>
    <w:rsid w:val="007B7C8C"/>
    <w:rsid w:val="007B7D6A"/>
    <w:rsid w:val="007B7E39"/>
    <w:rsid w:val="007B7E82"/>
    <w:rsid w:val="007C0157"/>
    <w:rsid w:val="007C0749"/>
    <w:rsid w:val="007C090B"/>
    <w:rsid w:val="007C096A"/>
    <w:rsid w:val="007C09E2"/>
    <w:rsid w:val="007C0A46"/>
    <w:rsid w:val="007C0A84"/>
    <w:rsid w:val="007C0AB9"/>
    <w:rsid w:val="007C0AD9"/>
    <w:rsid w:val="007C0BFC"/>
    <w:rsid w:val="007C0CD1"/>
    <w:rsid w:val="007C0D98"/>
    <w:rsid w:val="007C101F"/>
    <w:rsid w:val="007C14F5"/>
    <w:rsid w:val="007C17EF"/>
    <w:rsid w:val="007C1A59"/>
    <w:rsid w:val="007C1ED4"/>
    <w:rsid w:val="007C22F9"/>
    <w:rsid w:val="007C2419"/>
    <w:rsid w:val="007C2722"/>
    <w:rsid w:val="007C2AA6"/>
    <w:rsid w:val="007C2F7B"/>
    <w:rsid w:val="007C323E"/>
    <w:rsid w:val="007C329D"/>
    <w:rsid w:val="007C3714"/>
    <w:rsid w:val="007C371C"/>
    <w:rsid w:val="007C38F6"/>
    <w:rsid w:val="007C3B28"/>
    <w:rsid w:val="007C3DE2"/>
    <w:rsid w:val="007C3E2F"/>
    <w:rsid w:val="007C3EFC"/>
    <w:rsid w:val="007C4232"/>
    <w:rsid w:val="007C4553"/>
    <w:rsid w:val="007C4622"/>
    <w:rsid w:val="007C4869"/>
    <w:rsid w:val="007C48AC"/>
    <w:rsid w:val="007C4957"/>
    <w:rsid w:val="007C4AFF"/>
    <w:rsid w:val="007C4C38"/>
    <w:rsid w:val="007C4CC3"/>
    <w:rsid w:val="007C504D"/>
    <w:rsid w:val="007C52FF"/>
    <w:rsid w:val="007C5319"/>
    <w:rsid w:val="007C545D"/>
    <w:rsid w:val="007C5474"/>
    <w:rsid w:val="007C5729"/>
    <w:rsid w:val="007C5778"/>
    <w:rsid w:val="007C5819"/>
    <w:rsid w:val="007C586E"/>
    <w:rsid w:val="007C5920"/>
    <w:rsid w:val="007C5C3A"/>
    <w:rsid w:val="007C5E70"/>
    <w:rsid w:val="007C5E9F"/>
    <w:rsid w:val="007C5FDA"/>
    <w:rsid w:val="007C6041"/>
    <w:rsid w:val="007C6466"/>
    <w:rsid w:val="007C64F2"/>
    <w:rsid w:val="007C65DB"/>
    <w:rsid w:val="007C67B7"/>
    <w:rsid w:val="007C67DE"/>
    <w:rsid w:val="007C6F44"/>
    <w:rsid w:val="007C6F5E"/>
    <w:rsid w:val="007C7128"/>
    <w:rsid w:val="007C7344"/>
    <w:rsid w:val="007C74A1"/>
    <w:rsid w:val="007C76BC"/>
    <w:rsid w:val="007C778D"/>
    <w:rsid w:val="007C7815"/>
    <w:rsid w:val="007C7AA1"/>
    <w:rsid w:val="007D0299"/>
    <w:rsid w:val="007D042A"/>
    <w:rsid w:val="007D0466"/>
    <w:rsid w:val="007D04EC"/>
    <w:rsid w:val="007D076A"/>
    <w:rsid w:val="007D07A7"/>
    <w:rsid w:val="007D0892"/>
    <w:rsid w:val="007D0970"/>
    <w:rsid w:val="007D0B90"/>
    <w:rsid w:val="007D0C2B"/>
    <w:rsid w:val="007D0CA4"/>
    <w:rsid w:val="007D0F09"/>
    <w:rsid w:val="007D0F27"/>
    <w:rsid w:val="007D1187"/>
    <w:rsid w:val="007D138F"/>
    <w:rsid w:val="007D139B"/>
    <w:rsid w:val="007D143C"/>
    <w:rsid w:val="007D1501"/>
    <w:rsid w:val="007D1721"/>
    <w:rsid w:val="007D1B23"/>
    <w:rsid w:val="007D1E62"/>
    <w:rsid w:val="007D2302"/>
    <w:rsid w:val="007D2897"/>
    <w:rsid w:val="007D2920"/>
    <w:rsid w:val="007D2976"/>
    <w:rsid w:val="007D29F8"/>
    <w:rsid w:val="007D2BA9"/>
    <w:rsid w:val="007D2CBD"/>
    <w:rsid w:val="007D2CFC"/>
    <w:rsid w:val="007D302C"/>
    <w:rsid w:val="007D325A"/>
    <w:rsid w:val="007D3388"/>
    <w:rsid w:val="007D35B9"/>
    <w:rsid w:val="007D35FD"/>
    <w:rsid w:val="007D3A27"/>
    <w:rsid w:val="007D3EA2"/>
    <w:rsid w:val="007D4059"/>
    <w:rsid w:val="007D4221"/>
    <w:rsid w:val="007D43A0"/>
    <w:rsid w:val="007D4612"/>
    <w:rsid w:val="007D4644"/>
    <w:rsid w:val="007D476F"/>
    <w:rsid w:val="007D487F"/>
    <w:rsid w:val="007D4890"/>
    <w:rsid w:val="007D4930"/>
    <w:rsid w:val="007D4CD1"/>
    <w:rsid w:val="007D501C"/>
    <w:rsid w:val="007D5892"/>
    <w:rsid w:val="007D5A07"/>
    <w:rsid w:val="007D5C51"/>
    <w:rsid w:val="007D5F82"/>
    <w:rsid w:val="007D6009"/>
    <w:rsid w:val="007D604D"/>
    <w:rsid w:val="007D6154"/>
    <w:rsid w:val="007D62FC"/>
    <w:rsid w:val="007D65C8"/>
    <w:rsid w:val="007D6EA5"/>
    <w:rsid w:val="007D7306"/>
    <w:rsid w:val="007D7459"/>
    <w:rsid w:val="007D75A0"/>
    <w:rsid w:val="007D7ADA"/>
    <w:rsid w:val="007D7B51"/>
    <w:rsid w:val="007D7C0E"/>
    <w:rsid w:val="007D7C59"/>
    <w:rsid w:val="007E00DE"/>
    <w:rsid w:val="007E0169"/>
    <w:rsid w:val="007E0258"/>
    <w:rsid w:val="007E060E"/>
    <w:rsid w:val="007E09A8"/>
    <w:rsid w:val="007E0BF4"/>
    <w:rsid w:val="007E0CD6"/>
    <w:rsid w:val="007E10CB"/>
    <w:rsid w:val="007E1377"/>
    <w:rsid w:val="007E13BC"/>
    <w:rsid w:val="007E14EE"/>
    <w:rsid w:val="007E16C4"/>
    <w:rsid w:val="007E1773"/>
    <w:rsid w:val="007E18AA"/>
    <w:rsid w:val="007E18D4"/>
    <w:rsid w:val="007E19B4"/>
    <w:rsid w:val="007E19D1"/>
    <w:rsid w:val="007E1A03"/>
    <w:rsid w:val="007E1B03"/>
    <w:rsid w:val="007E1B18"/>
    <w:rsid w:val="007E1B6E"/>
    <w:rsid w:val="007E2133"/>
    <w:rsid w:val="007E23B6"/>
    <w:rsid w:val="007E24DB"/>
    <w:rsid w:val="007E251F"/>
    <w:rsid w:val="007E2A61"/>
    <w:rsid w:val="007E2D5C"/>
    <w:rsid w:val="007E3033"/>
    <w:rsid w:val="007E31D0"/>
    <w:rsid w:val="007E34D6"/>
    <w:rsid w:val="007E37C3"/>
    <w:rsid w:val="007E39AE"/>
    <w:rsid w:val="007E3C36"/>
    <w:rsid w:val="007E3D08"/>
    <w:rsid w:val="007E3D38"/>
    <w:rsid w:val="007E3F73"/>
    <w:rsid w:val="007E3FC0"/>
    <w:rsid w:val="007E40AB"/>
    <w:rsid w:val="007E4189"/>
    <w:rsid w:val="007E4546"/>
    <w:rsid w:val="007E454F"/>
    <w:rsid w:val="007E46AA"/>
    <w:rsid w:val="007E495F"/>
    <w:rsid w:val="007E4C1D"/>
    <w:rsid w:val="007E4C5A"/>
    <w:rsid w:val="007E4D12"/>
    <w:rsid w:val="007E4E6C"/>
    <w:rsid w:val="007E525B"/>
    <w:rsid w:val="007E56E6"/>
    <w:rsid w:val="007E59C5"/>
    <w:rsid w:val="007E5B8E"/>
    <w:rsid w:val="007E5D34"/>
    <w:rsid w:val="007E5E36"/>
    <w:rsid w:val="007E5F6B"/>
    <w:rsid w:val="007E601E"/>
    <w:rsid w:val="007E6041"/>
    <w:rsid w:val="007E604E"/>
    <w:rsid w:val="007E6318"/>
    <w:rsid w:val="007E679C"/>
    <w:rsid w:val="007E6FC2"/>
    <w:rsid w:val="007E740C"/>
    <w:rsid w:val="007E7635"/>
    <w:rsid w:val="007E7777"/>
    <w:rsid w:val="007E7BA6"/>
    <w:rsid w:val="007E7C3B"/>
    <w:rsid w:val="007E7EA0"/>
    <w:rsid w:val="007F0165"/>
    <w:rsid w:val="007F022C"/>
    <w:rsid w:val="007F03CC"/>
    <w:rsid w:val="007F0555"/>
    <w:rsid w:val="007F070C"/>
    <w:rsid w:val="007F0714"/>
    <w:rsid w:val="007F0887"/>
    <w:rsid w:val="007F0C83"/>
    <w:rsid w:val="007F0E20"/>
    <w:rsid w:val="007F10E5"/>
    <w:rsid w:val="007F10F9"/>
    <w:rsid w:val="007F11CB"/>
    <w:rsid w:val="007F12C4"/>
    <w:rsid w:val="007F135C"/>
    <w:rsid w:val="007F136B"/>
    <w:rsid w:val="007F16CF"/>
    <w:rsid w:val="007F1756"/>
    <w:rsid w:val="007F19E6"/>
    <w:rsid w:val="007F1A5B"/>
    <w:rsid w:val="007F1AE3"/>
    <w:rsid w:val="007F1AE4"/>
    <w:rsid w:val="007F1C00"/>
    <w:rsid w:val="007F1E49"/>
    <w:rsid w:val="007F2052"/>
    <w:rsid w:val="007F2138"/>
    <w:rsid w:val="007F217A"/>
    <w:rsid w:val="007F2541"/>
    <w:rsid w:val="007F26FE"/>
    <w:rsid w:val="007F29AD"/>
    <w:rsid w:val="007F29B0"/>
    <w:rsid w:val="007F2A63"/>
    <w:rsid w:val="007F2C1D"/>
    <w:rsid w:val="007F2F86"/>
    <w:rsid w:val="007F2FB3"/>
    <w:rsid w:val="007F33AA"/>
    <w:rsid w:val="007F3499"/>
    <w:rsid w:val="007F3907"/>
    <w:rsid w:val="007F39A7"/>
    <w:rsid w:val="007F39C1"/>
    <w:rsid w:val="007F3ACF"/>
    <w:rsid w:val="007F3B64"/>
    <w:rsid w:val="007F3C85"/>
    <w:rsid w:val="007F3E7E"/>
    <w:rsid w:val="007F418A"/>
    <w:rsid w:val="007F4244"/>
    <w:rsid w:val="007F42A6"/>
    <w:rsid w:val="007F444A"/>
    <w:rsid w:val="007F46C0"/>
    <w:rsid w:val="007F46FE"/>
    <w:rsid w:val="007F4A13"/>
    <w:rsid w:val="007F4AD0"/>
    <w:rsid w:val="007F4C55"/>
    <w:rsid w:val="007F5084"/>
    <w:rsid w:val="007F550D"/>
    <w:rsid w:val="007F562D"/>
    <w:rsid w:val="007F5CEE"/>
    <w:rsid w:val="007F5FEF"/>
    <w:rsid w:val="007F600A"/>
    <w:rsid w:val="007F60EE"/>
    <w:rsid w:val="007F6380"/>
    <w:rsid w:val="007F66C3"/>
    <w:rsid w:val="007F67A0"/>
    <w:rsid w:val="007F6822"/>
    <w:rsid w:val="007F6868"/>
    <w:rsid w:val="007F6AE3"/>
    <w:rsid w:val="007F6C7A"/>
    <w:rsid w:val="007F6C80"/>
    <w:rsid w:val="007F6CE1"/>
    <w:rsid w:val="007F6D03"/>
    <w:rsid w:val="007F6E01"/>
    <w:rsid w:val="007F701C"/>
    <w:rsid w:val="007F7214"/>
    <w:rsid w:val="007F744C"/>
    <w:rsid w:val="007F7493"/>
    <w:rsid w:val="007F749A"/>
    <w:rsid w:val="007F74E3"/>
    <w:rsid w:val="007F74EA"/>
    <w:rsid w:val="007F7662"/>
    <w:rsid w:val="007F7771"/>
    <w:rsid w:val="007F788A"/>
    <w:rsid w:val="007F78D5"/>
    <w:rsid w:val="007F7A00"/>
    <w:rsid w:val="007F7BA1"/>
    <w:rsid w:val="007F7CD2"/>
    <w:rsid w:val="007F7DF8"/>
    <w:rsid w:val="007F7E6C"/>
    <w:rsid w:val="007F7F3D"/>
    <w:rsid w:val="007F7FF4"/>
    <w:rsid w:val="008002E8"/>
    <w:rsid w:val="008004AE"/>
    <w:rsid w:val="00800535"/>
    <w:rsid w:val="00800844"/>
    <w:rsid w:val="00800BAD"/>
    <w:rsid w:val="00800D50"/>
    <w:rsid w:val="00800DA5"/>
    <w:rsid w:val="00801032"/>
    <w:rsid w:val="0080104F"/>
    <w:rsid w:val="00801209"/>
    <w:rsid w:val="008012A5"/>
    <w:rsid w:val="008013EB"/>
    <w:rsid w:val="008014FA"/>
    <w:rsid w:val="008016FB"/>
    <w:rsid w:val="00801759"/>
    <w:rsid w:val="0080179D"/>
    <w:rsid w:val="008017B1"/>
    <w:rsid w:val="0080182C"/>
    <w:rsid w:val="008018A8"/>
    <w:rsid w:val="00801A84"/>
    <w:rsid w:val="00801C4E"/>
    <w:rsid w:val="00801DC7"/>
    <w:rsid w:val="008020AA"/>
    <w:rsid w:val="008020F0"/>
    <w:rsid w:val="008021B9"/>
    <w:rsid w:val="00802288"/>
    <w:rsid w:val="008022AC"/>
    <w:rsid w:val="00802395"/>
    <w:rsid w:val="008028B6"/>
    <w:rsid w:val="00802910"/>
    <w:rsid w:val="008029A5"/>
    <w:rsid w:val="00802A06"/>
    <w:rsid w:val="00802A27"/>
    <w:rsid w:val="00802A45"/>
    <w:rsid w:val="00802E0B"/>
    <w:rsid w:val="00802E6D"/>
    <w:rsid w:val="00803224"/>
    <w:rsid w:val="0080344E"/>
    <w:rsid w:val="00803A66"/>
    <w:rsid w:val="00803A7F"/>
    <w:rsid w:val="00803B97"/>
    <w:rsid w:val="00803BF1"/>
    <w:rsid w:val="00803D22"/>
    <w:rsid w:val="00803D28"/>
    <w:rsid w:val="00803E10"/>
    <w:rsid w:val="008040D0"/>
    <w:rsid w:val="0080412C"/>
    <w:rsid w:val="0080452C"/>
    <w:rsid w:val="008045AC"/>
    <w:rsid w:val="008046D1"/>
    <w:rsid w:val="008046D4"/>
    <w:rsid w:val="008047FD"/>
    <w:rsid w:val="00804889"/>
    <w:rsid w:val="00804B2E"/>
    <w:rsid w:val="00804CF3"/>
    <w:rsid w:val="00804EED"/>
    <w:rsid w:val="008050E9"/>
    <w:rsid w:val="00805129"/>
    <w:rsid w:val="00805282"/>
    <w:rsid w:val="0080531A"/>
    <w:rsid w:val="00805378"/>
    <w:rsid w:val="008055C5"/>
    <w:rsid w:val="008057B8"/>
    <w:rsid w:val="00805809"/>
    <w:rsid w:val="00805989"/>
    <w:rsid w:val="00805AFA"/>
    <w:rsid w:val="00805C4E"/>
    <w:rsid w:val="00805D98"/>
    <w:rsid w:val="00805DF1"/>
    <w:rsid w:val="00805EDE"/>
    <w:rsid w:val="00805F45"/>
    <w:rsid w:val="008061E8"/>
    <w:rsid w:val="00806599"/>
    <w:rsid w:val="008065FD"/>
    <w:rsid w:val="0080683D"/>
    <w:rsid w:val="00806845"/>
    <w:rsid w:val="00806953"/>
    <w:rsid w:val="008069D5"/>
    <w:rsid w:val="00806BF9"/>
    <w:rsid w:val="00806C08"/>
    <w:rsid w:val="00806D38"/>
    <w:rsid w:val="00806D74"/>
    <w:rsid w:val="00806DA8"/>
    <w:rsid w:val="00806F1D"/>
    <w:rsid w:val="00806F6E"/>
    <w:rsid w:val="00806FC2"/>
    <w:rsid w:val="0080718B"/>
    <w:rsid w:val="0080718F"/>
    <w:rsid w:val="00807218"/>
    <w:rsid w:val="00807232"/>
    <w:rsid w:val="00807439"/>
    <w:rsid w:val="00807879"/>
    <w:rsid w:val="00807A41"/>
    <w:rsid w:val="00807B49"/>
    <w:rsid w:val="00807FAC"/>
    <w:rsid w:val="00807FC5"/>
    <w:rsid w:val="008100E4"/>
    <w:rsid w:val="00810176"/>
    <w:rsid w:val="0081018B"/>
    <w:rsid w:val="00810247"/>
    <w:rsid w:val="008102E2"/>
    <w:rsid w:val="00810412"/>
    <w:rsid w:val="0081054B"/>
    <w:rsid w:val="008105E3"/>
    <w:rsid w:val="00810844"/>
    <w:rsid w:val="0081087E"/>
    <w:rsid w:val="008109B2"/>
    <w:rsid w:val="00810BA1"/>
    <w:rsid w:val="00810D4C"/>
    <w:rsid w:val="00810D62"/>
    <w:rsid w:val="00810E32"/>
    <w:rsid w:val="00810F11"/>
    <w:rsid w:val="008111B8"/>
    <w:rsid w:val="00811200"/>
    <w:rsid w:val="00811233"/>
    <w:rsid w:val="00811441"/>
    <w:rsid w:val="008117CF"/>
    <w:rsid w:val="00811B41"/>
    <w:rsid w:val="00811C50"/>
    <w:rsid w:val="00811CB1"/>
    <w:rsid w:val="00811D47"/>
    <w:rsid w:val="00811EC9"/>
    <w:rsid w:val="00811FC7"/>
    <w:rsid w:val="00812017"/>
    <w:rsid w:val="0081214B"/>
    <w:rsid w:val="00812312"/>
    <w:rsid w:val="0081240D"/>
    <w:rsid w:val="0081287C"/>
    <w:rsid w:val="00812961"/>
    <w:rsid w:val="00812ADC"/>
    <w:rsid w:val="00812C13"/>
    <w:rsid w:val="008131B2"/>
    <w:rsid w:val="00813251"/>
    <w:rsid w:val="008132D4"/>
    <w:rsid w:val="00813334"/>
    <w:rsid w:val="008134A5"/>
    <w:rsid w:val="00813555"/>
    <w:rsid w:val="0081357C"/>
    <w:rsid w:val="00813727"/>
    <w:rsid w:val="0081373F"/>
    <w:rsid w:val="0081381E"/>
    <w:rsid w:val="008143CD"/>
    <w:rsid w:val="008144D2"/>
    <w:rsid w:val="00814509"/>
    <w:rsid w:val="0081459B"/>
    <w:rsid w:val="00814657"/>
    <w:rsid w:val="008148E1"/>
    <w:rsid w:val="00814B5D"/>
    <w:rsid w:val="00814E5E"/>
    <w:rsid w:val="00814EB5"/>
    <w:rsid w:val="0081504A"/>
    <w:rsid w:val="00815082"/>
    <w:rsid w:val="00815111"/>
    <w:rsid w:val="008151F3"/>
    <w:rsid w:val="00815677"/>
    <w:rsid w:val="00815911"/>
    <w:rsid w:val="00815B4C"/>
    <w:rsid w:val="00815D3A"/>
    <w:rsid w:val="00815EDE"/>
    <w:rsid w:val="00815F4B"/>
    <w:rsid w:val="00816013"/>
    <w:rsid w:val="0081620B"/>
    <w:rsid w:val="00816600"/>
    <w:rsid w:val="00816840"/>
    <w:rsid w:val="0081692A"/>
    <w:rsid w:val="008169DD"/>
    <w:rsid w:val="00816B41"/>
    <w:rsid w:val="00816C4C"/>
    <w:rsid w:val="00816E6C"/>
    <w:rsid w:val="00817072"/>
    <w:rsid w:val="00817128"/>
    <w:rsid w:val="0081722C"/>
    <w:rsid w:val="008173D5"/>
    <w:rsid w:val="008173D6"/>
    <w:rsid w:val="008177C4"/>
    <w:rsid w:val="0081799C"/>
    <w:rsid w:val="00817A21"/>
    <w:rsid w:val="00817A38"/>
    <w:rsid w:val="00817B04"/>
    <w:rsid w:val="00817D0C"/>
    <w:rsid w:val="00817FB7"/>
    <w:rsid w:val="00820066"/>
    <w:rsid w:val="0082068B"/>
    <w:rsid w:val="0082077A"/>
    <w:rsid w:val="008209A8"/>
    <w:rsid w:val="00820B1A"/>
    <w:rsid w:val="00820B2E"/>
    <w:rsid w:val="00820C0F"/>
    <w:rsid w:val="00820DAD"/>
    <w:rsid w:val="00821275"/>
    <w:rsid w:val="008214C1"/>
    <w:rsid w:val="00821A34"/>
    <w:rsid w:val="00821C88"/>
    <w:rsid w:val="00821D58"/>
    <w:rsid w:val="00821FD6"/>
    <w:rsid w:val="008220DF"/>
    <w:rsid w:val="008224C8"/>
    <w:rsid w:val="0082261A"/>
    <w:rsid w:val="008226AB"/>
    <w:rsid w:val="00822728"/>
    <w:rsid w:val="008228AB"/>
    <w:rsid w:val="00822979"/>
    <w:rsid w:val="00822B39"/>
    <w:rsid w:val="00822B61"/>
    <w:rsid w:val="00822D3E"/>
    <w:rsid w:val="00822EA1"/>
    <w:rsid w:val="00822FC9"/>
    <w:rsid w:val="00823039"/>
    <w:rsid w:val="00823167"/>
    <w:rsid w:val="00823220"/>
    <w:rsid w:val="008234FE"/>
    <w:rsid w:val="008235AE"/>
    <w:rsid w:val="008235EC"/>
    <w:rsid w:val="00823888"/>
    <w:rsid w:val="00823933"/>
    <w:rsid w:val="0082398A"/>
    <w:rsid w:val="00823CEF"/>
    <w:rsid w:val="0082416F"/>
    <w:rsid w:val="00824272"/>
    <w:rsid w:val="00824357"/>
    <w:rsid w:val="008245C4"/>
    <w:rsid w:val="008248D0"/>
    <w:rsid w:val="00824BDC"/>
    <w:rsid w:val="00824E54"/>
    <w:rsid w:val="008254C2"/>
    <w:rsid w:val="0082567D"/>
    <w:rsid w:val="008256CF"/>
    <w:rsid w:val="008258CD"/>
    <w:rsid w:val="00825A80"/>
    <w:rsid w:val="00825A81"/>
    <w:rsid w:val="00825B5E"/>
    <w:rsid w:val="00825F5A"/>
    <w:rsid w:val="00826434"/>
    <w:rsid w:val="008265EA"/>
    <w:rsid w:val="008265EF"/>
    <w:rsid w:val="008267DF"/>
    <w:rsid w:val="008268B6"/>
    <w:rsid w:val="008268C0"/>
    <w:rsid w:val="00827051"/>
    <w:rsid w:val="00827163"/>
    <w:rsid w:val="008273FF"/>
    <w:rsid w:val="00827647"/>
    <w:rsid w:val="00827656"/>
    <w:rsid w:val="00827C88"/>
    <w:rsid w:val="00827D67"/>
    <w:rsid w:val="00827DFE"/>
    <w:rsid w:val="00827DFF"/>
    <w:rsid w:val="00827F04"/>
    <w:rsid w:val="008305A0"/>
    <w:rsid w:val="008307AF"/>
    <w:rsid w:val="008308E9"/>
    <w:rsid w:val="00830D39"/>
    <w:rsid w:val="008310AD"/>
    <w:rsid w:val="00831231"/>
    <w:rsid w:val="0083137C"/>
    <w:rsid w:val="008314B2"/>
    <w:rsid w:val="00831673"/>
    <w:rsid w:val="00831791"/>
    <w:rsid w:val="008319E6"/>
    <w:rsid w:val="00831A2F"/>
    <w:rsid w:val="00831B67"/>
    <w:rsid w:val="00831CDF"/>
    <w:rsid w:val="00831ECD"/>
    <w:rsid w:val="00832106"/>
    <w:rsid w:val="008321F9"/>
    <w:rsid w:val="00832437"/>
    <w:rsid w:val="008325D7"/>
    <w:rsid w:val="00832804"/>
    <w:rsid w:val="00832959"/>
    <w:rsid w:val="00832B36"/>
    <w:rsid w:val="00832DDF"/>
    <w:rsid w:val="00832E14"/>
    <w:rsid w:val="0083314C"/>
    <w:rsid w:val="008331D5"/>
    <w:rsid w:val="008334CA"/>
    <w:rsid w:val="00833577"/>
    <w:rsid w:val="008336AE"/>
    <w:rsid w:val="0083387D"/>
    <w:rsid w:val="00833A6D"/>
    <w:rsid w:val="00833BA0"/>
    <w:rsid w:val="00833C09"/>
    <w:rsid w:val="00833D7C"/>
    <w:rsid w:val="00833DE1"/>
    <w:rsid w:val="00833E0C"/>
    <w:rsid w:val="00833EFE"/>
    <w:rsid w:val="00833F4D"/>
    <w:rsid w:val="00834349"/>
    <w:rsid w:val="00834AEC"/>
    <w:rsid w:val="00834BFE"/>
    <w:rsid w:val="00834C35"/>
    <w:rsid w:val="00835106"/>
    <w:rsid w:val="00835316"/>
    <w:rsid w:val="00835573"/>
    <w:rsid w:val="008355C6"/>
    <w:rsid w:val="00835894"/>
    <w:rsid w:val="0083592D"/>
    <w:rsid w:val="00835B60"/>
    <w:rsid w:val="00835F55"/>
    <w:rsid w:val="00835F8E"/>
    <w:rsid w:val="008360EC"/>
    <w:rsid w:val="008362C1"/>
    <w:rsid w:val="008362DD"/>
    <w:rsid w:val="0083631B"/>
    <w:rsid w:val="00836391"/>
    <w:rsid w:val="008363EC"/>
    <w:rsid w:val="008369B6"/>
    <w:rsid w:val="00836BD4"/>
    <w:rsid w:val="00836F06"/>
    <w:rsid w:val="00836F9D"/>
    <w:rsid w:val="00837033"/>
    <w:rsid w:val="008370A3"/>
    <w:rsid w:val="00837535"/>
    <w:rsid w:val="00837820"/>
    <w:rsid w:val="008378B0"/>
    <w:rsid w:val="00837DEE"/>
    <w:rsid w:val="00837EC4"/>
    <w:rsid w:val="00837F67"/>
    <w:rsid w:val="00837FA7"/>
    <w:rsid w:val="00837FF3"/>
    <w:rsid w:val="008400A1"/>
    <w:rsid w:val="00840247"/>
    <w:rsid w:val="00840331"/>
    <w:rsid w:val="00840605"/>
    <w:rsid w:val="00840645"/>
    <w:rsid w:val="0084068F"/>
    <w:rsid w:val="0084074A"/>
    <w:rsid w:val="00840812"/>
    <w:rsid w:val="00840965"/>
    <w:rsid w:val="00840A6B"/>
    <w:rsid w:val="00840AFD"/>
    <w:rsid w:val="00840E80"/>
    <w:rsid w:val="00840E82"/>
    <w:rsid w:val="008415F8"/>
    <w:rsid w:val="00841971"/>
    <w:rsid w:val="00841B29"/>
    <w:rsid w:val="00841C46"/>
    <w:rsid w:val="00841EC4"/>
    <w:rsid w:val="00842100"/>
    <w:rsid w:val="00842109"/>
    <w:rsid w:val="0084210C"/>
    <w:rsid w:val="00842538"/>
    <w:rsid w:val="008425CD"/>
    <w:rsid w:val="008428E4"/>
    <w:rsid w:val="0084298B"/>
    <w:rsid w:val="00842AB5"/>
    <w:rsid w:val="00842BFD"/>
    <w:rsid w:val="00842C8E"/>
    <w:rsid w:val="00842DA4"/>
    <w:rsid w:val="00842F08"/>
    <w:rsid w:val="008431F4"/>
    <w:rsid w:val="008433A0"/>
    <w:rsid w:val="00843591"/>
    <w:rsid w:val="008438FD"/>
    <w:rsid w:val="00843AB6"/>
    <w:rsid w:val="00843ADD"/>
    <w:rsid w:val="00843B8D"/>
    <w:rsid w:val="00843B9A"/>
    <w:rsid w:val="00843C76"/>
    <w:rsid w:val="00843D55"/>
    <w:rsid w:val="00843E71"/>
    <w:rsid w:val="00843F3F"/>
    <w:rsid w:val="00843FF4"/>
    <w:rsid w:val="008440C8"/>
    <w:rsid w:val="008440F8"/>
    <w:rsid w:val="008443F8"/>
    <w:rsid w:val="008448F6"/>
    <w:rsid w:val="00844BD3"/>
    <w:rsid w:val="00844BEF"/>
    <w:rsid w:val="00844DA6"/>
    <w:rsid w:val="00844FD0"/>
    <w:rsid w:val="0084503B"/>
    <w:rsid w:val="00845173"/>
    <w:rsid w:val="00845341"/>
    <w:rsid w:val="0084543D"/>
    <w:rsid w:val="008455F5"/>
    <w:rsid w:val="008457CD"/>
    <w:rsid w:val="00845874"/>
    <w:rsid w:val="00845964"/>
    <w:rsid w:val="00845977"/>
    <w:rsid w:val="00845AF3"/>
    <w:rsid w:val="00846097"/>
    <w:rsid w:val="008462E3"/>
    <w:rsid w:val="0084682F"/>
    <w:rsid w:val="0084697A"/>
    <w:rsid w:val="00846A4C"/>
    <w:rsid w:val="00846B49"/>
    <w:rsid w:val="00846D1C"/>
    <w:rsid w:val="00846F2B"/>
    <w:rsid w:val="00846FF4"/>
    <w:rsid w:val="0084719F"/>
    <w:rsid w:val="008472E7"/>
    <w:rsid w:val="00847494"/>
    <w:rsid w:val="00847683"/>
    <w:rsid w:val="008478B8"/>
    <w:rsid w:val="00847BA4"/>
    <w:rsid w:val="00850174"/>
    <w:rsid w:val="008501B8"/>
    <w:rsid w:val="00850421"/>
    <w:rsid w:val="0085050B"/>
    <w:rsid w:val="00850557"/>
    <w:rsid w:val="0085060D"/>
    <w:rsid w:val="0085063E"/>
    <w:rsid w:val="00850878"/>
    <w:rsid w:val="00850909"/>
    <w:rsid w:val="008509A7"/>
    <w:rsid w:val="00850A6A"/>
    <w:rsid w:val="00850C9F"/>
    <w:rsid w:val="00850D7F"/>
    <w:rsid w:val="00850E03"/>
    <w:rsid w:val="00850F24"/>
    <w:rsid w:val="0085131D"/>
    <w:rsid w:val="0085132C"/>
    <w:rsid w:val="0085152C"/>
    <w:rsid w:val="00851609"/>
    <w:rsid w:val="008517A5"/>
    <w:rsid w:val="0085191E"/>
    <w:rsid w:val="00851A4C"/>
    <w:rsid w:val="00851AFD"/>
    <w:rsid w:val="00851BB0"/>
    <w:rsid w:val="00851D59"/>
    <w:rsid w:val="00851F38"/>
    <w:rsid w:val="00852042"/>
    <w:rsid w:val="008524CF"/>
    <w:rsid w:val="00852547"/>
    <w:rsid w:val="008525B2"/>
    <w:rsid w:val="00852790"/>
    <w:rsid w:val="008529D9"/>
    <w:rsid w:val="00852A58"/>
    <w:rsid w:val="00852AF0"/>
    <w:rsid w:val="0085300B"/>
    <w:rsid w:val="0085316B"/>
    <w:rsid w:val="00853308"/>
    <w:rsid w:val="00853370"/>
    <w:rsid w:val="0085361C"/>
    <w:rsid w:val="00853713"/>
    <w:rsid w:val="00853789"/>
    <w:rsid w:val="00853C2C"/>
    <w:rsid w:val="00853FFC"/>
    <w:rsid w:val="0085410D"/>
    <w:rsid w:val="00854167"/>
    <w:rsid w:val="0085448A"/>
    <w:rsid w:val="00854504"/>
    <w:rsid w:val="00854587"/>
    <w:rsid w:val="008547B8"/>
    <w:rsid w:val="008547E0"/>
    <w:rsid w:val="008547F3"/>
    <w:rsid w:val="00854C53"/>
    <w:rsid w:val="00854D16"/>
    <w:rsid w:val="0085506E"/>
    <w:rsid w:val="008551FA"/>
    <w:rsid w:val="008552D6"/>
    <w:rsid w:val="00855381"/>
    <w:rsid w:val="00855390"/>
    <w:rsid w:val="00855430"/>
    <w:rsid w:val="0085548C"/>
    <w:rsid w:val="00855608"/>
    <w:rsid w:val="0085560C"/>
    <w:rsid w:val="008556ED"/>
    <w:rsid w:val="008557F1"/>
    <w:rsid w:val="0085588F"/>
    <w:rsid w:val="00855B1E"/>
    <w:rsid w:val="00855C53"/>
    <w:rsid w:val="00855FDE"/>
    <w:rsid w:val="008560DF"/>
    <w:rsid w:val="008563D8"/>
    <w:rsid w:val="008567E9"/>
    <w:rsid w:val="0085692B"/>
    <w:rsid w:val="00856E24"/>
    <w:rsid w:val="00857300"/>
    <w:rsid w:val="00857478"/>
    <w:rsid w:val="00857547"/>
    <w:rsid w:val="00857926"/>
    <w:rsid w:val="00857DCA"/>
    <w:rsid w:val="0086007D"/>
    <w:rsid w:val="008600C0"/>
    <w:rsid w:val="008602C0"/>
    <w:rsid w:val="0086035D"/>
    <w:rsid w:val="00860485"/>
    <w:rsid w:val="0086081F"/>
    <w:rsid w:val="0086083F"/>
    <w:rsid w:val="00860A29"/>
    <w:rsid w:val="00860A4A"/>
    <w:rsid w:val="00860CB3"/>
    <w:rsid w:val="00860D61"/>
    <w:rsid w:val="00860E6C"/>
    <w:rsid w:val="00860EE9"/>
    <w:rsid w:val="00860FB9"/>
    <w:rsid w:val="008614BC"/>
    <w:rsid w:val="008614BE"/>
    <w:rsid w:val="00861D07"/>
    <w:rsid w:val="00861FB4"/>
    <w:rsid w:val="008621B9"/>
    <w:rsid w:val="008623A1"/>
    <w:rsid w:val="008626B1"/>
    <w:rsid w:val="00862705"/>
    <w:rsid w:val="008627B7"/>
    <w:rsid w:val="00862882"/>
    <w:rsid w:val="008628EF"/>
    <w:rsid w:val="00862AFF"/>
    <w:rsid w:val="0086305A"/>
    <w:rsid w:val="00863104"/>
    <w:rsid w:val="008632C1"/>
    <w:rsid w:val="008632F5"/>
    <w:rsid w:val="00863347"/>
    <w:rsid w:val="00863456"/>
    <w:rsid w:val="00863471"/>
    <w:rsid w:val="008637F3"/>
    <w:rsid w:val="008639DE"/>
    <w:rsid w:val="00863CD9"/>
    <w:rsid w:val="00863EF0"/>
    <w:rsid w:val="00863F3C"/>
    <w:rsid w:val="00864424"/>
    <w:rsid w:val="00864432"/>
    <w:rsid w:val="008644D5"/>
    <w:rsid w:val="008644FC"/>
    <w:rsid w:val="00864E90"/>
    <w:rsid w:val="00864E96"/>
    <w:rsid w:val="00864F9E"/>
    <w:rsid w:val="0086506D"/>
    <w:rsid w:val="00865187"/>
    <w:rsid w:val="00865194"/>
    <w:rsid w:val="00865199"/>
    <w:rsid w:val="008651D4"/>
    <w:rsid w:val="0086540A"/>
    <w:rsid w:val="0086574D"/>
    <w:rsid w:val="00865960"/>
    <w:rsid w:val="00865A21"/>
    <w:rsid w:val="00865B1F"/>
    <w:rsid w:val="00865B29"/>
    <w:rsid w:val="008665C7"/>
    <w:rsid w:val="00866887"/>
    <w:rsid w:val="00866A5E"/>
    <w:rsid w:val="00866A6A"/>
    <w:rsid w:val="00866B63"/>
    <w:rsid w:val="00866E1D"/>
    <w:rsid w:val="0086713E"/>
    <w:rsid w:val="008672CC"/>
    <w:rsid w:val="00867368"/>
    <w:rsid w:val="00867409"/>
    <w:rsid w:val="0086753C"/>
    <w:rsid w:val="00867983"/>
    <w:rsid w:val="00867B3A"/>
    <w:rsid w:val="00867F8A"/>
    <w:rsid w:val="00870200"/>
    <w:rsid w:val="008703FC"/>
    <w:rsid w:val="0087044E"/>
    <w:rsid w:val="00870659"/>
    <w:rsid w:val="008706A8"/>
    <w:rsid w:val="008707D4"/>
    <w:rsid w:val="00870811"/>
    <w:rsid w:val="00870824"/>
    <w:rsid w:val="008710D2"/>
    <w:rsid w:val="00871108"/>
    <w:rsid w:val="00871191"/>
    <w:rsid w:val="00871336"/>
    <w:rsid w:val="00871390"/>
    <w:rsid w:val="00871460"/>
    <w:rsid w:val="00871623"/>
    <w:rsid w:val="008717CC"/>
    <w:rsid w:val="008719E1"/>
    <w:rsid w:val="00871B6E"/>
    <w:rsid w:val="00871DE8"/>
    <w:rsid w:val="00871F51"/>
    <w:rsid w:val="008723AF"/>
    <w:rsid w:val="00872565"/>
    <w:rsid w:val="008726B2"/>
    <w:rsid w:val="008727DF"/>
    <w:rsid w:val="00872816"/>
    <w:rsid w:val="00872912"/>
    <w:rsid w:val="008729C0"/>
    <w:rsid w:val="00872D57"/>
    <w:rsid w:val="00872DA5"/>
    <w:rsid w:val="00872FBA"/>
    <w:rsid w:val="00873305"/>
    <w:rsid w:val="00873339"/>
    <w:rsid w:val="008733C0"/>
    <w:rsid w:val="00873646"/>
    <w:rsid w:val="008737A9"/>
    <w:rsid w:val="0087384F"/>
    <w:rsid w:val="00873919"/>
    <w:rsid w:val="00873A81"/>
    <w:rsid w:val="00873BCE"/>
    <w:rsid w:val="00873C88"/>
    <w:rsid w:val="0087411F"/>
    <w:rsid w:val="008741BC"/>
    <w:rsid w:val="008742C9"/>
    <w:rsid w:val="0087468E"/>
    <w:rsid w:val="008746D0"/>
    <w:rsid w:val="008747A7"/>
    <w:rsid w:val="00874A0D"/>
    <w:rsid w:val="00874F09"/>
    <w:rsid w:val="00874F77"/>
    <w:rsid w:val="00875018"/>
    <w:rsid w:val="0087502D"/>
    <w:rsid w:val="00875158"/>
    <w:rsid w:val="00875419"/>
    <w:rsid w:val="008756B3"/>
    <w:rsid w:val="0087596F"/>
    <w:rsid w:val="00875A69"/>
    <w:rsid w:val="00875B02"/>
    <w:rsid w:val="00875E59"/>
    <w:rsid w:val="00875FF4"/>
    <w:rsid w:val="00876202"/>
    <w:rsid w:val="00876439"/>
    <w:rsid w:val="00876755"/>
    <w:rsid w:val="0087679A"/>
    <w:rsid w:val="00876AA7"/>
    <w:rsid w:val="00876B8D"/>
    <w:rsid w:val="00876D17"/>
    <w:rsid w:val="00877005"/>
    <w:rsid w:val="0087782B"/>
    <w:rsid w:val="00877887"/>
    <w:rsid w:val="00877A85"/>
    <w:rsid w:val="00877B75"/>
    <w:rsid w:val="00877CE8"/>
    <w:rsid w:val="00877DED"/>
    <w:rsid w:val="0088019D"/>
    <w:rsid w:val="008803A8"/>
    <w:rsid w:val="00880703"/>
    <w:rsid w:val="0088088D"/>
    <w:rsid w:val="00880933"/>
    <w:rsid w:val="00880A3A"/>
    <w:rsid w:val="00880A45"/>
    <w:rsid w:val="00880A6D"/>
    <w:rsid w:val="00880B2C"/>
    <w:rsid w:val="00880E69"/>
    <w:rsid w:val="00880E7D"/>
    <w:rsid w:val="0088111D"/>
    <w:rsid w:val="0088113D"/>
    <w:rsid w:val="008811A0"/>
    <w:rsid w:val="008811C5"/>
    <w:rsid w:val="00881256"/>
    <w:rsid w:val="00881307"/>
    <w:rsid w:val="008814A3"/>
    <w:rsid w:val="008814ED"/>
    <w:rsid w:val="00881C8A"/>
    <w:rsid w:val="00881D5B"/>
    <w:rsid w:val="00882054"/>
    <w:rsid w:val="00882251"/>
    <w:rsid w:val="008822C2"/>
    <w:rsid w:val="00882411"/>
    <w:rsid w:val="00882460"/>
    <w:rsid w:val="00882745"/>
    <w:rsid w:val="00882918"/>
    <w:rsid w:val="00882FAD"/>
    <w:rsid w:val="00883863"/>
    <w:rsid w:val="00883AB8"/>
    <w:rsid w:val="00883B29"/>
    <w:rsid w:val="008840BC"/>
    <w:rsid w:val="00884150"/>
    <w:rsid w:val="00884432"/>
    <w:rsid w:val="00884459"/>
    <w:rsid w:val="008848AF"/>
    <w:rsid w:val="008849E7"/>
    <w:rsid w:val="00884B58"/>
    <w:rsid w:val="00884E03"/>
    <w:rsid w:val="00884EB6"/>
    <w:rsid w:val="00884EBF"/>
    <w:rsid w:val="00885497"/>
    <w:rsid w:val="00885551"/>
    <w:rsid w:val="008855CC"/>
    <w:rsid w:val="008858C4"/>
    <w:rsid w:val="00885941"/>
    <w:rsid w:val="00885D62"/>
    <w:rsid w:val="00885EA0"/>
    <w:rsid w:val="00885EA4"/>
    <w:rsid w:val="00885EA7"/>
    <w:rsid w:val="00886071"/>
    <w:rsid w:val="0088609C"/>
    <w:rsid w:val="008861B3"/>
    <w:rsid w:val="008866E6"/>
    <w:rsid w:val="008867B2"/>
    <w:rsid w:val="00886856"/>
    <w:rsid w:val="00886966"/>
    <w:rsid w:val="00887031"/>
    <w:rsid w:val="0088722E"/>
    <w:rsid w:val="00887625"/>
    <w:rsid w:val="00887628"/>
    <w:rsid w:val="008876A7"/>
    <w:rsid w:val="008876DD"/>
    <w:rsid w:val="0088772C"/>
    <w:rsid w:val="008878E1"/>
    <w:rsid w:val="00887963"/>
    <w:rsid w:val="00887AFC"/>
    <w:rsid w:val="00887D21"/>
    <w:rsid w:val="00887EC5"/>
    <w:rsid w:val="00887F84"/>
    <w:rsid w:val="008900DD"/>
    <w:rsid w:val="00890297"/>
    <w:rsid w:val="00890319"/>
    <w:rsid w:val="0089047A"/>
    <w:rsid w:val="00890578"/>
    <w:rsid w:val="008906D1"/>
    <w:rsid w:val="0089082E"/>
    <w:rsid w:val="0089098F"/>
    <w:rsid w:val="00890AD5"/>
    <w:rsid w:val="00890B3A"/>
    <w:rsid w:val="00890C10"/>
    <w:rsid w:val="00890CC5"/>
    <w:rsid w:val="00890D0D"/>
    <w:rsid w:val="00890DD5"/>
    <w:rsid w:val="00890FFB"/>
    <w:rsid w:val="008913A0"/>
    <w:rsid w:val="00891429"/>
    <w:rsid w:val="0089142A"/>
    <w:rsid w:val="00891551"/>
    <w:rsid w:val="0089177D"/>
    <w:rsid w:val="00891C6F"/>
    <w:rsid w:val="0089209D"/>
    <w:rsid w:val="00892117"/>
    <w:rsid w:val="00892331"/>
    <w:rsid w:val="008927D5"/>
    <w:rsid w:val="00892A6B"/>
    <w:rsid w:val="00892B4B"/>
    <w:rsid w:val="00892D6A"/>
    <w:rsid w:val="00892E61"/>
    <w:rsid w:val="0089309E"/>
    <w:rsid w:val="0089343B"/>
    <w:rsid w:val="008935C7"/>
    <w:rsid w:val="00893841"/>
    <w:rsid w:val="008939CC"/>
    <w:rsid w:val="00893B12"/>
    <w:rsid w:val="00893B43"/>
    <w:rsid w:val="00893D05"/>
    <w:rsid w:val="00893D8F"/>
    <w:rsid w:val="00893EF2"/>
    <w:rsid w:val="0089421C"/>
    <w:rsid w:val="00894606"/>
    <w:rsid w:val="00894DDB"/>
    <w:rsid w:val="00894F37"/>
    <w:rsid w:val="0089516E"/>
    <w:rsid w:val="008951E3"/>
    <w:rsid w:val="0089521C"/>
    <w:rsid w:val="0089570B"/>
    <w:rsid w:val="00895F6F"/>
    <w:rsid w:val="008960C9"/>
    <w:rsid w:val="00896267"/>
    <w:rsid w:val="008969DC"/>
    <w:rsid w:val="00896BEC"/>
    <w:rsid w:val="00896F08"/>
    <w:rsid w:val="0089712D"/>
    <w:rsid w:val="00897283"/>
    <w:rsid w:val="008973D5"/>
    <w:rsid w:val="008973ED"/>
    <w:rsid w:val="008975B9"/>
    <w:rsid w:val="008976CB"/>
    <w:rsid w:val="0089794C"/>
    <w:rsid w:val="0089796C"/>
    <w:rsid w:val="008979F3"/>
    <w:rsid w:val="00897A0E"/>
    <w:rsid w:val="00897AAA"/>
    <w:rsid w:val="00897F8D"/>
    <w:rsid w:val="008A00D8"/>
    <w:rsid w:val="008A0218"/>
    <w:rsid w:val="008A044D"/>
    <w:rsid w:val="008A055B"/>
    <w:rsid w:val="008A05EC"/>
    <w:rsid w:val="008A07FC"/>
    <w:rsid w:val="008A0830"/>
    <w:rsid w:val="008A0A40"/>
    <w:rsid w:val="008A0B2E"/>
    <w:rsid w:val="008A0C71"/>
    <w:rsid w:val="008A0CD2"/>
    <w:rsid w:val="008A0F5F"/>
    <w:rsid w:val="008A10AA"/>
    <w:rsid w:val="008A10B2"/>
    <w:rsid w:val="008A1501"/>
    <w:rsid w:val="008A16CE"/>
    <w:rsid w:val="008A175C"/>
    <w:rsid w:val="008A17C5"/>
    <w:rsid w:val="008A1981"/>
    <w:rsid w:val="008A1EA5"/>
    <w:rsid w:val="008A223C"/>
    <w:rsid w:val="008A2251"/>
    <w:rsid w:val="008A225C"/>
    <w:rsid w:val="008A25F7"/>
    <w:rsid w:val="008A26C4"/>
    <w:rsid w:val="008A27A8"/>
    <w:rsid w:val="008A294D"/>
    <w:rsid w:val="008A3044"/>
    <w:rsid w:val="008A309E"/>
    <w:rsid w:val="008A33B4"/>
    <w:rsid w:val="008A34CA"/>
    <w:rsid w:val="008A39B1"/>
    <w:rsid w:val="008A39B2"/>
    <w:rsid w:val="008A44C2"/>
    <w:rsid w:val="008A4723"/>
    <w:rsid w:val="008A4789"/>
    <w:rsid w:val="008A4948"/>
    <w:rsid w:val="008A4AD2"/>
    <w:rsid w:val="008A4D02"/>
    <w:rsid w:val="008A4ED0"/>
    <w:rsid w:val="008A526D"/>
    <w:rsid w:val="008A528D"/>
    <w:rsid w:val="008A55CA"/>
    <w:rsid w:val="008A5763"/>
    <w:rsid w:val="008A5766"/>
    <w:rsid w:val="008A5A33"/>
    <w:rsid w:val="008A5A68"/>
    <w:rsid w:val="008A5B3F"/>
    <w:rsid w:val="008A5B59"/>
    <w:rsid w:val="008A5EFD"/>
    <w:rsid w:val="008A5F82"/>
    <w:rsid w:val="008A5F8F"/>
    <w:rsid w:val="008A6566"/>
    <w:rsid w:val="008A6664"/>
    <w:rsid w:val="008A68BE"/>
    <w:rsid w:val="008A7054"/>
    <w:rsid w:val="008A7078"/>
    <w:rsid w:val="008A7734"/>
    <w:rsid w:val="008A783D"/>
    <w:rsid w:val="008A7BC9"/>
    <w:rsid w:val="008A7E17"/>
    <w:rsid w:val="008A7EAD"/>
    <w:rsid w:val="008B0150"/>
    <w:rsid w:val="008B01DC"/>
    <w:rsid w:val="008B0510"/>
    <w:rsid w:val="008B05A8"/>
    <w:rsid w:val="008B0733"/>
    <w:rsid w:val="008B0779"/>
    <w:rsid w:val="008B07FC"/>
    <w:rsid w:val="008B0BA0"/>
    <w:rsid w:val="008B0C93"/>
    <w:rsid w:val="008B0C99"/>
    <w:rsid w:val="008B0D67"/>
    <w:rsid w:val="008B0F28"/>
    <w:rsid w:val="008B1267"/>
    <w:rsid w:val="008B13DA"/>
    <w:rsid w:val="008B16CA"/>
    <w:rsid w:val="008B16DF"/>
    <w:rsid w:val="008B1B38"/>
    <w:rsid w:val="008B1C42"/>
    <w:rsid w:val="008B1C77"/>
    <w:rsid w:val="008B1E14"/>
    <w:rsid w:val="008B1E49"/>
    <w:rsid w:val="008B1EB8"/>
    <w:rsid w:val="008B2156"/>
    <w:rsid w:val="008B22F0"/>
    <w:rsid w:val="008B2402"/>
    <w:rsid w:val="008B2462"/>
    <w:rsid w:val="008B2566"/>
    <w:rsid w:val="008B2BAF"/>
    <w:rsid w:val="008B302B"/>
    <w:rsid w:val="008B303A"/>
    <w:rsid w:val="008B3148"/>
    <w:rsid w:val="008B3247"/>
    <w:rsid w:val="008B34E9"/>
    <w:rsid w:val="008B350E"/>
    <w:rsid w:val="008B37B0"/>
    <w:rsid w:val="008B37EF"/>
    <w:rsid w:val="008B3A57"/>
    <w:rsid w:val="008B3B82"/>
    <w:rsid w:val="008B3E91"/>
    <w:rsid w:val="008B408B"/>
    <w:rsid w:val="008B421C"/>
    <w:rsid w:val="008B42BC"/>
    <w:rsid w:val="008B42DA"/>
    <w:rsid w:val="008B45FF"/>
    <w:rsid w:val="008B47DC"/>
    <w:rsid w:val="008B4D42"/>
    <w:rsid w:val="008B4DBE"/>
    <w:rsid w:val="008B506C"/>
    <w:rsid w:val="008B518B"/>
    <w:rsid w:val="008B54B2"/>
    <w:rsid w:val="008B5738"/>
    <w:rsid w:val="008B5974"/>
    <w:rsid w:val="008B5DB7"/>
    <w:rsid w:val="008B5EEE"/>
    <w:rsid w:val="008B5F87"/>
    <w:rsid w:val="008B644D"/>
    <w:rsid w:val="008B6620"/>
    <w:rsid w:val="008B6710"/>
    <w:rsid w:val="008B67EB"/>
    <w:rsid w:val="008B685B"/>
    <w:rsid w:val="008B68CB"/>
    <w:rsid w:val="008B6CBA"/>
    <w:rsid w:val="008B6E08"/>
    <w:rsid w:val="008B6E8B"/>
    <w:rsid w:val="008B750E"/>
    <w:rsid w:val="008B7553"/>
    <w:rsid w:val="008B76C7"/>
    <w:rsid w:val="008B775B"/>
    <w:rsid w:val="008B79D5"/>
    <w:rsid w:val="008B7CFC"/>
    <w:rsid w:val="008B7E5E"/>
    <w:rsid w:val="008B7F6B"/>
    <w:rsid w:val="008C0531"/>
    <w:rsid w:val="008C0A43"/>
    <w:rsid w:val="008C107D"/>
    <w:rsid w:val="008C10A6"/>
    <w:rsid w:val="008C12E1"/>
    <w:rsid w:val="008C1467"/>
    <w:rsid w:val="008C1919"/>
    <w:rsid w:val="008C1F31"/>
    <w:rsid w:val="008C20A0"/>
    <w:rsid w:val="008C20E9"/>
    <w:rsid w:val="008C21A9"/>
    <w:rsid w:val="008C2393"/>
    <w:rsid w:val="008C248E"/>
    <w:rsid w:val="008C258B"/>
    <w:rsid w:val="008C261F"/>
    <w:rsid w:val="008C267F"/>
    <w:rsid w:val="008C26F7"/>
    <w:rsid w:val="008C270D"/>
    <w:rsid w:val="008C2972"/>
    <w:rsid w:val="008C2B05"/>
    <w:rsid w:val="008C2C41"/>
    <w:rsid w:val="008C2E9B"/>
    <w:rsid w:val="008C32BC"/>
    <w:rsid w:val="008C342E"/>
    <w:rsid w:val="008C3615"/>
    <w:rsid w:val="008C3634"/>
    <w:rsid w:val="008C37FF"/>
    <w:rsid w:val="008C3983"/>
    <w:rsid w:val="008C39FD"/>
    <w:rsid w:val="008C3E6E"/>
    <w:rsid w:val="008C42AD"/>
    <w:rsid w:val="008C42BD"/>
    <w:rsid w:val="008C4385"/>
    <w:rsid w:val="008C4504"/>
    <w:rsid w:val="008C4588"/>
    <w:rsid w:val="008C4730"/>
    <w:rsid w:val="008C4796"/>
    <w:rsid w:val="008C4858"/>
    <w:rsid w:val="008C4928"/>
    <w:rsid w:val="008C49A5"/>
    <w:rsid w:val="008C4B3D"/>
    <w:rsid w:val="008C5009"/>
    <w:rsid w:val="008C57D2"/>
    <w:rsid w:val="008C580E"/>
    <w:rsid w:val="008C5A8A"/>
    <w:rsid w:val="008C5B96"/>
    <w:rsid w:val="008C5C21"/>
    <w:rsid w:val="008C5DBE"/>
    <w:rsid w:val="008C60AB"/>
    <w:rsid w:val="008C6117"/>
    <w:rsid w:val="008C61DA"/>
    <w:rsid w:val="008C625F"/>
    <w:rsid w:val="008C62A6"/>
    <w:rsid w:val="008C63E1"/>
    <w:rsid w:val="008C651A"/>
    <w:rsid w:val="008C6582"/>
    <w:rsid w:val="008C66E5"/>
    <w:rsid w:val="008C69C3"/>
    <w:rsid w:val="008C6AEE"/>
    <w:rsid w:val="008C6B7F"/>
    <w:rsid w:val="008C6FA8"/>
    <w:rsid w:val="008C709E"/>
    <w:rsid w:val="008C73CF"/>
    <w:rsid w:val="008C73D8"/>
    <w:rsid w:val="008C76B1"/>
    <w:rsid w:val="008C79D9"/>
    <w:rsid w:val="008C7E46"/>
    <w:rsid w:val="008C7E51"/>
    <w:rsid w:val="008C7E8E"/>
    <w:rsid w:val="008C7F9C"/>
    <w:rsid w:val="008D0328"/>
    <w:rsid w:val="008D0329"/>
    <w:rsid w:val="008D042B"/>
    <w:rsid w:val="008D0507"/>
    <w:rsid w:val="008D0636"/>
    <w:rsid w:val="008D0858"/>
    <w:rsid w:val="008D0955"/>
    <w:rsid w:val="008D09B8"/>
    <w:rsid w:val="008D09D9"/>
    <w:rsid w:val="008D0A1B"/>
    <w:rsid w:val="008D0B77"/>
    <w:rsid w:val="008D0EA7"/>
    <w:rsid w:val="008D0F39"/>
    <w:rsid w:val="008D0FF6"/>
    <w:rsid w:val="008D10F4"/>
    <w:rsid w:val="008D11ED"/>
    <w:rsid w:val="008D1498"/>
    <w:rsid w:val="008D1699"/>
    <w:rsid w:val="008D1BD2"/>
    <w:rsid w:val="008D2362"/>
    <w:rsid w:val="008D2396"/>
    <w:rsid w:val="008D24A6"/>
    <w:rsid w:val="008D2627"/>
    <w:rsid w:val="008D2C5C"/>
    <w:rsid w:val="008D2DC5"/>
    <w:rsid w:val="008D2F4D"/>
    <w:rsid w:val="008D3B9C"/>
    <w:rsid w:val="008D3E9C"/>
    <w:rsid w:val="008D40B2"/>
    <w:rsid w:val="008D40B7"/>
    <w:rsid w:val="008D42FC"/>
    <w:rsid w:val="008D44BD"/>
    <w:rsid w:val="008D4866"/>
    <w:rsid w:val="008D488B"/>
    <w:rsid w:val="008D4DEA"/>
    <w:rsid w:val="008D51CE"/>
    <w:rsid w:val="008D5283"/>
    <w:rsid w:val="008D5677"/>
    <w:rsid w:val="008D574A"/>
    <w:rsid w:val="008D614B"/>
    <w:rsid w:val="008D6156"/>
    <w:rsid w:val="008D6234"/>
    <w:rsid w:val="008D6343"/>
    <w:rsid w:val="008D63AA"/>
    <w:rsid w:val="008D6443"/>
    <w:rsid w:val="008D64EE"/>
    <w:rsid w:val="008D68E7"/>
    <w:rsid w:val="008D6B55"/>
    <w:rsid w:val="008D6C81"/>
    <w:rsid w:val="008D6CC4"/>
    <w:rsid w:val="008D6DDD"/>
    <w:rsid w:val="008D6E2D"/>
    <w:rsid w:val="008D6EFF"/>
    <w:rsid w:val="008D6F05"/>
    <w:rsid w:val="008D6FAD"/>
    <w:rsid w:val="008D7098"/>
    <w:rsid w:val="008D712B"/>
    <w:rsid w:val="008D71A9"/>
    <w:rsid w:val="008D768B"/>
    <w:rsid w:val="008D77FB"/>
    <w:rsid w:val="008D7D7C"/>
    <w:rsid w:val="008D7F5B"/>
    <w:rsid w:val="008E001B"/>
    <w:rsid w:val="008E015E"/>
    <w:rsid w:val="008E020E"/>
    <w:rsid w:val="008E0224"/>
    <w:rsid w:val="008E0559"/>
    <w:rsid w:val="008E0700"/>
    <w:rsid w:val="008E0909"/>
    <w:rsid w:val="008E0B05"/>
    <w:rsid w:val="008E0E48"/>
    <w:rsid w:val="008E1B05"/>
    <w:rsid w:val="008E1C60"/>
    <w:rsid w:val="008E1D57"/>
    <w:rsid w:val="008E1EB1"/>
    <w:rsid w:val="008E21B3"/>
    <w:rsid w:val="008E2420"/>
    <w:rsid w:val="008E27D9"/>
    <w:rsid w:val="008E2862"/>
    <w:rsid w:val="008E28D6"/>
    <w:rsid w:val="008E28F1"/>
    <w:rsid w:val="008E296F"/>
    <w:rsid w:val="008E2A06"/>
    <w:rsid w:val="008E2E72"/>
    <w:rsid w:val="008E314E"/>
    <w:rsid w:val="008E31A6"/>
    <w:rsid w:val="008E31B3"/>
    <w:rsid w:val="008E331F"/>
    <w:rsid w:val="008E337D"/>
    <w:rsid w:val="008E347E"/>
    <w:rsid w:val="008E3525"/>
    <w:rsid w:val="008E3564"/>
    <w:rsid w:val="008E363C"/>
    <w:rsid w:val="008E4640"/>
    <w:rsid w:val="008E467F"/>
    <w:rsid w:val="008E4814"/>
    <w:rsid w:val="008E54AB"/>
    <w:rsid w:val="008E5566"/>
    <w:rsid w:val="008E57AF"/>
    <w:rsid w:val="008E5936"/>
    <w:rsid w:val="008E5A79"/>
    <w:rsid w:val="008E5B59"/>
    <w:rsid w:val="008E5DDB"/>
    <w:rsid w:val="008E61BB"/>
    <w:rsid w:val="008E61D2"/>
    <w:rsid w:val="008E6374"/>
    <w:rsid w:val="008E6579"/>
    <w:rsid w:val="008E65ED"/>
    <w:rsid w:val="008E66D7"/>
    <w:rsid w:val="008E66F8"/>
    <w:rsid w:val="008E698D"/>
    <w:rsid w:val="008E6A21"/>
    <w:rsid w:val="008E6A29"/>
    <w:rsid w:val="008E6DB5"/>
    <w:rsid w:val="008E6E97"/>
    <w:rsid w:val="008E702D"/>
    <w:rsid w:val="008E705D"/>
    <w:rsid w:val="008E707E"/>
    <w:rsid w:val="008E7324"/>
    <w:rsid w:val="008E74DA"/>
    <w:rsid w:val="008E7646"/>
    <w:rsid w:val="008E7754"/>
    <w:rsid w:val="008E792C"/>
    <w:rsid w:val="008E7C5A"/>
    <w:rsid w:val="008F01F1"/>
    <w:rsid w:val="008F0325"/>
    <w:rsid w:val="008F0A8F"/>
    <w:rsid w:val="008F0F83"/>
    <w:rsid w:val="008F1437"/>
    <w:rsid w:val="008F14A1"/>
    <w:rsid w:val="008F14E0"/>
    <w:rsid w:val="008F163C"/>
    <w:rsid w:val="008F18F8"/>
    <w:rsid w:val="008F191E"/>
    <w:rsid w:val="008F1A04"/>
    <w:rsid w:val="008F1AD3"/>
    <w:rsid w:val="008F1B2C"/>
    <w:rsid w:val="008F1C04"/>
    <w:rsid w:val="008F1EA1"/>
    <w:rsid w:val="008F2014"/>
    <w:rsid w:val="008F20BA"/>
    <w:rsid w:val="008F21FF"/>
    <w:rsid w:val="008F2331"/>
    <w:rsid w:val="008F24AE"/>
    <w:rsid w:val="008F2526"/>
    <w:rsid w:val="008F2854"/>
    <w:rsid w:val="008F29DE"/>
    <w:rsid w:val="008F2A10"/>
    <w:rsid w:val="008F2A6D"/>
    <w:rsid w:val="008F2D58"/>
    <w:rsid w:val="008F2E3D"/>
    <w:rsid w:val="008F2E61"/>
    <w:rsid w:val="008F3049"/>
    <w:rsid w:val="008F339E"/>
    <w:rsid w:val="008F342F"/>
    <w:rsid w:val="008F3652"/>
    <w:rsid w:val="008F3A97"/>
    <w:rsid w:val="008F3DB6"/>
    <w:rsid w:val="008F3F66"/>
    <w:rsid w:val="008F418F"/>
    <w:rsid w:val="008F44A9"/>
    <w:rsid w:val="008F4632"/>
    <w:rsid w:val="008F47A7"/>
    <w:rsid w:val="008F4817"/>
    <w:rsid w:val="008F497E"/>
    <w:rsid w:val="008F49B9"/>
    <w:rsid w:val="008F4AB9"/>
    <w:rsid w:val="008F4BB3"/>
    <w:rsid w:val="008F4CC9"/>
    <w:rsid w:val="008F4EFA"/>
    <w:rsid w:val="008F5303"/>
    <w:rsid w:val="008F5604"/>
    <w:rsid w:val="008F56F1"/>
    <w:rsid w:val="008F572A"/>
    <w:rsid w:val="008F574E"/>
    <w:rsid w:val="008F5855"/>
    <w:rsid w:val="008F5877"/>
    <w:rsid w:val="008F5AC2"/>
    <w:rsid w:val="008F5E8F"/>
    <w:rsid w:val="008F5EFC"/>
    <w:rsid w:val="008F5F0C"/>
    <w:rsid w:val="008F618C"/>
    <w:rsid w:val="008F62FD"/>
    <w:rsid w:val="008F6402"/>
    <w:rsid w:val="008F64CE"/>
    <w:rsid w:val="008F6586"/>
    <w:rsid w:val="008F663B"/>
    <w:rsid w:val="008F6686"/>
    <w:rsid w:val="008F673E"/>
    <w:rsid w:val="008F6889"/>
    <w:rsid w:val="008F69A2"/>
    <w:rsid w:val="008F6CA6"/>
    <w:rsid w:val="008F6F79"/>
    <w:rsid w:val="008F6FDE"/>
    <w:rsid w:val="008F7006"/>
    <w:rsid w:val="008F73B3"/>
    <w:rsid w:val="008F7749"/>
    <w:rsid w:val="008F7AAB"/>
    <w:rsid w:val="008F7ADA"/>
    <w:rsid w:val="008F7BD9"/>
    <w:rsid w:val="008F7E5E"/>
    <w:rsid w:val="008F7E89"/>
    <w:rsid w:val="009000D2"/>
    <w:rsid w:val="009001F1"/>
    <w:rsid w:val="00900473"/>
    <w:rsid w:val="009005CB"/>
    <w:rsid w:val="00900730"/>
    <w:rsid w:val="009008B7"/>
    <w:rsid w:val="00900C13"/>
    <w:rsid w:val="00900D05"/>
    <w:rsid w:val="0090105A"/>
    <w:rsid w:val="009010FD"/>
    <w:rsid w:val="00901263"/>
    <w:rsid w:val="00901326"/>
    <w:rsid w:val="009014A0"/>
    <w:rsid w:val="00901694"/>
    <w:rsid w:val="00901751"/>
    <w:rsid w:val="009018B3"/>
    <w:rsid w:val="00901A20"/>
    <w:rsid w:val="00901A25"/>
    <w:rsid w:val="00901AAB"/>
    <w:rsid w:val="00901B21"/>
    <w:rsid w:val="00901BB9"/>
    <w:rsid w:val="00901D13"/>
    <w:rsid w:val="00901D30"/>
    <w:rsid w:val="00901DAE"/>
    <w:rsid w:val="00901F4D"/>
    <w:rsid w:val="00902292"/>
    <w:rsid w:val="00902414"/>
    <w:rsid w:val="00902525"/>
    <w:rsid w:val="009026ED"/>
    <w:rsid w:val="00902706"/>
    <w:rsid w:val="0090294B"/>
    <w:rsid w:val="00902AF1"/>
    <w:rsid w:val="00902BAB"/>
    <w:rsid w:val="00902C05"/>
    <w:rsid w:val="00903774"/>
    <w:rsid w:val="00903966"/>
    <w:rsid w:val="0090412E"/>
    <w:rsid w:val="00904A71"/>
    <w:rsid w:val="00904CE4"/>
    <w:rsid w:val="00904FAD"/>
    <w:rsid w:val="00905165"/>
    <w:rsid w:val="009052DC"/>
    <w:rsid w:val="0090539A"/>
    <w:rsid w:val="00905412"/>
    <w:rsid w:val="0090577A"/>
    <w:rsid w:val="00905876"/>
    <w:rsid w:val="00905984"/>
    <w:rsid w:val="009059D2"/>
    <w:rsid w:val="00905A6B"/>
    <w:rsid w:val="00905A7E"/>
    <w:rsid w:val="00905E03"/>
    <w:rsid w:val="00906112"/>
    <w:rsid w:val="0090616E"/>
    <w:rsid w:val="00906195"/>
    <w:rsid w:val="0090620A"/>
    <w:rsid w:val="009062DB"/>
    <w:rsid w:val="009062DF"/>
    <w:rsid w:val="00906561"/>
    <w:rsid w:val="009067A9"/>
    <w:rsid w:val="00906CEA"/>
    <w:rsid w:val="009072B4"/>
    <w:rsid w:val="009072F9"/>
    <w:rsid w:val="0090745C"/>
    <w:rsid w:val="0090762A"/>
    <w:rsid w:val="00907669"/>
    <w:rsid w:val="00907B4C"/>
    <w:rsid w:val="00907C6E"/>
    <w:rsid w:val="00907EF7"/>
    <w:rsid w:val="00907FE7"/>
    <w:rsid w:val="009102CA"/>
    <w:rsid w:val="00910843"/>
    <w:rsid w:val="0091087E"/>
    <w:rsid w:val="00910B31"/>
    <w:rsid w:val="00910CE7"/>
    <w:rsid w:val="00910D2C"/>
    <w:rsid w:val="00910D40"/>
    <w:rsid w:val="00910D72"/>
    <w:rsid w:val="00910DE2"/>
    <w:rsid w:val="00910EA3"/>
    <w:rsid w:val="009116F4"/>
    <w:rsid w:val="00911701"/>
    <w:rsid w:val="00911857"/>
    <w:rsid w:val="00911886"/>
    <w:rsid w:val="009118F7"/>
    <w:rsid w:val="00911D0A"/>
    <w:rsid w:val="00911E0D"/>
    <w:rsid w:val="00911F77"/>
    <w:rsid w:val="00912037"/>
    <w:rsid w:val="009120A3"/>
    <w:rsid w:val="00912100"/>
    <w:rsid w:val="00912535"/>
    <w:rsid w:val="009125F4"/>
    <w:rsid w:val="00912732"/>
    <w:rsid w:val="0091291B"/>
    <w:rsid w:val="00912BAE"/>
    <w:rsid w:val="00912C65"/>
    <w:rsid w:val="00912E6C"/>
    <w:rsid w:val="00912ECF"/>
    <w:rsid w:val="00913010"/>
    <w:rsid w:val="00913016"/>
    <w:rsid w:val="0091304B"/>
    <w:rsid w:val="009130C1"/>
    <w:rsid w:val="00913132"/>
    <w:rsid w:val="00913243"/>
    <w:rsid w:val="00913341"/>
    <w:rsid w:val="009133F9"/>
    <w:rsid w:val="0091361F"/>
    <w:rsid w:val="0091373F"/>
    <w:rsid w:val="00913D46"/>
    <w:rsid w:val="00913E68"/>
    <w:rsid w:val="00914072"/>
    <w:rsid w:val="00914244"/>
    <w:rsid w:val="009143EE"/>
    <w:rsid w:val="009144BE"/>
    <w:rsid w:val="0091460C"/>
    <w:rsid w:val="009147D1"/>
    <w:rsid w:val="0091482D"/>
    <w:rsid w:val="00914864"/>
    <w:rsid w:val="009149D5"/>
    <w:rsid w:val="00914A77"/>
    <w:rsid w:val="00914BD7"/>
    <w:rsid w:val="00914C4C"/>
    <w:rsid w:val="00914F76"/>
    <w:rsid w:val="00915367"/>
    <w:rsid w:val="00915869"/>
    <w:rsid w:val="00915978"/>
    <w:rsid w:val="00915A9B"/>
    <w:rsid w:val="00915AD6"/>
    <w:rsid w:val="00915BBB"/>
    <w:rsid w:val="00915CE1"/>
    <w:rsid w:val="00915DB0"/>
    <w:rsid w:val="00915E39"/>
    <w:rsid w:val="00915F18"/>
    <w:rsid w:val="00916009"/>
    <w:rsid w:val="009162E1"/>
    <w:rsid w:val="00916394"/>
    <w:rsid w:val="00916552"/>
    <w:rsid w:val="00916B25"/>
    <w:rsid w:val="00916C0B"/>
    <w:rsid w:val="00916CFF"/>
    <w:rsid w:val="00916F42"/>
    <w:rsid w:val="00917013"/>
    <w:rsid w:val="00917045"/>
    <w:rsid w:val="009170AD"/>
    <w:rsid w:val="009170BE"/>
    <w:rsid w:val="0091740E"/>
    <w:rsid w:val="0091744F"/>
    <w:rsid w:val="00917838"/>
    <w:rsid w:val="00917847"/>
    <w:rsid w:val="00917A9F"/>
    <w:rsid w:val="00917B07"/>
    <w:rsid w:val="00917DD8"/>
    <w:rsid w:val="00917E0F"/>
    <w:rsid w:val="00917EFB"/>
    <w:rsid w:val="0092012F"/>
    <w:rsid w:val="00920158"/>
    <w:rsid w:val="0092046C"/>
    <w:rsid w:val="00920514"/>
    <w:rsid w:val="0092068B"/>
    <w:rsid w:val="009208BF"/>
    <w:rsid w:val="0092091B"/>
    <w:rsid w:val="00920A55"/>
    <w:rsid w:val="00920A57"/>
    <w:rsid w:val="00920D24"/>
    <w:rsid w:val="00920DD5"/>
    <w:rsid w:val="00920EC4"/>
    <w:rsid w:val="009210AF"/>
    <w:rsid w:val="009211D5"/>
    <w:rsid w:val="00921236"/>
    <w:rsid w:val="0092140F"/>
    <w:rsid w:val="00921474"/>
    <w:rsid w:val="009215BF"/>
    <w:rsid w:val="0092164A"/>
    <w:rsid w:val="009218F3"/>
    <w:rsid w:val="00921C23"/>
    <w:rsid w:val="00921FB5"/>
    <w:rsid w:val="00922004"/>
    <w:rsid w:val="00922145"/>
    <w:rsid w:val="0092221E"/>
    <w:rsid w:val="009225DE"/>
    <w:rsid w:val="00922607"/>
    <w:rsid w:val="009226B0"/>
    <w:rsid w:val="00922CEF"/>
    <w:rsid w:val="00922D0C"/>
    <w:rsid w:val="00923005"/>
    <w:rsid w:val="00923039"/>
    <w:rsid w:val="009230E8"/>
    <w:rsid w:val="009231A3"/>
    <w:rsid w:val="0092330C"/>
    <w:rsid w:val="00923651"/>
    <w:rsid w:val="009236FA"/>
    <w:rsid w:val="00923717"/>
    <w:rsid w:val="0092378D"/>
    <w:rsid w:val="00923891"/>
    <w:rsid w:val="009238DA"/>
    <w:rsid w:val="009238F1"/>
    <w:rsid w:val="0092391C"/>
    <w:rsid w:val="00923979"/>
    <w:rsid w:val="00923986"/>
    <w:rsid w:val="009239D8"/>
    <w:rsid w:val="00923BD8"/>
    <w:rsid w:val="00923D3A"/>
    <w:rsid w:val="00923F1F"/>
    <w:rsid w:val="00924172"/>
    <w:rsid w:val="00924459"/>
    <w:rsid w:val="00924491"/>
    <w:rsid w:val="00924655"/>
    <w:rsid w:val="009248C0"/>
    <w:rsid w:val="00924C2B"/>
    <w:rsid w:val="00924CA5"/>
    <w:rsid w:val="00924DAA"/>
    <w:rsid w:val="00924E2E"/>
    <w:rsid w:val="00924E6C"/>
    <w:rsid w:val="00924EAC"/>
    <w:rsid w:val="009251F7"/>
    <w:rsid w:val="00925421"/>
    <w:rsid w:val="00925467"/>
    <w:rsid w:val="0092592D"/>
    <w:rsid w:val="009260E5"/>
    <w:rsid w:val="00926180"/>
    <w:rsid w:val="00926187"/>
    <w:rsid w:val="0092643F"/>
    <w:rsid w:val="0092644A"/>
    <w:rsid w:val="009264D2"/>
    <w:rsid w:val="00926A3F"/>
    <w:rsid w:val="00926A98"/>
    <w:rsid w:val="00926C02"/>
    <w:rsid w:val="00926C9C"/>
    <w:rsid w:val="00926D42"/>
    <w:rsid w:val="00926DF7"/>
    <w:rsid w:val="00926F03"/>
    <w:rsid w:val="009270F9"/>
    <w:rsid w:val="009271F8"/>
    <w:rsid w:val="00927297"/>
    <w:rsid w:val="0092740A"/>
    <w:rsid w:val="0092762D"/>
    <w:rsid w:val="00927694"/>
    <w:rsid w:val="00927759"/>
    <w:rsid w:val="009277E8"/>
    <w:rsid w:val="00927D84"/>
    <w:rsid w:val="00930238"/>
    <w:rsid w:val="009306E7"/>
    <w:rsid w:val="009308E4"/>
    <w:rsid w:val="00930A09"/>
    <w:rsid w:val="00930AF1"/>
    <w:rsid w:val="00930C27"/>
    <w:rsid w:val="00930C4E"/>
    <w:rsid w:val="00930F70"/>
    <w:rsid w:val="00930FF3"/>
    <w:rsid w:val="009312E3"/>
    <w:rsid w:val="00931482"/>
    <w:rsid w:val="00931677"/>
    <w:rsid w:val="0093170F"/>
    <w:rsid w:val="00931A6C"/>
    <w:rsid w:val="00931DC7"/>
    <w:rsid w:val="0093207A"/>
    <w:rsid w:val="009320F8"/>
    <w:rsid w:val="0093229C"/>
    <w:rsid w:val="0093251B"/>
    <w:rsid w:val="00932810"/>
    <w:rsid w:val="0093292F"/>
    <w:rsid w:val="009329D4"/>
    <w:rsid w:val="00932A24"/>
    <w:rsid w:val="00932B6E"/>
    <w:rsid w:val="00932C72"/>
    <w:rsid w:val="00932DB5"/>
    <w:rsid w:val="009332EA"/>
    <w:rsid w:val="009339F5"/>
    <w:rsid w:val="00933D14"/>
    <w:rsid w:val="009343E2"/>
    <w:rsid w:val="00934454"/>
    <w:rsid w:val="00934641"/>
    <w:rsid w:val="0093469A"/>
    <w:rsid w:val="00934C61"/>
    <w:rsid w:val="00934CB5"/>
    <w:rsid w:val="00935020"/>
    <w:rsid w:val="009350F1"/>
    <w:rsid w:val="0093539A"/>
    <w:rsid w:val="009356C5"/>
    <w:rsid w:val="00935C15"/>
    <w:rsid w:val="00935CC0"/>
    <w:rsid w:val="00935D75"/>
    <w:rsid w:val="00935F03"/>
    <w:rsid w:val="0093687A"/>
    <w:rsid w:val="009369DB"/>
    <w:rsid w:val="00936A60"/>
    <w:rsid w:val="00936B71"/>
    <w:rsid w:val="00936D5B"/>
    <w:rsid w:val="00936E1F"/>
    <w:rsid w:val="00936E69"/>
    <w:rsid w:val="00936EE9"/>
    <w:rsid w:val="00937106"/>
    <w:rsid w:val="00937260"/>
    <w:rsid w:val="00937585"/>
    <w:rsid w:val="009376F8"/>
    <w:rsid w:val="0093771D"/>
    <w:rsid w:val="00937759"/>
    <w:rsid w:val="0093782D"/>
    <w:rsid w:val="00937894"/>
    <w:rsid w:val="009378EA"/>
    <w:rsid w:val="009379DD"/>
    <w:rsid w:val="00937CD6"/>
    <w:rsid w:val="00937E02"/>
    <w:rsid w:val="00937F96"/>
    <w:rsid w:val="009401E1"/>
    <w:rsid w:val="0094059E"/>
    <w:rsid w:val="00940656"/>
    <w:rsid w:val="00940957"/>
    <w:rsid w:val="009409BD"/>
    <w:rsid w:val="00940B1D"/>
    <w:rsid w:val="00940D8C"/>
    <w:rsid w:val="009413EB"/>
    <w:rsid w:val="00941588"/>
    <w:rsid w:val="0094158A"/>
    <w:rsid w:val="00941898"/>
    <w:rsid w:val="0094199A"/>
    <w:rsid w:val="00941A31"/>
    <w:rsid w:val="00941B88"/>
    <w:rsid w:val="00941CDC"/>
    <w:rsid w:val="00941DF0"/>
    <w:rsid w:val="00941E0A"/>
    <w:rsid w:val="00941E31"/>
    <w:rsid w:val="00941F1F"/>
    <w:rsid w:val="0094222E"/>
    <w:rsid w:val="00942392"/>
    <w:rsid w:val="0094243D"/>
    <w:rsid w:val="00942484"/>
    <w:rsid w:val="009426A4"/>
    <w:rsid w:val="0094289C"/>
    <w:rsid w:val="009429FE"/>
    <w:rsid w:val="00942A04"/>
    <w:rsid w:val="00942CA0"/>
    <w:rsid w:val="00942E80"/>
    <w:rsid w:val="00942F21"/>
    <w:rsid w:val="00943101"/>
    <w:rsid w:val="0094371C"/>
    <w:rsid w:val="009437A5"/>
    <w:rsid w:val="00943A60"/>
    <w:rsid w:val="00943AFA"/>
    <w:rsid w:val="00943C63"/>
    <w:rsid w:val="009441D9"/>
    <w:rsid w:val="0094428D"/>
    <w:rsid w:val="009443E4"/>
    <w:rsid w:val="009445BA"/>
    <w:rsid w:val="00944639"/>
    <w:rsid w:val="00944748"/>
    <w:rsid w:val="0094496D"/>
    <w:rsid w:val="00944C2F"/>
    <w:rsid w:val="00944CB7"/>
    <w:rsid w:val="00945142"/>
    <w:rsid w:val="00945277"/>
    <w:rsid w:val="0094545B"/>
    <w:rsid w:val="009455D7"/>
    <w:rsid w:val="009458AB"/>
    <w:rsid w:val="00945D92"/>
    <w:rsid w:val="00945F3E"/>
    <w:rsid w:val="00946263"/>
    <w:rsid w:val="009463F5"/>
    <w:rsid w:val="009464B5"/>
    <w:rsid w:val="009464D1"/>
    <w:rsid w:val="009465FA"/>
    <w:rsid w:val="00946A5C"/>
    <w:rsid w:val="00946B3C"/>
    <w:rsid w:val="00946E96"/>
    <w:rsid w:val="009471B8"/>
    <w:rsid w:val="00947220"/>
    <w:rsid w:val="0094736B"/>
    <w:rsid w:val="00947544"/>
    <w:rsid w:val="0094771E"/>
    <w:rsid w:val="0094773D"/>
    <w:rsid w:val="00947851"/>
    <w:rsid w:val="00947966"/>
    <w:rsid w:val="00947A06"/>
    <w:rsid w:val="00947AF5"/>
    <w:rsid w:val="00947B9B"/>
    <w:rsid w:val="00947C27"/>
    <w:rsid w:val="00947C3C"/>
    <w:rsid w:val="00947DC8"/>
    <w:rsid w:val="00947E2C"/>
    <w:rsid w:val="00947EC5"/>
    <w:rsid w:val="00947FF3"/>
    <w:rsid w:val="009502A0"/>
    <w:rsid w:val="00950396"/>
    <w:rsid w:val="00950837"/>
    <w:rsid w:val="00950905"/>
    <w:rsid w:val="00950AC5"/>
    <w:rsid w:val="00950AC6"/>
    <w:rsid w:val="00950EE9"/>
    <w:rsid w:val="00950F79"/>
    <w:rsid w:val="009512B3"/>
    <w:rsid w:val="00951526"/>
    <w:rsid w:val="00951943"/>
    <w:rsid w:val="00951B2B"/>
    <w:rsid w:val="00951C21"/>
    <w:rsid w:val="00951C32"/>
    <w:rsid w:val="00951D7B"/>
    <w:rsid w:val="009523B1"/>
    <w:rsid w:val="009523E8"/>
    <w:rsid w:val="00952688"/>
    <w:rsid w:val="00952789"/>
    <w:rsid w:val="009527E2"/>
    <w:rsid w:val="00952955"/>
    <w:rsid w:val="00952C1E"/>
    <w:rsid w:val="009530FF"/>
    <w:rsid w:val="00953149"/>
    <w:rsid w:val="009531AE"/>
    <w:rsid w:val="0095356E"/>
    <w:rsid w:val="00953660"/>
    <w:rsid w:val="009537A5"/>
    <w:rsid w:val="00953884"/>
    <w:rsid w:val="009538A9"/>
    <w:rsid w:val="00953A35"/>
    <w:rsid w:val="00953A50"/>
    <w:rsid w:val="00953B81"/>
    <w:rsid w:val="00953C8E"/>
    <w:rsid w:val="00953D53"/>
    <w:rsid w:val="00953E8C"/>
    <w:rsid w:val="00953F08"/>
    <w:rsid w:val="00953F3F"/>
    <w:rsid w:val="00953FEE"/>
    <w:rsid w:val="00954277"/>
    <w:rsid w:val="009542EB"/>
    <w:rsid w:val="0095432F"/>
    <w:rsid w:val="0095453E"/>
    <w:rsid w:val="009549AF"/>
    <w:rsid w:val="00954A4C"/>
    <w:rsid w:val="00954C58"/>
    <w:rsid w:val="00954DB5"/>
    <w:rsid w:val="00954DE7"/>
    <w:rsid w:val="00955158"/>
    <w:rsid w:val="0095518D"/>
    <w:rsid w:val="0095534B"/>
    <w:rsid w:val="00955496"/>
    <w:rsid w:val="009555B4"/>
    <w:rsid w:val="009556D6"/>
    <w:rsid w:val="009556FC"/>
    <w:rsid w:val="00955991"/>
    <w:rsid w:val="00955D1E"/>
    <w:rsid w:val="0095629A"/>
    <w:rsid w:val="009566B2"/>
    <w:rsid w:val="0095671C"/>
    <w:rsid w:val="00956907"/>
    <w:rsid w:val="00956BF4"/>
    <w:rsid w:val="00956C19"/>
    <w:rsid w:val="00956CE9"/>
    <w:rsid w:val="00956D0E"/>
    <w:rsid w:val="00956EF2"/>
    <w:rsid w:val="0095705F"/>
    <w:rsid w:val="00957258"/>
    <w:rsid w:val="0095732E"/>
    <w:rsid w:val="009573AC"/>
    <w:rsid w:val="009575F4"/>
    <w:rsid w:val="0095761A"/>
    <w:rsid w:val="0095798A"/>
    <w:rsid w:val="00957A55"/>
    <w:rsid w:val="0096021C"/>
    <w:rsid w:val="00960224"/>
    <w:rsid w:val="00960320"/>
    <w:rsid w:val="0096058F"/>
    <w:rsid w:val="009608E7"/>
    <w:rsid w:val="00960980"/>
    <w:rsid w:val="009609DB"/>
    <w:rsid w:val="00960E21"/>
    <w:rsid w:val="00960ED9"/>
    <w:rsid w:val="00960EF9"/>
    <w:rsid w:val="00960F42"/>
    <w:rsid w:val="00961068"/>
    <w:rsid w:val="0096108F"/>
    <w:rsid w:val="0096127A"/>
    <w:rsid w:val="009619BD"/>
    <w:rsid w:val="00961B47"/>
    <w:rsid w:val="00961C50"/>
    <w:rsid w:val="00961D38"/>
    <w:rsid w:val="00961D94"/>
    <w:rsid w:val="00961DDD"/>
    <w:rsid w:val="00961E17"/>
    <w:rsid w:val="00961EC5"/>
    <w:rsid w:val="00961EDE"/>
    <w:rsid w:val="00962369"/>
    <w:rsid w:val="0096255E"/>
    <w:rsid w:val="00962567"/>
    <w:rsid w:val="00962580"/>
    <w:rsid w:val="00962720"/>
    <w:rsid w:val="009627E6"/>
    <w:rsid w:val="00962A0E"/>
    <w:rsid w:val="0096329C"/>
    <w:rsid w:val="00963331"/>
    <w:rsid w:val="009633C4"/>
    <w:rsid w:val="00963535"/>
    <w:rsid w:val="009635B2"/>
    <w:rsid w:val="00963607"/>
    <w:rsid w:val="00963674"/>
    <w:rsid w:val="009637CA"/>
    <w:rsid w:val="009639B3"/>
    <w:rsid w:val="00963F26"/>
    <w:rsid w:val="00963F3D"/>
    <w:rsid w:val="00963FF3"/>
    <w:rsid w:val="009640B4"/>
    <w:rsid w:val="00964164"/>
    <w:rsid w:val="009643BB"/>
    <w:rsid w:val="009643DB"/>
    <w:rsid w:val="00964450"/>
    <w:rsid w:val="00964746"/>
    <w:rsid w:val="00964CB2"/>
    <w:rsid w:val="00964E3F"/>
    <w:rsid w:val="00964EAD"/>
    <w:rsid w:val="00964FE9"/>
    <w:rsid w:val="00965309"/>
    <w:rsid w:val="009653D4"/>
    <w:rsid w:val="00965457"/>
    <w:rsid w:val="009656E9"/>
    <w:rsid w:val="009657FC"/>
    <w:rsid w:val="00965835"/>
    <w:rsid w:val="0096583B"/>
    <w:rsid w:val="009658EE"/>
    <w:rsid w:val="00965A34"/>
    <w:rsid w:val="00965C8B"/>
    <w:rsid w:val="009664B0"/>
    <w:rsid w:val="0096683C"/>
    <w:rsid w:val="00966B2E"/>
    <w:rsid w:val="00966B99"/>
    <w:rsid w:val="0096720E"/>
    <w:rsid w:val="009672AF"/>
    <w:rsid w:val="00967371"/>
    <w:rsid w:val="00967573"/>
    <w:rsid w:val="009676C6"/>
    <w:rsid w:val="009678E0"/>
    <w:rsid w:val="00967957"/>
    <w:rsid w:val="00967993"/>
    <w:rsid w:val="00967A44"/>
    <w:rsid w:val="009704BE"/>
    <w:rsid w:val="0097053A"/>
    <w:rsid w:val="009705F5"/>
    <w:rsid w:val="0097063A"/>
    <w:rsid w:val="00970841"/>
    <w:rsid w:val="0097091B"/>
    <w:rsid w:val="00970AD4"/>
    <w:rsid w:val="00970E9C"/>
    <w:rsid w:val="00970EE2"/>
    <w:rsid w:val="009711CE"/>
    <w:rsid w:val="009711EA"/>
    <w:rsid w:val="00971422"/>
    <w:rsid w:val="009716B9"/>
    <w:rsid w:val="00971704"/>
    <w:rsid w:val="009717C0"/>
    <w:rsid w:val="00971897"/>
    <w:rsid w:val="009719FE"/>
    <w:rsid w:val="00971D6D"/>
    <w:rsid w:val="00971E1B"/>
    <w:rsid w:val="00972013"/>
    <w:rsid w:val="00972151"/>
    <w:rsid w:val="009721F0"/>
    <w:rsid w:val="00972377"/>
    <w:rsid w:val="00972CE1"/>
    <w:rsid w:val="00972D0A"/>
    <w:rsid w:val="00972E1D"/>
    <w:rsid w:val="009730F7"/>
    <w:rsid w:val="009731DC"/>
    <w:rsid w:val="00973208"/>
    <w:rsid w:val="009733AC"/>
    <w:rsid w:val="009733F0"/>
    <w:rsid w:val="00973474"/>
    <w:rsid w:val="00973C3A"/>
    <w:rsid w:val="00973D9A"/>
    <w:rsid w:val="00973DCC"/>
    <w:rsid w:val="00973F58"/>
    <w:rsid w:val="0097406E"/>
    <w:rsid w:val="009741DB"/>
    <w:rsid w:val="0097424C"/>
    <w:rsid w:val="009744E5"/>
    <w:rsid w:val="0097457E"/>
    <w:rsid w:val="009746CE"/>
    <w:rsid w:val="009746E7"/>
    <w:rsid w:val="00974AA5"/>
    <w:rsid w:val="00974BA6"/>
    <w:rsid w:val="00974BB8"/>
    <w:rsid w:val="00974CE3"/>
    <w:rsid w:val="00974D97"/>
    <w:rsid w:val="00974ED5"/>
    <w:rsid w:val="00974FF3"/>
    <w:rsid w:val="00975082"/>
    <w:rsid w:val="009752D0"/>
    <w:rsid w:val="00975418"/>
    <w:rsid w:val="0097546F"/>
    <w:rsid w:val="00975569"/>
    <w:rsid w:val="009756DD"/>
    <w:rsid w:val="00975881"/>
    <w:rsid w:val="00975A5B"/>
    <w:rsid w:val="00975AC5"/>
    <w:rsid w:val="00975FE7"/>
    <w:rsid w:val="009761B0"/>
    <w:rsid w:val="009761E6"/>
    <w:rsid w:val="00976283"/>
    <w:rsid w:val="009763F1"/>
    <w:rsid w:val="00976602"/>
    <w:rsid w:val="009767CD"/>
    <w:rsid w:val="00976871"/>
    <w:rsid w:val="00976881"/>
    <w:rsid w:val="00976954"/>
    <w:rsid w:val="00976A37"/>
    <w:rsid w:val="00976B5E"/>
    <w:rsid w:val="00976B71"/>
    <w:rsid w:val="00976C71"/>
    <w:rsid w:val="00976D90"/>
    <w:rsid w:val="00976DAD"/>
    <w:rsid w:val="009770FC"/>
    <w:rsid w:val="009774F5"/>
    <w:rsid w:val="00977761"/>
    <w:rsid w:val="0097780B"/>
    <w:rsid w:val="00977895"/>
    <w:rsid w:val="009778B7"/>
    <w:rsid w:val="009778E1"/>
    <w:rsid w:val="00977BA7"/>
    <w:rsid w:val="00977CD9"/>
    <w:rsid w:val="00977E02"/>
    <w:rsid w:val="00977E6E"/>
    <w:rsid w:val="00977E9C"/>
    <w:rsid w:val="00977EC9"/>
    <w:rsid w:val="009803F0"/>
    <w:rsid w:val="0098049B"/>
    <w:rsid w:val="00980768"/>
    <w:rsid w:val="00980795"/>
    <w:rsid w:val="009807DA"/>
    <w:rsid w:val="009807F7"/>
    <w:rsid w:val="009807FE"/>
    <w:rsid w:val="00980B4D"/>
    <w:rsid w:val="00980BEA"/>
    <w:rsid w:val="00981424"/>
    <w:rsid w:val="00981626"/>
    <w:rsid w:val="00981798"/>
    <w:rsid w:val="009817F6"/>
    <w:rsid w:val="0098189F"/>
    <w:rsid w:val="009819AF"/>
    <w:rsid w:val="00981A34"/>
    <w:rsid w:val="00981CF2"/>
    <w:rsid w:val="00982054"/>
    <w:rsid w:val="00982153"/>
    <w:rsid w:val="0098245B"/>
    <w:rsid w:val="0098262E"/>
    <w:rsid w:val="009826CD"/>
    <w:rsid w:val="009827F7"/>
    <w:rsid w:val="00982C76"/>
    <w:rsid w:val="00982C82"/>
    <w:rsid w:val="00982DBA"/>
    <w:rsid w:val="00982E75"/>
    <w:rsid w:val="00983163"/>
    <w:rsid w:val="00983206"/>
    <w:rsid w:val="0098324A"/>
    <w:rsid w:val="00983A9C"/>
    <w:rsid w:val="00983ADE"/>
    <w:rsid w:val="00983F78"/>
    <w:rsid w:val="00983FC4"/>
    <w:rsid w:val="00984110"/>
    <w:rsid w:val="00984131"/>
    <w:rsid w:val="0098416A"/>
    <w:rsid w:val="00984238"/>
    <w:rsid w:val="00984296"/>
    <w:rsid w:val="00984348"/>
    <w:rsid w:val="0098438B"/>
    <w:rsid w:val="00984515"/>
    <w:rsid w:val="00984894"/>
    <w:rsid w:val="0098495A"/>
    <w:rsid w:val="00984B45"/>
    <w:rsid w:val="00984E58"/>
    <w:rsid w:val="00984FDA"/>
    <w:rsid w:val="00984FEB"/>
    <w:rsid w:val="00985117"/>
    <w:rsid w:val="009852D6"/>
    <w:rsid w:val="0098568F"/>
    <w:rsid w:val="009856AE"/>
    <w:rsid w:val="00985AAA"/>
    <w:rsid w:val="00985BA9"/>
    <w:rsid w:val="00985BB1"/>
    <w:rsid w:val="00985D7C"/>
    <w:rsid w:val="00985FF7"/>
    <w:rsid w:val="009862A1"/>
    <w:rsid w:val="00986321"/>
    <w:rsid w:val="00986886"/>
    <w:rsid w:val="00986A5B"/>
    <w:rsid w:val="00986C1A"/>
    <w:rsid w:val="00986F2A"/>
    <w:rsid w:val="009870D1"/>
    <w:rsid w:val="009872FF"/>
    <w:rsid w:val="00987355"/>
    <w:rsid w:val="0098749F"/>
    <w:rsid w:val="009874FE"/>
    <w:rsid w:val="009875F1"/>
    <w:rsid w:val="00987AEF"/>
    <w:rsid w:val="00987DD9"/>
    <w:rsid w:val="00987E98"/>
    <w:rsid w:val="00987F0D"/>
    <w:rsid w:val="00987F8A"/>
    <w:rsid w:val="0099003F"/>
    <w:rsid w:val="009900A1"/>
    <w:rsid w:val="00990267"/>
    <w:rsid w:val="009902AC"/>
    <w:rsid w:val="00990535"/>
    <w:rsid w:val="00990645"/>
    <w:rsid w:val="0099080A"/>
    <w:rsid w:val="00990964"/>
    <w:rsid w:val="00990990"/>
    <w:rsid w:val="00990BD2"/>
    <w:rsid w:val="00990DE3"/>
    <w:rsid w:val="00990E3D"/>
    <w:rsid w:val="00990EF4"/>
    <w:rsid w:val="00991254"/>
    <w:rsid w:val="009913ED"/>
    <w:rsid w:val="00991431"/>
    <w:rsid w:val="0099145E"/>
    <w:rsid w:val="0099148E"/>
    <w:rsid w:val="009915D6"/>
    <w:rsid w:val="0099167D"/>
    <w:rsid w:val="00991757"/>
    <w:rsid w:val="00991798"/>
    <w:rsid w:val="00991812"/>
    <w:rsid w:val="00991865"/>
    <w:rsid w:val="009918A4"/>
    <w:rsid w:val="009918B8"/>
    <w:rsid w:val="0099190A"/>
    <w:rsid w:val="00991AA5"/>
    <w:rsid w:val="00991DFE"/>
    <w:rsid w:val="009920C2"/>
    <w:rsid w:val="009921F7"/>
    <w:rsid w:val="00992281"/>
    <w:rsid w:val="0099228F"/>
    <w:rsid w:val="009925B9"/>
    <w:rsid w:val="00992621"/>
    <w:rsid w:val="00992672"/>
    <w:rsid w:val="009927EB"/>
    <w:rsid w:val="00992836"/>
    <w:rsid w:val="00992D7E"/>
    <w:rsid w:val="00992E09"/>
    <w:rsid w:val="0099332A"/>
    <w:rsid w:val="009933B6"/>
    <w:rsid w:val="009934C2"/>
    <w:rsid w:val="009935DA"/>
    <w:rsid w:val="0099363A"/>
    <w:rsid w:val="00993646"/>
    <w:rsid w:val="00993672"/>
    <w:rsid w:val="00993691"/>
    <w:rsid w:val="009938F4"/>
    <w:rsid w:val="0099394D"/>
    <w:rsid w:val="009939B1"/>
    <w:rsid w:val="00993AC9"/>
    <w:rsid w:val="00993CC2"/>
    <w:rsid w:val="00994129"/>
    <w:rsid w:val="009943BC"/>
    <w:rsid w:val="009946DC"/>
    <w:rsid w:val="009948F2"/>
    <w:rsid w:val="009949D7"/>
    <w:rsid w:val="00994A7E"/>
    <w:rsid w:val="00994B85"/>
    <w:rsid w:val="00994F6F"/>
    <w:rsid w:val="00995315"/>
    <w:rsid w:val="009956C5"/>
    <w:rsid w:val="00995921"/>
    <w:rsid w:val="00995A86"/>
    <w:rsid w:val="00995F49"/>
    <w:rsid w:val="00996110"/>
    <w:rsid w:val="009961C8"/>
    <w:rsid w:val="0099671A"/>
    <w:rsid w:val="009970F4"/>
    <w:rsid w:val="00997116"/>
    <w:rsid w:val="0099746C"/>
    <w:rsid w:val="009974F0"/>
    <w:rsid w:val="0099776D"/>
    <w:rsid w:val="00997921"/>
    <w:rsid w:val="00997C41"/>
    <w:rsid w:val="00997E34"/>
    <w:rsid w:val="00997F65"/>
    <w:rsid w:val="009A01DA"/>
    <w:rsid w:val="009A0384"/>
    <w:rsid w:val="009A041C"/>
    <w:rsid w:val="009A0473"/>
    <w:rsid w:val="009A0551"/>
    <w:rsid w:val="009A05B8"/>
    <w:rsid w:val="009A07B6"/>
    <w:rsid w:val="009A0A02"/>
    <w:rsid w:val="009A0A15"/>
    <w:rsid w:val="009A0B12"/>
    <w:rsid w:val="009A0B68"/>
    <w:rsid w:val="009A0E4B"/>
    <w:rsid w:val="009A0F66"/>
    <w:rsid w:val="009A1094"/>
    <w:rsid w:val="009A11A9"/>
    <w:rsid w:val="009A11FD"/>
    <w:rsid w:val="009A1269"/>
    <w:rsid w:val="009A127B"/>
    <w:rsid w:val="009A129F"/>
    <w:rsid w:val="009A1483"/>
    <w:rsid w:val="009A15C3"/>
    <w:rsid w:val="009A17E0"/>
    <w:rsid w:val="009A187F"/>
    <w:rsid w:val="009A1914"/>
    <w:rsid w:val="009A1C7E"/>
    <w:rsid w:val="009A2106"/>
    <w:rsid w:val="009A21CF"/>
    <w:rsid w:val="009A2311"/>
    <w:rsid w:val="009A24C5"/>
    <w:rsid w:val="009A266F"/>
    <w:rsid w:val="009A267E"/>
    <w:rsid w:val="009A27C7"/>
    <w:rsid w:val="009A2917"/>
    <w:rsid w:val="009A29A1"/>
    <w:rsid w:val="009A2B56"/>
    <w:rsid w:val="009A2CB1"/>
    <w:rsid w:val="009A2DCB"/>
    <w:rsid w:val="009A2DDD"/>
    <w:rsid w:val="009A30D5"/>
    <w:rsid w:val="009A311D"/>
    <w:rsid w:val="009A312C"/>
    <w:rsid w:val="009A31AA"/>
    <w:rsid w:val="009A3533"/>
    <w:rsid w:val="009A355E"/>
    <w:rsid w:val="009A3572"/>
    <w:rsid w:val="009A3B93"/>
    <w:rsid w:val="009A4444"/>
    <w:rsid w:val="009A44BD"/>
    <w:rsid w:val="009A4680"/>
    <w:rsid w:val="009A4720"/>
    <w:rsid w:val="009A4C60"/>
    <w:rsid w:val="009A4CD2"/>
    <w:rsid w:val="009A4E6B"/>
    <w:rsid w:val="009A5166"/>
    <w:rsid w:val="009A5275"/>
    <w:rsid w:val="009A5340"/>
    <w:rsid w:val="009A5392"/>
    <w:rsid w:val="009A5424"/>
    <w:rsid w:val="009A5584"/>
    <w:rsid w:val="009A5697"/>
    <w:rsid w:val="009A57FB"/>
    <w:rsid w:val="009A596A"/>
    <w:rsid w:val="009A5CCC"/>
    <w:rsid w:val="009A5CDC"/>
    <w:rsid w:val="009A5F17"/>
    <w:rsid w:val="009A5F85"/>
    <w:rsid w:val="009A6020"/>
    <w:rsid w:val="009A60D2"/>
    <w:rsid w:val="009A6109"/>
    <w:rsid w:val="009A62DC"/>
    <w:rsid w:val="009A62EA"/>
    <w:rsid w:val="009A63D6"/>
    <w:rsid w:val="009A6407"/>
    <w:rsid w:val="009A64FF"/>
    <w:rsid w:val="009A6538"/>
    <w:rsid w:val="009A65BF"/>
    <w:rsid w:val="009A691B"/>
    <w:rsid w:val="009A695E"/>
    <w:rsid w:val="009A69C1"/>
    <w:rsid w:val="009A6AF2"/>
    <w:rsid w:val="009A6D8A"/>
    <w:rsid w:val="009A6D8B"/>
    <w:rsid w:val="009A6E89"/>
    <w:rsid w:val="009A6FCB"/>
    <w:rsid w:val="009A720B"/>
    <w:rsid w:val="009A749E"/>
    <w:rsid w:val="009A7895"/>
    <w:rsid w:val="009A78AA"/>
    <w:rsid w:val="009A78DE"/>
    <w:rsid w:val="009A7A0E"/>
    <w:rsid w:val="009A7E66"/>
    <w:rsid w:val="009B007C"/>
    <w:rsid w:val="009B0339"/>
    <w:rsid w:val="009B0542"/>
    <w:rsid w:val="009B05D4"/>
    <w:rsid w:val="009B061D"/>
    <w:rsid w:val="009B0645"/>
    <w:rsid w:val="009B0693"/>
    <w:rsid w:val="009B0729"/>
    <w:rsid w:val="009B09B4"/>
    <w:rsid w:val="009B0A95"/>
    <w:rsid w:val="009B0AE7"/>
    <w:rsid w:val="009B0B75"/>
    <w:rsid w:val="009B10C6"/>
    <w:rsid w:val="009B1199"/>
    <w:rsid w:val="009B11C2"/>
    <w:rsid w:val="009B14FE"/>
    <w:rsid w:val="009B1544"/>
    <w:rsid w:val="009B158A"/>
    <w:rsid w:val="009B15C0"/>
    <w:rsid w:val="009B1D14"/>
    <w:rsid w:val="009B1DFD"/>
    <w:rsid w:val="009B1F28"/>
    <w:rsid w:val="009B2005"/>
    <w:rsid w:val="009B2102"/>
    <w:rsid w:val="009B21CE"/>
    <w:rsid w:val="009B2295"/>
    <w:rsid w:val="009B2322"/>
    <w:rsid w:val="009B2661"/>
    <w:rsid w:val="009B279C"/>
    <w:rsid w:val="009B29EF"/>
    <w:rsid w:val="009B2B50"/>
    <w:rsid w:val="009B2BF0"/>
    <w:rsid w:val="009B2CB0"/>
    <w:rsid w:val="009B2CE6"/>
    <w:rsid w:val="009B2E9F"/>
    <w:rsid w:val="009B2F69"/>
    <w:rsid w:val="009B323D"/>
    <w:rsid w:val="009B332C"/>
    <w:rsid w:val="009B3442"/>
    <w:rsid w:val="009B3510"/>
    <w:rsid w:val="009B35DA"/>
    <w:rsid w:val="009B36B0"/>
    <w:rsid w:val="009B37C2"/>
    <w:rsid w:val="009B3929"/>
    <w:rsid w:val="009B39D1"/>
    <w:rsid w:val="009B3A53"/>
    <w:rsid w:val="009B3B14"/>
    <w:rsid w:val="009B3DA9"/>
    <w:rsid w:val="009B406F"/>
    <w:rsid w:val="009B409B"/>
    <w:rsid w:val="009B4183"/>
    <w:rsid w:val="009B435A"/>
    <w:rsid w:val="009B4605"/>
    <w:rsid w:val="009B462D"/>
    <w:rsid w:val="009B468D"/>
    <w:rsid w:val="009B4720"/>
    <w:rsid w:val="009B5185"/>
    <w:rsid w:val="009B5497"/>
    <w:rsid w:val="009B55E0"/>
    <w:rsid w:val="009B56A1"/>
    <w:rsid w:val="009B56CB"/>
    <w:rsid w:val="009B5833"/>
    <w:rsid w:val="009B589E"/>
    <w:rsid w:val="009B5975"/>
    <w:rsid w:val="009B5A54"/>
    <w:rsid w:val="009B5B49"/>
    <w:rsid w:val="009B5C1F"/>
    <w:rsid w:val="009B61BF"/>
    <w:rsid w:val="009B66AB"/>
    <w:rsid w:val="009B671C"/>
    <w:rsid w:val="009B69EC"/>
    <w:rsid w:val="009B6C85"/>
    <w:rsid w:val="009B6E04"/>
    <w:rsid w:val="009B6FB6"/>
    <w:rsid w:val="009B6FC6"/>
    <w:rsid w:val="009B7162"/>
    <w:rsid w:val="009B7221"/>
    <w:rsid w:val="009B75F7"/>
    <w:rsid w:val="009B7705"/>
    <w:rsid w:val="009B77A8"/>
    <w:rsid w:val="009B7932"/>
    <w:rsid w:val="009B7988"/>
    <w:rsid w:val="009B7AA9"/>
    <w:rsid w:val="009B7ACD"/>
    <w:rsid w:val="009B7C42"/>
    <w:rsid w:val="009C00D4"/>
    <w:rsid w:val="009C02EF"/>
    <w:rsid w:val="009C0527"/>
    <w:rsid w:val="009C06E8"/>
    <w:rsid w:val="009C0A92"/>
    <w:rsid w:val="009C0AC1"/>
    <w:rsid w:val="009C0BB9"/>
    <w:rsid w:val="009C0CD4"/>
    <w:rsid w:val="009C0DB1"/>
    <w:rsid w:val="009C0F0E"/>
    <w:rsid w:val="009C0FE0"/>
    <w:rsid w:val="009C1032"/>
    <w:rsid w:val="009C112B"/>
    <w:rsid w:val="009C1321"/>
    <w:rsid w:val="009C139A"/>
    <w:rsid w:val="009C14D6"/>
    <w:rsid w:val="009C1674"/>
    <w:rsid w:val="009C1A82"/>
    <w:rsid w:val="009C1B87"/>
    <w:rsid w:val="009C1C65"/>
    <w:rsid w:val="009C1CD5"/>
    <w:rsid w:val="009C1EDD"/>
    <w:rsid w:val="009C2330"/>
    <w:rsid w:val="009C2354"/>
    <w:rsid w:val="009C2540"/>
    <w:rsid w:val="009C27DD"/>
    <w:rsid w:val="009C2A7D"/>
    <w:rsid w:val="009C2D93"/>
    <w:rsid w:val="009C3017"/>
    <w:rsid w:val="009C31B5"/>
    <w:rsid w:val="009C31B8"/>
    <w:rsid w:val="009C3394"/>
    <w:rsid w:val="009C3547"/>
    <w:rsid w:val="009C3591"/>
    <w:rsid w:val="009C3826"/>
    <w:rsid w:val="009C3981"/>
    <w:rsid w:val="009C39CB"/>
    <w:rsid w:val="009C3DBE"/>
    <w:rsid w:val="009C3F54"/>
    <w:rsid w:val="009C3FCA"/>
    <w:rsid w:val="009C4423"/>
    <w:rsid w:val="009C445B"/>
    <w:rsid w:val="009C4951"/>
    <w:rsid w:val="009C49C8"/>
    <w:rsid w:val="009C4A5E"/>
    <w:rsid w:val="009C4AFA"/>
    <w:rsid w:val="009C4E8C"/>
    <w:rsid w:val="009C5241"/>
    <w:rsid w:val="009C52E8"/>
    <w:rsid w:val="009C54BF"/>
    <w:rsid w:val="009C54CD"/>
    <w:rsid w:val="009C568C"/>
    <w:rsid w:val="009C5A1A"/>
    <w:rsid w:val="009C5B7C"/>
    <w:rsid w:val="009C5BC7"/>
    <w:rsid w:val="009C5CD0"/>
    <w:rsid w:val="009C5CEF"/>
    <w:rsid w:val="009C5EB0"/>
    <w:rsid w:val="009C619C"/>
    <w:rsid w:val="009C61F5"/>
    <w:rsid w:val="009C626B"/>
    <w:rsid w:val="009C6854"/>
    <w:rsid w:val="009C68CB"/>
    <w:rsid w:val="009C690A"/>
    <w:rsid w:val="009C6966"/>
    <w:rsid w:val="009C69B7"/>
    <w:rsid w:val="009C6A78"/>
    <w:rsid w:val="009C6B23"/>
    <w:rsid w:val="009C6DEC"/>
    <w:rsid w:val="009C6F61"/>
    <w:rsid w:val="009C741D"/>
    <w:rsid w:val="009C75AB"/>
    <w:rsid w:val="009C77D5"/>
    <w:rsid w:val="009C781E"/>
    <w:rsid w:val="009C7B07"/>
    <w:rsid w:val="009C7C75"/>
    <w:rsid w:val="009C7CF3"/>
    <w:rsid w:val="009C7F4B"/>
    <w:rsid w:val="009C7F90"/>
    <w:rsid w:val="009C7FBE"/>
    <w:rsid w:val="009C7FFD"/>
    <w:rsid w:val="009D0021"/>
    <w:rsid w:val="009D03FA"/>
    <w:rsid w:val="009D03FF"/>
    <w:rsid w:val="009D07AB"/>
    <w:rsid w:val="009D07FB"/>
    <w:rsid w:val="009D097E"/>
    <w:rsid w:val="009D0991"/>
    <w:rsid w:val="009D0A3B"/>
    <w:rsid w:val="009D0C36"/>
    <w:rsid w:val="009D0D10"/>
    <w:rsid w:val="009D11E1"/>
    <w:rsid w:val="009D1237"/>
    <w:rsid w:val="009D1292"/>
    <w:rsid w:val="009D12FF"/>
    <w:rsid w:val="009D1368"/>
    <w:rsid w:val="009D13AC"/>
    <w:rsid w:val="009D13D9"/>
    <w:rsid w:val="009D14B1"/>
    <w:rsid w:val="009D157B"/>
    <w:rsid w:val="009D15C3"/>
    <w:rsid w:val="009D15D2"/>
    <w:rsid w:val="009D180D"/>
    <w:rsid w:val="009D1C7E"/>
    <w:rsid w:val="009D1D3C"/>
    <w:rsid w:val="009D1E21"/>
    <w:rsid w:val="009D1E98"/>
    <w:rsid w:val="009D1F3E"/>
    <w:rsid w:val="009D227F"/>
    <w:rsid w:val="009D278C"/>
    <w:rsid w:val="009D2C0A"/>
    <w:rsid w:val="009D2C2B"/>
    <w:rsid w:val="009D2D65"/>
    <w:rsid w:val="009D2E8E"/>
    <w:rsid w:val="009D2E9D"/>
    <w:rsid w:val="009D2EBB"/>
    <w:rsid w:val="009D2F5E"/>
    <w:rsid w:val="009D3174"/>
    <w:rsid w:val="009D339E"/>
    <w:rsid w:val="009D35EF"/>
    <w:rsid w:val="009D37DA"/>
    <w:rsid w:val="009D37FB"/>
    <w:rsid w:val="009D3848"/>
    <w:rsid w:val="009D3A53"/>
    <w:rsid w:val="009D3CD9"/>
    <w:rsid w:val="009D3E04"/>
    <w:rsid w:val="009D40B6"/>
    <w:rsid w:val="009D4321"/>
    <w:rsid w:val="009D43CE"/>
    <w:rsid w:val="009D4538"/>
    <w:rsid w:val="009D45CB"/>
    <w:rsid w:val="009D4632"/>
    <w:rsid w:val="009D4692"/>
    <w:rsid w:val="009D47DC"/>
    <w:rsid w:val="009D48C9"/>
    <w:rsid w:val="009D4C78"/>
    <w:rsid w:val="009D4ED2"/>
    <w:rsid w:val="009D5174"/>
    <w:rsid w:val="009D52B9"/>
    <w:rsid w:val="009D5310"/>
    <w:rsid w:val="009D55E3"/>
    <w:rsid w:val="009D5613"/>
    <w:rsid w:val="009D57C9"/>
    <w:rsid w:val="009D5C7E"/>
    <w:rsid w:val="009D5C8D"/>
    <w:rsid w:val="009D5FDE"/>
    <w:rsid w:val="009D6130"/>
    <w:rsid w:val="009D663A"/>
    <w:rsid w:val="009D66CE"/>
    <w:rsid w:val="009D68B4"/>
    <w:rsid w:val="009D6913"/>
    <w:rsid w:val="009D6BB2"/>
    <w:rsid w:val="009D6DE7"/>
    <w:rsid w:val="009D75A8"/>
    <w:rsid w:val="009D75E3"/>
    <w:rsid w:val="009D771F"/>
    <w:rsid w:val="009D77CE"/>
    <w:rsid w:val="009D79CD"/>
    <w:rsid w:val="009D7A22"/>
    <w:rsid w:val="009D7AD7"/>
    <w:rsid w:val="009D7DBF"/>
    <w:rsid w:val="009D7F8A"/>
    <w:rsid w:val="009D7F9E"/>
    <w:rsid w:val="009E044C"/>
    <w:rsid w:val="009E04E4"/>
    <w:rsid w:val="009E05C6"/>
    <w:rsid w:val="009E0620"/>
    <w:rsid w:val="009E06BE"/>
    <w:rsid w:val="009E080F"/>
    <w:rsid w:val="009E0AD9"/>
    <w:rsid w:val="009E0BB4"/>
    <w:rsid w:val="009E0BFA"/>
    <w:rsid w:val="009E0CAD"/>
    <w:rsid w:val="009E0CBD"/>
    <w:rsid w:val="009E0E08"/>
    <w:rsid w:val="009E0EE8"/>
    <w:rsid w:val="009E12FB"/>
    <w:rsid w:val="009E1349"/>
    <w:rsid w:val="009E13E5"/>
    <w:rsid w:val="009E1601"/>
    <w:rsid w:val="009E16F9"/>
    <w:rsid w:val="009E1928"/>
    <w:rsid w:val="009E1E8C"/>
    <w:rsid w:val="009E1EA1"/>
    <w:rsid w:val="009E2106"/>
    <w:rsid w:val="009E24EB"/>
    <w:rsid w:val="009E25CB"/>
    <w:rsid w:val="009E2806"/>
    <w:rsid w:val="009E2A65"/>
    <w:rsid w:val="009E2A92"/>
    <w:rsid w:val="009E2B32"/>
    <w:rsid w:val="009E2B6C"/>
    <w:rsid w:val="009E2B99"/>
    <w:rsid w:val="009E2C07"/>
    <w:rsid w:val="009E2C11"/>
    <w:rsid w:val="009E2C78"/>
    <w:rsid w:val="009E2D52"/>
    <w:rsid w:val="009E31AE"/>
    <w:rsid w:val="009E3487"/>
    <w:rsid w:val="009E35BD"/>
    <w:rsid w:val="009E360F"/>
    <w:rsid w:val="009E3A0E"/>
    <w:rsid w:val="009E3C80"/>
    <w:rsid w:val="009E3D33"/>
    <w:rsid w:val="009E3D6D"/>
    <w:rsid w:val="009E3F23"/>
    <w:rsid w:val="009E40FB"/>
    <w:rsid w:val="009E4527"/>
    <w:rsid w:val="009E45B6"/>
    <w:rsid w:val="009E4931"/>
    <w:rsid w:val="009E511D"/>
    <w:rsid w:val="009E5299"/>
    <w:rsid w:val="009E543A"/>
    <w:rsid w:val="009E558C"/>
    <w:rsid w:val="009E599B"/>
    <w:rsid w:val="009E59D7"/>
    <w:rsid w:val="009E5B44"/>
    <w:rsid w:val="009E5BE4"/>
    <w:rsid w:val="009E5DD6"/>
    <w:rsid w:val="009E5F66"/>
    <w:rsid w:val="009E62F9"/>
    <w:rsid w:val="009E6604"/>
    <w:rsid w:val="009E663E"/>
    <w:rsid w:val="009E6769"/>
    <w:rsid w:val="009E687C"/>
    <w:rsid w:val="009E6ADA"/>
    <w:rsid w:val="009E6D84"/>
    <w:rsid w:val="009E718F"/>
    <w:rsid w:val="009E7364"/>
    <w:rsid w:val="009E7628"/>
    <w:rsid w:val="009E7696"/>
    <w:rsid w:val="009E7793"/>
    <w:rsid w:val="009E79F7"/>
    <w:rsid w:val="009E7BDD"/>
    <w:rsid w:val="009E7EFB"/>
    <w:rsid w:val="009E7F34"/>
    <w:rsid w:val="009F0019"/>
    <w:rsid w:val="009F0153"/>
    <w:rsid w:val="009F03A0"/>
    <w:rsid w:val="009F03D4"/>
    <w:rsid w:val="009F0406"/>
    <w:rsid w:val="009F0833"/>
    <w:rsid w:val="009F08D7"/>
    <w:rsid w:val="009F09E5"/>
    <w:rsid w:val="009F0C70"/>
    <w:rsid w:val="009F0EB6"/>
    <w:rsid w:val="009F0ECA"/>
    <w:rsid w:val="009F1153"/>
    <w:rsid w:val="009F12FA"/>
    <w:rsid w:val="009F13D7"/>
    <w:rsid w:val="009F145D"/>
    <w:rsid w:val="009F164B"/>
    <w:rsid w:val="009F16FC"/>
    <w:rsid w:val="009F1842"/>
    <w:rsid w:val="009F1AFC"/>
    <w:rsid w:val="009F1D03"/>
    <w:rsid w:val="009F2408"/>
    <w:rsid w:val="009F2678"/>
    <w:rsid w:val="009F281F"/>
    <w:rsid w:val="009F28DD"/>
    <w:rsid w:val="009F29AE"/>
    <w:rsid w:val="009F2D18"/>
    <w:rsid w:val="009F2D79"/>
    <w:rsid w:val="009F2DDB"/>
    <w:rsid w:val="009F33FF"/>
    <w:rsid w:val="009F3586"/>
    <w:rsid w:val="009F36BC"/>
    <w:rsid w:val="009F3882"/>
    <w:rsid w:val="009F3AFB"/>
    <w:rsid w:val="009F3CE0"/>
    <w:rsid w:val="009F3FC1"/>
    <w:rsid w:val="009F40F4"/>
    <w:rsid w:val="009F4117"/>
    <w:rsid w:val="009F4129"/>
    <w:rsid w:val="009F420D"/>
    <w:rsid w:val="009F43E7"/>
    <w:rsid w:val="009F446A"/>
    <w:rsid w:val="009F44DE"/>
    <w:rsid w:val="009F459B"/>
    <w:rsid w:val="009F46A9"/>
    <w:rsid w:val="009F4726"/>
    <w:rsid w:val="009F4826"/>
    <w:rsid w:val="009F4993"/>
    <w:rsid w:val="009F4BEE"/>
    <w:rsid w:val="009F513C"/>
    <w:rsid w:val="009F5162"/>
    <w:rsid w:val="009F568E"/>
    <w:rsid w:val="009F56A2"/>
    <w:rsid w:val="009F57F4"/>
    <w:rsid w:val="009F5992"/>
    <w:rsid w:val="009F59EB"/>
    <w:rsid w:val="009F5DC1"/>
    <w:rsid w:val="009F5ECF"/>
    <w:rsid w:val="009F5FAD"/>
    <w:rsid w:val="009F6136"/>
    <w:rsid w:val="009F6141"/>
    <w:rsid w:val="009F6174"/>
    <w:rsid w:val="009F6201"/>
    <w:rsid w:val="009F6456"/>
    <w:rsid w:val="009F64DE"/>
    <w:rsid w:val="009F6570"/>
    <w:rsid w:val="009F67A8"/>
    <w:rsid w:val="009F6BDF"/>
    <w:rsid w:val="009F6BEB"/>
    <w:rsid w:val="009F6CE2"/>
    <w:rsid w:val="009F712B"/>
    <w:rsid w:val="009F73CB"/>
    <w:rsid w:val="009F75FC"/>
    <w:rsid w:val="009F7703"/>
    <w:rsid w:val="009F776C"/>
    <w:rsid w:val="009F791B"/>
    <w:rsid w:val="009F7B74"/>
    <w:rsid w:val="009F7B83"/>
    <w:rsid w:val="009F7B8B"/>
    <w:rsid w:val="009F7BA7"/>
    <w:rsid w:val="009F7C1C"/>
    <w:rsid w:val="00A001D0"/>
    <w:rsid w:val="00A004B0"/>
    <w:rsid w:val="00A005F8"/>
    <w:rsid w:val="00A006A4"/>
    <w:rsid w:val="00A00716"/>
    <w:rsid w:val="00A0072F"/>
    <w:rsid w:val="00A00865"/>
    <w:rsid w:val="00A00D22"/>
    <w:rsid w:val="00A00D53"/>
    <w:rsid w:val="00A00E66"/>
    <w:rsid w:val="00A00FC1"/>
    <w:rsid w:val="00A00FD7"/>
    <w:rsid w:val="00A014A9"/>
    <w:rsid w:val="00A01CEA"/>
    <w:rsid w:val="00A01F5E"/>
    <w:rsid w:val="00A02194"/>
    <w:rsid w:val="00A02524"/>
    <w:rsid w:val="00A031D0"/>
    <w:rsid w:val="00A033D2"/>
    <w:rsid w:val="00A03448"/>
    <w:rsid w:val="00A03611"/>
    <w:rsid w:val="00A03811"/>
    <w:rsid w:val="00A038BE"/>
    <w:rsid w:val="00A03BB6"/>
    <w:rsid w:val="00A03D95"/>
    <w:rsid w:val="00A040A6"/>
    <w:rsid w:val="00A041DC"/>
    <w:rsid w:val="00A044D1"/>
    <w:rsid w:val="00A04501"/>
    <w:rsid w:val="00A04566"/>
    <w:rsid w:val="00A046E6"/>
    <w:rsid w:val="00A047B1"/>
    <w:rsid w:val="00A0482C"/>
    <w:rsid w:val="00A04839"/>
    <w:rsid w:val="00A04B8F"/>
    <w:rsid w:val="00A04BD6"/>
    <w:rsid w:val="00A04E8D"/>
    <w:rsid w:val="00A05042"/>
    <w:rsid w:val="00A051AF"/>
    <w:rsid w:val="00A052D7"/>
    <w:rsid w:val="00A053BB"/>
    <w:rsid w:val="00A05484"/>
    <w:rsid w:val="00A055A8"/>
    <w:rsid w:val="00A057BA"/>
    <w:rsid w:val="00A05862"/>
    <w:rsid w:val="00A05925"/>
    <w:rsid w:val="00A05C9A"/>
    <w:rsid w:val="00A05EDD"/>
    <w:rsid w:val="00A05F36"/>
    <w:rsid w:val="00A06393"/>
    <w:rsid w:val="00A0642E"/>
    <w:rsid w:val="00A06597"/>
    <w:rsid w:val="00A0682F"/>
    <w:rsid w:val="00A06A2D"/>
    <w:rsid w:val="00A06C6C"/>
    <w:rsid w:val="00A06DCB"/>
    <w:rsid w:val="00A07138"/>
    <w:rsid w:val="00A071EF"/>
    <w:rsid w:val="00A07271"/>
    <w:rsid w:val="00A076F8"/>
    <w:rsid w:val="00A0787B"/>
    <w:rsid w:val="00A078CA"/>
    <w:rsid w:val="00A07B2A"/>
    <w:rsid w:val="00A07B69"/>
    <w:rsid w:val="00A07CC3"/>
    <w:rsid w:val="00A07D34"/>
    <w:rsid w:val="00A07F1B"/>
    <w:rsid w:val="00A10179"/>
    <w:rsid w:val="00A10205"/>
    <w:rsid w:val="00A10301"/>
    <w:rsid w:val="00A103C8"/>
    <w:rsid w:val="00A10623"/>
    <w:rsid w:val="00A10674"/>
    <w:rsid w:val="00A108B2"/>
    <w:rsid w:val="00A10EA3"/>
    <w:rsid w:val="00A11285"/>
    <w:rsid w:val="00A11527"/>
    <w:rsid w:val="00A11868"/>
    <w:rsid w:val="00A118C0"/>
    <w:rsid w:val="00A11BC4"/>
    <w:rsid w:val="00A11C60"/>
    <w:rsid w:val="00A11F2C"/>
    <w:rsid w:val="00A12361"/>
    <w:rsid w:val="00A12566"/>
    <w:rsid w:val="00A125B0"/>
    <w:rsid w:val="00A1260E"/>
    <w:rsid w:val="00A126D9"/>
    <w:rsid w:val="00A12822"/>
    <w:rsid w:val="00A12D84"/>
    <w:rsid w:val="00A12EDA"/>
    <w:rsid w:val="00A12FF8"/>
    <w:rsid w:val="00A131F3"/>
    <w:rsid w:val="00A132A2"/>
    <w:rsid w:val="00A1339B"/>
    <w:rsid w:val="00A133AF"/>
    <w:rsid w:val="00A13434"/>
    <w:rsid w:val="00A134B1"/>
    <w:rsid w:val="00A13723"/>
    <w:rsid w:val="00A1378D"/>
    <w:rsid w:val="00A13C6A"/>
    <w:rsid w:val="00A13FC1"/>
    <w:rsid w:val="00A1434B"/>
    <w:rsid w:val="00A148F3"/>
    <w:rsid w:val="00A14A15"/>
    <w:rsid w:val="00A14BB8"/>
    <w:rsid w:val="00A14CE3"/>
    <w:rsid w:val="00A14F02"/>
    <w:rsid w:val="00A14F32"/>
    <w:rsid w:val="00A14FA3"/>
    <w:rsid w:val="00A152E1"/>
    <w:rsid w:val="00A156A6"/>
    <w:rsid w:val="00A159F8"/>
    <w:rsid w:val="00A15AF5"/>
    <w:rsid w:val="00A15C45"/>
    <w:rsid w:val="00A161BB"/>
    <w:rsid w:val="00A16464"/>
    <w:rsid w:val="00A16723"/>
    <w:rsid w:val="00A16739"/>
    <w:rsid w:val="00A1675F"/>
    <w:rsid w:val="00A167D9"/>
    <w:rsid w:val="00A16D15"/>
    <w:rsid w:val="00A16FF9"/>
    <w:rsid w:val="00A1710D"/>
    <w:rsid w:val="00A1711B"/>
    <w:rsid w:val="00A17371"/>
    <w:rsid w:val="00A17639"/>
    <w:rsid w:val="00A17B5E"/>
    <w:rsid w:val="00A17BDF"/>
    <w:rsid w:val="00A17C76"/>
    <w:rsid w:val="00A17CDD"/>
    <w:rsid w:val="00A17D60"/>
    <w:rsid w:val="00A17E97"/>
    <w:rsid w:val="00A17EE2"/>
    <w:rsid w:val="00A17F38"/>
    <w:rsid w:val="00A17FB0"/>
    <w:rsid w:val="00A17FC4"/>
    <w:rsid w:val="00A2023C"/>
    <w:rsid w:val="00A20263"/>
    <w:rsid w:val="00A202F1"/>
    <w:rsid w:val="00A2052E"/>
    <w:rsid w:val="00A2086B"/>
    <w:rsid w:val="00A20C9E"/>
    <w:rsid w:val="00A20DD9"/>
    <w:rsid w:val="00A20EA4"/>
    <w:rsid w:val="00A2124A"/>
    <w:rsid w:val="00A21436"/>
    <w:rsid w:val="00A214B5"/>
    <w:rsid w:val="00A2152A"/>
    <w:rsid w:val="00A21549"/>
    <w:rsid w:val="00A2183A"/>
    <w:rsid w:val="00A22079"/>
    <w:rsid w:val="00A221B1"/>
    <w:rsid w:val="00A224D3"/>
    <w:rsid w:val="00A2271B"/>
    <w:rsid w:val="00A22881"/>
    <w:rsid w:val="00A22C29"/>
    <w:rsid w:val="00A22C9E"/>
    <w:rsid w:val="00A22F77"/>
    <w:rsid w:val="00A22F8F"/>
    <w:rsid w:val="00A2308E"/>
    <w:rsid w:val="00A236B1"/>
    <w:rsid w:val="00A2407D"/>
    <w:rsid w:val="00A24178"/>
    <w:rsid w:val="00A243AB"/>
    <w:rsid w:val="00A243E9"/>
    <w:rsid w:val="00A24486"/>
    <w:rsid w:val="00A24493"/>
    <w:rsid w:val="00A24792"/>
    <w:rsid w:val="00A24AFA"/>
    <w:rsid w:val="00A24D64"/>
    <w:rsid w:val="00A25095"/>
    <w:rsid w:val="00A25328"/>
    <w:rsid w:val="00A25336"/>
    <w:rsid w:val="00A25501"/>
    <w:rsid w:val="00A257A1"/>
    <w:rsid w:val="00A25801"/>
    <w:rsid w:val="00A25A4C"/>
    <w:rsid w:val="00A26016"/>
    <w:rsid w:val="00A2630E"/>
    <w:rsid w:val="00A26447"/>
    <w:rsid w:val="00A265CD"/>
    <w:rsid w:val="00A26A7B"/>
    <w:rsid w:val="00A26D50"/>
    <w:rsid w:val="00A26F1A"/>
    <w:rsid w:val="00A26F4C"/>
    <w:rsid w:val="00A26FA3"/>
    <w:rsid w:val="00A270B7"/>
    <w:rsid w:val="00A274E7"/>
    <w:rsid w:val="00A27672"/>
    <w:rsid w:val="00A276F4"/>
    <w:rsid w:val="00A27840"/>
    <w:rsid w:val="00A278CB"/>
    <w:rsid w:val="00A27ED6"/>
    <w:rsid w:val="00A27FFC"/>
    <w:rsid w:val="00A300AA"/>
    <w:rsid w:val="00A30123"/>
    <w:rsid w:val="00A301EE"/>
    <w:rsid w:val="00A304D2"/>
    <w:rsid w:val="00A305D1"/>
    <w:rsid w:val="00A308DD"/>
    <w:rsid w:val="00A30A6B"/>
    <w:rsid w:val="00A30BC8"/>
    <w:rsid w:val="00A30C87"/>
    <w:rsid w:val="00A30EFE"/>
    <w:rsid w:val="00A310DF"/>
    <w:rsid w:val="00A3117F"/>
    <w:rsid w:val="00A31379"/>
    <w:rsid w:val="00A3180E"/>
    <w:rsid w:val="00A31B57"/>
    <w:rsid w:val="00A3241E"/>
    <w:rsid w:val="00A324ED"/>
    <w:rsid w:val="00A325FE"/>
    <w:rsid w:val="00A32768"/>
    <w:rsid w:val="00A32841"/>
    <w:rsid w:val="00A32A6A"/>
    <w:rsid w:val="00A332BB"/>
    <w:rsid w:val="00A333F9"/>
    <w:rsid w:val="00A337A2"/>
    <w:rsid w:val="00A337F4"/>
    <w:rsid w:val="00A33926"/>
    <w:rsid w:val="00A3393A"/>
    <w:rsid w:val="00A33985"/>
    <w:rsid w:val="00A33B73"/>
    <w:rsid w:val="00A33CF8"/>
    <w:rsid w:val="00A33D6B"/>
    <w:rsid w:val="00A3409F"/>
    <w:rsid w:val="00A340CC"/>
    <w:rsid w:val="00A3442A"/>
    <w:rsid w:val="00A345C7"/>
    <w:rsid w:val="00A346A8"/>
    <w:rsid w:val="00A346C2"/>
    <w:rsid w:val="00A34845"/>
    <w:rsid w:val="00A3489E"/>
    <w:rsid w:val="00A34D31"/>
    <w:rsid w:val="00A34FA5"/>
    <w:rsid w:val="00A3503F"/>
    <w:rsid w:val="00A35456"/>
    <w:rsid w:val="00A35567"/>
    <w:rsid w:val="00A35B71"/>
    <w:rsid w:val="00A35C61"/>
    <w:rsid w:val="00A35CBE"/>
    <w:rsid w:val="00A35E48"/>
    <w:rsid w:val="00A35FCB"/>
    <w:rsid w:val="00A3618F"/>
    <w:rsid w:val="00A36197"/>
    <w:rsid w:val="00A36292"/>
    <w:rsid w:val="00A365C0"/>
    <w:rsid w:val="00A36723"/>
    <w:rsid w:val="00A36773"/>
    <w:rsid w:val="00A36885"/>
    <w:rsid w:val="00A368EA"/>
    <w:rsid w:val="00A369E3"/>
    <w:rsid w:val="00A36D37"/>
    <w:rsid w:val="00A37314"/>
    <w:rsid w:val="00A37630"/>
    <w:rsid w:val="00A37739"/>
    <w:rsid w:val="00A37786"/>
    <w:rsid w:val="00A379F5"/>
    <w:rsid w:val="00A37B42"/>
    <w:rsid w:val="00A37B5A"/>
    <w:rsid w:val="00A37D21"/>
    <w:rsid w:val="00A37ECA"/>
    <w:rsid w:val="00A37F15"/>
    <w:rsid w:val="00A400E9"/>
    <w:rsid w:val="00A401A3"/>
    <w:rsid w:val="00A402C6"/>
    <w:rsid w:val="00A408A8"/>
    <w:rsid w:val="00A410D9"/>
    <w:rsid w:val="00A41132"/>
    <w:rsid w:val="00A41226"/>
    <w:rsid w:val="00A412B1"/>
    <w:rsid w:val="00A41348"/>
    <w:rsid w:val="00A41592"/>
    <w:rsid w:val="00A4161C"/>
    <w:rsid w:val="00A41A69"/>
    <w:rsid w:val="00A41AAE"/>
    <w:rsid w:val="00A41D01"/>
    <w:rsid w:val="00A41F23"/>
    <w:rsid w:val="00A41FD5"/>
    <w:rsid w:val="00A42006"/>
    <w:rsid w:val="00A42275"/>
    <w:rsid w:val="00A423C6"/>
    <w:rsid w:val="00A42489"/>
    <w:rsid w:val="00A426E1"/>
    <w:rsid w:val="00A426EE"/>
    <w:rsid w:val="00A427BA"/>
    <w:rsid w:val="00A4284E"/>
    <w:rsid w:val="00A42B54"/>
    <w:rsid w:val="00A42B61"/>
    <w:rsid w:val="00A42C19"/>
    <w:rsid w:val="00A42D73"/>
    <w:rsid w:val="00A42D84"/>
    <w:rsid w:val="00A43135"/>
    <w:rsid w:val="00A431CA"/>
    <w:rsid w:val="00A433DA"/>
    <w:rsid w:val="00A436A5"/>
    <w:rsid w:val="00A436D5"/>
    <w:rsid w:val="00A4378A"/>
    <w:rsid w:val="00A43CCA"/>
    <w:rsid w:val="00A43D73"/>
    <w:rsid w:val="00A43E52"/>
    <w:rsid w:val="00A43ECF"/>
    <w:rsid w:val="00A4412A"/>
    <w:rsid w:val="00A441C1"/>
    <w:rsid w:val="00A44B44"/>
    <w:rsid w:val="00A44C07"/>
    <w:rsid w:val="00A44C0F"/>
    <w:rsid w:val="00A44D50"/>
    <w:rsid w:val="00A44F39"/>
    <w:rsid w:val="00A44F3C"/>
    <w:rsid w:val="00A44F4A"/>
    <w:rsid w:val="00A451B1"/>
    <w:rsid w:val="00A45253"/>
    <w:rsid w:val="00A453C9"/>
    <w:rsid w:val="00A4555D"/>
    <w:rsid w:val="00A4578F"/>
    <w:rsid w:val="00A45839"/>
    <w:rsid w:val="00A45A66"/>
    <w:rsid w:val="00A45FB5"/>
    <w:rsid w:val="00A461D0"/>
    <w:rsid w:val="00A46343"/>
    <w:rsid w:val="00A4643C"/>
    <w:rsid w:val="00A465FE"/>
    <w:rsid w:val="00A4664C"/>
    <w:rsid w:val="00A46808"/>
    <w:rsid w:val="00A469B5"/>
    <w:rsid w:val="00A469C4"/>
    <w:rsid w:val="00A46B31"/>
    <w:rsid w:val="00A473AD"/>
    <w:rsid w:val="00A47450"/>
    <w:rsid w:val="00A47478"/>
    <w:rsid w:val="00A4766D"/>
    <w:rsid w:val="00A47859"/>
    <w:rsid w:val="00A47DC3"/>
    <w:rsid w:val="00A47EE1"/>
    <w:rsid w:val="00A5057A"/>
    <w:rsid w:val="00A5070E"/>
    <w:rsid w:val="00A50947"/>
    <w:rsid w:val="00A50A4C"/>
    <w:rsid w:val="00A50D31"/>
    <w:rsid w:val="00A50D56"/>
    <w:rsid w:val="00A50F72"/>
    <w:rsid w:val="00A510B7"/>
    <w:rsid w:val="00A51578"/>
    <w:rsid w:val="00A5162A"/>
    <w:rsid w:val="00A516CD"/>
    <w:rsid w:val="00A51D67"/>
    <w:rsid w:val="00A51DAE"/>
    <w:rsid w:val="00A51FDA"/>
    <w:rsid w:val="00A52109"/>
    <w:rsid w:val="00A52226"/>
    <w:rsid w:val="00A522DF"/>
    <w:rsid w:val="00A52348"/>
    <w:rsid w:val="00A523F2"/>
    <w:rsid w:val="00A52448"/>
    <w:rsid w:val="00A5248E"/>
    <w:rsid w:val="00A52580"/>
    <w:rsid w:val="00A525C4"/>
    <w:rsid w:val="00A52657"/>
    <w:rsid w:val="00A526BA"/>
    <w:rsid w:val="00A52A84"/>
    <w:rsid w:val="00A52CBC"/>
    <w:rsid w:val="00A52D32"/>
    <w:rsid w:val="00A52D3B"/>
    <w:rsid w:val="00A52F86"/>
    <w:rsid w:val="00A52F93"/>
    <w:rsid w:val="00A53395"/>
    <w:rsid w:val="00A5386F"/>
    <w:rsid w:val="00A539C1"/>
    <w:rsid w:val="00A53BD6"/>
    <w:rsid w:val="00A5408D"/>
    <w:rsid w:val="00A5424F"/>
    <w:rsid w:val="00A54706"/>
    <w:rsid w:val="00A547E0"/>
    <w:rsid w:val="00A548FF"/>
    <w:rsid w:val="00A54AD7"/>
    <w:rsid w:val="00A54B75"/>
    <w:rsid w:val="00A54D95"/>
    <w:rsid w:val="00A552AF"/>
    <w:rsid w:val="00A552ED"/>
    <w:rsid w:val="00A5530A"/>
    <w:rsid w:val="00A553BC"/>
    <w:rsid w:val="00A555BA"/>
    <w:rsid w:val="00A556FE"/>
    <w:rsid w:val="00A5581B"/>
    <w:rsid w:val="00A5596D"/>
    <w:rsid w:val="00A55D51"/>
    <w:rsid w:val="00A55D68"/>
    <w:rsid w:val="00A55DF5"/>
    <w:rsid w:val="00A55F6E"/>
    <w:rsid w:val="00A565E5"/>
    <w:rsid w:val="00A566E7"/>
    <w:rsid w:val="00A56A68"/>
    <w:rsid w:val="00A56AD3"/>
    <w:rsid w:val="00A56CCA"/>
    <w:rsid w:val="00A56E08"/>
    <w:rsid w:val="00A56E6D"/>
    <w:rsid w:val="00A56F85"/>
    <w:rsid w:val="00A56F8A"/>
    <w:rsid w:val="00A5709C"/>
    <w:rsid w:val="00A572B8"/>
    <w:rsid w:val="00A5781A"/>
    <w:rsid w:val="00A578E6"/>
    <w:rsid w:val="00A57B2D"/>
    <w:rsid w:val="00A57BEE"/>
    <w:rsid w:val="00A57CE0"/>
    <w:rsid w:val="00A57D17"/>
    <w:rsid w:val="00A57DF4"/>
    <w:rsid w:val="00A57F43"/>
    <w:rsid w:val="00A60136"/>
    <w:rsid w:val="00A603AC"/>
    <w:rsid w:val="00A60555"/>
    <w:rsid w:val="00A6070A"/>
    <w:rsid w:val="00A60794"/>
    <w:rsid w:val="00A609CE"/>
    <w:rsid w:val="00A609DB"/>
    <w:rsid w:val="00A60A64"/>
    <w:rsid w:val="00A60BAE"/>
    <w:rsid w:val="00A60C81"/>
    <w:rsid w:val="00A60E5D"/>
    <w:rsid w:val="00A6147A"/>
    <w:rsid w:val="00A615B1"/>
    <w:rsid w:val="00A61783"/>
    <w:rsid w:val="00A619B9"/>
    <w:rsid w:val="00A61A17"/>
    <w:rsid w:val="00A61C3E"/>
    <w:rsid w:val="00A61CCE"/>
    <w:rsid w:val="00A61D47"/>
    <w:rsid w:val="00A61FE4"/>
    <w:rsid w:val="00A62032"/>
    <w:rsid w:val="00A62272"/>
    <w:rsid w:val="00A62424"/>
    <w:rsid w:val="00A624E8"/>
    <w:rsid w:val="00A6255B"/>
    <w:rsid w:val="00A625B9"/>
    <w:rsid w:val="00A62738"/>
    <w:rsid w:val="00A62847"/>
    <w:rsid w:val="00A62DFF"/>
    <w:rsid w:val="00A62F35"/>
    <w:rsid w:val="00A63114"/>
    <w:rsid w:val="00A631D8"/>
    <w:rsid w:val="00A633CB"/>
    <w:rsid w:val="00A63A1D"/>
    <w:rsid w:val="00A63AE1"/>
    <w:rsid w:val="00A6415C"/>
    <w:rsid w:val="00A64308"/>
    <w:rsid w:val="00A64692"/>
    <w:rsid w:val="00A64D7E"/>
    <w:rsid w:val="00A64DE0"/>
    <w:rsid w:val="00A64EE2"/>
    <w:rsid w:val="00A64F01"/>
    <w:rsid w:val="00A64F88"/>
    <w:rsid w:val="00A650D1"/>
    <w:rsid w:val="00A654A9"/>
    <w:rsid w:val="00A65515"/>
    <w:rsid w:val="00A657C4"/>
    <w:rsid w:val="00A657C6"/>
    <w:rsid w:val="00A6599B"/>
    <w:rsid w:val="00A659D8"/>
    <w:rsid w:val="00A65AEC"/>
    <w:rsid w:val="00A65B18"/>
    <w:rsid w:val="00A65EF4"/>
    <w:rsid w:val="00A663A5"/>
    <w:rsid w:val="00A664A2"/>
    <w:rsid w:val="00A664D0"/>
    <w:rsid w:val="00A66778"/>
    <w:rsid w:val="00A667B4"/>
    <w:rsid w:val="00A667D6"/>
    <w:rsid w:val="00A66947"/>
    <w:rsid w:val="00A669E4"/>
    <w:rsid w:val="00A66A71"/>
    <w:rsid w:val="00A66C3B"/>
    <w:rsid w:val="00A66C5F"/>
    <w:rsid w:val="00A66D85"/>
    <w:rsid w:val="00A66DBA"/>
    <w:rsid w:val="00A66FCD"/>
    <w:rsid w:val="00A66FD9"/>
    <w:rsid w:val="00A67465"/>
    <w:rsid w:val="00A674B4"/>
    <w:rsid w:val="00A676AD"/>
    <w:rsid w:val="00A67774"/>
    <w:rsid w:val="00A67843"/>
    <w:rsid w:val="00A67D1C"/>
    <w:rsid w:val="00A67D2E"/>
    <w:rsid w:val="00A67DFF"/>
    <w:rsid w:val="00A701F7"/>
    <w:rsid w:val="00A706DF"/>
    <w:rsid w:val="00A708D9"/>
    <w:rsid w:val="00A7095D"/>
    <w:rsid w:val="00A70B05"/>
    <w:rsid w:val="00A70B2B"/>
    <w:rsid w:val="00A70C5B"/>
    <w:rsid w:val="00A70F0E"/>
    <w:rsid w:val="00A71067"/>
    <w:rsid w:val="00A71148"/>
    <w:rsid w:val="00A71358"/>
    <w:rsid w:val="00A71593"/>
    <w:rsid w:val="00A715EE"/>
    <w:rsid w:val="00A71823"/>
    <w:rsid w:val="00A71837"/>
    <w:rsid w:val="00A71C1B"/>
    <w:rsid w:val="00A71C6A"/>
    <w:rsid w:val="00A71D78"/>
    <w:rsid w:val="00A72039"/>
    <w:rsid w:val="00A72105"/>
    <w:rsid w:val="00A72299"/>
    <w:rsid w:val="00A72589"/>
    <w:rsid w:val="00A725F5"/>
    <w:rsid w:val="00A726C2"/>
    <w:rsid w:val="00A7283C"/>
    <w:rsid w:val="00A72BE9"/>
    <w:rsid w:val="00A72F25"/>
    <w:rsid w:val="00A73141"/>
    <w:rsid w:val="00A7315C"/>
    <w:rsid w:val="00A7316D"/>
    <w:rsid w:val="00A731FA"/>
    <w:rsid w:val="00A73722"/>
    <w:rsid w:val="00A7383B"/>
    <w:rsid w:val="00A73842"/>
    <w:rsid w:val="00A73951"/>
    <w:rsid w:val="00A73B84"/>
    <w:rsid w:val="00A73EC6"/>
    <w:rsid w:val="00A73FAF"/>
    <w:rsid w:val="00A7400B"/>
    <w:rsid w:val="00A74015"/>
    <w:rsid w:val="00A741B3"/>
    <w:rsid w:val="00A74207"/>
    <w:rsid w:val="00A744B5"/>
    <w:rsid w:val="00A74618"/>
    <w:rsid w:val="00A74B6B"/>
    <w:rsid w:val="00A75052"/>
    <w:rsid w:val="00A750E1"/>
    <w:rsid w:val="00A7512B"/>
    <w:rsid w:val="00A751D4"/>
    <w:rsid w:val="00A7530E"/>
    <w:rsid w:val="00A75314"/>
    <w:rsid w:val="00A75462"/>
    <w:rsid w:val="00A754E4"/>
    <w:rsid w:val="00A75516"/>
    <w:rsid w:val="00A756BF"/>
    <w:rsid w:val="00A756D8"/>
    <w:rsid w:val="00A75820"/>
    <w:rsid w:val="00A7588B"/>
    <w:rsid w:val="00A759AB"/>
    <w:rsid w:val="00A75A4A"/>
    <w:rsid w:val="00A75BE6"/>
    <w:rsid w:val="00A75CDA"/>
    <w:rsid w:val="00A75FC3"/>
    <w:rsid w:val="00A7606B"/>
    <w:rsid w:val="00A76182"/>
    <w:rsid w:val="00A764A2"/>
    <w:rsid w:val="00A76566"/>
    <w:rsid w:val="00A766AF"/>
    <w:rsid w:val="00A76BBC"/>
    <w:rsid w:val="00A76BC2"/>
    <w:rsid w:val="00A76BEF"/>
    <w:rsid w:val="00A76F2B"/>
    <w:rsid w:val="00A7712F"/>
    <w:rsid w:val="00A774B8"/>
    <w:rsid w:val="00A7751A"/>
    <w:rsid w:val="00A776C4"/>
    <w:rsid w:val="00A77751"/>
    <w:rsid w:val="00A777EF"/>
    <w:rsid w:val="00A7798F"/>
    <w:rsid w:val="00A779A5"/>
    <w:rsid w:val="00A77B62"/>
    <w:rsid w:val="00A77C9D"/>
    <w:rsid w:val="00A802C1"/>
    <w:rsid w:val="00A8030A"/>
    <w:rsid w:val="00A803D0"/>
    <w:rsid w:val="00A808DF"/>
    <w:rsid w:val="00A80B7E"/>
    <w:rsid w:val="00A80D7B"/>
    <w:rsid w:val="00A80F50"/>
    <w:rsid w:val="00A81420"/>
    <w:rsid w:val="00A817F8"/>
    <w:rsid w:val="00A81939"/>
    <w:rsid w:val="00A81A45"/>
    <w:rsid w:val="00A82122"/>
    <w:rsid w:val="00A82237"/>
    <w:rsid w:val="00A82259"/>
    <w:rsid w:val="00A8273F"/>
    <w:rsid w:val="00A8295B"/>
    <w:rsid w:val="00A82A7C"/>
    <w:rsid w:val="00A82B9C"/>
    <w:rsid w:val="00A82F19"/>
    <w:rsid w:val="00A82F4B"/>
    <w:rsid w:val="00A832A1"/>
    <w:rsid w:val="00A8334E"/>
    <w:rsid w:val="00A833AF"/>
    <w:rsid w:val="00A834BF"/>
    <w:rsid w:val="00A835B3"/>
    <w:rsid w:val="00A83820"/>
    <w:rsid w:val="00A8386D"/>
    <w:rsid w:val="00A8391B"/>
    <w:rsid w:val="00A839A8"/>
    <w:rsid w:val="00A83B1D"/>
    <w:rsid w:val="00A83BD8"/>
    <w:rsid w:val="00A840CD"/>
    <w:rsid w:val="00A843DC"/>
    <w:rsid w:val="00A844B3"/>
    <w:rsid w:val="00A84505"/>
    <w:rsid w:val="00A846A2"/>
    <w:rsid w:val="00A847B3"/>
    <w:rsid w:val="00A84BF3"/>
    <w:rsid w:val="00A84DB3"/>
    <w:rsid w:val="00A84DDD"/>
    <w:rsid w:val="00A85295"/>
    <w:rsid w:val="00A8538C"/>
    <w:rsid w:val="00A854C3"/>
    <w:rsid w:val="00A858C8"/>
    <w:rsid w:val="00A8592B"/>
    <w:rsid w:val="00A85DFE"/>
    <w:rsid w:val="00A85E60"/>
    <w:rsid w:val="00A85FC5"/>
    <w:rsid w:val="00A8601A"/>
    <w:rsid w:val="00A86648"/>
    <w:rsid w:val="00A8665A"/>
    <w:rsid w:val="00A86A8B"/>
    <w:rsid w:val="00A86B45"/>
    <w:rsid w:val="00A86B70"/>
    <w:rsid w:val="00A86C44"/>
    <w:rsid w:val="00A86D60"/>
    <w:rsid w:val="00A86D65"/>
    <w:rsid w:val="00A86D68"/>
    <w:rsid w:val="00A86EEA"/>
    <w:rsid w:val="00A87229"/>
    <w:rsid w:val="00A873C2"/>
    <w:rsid w:val="00A873D9"/>
    <w:rsid w:val="00A8749F"/>
    <w:rsid w:val="00A8751F"/>
    <w:rsid w:val="00A8767E"/>
    <w:rsid w:val="00A876D4"/>
    <w:rsid w:val="00A876E1"/>
    <w:rsid w:val="00A877AC"/>
    <w:rsid w:val="00A878C1"/>
    <w:rsid w:val="00A87970"/>
    <w:rsid w:val="00A87E16"/>
    <w:rsid w:val="00A87EC8"/>
    <w:rsid w:val="00A87ED7"/>
    <w:rsid w:val="00A90192"/>
    <w:rsid w:val="00A903D5"/>
    <w:rsid w:val="00A90746"/>
    <w:rsid w:val="00A9089C"/>
    <w:rsid w:val="00A90A04"/>
    <w:rsid w:val="00A90A35"/>
    <w:rsid w:val="00A90AE6"/>
    <w:rsid w:val="00A90C09"/>
    <w:rsid w:val="00A90C3B"/>
    <w:rsid w:val="00A90DDE"/>
    <w:rsid w:val="00A90F54"/>
    <w:rsid w:val="00A91148"/>
    <w:rsid w:val="00A912D1"/>
    <w:rsid w:val="00A91645"/>
    <w:rsid w:val="00A917C2"/>
    <w:rsid w:val="00A917D1"/>
    <w:rsid w:val="00A9192E"/>
    <w:rsid w:val="00A91A3A"/>
    <w:rsid w:val="00A91AD8"/>
    <w:rsid w:val="00A91C2A"/>
    <w:rsid w:val="00A91C96"/>
    <w:rsid w:val="00A91EA7"/>
    <w:rsid w:val="00A91EAA"/>
    <w:rsid w:val="00A91F15"/>
    <w:rsid w:val="00A92051"/>
    <w:rsid w:val="00A920BD"/>
    <w:rsid w:val="00A9238E"/>
    <w:rsid w:val="00A92480"/>
    <w:rsid w:val="00A924C4"/>
    <w:rsid w:val="00A924D4"/>
    <w:rsid w:val="00A9266F"/>
    <w:rsid w:val="00A926E3"/>
    <w:rsid w:val="00A92784"/>
    <w:rsid w:val="00A92BDE"/>
    <w:rsid w:val="00A92DBC"/>
    <w:rsid w:val="00A92E00"/>
    <w:rsid w:val="00A92F24"/>
    <w:rsid w:val="00A93AF1"/>
    <w:rsid w:val="00A93BEC"/>
    <w:rsid w:val="00A93D78"/>
    <w:rsid w:val="00A93FCC"/>
    <w:rsid w:val="00A94127"/>
    <w:rsid w:val="00A9432A"/>
    <w:rsid w:val="00A94647"/>
    <w:rsid w:val="00A94736"/>
    <w:rsid w:val="00A94AE2"/>
    <w:rsid w:val="00A94CAB"/>
    <w:rsid w:val="00A94FFC"/>
    <w:rsid w:val="00A950D9"/>
    <w:rsid w:val="00A95285"/>
    <w:rsid w:val="00A95355"/>
    <w:rsid w:val="00A9539C"/>
    <w:rsid w:val="00A953D4"/>
    <w:rsid w:val="00A95437"/>
    <w:rsid w:val="00A95509"/>
    <w:rsid w:val="00A955B9"/>
    <w:rsid w:val="00A95655"/>
    <w:rsid w:val="00A957BA"/>
    <w:rsid w:val="00A95B9A"/>
    <w:rsid w:val="00A95C2D"/>
    <w:rsid w:val="00A95C6E"/>
    <w:rsid w:val="00A95D0B"/>
    <w:rsid w:val="00A95F3B"/>
    <w:rsid w:val="00A95F46"/>
    <w:rsid w:val="00A9637C"/>
    <w:rsid w:val="00A963AF"/>
    <w:rsid w:val="00A96557"/>
    <w:rsid w:val="00A96658"/>
    <w:rsid w:val="00A96862"/>
    <w:rsid w:val="00A969A1"/>
    <w:rsid w:val="00A96A79"/>
    <w:rsid w:val="00A96ABD"/>
    <w:rsid w:val="00A96BC7"/>
    <w:rsid w:val="00A96D02"/>
    <w:rsid w:val="00A96EEF"/>
    <w:rsid w:val="00A970E3"/>
    <w:rsid w:val="00A9710A"/>
    <w:rsid w:val="00A9730A"/>
    <w:rsid w:val="00A976D9"/>
    <w:rsid w:val="00A977DF"/>
    <w:rsid w:val="00A97832"/>
    <w:rsid w:val="00A9784F"/>
    <w:rsid w:val="00A97A66"/>
    <w:rsid w:val="00A97B52"/>
    <w:rsid w:val="00A97C07"/>
    <w:rsid w:val="00A97CFF"/>
    <w:rsid w:val="00A97DE3"/>
    <w:rsid w:val="00AA0011"/>
    <w:rsid w:val="00AA0234"/>
    <w:rsid w:val="00AA0783"/>
    <w:rsid w:val="00AA0856"/>
    <w:rsid w:val="00AA0937"/>
    <w:rsid w:val="00AA09A9"/>
    <w:rsid w:val="00AA0AB4"/>
    <w:rsid w:val="00AA0D58"/>
    <w:rsid w:val="00AA0DC5"/>
    <w:rsid w:val="00AA0F31"/>
    <w:rsid w:val="00AA0FEA"/>
    <w:rsid w:val="00AA1043"/>
    <w:rsid w:val="00AA1083"/>
    <w:rsid w:val="00AA1234"/>
    <w:rsid w:val="00AA13D3"/>
    <w:rsid w:val="00AA14F0"/>
    <w:rsid w:val="00AA1890"/>
    <w:rsid w:val="00AA1FC6"/>
    <w:rsid w:val="00AA2216"/>
    <w:rsid w:val="00AA23EA"/>
    <w:rsid w:val="00AA2478"/>
    <w:rsid w:val="00AA24F4"/>
    <w:rsid w:val="00AA29E9"/>
    <w:rsid w:val="00AA2B90"/>
    <w:rsid w:val="00AA2CCC"/>
    <w:rsid w:val="00AA2E3F"/>
    <w:rsid w:val="00AA31D4"/>
    <w:rsid w:val="00AA3579"/>
    <w:rsid w:val="00AA37ED"/>
    <w:rsid w:val="00AA38C2"/>
    <w:rsid w:val="00AA3AE4"/>
    <w:rsid w:val="00AA3B77"/>
    <w:rsid w:val="00AA3E73"/>
    <w:rsid w:val="00AA3FE6"/>
    <w:rsid w:val="00AA45B8"/>
    <w:rsid w:val="00AA45BF"/>
    <w:rsid w:val="00AA4653"/>
    <w:rsid w:val="00AA47F9"/>
    <w:rsid w:val="00AA4835"/>
    <w:rsid w:val="00AA4C0D"/>
    <w:rsid w:val="00AA4E94"/>
    <w:rsid w:val="00AA5021"/>
    <w:rsid w:val="00AA532C"/>
    <w:rsid w:val="00AA535C"/>
    <w:rsid w:val="00AA5498"/>
    <w:rsid w:val="00AA5611"/>
    <w:rsid w:val="00AA5837"/>
    <w:rsid w:val="00AA5D98"/>
    <w:rsid w:val="00AA5F54"/>
    <w:rsid w:val="00AA5F9C"/>
    <w:rsid w:val="00AA6038"/>
    <w:rsid w:val="00AA610B"/>
    <w:rsid w:val="00AA617F"/>
    <w:rsid w:val="00AA6347"/>
    <w:rsid w:val="00AA6434"/>
    <w:rsid w:val="00AA64A6"/>
    <w:rsid w:val="00AA6663"/>
    <w:rsid w:val="00AA680B"/>
    <w:rsid w:val="00AA68E8"/>
    <w:rsid w:val="00AA698B"/>
    <w:rsid w:val="00AA69CA"/>
    <w:rsid w:val="00AA6A6D"/>
    <w:rsid w:val="00AA6AAC"/>
    <w:rsid w:val="00AA6AE6"/>
    <w:rsid w:val="00AA6CBF"/>
    <w:rsid w:val="00AA6E16"/>
    <w:rsid w:val="00AA7188"/>
    <w:rsid w:val="00AA741D"/>
    <w:rsid w:val="00AA7693"/>
    <w:rsid w:val="00AA76FE"/>
    <w:rsid w:val="00AA7AA6"/>
    <w:rsid w:val="00AA7DF4"/>
    <w:rsid w:val="00AA7F29"/>
    <w:rsid w:val="00AA7F7F"/>
    <w:rsid w:val="00AA7F83"/>
    <w:rsid w:val="00AA7FAB"/>
    <w:rsid w:val="00AB01F8"/>
    <w:rsid w:val="00AB0485"/>
    <w:rsid w:val="00AB0557"/>
    <w:rsid w:val="00AB079F"/>
    <w:rsid w:val="00AB0845"/>
    <w:rsid w:val="00AB0B08"/>
    <w:rsid w:val="00AB0B5D"/>
    <w:rsid w:val="00AB0D99"/>
    <w:rsid w:val="00AB0E30"/>
    <w:rsid w:val="00AB0E65"/>
    <w:rsid w:val="00AB1337"/>
    <w:rsid w:val="00AB133E"/>
    <w:rsid w:val="00AB159A"/>
    <w:rsid w:val="00AB1674"/>
    <w:rsid w:val="00AB176A"/>
    <w:rsid w:val="00AB1934"/>
    <w:rsid w:val="00AB199C"/>
    <w:rsid w:val="00AB1A24"/>
    <w:rsid w:val="00AB1D72"/>
    <w:rsid w:val="00AB1E0B"/>
    <w:rsid w:val="00AB261D"/>
    <w:rsid w:val="00AB26A7"/>
    <w:rsid w:val="00AB27CB"/>
    <w:rsid w:val="00AB2C20"/>
    <w:rsid w:val="00AB2C38"/>
    <w:rsid w:val="00AB2D8B"/>
    <w:rsid w:val="00AB2E71"/>
    <w:rsid w:val="00AB2E7C"/>
    <w:rsid w:val="00AB2EB2"/>
    <w:rsid w:val="00AB317B"/>
    <w:rsid w:val="00AB3215"/>
    <w:rsid w:val="00AB3300"/>
    <w:rsid w:val="00AB3731"/>
    <w:rsid w:val="00AB37A8"/>
    <w:rsid w:val="00AB3930"/>
    <w:rsid w:val="00AB3C47"/>
    <w:rsid w:val="00AB3DB2"/>
    <w:rsid w:val="00AB3ECD"/>
    <w:rsid w:val="00AB4054"/>
    <w:rsid w:val="00AB40BE"/>
    <w:rsid w:val="00AB4139"/>
    <w:rsid w:val="00AB4173"/>
    <w:rsid w:val="00AB4203"/>
    <w:rsid w:val="00AB42FB"/>
    <w:rsid w:val="00AB43E6"/>
    <w:rsid w:val="00AB4680"/>
    <w:rsid w:val="00AB470F"/>
    <w:rsid w:val="00AB4765"/>
    <w:rsid w:val="00AB480F"/>
    <w:rsid w:val="00AB4960"/>
    <w:rsid w:val="00AB4BD8"/>
    <w:rsid w:val="00AB4CAA"/>
    <w:rsid w:val="00AB516F"/>
    <w:rsid w:val="00AB542B"/>
    <w:rsid w:val="00AB55B4"/>
    <w:rsid w:val="00AB5739"/>
    <w:rsid w:val="00AB5750"/>
    <w:rsid w:val="00AB590C"/>
    <w:rsid w:val="00AB5C96"/>
    <w:rsid w:val="00AB5CFB"/>
    <w:rsid w:val="00AB5DE9"/>
    <w:rsid w:val="00AB5E1D"/>
    <w:rsid w:val="00AB5EBC"/>
    <w:rsid w:val="00AB5EDD"/>
    <w:rsid w:val="00AB5FA6"/>
    <w:rsid w:val="00AB61D8"/>
    <w:rsid w:val="00AB62C4"/>
    <w:rsid w:val="00AB62EA"/>
    <w:rsid w:val="00AB62F8"/>
    <w:rsid w:val="00AB64F4"/>
    <w:rsid w:val="00AB6666"/>
    <w:rsid w:val="00AB6682"/>
    <w:rsid w:val="00AB69C7"/>
    <w:rsid w:val="00AB6A68"/>
    <w:rsid w:val="00AB6AE5"/>
    <w:rsid w:val="00AB6F89"/>
    <w:rsid w:val="00AB70AF"/>
    <w:rsid w:val="00AB72F3"/>
    <w:rsid w:val="00AB732E"/>
    <w:rsid w:val="00AB7343"/>
    <w:rsid w:val="00AB7379"/>
    <w:rsid w:val="00AB75D6"/>
    <w:rsid w:val="00AB771A"/>
    <w:rsid w:val="00AB7920"/>
    <w:rsid w:val="00AB7CB4"/>
    <w:rsid w:val="00AB7EF5"/>
    <w:rsid w:val="00AC0588"/>
    <w:rsid w:val="00AC06CD"/>
    <w:rsid w:val="00AC083B"/>
    <w:rsid w:val="00AC08A0"/>
    <w:rsid w:val="00AC0B5E"/>
    <w:rsid w:val="00AC0C0E"/>
    <w:rsid w:val="00AC0C57"/>
    <w:rsid w:val="00AC1179"/>
    <w:rsid w:val="00AC15D4"/>
    <w:rsid w:val="00AC1818"/>
    <w:rsid w:val="00AC1B08"/>
    <w:rsid w:val="00AC1B65"/>
    <w:rsid w:val="00AC1D16"/>
    <w:rsid w:val="00AC20A8"/>
    <w:rsid w:val="00AC2731"/>
    <w:rsid w:val="00AC27FE"/>
    <w:rsid w:val="00AC28A6"/>
    <w:rsid w:val="00AC290F"/>
    <w:rsid w:val="00AC2D92"/>
    <w:rsid w:val="00AC2ED3"/>
    <w:rsid w:val="00AC2F97"/>
    <w:rsid w:val="00AC30FA"/>
    <w:rsid w:val="00AC33E3"/>
    <w:rsid w:val="00AC3958"/>
    <w:rsid w:val="00AC3A47"/>
    <w:rsid w:val="00AC3A77"/>
    <w:rsid w:val="00AC3BD5"/>
    <w:rsid w:val="00AC407F"/>
    <w:rsid w:val="00AC4163"/>
    <w:rsid w:val="00AC419D"/>
    <w:rsid w:val="00AC4266"/>
    <w:rsid w:val="00AC42F3"/>
    <w:rsid w:val="00AC4400"/>
    <w:rsid w:val="00AC44F5"/>
    <w:rsid w:val="00AC4618"/>
    <w:rsid w:val="00AC4727"/>
    <w:rsid w:val="00AC47FF"/>
    <w:rsid w:val="00AC49FA"/>
    <w:rsid w:val="00AC4A7E"/>
    <w:rsid w:val="00AC4B7C"/>
    <w:rsid w:val="00AC5043"/>
    <w:rsid w:val="00AC513C"/>
    <w:rsid w:val="00AC51A7"/>
    <w:rsid w:val="00AC52E6"/>
    <w:rsid w:val="00AC57EA"/>
    <w:rsid w:val="00AC58C0"/>
    <w:rsid w:val="00AC59BB"/>
    <w:rsid w:val="00AC5BE5"/>
    <w:rsid w:val="00AC5DF7"/>
    <w:rsid w:val="00AC5E9B"/>
    <w:rsid w:val="00AC5EA3"/>
    <w:rsid w:val="00AC5ED6"/>
    <w:rsid w:val="00AC5F2D"/>
    <w:rsid w:val="00AC60E7"/>
    <w:rsid w:val="00AC640F"/>
    <w:rsid w:val="00AC6418"/>
    <w:rsid w:val="00AC6530"/>
    <w:rsid w:val="00AC69AF"/>
    <w:rsid w:val="00AC6A28"/>
    <w:rsid w:val="00AC71F3"/>
    <w:rsid w:val="00AC733E"/>
    <w:rsid w:val="00AC7436"/>
    <w:rsid w:val="00AC75D7"/>
    <w:rsid w:val="00AC76A3"/>
    <w:rsid w:val="00AC76F8"/>
    <w:rsid w:val="00AC79E9"/>
    <w:rsid w:val="00AC7EF5"/>
    <w:rsid w:val="00AC7FEB"/>
    <w:rsid w:val="00AD0381"/>
    <w:rsid w:val="00AD04BD"/>
    <w:rsid w:val="00AD05BA"/>
    <w:rsid w:val="00AD0608"/>
    <w:rsid w:val="00AD0745"/>
    <w:rsid w:val="00AD0797"/>
    <w:rsid w:val="00AD093A"/>
    <w:rsid w:val="00AD0B4B"/>
    <w:rsid w:val="00AD0E76"/>
    <w:rsid w:val="00AD0F12"/>
    <w:rsid w:val="00AD124D"/>
    <w:rsid w:val="00AD167A"/>
    <w:rsid w:val="00AD1796"/>
    <w:rsid w:val="00AD17B1"/>
    <w:rsid w:val="00AD19AD"/>
    <w:rsid w:val="00AD19EE"/>
    <w:rsid w:val="00AD1ABA"/>
    <w:rsid w:val="00AD2076"/>
    <w:rsid w:val="00AD2368"/>
    <w:rsid w:val="00AD24F7"/>
    <w:rsid w:val="00AD25E3"/>
    <w:rsid w:val="00AD27FD"/>
    <w:rsid w:val="00AD29B0"/>
    <w:rsid w:val="00AD2BC9"/>
    <w:rsid w:val="00AD2C85"/>
    <w:rsid w:val="00AD2E9D"/>
    <w:rsid w:val="00AD30DE"/>
    <w:rsid w:val="00AD31CE"/>
    <w:rsid w:val="00AD381E"/>
    <w:rsid w:val="00AD39BC"/>
    <w:rsid w:val="00AD3B54"/>
    <w:rsid w:val="00AD3BFE"/>
    <w:rsid w:val="00AD3C99"/>
    <w:rsid w:val="00AD3E26"/>
    <w:rsid w:val="00AD40C5"/>
    <w:rsid w:val="00AD4273"/>
    <w:rsid w:val="00AD46AD"/>
    <w:rsid w:val="00AD472A"/>
    <w:rsid w:val="00AD4784"/>
    <w:rsid w:val="00AD4849"/>
    <w:rsid w:val="00AD495C"/>
    <w:rsid w:val="00AD4A51"/>
    <w:rsid w:val="00AD4C82"/>
    <w:rsid w:val="00AD4EA5"/>
    <w:rsid w:val="00AD504D"/>
    <w:rsid w:val="00AD515A"/>
    <w:rsid w:val="00AD5515"/>
    <w:rsid w:val="00AD5518"/>
    <w:rsid w:val="00AD5785"/>
    <w:rsid w:val="00AD5DD6"/>
    <w:rsid w:val="00AD5F76"/>
    <w:rsid w:val="00AD607B"/>
    <w:rsid w:val="00AD6448"/>
    <w:rsid w:val="00AD64AB"/>
    <w:rsid w:val="00AD66A8"/>
    <w:rsid w:val="00AD6D6E"/>
    <w:rsid w:val="00AD6DA9"/>
    <w:rsid w:val="00AD6F4C"/>
    <w:rsid w:val="00AD6F74"/>
    <w:rsid w:val="00AD756C"/>
    <w:rsid w:val="00AD76E2"/>
    <w:rsid w:val="00AD7843"/>
    <w:rsid w:val="00AD788F"/>
    <w:rsid w:val="00AD7B56"/>
    <w:rsid w:val="00AD7B5D"/>
    <w:rsid w:val="00AD7BB8"/>
    <w:rsid w:val="00AD7CB4"/>
    <w:rsid w:val="00AE003C"/>
    <w:rsid w:val="00AE009A"/>
    <w:rsid w:val="00AE0268"/>
    <w:rsid w:val="00AE0331"/>
    <w:rsid w:val="00AE04FD"/>
    <w:rsid w:val="00AE07D2"/>
    <w:rsid w:val="00AE0810"/>
    <w:rsid w:val="00AE0812"/>
    <w:rsid w:val="00AE0890"/>
    <w:rsid w:val="00AE0994"/>
    <w:rsid w:val="00AE0B58"/>
    <w:rsid w:val="00AE0BAD"/>
    <w:rsid w:val="00AE1162"/>
    <w:rsid w:val="00AE17B4"/>
    <w:rsid w:val="00AE187A"/>
    <w:rsid w:val="00AE1C93"/>
    <w:rsid w:val="00AE1CDA"/>
    <w:rsid w:val="00AE1CE0"/>
    <w:rsid w:val="00AE1D50"/>
    <w:rsid w:val="00AE1E9A"/>
    <w:rsid w:val="00AE25EA"/>
    <w:rsid w:val="00AE2705"/>
    <w:rsid w:val="00AE278D"/>
    <w:rsid w:val="00AE27F2"/>
    <w:rsid w:val="00AE2850"/>
    <w:rsid w:val="00AE2A12"/>
    <w:rsid w:val="00AE2A6C"/>
    <w:rsid w:val="00AE3241"/>
    <w:rsid w:val="00AE3447"/>
    <w:rsid w:val="00AE3646"/>
    <w:rsid w:val="00AE36D8"/>
    <w:rsid w:val="00AE3834"/>
    <w:rsid w:val="00AE38BC"/>
    <w:rsid w:val="00AE390F"/>
    <w:rsid w:val="00AE3A97"/>
    <w:rsid w:val="00AE3B86"/>
    <w:rsid w:val="00AE3CB4"/>
    <w:rsid w:val="00AE3E88"/>
    <w:rsid w:val="00AE40E7"/>
    <w:rsid w:val="00AE412F"/>
    <w:rsid w:val="00AE43A3"/>
    <w:rsid w:val="00AE47ED"/>
    <w:rsid w:val="00AE48B7"/>
    <w:rsid w:val="00AE493B"/>
    <w:rsid w:val="00AE4CCF"/>
    <w:rsid w:val="00AE4DA9"/>
    <w:rsid w:val="00AE4EFD"/>
    <w:rsid w:val="00AE5023"/>
    <w:rsid w:val="00AE5041"/>
    <w:rsid w:val="00AE510F"/>
    <w:rsid w:val="00AE5153"/>
    <w:rsid w:val="00AE521E"/>
    <w:rsid w:val="00AE5254"/>
    <w:rsid w:val="00AE525E"/>
    <w:rsid w:val="00AE5415"/>
    <w:rsid w:val="00AE5747"/>
    <w:rsid w:val="00AE5A43"/>
    <w:rsid w:val="00AE5A64"/>
    <w:rsid w:val="00AE5C71"/>
    <w:rsid w:val="00AE6308"/>
    <w:rsid w:val="00AE634A"/>
    <w:rsid w:val="00AE6890"/>
    <w:rsid w:val="00AE6C78"/>
    <w:rsid w:val="00AE6C85"/>
    <w:rsid w:val="00AE6F4D"/>
    <w:rsid w:val="00AE7370"/>
    <w:rsid w:val="00AE7492"/>
    <w:rsid w:val="00AE74E0"/>
    <w:rsid w:val="00AE7502"/>
    <w:rsid w:val="00AE7744"/>
    <w:rsid w:val="00AE7884"/>
    <w:rsid w:val="00AE7B4E"/>
    <w:rsid w:val="00AE7C27"/>
    <w:rsid w:val="00AE7E3E"/>
    <w:rsid w:val="00AE7EF4"/>
    <w:rsid w:val="00AF001F"/>
    <w:rsid w:val="00AF007D"/>
    <w:rsid w:val="00AF05D9"/>
    <w:rsid w:val="00AF093B"/>
    <w:rsid w:val="00AF0975"/>
    <w:rsid w:val="00AF0A9D"/>
    <w:rsid w:val="00AF0AE3"/>
    <w:rsid w:val="00AF0E5B"/>
    <w:rsid w:val="00AF0E73"/>
    <w:rsid w:val="00AF0EAD"/>
    <w:rsid w:val="00AF0EB1"/>
    <w:rsid w:val="00AF1047"/>
    <w:rsid w:val="00AF1177"/>
    <w:rsid w:val="00AF1288"/>
    <w:rsid w:val="00AF14B6"/>
    <w:rsid w:val="00AF185B"/>
    <w:rsid w:val="00AF18A5"/>
    <w:rsid w:val="00AF19CC"/>
    <w:rsid w:val="00AF1F5A"/>
    <w:rsid w:val="00AF2286"/>
    <w:rsid w:val="00AF2A60"/>
    <w:rsid w:val="00AF2BB0"/>
    <w:rsid w:val="00AF2D39"/>
    <w:rsid w:val="00AF2F1A"/>
    <w:rsid w:val="00AF3017"/>
    <w:rsid w:val="00AF301D"/>
    <w:rsid w:val="00AF33E0"/>
    <w:rsid w:val="00AF348A"/>
    <w:rsid w:val="00AF3719"/>
    <w:rsid w:val="00AF3780"/>
    <w:rsid w:val="00AF37C4"/>
    <w:rsid w:val="00AF3901"/>
    <w:rsid w:val="00AF3AC6"/>
    <w:rsid w:val="00AF3D7E"/>
    <w:rsid w:val="00AF3E9D"/>
    <w:rsid w:val="00AF3F2C"/>
    <w:rsid w:val="00AF4235"/>
    <w:rsid w:val="00AF4833"/>
    <w:rsid w:val="00AF4ACD"/>
    <w:rsid w:val="00AF53FD"/>
    <w:rsid w:val="00AF559F"/>
    <w:rsid w:val="00AF56CB"/>
    <w:rsid w:val="00AF5907"/>
    <w:rsid w:val="00AF5A31"/>
    <w:rsid w:val="00AF5A8B"/>
    <w:rsid w:val="00AF5BA7"/>
    <w:rsid w:val="00AF5EB7"/>
    <w:rsid w:val="00AF60E8"/>
    <w:rsid w:val="00AF62C7"/>
    <w:rsid w:val="00AF6400"/>
    <w:rsid w:val="00AF652E"/>
    <w:rsid w:val="00AF65C6"/>
    <w:rsid w:val="00AF6768"/>
    <w:rsid w:val="00AF6878"/>
    <w:rsid w:val="00AF69DB"/>
    <w:rsid w:val="00AF69DD"/>
    <w:rsid w:val="00AF6BAC"/>
    <w:rsid w:val="00AF6E50"/>
    <w:rsid w:val="00AF6F1B"/>
    <w:rsid w:val="00AF6F8C"/>
    <w:rsid w:val="00AF70C4"/>
    <w:rsid w:val="00AF70FA"/>
    <w:rsid w:val="00AF7710"/>
    <w:rsid w:val="00AF7B81"/>
    <w:rsid w:val="00AF7DE6"/>
    <w:rsid w:val="00B00102"/>
    <w:rsid w:val="00B00109"/>
    <w:rsid w:val="00B00179"/>
    <w:rsid w:val="00B00628"/>
    <w:rsid w:val="00B006DA"/>
    <w:rsid w:val="00B007F2"/>
    <w:rsid w:val="00B00A66"/>
    <w:rsid w:val="00B00AD2"/>
    <w:rsid w:val="00B00B04"/>
    <w:rsid w:val="00B00B80"/>
    <w:rsid w:val="00B00CA9"/>
    <w:rsid w:val="00B01027"/>
    <w:rsid w:val="00B010F2"/>
    <w:rsid w:val="00B011D7"/>
    <w:rsid w:val="00B013AA"/>
    <w:rsid w:val="00B01459"/>
    <w:rsid w:val="00B01C44"/>
    <w:rsid w:val="00B01E54"/>
    <w:rsid w:val="00B01F2F"/>
    <w:rsid w:val="00B0207D"/>
    <w:rsid w:val="00B020F3"/>
    <w:rsid w:val="00B0236E"/>
    <w:rsid w:val="00B02800"/>
    <w:rsid w:val="00B02848"/>
    <w:rsid w:val="00B02A63"/>
    <w:rsid w:val="00B02D4D"/>
    <w:rsid w:val="00B03118"/>
    <w:rsid w:val="00B032CC"/>
    <w:rsid w:val="00B03438"/>
    <w:rsid w:val="00B03448"/>
    <w:rsid w:val="00B03520"/>
    <w:rsid w:val="00B03878"/>
    <w:rsid w:val="00B039C8"/>
    <w:rsid w:val="00B03B3F"/>
    <w:rsid w:val="00B03E51"/>
    <w:rsid w:val="00B03F1F"/>
    <w:rsid w:val="00B0401C"/>
    <w:rsid w:val="00B0421E"/>
    <w:rsid w:val="00B04297"/>
    <w:rsid w:val="00B044E9"/>
    <w:rsid w:val="00B04536"/>
    <w:rsid w:val="00B04769"/>
    <w:rsid w:val="00B0486F"/>
    <w:rsid w:val="00B049EB"/>
    <w:rsid w:val="00B04A04"/>
    <w:rsid w:val="00B04A1D"/>
    <w:rsid w:val="00B04A43"/>
    <w:rsid w:val="00B04B5D"/>
    <w:rsid w:val="00B04BB4"/>
    <w:rsid w:val="00B04C59"/>
    <w:rsid w:val="00B04EC5"/>
    <w:rsid w:val="00B04FC1"/>
    <w:rsid w:val="00B050DA"/>
    <w:rsid w:val="00B0535E"/>
    <w:rsid w:val="00B056A5"/>
    <w:rsid w:val="00B05909"/>
    <w:rsid w:val="00B05940"/>
    <w:rsid w:val="00B059D2"/>
    <w:rsid w:val="00B059E4"/>
    <w:rsid w:val="00B05CFD"/>
    <w:rsid w:val="00B05E9E"/>
    <w:rsid w:val="00B05F84"/>
    <w:rsid w:val="00B061CB"/>
    <w:rsid w:val="00B06531"/>
    <w:rsid w:val="00B0688D"/>
    <w:rsid w:val="00B0698E"/>
    <w:rsid w:val="00B06C98"/>
    <w:rsid w:val="00B06CD1"/>
    <w:rsid w:val="00B06DE7"/>
    <w:rsid w:val="00B06FC1"/>
    <w:rsid w:val="00B07349"/>
    <w:rsid w:val="00B07581"/>
    <w:rsid w:val="00B0760E"/>
    <w:rsid w:val="00B078F1"/>
    <w:rsid w:val="00B07A4F"/>
    <w:rsid w:val="00B07CE7"/>
    <w:rsid w:val="00B07F04"/>
    <w:rsid w:val="00B07F8C"/>
    <w:rsid w:val="00B07FF7"/>
    <w:rsid w:val="00B1001D"/>
    <w:rsid w:val="00B10082"/>
    <w:rsid w:val="00B10132"/>
    <w:rsid w:val="00B104AD"/>
    <w:rsid w:val="00B10644"/>
    <w:rsid w:val="00B10675"/>
    <w:rsid w:val="00B1070B"/>
    <w:rsid w:val="00B1084F"/>
    <w:rsid w:val="00B10940"/>
    <w:rsid w:val="00B109C4"/>
    <w:rsid w:val="00B10D03"/>
    <w:rsid w:val="00B10F4C"/>
    <w:rsid w:val="00B11339"/>
    <w:rsid w:val="00B113A7"/>
    <w:rsid w:val="00B116B6"/>
    <w:rsid w:val="00B11772"/>
    <w:rsid w:val="00B117F4"/>
    <w:rsid w:val="00B11889"/>
    <w:rsid w:val="00B118E0"/>
    <w:rsid w:val="00B119A9"/>
    <w:rsid w:val="00B11A3F"/>
    <w:rsid w:val="00B12275"/>
    <w:rsid w:val="00B1232E"/>
    <w:rsid w:val="00B1246E"/>
    <w:rsid w:val="00B126AA"/>
    <w:rsid w:val="00B127DB"/>
    <w:rsid w:val="00B128F0"/>
    <w:rsid w:val="00B12F84"/>
    <w:rsid w:val="00B1304F"/>
    <w:rsid w:val="00B131F4"/>
    <w:rsid w:val="00B13465"/>
    <w:rsid w:val="00B1352C"/>
    <w:rsid w:val="00B1388E"/>
    <w:rsid w:val="00B13A95"/>
    <w:rsid w:val="00B13B41"/>
    <w:rsid w:val="00B13C34"/>
    <w:rsid w:val="00B13F2E"/>
    <w:rsid w:val="00B140C0"/>
    <w:rsid w:val="00B1410D"/>
    <w:rsid w:val="00B1420B"/>
    <w:rsid w:val="00B145F0"/>
    <w:rsid w:val="00B14681"/>
    <w:rsid w:val="00B1483A"/>
    <w:rsid w:val="00B14AB1"/>
    <w:rsid w:val="00B14B9D"/>
    <w:rsid w:val="00B14E60"/>
    <w:rsid w:val="00B15474"/>
    <w:rsid w:val="00B15820"/>
    <w:rsid w:val="00B15956"/>
    <w:rsid w:val="00B15AEC"/>
    <w:rsid w:val="00B15C6B"/>
    <w:rsid w:val="00B15CCB"/>
    <w:rsid w:val="00B1642A"/>
    <w:rsid w:val="00B16601"/>
    <w:rsid w:val="00B166B7"/>
    <w:rsid w:val="00B166C0"/>
    <w:rsid w:val="00B1678F"/>
    <w:rsid w:val="00B167A7"/>
    <w:rsid w:val="00B168C7"/>
    <w:rsid w:val="00B16A30"/>
    <w:rsid w:val="00B16C22"/>
    <w:rsid w:val="00B16CAC"/>
    <w:rsid w:val="00B16DB8"/>
    <w:rsid w:val="00B170D6"/>
    <w:rsid w:val="00B173ED"/>
    <w:rsid w:val="00B1756B"/>
    <w:rsid w:val="00B177F8"/>
    <w:rsid w:val="00B17D5D"/>
    <w:rsid w:val="00B202A9"/>
    <w:rsid w:val="00B206D2"/>
    <w:rsid w:val="00B20714"/>
    <w:rsid w:val="00B2090C"/>
    <w:rsid w:val="00B20C06"/>
    <w:rsid w:val="00B20E46"/>
    <w:rsid w:val="00B2151D"/>
    <w:rsid w:val="00B2153A"/>
    <w:rsid w:val="00B2163C"/>
    <w:rsid w:val="00B2182E"/>
    <w:rsid w:val="00B21C5B"/>
    <w:rsid w:val="00B21FE1"/>
    <w:rsid w:val="00B221AC"/>
    <w:rsid w:val="00B222D6"/>
    <w:rsid w:val="00B2230D"/>
    <w:rsid w:val="00B223DE"/>
    <w:rsid w:val="00B224A5"/>
    <w:rsid w:val="00B226C5"/>
    <w:rsid w:val="00B22897"/>
    <w:rsid w:val="00B22904"/>
    <w:rsid w:val="00B22954"/>
    <w:rsid w:val="00B229E4"/>
    <w:rsid w:val="00B22C57"/>
    <w:rsid w:val="00B22D3C"/>
    <w:rsid w:val="00B22F1F"/>
    <w:rsid w:val="00B23256"/>
    <w:rsid w:val="00B23268"/>
    <w:rsid w:val="00B23416"/>
    <w:rsid w:val="00B236C3"/>
    <w:rsid w:val="00B236F9"/>
    <w:rsid w:val="00B23706"/>
    <w:rsid w:val="00B237A9"/>
    <w:rsid w:val="00B23996"/>
    <w:rsid w:val="00B23BD1"/>
    <w:rsid w:val="00B23D38"/>
    <w:rsid w:val="00B23EAC"/>
    <w:rsid w:val="00B23F0B"/>
    <w:rsid w:val="00B24043"/>
    <w:rsid w:val="00B242DE"/>
    <w:rsid w:val="00B24345"/>
    <w:rsid w:val="00B2434E"/>
    <w:rsid w:val="00B24432"/>
    <w:rsid w:val="00B24765"/>
    <w:rsid w:val="00B2497D"/>
    <w:rsid w:val="00B24CDB"/>
    <w:rsid w:val="00B24F63"/>
    <w:rsid w:val="00B25060"/>
    <w:rsid w:val="00B2511C"/>
    <w:rsid w:val="00B253A9"/>
    <w:rsid w:val="00B25455"/>
    <w:rsid w:val="00B25582"/>
    <w:rsid w:val="00B25604"/>
    <w:rsid w:val="00B257C4"/>
    <w:rsid w:val="00B25E41"/>
    <w:rsid w:val="00B25FE7"/>
    <w:rsid w:val="00B26F19"/>
    <w:rsid w:val="00B26F77"/>
    <w:rsid w:val="00B27367"/>
    <w:rsid w:val="00B273FC"/>
    <w:rsid w:val="00B27426"/>
    <w:rsid w:val="00B27454"/>
    <w:rsid w:val="00B274A1"/>
    <w:rsid w:val="00B2758B"/>
    <w:rsid w:val="00B276E2"/>
    <w:rsid w:val="00B27A04"/>
    <w:rsid w:val="00B27B5D"/>
    <w:rsid w:val="00B27B93"/>
    <w:rsid w:val="00B27BFE"/>
    <w:rsid w:val="00B27D20"/>
    <w:rsid w:val="00B27D53"/>
    <w:rsid w:val="00B27EE0"/>
    <w:rsid w:val="00B27EED"/>
    <w:rsid w:val="00B27F4E"/>
    <w:rsid w:val="00B27F65"/>
    <w:rsid w:val="00B27FDE"/>
    <w:rsid w:val="00B300C0"/>
    <w:rsid w:val="00B300FC"/>
    <w:rsid w:val="00B301BF"/>
    <w:rsid w:val="00B30553"/>
    <w:rsid w:val="00B305E5"/>
    <w:rsid w:val="00B3060C"/>
    <w:rsid w:val="00B30727"/>
    <w:rsid w:val="00B30731"/>
    <w:rsid w:val="00B3094D"/>
    <w:rsid w:val="00B3098C"/>
    <w:rsid w:val="00B309B3"/>
    <w:rsid w:val="00B30A97"/>
    <w:rsid w:val="00B30BDC"/>
    <w:rsid w:val="00B30F37"/>
    <w:rsid w:val="00B31003"/>
    <w:rsid w:val="00B31040"/>
    <w:rsid w:val="00B310FF"/>
    <w:rsid w:val="00B3133B"/>
    <w:rsid w:val="00B3134D"/>
    <w:rsid w:val="00B31472"/>
    <w:rsid w:val="00B317AA"/>
    <w:rsid w:val="00B31863"/>
    <w:rsid w:val="00B318AB"/>
    <w:rsid w:val="00B31A3E"/>
    <w:rsid w:val="00B31F86"/>
    <w:rsid w:val="00B31F8B"/>
    <w:rsid w:val="00B32289"/>
    <w:rsid w:val="00B32530"/>
    <w:rsid w:val="00B3257C"/>
    <w:rsid w:val="00B32648"/>
    <w:rsid w:val="00B32754"/>
    <w:rsid w:val="00B32884"/>
    <w:rsid w:val="00B3289D"/>
    <w:rsid w:val="00B32FE3"/>
    <w:rsid w:val="00B3319C"/>
    <w:rsid w:val="00B331AC"/>
    <w:rsid w:val="00B33217"/>
    <w:rsid w:val="00B3322E"/>
    <w:rsid w:val="00B3327B"/>
    <w:rsid w:val="00B3334E"/>
    <w:rsid w:val="00B3394D"/>
    <w:rsid w:val="00B33968"/>
    <w:rsid w:val="00B339FC"/>
    <w:rsid w:val="00B33B33"/>
    <w:rsid w:val="00B33B59"/>
    <w:rsid w:val="00B33B7A"/>
    <w:rsid w:val="00B33C3F"/>
    <w:rsid w:val="00B33C44"/>
    <w:rsid w:val="00B33E10"/>
    <w:rsid w:val="00B33EF3"/>
    <w:rsid w:val="00B33FBA"/>
    <w:rsid w:val="00B33FCB"/>
    <w:rsid w:val="00B34104"/>
    <w:rsid w:val="00B34393"/>
    <w:rsid w:val="00B34446"/>
    <w:rsid w:val="00B344C1"/>
    <w:rsid w:val="00B344D4"/>
    <w:rsid w:val="00B345CC"/>
    <w:rsid w:val="00B3464A"/>
    <w:rsid w:val="00B3486F"/>
    <w:rsid w:val="00B34A0F"/>
    <w:rsid w:val="00B34A1A"/>
    <w:rsid w:val="00B34EC1"/>
    <w:rsid w:val="00B34EEF"/>
    <w:rsid w:val="00B34FBA"/>
    <w:rsid w:val="00B3500F"/>
    <w:rsid w:val="00B3510D"/>
    <w:rsid w:val="00B35138"/>
    <w:rsid w:val="00B352A9"/>
    <w:rsid w:val="00B352FE"/>
    <w:rsid w:val="00B352FF"/>
    <w:rsid w:val="00B3559A"/>
    <w:rsid w:val="00B3562E"/>
    <w:rsid w:val="00B3565C"/>
    <w:rsid w:val="00B35734"/>
    <w:rsid w:val="00B357A4"/>
    <w:rsid w:val="00B3581F"/>
    <w:rsid w:val="00B35AC9"/>
    <w:rsid w:val="00B35AD3"/>
    <w:rsid w:val="00B35AD4"/>
    <w:rsid w:val="00B35BE5"/>
    <w:rsid w:val="00B35C9A"/>
    <w:rsid w:val="00B35D34"/>
    <w:rsid w:val="00B35DA5"/>
    <w:rsid w:val="00B35E3C"/>
    <w:rsid w:val="00B36434"/>
    <w:rsid w:val="00B365FF"/>
    <w:rsid w:val="00B3670E"/>
    <w:rsid w:val="00B36A02"/>
    <w:rsid w:val="00B36D00"/>
    <w:rsid w:val="00B36EF1"/>
    <w:rsid w:val="00B37365"/>
    <w:rsid w:val="00B37405"/>
    <w:rsid w:val="00B376D5"/>
    <w:rsid w:val="00B37777"/>
    <w:rsid w:val="00B37840"/>
    <w:rsid w:val="00B37F0C"/>
    <w:rsid w:val="00B37FBE"/>
    <w:rsid w:val="00B40112"/>
    <w:rsid w:val="00B4025F"/>
    <w:rsid w:val="00B40762"/>
    <w:rsid w:val="00B407A3"/>
    <w:rsid w:val="00B407B2"/>
    <w:rsid w:val="00B407F2"/>
    <w:rsid w:val="00B40A63"/>
    <w:rsid w:val="00B40BFA"/>
    <w:rsid w:val="00B40C43"/>
    <w:rsid w:val="00B40CAA"/>
    <w:rsid w:val="00B40D52"/>
    <w:rsid w:val="00B4105E"/>
    <w:rsid w:val="00B41155"/>
    <w:rsid w:val="00B4129F"/>
    <w:rsid w:val="00B412A8"/>
    <w:rsid w:val="00B4132F"/>
    <w:rsid w:val="00B4159D"/>
    <w:rsid w:val="00B416AC"/>
    <w:rsid w:val="00B41985"/>
    <w:rsid w:val="00B41A1D"/>
    <w:rsid w:val="00B41B11"/>
    <w:rsid w:val="00B41C51"/>
    <w:rsid w:val="00B41D13"/>
    <w:rsid w:val="00B41E7A"/>
    <w:rsid w:val="00B4214B"/>
    <w:rsid w:val="00B42438"/>
    <w:rsid w:val="00B42585"/>
    <w:rsid w:val="00B42866"/>
    <w:rsid w:val="00B428EC"/>
    <w:rsid w:val="00B4296A"/>
    <w:rsid w:val="00B42BCD"/>
    <w:rsid w:val="00B42CFF"/>
    <w:rsid w:val="00B43134"/>
    <w:rsid w:val="00B43216"/>
    <w:rsid w:val="00B432A0"/>
    <w:rsid w:val="00B43728"/>
    <w:rsid w:val="00B43C30"/>
    <w:rsid w:val="00B43C95"/>
    <w:rsid w:val="00B43EC8"/>
    <w:rsid w:val="00B441A7"/>
    <w:rsid w:val="00B4460D"/>
    <w:rsid w:val="00B446A2"/>
    <w:rsid w:val="00B449D4"/>
    <w:rsid w:val="00B44CED"/>
    <w:rsid w:val="00B44D4A"/>
    <w:rsid w:val="00B44DA1"/>
    <w:rsid w:val="00B44E90"/>
    <w:rsid w:val="00B45170"/>
    <w:rsid w:val="00B45546"/>
    <w:rsid w:val="00B45E42"/>
    <w:rsid w:val="00B45F83"/>
    <w:rsid w:val="00B460EC"/>
    <w:rsid w:val="00B46133"/>
    <w:rsid w:val="00B461D8"/>
    <w:rsid w:val="00B461F7"/>
    <w:rsid w:val="00B4626E"/>
    <w:rsid w:val="00B463D0"/>
    <w:rsid w:val="00B46B18"/>
    <w:rsid w:val="00B46F5F"/>
    <w:rsid w:val="00B4720D"/>
    <w:rsid w:val="00B475F4"/>
    <w:rsid w:val="00B47C26"/>
    <w:rsid w:val="00B47C6E"/>
    <w:rsid w:val="00B47D26"/>
    <w:rsid w:val="00B47D52"/>
    <w:rsid w:val="00B47D55"/>
    <w:rsid w:val="00B5000A"/>
    <w:rsid w:val="00B5009D"/>
    <w:rsid w:val="00B50280"/>
    <w:rsid w:val="00B502BC"/>
    <w:rsid w:val="00B50472"/>
    <w:rsid w:val="00B5071D"/>
    <w:rsid w:val="00B50BF6"/>
    <w:rsid w:val="00B50C3B"/>
    <w:rsid w:val="00B50C45"/>
    <w:rsid w:val="00B50C81"/>
    <w:rsid w:val="00B50D62"/>
    <w:rsid w:val="00B510CD"/>
    <w:rsid w:val="00B51125"/>
    <w:rsid w:val="00B513AA"/>
    <w:rsid w:val="00B513DD"/>
    <w:rsid w:val="00B5166E"/>
    <w:rsid w:val="00B51673"/>
    <w:rsid w:val="00B5169B"/>
    <w:rsid w:val="00B518DA"/>
    <w:rsid w:val="00B51936"/>
    <w:rsid w:val="00B519DC"/>
    <w:rsid w:val="00B51B4D"/>
    <w:rsid w:val="00B51BF4"/>
    <w:rsid w:val="00B51CA5"/>
    <w:rsid w:val="00B51EC4"/>
    <w:rsid w:val="00B5203C"/>
    <w:rsid w:val="00B5241E"/>
    <w:rsid w:val="00B52465"/>
    <w:rsid w:val="00B5272C"/>
    <w:rsid w:val="00B5279E"/>
    <w:rsid w:val="00B527FB"/>
    <w:rsid w:val="00B52830"/>
    <w:rsid w:val="00B52CCA"/>
    <w:rsid w:val="00B52DC6"/>
    <w:rsid w:val="00B532F9"/>
    <w:rsid w:val="00B53370"/>
    <w:rsid w:val="00B533DC"/>
    <w:rsid w:val="00B535D2"/>
    <w:rsid w:val="00B536A7"/>
    <w:rsid w:val="00B536C0"/>
    <w:rsid w:val="00B536D3"/>
    <w:rsid w:val="00B53BDD"/>
    <w:rsid w:val="00B53DCF"/>
    <w:rsid w:val="00B54118"/>
    <w:rsid w:val="00B541BF"/>
    <w:rsid w:val="00B54494"/>
    <w:rsid w:val="00B545A7"/>
    <w:rsid w:val="00B54690"/>
    <w:rsid w:val="00B54775"/>
    <w:rsid w:val="00B54844"/>
    <w:rsid w:val="00B54991"/>
    <w:rsid w:val="00B54C34"/>
    <w:rsid w:val="00B55010"/>
    <w:rsid w:val="00B55361"/>
    <w:rsid w:val="00B55397"/>
    <w:rsid w:val="00B55405"/>
    <w:rsid w:val="00B554CA"/>
    <w:rsid w:val="00B556EF"/>
    <w:rsid w:val="00B55D71"/>
    <w:rsid w:val="00B55FDF"/>
    <w:rsid w:val="00B55FFF"/>
    <w:rsid w:val="00B56042"/>
    <w:rsid w:val="00B560EE"/>
    <w:rsid w:val="00B560FC"/>
    <w:rsid w:val="00B5646A"/>
    <w:rsid w:val="00B56581"/>
    <w:rsid w:val="00B567EF"/>
    <w:rsid w:val="00B56EEE"/>
    <w:rsid w:val="00B56F11"/>
    <w:rsid w:val="00B56F12"/>
    <w:rsid w:val="00B57843"/>
    <w:rsid w:val="00B57C1B"/>
    <w:rsid w:val="00B57CC3"/>
    <w:rsid w:val="00B57CD3"/>
    <w:rsid w:val="00B57D8A"/>
    <w:rsid w:val="00B57E63"/>
    <w:rsid w:val="00B57EE4"/>
    <w:rsid w:val="00B57F07"/>
    <w:rsid w:val="00B600F4"/>
    <w:rsid w:val="00B6010D"/>
    <w:rsid w:val="00B6027E"/>
    <w:rsid w:val="00B602B7"/>
    <w:rsid w:val="00B60310"/>
    <w:rsid w:val="00B60397"/>
    <w:rsid w:val="00B603EB"/>
    <w:rsid w:val="00B6046B"/>
    <w:rsid w:val="00B60484"/>
    <w:rsid w:val="00B60537"/>
    <w:rsid w:val="00B606F3"/>
    <w:rsid w:val="00B60961"/>
    <w:rsid w:val="00B60986"/>
    <w:rsid w:val="00B60BBE"/>
    <w:rsid w:val="00B60CEB"/>
    <w:rsid w:val="00B60D9E"/>
    <w:rsid w:val="00B60E06"/>
    <w:rsid w:val="00B60EAB"/>
    <w:rsid w:val="00B60F1F"/>
    <w:rsid w:val="00B61075"/>
    <w:rsid w:val="00B613E7"/>
    <w:rsid w:val="00B61758"/>
    <w:rsid w:val="00B61932"/>
    <w:rsid w:val="00B61A53"/>
    <w:rsid w:val="00B61BF3"/>
    <w:rsid w:val="00B61D20"/>
    <w:rsid w:val="00B61EE0"/>
    <w:rsid w:val="00B62120"/>
    <w:rsid w:val="00B62136"/>
    <w:rsid w:val="00B6286E"/>
    <w:rsid w:val="00B629C0"/>
    <w:rsid w:val="00B62A9F"/>
    <w:rsid w:val="00B62AD7"/>
    <w:rsid w:val="00B62C75"/>
    <w:rsid w:val="00B62C82"/>
    <w:rsid w:val="00B62EEB"/>
    <w:rsid w:val="00B63210"/>
    <w:rsid w:val="00B63388"/>
    <w:rsid w:val="00B633E5"/>
    <w:rsid w:val="00B63432"/>
    <w:rsid w:val="00B638AC"/>
    <w:rsid w:val="00B63B0B"/>
    <w:rsid w:val="00B63BC3"/>
    <w:rsid w:val="00B63D3D"/>
    <w:rsid w:val="00B63E68"/>
    <w:rsid w:val="00B63EC4"/>
    <w:rsid w:val="00B63FBA"/>
    <w:rsid w:val="00B6408C"/>
    <w:rsid w:val="00B640DD"/>
    <w:rsid w:val="00B641CC"/>
    <w:rsid w:val="00B642EE"/>
    <w:rsid w:val="00B64755"/>
    <w:rsid w:val="00B64929"/>
    <w:rsid w:val="00B64930"/>
    <w:rsid w:val="00B64A07"/>
    <w:rsid w:val="00B64C23"/>
    <w:rsid w:val="00B64CB9"/>
    <w:rsid w:val="00B64EB2"/>
    <w:rsid w:val="00B65061"/>
    <w:rsid w:val="00B65085"/>
    <w:rsid w:val="00B6531B"/>
    <w:rsid w:val="00B6537E"/>
    <w:rsid w:val="00B659B1"/>
    <w:rsid w:val="00B65A88"/>
    <w:rsid w:val="00B65EE2"/>
    <w:rsid w:val="00B66575"/>
    <w:rsid w:val="00B669D9"/>
    <w:rsid w:val="00B66C2D"/>
    <w:rsid w:val="00B66C38"/>
    <w:rsid w:val="00B66C5F"/>
    <w:rsid w:val="00B66DCA"/>
    <w:rsid w:val="00B66E48"/>
    <w:rsid w:val="00B67292"/>
    <w:rsid w:val="00B672FD"/>
    <w:rsid w:val="00B67367"/>
    <w:rsid w:val="00B67742"/>
    <w:rsid w:val="00B6783F"/>
    <w:rsid w:val="00B67B14"/>
    <w:rsid w:val="00B67F87"/>
    <w:rsid w:val="00B700B9"/>
    <w:rsid w:val="00B7012C"/>
    <w:rsid w:val="00B70526"/>
    <w:rsid w:val="00B70534"/>
    <w:rsid w:val="00B70543"/>
    <w:rsid w:val="00B70717"/>
    <w:rsid w:val="00B70819"/>
    <w:rsid w:val="00B70884"/>
    <w:rsid w:val="00B70948"/>
    <w:rsid w:val="00B70ABE"/>
    <w:rsid w:val="00B70AFC"/>
    <w:rsid w:val="00B70B3E"/>
    <w:rsid w:val="00B70D67"/>
    <w:rsid w:val="00B70D85"/>
    <w:rsid w:val="00B70DD1"/>
    <w:rsid w:val="00B70F11"/>
    <w:rsid w:val="00B7116D"/>
    <w:rsid w:val="00B7127B"/>
    <w:rsid w:val="00B712C3"/>
    <w:rsid w:val="00B712C7"/>
    <w:rsid w:val="00B71527"/>
    <w:rsid w:val="00B71603"/>
    <w:rsid w:val="00B718EA"/>
    <w:rsid w:val="00B71CE2"/>
    <w:rsid w:val="00B71DE7"/>
    <w:rsid w:val="00B71E7E"/>
    <w:rsid w:val="00B7215C"/>
    <w:rsid w:val="00B725E9"/>
    <w:rsid w:val="00B72CE5"/>
    <w:rsid w:val="00B72FE0"/>
    <w:rsid w:val="00B73A22"/>
    <w:rsid w:val="00B73A4F"/>
    <w:rsid w:val="00B73B1A"/>
    <w:rsid w:val="00B73C28"/>
    <w:rsid w:val="00B73C41"/>
    <w:rsid w:val="00B73C4B"/>
    <w:rsid w:val="00B73F67"/>
    <w:rsid w:val="00B74182"/>
    <w:rsid w:val="00B74422"/>
    <w:rsid w:val="00B7442F"/>
    <w:rsid w:val="00B74430"/>
    <w:rsid w:val="00B74675"/>
    <w:rsid w:val="00B747CC"/>
    <w:rsid w:val="00B7490F"/>
    <w:rsid w:val="00B74986"/>
    <w:rsid w:val="00B74A7F"/>
    <w:rsid w:val="00B74E42"/>
    <w:rsid w:val="00B74E67"/>
    <w:rsid w:val="00B74EBA"/>
    <w:rsid w:val="00B75299"/>
    <w:rsid w:val="00B7531F"/>
    <w:rsid w:val="00B75389"/>
    <w:rsid w:val="00B7545C"/>
    <w:rsid w:val="00B75694"/>
    <w:rsid w:val="00B75AE6"/>
    <w:rsid w:val="00B75B2D"/>
    <w:rsid w:val="00B75C50"/>
    <w:rsid w:val="00B75FF8"/>
    <w:rsid w:val="00B7606B"/>
    <w:rsid w:val="00B761DB"/>
    <w:rsid w:val="00B76618"/>
    <w:rsid w:val="00B7669B"/>
    <w:rsid w:val="00B766A8"/>
    <w:rsid w:val="00B769F0"/>
    <w:rsid w:val="00B76B69"/>
    <w:rsid w:val="00B76B84"/>
    <w:rsid w:val="00B76E74"/>
    <w:rsid w:val="00B76FFC"/>
    <w:rsid w:val="00B7712D"/>
    <w:rsid w:val="00B771A1"/>
    <w:rsid w:val="00B771A7"/>
    <w:rsid w:val="00B77376"/>
    <w:rsid w:val="00B7785B"/>
    <w:rsid w:val="00B779F2"/>
    <w:rsid w:val="00B77AC2"/>
    <w:rsid w:val="00B77C7F"/>
    <w:rsid w:val="00B77CC8"/>
    <w:rsid w:val="00B77D67"/>
    <w:rsid w:val="00B77D7F"/>
    <w:rsid w:val="00B77D9B"/>
    <w:rsid w:val="00B77E78"/>
    <w:rsid w:val="00B77E98"/>
    <w:rsid w:val="00B801D8"/>
    <w:rsid w:val="00B802B6"/>
    <w:rsid w:val="00B806AA"/>
    <w:rsid w:val="00B80ABA"/>
    <w:rsid w:val="00B80B89"/>
    <w:rsid w:val="00B80BB7"/>
    <w:rsid w:val="00B80BBB"/>
    <w:rsid w:val="00B80C73"/>
    <w:rsid w:val="00B80EB3"/>
    <w:rsid w:val="00B81168"/>
    <w:rsid w:val="00B814A0"/>
    <w:rsid w:val="00B8163F"/>
    <w:rsid w:val="00B816CD"/>
    <w:rsid w:val="00B816DF"/>
    <w:rsid w:val="00B81826"/>
    <w:rsid w:val="00B81B31"/>
    <w:rsid w:val="00B81DBD"/>
    <w:rsid w:val="00B81F6B"/>
    <w:rsid w:val="00B820C9"/>
    <w:rsid w:val="00B82277"/>
    <w:rsid w:val="00B82784"/>
    <w:rsid w:val="00B827C4"/>
    <w:rsid w:val="00B828B9"/>
    <w:rsid w:val="00B829A0"/>
    <w:rsid w:val="00B82A1B"/>
    <w:rsid w:val="00B82D27"/>
    <w:rsid w:val="00B82DD2"/>
    <w:rsid w:val="00B831AC"/>
    <w:rsid w:val="00B83332"/>
    <w:rsid w:val="00B83500"/>
    <w:rsid w:val="00B83766"/>
    <w:rsid w:val="00B83CE8"/>
    <w:rsid w:val="00B840D6"/>
    <w:rsid w:val="00B842D3"/>
    <w:rsid w:val="00B845D0"/>
    <w:rsid w:val="00B84640"/>
    <w:rsid w:val="00B84680"/>
    <w:rsid w:val="00B84720"/>
    <w:rsid w:val="00B84900"/>
    <w:rsid w:val="00B84BFE"/>
    <w:rsid w:val="00B84C14"/>
    <w:rsid w:val="00B84DC7"/>
    <w:rsid w:val="00B8506F"/>
    <w:rsid w:val="00B850B1"/>
    <w:rsid w:val="00B850BC"/>
    <w:rsid w:val="00B85199"/>
    <w:rsid w:val="00B85370"/>
    <w:rsid w:val="00B85400"/>
    <w:rsid w:val="00B854A0"/>
    <w:rsid w:val="00B854A2"/>
    <w:rsid w:val="00B8557E"/>
    <w:rsid w:val="00B855C4"/>
    <w:rsid w:val="00B856EE"/>
    <w:rsid w:val="00B8572A"/>
    <w:rsid w:val="00B8580E"/>
    <w:rsid w:val="00B8583B"/>
    <w:rsid w:val="00B85877"/>
    <w:rsid w:val="00B858D9"/>
    <w:rsid w:val="00B85AC6"/>
    <w:rsid w:val="00B85B9A"/>
    <w:rsid w:val="00B85D84"/>
    <w:rsid w:val="00B85E31"/>
    <w:rsid w:val="00B8628F"/>
    <w:rsid w:val="00B864D2"/>
    <w:rsid w:val="00B86609"/>
    <w:rsid w:val="00B8679F"/>
    <w:rsid w:val="00B868C1"/>
    <w:rsid w:val="00B869A6"/>
    <w:rsid w:val="00B86B4B"/>
    <w:rsid w:val="00B86B4E"/>
    <w:rsid w:val="00B86C50"/>
    <w:rsid w:val="00B86C91"/>
    <w:rsid w:val="00B86CB1"/>
    <w:rsid w:val="00B86D3E"/>
    <w:rsid w:val="00B86D4A"/>
    <w:rsid w:val="00B86DB0"/>
    <w:rsid w:val="00B872BD"/>
    <w:rsid w:val="00B8742F"/>
    <w:rsid w:val="00B878C5"/>
    <w:rsid w:val="00B87958"/>
    <w:rsid w:val="00B879B2"/>
    <w:rsid w:val="00B87DD8"/>
    <w:rsid w:val="00B87E1C"/>
    <w:rsid w:val="00B902A8"/>
    <w:rsid w:val="00B903F6"/>
    <w:rsid w:val="00B9043D"/>
    <w:rsid w:val="00B9077D"/>
    <w:rsid w:val="00B9078F"/>
    <w:rsid w:val="00B908F2"/>
    <w:rsid w:val="00B90999"/>
    <w:rsid w:val="00B909D8"/>
    <w:rsid w:val="00B909DC"/>
    <w:rsid w:val="00B90A21"/>
    <w:rsid w:val="00B90B1C"/>
    <w:rsid w:val="00B912A3"/>
    <w:rsid w:val="00B917E6"/>
    <w:rsid w:val="00B917F8"/>
    <w:rsid w:val="00B918C9"/>
    <w:rsid w:val="00B91B1C"/>
    <w:rsid w:val="00B91BC3"/>
    <w:rsid w:val="00B91CA9"/>
    <w:rsid w:val="00B91D52"/>
    <w:rsid w:val="00B91E9C"/>
    <w:rsid w:val="00B91F15"/>
    <w:rsid w:val="00B921B8"/>
    <w:rsid w:val="00B92565"/>
    <w:rsid w:val="00B92744"/>
    <w:rsid w:val="00B927A4"/>
    <w:rsid w:val="00B92816"/>
    <w:rsid w:val="00B9290B"/>
    <w:rsid w:val="00B929BD"/>
    <w:rsid w:val="00B92B2F"/>
    <w:rsid w:val="00B92B41"/>
    <w:rsid w:val="00B92D2B"/>
    <w:rsid w:val="00B92D30"/>
    <w:rsid w:val="00B92D93"/>
    <w:rsid w:val="00B9311E"/>
    <w:rsid w:val="00B93394"/>
    <w:rsid w:val="00B934E5"/>
    <w:rsid w:val="00B9353F"/>
    <w:rsid w:val="00B93671"/>
    <w:rsid w:val="00B9371D"/>
    <w:rsid w:val="00B9373D"/>
    <w:rsid w:val="00B93799"/>
    <w:rsid w:val="00B93809"/>
    <w:rsid w:val="00B93911"/>
    <w:rsid w:val="00B93B5E"/>
    <w:rsid w:val="00B93E25"/>
    <w:rsid w:val="00B93EDB"/>
    <w:rsid w:val="00B93EED"/>
    <w:rsid w:val="00B94299"/>
    <w:rsid w:val="00B94481"/>
    <w:rsid w:val="00B944E3"/>
    <w:rsid w:val="00B94632"/>
    <w:rsid w:val="00B94870"/>
    <w:rsid w:val="00B94A83"/>
    <w:rsid w:val="00B94E38"/>
    <w:rsid w:val="00B94E4D"/>
    <w:rsid w:val="00B95133"/>
    <w:rsid w:val="00B954C9"/>
    <w:rsid w:val="00B958F1"/>
    <w:rsid w:val="00B959CF"/>
    <w:rsid w:val="00B95A0D"/>
    <w:rsid w:val="00B95A32"/>
    <w:rsid w:val="00B95A5B"/>
    <w:rsid w:val="00B95A68"/>
    <w:rsid w:val="00B95C82"/>
    <w:rsid w:val="00B95E68"/>
    <w:rsid w:val="00B95EC0"/>
    <w:rsid w:val="00B95F1B"/>
    <w:rsid w:val="00B96033"/>
    <w:rsid w:val="00B960EF"/>
    <w:rsid w:val="00B96524"/>
    <w:rsid w:val="00B96781"/>
    <w:rsid w:val="00B968E8"/>
    <w:rsid w:val="00B96DBF"/>
    <w:rsid w:val="00B97098"/>
    <w:rsid w:val="00B977CF"/>
    <w:rsid w:val="00B97809"/>
    <w:rsid w:val="00B97860"/>
    <w:rsid w:val="00B97898"/>
    <w:rsid w:val="00B97B15"/>
    <w:rsid w:val="00B97B1D"/>
    <w:rsid w:val="00B97D8E"/>
    <w:rsid w:val="00B97E5F"/>
    <w:rsid w:val="00B97F04"/>
    <w:rsid w:val="00BA020C"/>
    <w:rsid w:val="00BA024C"/>
    <w:rsid w:val="00BA04F5"/>
    <w:rsid w:val="00BA05A5"/>
    <w:rsid w:val="00BA06B3"/>
    <w:rsid w:val="00BA06E4"/>
    <w:rsid w:val="00BA0752"/>
    <w:rsid w:val="00BA095C"/>
    <w:rsid w:val="00BA09EC"/>
    <w:rsid w:val="00BA110E"/>
    <w:rsid w:val="00BA11DA"/>
    <w:rsid w:val="00BA1229"/>
    <w:rsid w:val="00BA124F"/>
    <w:rsid w:val="00BA1499"/>
    <w:rsid w:val="00BA155F"/>
    <w:rsid w:val="00BA18C3"/>
    <w:rsid w:val="00BA19BD"/>
    <w:rsid w:val="00BA1CFD"/>
    <w:rsid w:val="00BA1FA8"/>
    <w:rsid w:val="00BA1FD9"/>
    <w:rsid w:val="00BA216F"/>
    <w:rsid w:val="00BA22F8"/>
    <w:rsid w:val="00BA26C3"/>
    <w:rsid w:val="00BA272B"/>
    <w:rsid w:val="00BA2A52"/>
    <w:rsid w:val="00BA2AA1"/>
    <w:rsid w:val="00BA2C11"/>
    <w:rsid w:val="00BA2F4A"/>
    <w:rsid w:val="00BA2F7E"/>
    <w:rsid w:val="00BA2FEE"/>
    <w:rsid w:val="00BA3015"/>
    <w:rsid w:val="00BA30F6"/>
    <w:rsid w:val="00BA31F7"/>
    <w:rsid w:val="00BA33FC"/>
    <w:rsid w:val="00BA345A"/>
    <w:rsid w:val="00BA372C"/>
    <w:rsid w:val="00BA39C8"/>
    <w:rsid w:val="00BA3A05"/>
    <w:rsid w:val="00BA3F59"/>
    <w:rsid w:val="00BA4073"/>
    <w:rsid w:val="00BA45CE"/>
    <w:rsid w:val="00BA467A"/>
    <w:rsid w:val="00BA4822"/>
    <w:rsid w:val="00BA48AA"/>
    <w:rsid w:val="00BA4B72"/>
    <w:rsid w:val="00BA4D5F"/>
    <w:rsid w:val="00BA4EA5"/>
    <w:rsid w:val="00BA4EBA"/>
    <w:rsid w:val="00BA4F24"/>
    <w:rsid w:val="00BA4F69"/>
    <w:rsid w:val="00BA53E6"/>
    <w:rsid w:val="00BA5532"/>
    <w:rsid w:val="00BA5D6F"/>
    <w:rsid w:val="00BA5E92"/>
    <w:rsid w:val="00BA5EFB"/>
    <w:rsid w:val="00BA6305"/>
    <w:rsid w:val="00BA64AB"/>
    <w:rsid w:val="00BA661F"/>
    <w:rsid w:val="00BA6716"/>
    <w:rsid w:val="00BA67B5"/>
    <w:rsid w:val="00BA6AFA"/>
    <w:rsid w:val="00BA6BA3"/>
    <w:rsid w:val="00BA6C1A"/>
    <w:rsid w:val="00BA6CA2"/>
    <w:rsid w:val="00BA6D71"/>
    <w:rsid w:val="00BA70A3"/>
    <w:rsid w:val="00BA737B"/>
    <w:rsid w:val="00BA7481"/>
    <w:rsid w:val="00BA74BE"/>
    <w:rsid w:val="00BA759E"/>
    <w:rsid w:val="00BA7616"/>
    <w:rsid w:val="00BA777B"/>
    <w:rsid w:val="00BA7CA4"/>
    <w:rsid w:val="00BA7E7D"/>
    <w:rsid w:val="00BB0028"/>
    <w:rsid w:val="00BB0143"/>
    <w:rsid w:val="00BB018A"/>
    <w:rsid w:val="00BB05A7"/>
    <w:rsid w:val="00BB0843"/>
    <w:rsid w:val="00BB0AB2"/>
    <w:rsid w:val="00BB0B04"/>
    <w:rsid w:val="00BB0D7B"/>
    <w:rsid w:val="00BB0EF1"/>
    <w:rsid w:val="00BB0F29"/>
    <w:rsid w:val="00BB12FB"/>
    <w:rsid w:val="00BB1339"/>
    <w:rsid w:val="00BB15A9"/>
    <w:rsid w:val="00BB195B"/>
    <w:rsid w:val="00BB1BBF"/>
    <w:rsid w:val="00BB1CE5"/>
    <w:rsid w:val="00BB1EFC"/>
    <w:rsid w:val="00BB1F75"/>
    <w:rsid w:val="00BB21CF"/>
    <w:rsid w:val="00BB22EA"/>
    <w:rsid w:val="00BB23F9"/>
    <w:rsid w:val="00BB2813"/>
    <w:rsid w:val="00BB296C"/>
    <w:rsid w:val="00BB2A09"/>
    <w:rsid w:val="00BB2BE2"/>
    <w:rsid w:val="00BB30C2"/>
    <w:rsid w:val="00BB33AF"/>
    <w:rsid w:val="00BB33B9"/>
    <w:rsid w:val="00BB3504"/>
    <w:rsid w:val="00BB35BE"/>
    <w:rsid w:val="00BB3841"/>
    <w:rsid w:val="00BB387D"/>
    <w:rsid w:val="00BB3B38"/>
    <w:rsid w:val="00BB3CC2"/>
    <w:rsid w:val="00BB3E01"/>
    <w:rsid w:val="00BB3F22"/>
    <w:rsid w:val="00BB407A"/>
    <w:rsid w:val="00BB4327"/>
    <w:rsid w:val="00BB43CC"/>
    <w:rsid w:val="00BB43ED"/>
    <w:rsid w:val="00BB4503"/>
    <w:rsid w:val="00BB4682"/>
    <w:rsid w:val="00BB4851"/>
    <w:rsid w:val="00BB4930"/>
    <w:rsid w:val="00BB49FF"/>
    <w:rsid w:val="00BB4F35"/>
    <w:rsid w:val="00BB4F5C"/>
    <w:rsid w:val="00BB5092"/>
    <w:rsid w:val="00BB5286"/>
    <w:rsid w:val="00BB52C4"/>
    <w:rsid w:val="00BB54DB"/>
    <w:rsid w:val="00BB551B"/>
    <w:rsid w:val="00BB5659"/>
    <w:rsid w:val="00BB59A5"/>
    <w:rsid w:val="00BB5AFD"/>
    <w:rsid w:val="00BB5CAC"/>
    <w:rsid w:val="00BB6084"/>
    <w:rsid w:val="00BB6580"/>
    <w:rsid w:val="00BB6801"/>
    <w:rsid w:val="00BB6A2D"/>
    <w:rsid w:val="00BB6C32"/>
    <w:rsid w:val="00BB6DB4"/>
    <w:rsid w:val="00BB6DE9"/>
    <w:rsid w:val="00BB6F7C"/>
    <w:rsid w:val="00BB6FB0"/>
    <w:rsid w:val="00BB708F"/>
    <w:rsid w:val="00BB70E8"/>
    <w:rsid w:val="00BB724F"/>
    <w:rsid w:val="00BB743C"/>
    <w:rsid w:val="00BB75B5"/>
    <w:rsid w:val="00BB76D1"/>
    <w:rsid w:val="00BB7A1A"/>
    <w:rsid w:val="00BB7A31"/>
    <w:rsid w:val="00BB7A77"/>
    <w:rsid w:val="00BB7ADB"/>
    <w:rsid w:val="00BB7CD4"/>
    <w:rsid w:val="00BC0077"/>
    <w:rsid w:val="00BC008F"/>
    <w:rsid w:val="00BC0390"/>
    <w:rsid w:val="00BC03BE"/>
    <w:rsid w:val="00BC0477"/>
    <w:rsid w:val="00BC04F8"/>
    <w:rsid w:val="00BC0512"/>
    <w:rsid w:val="00BC05E6"/>
    <w:rsid w:val="00BC06E1"/>
    <w:rsid w:val="00BC06EC"/>
    <w:rsid w:val="00BC089E"/>
    <w:rsid w:val="00BC08D4"/>
    <w:rsid w:val="00BC0976"/>
    <w:rsid w:val="00BC09EA"/>
    <w:rsid w:val="00BC0BB8"/>
    <w:rsid w:val="00BC0C6D"/>
    <w:rsid w:val="00BC0CB0"/>
    <w:rsid w:val="00BC0E03"/>
    <w:rsid w:val="00BC108E"/>
    <w:rsid w:val="00BC1367"/>
    <w:rsid w:val="00BC1418"/>
    <w:rsid w:val="00BC149A"/>
    <w:rsid w:val="00BC1707"/>
    <w:rsid w:val="00BC17FE"/>
    <w:rsid w:val="00BC198D"/>
    <w:rsid w:val="00BC1B76"/>
    <w:rsid w:val="00BC1BAD"/>
    <w:rsid w:val="00BC1EE0"/>
    <w:rsid w:val="00BC1F32"/>
    <w:rsid w:val="00BC1FD5"/>
    <w:rsid w:val="00BC2141"/>
    <w:rsid w:val="00BC215D"/>
    <w:rsid w:val="00BC21F7"/>
    <w:rsid w:val="00BC2637"/>
    <w:rsid w:val="00BC27AB"/>
    <w:rsid w:val="00BC28B3"/>
    <w:rsid w:val="00BC28F6"/>
    <w:rsid w:val="00BC2B4F"/>
    <w:rsid w:val="00BC2B8F"/>
    <w:rsid w:val="00BC2FEC"/>
    <w:rsid w:val="00BC325C"/>
    <w:rsid w:val="00BC32BD"/>
    <w:rsid w:val="00BC32EF"/>
    <w:rsid w:val="00BC3384"/>
    <w:rsid w:val="00BC34DC"/>
    <w:rsid w:val="00BC38AC"/>
    <w:rsid w:val="00BC3A11"/>
    <w:rsid w:val="00BC3BB1"/>
    <w:rsid w:val="00BC3BD9"/>
    <w:rsid w:val="00BC3D88"/>
    <w:rsid w:val="00BC3E77"/>
    <w:rsid w:val="00BC456C"/>
    <w:rsid w:val="00BC4848"/>
    <w:rsid w:val="00BC4A85"/>
    <w:rsid w:val="00BC4ACC"/>
    <w:rsid w:val="00BC4CC0"/>
    <w:rsid w:val="00BC4D66"/>
    <w:rsid w:val="00BC4E8F"/>
    <w:rsid w:val="00BC503D"/>
    <w:rsid w:val="00BC507C"/>
    <w:rsid w:val="00BC526F"/>
    <w:rsid w:val="00BC57E1"/>
    <w:rsid w:val="00BC5851"/>
    <w:rsid w:val="00BC591E"/>
    <w:rsid w:val="00BC592D"/>
    <w:rsid w:val="00BC5A5F"/>
    <w:rsid w:val="00BC5BB6"/>
    <w:rsid w:val="00BC5F47"/>
    <w:rsid w:val="00BC6019"/>
    <w:rsid w:val="00BC68A4"/>
    <w:rsid w:val="00BC698A"/>
    <w:rsid w:val="00BC6A26"/>
    <w:rsid w:val="00BC6B98"/>
    <w:rsid w:val="00BC6BD8"/>
    <w:rsid w:val="00BC6DF3"/>
    <w:rsid w:val="00BC6F5A"/>
    <w:rsid w:val="00BC7001"/>
    <w:rsid w:val="00BC70BB"/>
    <w:rsid w:val="00BC7338"/>
    <w:rsid w:val="00BC74E0"/>
    <w:rsid w:val="00BC758E"/>
    <w:rsid w:val="00BC75D0"/>
    <w:rsid w:val="00BC7731"/>
    <w:rsid w:val="00BC790C"/>
    <w:rsid w:val="00BC7CD0"/>
    <w:rsid w:val="00BC7E12"/>
    <w:rsid w:val="00BD0388"/>
    <w:rsid w:val="00BD04BF"/>
    <w:rsid w:val="00BD061D"/>
    <w:rsid w:val="00BD0639"/>
    <w:rsid w:val="00BD0794"/>
    <w:rsid w:val="00BD082A"/>
    <w:rsid w:val="00BD08BA"/>
    <w:rsid w:val="00BD0BC0"/>
    <w:rsid w:val="00BD0D71"/>
    <w:rsid w:val="00BD0E4A"/>
    <w:rsid w:val="00BD102B"/>
    <w:rsid w:val="00BD1147"/>
    <w:rsid w:val="00BD1247"/>
    <w:rsid w:val="00BD1271"/>
    <w:rsid w:val="00BD1403"/>
    <w:rsid w:val="00BD1461"/>
    <w:rsid w:val="00BD1728"/>
    <w:rsid w:val="00BD18ED"/>
    <w:rsid w:val="00BD1AD9"/>
    <w:rsid w:val="00BD1BBA"/>
    <w:rsid w:val="00BD21C3"/>
    <w:rsid w:val="00BD2561"/>
    <w:rsid w:val="00BD2AF6"/>
    <w:rsid w:val="00BD2B9D"/>
    <w:rsid w:val="00BD2C50"/>
    <w:rsid w:val="00BD2F95"/>
    <w:rsid w:val="00BD30EF"/>
    <w:rsid w:val="00BD3238"/>
    <w:rsid w:val="00BD3319"/>
    <w:rsid w:val="00BD3503"/>
    <w:rsid w:val="00BD37E2"/>
    <w:rsid w:val="00BD3848"/>
    <w:rsid w:val="00BD389C"/>
    <w:rsid w:val="00BD3971"/>
    <w:rsid w:val="00BD3D5A"/>
    <w:rsid w:val="00BD3E63"/>
    <w:rsid w:val="00BD426A"/>
    <w:rsid w:val="00BD430D"/>
    <w:rsid w:val="00BD4398"/>
    <w:rsid w:val="00BD43F2"/>
    <w:rsid w:val="00BD47CA"/>
    <w:rsid w:val="00BD4823"/>
    <w:rsid w:val="00BD4884"/>
    <w:rsid w:val="00BD48D8"/>
    <w:rsid w:val="00BD4A10"/>
    <w:rsid w:val="00BD4A7A"/>
    <w:rsid w:val="00BD4EFB"/>
    <w:rsid w:val="00BD4FA0"/>
    <w:rsid w:val="00BD5419"/>
    <w:rsid w:val="00BD545A"/>
    <w:rsid w:val="00BD570D"/>
    <w:rsid w:val="00BD5770"/>
    <w:rsid w:val="00BD5DFB"/>
    <w:rsid w:val="00BD5F1D"/>
    <w:rsid w:val="00BD62D1"/>
    <w:rsid w:val="00BD632E"/>
    <w:rsid w:val="00BD6458"/>
    <w:rsid w:val="00BD66BC"/>
    <w:rsid w:val="00BD6762"/>
    <w:rsid w:val="00BD6978"/>
    <w:rsid w:val="00BD6A28"/>
    <w:rsid w:val="00BD6A8C"/>
    <w:rsid w:val="00BD6D8C"/>
    <w:rsid w:val="00BD6E8C"/>
    <w:rsid w:val="00BD700E"/>
    <w:rsid w:val="00BD717D"/>
    <w:rsid w:val="00BD7202"/>
    <w:rsid w:val="00BD7208"/>
    <w:rsid w:val="00BD726E"/>
    <w:rsid w:val="00BD7354"/>
    <w:rsid w:val="00BD7621"/>
    <w:rsid w:val="00BD77DC"/>
    <w:rsid w:val="00BD7842"/>
    <w:rsid w:val="00BD7923"/>
    <w:rsid w:val="00BD7937"/>
    <w:rsid w:val="00BD7970"/>
    <w:rsid w:val="00BD7DB1"/>
    <w:rsid w:val="00BD7E31"/>
    <w:rsid w:val="00BD7FCB"/>
    <w:rsid w:val="00BE01A8"/>
    <w:rsid w:val="00BE01EA"/>
    <w:rsid w:val="00BE02C7"/>
    <w:rsid w:val="00BE0340"/>
    <w:rsid w:val="00BE0610"/>
    <w:rsid w:val="00BE084A"/>
    <w:rsid w:val="00BE0AAF"/>
    <w:rsid w:val="00BE0C7C"/>
    <w:rsid w:val="00BE0D95"/>
    <w:rsid w:val="00BE0EA4"/>
    <w:rsid w:val="00BE119C"/>
    <w:rsid w:val="00BE12A0"/>
    <w:rsid w:val="00BE13F1"/>
    <w:rsid w:val="00BE14D7"/>
    <w:rsid w:val="00BE159A"/>
    <w:rsid w:val="00BE1CB4"/>
    <w:rsid w:val="00BE1E37"/>
    <w:rsid w:val="00BE1FE3"/>
    <w:rsid w:val="00BE21B6"/>
    <w:rsid w:val="00BE2219"/>
    <w:rsid w:val="00BE2231"/>
    <w:rsid w:val="00BE2375"/>
    <w:rsid w:val="00BE238F"/>
    <w:rsid w:val="00BE23E8"/>
    <w:rsid w:val="00BE2CEC"/>
    <w:rsid w:val="00BE2D81"/>
    <w:rsid w:val="00BE2F04"/>
    <w:rsid w:val="00BE3006"/>
    <w:rsid w:val="00BE3046"/>
    <w:rsid w:val="00BE30FA"/>
    <w:rsid w:val="00BE3100"/>
    <w:rsid w:val="00BE3235"/>
    <w:rsid w:val="00BE385E"/>
    <w:rsid w:val="00BE3A25"/>
    <w:rsid w:val="00BE3B49"/>
    <w:rsid w:val="00BE4159"/>
    <w:rsid w:val="00BE4938"/>
    <w:rsid w:val="00BE4AF5"/>
    <w:rsid w:val="00BE4B94"/>
    <w:rsid w:val="00BE4DA8"/>
    <w:rsid w:val="00BE4E15"/>
    <w:rsid w:val="00BE5193"/>
    <w:rsid w:val="00BE61FA"/>
    <w:rsid w:val="00BE6291"/>
    <w:rsid w:val="00BE62EA"/>
    <w:rsid w:val="00BE6317"/>
    <w:rsid w:val="00BE636C"/>
    <w:rsid w:val="00BE637D"/>
    <w:rsid w:val="00BE646C"/>
    <w:rsid w:val="00BE64B7"/>
    <w:rsid w:val="00BE6538"/>
    <w:rsid w:val="00BE6557"/>
    <w:rsid w:val="00BE66BF"/>
    <w:rsid w:val="00BE6859"/>
    <w:rsid w:val="00BE685D"/>
    <w:rsid w:val="00BE69DE"/>
    <w:rsid w:val="00BE6A04"/>
    <w:rsid w:val="00BE6C5C"/>
    <w:rsid w:val="00BE6FFB"/>
    <w:rsid w:val="00BE706B"/>
    <w:rsid w:val="00BE7361"/>
    <w:rsid w:val="00BE7620"/>
    <w:rsid w:val="00BE7B09"/>
    <w:rsid w:val="00BE7F42"/>
    <w:rsid w:val="00BF005C"/>
    <w:rsid w:val="00BF0099"/>
    <w:rsid w:val="00BF00BC"/>
    <w:rsid w:val="00BF0426"/>
    <w:rsid w:val="00BF0457"/>
    <w:rsid w:val="00BF0547"/>
    <w:rsid w:val="00BF096C"/>
    <w:rsid w:val="00BF0CCE"/>
    <w:rsid w:val="00BF0F9A"/>
    <w:rsid w:val="00BF11DB"/>
    <w:rsid w:val="00BF1208"/>
    <w:rsid w:val="00BF1443"/>
    <w:rsid w:val="00BF1449"/>
    <w:rsid w:val="00BF160E"/>
    <w:rsid w:val="00BF1775"/>
    <w:rsid w:val="00BF1B33"/>
    <w:rsid w:val="00BF1CB8"/>
    <w:rsid w:val="00BF1D31"/>
    <w:rsid w:val="00BF2571"/>
    <w:rsid w:val="00BF261F"/>
    <w:rsid w:val="00BF266C"/>
    <w:rsid w:val="00BF270D"/>
    <w:rsid w:val="00BF2719"/>
    <w:rsid w:val="00BF280C"/>
    <w:rsid w:val="00BF2864"/>
    <w:rsid w:val="00BF287E"/>
    <w:rsid w:val="00BF2EDC"/>
    <w:rsid w:val="00BF30C6"/>
    <w:rsid w:val="00BF30E8"/>
    <w:rsid w:val="00BF3135"/>
    <w:rsid w:val="00BF329D"/>
    <w:rsid w:val="00BF3487"/>
    <w:rsid w:val="00BF36D7"/>
    <w:rsid w:val="00BF37AF"/>
    <w:rsid w:val="00BF39A3"/>
    <w:rsid w:val="00BF3B41"/>
    <w:rsid w:val="00BF3B4E"/>
    <w:rsid w:val="00BF3B73"/>
    <w:rsid w:val="00BF3B79"/>
    <w:rsid w:val="00BF3B86"/>
    <w:rsid w:val="00BF3D37"/>
    <w:rsid w:val="00BF3E9F"/>
    <w:rsid w:val="00BF4021"/>
    <w:rsid w:val="00BF4121"/>
    <w:rsid w:val="00BF4125"/>
    <w:rsid w:val="00BF4400"/>
    <w:rsid w:val="00BF44B8"/>
    <w:rsid w:val="00BF45EC"/>
    <w:rsid w:val="00BF4638"/>
    <w:rsid w:val="00BF465D"/>
    <w:rsid w:val="00BF484C"/>
    <w:rsid w:val="00BF4AFA"/>
    <w:rsid w:val="00BF4C99"/>
    <w:rsid w:val="00BF54FD"/>
    <w:rsid w:val="00BF56E0"/>
    <w:rsid w:val="00BF57EF"/>
    <w:rsid w:val="00BF57FC"/>
    <w:rsid w:val="00BF58A9"/>
    <w:rsid w:val="00BF5A78"/>
    <w:rsid w:val="00BF5E28"/>
    <w:rsid w:val="00BF6505"/>
    <w:rsid w:val="00BF6A46"/>
    <w:rsid w:val="00BF6AC1"/>
    <w:rsid w:val="00BF6CAC"/>
    <w:rsid w:val="00BF6D3F"/>
    <w:rsid w:val="00BF6D44"/>
    <w:rsid w:val="00BF6FC8"/>
    <w:rsid w:val="00BF70AC"/>
    <w:rsid w:val="00BF7106"/>
    <w:rsid w:val="00BF7247"/>
    <w:rsid w:val="00BF725B"/>
    <w:rsid w:val="00BF7323"/>
    <w:rsid w:val="00BF745B"/>
    <w:rsid w:val="00BF772E"/>
    <w:rsid w:val="00BF7937"/>
    <w:rsid w:val="00BF793F"/>
    <w:rsid w:val="00BF7940"/>
    <w:rsid w:val="00BF7A8E"/>
    <w:rsid w:val="00BF7B54"/>
    <w:rsid w:val="00BF7C12"/>
    <w:rsid w:val="00BF7D5D"/>
    <w:rsid w:val="00C00298"/>
    <w:rsid w:val="00C004DB"/>
    <w:rsid w:val="00C00554"/>
    <w:rsid w:val="00C00641"/>
    <w:rsid w:val="00C00B30"/>
    <w:rsid w:val="00C00BFD"/>
    <w:rsid w:val="00C00C99"/>
    <w:rsid w:val="00C01020"/>
    <w:rsid w:val="00C01028"/>
    <w:rsid w:val="00C0104E"/>
    <w:rsid w:val="00C010EE"/>
    <w:rsid w:val="00C010EF"/>
    <w:rsid w:val="00C011AE"/>
    <w:rsid w:val="00C01211"/>
    <w:rsid w:val="00C012B0"/>
    <w:rsid w:val="00C012C2"/>
    <w:rsid w:val="00C012ED"/>
    <w:rsid w:val="00C01438"/>
    <w:rsid w:val="00C0143E"/>
    <w:rsid w:val="00C014B8"/>
    <w:rsid w:val="00C01A7C"/>
    <w:rsid w:val="00C023F7"/>
    <w:rsid w:val="00C02843"/>
    <w:rsid w:val="00C02941"/>
    <w:rsid w:val="00C029A0"/>
    <w:rsid w:val="00C02A48"/>
    <w:rsid w:val="00C02B45"/>
    <w:rsid w:val="00C02DF2"/>
    <w:rsid w:val="00C02FC8"/>
    <w:rsid w:val="00C0319E"/>
    <w:rsid w:val="00C033E8"/>
    <w:rsid w:val="00C03B27"/>
    <w:rsid w:val="00C03BAC"/>
    <w:rsid w:val="00C03C3F"/>
    <w:rsid w:val="00C03D7C"/>
    <w:rsid w:val="00C03E37"/>
    <w:rsid w:val="00C03F80"/>
    <w:rsid w:val="00C04876"/>
    <w:rsid w:val="00C049DD"/>
    <w:rsid w:val="00C04A51"/>
    <w:rsid w:val="00C04B4B"/>
    <w:rsid w:val="00C04B4D"/>
    <w:rsid w:val="00C04B62"/>
    <w:rsid w:val="00C04B85"/>
    <w:rsid w:val="00C04E89"/>
    <w:rsid w:val="00C050F1"/>
    <w:rsid w:val="00C0531C"/>
    <w:rsid w:val="00C054B0"/>
    <w:rsid w:val="00C0574C"/>
    <w:rsid w:val="00C059B1"/>
    <w:rsid w:val="00C05A39"/>
    <w:rsid w:val="00C05AA3"/>
    <w:rsid w:val="00C05ECE"/>
    <w:rsid w:val="00C05F94"/>
    <w:rsid w:val="00C05FC8"/>
    <w:rsid w:val="00C05FD5"/>
    <w:rsid w:val="00C06515"/>
    <w:rsid w:val="00C06587"/>
    <w:rsid w:val="00C065BD"/>
    <w:rsid w:val="00C06790"/>
    <w:rsid w:val="00C067FC"/>
    <w:rsid w:val="00C06998"/>
    <w:rsid w:val="00C06A7E"/>
    <w:rsid w:val="00C06BD2"/>
    <w:rsid w:val="00C06C57"/>
    <w:rsid w:val="00C06DE5"/>
    <w:rsid w:val="00C06E0B"/>
    <w:rsid w:val="00C06F8C"/>
    <w:rsid w:val="00C0705B"/>
    <w:rsid w:val="00C074FE"/>
    <w:rsid w:val="00C07531"/>
    <w:rsid w:val="00C07FB0"/>
    <w:rsid w:val="00C1016C"/>
    <w:rsid w:val="00C101AD"/>
    <w:rsid w:val="00C101CC"/>
    <w:rsid w:val="00C10283"/>
    <w:rsid w:val="00C103D9"/>
    <w:rsid w:val="00C1056B"/>
    <w:rsid w:val="00C1084F"/>
    <w:rsid w:val="00C10CAE"/>
    <w:rsid w:val="00C10CB4"/>
    <w:rsid w:val="00C10DD0"/>
    <w:rsid w:val="00C10FEA"/>
    <w:rsid w:val="00C11196"/>
    <w:rsid w:val="00C11393"/>
    <w:rsid w:val="00C116A8"/>
    <w:rsid w:val="00C118E8"/>
    <w:rsid w:val="00C11901"/>
    <w:rsid w:val="00C11CF5"/>
    <w:rsid w:val="00C121DF"/>
    <w:rsid w:val="00C12392"/>
    <w:rsid w:val="00C12585"/>
    <w:rsid w:val="00C12843"/>
    <w:rsid w:val="00C128C1"/>
    <w:rsid w:val="00C128D4"/>
    <w:rsid w:val="00C129A7"/>
    <w:rsid w:val="00C129F0"/>
    <w:rsid w:val="00C12C29"/>
    <w:rsid w:val="00C12CCC"/>
    <w:rsid w:val="00C12E64"/>
    <w:rsid w:val="00C12F0C"/>
    <w:rsid w:val="00C12F78"/>
    <w:rsid w:val="00C13684"/>
    <w:rsid w:val="00C137C7"/>
    <w:rsid w:val="00C137DE"/>
    <w:rsid w:val="00C139C2"/>
    <w:rsid w:val="00C13C64"/>
    <w:rsid w:val="00C14331"/>
    <w:rsid w:val="00C1461B"/>
    <w:rsid w:val="00C1475F"/>
    <w:rsid w:val="00C148A2"/>
    <w:rsid w:val="00C149E8"/>
    <w:rsid w:val="00C14B10"/>
    <w:rsid w:val="00C14C3A"/>
    <w:rsid w:val="00C14EA1"/>
    <w:rsid w:val="00C14EC3"/>
    <w:rsid w:val="00C14F71"/>
    <w:rsid w:val="00C1504A"/>
    <w:rsid w:val="00C15129"/>
    <w:rsid w:val="00C152BF"/>
    <w:rsid w:val="00C153A9"/>
    <w:rsid w:val="00C1541A"/>
    <w:rsid w:val="00C15515"/>
    <w:rsid w:val="00C155C5"/>
    <w:rsid w:val="00C15989"/>
    <w:rsid w:val="00C159FD"/>
    <w:rsid w:val="00C15ADB"/>
    <w:rsid w:val="00C15D89"/>
    <w:rsid w:val="00C1615D"/>
    <w:rsid w:val="00C161B9"/>
    <w:rsid w:val="00C16236"/>
    <w:rsid w:val="00C162CB"/>
    <w:rsid w:val="00C163C9"/>
    <w:rsid w:val="00C16536"/>
    <w:rsid w:val="00C16A2F"/>
    <w:rsid w:val="00C16A67"/>
    <w:rsid w:val="00C16A6D"/>
    <w:rsid w:val="00C16ADA"/>
    <w:rsid w:val="00C16BD0"/>
    <w:rsid w:val="00C16C09"/>
    <w:rsid w:val="00C16E41"/>
    <w:rsid w:val="00C1700B"/>
    <w:rsid w:val="00C17080"/>
    <w:rsid w:val="00C1715E"/>
    <w:rsid w:val="00C17216"/>
    <w:rsid w:val="00C174FC"/>
    <w:rsid w:val="00C175C5"/>
    <w:rsid w:val="00C175E5"/>
    <w:rsid w:val="00C17783"/>
    <w:rsid w:val="00C179C5"/>
    <w:rsid w:val="00C17D73"/>
    <w:rsid w:val="00C200E6"/>
    <w:rsid w:val="00C20789"/>
    <w:rsid w:val="00C207E2"/>
    <w:rsid w:val="00C20834"/>
    <w:rsid w:val="00C2083D"/>
    <w:rsid w:val="00C20A7A"/>
    <w:rsid w:val="00C20AA2"/>
    <w:rsid w:val="00C20AF9"/>
    <w:rsid w:val="00C20D80"/>
    <w:rsid w:val="00C210C3"/>
    <w:rsid w:val="00C215D1"/>
    <w:rsid w:val="00C219B1"/>
    <w:rsid w:val="00C21CC6"/>
    <w:rsid w:val="00C21CDB"/>
    <w:rsid w:val="00C21DDC"/>
    <w:rsid w:val="00C21F6A"/>
    <w:rsid w:val="00C221C9"/>
    <w:rsid w:val="00C223AE"/>
    <w:rsid w:val="00C224D9"/>
    <w:rsid w:val="00C22962"/>
    <w:rsid w:val="00C229C2"/>
    <w:rsid w:val="00C22D56"/>
    <w:rsid w:val="00C22DC3"/>
    <w:rsid w:val="00C22F28"/>
    <w:rsid w:val="00C22F60"/>
    <w:rsid w:val="00C22FD9"/>
    <w:rsid w:val="00C22FDC"/>
    <w:rsid w:val="00C232B7"/>
    <w:rsid w:val="00C2335B"/>
    <w:rsid w:val="00C2381B"/>
    <w:rsid w:val="00C239CB"/>
    <w:rsid w:val="00C23B28"/>
    <w:rsid w:val="00C23C26"/>
    <w:rsid w:val="00C2401B"/>
    <w:rsid w:val="00C244C6"/>
    <w:rsid w:val="00C24957"/>
    <w:rsid w:val="00C24AB9"/>
    <w:rsid w:val="00C25098"/>
    <w:rsid w:val="00C255DE"/>
    <w:rsid w:val="00C25938"/>
    <w:rsid w:val="00C25D5B"/>
    <w:rsid w:val="00C25F16"/>
    <w:rsid w:val="00C25F1B"/>
    <w:rsid w:val="00C2608A"/>
    <w:rsid w:val="00C260A3"/>
    <w:rsid w:val="00C2643A"/>
    <w:rsid w:val="00C2665C"/>
    <w:rsid w:val="00C2676B"/>
    <w:rsid w:val="00C2693B"/>
    <w:rsid w:val="00C26993"/>
    <w:rsid w:val="00C26A59"/>
    <w:rsid w:val="00C2719E"/>
    <w:rsid w:val="00C272DC"/>
    <w:rsid w:val="00C27404"/>
    <w:rsid w:val="00C274CD"/>
    <w:rsid w:val="00C276AB"/>
    <w:rsid w:val="00C27B83"/>
    <w:rsid w:val="00C27F3F"/>
    <w:rsid w:val="00C30525"/>
    <w:rsid w:val="00C30617"/>
    <w:rsid w:val="00C307A0"/>
    <w:rsid w:val="00C30897"/>
    <w:rsid w:val="00C308D3"/>
    <w:rsid w:val="00C3092A"/>
    <w:rsid w:val="00C30C17"/>
    <w:rsid w:val="00C3116F"/>
    <w:rsid w:val="00C312E6"/>
    <w:rsid w:val="00C313A1"/>
    <w:rsid w:val="00C31539"/>
    <w:rsid w:val="00C3168F"/>
    <w:rsid w:val="00C317A5"/>
    <w:rsid w:val="00C317D1"/>
    <w:rsid w:val="00C31899"/>
    <w:rsid w:val="00C31C64"/>
    <w:rsid w:val="00C31CBD"/>
    <w:rsid w:val="00C31EE6"/>
    <w:rsid w:val="00C32124"/>
    <w:rsid w:val="00C32697"/>
    <w:rsid w:val="00C32707"/>
    <w:rsid w:val="00C32772"/>
    <w:rsid w:val="00C32812"/>
    <w:rsid w:val="00C328EB"/>
    <w:rsid w:val="00C328EE"/>
    <w:rsid w:val="00C3290A"/>
    <w:rsid w:val="00C32AB9"/>
    <w:rsid w:val="00C32B2F"/>
    <w:rsid w:val="00C32D74"/>
    <w:rsid w:val="00C32DD5"/>
    <w:rsid w:val="00C32F0C"/>
    <w:rsid w:val="00C330F5"/>
    <w:rsid w:val="00C3335D"/>
    <w:rsid w:val="00C3341B"/>
    <w:rsid w:val="00C33465"/>
    <w:rsid w:val="00C3353D"/>
    <w:rsid w:val="00C337C8"/>
    <w:rsid w:val="00C339D2"/>
    <w:rsid w:val="00C33AE0"/>
    <w:rsid w:val="00C33D66"/>
    <w:rsid w:val="00C33D77"/>
    <w:rsid w:val="00C33E2B"/>
    <w:rsid w:val="00C33E69"/>
    <w:rsid w:val="00C33FE8"/>
    <w:rsid w:val="00C3424C"/>
    <w:rsid w:val="00C34352"/>
    <w:rsid w:val="00C34370"/>
    <w:rsid w:val="00C34427"/>
    <w:rsid w:val="00C3460D"/>
    <w:rsid w:val="00C3463A"/>
    <w:rsid w:val="00C347F1"/>
    <w:rsid w:val="00C348C0"/>
    <w:rsid w:val="00C35606"/>
    <w:rsid w:val="00C35996"/>
    <w:rsid w:val="00C359DE"/>
    <w:rsid w:val="00C35F99"/>
    <w:rsid w:val="00C36341"/>
    <w:rsid w:val="00C3649A"/>
    <w:rsid w:val="00C367C1"/>
    <w:rsid w:val="00C36A33"/>
    <w:rsid w:val="00C36A62"/>
    <w:rsid w:val="00C36CEE"/>
    <w:rsid w:val="00C36D74"/>
    <w:rsid w:val="00C37014"/>
    <w:rsid w:val="00C37202"/>
    <w:rsid w:val="00C37313"/>
    <w:rsid w:val="00C3736D"/>
    <w:rsid w:val="00C3749E"/>
    <w:rsid w:val="00C374C7"/>
    <w:rsid w:val="00C37B47"/>
    <w:rsid w:val="00C37C10"/>
    <w:rsid w:val="00C37EFD"/>
    <w:rsid w:val="00C37F39"/>
    <w:rsid w:val="00C4014C"/>
    <w:rsid w:val="00C4017A"/>
    <w:rsid w:val="00C40458"/>
    <w:rsid w:val="00C40470"/>
    <w:rsid w:val="00C40478"/>
    <w:rsid w:val="00C4060B"/>
    <w:rsid w:val="00C407A1"/>
    <w:rsid w:val="00C4088C"/>
    <w:rsid w:val="00C40924"/>
    <w:rsid w:val="00C40969"/>
    <w:rsid w:val="00C40A42"/>
    <w:rsid w:val="00C40B05"/>
    <w:rsid w:val="00C40B33"/>
    <w:rsid w:val="00C40D36"/>
    <w:rsid w:val="00C40D86"/>
    <w:rsid w:val="00C40E16"/>
    <w:rsid w:val="00C40E20"/>
    <w:rsid w:val="00C411E5"/>
    <w:rsid w:val="00C411E9"/>
    <w:rsid w:val="00C41258"/>
    <w:rsid w:val="00C416D4"/>
    <w:rsid w:val="00C4175F"/>
    <w:rsid w:val="00C41AEE"/>
    <w:rsid w:val="00C41BC4"/>
    <w:rsid w:val="00C41CFF"/>
    <w:rsid w:val="00C41D5C"/>
    <w:rsid w:val="00C4203B"/>
    <w:rsid w:val="00C42390"/>
    <w:rsid w:val="00C4255D"/>
    <w:rsid w:val="00C42612"/>
    <w:rsid w:val="00C427BB"/>
    <w:rsid w:val="00C42A30"/>
    <w:rsid w:val="00C42EDB"/>
    <w:rsid w:val="00C43454"/>
    <w:rsid w:val="00C43605"/>
    <w:rsid w:val="00C43879"/>
    <w:rsid w:val="00C43B5C"/>
    <w:rsid w:val="00C43C2A"/>
    <w:rsid w:val="00C43C6A"/>
    <w:rsid w:val="00C44540"/>
    <w:rsid w:val="00C44949"/>
    <w:rsid w:val="00C44A9E"/>
    <w:rsid w:val="00C44BC5"/>
    <w:rsid w:val="00C44D52"/>
    <w:rsid w:val="00C44F20"/>
    <w:rsid w:val="00C45035"/>
    <w:rsid w:val="00C45105"/>
    <w:rsid w:val="00C451C7"/>
    <w:rsid w:val="00C458AD"/>
    <w:rsid w:val="00C458B9"/>
    <w:rsid w:val="00C45AE0"/>
    <w:rsid w:val="00C45AEB"/>
    <w:rsid w:val="00C45C7C"/>
    <w:rsid w:val="00C45DB2"/>
    <w:rsid w:val="00C45F60"/>
    <w:rsid w:val="00C461BE"/>
    <w:rsid w:val="00C46203"/>
    <w:rsid w:val="00C4631B"/>
    <w:rsid w:val="00C466EE"/>
    <w:rsid w:val="00C46806"/>
    <w:rsid w:val="00C46A43"/>
    <w:rsid w:val="00C46CAC"/>
    <w:rsid w:val="00C46CB5"/>
    <w:rsid w:val="00C46DBF"/>
    <w:rsid w:val="00C46E65"/>
    <w:rsid w:val="00C46E88"/>
    <w:rsid w:val="00C473C4"/>
    <w:rsid w:val="00C47616"/>
    <w:rsid w:val="00C47766"/>
    <w:rsid w:val="00C4788C"/>
    <w:rsid w:val="00C478C2"/>
    <w:rsid w:val="00C47AB7"/>
    <w:rsid w:val="00C47B78"/>
    <w:rsid w:val="00C47C65"/>
    <w:rsid w:val="00C47D32"/>
    <w:rsid w:val="00C47D50"/>
    <w:rsid w:val="00C47D71"/>
    <w:rsid w:val="00C47D91"/>
    <w:rsid w:val="00C5018C"/>
    <w:rsid w:val="00C5039C"/>
    <w:rsid w:val="00C50620"/>
    <w:rsid w:val="00C50819"/>
    <w:rsid w:val="00C508CC"/>
    <w:rsid w:val="00C50915"/>
    <w:rsid w:val="00C5092B"/>
    <w:rsid w:val="00C50B05"/>
    <w:rsid w:val="00C50B93"/>
    <w:rsid w:val="00C50D46"/>
    <w:rsid w:val="00C511D7"/>
    <w:rsid w:val="00C51270"/>
    <w:rsid w:val="00C51879"/>
    <w:rsid w:val="00C51901"/>
    <w:rsid w:val="00C51D7F"/>
    <w:rsid w:val="00C51E0A"/>
    <w:rsid w:val="00C51EBE"/>
    <w:rsid w:val="00C520A3"/>
    <w:rsid w:val="00C5212E"/>
    <w:rsid w:val="00C52268"/>
    <w:rsid w:val="00C5235B"/>
    <w:rsid w:val="00C524D8"/>
    <w:rsid w:val="00C525CE"/>
    <w:rsid w:val="00C52664"/>
    <w:rsid w:val="00C526C3"/>
    <w:rsid w:val="00C52756"/>
    <w:rsid w:val="00C52A31"/>
    <w:rsid w:val="00C52A5A"/>
    <w:rsid w:val="00C52C6F"/>
    <w:rsid w:val="00C52CB3"/>
    <w:rsid w:val="00C52E7E"/>
    <w:rsid w:val="00C52F0E"/>
    <w:rsid w:val="00C530B2"/>
    <w:rsid w:val="00C53117"/>
    <w:rsid w:val="00C5312A"/>
    <w:rsid w:val="00C53232"/>
    <w:rsid w:val="00C53452"/>
    <w:rsid w:val="00C536B8"/>
    <w:rsid w:val="00C53820"/>
    <w:rsid w:val="00C53E4D"/>
    <w:rsid w:val="00C54015"/>
    <w:rsid w:val="00C5406B"/>
    <w:rsid w:val="00C545FA"/>
    <w:rsid w:val="00C545FF"/>
    <w:rsid w:val="00C54640"/>
    <w:rsid w:val="00C54695"/>
    <w:rsid w:val="00C5479B"/>
    <w:rsid w:val="00C547C5"/>
    <w:rsid w:val="00C547E9"/>
    <w:rsid w:val="00C54814"/>
    <w:rsid w:val="00C5485E"/>
    <w:rsid w:val="00C5489A"/>
    <w:rsid w:val="00C54A93"/>
    <w:rsid w:val="00C54C36"/>
    <w:rsid w:val="00C54C38"/>
    <w:rsid w:val="00C54D0E"/>
    <w:rsid w:val="00C54E51"/>
    <w:rsid w:val="00C54FF7"/>
    <w:rsid w:val="00C54FF9"/>
    <w:rsid w:val="00C55134"/>
    <w:rsid w:val="00C553CD"/>
    <w:rsid w:val="00C55471"/>
    <w:rsid w:val="00C55765"/>
    <w:rsid w:val="00C557B7"/>
    <w:rsid w:val="00C5588E"/>
    <w:rsid w:val="00C55B44"/>
    <w:rsid w:val="00C55C14"/>
    <w:rsid w:val="00C5603B"/>
    <w:rsid w:val="00C56191"/>
    <w:rsid w:val="00C56769"/>
    <w:rsid w:val="00C567FA"/>
    <w:rsid w:val="00C56843"/>
    <w:rsid w:val="00C56CD3"/>
    <w:rsid w:val="00C56D00"/>
    <w:rsid w:val="00C57024"/>
    <w:rsid w:val="00C57050"/>
    <w:rsid w:val="00C57080"/>
    <w:rsid w:val="00C57194"/>
    <w:rsid w:val="00C5726F"/>
    <w:rsid w:val="00C574F0"/>
    <w:rsid w:val="00C57645"/>
    <w:rsid w:val="00C577B9"/>
    <w:rsid w:val="00C5789E"/>
    <w:rsid w:val="00C578E1"/>
    <w:rsid w:val="00C57A04"/>
    <w:rsid w:val="00C57BCF"/>
    <w:rsid w:val="00C57D80"/>
    <w:rsid w:val="00C57EF1"/>
    <w:rsid w:val="00C6019C"/>
    <w:rsid w:val="00C60259"/>
    <w:rsid w:val="00C60423"/>
    <w:rsid w:val="00C6077B"/>
    <w:rsid w:val="00C60851"/>
    <w:rsid w:val="00C60854"/>
    <w:rsid w:val="00C608BC"/>
    <w:rsid w:val="00C609E9"/>
    <w:rsid w:val="00C609EB"/>
    <w:rsid w:val="00C60C5E"/>
    <w:rsid w:val="00C60CE0"/>
    <w:rsid w:val="00C61198"/>
    <w:rsid w:val="00C61303"/>
    <w:rsid w:val="00C61320"/>
    <w:rsid w:val="00C614BE"/>
    <w:rsid w:val="00C615F4"/>
    <w:rsid w:val="00C616F5"/>
    <w:rsid w:val="00C6186B"/>
    <w:rsid w:val="00C618F1"/>
    <w:rsid w:val="00C61B4B"/>
    <w:rsid w:val="00C61DEB"/>
    <w:rsid w:val="00C61DFD"/>
    <w:rsid w:val="00C61E20"/>
    <w:rsid w:val="00C62186"/>
    <w:rsid w:val="00C623D8"/>
    <w:rsid w:val="00C62441"/>
    <w:rsid w:val="00C62900"/>
    <w:rsid w:val="00C629DA"/>
    <w:rsid w:val="00C62ABF"/>
    <w:rsid w:val="00C62B6C"/>
    <w:rsid w:val="00C62D32"/>
    <w:rsid w:val="00C62EE5"/>
    <w:rsid w:val="00C62F21"/>
    <w:rsid w:val="00C63001"/>
    <w:rsid w:val="00C631BA"/>
    <w:rsid w:val="00C633B8"/>
    <w:rsid w:val="00C63689"/>
    <w:rsid w:val="00C638B0"/>
    <w:rsid w:val="00C638FE"/>
    <w:rsid w:val="00C63BCA"/>
    <w:rsid w:val="00C63CBE"/>
    <w:rsid w:val="00C63D41"/>
    <w:rsid w:val="00C64116"/>
    <w:rsid w:val="00C6439E"/>
    <w:rsid w:val="00C644C1"/>
    <w:rsid w:val="00C644D0"/>
    <w:rsid w:val="00C646F6"/>
    <w:rsid w:val="00C64907"/>
    <w:rsid w:val="00C649B0"/>
    <w:rsid w:val="00C64D5A"/>
    <w:rsid w:val="00C651D9"/>
    <w:rsid w:val="00C65511"/>
    <w:rsid w:val="00C65582"/>
    <w:rsid w:val="00C65761"/>
    <w:rsid w:val="00C6591C"/>
    <w:rsid w:val="00C659C1"/>
    <w:rsid w:val="00C65E88"/>
    <w:rsid w:val="00C66215"/>
    <w:rsid w:val="00C66239"/>
    <w:rsid w:val="00C664DA"/>
    <w:rsid w:val="00C668BC"/>
    <w:rsid w:val="00C6691B"/>
    <w:rsid w:val="00C66B3D"/>
    <w:rsid w:val="00C66B6D"/>
    <w:rsid w:val="00C66E29"/>
    <w:rsid w:val="00C66EA1"/>
    <w:rsid w:val="00C67225"/>
    <w:rsid w:val="00C672BA"/>
    <w:rsid w:val="00C673A3"/>
    <w:rsid w:val="00C676B3"/>
    <w:rsid w:val="00C6771A"/>
    <w:rsid w:val="00C677FE"/>
    <w:rsid w:val="00C67942"/>
    <w:rsid w:val="00C67947"/>
    <w:rsid w:val="00C67BE1"/>
    <w:rsid w:val="00C67DC4"/>
    <w:rsid w:val="00C67E99"/>
    <w:rsid w:val="00C67FEF"/>
    <w:rsid w:val="00C70052"/>
    <w:rsid w:val="00C7005C"/>
    <w:rsid w:val="00C70157"/>
    <w:rsid w:val="00C704CC"/>
    <w:rsid w:val="00C704F9"/>
    <w:rsid w:val="00C705AF"/>
    <w:rsid w:val="00C70778"/>
    <w:rsid w:val="00C708A5"/>
    <w:rsid w:val="00C709C9"/>
    <w:rsid w:val="00C70A33"/>
    <w:rsid w:val="00C70BD4"/>
    <w:rsid w:val="00C70DFB"/>
    <w:rsid w:val="00C70E75"/>
    <w:rsid w:val="00C71242"/>
    <w:rsid w:val="00C71270"/>
    <w:rsid w:val="00C713FB"/>
    <w:rsid w:val="00C7144E"/>
    <w:rsid w:val="00C71661"/>
    <w:rsid w:val="00C7168F"/>
    <w:rsid w:val="00C71737"/>
    <w:rsid w:val="00C717B8"/>
    <w:rsid w:val="00C720A3"/>
    <w:rsid w:val="00C7230B"/>
    <w:rsid w:val="00C7235F"/>
    <w:rsid w:val="00C72502"/>
    <w:rsid w:val="00C72512"/>
    <w:rsid w:val="00C72709"/>
    <w:rsid w:val="00C72A1C"/>
    <w:rsid w:val="00C72B29"/>
    <w:rsid w:val="00C7300E"/>
    <w:rsid w:val="00C73079"/>
    <w:rsid w:val="00C73123"/>
    <w:rsid w:val="00C731A9"/>
    <w:rsid w:val="00C7331C"/>
    <w:rsid w:val="00C73678"/>
    <w:rsid w:val="00C736DB"/>
    <w:rsid w:val="00C7391D"/>
    <w:rsid w:val="00C7398E"/>
    <w:rsid w:val="00C73B35"/>
    <w:rsid w:val="00C7415A"/>
    <w:rsid w:val="00C742F5"/>
    <w:rsid w:val="00C745C1"/>
    <w:rsid w:val="00C746BD"/>
    <w:rsid w:val="00C747D6"/>
    <w:rsid w:val="00C7492D"/>
    <w:rsid w:val="00C7494E"/>
    <w:rsid w:val="00C74A7D"/>
    <w:rsid w:val="00C74C37"/>
    <w:rsid w:val="00C74F37"/>
    <w:rsid w:val="00C75135"/>
    <w:rsid w:val="00C7527F"/>
    <w:rsid w:val="00C75325"/>
    <w:rsid w:val="00C75333"/>
    <w:rsid w:val="00C75354"/>
    <w:rsid w:val="00C75374"/>
    <w:rsid w:val="00C75443"/>
    <w:rsid w:val="00C75501"/>
    <w:rsid w:val="00C75755"/>
    <w:rsid w:val="00C75815"/>
    <w:rsid w:val="00C7587F"/>
    <w:rsid w:val="00C758DA"/>
    <w:rsid w:val="00C75E20"/>
    <w:rsid w:val="00C75E76"/>
    <w:rsid w:val="00C761A8"/>
    <w:rsid w:val="00C76337"/>
    <w:rsid w:val="00C7635F"/>
    <w:rsid w:val="00C763A5"/>
    <w:rsid w:val="00C764B2"/>
    <w:rsid w:val="00C76660"/>
    <w:rsid w:val="00C76816"/>
    <w:rsid w:val="00C769F1"/>
    <w:rsid w:val="00C76DC0"/>
    <w:rsid w:val="00C76DC8"/>
    <w:rsid w:val="00C76EDD"/>
    <w:rsid w:val="00C76F79"/>
    <w:rsid w:val="00C76F9B"/>
    <w:rsid w:val="00C7725F"/>
    <w:rsid w:val="00C77341"/>
    <w:rsid w:val="00C77584"/>
    <w:rsid w:val="00C775E4"/>
    <w:rsid w:val="00C77CC3"/>
    <w:rsid w:val="00C77E32"/>
    <w:rsid w:val="00C77E76"/>
    <w:rsid w:val="00C77E79"/>
    <w:rsid w:val="00C77EB2"/>
    <w:rsid w:val="00C77F0C"/>
    <w:rsid w:val="00C77F69"/>
    <w:rsid w:val="00C8002E"/>
    <w:rsid w:val="00C80056"/>
    <w:rsid w:val="00C801DD"/>
    <w:rsid w:val="00C80497"/>
    <w:rsid w:val="00C805BB"/>
    <w:rsid w:val="00C809FA"/>
    <w:rsid w:val="00C80CBE"/>
    <w:rsid w:val="00C80DDB"/>
    <w:rsid w:val="00C80F1C"/>
    <w:rsid w:val="00C8133F"/>
    <w:rsid w:val="00C8135A"/>
    <w:rsid w:val="00C8144B"/>
    <w:rsid w:val="00C81728"/>
    <w:rsid w:val="00C817DA"/>
    <w:rsid w:val="00C8186A"/>
    <w:rsid w:val="00C81A65"/>
    <w:rsid w:val="00C81B5D"/>
    <w:rsid w:val="00C81B9B"/>
    <w:rsid w:val="00C81DF7"/>
    <w:rsid w:val="00C821BD"/>
    <w:rsid w:val="00C82275"/>
    <w:rsid w:val="00C823F6"/>
    <w:rsid w:val="00C82450"/>
    <w:rsid w:val="00C825D2"/>
    <w:rsid w:val="00C826D7"/>
    <w:rsid w:val="00C82CA8"/>
    <w:rsid w:val="00C82D1E"/>
    <w:rsid w:val="00C82EEC"/>
    <w:rsid w:val="00C83022"/>
    <w:rsid w:val="00C8305B"/>
    <w:rsid w:val="00C832CD"/>
    <w:rsid w:val="00C83426"/>
    <w:rsid w:val="00C835CA"/>
    <w:rsid w:val="00C83CB6"/>
    <w:rsid w:val="00C84068"/>
    <w:rsid w:val="00C843BF"/>
    <w:rsid w:val="00C8444A"/>
    <w:rsid w:val="00C84606"/>
    <w:rsid w:val="00C8486F"/>
    <w:rsid w:val="00C8490A"/>
    <w:rsid w:val="00C84A54"/>
    <w:rsid w:val="00C84A92"/>
    <w:rsid w:val="00C84BA1"/>
    <w:rsid w:val="00C84FD5"/>
    <w:rsid w:val="00C852B4"/>
    <w:rsid w:val="00C855AD"/>
    <w:rsid w:val="00C85626"/>
    <w:rsid w:val="00C85629"/>
    <w:rsid w:val="00C856EF"/>
    <w:rsid w:val="00C8583D"/>
    <w:rsid w:val="00C85894"/>
    <w:rsid w:val="00C8589C"/>
    <w:rsid w:val="00C859EC"/>
    <w:rsid w:val="00C85F25"/>
    <w:rsid w:val="00C85F5C"/>
    <w:rsid w:val="00C85FC4"/>
    <w:rsid w:val="00C8622F"/>
    <w:rsid w:val="00C8628C"/>
    <w:rsid w:val="00C86774"/>
    <w:rsid w:val="00C8697B"/>
    <w:rsid w:val="00C86A72"/>
    <w:rsid w:val="00C86B2F"/>
    <w:rsid w:val="00C86B33"/>
    <w:rsid w:val="00C86B7D"/>
    <w:rsid w:val="00C86BE4"/>
    <w:rsid w:val="00C86FAC"/>
    <w:rsid w:val="00C87006"/>
    <w:rsid w:val="00C874AE"/>
    <w:rsid w:val="00C8772A"/>
    <w:rsid w:val="00C8776F"/>
    <w:rsid w:val="00C87958"/>
    <w:rsid w:val="00C87A7A"/>
    <w:rsid w:val="00C87A96"/>
    <w:rsid w:val="00C87D00"/>
    <w:rsid w:val="00C90240"/>
    <w:rsid w:val="00C904C7"/>
    <w:rsid w:val="00C905EA"/>
    <w:rsid w:val="00C90612"/>
    <w:rsid w:val="00C90A73"/>
    <w:rsid w:val="00C90DB1"/>
    <w:rsid w:val="00C90E99"/>
    <w:rsid w:val="00C90F0C"/>
    <w:rsid w:val="00C90F39"/>
    <w:rsid w:val="00C90FDF"/>
    <w:rsid w:val="00C911E7"/>
    <w:rsid w:val="00C9121C"/>
    <w:rsid w:val="00C9140F"/>
    <w:rsid w:val="00C919E6"/>
    <w:rsid w:val="00C919F5"/>
    <w:rsid w:val="00C91C48"/>
    <w:rsid w:val="00C91D1B"/>
    <w:rsid w:val="00C91EAA"/>
    <w:rsid w:val="00C92722"/>
    <w:rsid w:val="00C92848"/>
    <w:rsid w:val="00C928C4"/>
    <w:rsid w:val="00C929C1"/>
    <w:rsid w:val="00C929DB"/>
    <w:rsid w:val="00C92BC3"/>
    <w:rsid w:val="00C92EB6"/>
    <w:rsid w:val="00C9322A"/>
    <w:rsid w:val="00C93440"/>
    <w:rsid w:val="00C93862"/>
    <w:rsid w:val="00C939EB"/>
    <w:rsid w:val="00C9419B"/>
    <w:rsid w:val="00C941AD"/>
    <w:rsid w:val="00C942D8"/>
    <w:rsid w:val="00C943D2"/>
    <w:rsid w:val="00C94430"/>
    <w:rsid w:val="00C94433"/>
    <w:rsid w:val="00C945F5"/>
    <w:rsid w:val="00C946DC"/>
    <w:rsid w:val="00C94BA0"/>
    <w:rsid w:val="00C94BD4"/>
    <w:rsid w:val="00C94D23"/>
    <w:rsid w:val="00C94E70"/>
    <w:rsid w:val="00C94F39"/>
    <w:rsid w:val="00C95271"/>
    <w:rsid w:val="00C9532D"/>
    <w:rsid w:val="00C954F1"/>
    <w:rsid w:val="00C95518"/>
    <w:rsid w:val="00C95549"/>
    <w:rsid w:val="00C9562C"/>
    <w:rsid w:val="00C95971"/>
    <w:rsid w:val="00C95D8A"/>
    <w:rsid w:val="00C961B2"/>
    <w:rsid w:val="00C9626D"/>
    <w:rsid w:val="00C962E9"/>
    <w:rsid w:val="00C963AB"/>
    <w:rsid w:val="00C9641B"/>
    <w:rsid w:val="00C968ED"/>
    <w:rsid w:val="00C96A6D"/>
    <w:rsid w:val="00C96BAC"/>
    <w:rsid w:val="00C96BCF"/>
    <w:rsid w:val="00C97151"/>
    <w:rsid w:val="00C97168"/>
    <w:rsid w:val="00C972DD"/>
    <w:rsid w:val="00C97740"/>
    <w:rsid w:val="00C97858"/>
    <w:rsid w:val="00C97876"/>
    <w:rsid w:val="00C978E3"/>
    <w:rsid w:val="00C97BD7"/>
    <w:rsid w:val="00C97C3F"/>
    <w:rsid w:val="00C97EBB"/>
    <w:rsid w:val="00CA0049"/>
    <w:rsid w:val="00CA0100"/>
    <w:rsid w:val="00CA02F4"/>
    <w:rsid w:val="00CA0434"/>
    <w:rsid w:val="00CA052B"/>
    <w:rsid w:val="00CA089B"/>
    <w:rsid w:val="00CA0983"/>
    <w:rsid w:val="00CA0B5D"/>
    <w:rsid w:val="00CA0BB4"/>
    <w:rsid w:val="00CA0C49"/>
    <w:rsid w:val="00CA0D88"/>
    <w:rsid w:val="00CA102A"/>
    <w:rsid w:val="00CA1049"/>
    <w:rsid w:val="00CA1414"/>
    <w:rsid w:val="00CA15A5"/>
    <w:rsid w:val="00CA1790"/>
    <w:rsid w:val="00CA1950"/>
    <w:rsid w:val="00CA195D"/>
    <w:rsid w:val="00CA1A3A"/>
    <w:rsid w:val="00CA1ABD"/>
    <w:rsid w:val="00CA1BDF"/>
    <w:rsid w:val="00CA1C3A"/>
    <w:rsid w:val="00CA1CE0"/>
    <w:rsid w:val="00CA1DED"/>
    <w:rsid w:val="00CA1EA0"/>
    <w:rsid w:val="00CA1EAC"/>
    <w:rsid w:val="00CA1FDD"/>
    <w:rsid w:val="00CA202E"/>
    <w:rsid w:val="00CA2144"/>
    <w:rsid w:val="00CA21C9"/>
    <w:rsid w:val="00CA2213"/>
    <w:rsid w:val="00CA2270"/>
    <w:rsid w:val="00CA2301"/>
    <w:rsid w:val="00CA2530"/>
    <w:rsid w:val="00CA270A"/>
    <w:rsid w:val="00CA2769"/>
    <w:rsid w:val="00CA28B3"/>
    <w:rsid w:val="00CA2B92"/>
    <w:rsid w:val="00CA2C1A"/>
    <w:rsid w:val="00CA2FE2"/>
    <w:rsid w:val="00CA3005"/>
    <w:rsid w:val="00CA311F"/>
    <w:rsid w:val="00CA3140"/>
    <w:rsid w:val="00CA316B"/>
    <w:rsid w:val="00CA31D6"/>
    <w:rsid w:val="00CA32B0"/>
    <w:rsid w:val="00CA3602"/>
    <w:rsid w:val="00CA3840"/>
    <w:rsid w:val="00CA3862"/>
    <w:rsid w:val="00CA39D2"/>
    <w:rsid w:val="00CA3A0A"/>
    <w:rsid w:val="00CA3D6C"/>
    <w:rsid w:val="00CA3E4B"/>
    <w:rsid w:val="00CA3F06"/>
    <w:rsid w:val="00CA4010"/>
    <w:rsid w:val="00CA4118"/>
    <w:rsid w:val="00CA411F"/>
    <w:rsid w:val="00CA42D4"/>
    <w:rsid w:val="00CA472D"/>
    <w:rsid w:val="00CA4749"/>
    <w:rsid w:val="00CA4A04"/>
    <w:rsid w:val="00CA4B04"/>
    <w:rsid w:val="00CA4B80"/>
    <w:rsid w:val="00CA4C09"/>
    <w:rsid w:val="00CA4F56"/>
    <w:rsid w:val="00CA4F71"/>
    <w:rsid w:val="00CA5174"/>
    <w:rsid w:val="00CA5192"/>
    <w:rsid w:val="00CA51D0"/>
    <w:rsid w:val="00CA5499"/>
    <w:rsid w:val="00CA54E1"/>
    <w:rsid w:val="00CA550D"/>
    <w:rsid w:val="00CA57A3"/>
    <w:rsid w:val="00CA589C"/>
    <w:rsid w:val="00CA5980"/>
    <w:rsid w:val="00CA5B8E"/>
    <w:rsid w:val="00CA5BDB"/>
    <w:rsid w:val="00CA5D4D"/>
    <w:rsid w:val="00CA5EEC"/>
    <w:rsid w:val="00CA5FA0"/>
    <w:rsid w:val="00CA619A"/>
    <w:rsid w:val="00CA61F0"/>
    <w:rsid w:val="00CA6393"/>
    <w:rsid w:val="00CA6555"/>
    <w:rsid w:val="00CA661B"/>
    <w:rsid w:val="00CA67CA"/>
    <w:rsid w:val="00CA6852"/>
    <w:rsid w:val="00CA68BC"/>
    <w:rsid w:val="00CA6AD6"/>
    <w:rsid w:val="00CA6C63"/>
    <w:rsid w:val="00CA6CCA"/>
    <w:rsid w:val="00CA6E84"/>
    <w:rsid w:val="00CA7001"/>
    <w:rsid w:val="00CA700C"/>
    <w:rsid w:val="00CA701F"/>
    <w:rsid w:val="00CA72B5"/>
    <w:rsid w:val="00CA7527"/>
    <w:rsid w:val="00CA7581"/>
    <w:rsid w:val="00CA7599"/>
    <w:rsid w:val="00CA781E"/>
    <w:rsid w:val="00CA7884"/>
    <w:rsid w:val="00CA7B78"/>
    <w:rsid w:val="00CA7C30"/>
    <w:rsid w:val="00CA7DB9"/>
    <w:rsid w:val="00CB0165"/>
    <w:rsid w:val="00CB018F"/>
    <w:rsid w:val="00CB0690"/>
    <w:rsid w:val="00CB0738"/>
    <w:rsid w:val="00CB0759"/>
    <w:rsid w:val="00CB0763"/>
    <w:rsid w:val="00CB087A"/>
    <w:rsid w:val="00CB091D"/>
    <w:rsid w:val="00CB0A3B"/>
    <w:rsid w:val="00CB0A49"/>
    <w:rsid w:val="00CB0DBC"/>
    <w:rsid w:val="00CB0ED3"/>
    <w:rsid w:val="00CB0F81"/>
    <w:rsid w:val="00CB11A9"/>
    <w:rsid w:val="00CB1206"/>
    <w:rsid w:val="00CB13C4"/>
    <w:rsid w:val="00CB1590"/>
    <w:rsid w:val="00CB1618"/>
    <w:rsid w:val="00CB1694"/>
    <w:rsid w:val="00CB181C"/>
    <w:rsid w:val="00CB19B5"/>
    <w:rsid w:val="00CB1D33"/>
    <w:rsid w:val="00CB1DD1"/>
    <w:rsid w:val="00CB20D9"/>
    <w:rsid w:val="00CB28A8"/>
    <w:rsid w:val="00CB28D7"/>
    <w:rsid w:val="00CB2B11"/>
    <w:rsid w:val="00CB2B91"/>
    <w:rsid w:val="00CB2CA1"/>
    <w:rsid w:val="00CB2D90"/>
    <w:rsid w:val="00CB2E6C"/>
    <w:rsid w:val="00CB2F78"/>
    <w:rsid w:val="00CB3097"/>
    <w:rsid w:val="00CB3170"/>
    <w:rsid w:val="00CB31D4"/>
    <w:rsid w:val="00CB324E"/>
    <w:rsid w:val="00CB3251"/>
    <w:rsid w:val="00CB3458"/>
    <w:rsid w:val="00CB34CA"/>
    <w:rsid w:val="00CB36B4"/>
    <w:rsid w:val="00CB37D4"/>
    <w:rsid w:val="00CB3881"/>
    <w:rsid w:val="00CB395C"/>
    <w:rsid w:val="00CB3A84"/>
    <w:rsid w:val="00CB3AF2"/>
    <w:rsid w:val="00CB3CAF"/>
    <w:rsid w:val="00CB3D31"/>
    <w:rsid w:val="00CB3FB2"/>
    <w:rsid w:val="00CB3FC3"/>
    <w:rsid w:val="00CB41CD"/>
    <w:rsid w:val="00CB4424"/>
    <w:rsid w:val="00CB44C3"/>
    <w:rsid w:val="00CB4687"/>
    <w:rsid w:val="00CB46DA"/>
    <w:rsid w:val="00CB4A02"/>
    <w:rsid w:val="00CB4C18"/>
    <w:rsid w:val="00CB5678"/>
    <w:rsid w:val="00CB5B2B"/>
    <w:rsid w:val="00CB5C3C"/>
    <w:rsid w:val="00CB5CD4"/>
    <w:rsid w:val="00CB5CF6"/>
    <w:rsid w:val="00CB5E15"/>
    <w:rsid w:val="00CB600C"/>
    <w:rsid w:val="00CB6028"/>
    <w:rsid w:val="00CB6111"/>
    <w:rsid w:val="00CB626A"/>
    <w:rsid w:val="00CB6394"/>
    <w:rsid w:val="00CB6439"/>
    <w:rsid w:val="00CB65C2"/>
    <w:rsid w:val="00CB6630"/>
    <w:rsid w:val="00CB66AC"/>
    <w:rsid w:val="00CB66D1"/>
    <w:rsid w:val="00CB67E9"/>
    <w:rsid w:val="00CB69D5"/>
    <w:rsid w:val="00CB6A27"/>
    <w:rsid w:val="00CB6BA4"/>
    <w:rsid w:val="00CB6C98"/>
    <w:rsid w:val="00CB6D7B"/>
    <w:rsid w:val="00CB6E6F"/>
    <w:rsid w:val="00CB7062"/>
    <w:rsid w:val="00CB758D"/>
    <w:rsid w:val="00CB7609"/>
    <w:rsid w:val="00CB7814"/>
    <w:rsid w:val="00CB7929"/>
    <w:rsid w:val="00CB7B1E"/>
    <w:rsid w:val="00CB7BD8"/>
    <w:rsid w:val="00CB7C36"/>
    <w:rsid w:val="00CB7CEC"/>
    <w:rsid w:val="00CB7DD3"/>
    <w:rsid w:val="00CB7E42"/>
    <w:rsid w:val="00CC007B"/>
    <w:rsid w:val="00CC023C"/>
    <w:rsid w:val="00CC0342"/>
    <w:rsid w:val="00CC06D3"/>
    <w:rsid w:val="00CC0719"/>
    <w:rsid w:val="00CC0787"/>
    <w:rsid w:val="00CC08A5"/>
    <w:rsid w:val="00CC09E7"/>
    <w:rsid w:val="00CC0AA7"/>
    <w:rsid w:val="00CC0AF1"/>
    <w:rsid w:val="00CC0E9B"/>
    <w:rsid w:val="00CC0EA3"/>
    <w:rsid w:val="00CC1193"/>
    <w:rsid w:val="00CC144A"/>
    <w:rsid w:val="00CC153A"/>
    <w:rsid w:val="00CC1B7D"/>
    <w:rsid w:val="00CC1D2B"/>
    <w:rsid w:val="00CC1EA6"/>
    <w:rsid w:val="00CC1FB3"/>
    <w:rsid w:val="00CC2096"/>
    <w:rsid w:val="00CC2207"/>
    <w:rsid w:val="00CC23BD"/>
    <w:rsid w:val="00CC254E"/>
    <w:rsid w:val="00CC2605"/>
    <w:rsid w:val="00CC27B8"/>
    <w:rsid w:val="00CC281A"/>
    <w:rsid w:val="00CC2830"/>
    <w:rsid w:val="00CC29A3"/>
    <w:rsid w:val="00CC2CC6"/>
    <w:rsid w:val="00CC2F3B"/>
    <w:rsid w:val="00CC2F6E"/>
    <w:rsid w:val="00CC2FD8"/>
    <w:rsid w:val="00CC33F3"/>
    <w:rsid w:val="00CC3446"/>
    <w:rsid w:val="00CC3594"/>
    <w:rsid w:val="00CC3629"/>
    <w:rsid w:val="00CC378E"/>
    <w:rsid w:val="00CC3971"/>
    <w:rsid w:val="00CC3B04"/>
    <w:rsid w:val="00CC3DCC"/>
    <w:rsid w:val="00CC3E2B"/>
    <w:rsid w:val="00CC3FE3"/>
    <w:rsid w:val="00CC40A7"/>
    <w:rsid w:val="00CC416D"/>
    <w:rsid w:val="00CC438F"/>
    <w:rsid w:val="00CC4547"/>
    <w:rsid w:val="00CC464B"/>
    <w:rsid w:val="00CC47B8"/>
    <w:rsid w:val="00CC48D9"/>
    <w:rsid w:val="00CC491A"/>
    <w:rsid w:val="00CC4C7C"/>
    <w:rsid w:val="00CC4CAD"/>
    <w:rsid w:val="00CC5051"/>
    <w:rsid w:val="00CC5528"/>
    <w:rsid w:val="00CC578F"/>
    <w:rsid w:val="00CC5AD7"/>
    <w:rsid w:val="00CC60D1"/>
    <w:rsid w:val="00CC61AB"/>
    <w:rsid w:val="00CC632B"/>
    <w:rsid w:val="00CC635E"/>
    <w:rsid w:val="00CC6487"/>
    <w:rsid w:val="00CC656F"/>
    <w:rsid w:val="00CC65B6"/>
    <w:rsid w:val="00CC66E9"/>
    <w:rsid w:val="00CC6742"/>
    <w:rsid w:val="00CC6868"/>
    <w:rsid w:val="00CC6BDA"/>
    <w:rsid w:val="00CC6C9E"/>
    <w:rsid w:val="00CC6CCF"/>
    <w:rsid w:val="00CC6CF9"/>
    <w:rsid w:val="00CC6DDC"/>
    <w:rsid w:val="00CC6E67"/>
    <w:rsid w:val="00CC6ECD"/>
    <w:rsid w:val="00CC6FFB"/>
    <w:rsid w:val="00CC7022"/>
    <w:rsid w:val="00CC7035"/>
    <w:rsid w:val="00CC7086"/>
    <w:rsid w:val="00CC729F"/>
    <w:rsid w:val="00CC72AD"/>
    <w:rsid w:val="00CC734F"/>
    <w:rsid w:val="00CC7361"/>
    <w:rsid w:val="00CC73E1"/>
    <w:rsid w:val="00CC74E0"/>
    <w:rsid w:val="00CC75A7"/>
    <w:rsid w:val="00CC7706"/>
    <w:rsid w:val="00CC7A34"/>
    <w:rsid w:val="00CC7A6B"/>
    <w:rsid w:val="00CC7CD5"/>
    <w:rsid w:val="00CC7E94"/>
    <w:rsid w:val="00CC7F3C"/>
    <w:rsid w:val="00CD082E"/>
    <w:rsid w:val="00CD0A6B"/>
    <w:rsid w:val="00CD0AD1"/>
    <w:rsid w:val="00CD0BB8"/>
    <w:rsid w:val="00CD0D00"/>
    <w:rsid w:val="00CD0D2B"/>
    <w:rsid w:val="00CD0E50"/>
    <w:rsid w:val="00CD0ED5"/>
    <w:rsid w:val="00CD0F71"/>
    <w:rsid w:val="00CD0FE1"/>
    <w:rsid w:val="00CD12C5"/>
    <w:rsid w:val="00CD13DB"/>
    <w:rsid w:val="00CD14FD"/>
    <w:rsid w:val="00CD1728"/>
    <w:rsid w:val="00CD18F9"/>
    <w:rsid w:val="00CD192F"/>
    <w:rsid w:val="00CD1B82"/>
    <w:rsid w:val="00CD1BDE"/>
    <w:rsid w:val="00CD1F5D"/>
    <w:rsid w:val="00CD2327"/>
    <w:rsid w:val="00CD2982"/>
    <w:rsid w:val="00CD2A4C"/>
    <w:rsid w:val="00CD2B67"/>
    <w:rsid w:val="00CD2B88"/>
    <w:rsid w:val="00CD2DDF"/>
    <w:rsid w:val="00CD2F32"/>
    <w:rsid w:val="00CD33C0"/>
    <w:rsid w:val="00CD34F0"/>
    <w:rsid w:val="00CD35C1"/>
    <w:rsid w:val="00CD3701"/>
    <w:rsid w:val="00CD37A5"/>
    <w:rsid w:val="00CD3883"/>
    <w:rsid w:val="00CD38C8"/>
    <w:rsid w:val="00CD3C87"/>
    <w:rsid w:val="00CD3E3C"/>
    <w:rsid w:val="00CD3FFD"/>
    <w:rsid w:val="00CD44D7"/>
    <w:rsid w:val="00CD47BF"/>
    <w:rsid w:val="00CD47CB"/>
    <w:rsid w:val="00CD47D8"/>
    <w:rsid w:val="00CD49A7"/>
    <w:rsid w:val="00CD4E59"/>
    <w:rsid w:val="00CD5630"/>
    <w:rsid w:val="00CD58DF"/>
    <w:rsid w:val="00CD5A66"/>
    <w:rsid w:val="00CD5AD8"/>
    <w:rsid w:val="00CD5C40"/>
    <w:rsid w:val="00CD5E2E"/>
    <w:rsid w:val="00CD6408"/>
    <w:rsid w:val="00CD66B0"/>
    <w:rsid w:val="00CD68A7"/>
    <w:rsid w:val="00CD6AA2"/>
    <w:rsid w:val="00CD6F61"/>
    <w:rsid w:val="00CD6F92"/>
    <w:rsid w:val="00CD7125"/>
    <w:rsid w:val="00CD7138"/>
    <w:rsid w:val="00CD752B"/>
    <w:rsid w:val="00CD76FE"/>
    <w:rsid w:val="00CD7704"/>
    <w:rsid w:val="00CD7D55"/>
    <w:rsid w:val="00CD7D8E"/>
    <w:rsid w:val="00CE002C"/>
    <w:rsid w:val="00CE051C"/>
    <w:rsid w:val="00CE05E1"/>
    <w:rsid w:val="00CE06E2"/>
    <w:rsid w:val="00CE0D3B"/>
    <w:rsid w:val="00CE0F92"/>
    <w:rsid w:val="00CE1399"/>
    <w:rsid w:val="00CE13C0"/>
    <w:rsid w:val="00CE1565"/>
    <w:rsid w:val="00CE1D2F"/>
    <w:rsid w:val="00CE1E80"/>
    <w:rsid w:val="00CE1FD8"/>
    <w:rsid w:val="00CE2701"/>
    <w:rsid w:val="00CE2CA3"/>
    <w:rsid w:val="00CE2D44"/>
    <w:rsid w:val="00CE359E"/>
    <w:rsid w:val="00CE35F8"/>
    <w:rsid w:val="00CE35F9"/>
    <w:rsid w:val="00CE3D17"/>
    <w:rsid w:val="00CE3F2C"/>
    <w:rsid w:val="00CE4389"/>
    <w:rsid w:val="00CE460F"/>
    <w:rsid w:val="00CE46B2"/>
    <w:rsid w:val="00CE477A"/>
    <w:rsid w:val="00CE4788"/>
    <w:rsid w:val="00CE4793"/>
    <w:rsid w:val="00CE4806"/>
    <w:rsid w:val="00CE48B4"/>
    <w:rsid w:val="00CE4B4F"/>
    <w:rsid w:val="00CE4CA0"/>
    <w:rsid w:val="00CE5189"/>
    <w:rsid w:val="00CE5867"/>
    <w:rsid w:val="00CE5AE9"/>
    <w:rsid w:val="00CE5BDB"/>
    <w:rsid w:val="00CE5D17"/>
    <w:rsid w:val="00CE5DED"/>
    <w:rsid w:val="00CE5EE1"/>
    <w:rsid w:val="00CE5F89"/>
    <w:rsid w:val="00CE6419"/>
    <w:rsid w:val="00CE6693"/>
    <w:rsid w:val="00CE6706"/>
    <w:rsid w:val="00CE6959"/>
    <w:rsid w:val="00CE6A09"/>
    <w:rsid w:val="00CE6AA1"/>
    <w:rsid w:val="00CE6C32"/>
    <w:rsid w:val="00CE6C95"/>
    <w:rsid w:val="00CE6E4D"/>
    <w:rsid w:val="00CE6EA8"/>
    <w:rsid w:val="00CE7061"/>
    <w:rsid w:val="00CE7350"/>
    <w:rsid w:val="00CE73B0"/>
    <w:rsid w:val="00CE762E"/>
    <w:rsid w:val="00CE77DE"/>
    <w:rsid w:val="00CE7863"/>
    <w:rsid w:val="00CE78F2"/>
    <w:rsid w:val="00CE7C25"/>
    <w:rsid w:val="00CE7D1D"/>
    <w:rsid w:val="00CE7E35"/>
    <w:rsid w:val="00CE7FAF"/>
    <w:rsid w:val="00CF0307"/>
    <w:rsid w:val="00CF0379"/>
    <w:rsid w:val="00CF0505"/>
    <w:rsid w:val="00CF07FA"/>
    <w:rsid w:val="00CF0A05"/>
    <w:rsid w:val="00CF0A60"/>
    <w:rsid w:val="00CF10C7"/>
    <w:rsid w:val="00CF1122"/>
    <w:rsid w:val="00CF1147"/>
    <w:rsid w:val="00CF13A5"/>
    <w:rsid w:val="00CF1675"/>
    <w:rsid w:val="00CF16B8"/>
    <w:rsid w:val="00CF1841"/>
    <w:rsid w:val="00CF1AA0"/>
    <w:rsid w:val="00CF1B51"/>
    <w:rsid w:val="00CF1D76"/>
    <w:rsid w:val="00CF236C"/>
    <w:rsid w:val="00CF2577"/>
    <w:rsid w:val="00CF2856"/>
    <w:rsid w:val="00CF3326"/>
    <w:rsid w:val="00CF334C"/>
    <w:rsid w:val="00CF3598"/>
    <w:rsid w:val="00CF3606"/>
    <w:rsid w:val="00CF3623"/>
    <w:rsid w:val="00CF3645"/>
    <w:rsid w:val="00CF366A"/>
    <w:rsid w:val="00CF36FF"/>
    <w:rsid w:val="00CF3759"/>
    <w:rsid w:val="00CF37D7"/>
    <w:rsid w:val="00CF3D77"/>
    <w:rsid w:val="00CF3DD8"/>
    <w:rsid w:val="00CF3E48"/>
    <w:rsid w:val="00CF3E7C"/>
    <w:rsid w:val="00CF404E"/>
    <w:rsid w:val="00CF42CA"/>
    <w:rsid w:val="00CF44DA"/>
    <w:rsid w:val="00CF44E8"/>
    <w:rsid w:val="00CF45D6"/>
    <w:rsid w:val="00CF4762"/>
    <w:rsid w:val="00CF481A"/>
    <w:rsid w:val="00CF48B8"/>
    <w:rsid w:val="00CF4937"/>
    <w:rsid w:val="00CF4961"/>
    <w:rsid w:val="00CF4B02"/>
    <w:rsid w:val="00CF4BA6"/>
    <w:rsid w:val="00CF4DA1"/>
    <w:rsid w:val="00CF4DA6"/>
    <w:rsid w:val="00CF4E6B"/>
    <w:rsid w:val="00CF505F"/>
    <w:rsid w:val="00CF51D1"/>
    <w:rsid w:val="00CF5260"/>
    <w:rsid w:val="00CF56E1"/>
    <w:rsid w:val="00CF57A6"/>
    <w:rsid w:val="00CF5B37"/>
    <w:rsid w:val="00CF5F40"/>
    <w:rsid w:val="00CF5F63"/>
    <w:rsid w:val="00CF5FA6"/>
    <w:rsid w:val="00CF6019"/>
    <w:rsid w:val="00CF6197"/>
    <w:rsid w:val="00CF6361"/>
    <w:rsid w:val="00CF6495"/>
    <w:rsid w:val="00CF6711"/>
    <w:rsid w:val="00CF6850"/>
    <w:rsid w:val="00CF6B14"/>
    <w:rsid w:val="00CF6CE6"/>
    <w:rsid w:val="00CF6FAD"/>
    <w:rsid w:val="00CF6FAF"/>
    <w:rsid w:val="00CF711B"/>
    <w:rsid w:val="00CF7267"/>
    <w:rsid w:val="00CF72B4"/>
    <w:rsid w:val="00CF7684"/>
    <w:rsid w:val="00CF776C"/>
    <w:rsid w:val="00CF7AE7"/>
    <w:rsid w:val="00CF7B9B"/>
    <w:rsid w:val="00CF7DBD"/>
    <w:rsid w:val="00CF7F1A"/>
    <w:rsid w:val="00CF7F9A"/>
    <w:rsid w:val="00CF7FC5"/>
    <w:rsid w:val="00D001A5"/>
    <w:rsid w:val="00D001A8"/>
    <w:rsid w:val="00D00249"/>
    <w:rsid w:val="00D004E1"/>
    <w:rsid w:val="00D0055A"/>
    <w:rsid w:val="00D00743"/>
    <w:rsid w:val="00D007AD"/>
    <w:rsid w:val="00D00D35"/>
    <w:rsid w:val="00D00F0B"/>
    <w:rsid w:val="00D00FF8"/>
    <w:rsid w:val="00D01058"/>
    <w:rsid w:val="00D01094"/>
    <w:rsid w:val="00D012F9"/>
    <w:rsid w:val="00D015DE"/>
    <w:rsid w:val="00D019F7"/>
    <w:rsid w:val="00D01A27"/>
    <w:rsid w:val="00D01A5F"/>
    <w:rsid w:val="00D01D29"/>
    <w:rsid w:val="00D01E9D"/>
    <w:rsid w:val="00D02029"/>
    <w:rsid w:val="00D02033"/>
    <w:rsid w:val="00D02054"/>
    <w:rsid w:val="00D0211F"/>
    <w:rsid w:val="00D021AA"/>
    <w:rsid w:val="00D0261D"/>
    <w:rsid w:val="00D026B6"/>
    <w:rsid w:val="00D02717"/>
    <w:rsid w:val="00D027DD"/>
    <w:rsid w:val="00D0294E"/>
    <w:rsid w:val="00D02AA7"/>
    <w:rsid w:val="00D02BC5"/>
    <w:rsid w:val="00D02CFB"/>
    <w:rsid w:val="00D02E1C"/>
    <w:rsid w:val="00D03041"/>
    <w:rsid w:val="00D03075"/>
    <w:rsid w:val="00D0323E"/>
    <w:rsid w:val="00D033C2"/>
    <w:rsid w:val="00D03400"/>
    <w:rsid w:val="00D034F4"/>
    <w:rsid w:val="00D035AE"/>
    <w:rsid w:val="00D037FE"/>
    <w:rsid w:val="00D03D57"/>
    <w:rsid w:val="00D03D95"/>
    <w:rsid w:val="00D03E5C"/>
    <w:rsid w:val="00D041FB"/>
    <w:rsid w:val="00D04275"/>
    <w:rsid w:val="00D042F3"/>
    <w:rsid w:val="00D04463"/>
    <w:rsid w:val="00D04612"/>
    <w:rsid w:val="00D047A4"/>
    <w:rsid w:val="00D04A3E"/>
    <w:rsid w:val="00D04B8F"/>
    <w:rsid w:val="00D04CE3"/>
    <w:rsid w:val="00D04FB8"/>
    <w:rsid w:val="00D0500C"/>
    <w:rsid w:val="00D0506A"/>
    <w:rsid w:val="00D05078"/>
    <w:rsid w:val="00D05492"/>
    <w:rsid w:val="00D05568"/>
    <w:rsid w:val="00D05606"/>
    <w:rsid w:val="00D056E2"/>
    <w:rsid w:val="00D05857"/>
    <w:rsid w:val="00D058E0"/>
    <w:rsid w:val="00D05C01"/>
    <w:rsid w:val="00D05C32"/>
    <w:rsid w:val="00D05ED0"/>
    <w:rsid w:val="00D05F71"/>
    <w:rsid w:val="00D06407"/>
    <w:rsid w:val="00D06659"/>
    <w:rsid w:val="00D0683D"/>
    <w:rsid w:val="00D0686D"/>
    <w:rsid w:val="00D068FC"/>
    <w:rsid w:val="00D06978"/>
    <w:rsid w:val="00D069DC"/>
    <w:rsid w:val="00D06A6A"/>
    <w:rsid w:val="00D06AC5"/>
    <w:rsid w:val="00D06B23"/>
    <w:rsid w:val="00D06D39"/>
    <w:rsid w:val="00D06D5C"/>
    <w:rsid w:val="00D06F2E"/>
    <w:rsid w:val="00D06F95"/>
    <w:rsid w:val="00D06FC0"/>
    <w:rsid w:val="00D07030"/>
    <w:rsid w:val="00D070F0"/>
    <w:rsid w:val="00D071C9"/>
    <w:rsid w:val="00D07371"/>
    <w:rsid w:val="00D075D8"/>
    <w:rsid w:val="00D075E5"/>
    <w:rsid w:val="00D07661"/>
    <w:rsid w:val="00D076ED"/>
    <w:rsid w:val="00D07B82"/>
    <w:rsid w:val="00D07C5B"/>
    <w:rsid w:val="00D07C74"/>
    <w:rsid w:val="00D07D05"/>
    <w:rsid w:val="00D07D29"/>
    <w:rsid w:val="00D07F1A"/>
    <w:rsid w:val="00D101AB"/>
    <w:rsid w:val="00D102D8"/>
    <w:rsid w:val="00D104EA"/>
    <w:rsid w:val="00D10947"/>
    <w:rsid w:val="00D10AE3"/>
    <w:rsid w:val="00D110FD"/>
    <w:rsid w:val="00D1120B"/>
    <w:rsid w:val="00D11312"/>
    <w:rsid w:val="00D1148D"/>
    <w:rsid w:val="00D11508"/>
    <w:rsid w:val="00D11746"/>
    <w:rsid w:val="00D118DF"/>
    <w:rsid w:val="00D1191D"/>
    <w:rsid w:val="00D12118"/>
    <w:rsid w:val="00D12218"/>
    <w:rsid w:val="00D12425"/>
    <w:rsid w:val="00D1246A"/>
    <w:rsid w:val="00D12700"/>
    <w:rsid w:val="00D12C3C"/>
    <w:rsid w:val="00D12D4C"/>
    <w:rsid w:val="00D12E77"/>
    <w:rsid w:val="00D1305E"/>
    <w:rsid w:val="00D13146"/>
    <w:rsid w:val="00D13182"/>
    <w:rsid w:val="00D132E9"/>
    <w:rsid w:val="00D133E4"/>
    <w:rsid w:val="00D1342E"/>
    <w:rsid w:val="00D136B0"/>
    <w:rsid w:val="00D13754"/>
    <w:rsid w:val="00D13872"/>
    <w:rsid w:val="00D13A34"/>
    <w:rsid w:val="00D13AF3"/>
    <w:rsid w:val="00D14100"/>
    <w:rsid w:val="00D1415D"/>
    <w:rsid w:val="00D1423A"/>
    <w:rsid w:val="00D14252"/>
    <w:rsid w:val="00D143C8"/>
    <w:rsid w:val="00D14CA0"/>
    <w:rsid w:val="00D14E1C"/>
    <w:rsid w:val="00D14F59"/>
    <w:rsid w:val="00D1507D"/>
    <w:rsid w:val="00D155F1"/>
    <w:rsid w:val="00D15690"/>
    <w:rsid w:val="00D157E1"/>
    <w:rsid w:val="00D1586B"/>
    <w:rsid w:val="00D158A0"/>
    <w:rsid w:val="00D1592D"/>
    <w:rsid w:val="00D15EDB"/>
    <w:rsid w:val="00D1602E"/>
    <w:rsid w:val="00D16205"/>
    <w:rsid w:val="00D162ED"/>
    <w:rsid w:val="00D16539"/>
    <w:rsid w:val="00D16A04"/>
    <w:rsid w:val="00D16B19"/>
    <w:rsid w:val="00D16EC4"/>
    <w:rsid w:val="00D16F10"/>
    <w:rsid w:val="00D170DD"/>
    <w:rsid w:val="00D1772D"/>
    <w:rsid w:val="00D17923"/>
    <w:rsid w:val="00D17A56"/>
    <w:rsid w:val="00D17F53"/>
    <w:rsid w:val="00D20324"/>
    <w:rsid w:val="00D206E4"/>
    <w:rsid w:val="00D2070B"/>
    <w:rsid w:val="00D2098F"/>
    <w:rsid w:val="00D20AB0"/>
    <w:rsid w:val="00D20C9B"/>
    <w:rsid w:val="00D20EED"/>
    <w:rsid w:val="00D20F40"/>
    <w:rsid w:val="00D2104A"/>
    <w:rsid w:val="00D210AF"/>
    <w:rsid w:val="00D211DD"/>
    <w:rsid w:val="00D216CD"/>
    <w:rsid w:val="00D219EA"/>
    <w:rsid w:val="00D21BA7"/>
    <w:rsid w:val="00D21E3C"/>
    <w:rsid w:val="00D21F21"/>
    <w:rsid w:val="00D21F92"/>
    <w:rsid w:val="00D222B1"/>
    <w:rsid w:val="00D22309"/>
    <w:rsid w:val="00D22343"/>
    <w:rsid w:val="00D225EB"/>
    <w:rsid w:val="00D226F6"/>
    <w:rsid w:val="00D228A4"/>
    <w:rsid w:val="00D2296E"/>
    <w:rsid w:val="00D229FC"/>
    <w:rsid w:val="00D22B0C"/>
    <w:rsid w:val="00D22E67"/>
    <w:rsid w:val="00D231D2"/>
    <w:rsid w:val="00D23659"/>
    <w:rsid w:val="00D23914"/>
    <w:rsid w:val="00D2394D"/>
    <w:rsid w:val="00D23A34"/>
    <w:rsid w:val="00D23C36"/>
    <w:rsid w:val="00D23CDD"/>
    <w:rsid w:val="00D241DC"/>
    <w:rsid w:val="00D24226"/>
    <w:rsid w:val="00D242BA"/>
    <w:rsid w:val="00D244CB"/>
    <w:rsid w:val="00D24617"/>
    <w:rsid w:val="00D2464F"/>
    <w:rsid w:val="00D246E0"/>
    <w:rsid w:val="00D2499F"/>
    <w:rsid w:val="00D24B89"/>
    <w:rsid w:val="00D24BCC"/>
    <w:rsid w:val="00D2517A"/>
    <w:rsid w:val="00D25285"/>
    <w:rsid w:val="00D2536F"/>
    <w:rsid w:val="00D2547E"/>
    <w:rsid w:val="00D256EF"/>
    <w:rsid w:val="00D258F9"/>
    <w:rsid w:val="00D25F75"/>
    <w:rsid w:val="00D262FD"/>
    <w:rsid w:val="00D2643B"/>
    <w:rsid w:val="00D26718"/>
    <w:rsid w:val="00D267EB"/>
    <w:rsid w:val="00D26D43"/>
    <w:rsid w:val="00D26D80"/>
    <w:rsid w:val="00D26EC1"/>
    <w:rsid w:val="00D2719C"/>
    <w:rsid w:val="00D273C1"/>
    <w:rsid w:val="00D274A5"/>
    <w:rsid w:val="00D2798A"/>
    <w:rsid w:val="00D27C9B"/>
    <w:rsid w:val="00D27FC5"/>
    <w:rsid w:val="00D30090"/>
    <w:rsid w:val="00D30253"/>
    <w:rsid w:val="00D304C9"/>
    <w:rsid w:val="00D305D6"/>
    <w:rsid w:val="00D306A5"/>
    <w:rsid w:val="00D3098C"/>
    <w:rsid w:val="00D30AE1"/>
    <w:rsid w:val="00D30C94"/>
    <w:rsid w:val="00D311EE"/>
    <w:rsid w:val="00D31378"/>
    <w:rsid w:val="00D31442"/>
    <w:rsid w:val="00D314A0"/>
    <w:rsid w:val="00D317AB"/>
    <w:rsid w:val="00D31A5A"/>
    <w:rsid w:val="00D31A71"/>
    <w:rsid w:val="00D31B9D"/>
    <w:rsid w:val="00D31D27"/>
    <w:rsid w:val="00D32084"/>
    <w:rsid w:val="00D326AB"/>
    <w:rsid w:val="00D3293B"/>
    <w:rsid w:val="00D32A56"/>
    <w:rsid w:val="00D32C52"/>
    <w:rsid w:val="00D32D30"/>
    <w:rsid w:val="00D3312C"/>
    <w:rsid w:val="00D3317B"/>
    <w:rsid w:val="00D3333A"/>
    <w:rsid w:val="00D336F9"/>
    <w:rsid w:val="00D337A3"/>
    <w:rsid w:val="00D33A23"/>
    <w:rsid w:val="00D33FCF"/>
    <w:rsid w:val="00D33FDC"/>
    <w:rsid w:val="00D33FFB"/>
    <w:rsid w:val="00D3421B"/>
    <w:rsid w:val="00D34547"/>
    <w:rsid w:val="00D34FC7"/>
    <w:rsid w:val="00D350B1"/>
    <w:rsid w:val="00D351B2"/>
    <w:rsid w:val="00D352E2"/>
    <w:rsid w:val="00D3547F"/>
    <w:rsid w:val="00D356BA"/>
    <w:rsid w:val="00D35856"/>
    <w:rsid w:val="00D359A4"/>
    <w:rsid w:val="00D35FEB"/>
    <w:rsid w:val="00D362EA"/>
    <w:rsid w:val="00D36648"/>
    <w:rsid w:val="00D367F2"/>
    <w:rsid w:val="00D3686C"/>
    <w:rsid w:val="00D36B26"/>
    <w:rsid w:val="00D36B6F"/>
    <w:rsid w:val="00D36CB3"/>
    <w:rsid w:val="00D37610"/>
    <w:rsid w:val="00D37718"/>
    <w:rsid w:val="00D377D7"/>
    <w:rsid w:val="00D3780B"/>
    <w:rsid w:val="00D379EB"/>
    <w:rsid w:val="00D37A14"/>
    <w:rsid w:val="00D37C37"/>
    <w:rsid w:val="00D37E01"/>
    <w:rsid w:val="00D37F7A"/>
    <w:rsid w:val="00D4053E"/>
    <w:rsid w:val="00D40EFB"/>
    <w:rsid w:val="00D4123F"/>
    <w:rsid w:val="00D41447"/>
    <w:rsid w:val="00D41481"/>
    <w:rsid w:val="00D41688"/>
    <w:rsid w:val="00D41699"/>
    <w:rsid w:val="00D41AC4"/>
    <w:rsid w:val="00D41DA9"/>
    <w:rsid w:val="00D4201C"/>
    <w:rsid w:val="00D42084"/>
    <w:rsid w:val="00D422C7"/>
    <w:rsid w:val="00D4232B"/>
    <w:rsid w:val="00D425A2"/>
    <w:rsid w:val="00D42758"/>
    <w:rsid w:val="00D42843"/>
    <w:rsid w:val="00D4286B"/>
    <w:rsid w:val="00D42944"/>
    <w:rsid w:val="00D42A73"/>
    <w:rsid w:val="00D42B50"/>
    <w:rsid w:val="00D42DD7"/>
    <w:rsid w:val="00D4305D"/>
    <w:rsid w:val="00D4305E"/>
    <w:rsid w:val="00D43116"/>
    <w:rsid w:val="00D431D3"/>
    <w:rsid w:val="00D4363A"/>
    <w:rsid w:val="00D437F7"/>
    <w:rsid w:val="00D4392E"/>
    <w:rsid w:val="00D43989"/>
    <w:rsid w:val="00D43BB8"/>
    <w:rsid w:val="00D43D89"/>
    <w:rsid w:val="00D43DE9"/>
    <w:rsid w:val="00D43F10"/>
    <w:rsid w:val="00D443A2"/>
    <w:rsid w:val="00D444C8"/>
    <w:rsid w:val="00D444DF"/>
    <w:rsid w:val="00D4456D"/>
    <w:rsid w:val="00D44585"/>
    <w:rsid w:val="00D4478B"/>
    <w:rsid w:val="00D447F5"/>
    <w:rsid w:val="00D448B5"/>
    <w:rsid w:val="00D449A4"/>
    <w:rsid w:val="00D44F4D"/>
    <w:rsid w:val="00D44F7D"/>
    <w:rsid w:val="00D450DB"/>
    <w:rsid w:val="00D45266"/>
    <w:rsid w:val="00D452A4"/>
    <w:rsid w:val="00D453DE"/>
    <w:rsid w:val="00D45894"/>
    <w:rsid w:val="00D4599F"/>
    <w:rsid w:val="00D45A5A"/>
    <w:rsid w:val="00D45ACF"/>
    <w:rsid w:val="00D45B06"/>
    <w:rsid w:val="00D45B7F"/>
    <w:rsid w:val="00D45D4C"/>
    <w:rsid w:val="00D45EDB"/>
    <w:rsid w:val="00D45F21"/>
    <w:rsid w:val="00D45F39"/>
    <w:rsid w:val="00D46485"/>
    <w:rsid w:val="00D464B1"/>
    <w:rsid w:val="00D46610"/>
    <w:rsid w:val="00D466A5"/>
    <w:rsid w:val="00D466FD"/>
    <w:rsid w:val="00D4685B"/>
    <w:rsid w:val="00D46B21"/>
    <w:rsid w:val="00D46BBA"/>
    <w:rsid w:val="00D46C55"/>
    <w:rsid w:val="00D46CBD"/>
    <w:rsid w:val="00D470B6"/>
    <w:rsid w:val="00D472B4"/>
    <w:rsid w:val="00D4737F"/>
    <w:rsid w:val="00D476E1"/>
    <w:rsid w:val="00D47750"/>
    <w:rsid w:val="00D47941"/>
    <w:rsid w:val="00D479B7"/>
    <w:rsid w:val="00D47AEE"/>
    <w:rsid w:val="00D47B2C"/>
    <w:rsid w:val="00D5014B"/>
    <w:rsid w:val="00D50259"/>
    <w:rsid w:val="00D50297"/>
    <w:rsid w:val="00D50461"/>
    <w:rsid w:val="00D5047B"/>
    <w:rsid w:val="00D50597"/>
    <w:rsid w:val="00D505E9"/>
    <w:rsid w:val="00D507E7"/>
    <w:rsid w:val="00D5088B"/>
    <w:rsid w:val="00D508C9"/>
    <w:rsid w:val="00D50977"/>
    <w:rsid w:val="00D509CE"/>
    <w:rsid w:val="00D509F8"/>
    <w:rsid w:val="00D50A33"/>
    <w:rsid w:val="00D50BE4"/>
    <w:rsid w:val="00D50D3C"/>
    <w:rsid w:val="00D50D64"/>
    <w:rsid w:val="00D51048"/>
    <w:rsid w:val="00D513B0"/>
    <w:rsid w:val="00D514DF"/>
    <w:rsid w:val="00D514FE"/>
    <w:rsid w:val="00D518BF"/>
    <w:rsid w:val="00D51D28"/>
    <w:rsid w:val="00D51DC6"/>
    <w:rsid w:val="00D51EB0"/>
    <w:rsid w:val="00D5203B"/>
    <w:rsid w:val="00D52072"/>
    <w:rsid w:val="00D52307"/>
    <w:rsid w:val="00D524CB"/>
    <w:rsid w:val="00D5251B"/>
    <w:rsid w:val="00D5270A"/>
    <w:rsid w:val="00D52DA7"/>
    <w:rsid w:val="00D53157"/>
    <w:rsid w:val="00D53162"/>
    <w:rsid w:val="00D535B0"/>
    <w:rsid w:val="00D5374D"/>
    <w:rsid w:val="00D5376B"/>
    <w:rsid w:val="00D538B7"/>
    <w:rsid w:val="00D538F5"/>
    <w:rsid w:val="00D53909"/>
    <w:rsid w:val="00D53C14"/>
    <w:rsid w:val="00D53DF0"/>
    <w:rsid w:val="00D53F84"/>
    <w:rsid w:val="00D54304"/>
    <w:rsid w:val="00D54429"/>
    <w:rsid w:val="00D54482"/>
    <w:rsid w:val="00D54519"/>
    <w:rsid w:val="00D54789"/>
    <w:rsid w:val="00D54A4E"/>
    <w:rsid w:val="00D54AB3"/>
    <w:rsid w:val="00D54B8C"/>
    <w:rsid w:val="00D54CD3"/>
    <w:rsid w:val="00D54F85"/>
    <w:rsid w:val="00D54FCB"/>
    <w:rsid w:val="00D550C4"/>
    <w:rsid w:val="00D55106"/>
    <w:rsid w:val="00D5514A"/>
    <w:rsid w:val="00D55220"/>
    <w:rsid w:val="00D558A1"/>
    <w:rsid w:val="00D55924"/>
    <w:rsid w:val="00D55D24"/>
    <w:rsid w:val="00D55FE4"/>
    <w:rsid w:val="00D5675F"/>
    <w:rsid w:val="00D568D6"/>
    <w:rsid w:val="00D56C76"/>
    <w:rsid w:val="00D56EEB"/>
    <w:rsid w:val="00D56F88"/>
    <w:rsid w:val="00D578B3"/>
    <w:rsid w:val="00D5796A"/>
    <w:rsid w:val="00D57A6C"/>
    <w:rsid w:val="00D57AA2"/>
    <w:rsid w:val="00D57F3D"/>
    <w:rsid w:val="00D57FAB"/>
    <w:rsid w:val="00D6044D"/>
    <w:rsid w:val="00D6044E"/>
    <w:rsid w:val="00D604C4"/>
    <w:rsid w:val="00D60C24"/>
    <w:rsid w:val="00D60C2F"/>
    <w:rsid w:val="00D60D23"/>
    <w:rsid w:val="00D60D3C"/>
    <w:rsid w:val="00D60F30"/>
    <w:rsid w:val="00D60F35"/>
    <w:rsid w:val="00D61484"/>
    <w:rsid w:val="00D614EC"/>
    <w:rsid w:val="00D6155E"/>
    <w:rsid w:val="00D61612"/>
    <w:rsid w:val="00D61A3E"/>
    <w:rsid w:val="00D61B0C"/>
    <w:rsid w:val="00D61B4A"/>
    <w:rsid w:val="00D61DCB"/>
    <w:rsid w:val="00D61E35"/>
    <w:rsid w:val="00D61E70"/>
    <w:rsid w:val="00D62480"/>
    <w:rsid w:val="00D624A0"/>
    <w:rsid w:val="00D6259B"/>
    <w:rsid w:val="00D62649"/>
    <w:rsid w:val="00D6267C"/>
    <w:rsid w:val="00D63244"/>
    <w:rsid w:val="00D6353C"/>
    <w:rsid w:val="00D63A48"/>
    <w:rsid w:val="00D642F8"/>
    <w:rsid w:val="00D64575"/>
    <w:rsid w:val="00D64889"/>
    <w:rsid w:val="00D64AA7"/>
    <w:rsid w:val="00D64B15"/>
    <w:rsid w:val="00D64DEF"/>
    <w:rsid w:val="00D64DF1"/>
    <w:rsid w:val="00D64EB4"/>
    <w:rsid w:val="00D6500E"/>
    <w:rsid w:val="00D65456"/>
    <w:rsid w:val="00D654AF"/>
    <w:rsid w:val="00D65553"/>
    <w:rsid w:val="00D655A7"/>
    <w:rsid w:val="00D655FD"/>
    <w:rsid w:val="00D657B4"/>
    <w:rsid w:val="00D65919"/>
    <w:rsid w:val="00D65AA4"/>
    <w:rsid w:val="00D65B93"/>
    <w:rsid w:val="00D65BAA"/>
    <w:rsid w:val="00D65E6A"/>
    <w:rsid w:val="00D65E9D"/>
    <w:rsid w:val="00D66126"/>
    <w:rsid w:val="00D66390"/>
    <w:rsid w:val="00D664B8"/>
    <w:rsid w:val="00D66A9C"/>
    <w:rsid w:val="00D66CC7"/>
    <w:rsid w:val="00D66E25"/>
    <w:rsid w:val="00D66F0E"/>
    <w:rsid w:val="00D6736C"/>
    <w:rsid w:val="00D67B4E"/>
    <w:rsid w:val="00D67CF0"/>
    <w:rsid w:val="00D67DF4"/>
    <w:rsid w:val="00D70074"/>
    <w:rsid w:val="00D70078"/>
    <w:rsid w:val="00D70523"/>
    <w:rsid w:val="00D7087D"/>
    <w:rsid w:val="00D709B4"/>
    <w:rsid w:val="00D70B1E"/>
    <w:rsid w:val="00D70D2C"/>
    <w:rsid w:val="00D70D63"/>
    <w:rsid w:val="00D70FB1"/>
    <w:rsid w:val="00D71007"/>
    <w:rsid w:val="00D71184"/>
    <w:rsid w:val="00D71783"/>
    <w:rsid w:val="00D71809"/>
    <w:rsid w:val="00D71836"/>
    <w:rsid w:val="00D7189F"/>
    <w:rsid w:val="00D71E13"/>
    <w:rsid w:val="00D71F78"/>
    <w:rsid w:val="00D72029"/>
    <w:rsid w:val="00D7207C"/>
    <w:rsid w:val="00D72108"/>
    <w:rsid w:val="00D72169"/>
    <w:rsid w:val="00D72387"/>
    <w:rsid w:val="00D72474"/>
    <w:rsid w:val="00D729F7"/>
    <w:rsid w:val="00D72C1E"/>
    <w:rsid w:val="00D72CBC"/>
    <w:rsid w:val="00D72D65"/>
    <w:rsid w:val="00D72D86"/>
    <w:rsid w:val="00D72E4B"/>
    <w:rsid w:val="00D72E75"/>
    <w:rsid w:val="00D72F2B"/>
    <w:rsid w:val="00D72FC8"/>
    <w:rsid w:val="00D7323E"/>
    <w:rsid w:val="00D73253"/>
    <w:rsid w:val="00D7326D"/>
    <w:rsid w:val="00D732B2"/>
    <w:rsid w:val="00D73435"/>
    <w:rsid w:val="00D73520"/>
    <w:rsid w:val="00D736BA"/>
    <w:rsid w:val="00D736BB"/>
    <w:rsid w:val="00D7371D"/>
    <w:rsid w:val="00D740B7"/>
    <w:rsid w:val="00D7427B"/>
    <w:rsid w:val="00D74280"/>
    <w:rsid w:val="00D74299"/>
    <w:rsid w:val="00D74482"/>
    <w:rsid w:val="00D74535"/>
    <w:rsid w:val="00D746D4"/>
    <w:rsid w:val="00D74771"/>
    <w:rsid w:val="00D747E6"/>
    <w:rsid w:val="00D74A98"/>
    <w:rsid w:val="00D74BF6"/>
    <w:rsid w:val="00D74CF7"/>
    <w:rsid w:val="00D74EB0"/>
    <w:rsid w:val="00D75083"/>
    <w:rsid w:val="00D75554"/>
    <w:rsid w:val="00D7557C"/>
    <w:rsid w:val="00D75600"/>
    <w:rsid w:val="00D758DE"/>
    <w:rsid w:val="00D75BCB"/>
    <w:rsid w:val="00D75E51"/>
    <w:rsid w:val="00D75FDA"/>
    <w:rsid w:val="00D76012"/>
    <w:rsid w:val="00D76128"/>
    <w:rsid w:val="00D761D5"/>
    <w:rsid w:val="00D76359"/>
    <w:rsid w:val="00D763A9"/>
    <w:rsid w:val="00D7692A"/>
    <w:rsid w:val="00D76F0E"/>
    <w:rsid w:val="00D771A3"/>
    <w:rsid w:val="00D77245"/>
    <w:rsid w:val="00D77425"/>
    <w:rsid w:val="00D774EE"/>
    <w:rsid w:val="00D7770A"/>
    <w:rsid w:val="00D7772A"/>
    <w:rsid w:val="00D777E5"/>
    <w:rsid w:val="00D778B1"/>
    <w:rsid w:val="00D77BC4"/>
    <w:rsid w:val="00D800D6"/>
    <w:rsid w:val="00D80285"/>
    <w:rsid w:val="00D8038C"/>
    <w:rsid w:val="00D80482"/>
    <w:rsid w:val="00D806FE"/>
    <w:rsid w:val="00D80940"/>
    <w:rsid w:val="00D80A73"/>
    <w:rsid w:val="00D80F37"/>
    <w:rsid w:val="00D8105B"/>
    <w:rsid w:val="00D811AA"/>
    <w:rsid w:val="00D817DC"/>
    <w:rsid w:val="00D81A0D"/>
    <w:rsid w:val="00D81AED"/>
    <w:rsid w:val="00D81CBC"/>
    <w:rsid w:val="00D81E40"/>
    <w:rsid w:val="00D81FE4"/>
    <w:rsid w:val="00D8213E"/>
    <w:rsid w:val="00D8231B"/>
    <w:rsid w:val="00D823AE"/>
    <w:rsid w:val="00D823D8"/>
    <w:rsid w:val="00D826D0"/>
    <w:rsid w:val="00D8294A"/>
    <w:rsid w:val="00D829FB"/>
    <w:rsid w:val="00D82B97"/>
    <w:rsid w:val="00D82E73"/>
    <w:rsid w:val="00D8306C"/>
    <w:rsid w:val="00D83221"/>
    <w:rsid w:val="00D832D1"/>
    <w:rsid w:val="00D8365D"/>
    <w:rsid w:val="00D837C5"/>
    <w:rsid w:val="00D83A6D"/>
    <w:rsid w:val="00D83B90"/>
    <w:rsid w:val="00D83FB9"/>
    <w:rsid w:val="00D83FED"/>
    <w:rsid w:val="00D84005"/>
    <w:rsid w:val="00D842F4"/>
    <w:rsid w:val="00D843B8"/>
    <w:rsid w:val="00D8445A"/>
    <w:rsid w:val="00D84635"/>
    <w:rsid w:val="00D84955"/>
    <w:rsid w:val="00D84CDC"/>
    <w:rsid w:val="00D84D5C"/>
    <w:rsid w:val="00D84E87"/>
    <w:rsid w:val="00D85193"/>
    <w:rsid w:val="00D85420"/>
    <w:rsid w:val="00D856B3"/>
    <w:rsid w:val="00D85754"/>
    <w:rsid w:val="00D857F1"/>
    <w:rsid w:val="00D8580A"/>
    <w:rsid w:val="00D85898"/>
    <w:rsid w:val="00D859C5"/>
    <w:rsid w:val="00D85C44"/>
    <w:rsid w:val="00D85C59"/>
    <w:rsid w:val="00D8669B"/>
    <w:rsid w:val="00D869C0"/>
    <w:rsid w:val="00D869EC"/>
    <w:rsid w:val="00D86CB1"/>
    <w:rsid w:val="00D86CBA"/>
    <w:rsid w:val="00D86CE4"/>
    <w:rsid w:val="00D86DF9"/>
    <w:rsid w:val="00D86E66"/>
    <w:rsid w:val="00D871B0"/>
    <w:rsid w:val="00D875D9"/>
    <w:rsid w:val="00D87620"/>
    <w:rsid w:val="00D8777F"/>
    <w:rsid w:val="00D87D22"/>
    <w:rsid w:val="00D87EFB"/>
    <w:rsid w:val="00D87F53"/>
    <w:rsid w:val="00D90023"/>
    <w:rsid w:val="00D90076"/>
    <w:rsid w:val="00D9030A"/>
    <w:rsid w:val="00D90457"/>
    <w:rsid w:val="00D90B5E"/>
    <w:rsid w:val="00D90D86"/>
    <w:rsid w:val="00D90ED2"/>
    <w:rsid w:val="00D90F9C"/>
    <w:rsid w:val="00D91138"/>
    <w:rsid w:val="00D91233"/>
    <w:rsid w:val="00D915B8"/>
    <w:rsid w:val="00D9186C"/>
    <w:rsid w:val="00D91972"/>
    <w:rsid w:val="00D91A43"/>
    <w:rsid w:val="00D91C09"/>
    <w:rsid w:val="00D91DF9"/>
    <w:rsid w:val="00D923EC"/>
    <w:rsid w:val="00D92410"/>
    <w:rsid w:val="00D92460"/>
    <w:rsid w:val="00D928A7"/>
    <w:rsid w:val="00D92A15"/>
    <w:rsid w:val="00D92A7F"/>
    <w:rsid w:val="00D92C00"/>
    <w:rsid w:val="00D92E89"/>
    <w:rsid w:val="00D92FBF"/>
    <w:rsid w:val="00D930B2"/>
    <w:rsid w:val="00D9372F"/>
    <w:rsid w:val="00D93901"/>
    <w:rsid w:val="00D93B11"/>
    <w:rsid w:val="00D93C90"/>
    <w:rsid w:val="00D93D4E"/>
    <w:rsid w:val="00D93EF6"/>
    <w:rsid w:val="00D93FA2"/>
    <w:rsid w:val="00D93FFB"/>
    <w:rsid w:val="00D94032"/>
    <w:rsid w:val="00D940A2"/>
    <w:rsid w:val="00D941F5"/>
    <w:rsid w:val="00D943C4"/>
    <w:rsid w:val="00D94424"/>
    <w:rsid w:val="00D945BF"/>
    <w:rsid w:val="00D945D8"/>
    <w:rsid w:val="00D948FF"/>
    <w:rsid w:val="00D94C36"/>
    <w:rsid w:val="00D94D2A"/>
    <w:rsid w:val="00D951C7"/>
    <w:rsid w:val="00D95360"/>
    <w:rsid w:val="00D954E3"/>
    <w:rsid w:val="00D95957"/>
    <w:rsid w:val="00D959D5"/>
    <w:rsid w:val="00D959F8"/>
    <w:rsid w:val="00D95BF2"/>
    <w:rsid w:val="00D95D5B"/>
    <w:rsid w:val="00D96354"/>
    <w:rsid w:val="00D96532"/>
    <w:rsid w:val="00D9699F"/>
    <w:rsid w:val="00D96B98"/>
    <w:rsid w:val="00D96D80"/>
    <w:rsid w:val="00D9725A"/>
    <w:rsid w:val="00D973D6"/>
    <w:rsid w:val="00D9747B"/>
    <w:rsid w:val="00D975D4"/>
    <w:rsid w:val="00D976D2"/>
    <w:rsid w:val="00D97958"/>
    <w:rsid w:val="00D97A47"/>
    <w:rsid w:val="00D97BE7"/>
    <w:rsid w:val="00DA0007"/>
    <w:rsid w:val="00DA01AD"/>
    <w:rsid w:val="00DA0332"/>
    <w:rsid w:val="00DA03B5"/>
    <w:rsid w:val="00DA058D"/>
    <w:rsid w:val="00DA0665"/>
    <w:rsid w:val="00DA092C"/>
    <w:rsid w:val="00DA0A1E"/>
    <w:rsid w:val="00DA0DEC"/>
    <w:rsid w:val="00DA0EA7"/>
    <w:rsid w:val="00DA10A0"/>
    <w:rsid w:val="00DA1642"/>
    <w:rsid w:val="00DA19B2"/>
    <w:rsid w:val="00DA1B5C"/>
    <w:rsid w:val="00DA1D82"/>
    <w:rsid w:val="00DA205F"/>
    <w:rsid w:val="00DA2100"/>
    <w:rsid w:val="00DA2148"/>
    <w:rsid w:val="00DA2199"/>
    <w:rsid w:val="00DA248A"/>
    <w:rsid w:val="00DA28FF"/>
    <w:rsid w:val="00DA29C6"/>
    <w:rsid w:val="00DA29D5"/>
    <w:rsid w:val="00DA2A54"/>
    <w:rsid w:val="00DA2C8B"/>
    <w:rsid w:val="00DA2DC0"/>
    <w:rsid w:val="00DA2E85"/>
    <w:rsid w:val="00DA2ED4"/>
    <w:rsid w:val="00DA3086"/>
    <w:rsid w:val="00DA3126"/>
    <w:rsid w:val="00DA3292"/>
    <w:rsid w:val="00DA32E1"/>
    <w:rsid w:val="00DA3348"/>
    <w:rsid w:val="00DA33E4"/>
    <w:rsid w:val="00DA33F3"/>
    <w:rsid w:val="00DA389F"/>
    <w:rsid w:val="00DA394D"/>
    <w:rsid w:val="00DA395D"/>
    <w:rsid w:val="00DA3D7C"/>
    <w:rsid w:val="00DA4089"/>
    <w:rsid w:val="00DA4164"/>
    <w:rsid w:val="00DA41E7"/>
    <w:rsid w:val="00DA4211"/>
    <w:rsid w:val="00DA4479"/>
    <w:rsid w:val="00DA44BF"/>
    <w:rsid w:val="00DA44F7"/>
    <w:rsid w:val="00DA46E7"/>
    <w:rsid w:val="00DA476D"/>
    <w:rsid w:val="00DA4911"/>
    <w:rsid w:val="00DA4ADC"/>
    <w:rsid w:val="00DA4C5A"/>
    <w:rsid w:val="00DA4D6C"/>
    <w:rsid w:val="00DA5119"/>
    <w:rsid w:val="00DA5421"/>
    <w:rsid w:val="00DA54D7"/>
    <w:rsid w:val="00DA5691"/>
    <w:rsid w:val="00DA56C6"/>
    <w:rsid w:val="00DA589A"/>
    <w:rsid w:val="00DA5904"/>
    <w:rsid w:val="00DA59C4"/>
    <w:rsid w:val="00DA5BA0"/>
    <w:rsid w:val="00DA5F58"/>
    <w:rsid w:val="00DA60AD"/>
    <w:rsid w:val="00DA60BC"/>
    <w:rsid w:val="00DA621E"/>
    <w:rsid w:val="00DA6372"/>
    <w:rsid w:val="00DA64A4"/>
    <w:rsid w:val="00DA6518"/>
    <w:rsid w:val="00DA6618"/>
    <w:rsid w:val="00DA67DC"/>
    <w:rsid w:val="00DA685C"/>
    <w:rsid w:val="00DA6A60"/>
    <w:rsid w:val="00DA6C39"/>
    <w:rsid w:val="00DA6DD0"/>
    <w:rsid w:val="00DA6FF6"/>
    <w:rsid w:val="00DA70E1"/>
    <w:rsid w:val="00DA7175"/>
    <w:rsid w:val="00DA7412"/>
    <w:rsid w:val="00DA7593"/>
    <w:rsid w:val="00DA77CF"/>
    <w:rsid w:val="00DA7814"/>
    <w:rsid w:val="00DA7816"/>
    <w:rsid w:val="00DA79D7"/>
    <w:rsid w:val="00DA7A63"/>
    <w:rsid w:val="00DA7B26"/>
    <w:rsid w:val="00DA7BD2"/>
    <w:rsid w:val="00DB028D"/>
    <w:rsid w:val="00DB030C"/>
    <w:rsid w:val="00DB03E1"/>
    <w:rsid w:val="00DB0487"/>
    <w:rsid w:val="00DB0637"/>
    <w:rsid w:val="00DB090A"/>
    <w:rsid w:val="00DB0E9F"/>
    <w:rsid w:val="00DB0EF2"/>
    <w:rsid w:val="00DB1403"/>
    <w:rsid w:val="00DB140A"/>
    <w:rsid w:val="00DB1436"/>
    <w:rsid w:val="00DB1DC0"/>
    <w:rsid w:val="00DB1E8A"/>
    <w:rsid w:val="00DB1F9F"/>
    <w:rsid w:val="00DB20E0"/>
    <w:rsid w:val="00DB234A"/>
    <w:rsid w:val="00DB248C"/>
    <w:rsid w:val="00DB2676"/>
    <w:rsid w:val="00DB2747"/>
    <w:rsid w:val="00DB28A5"/>
    <w:rsid w:val="00DB28D9"/>
    <w:rsid w:val="00DB2B79"/>
    <w:rsid w:val="00DB2BAC"/>
    <w:rsid w:val="00DB2E0D"/>
    <w:rsid w:val="00DB30A2"/>
    <w:rsid w:val="00DB32EE"/>
    <w:rsid w:val="00DB3300"/>
    <w:rsid w:val="00DB3600"/>
    <w:rsid w:val="00DB3617"/>
    <w:rsid w:val="00DB3A5F"/>
    <w:rsid w:val="00DB3AAD"/>
    <w:rsid w:val="00DB3D60"/>
    <w:rsid w:val="00DB3F0E"/>
    <w:rsid w:val="00DB4023"/>
    <w:rsid w:val="00DB402F"/>
    <w:rsid w:val="00DB4149"/>
    <w:rsid w:val="00DB426B"/>
    <w:rsid w:val="00DB4376"/>
    <w:rsid w:val="00DB43F3"/>
    <w:rsid w:val="00DB45DB"/>
    <w:rsid w:val="00DB4DBE"/>
    <w:rsid w:val="00DB4EF3"/>
    <w:rsid w:val="00DB509A"/>
    <w:rsid w:val="00DB524A"/>
    <w:rsid w:val="00DB52FF"/>
    <w:rsid w:val="00DB55C5"/>
    <w:rsid w:val="00DB5A40"/>
    <w:rsid w:val="00DB5ADC"/>
    <w:rsid w:val="00DB5D89"/>
    <w:rsid w:val="00DB6040"/>
    <w:rsid w:val="00DB60D1"/>
    <w:rsid w:val="00DB6105"/>
    <w:rsid w:val="00DB61AC"/>
    <w:rsid w:val="00DB61BB"/>
    <w:rsid w:val="00DB61C3"/>
    <w:rsid w:val="00DB61E3"/>
    <w:rsid w:val="00DB61EA"/>
    <w:rsid w:val="00DB655A"/>
    <w:rsid w:val="00DB65DB"/>
    <w:rsid w:val="00DB66FB"/>
    <w:rsid w:val="00DB6D57"/>
    <w:rsid w:val="00DB7314"/>
    <w:rsid w:val="00DB74E6"/>
    <w:rsid w:val="00DB74F4"/>
    <w:rsid w:val="00DB7620"/>
    <w:rsid w:val="00DB76FB"/>
    <w:rsid w:val="00DB7772"/>
    <w:rsid w:val="00DB7785"/>
    <w:rsid w:val="00DB7801"/>
    <w:rsid w:val="00DB79EA"/>
    <w:rsid w:val="00DB7BCE"/>
    <w:rsid w:val="00DB7D1F"/>
    <w:rsid w:val="00DB7FA7"/>
    <w:rsid w:val="00DB7FCE"/>
    <w:rsid w:val="00DC0076"/>
    <w:rsid w:val="00DC00AA"/>
    <w:rsid w:val="00DC03C8"/>
    <w:rsid w:val="00DC042C"/>
    <w:rsid w:val="00DC042E"/>
    <w:rsid w:val="00DC0538"/>
    <w:rsid w:val="00DC064E"/>
    <w:rsid w:val="00DC06A8"/>
    <w:rsid w:val="00DC0711"/>
    <w:rsid w:val="00DC086B"/>
    <w:rsid w:val="00DC0966"/>
    <w:rsid w:val="00DC0A0C"/>
    <w:rsid w:val="00DC0A40"/>
    <w:rsid w:val="00DC0ABF"/>
    <w:rsid w:val="00DC0DA9"/>
    <w:rsid w:val="00DC0E5E"/>
    <w:rsid w:val="00DC0F30"/>
    <w:rsid w:val="00DC123A"/>
    <w:rsid w:val="00DC1538"/>
    <w:rsid w:val="00DC1689"/>
    <w:rsid w:val="00DC18EB"/>
    <w:rsid w:val="00DC2066"/>
    <w:rsid w:val="00DC20C7"/>
    <w:rsid w:val="00DC24CE"/>
    <w:rsid w:val="00DC26CA"/>
    <w:rsid w:val="00DC280F"/>
    <w:rsid w:val="00DC29BB"/>
    <w:rsid w:val="00DC2A0B"/>
    <w:rsid w:val="00DC2B7C"/>
    <w:rsid w:val="00DC2DC3"/>
    <w:rsid w:val="00DC2F68"/>
    <w:rsid w:val="00DC3175"/>
    <w:rsid w:val="00DC3208"/>
    <w:rsid w:val="00DC354C"/>
    <w:rsid w:val="00DC3561"/>
    <w:rsid w:val="00DC37AC"/>
    <w:rsid w:val="00DC3A2C"/>
    <w:rsid w:val="00DC3AB8"/>
    <w:rsid w:val="00DC3D3A"/>
    <w:rsid w:val="00DC3EB7"/>
    <w:rsid w:val="00DC3F79"/>
    <w:rsid w:val="00DC4262"/>
    <w:rsid w:val="00DC4841"/>
    <w:rsid w:val="00DC4864"/>
    <w:rsid w:val="00DC4AF1"/>
    <w:rsid w:val="00DC4B6C"/>
    <w:rsid w:val="00DC4BA7"/>
    <w:rsid w:val="00DC4EE6"/>
    <w:rsid w:val="00DC4FEB"/>
    <w:rsid w:val="00DC51C7"/>
    <w:rsid w:val="00DC582A"/>
    <w:rsid w:val="00DC58A6"/>
    <w:rsid w:val="00DC5FA9"/>
    <w:rsid w:val="00DC5FF3"/>
    <w:rsid w:val="00DC65F9"/>
    <w:rsid w:val="00DC68EA"/>
    <w:rsid w:val="00DC6945"/>
    <w:rsid w:val="00DC69CC"/>
    <w:rsid w:val="00DC6B29"/>
    <w:rsid w:val="00DC6D81"/>
    <w:rsid w:val="00DC6F1B"/>
    <w:rsid w:val="00DC6F44"/>
    <w:rsid w:val="00DC7075"/>
    <w:rsid w:val="00DC71F7"/>
    <w:rsid w:val="00DC71F9"/>
    <w:rsid w:val="00DC7975"/>
    <w:rsid w:val="00DC7AAC"/>
    <w:rsid w:val="00DC7B01"/>
    <w:rsid w:val="00DC7BA3"/>
    <w:rsid w:val="00DC7BA9"/>
    <w:rsid w:val="00DC7C7C"/>
    <w:rsid w:val="00DD032E"/>
    <w:rsid w:val="00DD0655"/>
    <w:rsid w:val="00DD0842"/>
    <w:rsid w:val="00DD08A6"/>
    <w:rsid w:val="00DD0C41"/>
    <w:rsid w:val="00DD0FC1"/>
    <w:rsid w:val="00DD113C"/>
    <w:rsid w:val="00DD1245"/>
    <w:rsid w:val="00DD12CF"/>
    <w:rsid w:val="00DD146F"/>
    <w:rsid w:val="00DD1544"/>
    <w:rsid w:val="00DD154F"/>
    <w:rsid w:val="00DD1633"/>
    <w:rsid w:val="00DD1651"/>
    <w:rsid w:val="00DD17A1"/>
    <w:rsid w:val="00DD1A39"/>
    <w:rsid w:val="00DD1A5D"/>
    <w:rsid w:val="00DD1CAE"/>
    <w:rsid w:val="00DD2547"/>
    <w:rsid w:val="00DD2726"/>
    <w:rsid w:val="00DD2A0C"/>
    <w:rsid w:val="00DD2B34"/>
    <w:rsid w:val="00DD2EDA"/>
    <w:rsid w:val="00DD2EF3"/>
    <w:rsid w:val="00DD3086"/>
    <w:rsid w:val="00DD3162"/>
    <w:rsid w:val="00DD3198"/>
    <w:rsid w:val="00DD35F8"/>
    <w:rsid w:val="00DD3640"/>
    <w:rsid w:val="00DD386C"/>
    <w:rsid w:val="00DD3A95"/>
    <w:rsid w:val="00DD3F60"/>
    <w:rsid w:val="00DD41F3"/>
    <w:rsid w:val="00DD4296"/>
    <w:rsid w:val="00DD4657"/>
    <w:rsid w:val="00DD4BF8"/>
    <w:rsid w:val="00DD4C7F"/>
    <w:rsid w:val="00DD516F"/>
    <w:rsid w:val="00DD5506"/>
    <w:rsid w:val="00DD551D"/>
    <w:rsid w:val="00DD552F"/>
    <w:rsid w:val="00DD5836"/>
    <w:rsid w:val="00DD586B"/>
    <w:rsid w:val="00DD5A31"/>
    <w:rsid w:val="00DD5FE4"/>
    <w:rsid w:val="00DD6040"/>
    <w:rsid w:val="00DD61B3"/>
    <w:rsid w:val="00DD6216"/>
    <w:rsid w:val="00DD64FD"/>
    <w:rsid w:val="00DD6505"/>
    <w:rsid w:val="00DD6666"/>
    <w:rsid w:val="00DD670B"/>
    <w:rsid w:val="00DD6C91"/>
    <w:rsid w:val="00DD6E24"/>
    <w:rsid w:val="00DD712F"/>
    <w:rsid w:val="00DD7261"/>
    <w:rsid w:val="00DD7538"/>
    <w:rsid w:val="00DD75CD"/>
    <w:rsid w:val="00DD76E1"/>
    <w:rsid w:val="00DD78BB"/>
    <w:rsid w:val="00DD7A1A"/>
    <w:rsid w:val="00DD7D21"/>
    <w:rsid w:val="00DD7D67"/>
    <w:rsid w:val="00DD7F84"/>
    <w:rsid w:val="00DD7FFB"/>
    <w:rsid w:val="00DE027D"/>
    <w:rsid w:val="00DE03B5"/>
    <w:rsid w:val="00DE03E7"/>
    <w:rsid w:val="00DE0444"/>
    <w:rsid w:val="00DE0818"/>
    <w:rsid w:val="00DE0844"/>
    <w:rsid w:val="00DE0904"/>
    <w:rsid w:val="00DE0FB3"/>
    <w:rsid w:val="00DE1038"/>
    <w:rsid w:val="00DE1061"/>
    <w:rsid w:val="00DE14B2"/>
    <w:rsid w:val="00DE19F0"/>
    <w:rsid w:val="00DE1B73"/>
    <w:rsid w:val="00DE1C6A"/>
    <w:rsid w:val="00DE1D90"/>
    <w:rsid w:val="00DE1E0E"/>
    <w:rsid w:val="00DE1E2E"/>
    <w:rsid w:val="00DE22C8"/>
    <w:rsid w:val="00DE22D3"/>
    <w:rsid w:val="00DE23A1"/>
    <w:rsid w:val="00DE29EF"/>
    <w:rsid w:val="00DE2B19"/>
    <w:rsid w:val="00DE2C57"/>
    <w:rsid w:val="00DE2E21"/>
    <w:rsid w:val="00DE3025"/>
    <w:rsid w:val="00DE3066"/>
    <w:rsid w:val="00DE30C5"/>
    <w:rsid w:val="00DE325B"/>
    <w:rsid w:val="00DE3317"/>
    <w:rsid w:val="00DE339E"/>
    <w:rsid w:val="00DE341C"/>
    <w:rsid w:val="00DE35E4"/>
    <w:rsid w:val="00DE3623"/>
    <w:rsid w:val="00DE3791"/>
    <w:rsid w:val="00DE37F4"/>
    <w:rsid w:val="00DE3869"/>
    <w:rsid w:val="00DE3BA8"/>
    <w:rsid w:val="00DE3C37"/>
    <w:rsid w:val="00DE3C56"/>
    <w:rsid w:val="00DE3C72"/>
    <w:rsid w:val="00DE3D27"/>
    <w:rsid w:val="00DE3D41"/>
    <w:rsid w:val="00DE41DC"/>
    <w:rsid w:val="00DE43D5"/>
    <w:rsid w:val="00DE4433"/>
    <w:rsid w:val="00DE4601"/>
    <w:rsid w:val="00DE48D1"/>
    <w:rsid w:val="00DE4AF0"/>
    <w:rsid w:val="00DE4B6C"/>
    <w:rsid w:val="00DE4D67"/>
    <w:rsid w:val="00DE4D8A"/>
    <w:rsid w:val="00DE4EF8"/>
    <w:rsid w:val="00DE4FBC"/>
    <w:rsid w:val="00DE520B"/>
    <w:rsid w:val="00DE52B9"/>
    <w:rsid w:val="00DE5758"/>
    <w:rsid w:val="00DE57A9"/>
    <w:rsid w:val="00DE589F"/>
    <w:rsid w:val="00DE59E4"/>
    <w:rsid w:val="00DE5B94"/>
    <w:rsid w:val="00DE5D1B"/>
    <w:rsid w:val="00DE5E91"/>
    <w:rsid w:val="00DE5FBF"/>
    <w:rsid w:val="00DE60A7"/>
    <w:rsid w:val="00DE61AF"/>
    <w:rsid w:val="00DE6268"/>
    <w:rsid w:val="00DE6392"/>
    <w:rsid w:val="00DE64AA"/>
    <w:rsid w:val="00DE65FF"/>
    <w:rsid w:val="00DE660C"/>
    <w:rsid w:val="00DE675A"/>
    <w:rsid w:val="00DE6904"/>
    <w:rsid w:val="00DE6A45"/>
    <w:rsid w:val="00DE6B11"/>
    <w:rsid w:val="00DE6BB1"/>
    <w:rsid w:val="00DE6E09"/>
    <w:rsid w:val="00DE70C4"/>
    <w:rsid w:val="00DE7380"/>
    <w:rsid w:val="00DE7586"/>
    <w:rsid w:val="00DE779C"/>
    <w:rsid w:val="00DE7810"/>
    <w:rsid w:val="00DE7814"/>
    <w:rsid w:val="00DE7AFD"/>
    <w:rsid w:val="00DE7B95"/>
    <w:rsid w:val="00DE7EE8"/>
    <w:rsid w:val="00DE7F24"/>
    <w:rsid w:val="00DE7FB8"/>
    <w:rsid w:val="00DF0246"/>
    <w:rsid w:val="00DF0364"/>
    <w:rsid w:val="00DF039C"/>
    <w:rsid w:val="00DF03CE"/>
    <w:rsid w:val="00DF04E4"/>
    <w:rsid w:val="00DF09A1"/>
    <w:rsid w:val="00DF0C68"/>
    <w:rsid w:val="00DF0CF3"/>
    <w:rsid w:val="00DF0E83"/>
    <w:rsid w:val="00DF0E87"/>
    <w:rsid w:val="00DF0F41"/>
    <w:rsid w:val="00DF1339"/>
    <w:rsid w:val="00DF13DE"/>
    <w:rsid w:val="00DF142C"/>
    <w:rsid w:val="00DF144E"/>
    <w:rsid w:val="00DF14AC"/>
    <w:rsid w:val="00DF16F4"/>
    <w:rsid w:val="00DF177C"/>
    <w:rsid w:val="00DF1CD4"/>
    <w:rsid w:val="00DF1FC9"/>
    <w:rsid w:val="00DF2491"/>
    <w:rsid w:val="00DF29A8"/>
    <w:rsid w:val="00DF2B48"/>
    <w:rsid w:val="00DF2C06"/>
    <w:rsid w:val="00DF304A"/>
    <w:rsid w:val="00DF3112"/>
    <w:rsid w:val="00DF3126"/>
    <w:rsid w:val="00DF3184"/>
    <w:rsid w:val="00DF3192"/>
    <w:rsid w:val="00DF3202"/>
    <w:rsid w:val="00DF3338"/>
    <w:rsid w:val="00DF3506"/>
    <w:rsid w:val="00DF35CA"/>
    <w:rsid w:val="00DF3605"/>
    <w:rsid w:val="00DF3704"/>
    <w:rsid w:val="00DF3868"/>
    <w:rsid w:val="00DF38C3"/>
    <w:rsid w:val="00DF3D5B"/>
    <w:rsid w:val="00DF4073"/>
    <w:rsid w:val="00DF4112"/>
    <w:rsid w:val="00DF4499"/>
    <w:rsid w:val="00DF4885"/>
    <w:rsid w:val="00DF4BA0"/>
    <w:rsid w:val="00DF4D2C"/>
    <w:rsid w:val="00DF4D3C"/>
    <w:rsid w:val="00DF4FC1"/>
    <w:rsid w:val="00DF516C"/>
    <w:rsid w:val="00DF521E"/>
    <w:rsid w:val="00DF55D5"/>
    <w:rsid w:val="00DF5681"/>
    <w:rsid w:val="00DF571C"/>
    <w:rsid w:val="00DF581F"/>
    <w:rsid w:val="00DF58FB"/>
    <w:rsid w:val="00DF5DB3"/>
    <w:rsid w:val="00DF5EA5"/>
    <w:rsid w:val="00DF603D"/>
    <w:rsid w:val="00DF6082"/>
    <w:rsid w:val="00DF62D2"/>
    <w:rsid w:val="00DF6515"/>
    <w:rsid w:val="00DF65FB"/>
    <w:rsid w:val="00DF679D"/>
    <w:rsid w:val="00DF67B8"/>
    <w:rsid w:val="00DF67C3"/>
    <w:rsid w:val="00DF7271"/>
    <w:rsid w:val="00DF73BC"/>
    <w:rsid w:val="00DF7804"/>
    <w:rsid w:val="00DF79D9"/>
    <w:rsid w:val="00DF7E67"/>
    <w:rsid w:val="00E00055"/>
    <w:rsid w:val="00E0011D"/>
    <w:rsid w:val="00E001A0"/>
    <w:rsid w:val="00E00490"/>
    <w:rsid w:val="00E00637"/>
    <w:rsid w:val="00E007C6"/>
    <w:rsid w:val="00E007F0"/>
    <w:rsid w:val="00E0094C"/>
    <w:rsid w:val="00E00B3E"/>
    <w:rsid w:val="00E00BCC"/>
    <w:rsid w:val="00E00D62"/>
    <w:rsid w:val="00E01009"/>
    <w:rsid w:val="00E01457"/>
    <w:rsid w:val="00E014B9"/>
    <w:rsid w:val="00E019B1"/>
    <w:rsid w:val="00E01AAC"/>
    <w:rsid w:val="00E01BC6"/>
    <w:rsid w:val="00E01DCD"/>
    <w:rsid w:val="00E02019"/>
    <w:rsid w:val="00E02441"/>
    <w:rsid w:val="00E02B54"/>
    <w:rsid w:val="00E0305D"/>
    <w:rsid w:val="00E03080"/>
    <w:rsid w:val="00E031E0"/>
    <w:rsid w:val="00E03289"/>
    <w:rsid w:val="00E0338F"/>
    <w:rsid w:val="00E038A0"/>
    <w:rsid w:val="00E03B0D"/>
    <w:rsid w:val="00E03B49"/>
    <w:rsid w:val="00E03BCD"/>
    <w:rsid w:val="00E03C81"/>
    <w:rsid w:val="00E0421D"/>
    <w:rsid w:val="00E0429A"/>
    <w:rsid w:val="00E04776"/>
    <w:rsid w:val="00E047BB"/>
    <w:rsid w:val="00E04B48"/>
    <w:rsid w:val="00E04DB0"/>
    <w:rsid w:val="00E04EF8"/>
    <w:rsid w:val="00E04F91"/>
    <w:rsid w:val="00E050AC"/>
    <w:rsid w:val="00E05220"/>
    <w:rsid w:val="00E05257"/>
    <w:rsid w:val="00E053DE"/>
    <w:rsid w:val="00E0565C"/>
    <w:rsid w:val="00E05935"/>
    <w:rsid w:val="00E05C04"/>
    <w:rsid w:val="00E05E35"/>
    <w:rsid w:val="00E0617C"/>
    <w:rsid w:val="00E061CD"/>
    <w:rsid w:val="00E0623B"/>
    <w:rsid w:val="00E0648C"/>
    <w:rsid w:val="00E06809"/>
    <w:rsid w:val="00E06B05"/>
    <w:rsid w:val="00E06D43"/>
    <w:rsid w:val="00E06E82"/>
    <w:rsid w:val="00E06EC7"/>
    <w:rsid w:val="00E06F2C"/>
    <w:rsid w:val="00E06F31"/>
    <w:rsid w:val="00E07054"/>
    <w:rsid w:val="00E07278"/>
    <w:rsid w:val="00E0741E"/>
    <w:rsid w:val="00E07674"/>
    <w:rsid w:val="00E076B9"/>
    <w:rsid w:val="00E07838"/>
    <w:rsid w:val="00E07851"/>
    <w:rsid w:val="00E10058"/>
    <w:rsid w:val="00E1053A"/>
    <w:rsid w:val="00E1064E"/>
    <w:rsid w:val="00E106EE"/>
    <w:rsid w:val="00E10732"/>
    <w:rsid w:val="00E108D3"/>
    <w:rsid w:val="00E109EE"/>
    <w:rsid w:val="00E10A71"/>
    <w:rsid w:val="00E10B07"/>
    <w:rsid w:val="00E10CA5"/>
    <w:rsid w:val="00E10F76"/>
    <w:rsid w:val="00E11014"/>
    <w:rsid w:val="00E11053"/>
    <w:rsid w:val="00E11242"/>
    <w:rsid w:val="00E114A6"/>
    <w:rsid w:val="00E117D8"/>
    <w:rsid w:val="00E1191F"/>
    <w:rsid w:val="00E11A40"/>
    <w:rsid w:val="00E11B07"/>
    <w:rsid w:val="00E11B58"/>
    <w:rsid w:val="00E11C10"/>
    <w:rsid w:val="00E11E1E"/>
    <w:rsid w:val="00E11F3C"/>
    <w:rsid w:val="00E12010"/>
    <w:rsid w:val="00E1203A"/>
    <w:rsid w:val="00E1221B"/>
    <w:rsid w:val="00E12591"/>
    <w:rsid w:val="00E12700"/>
    <w:rsid w:val="00E12ADB"/>
    <w:rsid w:val="00E12E4A"/>
    <w:rsid w:val="00E1302C"/>
    <w:rsid w:val="00E13158"/>
    <w:rsid w:val="00E13268"/>
    <w:rsid w:val="00E1344F"/>
    <w:rsid w:val="00E134FE"/>
    <w:rsid w:val="00E1359E"/>
    <w:rsid w:val="00E13621"/>
    <w:rsid w:val="00E13780"/>
    <w:rsid w:val="00E13C66"/>
    <w:rsid w:val="00E13D72"/>
    <w:rsid w:val="00E1416B"/>
    <w:rsid w:val="00E142B0"/>
    <w:rsid w:val="00E1440B"/>
    <w:rsid w:val="00E14676"/>
    <w:rsid w:val="00E146B0"/>
    <w:rsid w:val="00E14908"/>
    <w:rsid w:val="00E14D47"/>
    <w:rsid w:val="00E15028"/>
    <w:rsid w:val="00E151DE"/>
    <w:rsid w:val="00E1520F"/>
    <w:rsid w:val="00E154BC"/>
    <w:rsid w:val="00E15559"/>
    <w:rsid w:val="00E1577E"/>
    <w:rsid w:val="00E158AC"/>
    <w:rsid w:val="00E158EC"/>
    <w:rsid w:val="00E15A5B"/>
    <w:rsid w:val="00E15E84"/>
    <w:rsid w:val="00E15F84"/>
    <w:rsid w:val="00E15FF3"/>
    <w:rsid w:val="00E16065"/>
    <w:rsid w:val="00E160A1"/>
    <w:rsid w:val="00E160E4"/>
    <w:rsid w:val="00E161CE"/>
    <w:rsid w:val="00E161DB"/>
    <w:rsid w:val="00E16266"/>
    <w:rsid w:val="00E1634F"/>
    <w:rsid w:val="00E16645"/>
    <w:rsid w:val="00E167ED"/>
    <w:rsid w:val="00E1680E"/>
    <w:rsid w:val="00E1681A"/>
    <w:rsid w:val="00E16A06"/>
    <w:rsid w:val="00E16CE6"/>
    <w:rsid w:val="00E16F0C"/>
    <w:rsid w:val="00E16F46"/>
    <w:rsid w:val="00E170F4"/>
    <w:rsid w:val="00E17223"/>
    <w:rsid w:val="00E172D4"/>
    <w:rsid w:val="00E174EC"/>
    <w:rsid w:val="00E17504"/>
    <w:rsid w:val="00E1753B"/>
    <w:rsid w:val="00E177F1"/>
    <w:rsid w:val="00E1787B"/>
    <w:rsid w:val="00E17AA1"/>
    <w:rsid w:val="00E17BDC"/>
    <w:rsid w:val="00E17E06"/>
    <w:rsid w:val="00E200A1"/>
    <w:rsid w:val="00E20354"/>
    <w:rsid w:val="00E204DE"/>
    <w:rsid w:val="00E20616"/>
    <w:rsid w:val="00E20640"/>
    <w:rsid w:val="00E20661"/>
    <w:rsid w:val="00E20B59"/>
    <w:rsid w:val="00E20C53"/>
    <w:rsid w:val="00E20D6B"/>
    <w:rsid w:val="00E20DAE"/>
    <w:rsid w:val="00E20EA4"/>
    <w:rsid w:val="00E2105A"/>
    <w:rsid w:val="00E2108F"/>
    <w:rsid w:val="00E210EC"/>
    <w:rsid w:val="00E211E4"/>
    <w:rsid w:val="00E21409"/>
    <w:rsid w:val="00E2160A"/>
    <w:rsid w:val="00E21803"/>
    <w:rsid w:val="00E21839"/>
    <w:rsid w:val="00E2188E"/>
    <w:rsid w:val="00E218AA"/>
    <w:rsid w:val="00E2190C"/>
    <w:rsid w:val="00E21B7D"/>
    <w:rsid w:val="00E22005"/>
    <w:rsid w:val="00E223EB"/>
    <w:rsid w:val="00E22408"/>
    <w:rsid w:val="00E22435"/>
    <w:rsid w:val="00E224D2"/>
    <w:rsid w:val="00E22A98"/>
    <w:rsid w:val="00E22C93"/>
    <w:rsid w:val="00E22E19"/>
    <w:rsid w:val="00E23189"/>
    <w:rsid w:val="00E23272"/>
    <w:rsid w:val="00E232F8"/>
    <w:rsid w:val="00E23510"/>
    <w:rsid w:val="00E235B9"/>
    <w:rsid w:val="00E238A1"/>
    <w:rsid w:val="00E23D47"/>
    <w:rsid w:val="00E248DD"/>
    <w:rsid w:val="00E249C0"/>
    <w:rsid w:val="00E24BA7"/>
    <w:rsid w:val="00E24CF9"/>
    <w:rsid w:val="00E24D2B"/>
    <w:rsid w:val="00E24DAE"/>
    <w:rsid w:val="00E24E75"/>
    <w:rsid w:val="00E24EF3"/>
    <w:rsid w:val="00E25304"/>
    <w:rsid w:val="00E254EF"/>
    <w:rsid w:val="00E25715"/>
    <w:rsid w:val="00E25B6B"/>
    <w:rsid w:val="00E2615A"/>
    <w:rsid w:val="00E2618D"/>
    <w:rsid w:val="00E26267"/>
    <w:rsid w:val="00E263E6"/>
    <w:rsid w:val="00E2643A"/>
    <w:rsid w:val="00E26442"/>
    <w:rsid w:val="00E26681"/>
    <w:rsid w:val="00E26693"/>
    <w:rsid w:val="00E26805"/>
    <w:rsid w:val="00E26822"/>
    <w:rsid w:val="00E2683B"/>
    <w:rsid w:val="00E2684E"/>
    <w:rsid w:val="00E268AD"/>
    <w:rsid w:val="00E26912"/>
    <w:rsid w:val="00E26A40"/>
    <w:rsid w:val="00E26B60"/>
    <w:rsid w:val="00E26C27"/>
    <w:rsid w:val="00E26DCF"/>
    <w:rsid w:val="00E27047"/>
    <w:rsid w:val="00E270AB"/>
    <w:rsid w:val="00E27151"/>
    <w:rsid w:val="00E27334"/>
    <w:rsid w:val="00E273C0"/>
    <w:rsid w:val="00E27657"/>
    <w:rsid w:val="00E27858"/>
    <w:rsid w:val="00E27868"/>
    <w:rsid w:val="00E27963"/>
    <w:rsid w:val="00E279E3"/>
    <w:rsid w:val="00E27A6B"/>
    <w:rsid w:val="00E27A96"/>
    <w:rsid w:val="00E27CF2"/>
    <w:rsid w:val="00E27E55"/>
    <w:rsid w:val="00E27F68"/>
    <w:rsid w:val="00E30350"/>
    <w:rsid w:val="00E3036E"/>
    <w:rsid w:val="00E30396"/>
    <w:rsid w:val="00E305B5"/>
    <w:rsid w:val="00E30613"/>
    <w:rsid w:val="00E30746"/>
    <w:rsid w:val="00E30893"/>
    <w:rsid w:val="00E30973"/>
    <w:rsid w:val="00E30E65"/>
    <w:rsid w:val="00E30E67"/>
    <w:rsid w:val="00E30EC9"/>
    <w:rsid w:val="00E311C4"/>
    <w:rsid w:val="00E315D6"/>
    <w:rsid w:val="00E31749"/>
    <w:rsid w:val="00E3187C"/>
    <w:rsid w:val="00E31A9C"/>
    <w:rsid w:val="00E31CF4"/>
    <w:rsid w:val="00E31EAC"/>
    <w:rsid w:val="00E32057"/>
    <w:rsid w:val="00E32097"/>
    <w:rsid w:val="00E3209C"/>
    <w:rsid w:val="00E3222C"/>
    <w:rsid w:val="00E3245A"/>
    <w:rsid w:val="00E32764"/>
    <w:rsid w:val="00E328A2"/>
    <w:rsid w:val="00E3290A"/>
    <w:rsid w:val="00E32A0D"/>
    <w:rsid w:val="00E32A9D"/>
    <w:rsid w:val="00E32FEC"/>
    <w:rsid w:val="00E33233"/>
    <w:rsid w:val="00E333DB"/>
    <w:rsid w:val="00E33708"/>
    <w:rsid w:val="00E338A6"/>
    <w:rsid w:val="00E33B43"/>
    <w:rsid w:val="00E33D55"/>
    <w:rsid w:val="00E33F2A"/>
    <w:rsid w:val="00E33FF9"/>
    <w:rsid w:val="00E3407F"/>
    <w:rsid w:val="00E34093"/>
    <w:rsid w:val="00E340B4"/>
    <w:rsid w:val="00E34164"/>
    <w:rsid w:val="00E341FE"/>
    <w:rsid w:val="00E342B4"/>
    <w:rsid w:val="00E3455D"/>
    <w:rsid w:val="00E346C1"/>
    <w:rsid w:val="00E347ED"/>
    <w:rsid w:val="00E34825"/>
    <w:rsid w:val="00E34946"/>
    <w:rsid w:val="00E34B69"/>
    <w:rsid w:val="00E34D57"/>
    <w:rsid w:val="00E34DF5"/>
    <w:rsid w:val="00E34E29"/>
    <w:rsid w:val="00E35044"/>
    <w:rsid w:val="00E35338"/>
    <w:rsid w:val="00E35458"/>
    <w:rsid w:val="00E358E0"/>
    <w:rsid w:val="00E35D98"/>
    <w:rsid w:val="00E35EA9"/>
    <w:rsid w:val="00E35F63"/>
    <w:rsid w:val="00E36052"/>
    <w:rsid w:val="00E36467"/>
    <w:rsid w:val="00E36609"/>
    <w:rsid w:val="00E36823"/>
    <w:rsid w:val="00E36948"/>
    <w:rsid w:val="00E36AA3"/>
    <w:rsid w:val="00E36D61"/>
    <w:rsid w:val="00E36DFE"/>
    <w:rsid w:val="00E36FA0"/>
    <w:rsid w:val="00E36FED"/>
    <w:rsid w:val="00E37083"/>
    <w:rsid w:val="00E3754A"/>
    <w:rsid w:val="00E37811"/>
    <w:rsid w:val="00E37976"/>
    <w:rsid w:val="00E37A32"/>
    <w:rsid w:val="00E37BD2"/>
    <w:rsid w:val="00E40034"/>
    <w:rsid w:val="00E400C5"/>
    <w:rsid w:val="00E40172"/>
    <w:rsid w:val="00E4026C"/>
    <w:rsid w:val="00E40277"/>
    <w:rsid w:val="00E402EB"/>
    <w:rsid w:val="00E403C9"/>
    <w:rsid w:val="00E405D0"/>
    <w:rsid w:val="00E40603"/>
    <w:rsid w:val="00E4069B"/>
    <w:rsid w:val="00E4069F"/>
    <w:rsid w:val="00E40801"/>
    <w:rsid w:val="00E40857"/>
    <w:rsid w:val="00E4097A"/>
    <w:rsid w:val="00E409BE"/>
    <w:rsid w:val="00E40C36"/>
    <w:rsid w:val="00E40DBB"/>
    <w:rsid w:val="00E40E38"/>
    <w:rsid w:val="00E40E90"/>
    <w:rsid w:val="00E41551"/>
    <w:rsid w:val="00E416E1"/>
    <w:rsid w:val="00E41888"/>
    <w:rsid w:val="00E41889"/>
    <w:rsid w:val="00E41AB3"/>
    <w:rsid w:val="00E41C03"/>
    <w:rsid w:val="00E41D04"/>
    <w:rsid w:val="00E41D73"/>
    <w:rsid w:val="00E41D85"/>
    <w:rsid w:val="00E41DCD"/>
    <w:rsid w:val="00E41F5D"/>
    <w:rsid w:val="00E421A6"/>
    <w:rsid w:val="00E42552"/>
    <w:rsid w:val="00E425A3"/>
    <w:rsid w:val="00E42660"/>
    <w:rsid w:val="00E426B8"/>
    <w:rsid w:val="00E42C12"/>
    <w:rsid w:val="00E430B5"/>
    <w:rsid w:val="00E430E5"/>
    <w:rsid w:val="00E432A7"/>
    <w:rsid w:val="00E437A6"/>
    <w:rsid w:val="00E438AB"/>
    <w:rsid w:val="00E43B9E"/>
    <w:rsid w:val="00E43BB4"/>
    <w:rsid w:val="00E43C3F"/>
    <w:rsid w:val="00E43F59"/>
    <w:rsid w:val="00E44209"/>
    <w:rsid w:val="00E4432E"/>
    <w:rsid w:val="00E444E6"/>
    <w:rsid w:val="00E444F7"/>
    <w:rsid w:val="00E4464D"/>
    <w:rsid w:val="00E446DE"/>
    <w:rsid w:val="00E44840"/>
    <w:rsid w:val="00E44CF4"/>
    <w:rsid w:val="00E44D80"/>
    <w:rsid w:val="00E44F19"/>
    <w:rsid w:val="00E45476"/>
    <w:rsid w:val="00E45483"/>
    <w:rsid w:val="00E4567D"/>
    <w:rsid w:val="00E458E3"/>
    <w:rsid w:val="00E45A1B"/>
    <w:rsid w:val="00E463BF"/>
    <w:rsid w:val="00E463FA"/>
    <w:rsid w:val="00E46467"/>
    <w:rsid w:val="00E46597"/>
    <w:rsid w:val="00E4659D"/>
    <w:rsid w:val="00E46988"/>
    <w:rsid w:val="00E46A04"/>
    <w:rsid w:val="00E46AA4"/>
    <w:rsid w:val="00E46D75"/>
    <w:rsid w:val="00E46DCC"/>
    <w:rsid w:val="00E46E2F"/>
    <w:rsid w:val="00E46F67"/>
    <w:rsid w:val="00E46F73"/>
    <w:rsid w:val="00E4704A"/>
    <w:rsid w:val="00E470CA"/>
    <w:rsid w:val="00E47266"/>
    <w:rsid w:val="00E4759B"/>
    <w:rsid w:val="00E47894"/>
    <w:rsid w:val="00E47A36"/>
    <w:rsid w:val="00E47EDB"/>
    <w:rsid w:val="00E50028"/>
    <w:rsid w:val="00E500F4"/>
    <w:rsid w:val="00E5020E"/>
    <w:rsid w:val="00E50229"/>
    <w:rsid w:val="00E502D5"/>
    <w:rsid w:val="00E5031A"/>
    <w:rsid w:val="00E50590"/>
    <w:rsid w:val="00E505EE"/>
    <w:rsid w:val="00E50797"/>
    <w:rsid w:val="00E5092B"/>
    <w:rsid w:val="00E50D82"/>
    <w:rsid w:val="00E5102E"/>
    <w:rsid w:val="00E510A2"/>
    <w:rsid w:val="00E511A6"/>
    <w:rsid w:val="00E511CB"/>
    <w:rsid w:val="00E5121D"/>
    <w:rsid w:val="00E51311"/>
    <w:rsid w:val="00E516A3"/>
    <w:rsid w:val="00E5186B"/>
    <w:rsid w:val="00E51D81"/>
    <w:rsid w:val="00E51E87"/>
    <w:rsid w:val="00E52217"/>
    <w:rsid w:val="00E52390"/>
    <w:rsid w:val="00E52605"/>
    <w:rsid w:val="00E52B86"/>
    <w:rsid w:val="00E52E56"/>
    <w:rsid w:val="00E52F73"/>
    <w:rsid w:val="00E53286"/>
    <w:rsid w:val="00E535D2"/>
    <w:rsid w:val="00E535D6"/>
    <w:rsid w:val="00E535FA"/>
    <w:rsid w:val="00E53683"/>
    <w:rsid w:val="00E53758"/>
    <w:rsid w:val="00E5376B"/>
    <w:rsid w:val="00E5379C"/>
    <w:rsid w:val="00E538D9"/>
    <w:rsid w:val="00E53988"/>
    <w:rsid w:val="00E541A5"/>
    <w:rsid w:val="00E54275"/>
    <w:rsid w:val="00E5437D"/>
    <w:rsid w:val="00E5438A"/>
    <w:rsid w:val="00E546CE"/>
    <w:rsid w:val="00E547ED"/>
    <w:rsid w:val="00E5488F"/>
    <w:rsid w:val="00E54930"/>
    <w:rsid w:val="00E549FA"/>
    <w:rsid w:val="00E54EF6"/>
    <w:rsid w:val="00E54F30"/>
    <w:rsid w:val="00E54F31"/>
    <w:rsid w:val="00E551D5"/>
    <w:rsid w:val="00E5529E"/>
    <w:rsid w:val="00E553BF"/>
    <w:rsid w:val="00E55778"/>
    <w:rsid w:val="00E55B77"/>
    <w:rsid w:val="00E55D58"/>
    <w:rsid w:val="00E55F88"/>
    <w:rsid w:val="00E56128"/>
    <w:rsid w:val="00E561A3"/>
    <w:rsid w:val="00E563AF"/>
    <w:rsid w:val="00E563E6"/>
    <w:rsid w:val="00E564A6"/>
    <w:rsid w:val="00E5660F"/>
    <w:rsid w:val="00E56719"/>
    <w:rsid w:val="00E56896"/>
    <w:rsid w:val="00E5690E"/>
    <w:rsid w:val="00E56A70"/>
    <w:rsid w:val="00E56B7A"/>
    <w:rsid w:val="00E56D6E"/>
    <w:rsid w:val="00E56D74"/>
    <w:rsid w:val="00E56E53"/>
    <w:rsid w:val="00E56EB3"/>
    <w:rsid w:val="00E570BB"/>
    <w:rsid w:val="00E570D7"/>
    <w:rsid w:val="00E571BE"/>
    <w:rsid w:val="00E57426"/>
    <w:rsid w:val="00E57608"/>
    <w:rsid w:val="00E57B9F"/>
    <w:rsid w:val="00E57C1D"/>
    <w:rsid w:val="00E57C77"/>
    <w:rsid w:val="00E57FAA"/>
    <w:rsid w:val="00E57FF3"/>
    <w:rsid w:val="00E6038E"/>
    <w:rsid w:val="00E603AB"/>
    <w:rsid w:val="00E60463"/>
    <w:rsid w:val="00E604B0"/>
    <w:rsid w:val="00E605F0"/>
    <w:rsid w:val="00E610F9"/>
    <w:rsid w:val="00E61201"/>
    <w:rsid w:val="00E613B2"/>
    <w:rsid w:val="00E613D1"/>
    <w:rsid w:val="00E614B2"/>
    <w:rsid w:val="00E615CA"/>
    <w:rsid w:val="00E61678"/>
    <w:rsid w:val="00E6180A"/>
    <w:rsid w:val="00E61881"/>
    <w:rsid w:val="00E61892"/>
    <w:rsid w:val="00E6194C"/>
    <w:rsid w:val="00E619BB"/>
    <w:rsid w:val="00E61C10"/>
    <w:rsid w:val="00E62005"/>
    <w:rsid w:val="00E620B2"/>
    <w:rsid w:val="00E6242D"/>
    <w:rsid w:val="00E624D9"/>
    <w:rsid w:val="00E6269D"/>
    <w:rsid w:val="00E62754"/>
    <w:rsid w:val="00E627D1"/>
    <w:rsid w:val="00E6292A"/>
    <w:rsid w:val="00E62B28"/>
    <w:rsid w:val="00E62BFF"/>
    <w:rsid w:val="00E6316D"/>
    <w:rsid w:val="00E633E0"/>
    <w:rsid w:val="00E6357A"/>
    <w:rsid w:val="00E635F3"/>
    <w:rsid w:val="00E63618"/>
    <w:rsid w:val="00E63A2C"/>
    <w:rsid w:val="00E63A94"/>
    <w:rsid w:val="00E63CA1"/>
    <w:rsid w:val="00E63DFC"/>
    <w:rsid w:val="00E63EDA"/>
    <w:rsid w:val="00E63FAA"/>
    <w:rsid w:val="00E64518"/>
    <w:rsid w:val="00E6455D"/>
    <w:rsid w:val="00E6463A"/>
    <w:rsid w:val="00E647B3"/>
    <w:rsid w:val="00E647C5"/>
    <w:rsid w:val="00E6489C"/>
    <w:rsid w:val="00E64B20"/>
    <w:rsid w:val="00E64BD3"/>
    <w:rsid w:val="00E64C19"/>
    <w:rsid w:val="00E64CDB"/>
    <w:rsid w:val="00E64E75"/>
    <w:rsid w:val="00E64F2B"/>
    <w:rsid w:val="00E65018"/>
    <w:rsid w:val="00E651C2"/>
    <w:rsid w:val="00E652D7"/>
    <w:rsid w:val="00E653AB"/>
    <w:rsid w:val="00E655DF"/>
    <w:rsid w:val="00E658EE"/>
    <w:rsid w:val="00E65944"/>
    <w:rsid w:val="00E65C14"/>
    <w:rsid w:val="00E65CB4"/>
    <w:rsid w:val="00E65D56"/>
    <w:rsid w:val="00E65FB3"/>
    <w:rsid w:val="00E65FC1"/>
    <w:rsid w:val="00E65FF3"/>
    <w:rsid w:val="00E65FF5"/>
    <w:rsid w:val="00E6650B"/>
    <w:rsid w:val="00E66891"/>
    <w:rsid w:val="00E668BF"/>
    <w:rsid w:val="00E66947"/>
    <w:rsid w:val="00E66D8E"/>
    <w:rsid w:val="00E67002"/>
    <w:rsid w:val="00E6746C"/>
    <w:rsid w:val="00E6766B"/>
    <w:rsid w:val="00E67A2E"/>
    <w:rsid w:val="00E67A3F"/>
    <w:rsid w:val="00E67BCB"/>
    <w:rsid w:val="00E67D5D"/>
    <w:rsid w:val="00E67D69"/>
    <w:rsid w:val="00E67E53"/>
    <w:rsid w:val="00E67F40"/>
    <w:rsid w:val="00E67FE1"/>
    <w:rsid w:val="00E70079"/>
    <w:rsid w:val="00E7018B"/>
    <w:rsid w:val="00E70255"/>
    <w:rsid w:val="00E702EF"/>
    <w:rsid w:val="00E70307"/>
    <w:rsid w:val="00E70408"/>
    <w:rsid w:val="00E7051C"/>
    <w:rsid w:val="00E706AC"/>
    <w:rsid w:val="00E706FC"/>
    <w:rsid w:val="00E707AF"/>
    <w:rsid w:val="00E7087E"/>
    <w:rsid w:val="00E708D3"/>
    <w:rsid w:val="00E708D4"/>
    <w:rsid w:val="00E70B75"/>
    <w:rsid w:val="00E70D65"/>
    <w:rsid w:val="00E70E08"/>
    <w:rsid w:val="00E710A7"/>
    <w:rsid w:val="00E71180"/>
    <w:rsid w:val="00E712B7"/>
    <w:rsid w:val="00E7136B"/>
    <w:rsid w:val="00E713C6"/>
    <w:rsid w:val="00E714B0"/>
    <w:rsid w:val="00E7169C"/>
    <w:rsid w:val="00E71C75"/>
    <w:rsid w:val="00E71F53"/>
    <w:rsid w:val="00E71FBA"/>
    <w:rsid w:val="00E72341"/>
    <w:rsid w:val="00E7250C"/>
    <w:rsid w:val="00E7288D"/>
    <w:rsid w:val="00E72972"/>
    <w:rsid w:val="00E729C0"/>
    <w:rsid w:val="00E72B59"/>
    <w:rsid w:val="00E72BA9"/>
    <w:rsid w:val="00E72C6F"/>
    <w:rsid w:val="00E72E38"/>
    <w:rsid w:val="00E7300D"/>
    <w:rsid w:val="00E73097"/>
    <w:rsid w:val="00E730C6"/>
    <w:rsid w:val="00E735D6"/>
    <w:rsid w:val="00E73882"/>
    <w:rsid w:val="00E73A18"/>
    <w:rsid w:val="00E73A6A"/>
    <w:rsid w:val="00E73AAB"/>
    <w:rsid w:val="00E73B5E"/>
    <w:rsid w:val="00E73C40"/>
    <w:rsid w:val="00E73E30"/>
    <w:rsid w:val="00E73F12"/>
    <w:rsid w:val="00E74211"/>
    <w:rsid w:val="00E74218"/>
    <w:rsid w:val="00E7434C"/>
    <w:rsid w:val="00E7447F"/>
    <w:rsid w:val="00E746EA"/>
    <w:rsid w:val="00E7486E"/>
    <w:rsid w:val="00E74B7B"/>
    <w:rsid w:val="00E74BB6"/>
    <w:rsid w:val="00E74DB4"/>
    <w:rsid w:val="00E74E98"/>
    <w:rsid w:val="00E74FB8"/>
    <w:rsid w:val="00E750BF"/>
    <w:rsid w:val="00E75234"/>
    <w:rsid w:val="00E7536F"/>
    <w:rsid w:val="00E75414"/>
    <w:rsid w:val="00E754AC"/>
    <w:rsid w:val="00E75C78"/>
    <w:rsid w:val="00E75EC0"/>
    <w:rsid w:val="00E7676E"/>
    <w:rsid w:val="00E76826"/>
    <w:rsid w:val="00E76AA6"/>
    <w:rsid w:val="00E76E28"/>
    <w:rsid w:val="00E76FB2"/>
    <w:rsid w:val="00E770AC"/>
    <w:rsid w:val="00E771A3"/>
    <w:rsid w:val="00E7721D"/>
    <w:rsid w:val="00E773EA"/>
    <w:rsid w:val="00E7768C"/>
    <w:rsid w:val="00E77944"/>
    <w:rsid w:val="00E779B2"/>
    <w:rsid w:val="00E77BD3"/>
    <w:rsid w:val="00E77C68"/>
    <w:rsid w:val="00E77FC2"/>
    <w:rsid w:val="00E801E4"/>
    <w:rsid w:val="00E80585"/>
    <w:rsid w:val="00E80741"/>
    <w:rsid w:val="00E808FA"/>
    <w:rsid w:val="00E80BA6"/>
    <w:rsid w:val="00E80BF5"/>
    <w:rsid w:val="00E80DC3"/>
    <w:rsid w:val="00E81086"/>
    <w:rsid w:val="00E81470"/>
    <w:rsid w:val="00E81535"/>
    <w:rsid w:val="00E81CF5"/>
    <w:rsid w:val="00E81D14"/>
    <w:rsid w:val="00E81FC9"/>
    <w:rsid w:val="00E8230F"/>
    <w:rsid w:val="00E824BB"/>
    <w:rsid w:val="00E82637"/>
    <w:rsid w:val="00E82A47"/>
    <w:rsid w:val="00E82A4D"/>
    <w:rsid w:val="00E82DE7"/>
    <w:rsid w:val="00E83360"/>
    <w:rsid w:val="00E8340B"/>
    <w:rsid w:val="00E836AF"/>
    <w:rsid w:val="00E83B9F"/>
    <w:rsid w:val="00E83D50"/>
    <w:rsid w:val="00E83F20"/>
    <w:rsid w:val="00E83F23"/>
    <w:rsid w:val="00E840B1"/>
    <w:rsid w:val="00E84251"/>
    <w:rsid w:val="00E84453"/>
    <w:rsid w:val="00E8446C"/>
    <w:rsid w:val="00E84534"/>
    <w:rsid w:val="00E84564"/>
    <w:rsid w:val="00E845C6"/>
    <w:rsid w:val="00E845CD"/>
    <w:rsid w:val="00E84689"/>
    <w:rsid w:val="00E848E8"/>
    <w:rsid w:val="00E84BAF"/>
    <w:rsid w:val="00E84BD9"/>
    <w:rsid w:val="00E84F8B"/>
    <w:rsid w:val="00E850D4"/>
    <w:rsid w:val="00E852F9"/>
    <w:rsid w:val="00E85451"/>
    <w:rsid w:val="00E854C0"/>
    <w:rsid w:val="00E85693"/>
    <w:rsid w:val="00E85782"/>
    <w:rsid w:val="00E857D8"/>
    <w:rsid w:val="00E85B19"/>
    <w:rsid w:val="00E85FE0"/>
    <w:rsid w:val="00E8611D"/>
    <w:rsid w:val="00E865A4"/>
    <w:rsid w:val="00E8684C"/>
    <w:rsid w:val="00E86C52"/>
    <w:rsid w:val="00E86F4F"/>
    <w:rsid w:val="00E86F6D"/>
    <w:rsid w:val="00E87116"/>
    <w:rsid w:val="00E87220"/>
    <w:rsid w:val="00E8755D"/>
    <w:rsid w:val="00E87613"/>
    <w:rsid w:val="00E87A1C"/>
    <w:rsid w:val="00E87A96"/>
    <w:rsid w:val="00E87BBE"/>
    <w:rsid w:val="00E87C52"/>
    <w:rsid w:val="00E87C77"/>
    <w:rsid w:val="00E9030E"/>
    <w:rsid w:val="00E9032F"/>
    <w:rsid w:val="00E90346"/>
    <w:rsid w:val="00E90468"/>
    <w:rsid w:val="00E906FC"/>
    <w:rsid w:val="00E90ADD"/>
    <w:rsid w:val="00E90CB8"/>
    <w:rsid w:val="00E90F42"/>
    <w:rsid w:val="00E91102"/>
    <w:rsid w:val="00E91256"/>
    <w:rsid w:val="00E91338"/>
    <w:rsid w:val="00E91962"/>
    <w:rsid w:val="00E91A16"/>
    <w:rsid w:val="00E91E43"/>
    <w:rsid w:val="00E91E92"/>
    <w:rsid w:val="00E9214A"/>
    <w:rsid w:val="00E92194"/>
    <w:rsid w:val="00E92AB2"/>
    <w:rsid w:val="00E92C9A"/>
    <w:rsid w:val="00E92CBC"/>
    <w:rsid w:val="00E92F24"/>
    <w:rsid w:val="00E9305C"/>
    <w:rsid w:val="00E93173"/>
    <w:rsid w:val="00E93231"/>
    <w:rsid w:val="00E93511"/>
    <w:rsid w:val="00E936C2"/>
    <w:rsid w:val="00E93896"/>
    <w:rsid w:val="00E93997"/>
    <w:rsid w:val="00E93A8D"/>
    <w:rsid w:val="00E93CAB"/>
    <w:rsid w:val="00E93D56"/>
    <w:rsid w:val="00E93F54"/>
    <w:rsid w:val="00E940E8"/>
    <w:rsid w:val="00E941F1"/>
    <w:rsid w:val="00E942CD"/>
    <w:rsid w:val="00E9442F"/>
    <w:rsid w:val="00E94473"/>
    <w:rsid w:val="00E944D9"/>
    <w:rsid w:val="00E9476D"/>
    <w:rsid w:val="00E948B7"/>
    <w:rsid w:val="00E94969"/>
    <w:rsid w:val="00E94DB4"/>
    <w:rsid w:val="00E94F7C"/>
    <w:rsid w:val="00E950E0"/>
    <w:rsid w:val="00E95119"/>
    <w:rsid w:val="00E95309"/>
    <w:rsid w:val="00E9554F"/>
    <w:rsid w:val="00E956F4"/>
    <w:rsid w:val="00E95821"/>
    <w:rsid w:val="00E958EC"/>
    <w:rsid w:val="00E95990"/>
    <w:rsid w:val="00E959D6"/>
    <w:rsid w:val="00E95AD5"/>
    <w:rsid w:val="00E95B7C"/>
    <w:rsid w:val="00E95D39"/>
    <w:rsid w:val="00E95E39"/>
    <w:rsid w:val="00E95E9A"/>
    <w:rsid w:val="00E960C9"/>
    <w:rsid w:val="00E9659A"/>
    <w:rsid w:val="00E96B4B"/>
    <w:rsid w:val="00E96C02"/>
    <w:rsid w:val="00E96CE5"/>
    <w:rsid w:val="00E96EDD"/>
    <w:rsid w:val="00E97081"/>
    <w:rsid w:val="00E9744D"/>
    <w:rsid w:val="00E974EA"/>
    <w:rsid w:val="00E976D9"/>
    <w:rsid w:val="00E97759"/>
    <w:rsid w:val="00E9779C"/>
    <w:rsid w:val="00E97879"/>
    <w:rsid w:val="00E97C7D"/>
    <w:rsid w:val="00E97C84"/>
    <w:rsid w:val="00E97DC7"/>
    <w:rsid w:val="00E97FEC"/>
    <w:rsid w:val="00EA00BA"/>
    <w:rsid w:val="00EA0102"/>
    <w:rsid w:val="00EA01C9"/>
    <w:rsid w:val="00EA031D"/>
    <w:rsid w:val="00EA065B"/>
    <w:rsid w:val="00EA072C"/>
    <w:rsid w:val="00EA0A0B"/>
    <w:rsid w:val="00EA0CE8"/>
    <w:rsid w:val="00EA1243"/>
    <w:rsid w:val="00EA129F"/>
    <w:rsid w:val="00EA1418"/>
    <w:rsid w:val="00EA15A6"/>
    <w:rsid w:val="00EA1739"/>
    <w:rsid w:val="00EA17E4"/>
    <w:rsid w:val="00EA189C"/>
    <w:rsid w:val="00EA18C0"/>
    <w:rsid w:val="00EA19C4"/>
    <w:rsid w:val="00EA1B06"/>
    <w:rsid w:val="00EA208B"/>
    <w:rsid w:val="00EA21AB"/>
    <w:rsid w:val="00EA2332"/>
    <w:rsid w:val="00EA26DE"/>
    <w:rsid w:val="00EA2B0F"/>
    <w:rsid w:val="00EA2C68"/>
    <w:rsid w:val="00EA2FCD"/>
    <w:rsid w:val="00EA303B"/>
    <w:rsid w:val="00EA35E6"/>
    <w:rsid w:val="00EA367B"/>
    <w:rsid w:val="00EA39D0"/>
    <w:rsid w:val="00EA3B6C"/>
    <w:rsid w:val="00EA3BAE"/>
    <w:rsid w:val="00EA3C8B"/>
    <w:rsid w:val="00EA3E33"/>
    <w:rsid w:val="00EA3F08"/>
    <w:rsid w:val="00EA3F60"/>
    <w:rsid w:val="00EA3FC7"/>
    <w:rsid w:val="00EA4258"/>
    <w:rsid w:val="00EA4483"/>
    <w:rsid w:val="00EA48A6"/>
    <w:rsid w:val="00EA49E5"/>
    <w:rsid w:val="00EA4A60"/>
    <w:rsid w:val="00EA4AF5"/>
    <w:rsid w:val="00EA4B46"/>
    <w:rsid w:val="00EA4C60"/>
    <w:rsid w:val="00EA4E05"/>
    <w:rsid w:val="00EA4E47"/>
    <w:rsid w:val="00EA4E58"/>
    <w:rsid w:val="00EA4ECC"/>
    <w:rsid w:val="00EA4FF0"/>
    <w:rsid w:val="00EA50D3"/>
    <w:rsid w:val="00EA51B8"/>
    <w:rsid w:val="00EA52B6"/>
    <w:rsid w:val="00EA553D"/>
    <w:rsid w:val="00EA579E"/>
    <w:rsid w:val="00EA583F"/>
    <w:rsid w:val="00EA5955"/>
    <w:rsid w:val="00EA5CAA"/>
    <w:rsid w:val="00EA5CC3"/>
    <w:rsid w:val="00EA5E9C"/>
    <w:rsid w:val="00EA60A3"/>
    <w:rsid w:val="00EA64A6"/>
    <w:rsid w:val="00EA6649"/>
    <w:rsid w:val="00EA6888"/>
    <w:rsid w:val="00EA6976"/>
    <w:rsid w:val="00EA6D54"/>
    <w:rsid w:val="00EA6DD1"/>
    <w:rsid w:val="00EA71CF"/>
    <w:rsid w:val="00EA740D"/>
    <w:rsid w:val="00EA74F2"/>
    <w:rsid w:val="00EA766B"/>
    <w:rsid w:val="00EA7893"/>
    <w:rsid w:val="00EA7C02"/>
    <w:rsid w:val="00EB0018"/>
    <w:rsid w:val="00EB012C"/>
    <w:rsid w:val="00EB01EE"/>
    <w:rsid w:val="00EB032C"/>
    <w:rsid w:val="00EB03F3"/>
    <w:rsid w:val="00EB0498"/>
    <w:rsid w:val="00EB0701"/>
    <w:rsid w:val="00EB0A6A"/>
    <w:rsid w:val="00EB0EDE"/>
    <w:rsid w:val="00EB110C"/>
    <w:rsid w:val="00EB1200"/>
    <w:rsid w:val="00EB13F4"/>
    <w:rsid w:val="00EB13FF"/>
    <w:rsid w:val="00EB1508"/>
    <w:rsid w:val="00EB1574"/>
    <w:rsid w:val="00EB1826"/>
    <w:rsid w:val="00EB193F"/>
    <w:rsid w:val="00EB1A57"/>
    <w:rsid w:val="00EB1BA5"/>
    <w:rsid w:val="00EB1DF9"/>
    <w:rsid w:val="00EB1F12"/>
    <w:rsid w:val="00EB20B8"/>
    <w:rsid w:val="00EB222D"/>
    <w:rsid w:val="00EB26D0"/>
    <w:rsid w:val="00EB276C"/>
    <w:rsid w:val="00EB27D2"/>
    <w:rsid w:val="00EB2865"/>
    <w:rsid w:val="00EB2A79"/>
    <w:rsid w:val="00EB2B53"/>
    <w:rsid w:val="00EB3035"/>
    <w:rsid w:val="00EB319D"/>
    <w:rsid w:val="00EB34E0"/>
    <w:rsid w:val="00EB354F"/>
    <w:rsid w:val="00EB3814"/>
    <w:rsid w:val="00EB398E"/>
    <w:rsid w:val="00EB3A47"/>
    <w:rsid w:val="00EB3B2B"/>
    <w:rsid w:val="00EB3B9A"/>
    <w:rsid w:val="00EB3DE9"/>
    <w:rsid w:val="00EB4051"/>
    <w:rsid w:val="00EB40C1"/>
    <w:rsid w:val="00EB4135"/>
    <w:rsid w:val="00EB4458"/>
    <w:rsid w:val="00EB4512"/>
    <w:rsid w:val="00EB4602"/>
    <w:rsid w:val="00EB4624"/>
    <w:rsid w:val="00EB47D2"/>
    <w:rsid w:val="00EB493F"/>
    <w:rsid w:val="00EB4A4A"/>
    <w:rsid w:val="00EB51AC"/>
    <w:rsid w:val="00EB530D"/>
    <w:rsid w:val="00EB5356"/>
    <w:rsid w:val="00EB566F"/>
    <w:rsid w:val="00EB56F1"/>
    <w:rsid w:val="00EB5A10"/>
    <w:rsid w:val="00EB5A70"/>
    <w:rsid w:val="00EB5AA0"/>
    <w:rsid w:val="00EB5DDF"/>
    <w:rsid w:val="00EB6438"/>
    <w:rsid w:val="00EB6472"/>
    <w:rsid w:val="00EB650D"/>
    <w:rsid w:val="00EB6691"/>
    <w:rsid w:val="00EB691F"/>
    <w:rsid w:val="00EB69F1"/>
    <w:rsid w:val="00EB6A09"/>
    <w:rsid w:val="00EB6B7E"/>
    <w:rsid w:val="00EB6D6A"/>
    <w:rsid w:val="00EB6D70"/>
    <w:rsid w:val="00EB6E04"/>
    <w:rsid w:val="00EB6E6F"/>
    <w:rsid w:val="00EB6FAF"/>
    <w:rsid w:val="00EB73E5"/>
    <w:rsid w:val="00EB754B"/>
    <w:rsid w:val="00EB773F"/>
    <w:rsid w:val="00EB782A"/>
    <w:rsid w:val="00EB7CAA"/>
    <w:rsid w:val="00EC02E2"/>
    <w:rsid w:val="00EC054F"/>
    <w:rsid w:val="00EC05F0"/>
    <w:rsid w:val="00EC0658"/>
    <w:rsid w:val="00EC1310"/>
    <w:rsid w:val="00EC1511"/>
    <w:rsid w:val="00EC1524"/>
    <w:rsid w:val="00EC1B62"/>
    <w:rsid w:val="00EC24E7"/>
    <w:rsid w:val="00EC2938"/>
    <w:rsid w:val="00EC2ACA"/>
    <w:rsid w:val="00EC2B9C"/>
    <w:rsid w:val="00EC2C21"/>
    <w:rsid w:val="00EC3274"/>
    <w:rsid w:val="00EC36B8"/>
    <w:rsid w:val="00EC37B4"/>
    <w:rsid w:val="00EC3BC7"/>
    <w:rsid w:val="00EC3D2B"/>
    <w:rsid w:val="00EC3FD1"/>
    <w:rsid w:val="00EC40F2"/>
    <w:rsid w:val="00EC4215"/>
    <w:rsid w:val="00EC44A5"/>
    <w:rsid w:val="00EC4679"/>
    <w:rsid w:val="00EC4810"/>
    <w:rsid w:val="00EC4AD1"/>
    <w:rsid w:val="00EC4B51"/>
    <w:rsid w:val="00EC4BF1"/>
    <w:rsid w:val="00EC4C46"/>
    <w:rsid w:val="00EC4E68"/>
    <w:rsid w:val="00EC5002"/>
    <w:rsid w:val="00EC5336"/>
    <w:rsid w:val="00EC5350"/>
    <w:rsid w:val="00EC5833"/>
    <w:rsid w:val="00EC58E8"/>
    <w:rsid w:val="00EC5A24"/>
    <w:rsid w:val="00EC5A53"/>
    <w:rsid w:val="00EC5CA6"/>
    <w:rsid w:val="00EC6108"/>
    <w:rsid w:val="00EC6186"/>
    <w:rsid w:val="00EC62C2"/>
    <w:rsid w:val="00EC6351"/>
    <w:rsid w:val="00EC6592"/>
    <w:rsid w:val="00EC6A2C"/>
    <w:rsid w:val="00EC7025"/>
    <w:rsid w:val="00EC70CB"/>
    <w:rsid w:val="00EC7159"/>
    <w:rsid w:val="00EC72A1"/>
    <w:rsid w:val="00EC733E"/>
    <w:rsid w:val="00EC7657"/>
    <w:rsid w:val="00EC7865"/>
    <w:rsid w:val="00EC7EEF"/>
    <w:rsid w:val="00ED0162"/>
    <w:rsid w:val="00ED01F7"/>
    <w:rsid w:val="00ED02B2"/>
    <w:rsid w:val="00ED0389"/>
    <w:rsid w:val="00ED0521"/>
    <w:rsid w:val="00ED0A22"/>
    <w:rsid w:val="00ED0EA2"/>
    <w:rsid w:val="00ED0EB9"/>
    <w:rsid w:val="00ED0FD3"/>
    <w:rsid w:val="00ED1366"/>
    <w:rsid w:val="00ED14E3"/>
    <w:rsid w:val="00ED1557"/>
    <w:rsid w:val="00ED16F4"/>
    <w:rsid w:val="00ED18A8"/>
    <w:rsid w:val="00ED18EC"/>
    <w:rsid w:val="00ED19B2"/>
    <w:rsid w:val="00ED1C75"/>
    <w:rsid w:val="00ED1D74"/>
    <w:rsid w:val="00ED1E9B"/>
    <w:rsid w:val="00ED1FDF"/>
    <w:rsid w:val="00ED2276"/>
    <w:rsid w:val="00ED22A2"/>
    <w:rsid w:val="00ED2432"/>
    <w:rsid w:val="00ED279A"/>
    <w:rsid w:val="00ED2A34"/>
    <w:rsid w:val="00ED2A6C"/>
    <w:rsid w:val="00ED2CBB"/>
    <w:rsid w:val="00ED2CD6"/>
    <w:rsid w:val="00ED2F88"/>
    <w:rsid w:val="00ED309B"/>
    <w:rsid w:val="00ED3425"/>
    <w:rsid w:val="00ED3584"/>
    <w:rsid w:val="00ED3804"/>
    <w:rsid w:val="00ED3916"/>
    <w:rsid w:val="00ED3BA9"/>
    <w:rsid w:val="00ED3D19"/>
    <w:rsid w:val="00ED3EE2"/>
    <w:rsid w:val="00ED3F79"/>
    <w:rsid w:val="00ED422E"/>
    <w:rsid w:val="00ED427D"/>
    <w:rsid w:val="00ED4702"/>
    <w:rsid w:val="00ED49B5"/>
    <w:rsid w:val="00ED4C12"/>
    <w:rsid w:val="00ED5021"/>
    <w:rsid w:val="00ED5075"/>
    <w:rsid w:val="00ED51F4"/>
    <w:rsid w:val="00ED52F3"/>
    <w:rsid w:val="00ED5300"/>
    <w:rsid w:val="00ED556E"/>
    <w:rsid w:val="00ED55C8"/>
    <w:rsid w:val="00ED5784"/>
    <w:rsid w:val="00ED584B"/>
    <w:rsid w:val="00ED5850"/>
    <w:rsid w:val="00ED5B03"/>
    <w:rsid w:val="00ED5B4E"/>
    <w:rsid w:val="00ED5C76"/>
    <w:rsid w:val="00ED5F3F"/>
    <w:rsid w:val="00ED6134"/>
    <w:rsid w:val="00ED651F"/>
    <w:rsid w:val="00ED65B0"/>
    <w:rsid w:val="00ED6809"/>
    <w:rsid w:val="00ED695D"/>
    <w:rsid w:val="00ED6A9F"/>
    <w:rsid w:val="00ED6C2D"/>
    <w:rsid w:val="00ED6C4F"/>
    <w:rsid w:val="00ED6EB6"/>
    <w:rsid w:val="00ED70A6"/>
    <w:rsid w:val="00ED7184"/>
    <w:rsid w:val="00ED71BB"/>
    <w:rsid w:val="00ED71BF"/>
    <w:rsid w:val="00ED726E"/>
    <w:rsid w:val="00ED72CB"/>
    <w:rsid w:val="00ED74FF"/>
    <w:rsid w:val="00ED7555"/>
    <w:rsid w:val="00ED7718"/>
    <w:rsid w:val="00ED7B22"/>
    <w:rsid w:val="00ED7BE9"/>
    <w:rsid w:val="00ED7F1D"/>
    <w:rsid w:val="00EE02CC"/>
    <w:rsid w:val="00EE031F"/>
    <w:rsid w:val="00EE0395"/>
    <w:rsid w:val="00EE0512"/>
    <w:rsid w:val="00EE058C"/>
    <w:rsid w:val="00EE07B8"/>
    <w:rsid w:val="00EE0A3C"/>
    <w:rsid w:val="00EE0BE6"/>
    <w:rsid w:val="00EE0C47"/>
    <w:rsid w:val="00EE0D76"/>
    <w:rsid w:val="00EE0EB9"/>
    <w:rsid w:val="00EE0F14"/>
    <w:rsid w:val="00EE0FD3"/>
    <w:rsid w:val="00EE1007"/>
    <w:rsid w:val="00EE16EC"/>
    <w:rsid w:val="00EE171B"/>
    <w:rsid w:val="00EE17EC"/>
    <w:rsid w:val="00EE1A57"/>
    <w:rsid w:val="00EE1B1A"/>
    <w:rsid w:val="00EE1C00"/>
    <w:rsid w:val="00EE1CF9"/>
    <w:rsid w:val="00EE1DFC"/>
    <w:rsid w:val="00EE1E4E"/>
    <w:rsid w:val="00EE2397"/>
    <w:rsid w:val="00EE25A8"/>
    <w:rsid w:val="00EE2636"/>
    <w:rsid w:val="00EE2637"/>
    <w:rsid w:val="00EE26C1"/>
    <w:rsid w:val="00EE295B"/>
    <w:rsid w:val="00EE2CCE"/>
    <w:rsid w:val="00EE2F05"/>
    <w:rsid w:val="00EE2F12"/>
    <w:rsid w:val="00EE30FC"/>
    <w:rsid w:val="00EE318B"/>
    <w:rsid w:val="00EE3272"/>
    <w:rsid w:val="00EE3328"/>
    <w:rsid w:val="00EE3539"/>
    <w:rsid w:val="00EE371E"/>
    <w:rsid w:val="00EE379E"/>
    <w:rsid w:val="00EE37F2"/>
    <w:rsid w:val="00EE3806"/>
    <w:rsid w:val="00EE38FD"/>
    <w:rsid w:val="00EE3BC3"/>
    <w:rsid w:val="00EE3BC7"/>
    <w:rsid w:val="00EE3E50"/>
    <w:rsid w:val="00EE3E93"/>
    <w:rsid w:val="00EE3EBD"/>
    <w:rsid w:val="00EE3F01"/>
    <w:rsid w:val="00EE3FE6"/>
    <w:rsid w:val="00EE4033"/>
    <w:rsid w:val="00EE4068"/>
    <w:rsid w:val="00EE40C0"/>
    <w:rsid w:val="00EE4202"/>
    <w:rsid w:val="00EE433E"/>
    <w:rsid w:val="00EE45CB"/>
    <w:rsid w:val="00EE464C"/>
    <w:rsid w:val="00EE4811"/>
    <w:rsid w:val="00EE4828"/>
    <w:rsid w:val="00EE482A"/>
    <w:rsid w:val="00EE49BE"/>
    <w:rsid w:val="00EE4F93"/>
    <w:rsid w:val="00EE522B"/>
    <w:rsid w:val="00EE55B3"/>
    <w:rsid w:val="00EE58CC"/>
    <w:rsid w:val="00EE62FC"/>
    <w:rsid w:val="00EE6417"/>
    <w:rsid w:val="00EE645E"/>
    <w:rsid w:val="00EE6BEA"/>
    <w:rsid w:val="00EE746C"/>
    <w:rsid w:val="00EE7642"/>
    <w:rsid w:val="00EE77D4"/>
    <w:rsid w:val="00EE7977"/>
    <w:rsid w:val="00EE7B6D"/>
    <w:rsid w:val="00EE7C91"/>
    <w:rsid w:val="00EE7CA9"/>
    <w:rsid w:val="00EF0040"/>
    <w:rsid w:val="00EF013D"/>
    <w:rsid w:val="00EF03FC"/>
    <w:rsid w:val="00EF047B"/>
    <w:rsid w:val="00EF06AF"/>
    <w:rsid w:val="00EF07F6"/>
    <w:rsid w:val="00EF098E"/>
    <w:rsid w:val="00EF0B2F"/>
    <w:rsid w:val="00EF0C18"/>
    <w:rsid w:val="00EF0CF4"/>
    <w:rsid w:val="00EF0E90"/>
    <w:rsid w:val="00EF0FE6"/>
    <w:rsid w:val="00EF12E4"/>
    <w:rsid w:val="00EF1393"/>
    <w:rsid w:val="00EF14C1"/>
    <w:rsid w:val="00EF14D2"/>
    <w:rsid w:val="00EF191F"/>
    <w:rsid w:val="00EF193B"/>
    <w:rsid w:val="00EF193E"/>
    <w:rsid w:val="00EF19BD"/>
    <w:rsid w:val="00EF1A56"/>
    <w:rsid w:val="00EF1D11"/>
    <w:rsid w:val="00EF1EB1"/>
    <w:rsid w:val="00EF20AF"/>
    <w:rsid w:val="00EF233E"/>
    <w:rsid w:val="00EF24D8"/>
    <w:rsid w:val="00EF2560"/>
    <w:rsid w:val="00EF25E7"/>
    <w:rsid w:val="00EF2620"/>
    <w:rsid w:val="00EF26A9"/>
    <w:rsid w:val="00EF28F3"/>
    <w:rsid w:val="00EF2B96"/>
    <w:rsid w:val="00EF2D3B"/>
    <w:rsid w:val="00EF2D8B"/>
    <w:rsid w:val="00EF2E00"/>
    <w:rsid w:val="00EF2EE5"/>
    <w:rsid w:val="00EF2EF4"/>
    <w:rsid w:val="00EF3251"/>
    <w:rsid w:val="00EF32D5"/>
    <w:rsid w:val="00EF358E"/>
    <w:rsid w:val="00EF35AA"/>
    <w:rsid w:val="00EF36B4"/>
    <w:rsid w:val="00EF3728"/>
    <w:rsid w:val="00EF384B"/>
    <w:rsid w:val="00EF3CE6"/>
    <w:rsid w:val="00EF3F38"/>
    <w:rsid w:val="00EF3FCF"/>
    <w:rsid w:val="00EF402C"/>
    <w:rsid w:val="00EF4158"/>
    <w:rsid w:val="00EF44CE"/>
    <w:rsid w:val="00EF45BC"/>
    <w:rsid w:val="00EF47F3"/>
    <w:rsid w:val="00EF48B9"/>
    <w:rsid w:val="00EF4923"/>
    <w:rsid w:val="00EF492C"/>
    <w:rsid w:val="00EF4B55"/>
    <w:rsid w:val="00EF4E6D"/>
    <w:rsid w:val="00EF4F4F"/>
    <w:rsid w:val="00EF5184"/>
    <w:rsid w:val="00EF524B"/>
    <w:rsid w:val="00EF5412"/>
    <w:rsid w:val="00EF54CC"/>
    <w:rsid w:val="00EF5557"/>
    <w:rsid w:val="00EF58C3"/>
    <w:rsid w:val="00EF5B0E"/>
    <w:rsid w:val="00EF5C21"/>
    <w:rsid w:val="00EF5E0E"/>
    <w:rsid w:val="00EF608C"/>
    <w:rsid w:val="00EF60C6"/>
    <w:rsid w:val="00EF6207"/>
    <w:rsid w:val="00EF6743"/>
    <w:rsid w:val="00EF674D"/>
    <w:rsid w:val="00EF6970"/>
    <w:rsid w:val="00EF6B23"/>
    <w:rsid w:val="00EF6CD9"/>
    <w:rsid w:val="00EF6D93"/>
    <w:rsid w:val="00EF6DB6"/>
    <w:rsid w:val="00EF6DC7"/>
    <w:rsid w:val="00EF6EC3"/>
    <w:rsid w:val="00EF6F90"/>
    <w:rsid w:val="00EF712A"/>
    <w:rsid w:val="00EF737F"/>
    <w:rsid w:val="00EF76D8"/>
    <w:rsid w:val="00EF782B"/>
    <w:rsid w:val="00EF7AC2"/>
    <w:rsid w:val="00EF7B52"/>
    <w:rsid w:val="00EF7EF8"/>
    <w:rsid w:val="00EF7FD6"/>
    <w:rsid w:val="00F0001D"/>
    <w:rsid w:val="00F000F4"/>
    <w:rsid w:val="00F0016E"/>
    <w:rsid w:val="00F00201"/>
    <w:rsid w:val="00F0028E"/>
    <w:rsid w:val="00F0030E"/>
    <w:rsid w:val="00F00554"/>
    <w:rsid w:val="00F007F2"/>
    <w:rsid w:val="00F00843"/>
    <w:rsid w:val="00F00904"/>
    <w:rsid w:val="00F00C96"/>
    <w:rsid w:val="00F00DD5"/>
    <w:rsid w:val="00F011D5"/>
    <w:rsid w:val="00F0121B"/>
    <w:rsid w:val="00F012CA"/>
    <w:rsid w:val="00F013F3"/>
    <w:rsid w:val="00F0146E"/>
    <w:rsid w:val="00F0161A"/>
    <w:rsid w:val="00F0175E"/>
    <w:rsid w:val="00F01D20"/>
    <w:rsid w:val="00F01DA6"/>
    <w:rsid w:val="00F01DE4"/>
    <w:rsid w:val="00F01EC8"/>
    <w:rsid w:val="00F020B2"/>
    <w:rsid w:val="00F023A5"/>
    <w:rsid w:val="00F02658"/>
    <w:rsid w:val="00F02885"/>
    <w:rsid w:val="00F02941"/>
    <w:rsid w:val="00F02951"/>
    <w:rsid w:val="00F0295C"/>
    <w:rsid w:val="00F0299F"/>
    <w:rsid w:val="00F02B40"/>
    <w:rsid w:val="00F02B5B"/>
    <w:rsid w:val="00F02E35"/>
    <w:rsid w:val="00F02E53"/>
    <w:rsid w:val="00F03155"/>
    <w:rsid w:val="00F033D1"/>
    <w:rsid w:val="00F033D7"/>
    <w:rsid w:val="00F03559"/>
    <w:rsid w:val="00F03574"/>
    <w:rsid w:val="00F0365A"/>
    <w:rsid w:val="00F03769"/>
    <w:rsid w:val="00F03878"/>
    <w:rsid w:val="00F0391F"/>
    <w:rsid w:val="00F03926"/>
    <w:rsid w:val="00F03A4B"/>
    <w:rsid w:val="00F03D7D"/>
    <w:rsid w:val="00F03D9C"/>
    <w:rsid w:val="00F03EF7"/>
    <w:rsid w:val="00F03FA9"/>
    <w:rsid w:val="00F03FD4"/>
    <w:rsid w:val="00F04079"/>
    <w:rsid w:val="00F040F5"/>
    <w:rsid w:val="00F04173"/>
    <w:rsid w:val="00F042D9"/>
    <w:rsid w:val="00F042FC"/>
    <w:rsid w:val="00F0434B"/>
    <w:rsid w:val="00F043F4"/>
    <w:rsid w:val="00F04A78"/>
    <w:rsid w:val="00F04D4C"/>
    <w:rsid w:val="00F04F04"/>
    <w:rsid w:val="00F0513F"/>
    <w:rsid w:val="00F05197"/>
    <w:rsid w:val="00F052E0"/>
    <w:rsid w:val="00F054FA"/>
    <w:rsid w:val="00F05556"/>
    <w:rsid w:val="00F05687"/>
    <w:rsid w:val="00F056F2"/>
    <w:rsid w:val="00F05765"/>
    <w:rsid w:val="00F057E8"/>
    <w:rsid w:val="00F05901"/>
    <w:rsid w:val="00F05D7F"/>
    <w:rsid w:val="00F060D4"/>
    <w:rsid w:val="00F063B6"/>
    <w:rsid w:val="00F06506"/>
    <w:rsid w:val="00F06577"/>
    <w:rsid w:val="00F06802"/>
    <w:rsid w:val="00F06956"/>
    <w:rsid w:val="00F06CFD"/>
    <w:rsid w:val="00F06D9A"/>
    <w:rsid w:val="00F0702A"/>
    <w:rsid w:val="00F07045"/>
    <w:rsid w:val="00F070DF"/>
    <w:rsid w:val="00F071FF"/>
    <w:rsid w:val="00F07221"/>
    <w:rsid w:val="00F073BB"/>
    <w:rsid w:val="00F076B8"/>
    <w:rsid w:val="00F0797C"/>
    <w:rsid w:val="00F0799F"/>
    <w:rsid w:val="00F079A3"/>
    <w:rsid w:val="00F079AB"/>
    <w:rsid w:val="00F07ABA"/>
    <w:rsid w:val="00F07B2F"/>
    <w:rsid w:val="00F07EBF"/>
    <w:rsid w:val="00F07F03"/>
    <w:rsid w:val="00F10264"/>
    <w:rsid w:val="00F102B2"/>
    <w:rsid w:val="00F10382"/>
    <w:rsid w:val="00F10434"/>
    <w:rsid w:val="00F104FD"/>
    <w:rsid w:val="00F1059D"/>
    <w:rsid w:val="00F10714"/>
    <w:rsid w:val="00F10724"/>
    <w:rsid w:val="00F10829"/>
    <w:rsid w:val="00F1083C"/>
    <w:rsid w:val="00F10CCA"/>
    <w:rsid w:val="00F10FCC"/>
    <w:rsid w:val="00F1141A"/>
    <w:rsid w:val="00F117BA"/>
    <w:rsid w:val="00F1187F"/>
    <w:rsid w:val="00F119E8"/>
    <w:rsid w:val="00F11A85"/>
    <w:rsid w:val="00F11B48"/>
    <w:rsid w:val="00F11D03"/>
    <w:rsid w:val="00F11D05"/>
    <w:rsid w:val="00F11EDB"/>
    <w:rsid w:val="00F11F34"/>
    <w:rsid w:val="00F124E6"/>
    <w:rsid w:val="00F128D7"/>
    <w:rsid w:val="00F12C5F"/>
    <w:rsid w:val="00F12F39"/>
    <w:rsid w:val="00F12F60"/>
    <w:rsid w:val="00F13136"/>
    <w:rsid w:val="00F13276"/>
    <w:rsid w:val="00F133B2"/>
    <w:rsid w:val="00F1345F"/>
    <w:rsid w:val="00F13496"/>
    <w:rsid w:val="00F135C2"/>
    <w:rsid w:val="00F13789"/>
    <w:rsid w:val="00F13AAA"/>
    <w:rsid w:val="00F13D74"/>
    <w:rsid w:val="00F13F8B"/>
    <w:rsid w:val="00F1405D"/>
    <w:rsid w:val="00F14134"/>
    <w:rsid w:val="00F14417"/>
    <w:rsid w:val="00F1448E"/>
    <w:rsid w:val="00F1463E"/>
    <w:rsid w:val="00F14697"/>
    <w:rsid w:val="00F14916"/>
    <w:rsid w:val="00F14927"/>
    <w:rsid w:val="00F14F48"/>
    <w:rsid w:val="00F14F90"/>
    <w:rsid w:val="00F15340"/>
    <w:rsid w:val="00F153F9"/>
    <w:rsid w:val="00F15A82"/>
    <w:rsid w:val="00F15AB9"/>
    <w:rsid w:val="00F15EE0"/>
    <w:rsid w:val="00F15FD9"/>
    <w:rsid w:val="00F16039"/>
    <w:rsid w:val="00F16217"/>
    <w:rsid w:val="00F167C2"/>
    <w:rsid w:val="00F168D8"/>
    <w:rsid w:val="00F16D9B"/>
    <w:rsid w:val="00F1701C"/>
    <w:rsid w:val="00F17ABF"/>
    <w:rsid w:val="00F17B0E"/>
    <w:rsid w:val="00F17B19"/>
    <w:rsid w:val="00F17DD9"/>
    <w:rsid w:val="00F17EC2"/>
    <w:rsid w:val="00F17FF7"/>
    <w:rsid w:val="00F20000"/>
    <w:rsid w:val="00F200D6"/>
    <w:rsid w:val="00F203E3"/>
    <w:rsid w:val="00F2046C"/>
    <w:rsid w:val="00F20547"/>
    <w:rsid w:val="00F2058D"/>
    <w:rsid w:val="00F20684"/>
    <w:rsid w:val="00F20757"/>
    <w:rsid w:val="00F20951"/>
    <w:rsid w:val="00F20988"/>
    <w:rsid w:val="00F20B24"/>
    <w:rsid w:val="00F20DC3"/>
    <w:rsid w:val="00F210C0"/>
    <w:rsid w:val="00F214D5"/>
    <w:rsid w:val="00F2153A"/>
    <w:rsid w:val="00F2160E"/>
    <w:rsid w:val="00F216A7"/>
    <w:rsid w:val="00F21702"/>
    <w:rsid w:val="00F21934"/>
    <w:rsid w:val="00F2198A"/>
    <w:rsid w:val="00F219B9"/>
    <w:rsid w:val="00F21A1F"/>
    <w:rsid w:val="00F21A93"/>
    <w:rsid w:val="00F21E27"/>
    <w:rsid w:val="00F21FA0"/>
    <w:rsid w:val="00F21FC7"/>
    <w:rsid w:val="00F2208E"/>
    <w:rsid w:val="00F222C5"/>
    <w:rsid w:val="00F2242E"/>
    <w:rsid w:val="00F22528"/>
    <w:rsid w:val="00F225F3"/>
    <w:rsid w:val="00F226C4"/>
    <w:rsid w:val="00F22A3E"/>
    <w:rsid w:val="00F22B29"/>
    <w:rsid w:val="00F22B3A"/>
    <w:rsid w:val="00F22C97"/>
    <w:rsid w:val="00F230DC"/>
    <w:rsid w:val="00F2363A"/>
    <w:rsid w:val="00F237DD"/>
    <w:rsid w:val="00F239C1"/>
    <w:rsid w:val="00F23AF2"/>
    <w:rsid w:val="00F23C44"/>
    <w:rsid w:val="00F23E6B"/>
    <w:rsid w:val="00F23EDD"/>
    <w:rsid w:val="00F23EEB"/>
    <w:rsid w:val="00F23FA5"/>
    <w:rsid w:val="00F240A6"/>
    <w:rsid w:val="00F240D7"/>
    <w:rsid w:val="00F241F0"/>
    <w:rsid w:val="00F24218"/>
    <w:rsid w:val="00F2497E"/>
    <w:rsid w:val="00F24AD4"/>
    <w:rsid w:val="00F24DB7"/>
    <w:rsid w:val="00F24EFC"/>
    <w:rsid w:val="00F2533F"/>
    <w:rsid w:val="00F25440"/>
    <w:rsid w:val="00F257F8"/>
    <w:rsid w:val="00F25B44"/>
    <w:rsid w:val="00F25B7F"/>
    <w:rsid w:val="00F25BBF"/>
    <w:rsid w:val="00F25CE7"/>
    <w:rsid w:val="00F25E11"/>
    <w:rsid w:val="00F25E38"/>
    <w:rsid w:val="00F25EF0"/>
    <w:rsid w:val="00F26512"/>
    <w:rsid w:val="00F26540"/>
    <w:rsid w:val="00F267F0"/>
    <w:rsid w:val="00F2688E"/>
    <w:rsid w:val="00F2698A"/>
    <w:rsid w:val="00F269A2"/>
    <w:rsid w:val="00F26A31"/>
    <w:rsid w:val="00F26A5E"/>
    <w:rsid w:val="00F26D1D"/>
    <w:rsid w:val="00F27183"/>
    <w:rsid w:val="00F2753F"/>
    <w:rsid w:val="00F276DF"/>
    <w:rsid w:val="00F278E7"/>
    <w:rsid w:val="00F27912"/>
    <w:rsid w:val="00F27EA6"/>
    <w:rsid w:val="00F302BB"/>
    <w:rsid w:val="00F302D6"/>
    <w:rsid w:val="00F3041E"/>
    <w:rsid w:val="00F30425"/>
    <w:rsid w:val="00F30462"/>
    <w:rsid w:val="00F3052F"/>
    <w:rsid w:val="00F30644"/>
    <w:rsid w:val="00F3068C"/>
    <w:rsid w:val="00F30912"/>
    <w:rsid w:val="00F30B39"/>
    <w:rsid w:val="00F30EF4"/>
    <w:rsid w:val="00F31240"/>
    <w:rsid w:val="00F3133C"/>
    <w:rsid w:val="00F3156D"/>
    <w:rsid w:val="00F31721"/>
    <w:rsid w:val="00F31780"/>
    <w:rsid w:val="00F31849"/>
    <w:rsid w:val="00F31B5A"/>
    <w:rsid w:val="00F31CAC"/>
    <w:rsid w:val="00F31D5D"/>
    <w:rsid w:val="00F31D8C"/>
    <w:rsid w:val="00F31E6D"/>
    <w:rsid w:val="00F3200C"/>
    <w:rsid w:val="00F3230E"/>
    <w:rsid w:val="00F32404"/>
    <w:rsid w:val="00F325EA"/>
    <w:rsid w:val="00F32767"/>
    <w:rsid w:val="00F3280E"/>
    <w:rsid w:val="00F32DA2"/>
    <w:rsid w:val="00F32DF2"/>
    <w:rsid w:val="00F330EB"/>
    <w:rsid w:val="00F332AB"/>
    <w:rsid w:val="00F332B6"/>
    <w:rsid w:val="00F335B2"/>
    <w:rsid w:val="00F33705"/>
    <w:rsid w:val="00F33754"/>
    <w:rsid w:val="00F33B8F"/>
    <w:rsid w:val="00F33D0F"/>
    <w:rsid w:val="00F3401C"/>
    <w:rsid w:val="00F34071"/>
    <w:rsid w:val="00F341AF"/>
    <w:rsid w:val="00F342E8"/>
    <w:rsid w:val="00F34419"/>
    <w:rsid w:val="00F346C8"/>
    <w:rsid w:val="00F34905"/>
    <w:rsid w:val="00F34968"/>
    <w:rsid w:val="00F34A0A"/>
    <w:rsid w:val="00F35239"/>
    <w:rsid w:val="00F35328"/>
    <w:rsid w:val="00F354E7"/>
    <w:rsid w:val="00F35573"/>
    <w:rsid w:val="00F3557B"/>
    <w:rsid w:val="00F355D6"/>
    <w:rsid w:val="00F355FE"/>
    <w:rsid w:val="00F3587D"/>
    <w:rsid w:val="00F3589E"/>
    <w:rsid w:val="00F35AF9"/>
    <w:rsid w:val="00F35C19"/>
    <w:rsid w:val="00F35F3D"/>
    <w:rsid w:val="00F36091"/>
    <w:rsid w:val="00F3655A"/>
    <w:rsid w:val="00F36869"/>
    <w:rsid w:val="00F368C1"/>
    <w:rsid w:val="00F36932"/>
    <w:rsid w:val="00F36B69"/>
    <w:rsid w:val="00F36C50"/>
    <w:rsid w:val="00F37067"/>
    <w:rsid w:val="00F370D0"/>
    <w:rsid w:val="00F370E8"/>
    <w:rsid w:val="00F37205"/>
    <w:rsid w:val="00F3729D"/>
    <w:rsid w:val="00F3751E"/>
    <w:rsid w:val="00F3752F"/>
    <w:rsid w:val="00F3774A"/>
    <w:rsid w:val="00F37776"/>
    <w:rsid w:val="00F37B12"/>
    <w:rsid w:val="00F37CE0"/>
    <w:rsid w:val="00F40022"/>
    <w:rsid w:val="00F40271"/>
    <w:rsid w:val="00F40412"/>
    <w:rsid w:val="00F40445"/>
    <w:rsid w:val="00F40570"/>
    <w:rsid w:val="00F40934"/>
    <w:rsid w:val="00F409CA"/>
    <w:rsid w:val="00F40A58"/>
    <w:rsid w:val="00F40B28"/>
    <w:rsid w:val="00F40CB9"/>
    <w:rsid w:val="00F40CBB"/>
    <w:rsid w:val="00F40DC1"/>
    <w:rsid w:val="00F40E8A"/>
    <w:rsid w:val="00F40FC6"/>
    <w:rsid w:val="00F41364"/>
    <w:rsid w:val="00F416F9"/>
    <w:rsid w:val="00F41853"/>
    <w:rsid w:val="00F41BFE"/>
    <w:rsid w:val="00F41DE9"/>
    <w:rsid w:val="00F420AA"/>
    <w:rsid w:val="00F424A2"/>
    <w:rsid w:val="00F429FE"/>
    <w:rsid w:val="00F42B88"/>
    <w:rsid w:val="00F42BE5"/>
    <w:rsid w:val="00F434CB"/>
    <w:rsid w:val="00F43509"/>
    <w:rsid w:val="00F4385B"/>
    <w:rsid w:val="00F438AF"/>
    <w:rsid w:val="00F43B82"/>
    <w:rsid w:val="00F43D28"/>
    <w:rsid w:val="00F43F0D"/>
    <w:rsid w:val="00F441EC"/>
    <w:rsid w:val="00F44200"/>
    <w:rsid w:val="00F44403"/>
    <w:rsid w:val="00F447E4"/>
    <w:rsid w:val="00F448F3"/>
    <w:rsid w:val="00F449FD"/>
    <w:rsid w:val="00F44B45"/>
    <w:rsid w:val="00F44D24"/>
    <w:rsid w:val="00F44EE7"/>
    <w:rsid w:val="00F44F72"/>
    <w:rsid w:val="00F45151"/>
    <w:rsid w:val="00F4527D"/>
    <w:rsid w:val="00F4544A"/>
    <w:rsid w:val="00F4544B"/>
    <w:rsid w:val="00F457B0"/>
    <w:rsid w:val="00F458B6"/>
    <w:rsid w:val="00F45C34"/>
    <w:rsid w:val="00F46034"/>
    <w:rsid w:val="00F4617F"/>
    <w:rsid w:val="00F461F1"/>
    <w:rsid w:val="00F4625B"/>
    <w:rsid w:val="00F463B3"/>
    <w:rsid w:val="00F4646D"/>
    <w:rsid w:val="00F464E4"/>
    <w:rsid w:val="00F465AD"/>
    <w:rsid w:val="00F46644"/>
    <w:rsid w:val="00F46665"/>
    <w:rsid w:val="00F46998"/>
    <w:rsid w:val="00F46B8A"/>
    <w:rsid w:val="00F46D61"/>
    <w:rsid w:val="00F46EE3"/>
    <w:rsid w:val="00F47109"/>
    <w:rsid w:val="00F473B6"/>
    <w:rsid w:val="00F47584"/>
    <w:rsid w:val="00F479BD"/>
    <w:rsid w:val="00F47CAE"/>
    <w:rsid w:val="00F47DAA"/>
    <w:rsid w:val="00F505A4"/>
    <w:rsid w:val="00F505F0"/>
    <w:rsid w:val="00F5065E"/>
    <w:rsid w:val="00F50E82"/>
    <w:rsid w:val="00F50F29"/>
    <w:rsid w:val="00F510B9"/>
    <w:rsid w:val="00F5124D"/>
    <w:rsid w:val="00F512F2"/>
    <w:rsid w:val="00F5168C"/>
    <w:rsid w:val="00F51782"/>
    <w:rsid w:val="00F51797"/>
    <w:rsid w:val="00F518D0"/>
    <w:rsid w:val="00F51937"/>
    <w:rsid w:val="00F5193F"/>
    <w:rsid w:val="00F51BE6"/>
    <w:rsid w:val="00F51F84"/>
    <w:rsid w:val="00F521E2"/>
    <w:rsid w:val="00F523C8"/>
    <w:rsid w:val="00F524C6"/>
    <w:rsid w:val="00F5250B"/>
    <w:rsid w:val="00F527A9"/>
    <w:rsid w:val="00F527D2"/>
    <w:rsid w:val="00F52888"/>
    <w:rsid w:val="00F52EE5"/>
    <w:rsid w:val="00F52F09"/>
    <w:rsid w:val="00F52F90"/>
    <w:rsid w:val="00F533AC"/>
    <w:rsid w:val="00F5343A"/>
    <w:rsid w:val="00F53969"/>
    <w:rsid w:val="00F539E8"/>
    <w:rsid w:val="00F53CA5"/>
    <w:rsid w:val="00F53DE6"/>
    <w:rsid w:val="00F53E75"/>
    <w:rsid w:val="00F5439B"/>
    <w:rsid w:val="00F544E2"/>
    <w:rsid w:val="00F547EE"/>
    <w:rsid w:val="00F54812"/>
    <w:rsid w:val="00F54B73"/>
    <w:rsid w:val="00F54C15"/>
    <w:rsid w:val="00F54D03"/>
    <w:rsid w:val="00F54EE8"/>
    <w:rsid w:val="00F55048"/>
    <w:rsid w:val="00F550E6"/>
    <w:rsid w:val="00F5553F"/>
    <w:rsid w:val="00F557EE"/>
    <w:rsid w:val="00F55988"/>
    <w:rsid w:val="00F55AA4"/>
    <w:rsid w:val="00F55B04"/>
    <w:rsid w:val="00F55C17"/>
    <w:rsid w:val="00F55E39"/>
    <w:rsid w:val="00F55F37"/>
    <w:rsid w:val="00F55FDF"/>
    <w:rsid w:val="00F5609E"/>
    <w:rsid w:val="00F562CF"/>
    <w:rsid w:val="00F56390"/>
    <w:rsid w:val="00F56488"/>
    <w:rsid w:val="00F565FF"/>
    <w:rsid w:val="00F5661D"/>
    <w:rsid w:val="00F56652"/>
    <w:rsid w:val="00F56778"/>
    <w:rsid w:val="00F568D8"/>
    <w:rsid w:val="00F569EC"/>
    <w:rsid w:val="00F56BCC"/>
    <w:rsid w:val="00F56BD5"/>
    <w:rsid w:val="00F56EF5"/>
    <w:rsid w:val="00F57044"/>
    <w:rsid w:val="00F574AA"/>
    <w:rsid w:val="00F574E2"/>
    <w:rsid w:val="00F57551"/>
    <w:rsid w:val="00F57784"/>
    <w:rsid w:val="00F57981"/>
    <w:rsid w:val="00F57F6D"/>
    <w:rsid w:val="00F60026"/>
    <w:rsid w:val="00F602DA"/>
    <w:rsid w:val="00F60311"/>
    <w:rsid w:val="00F605F7"/>
    <w:rsid w:val="00F609B4"/>
    <w:rsid w:val="00F60E40"/>
    <w:rsid w:val="00F60E9A"/>
    <w:rsid w:val="00F60FDB"/>
    <w:rsid w:val="00F61026"/>
    <w:rsid w:val="00F610D8"/>
    <w:rsid w:val="00F61132"/>
    <w:rsid w:val="00F61207"/>
    <w:rsid w:val="00F61247"/>
    <w:rsid w:val="00F61417"/>
    <w:rsid w:val="00F61629"/>
    <w:rsid w:val="00F616D6"/>
    <w:rsid w:val="00F6173A"/>
    <w:rsid w:val="00F617AC"/>
    <w:rsid w:val="00F61ADA"/>
    <w:rsid w:val="00F61AFB"/>
    <w:rsid w:val="00F61CA6"/>
    <w:rsid w:val="00F61E0C"/>
    <w:rsid w:val="00F61EC3"/>
    <w:rsid w:val="00F6208F"/>
    <w:rsid w:val="00F62139"/>
    <w:rsid w:val="00F62497"/>
    <w:rsid w:val="00F6253B"/>
    <w:rsid w:val="00F629F8"/>
    <w:rsid w:val="00F62C68"/>
    <w:rsid w:val="00F63253"/>
    <w:rsid w:val="00F63465"/>
    <w:rsid w:val="00F63557"/>
    <w:rsid w:val="00F63628"/>
    <w:rsid w:val="00F638DE"/>
    <w:rsid w:val="00F6394D"/>
    <w:rsid w:val="00F63B12"/>
    <w:rsid w:val="00F63B62"/>
    <w:rsid w:val="00F63B76"/>
    <w:rsid w:val="00F63C1A"/>
    <w:rsid w:val="00F63E8D"/>
    <w:rsid w:val="00F64169"/>
    <w:rsid w:val="00F64212"/>
    <w:rsid w:val="00F6433C"/>
    <w:rsid w:val="00F6453C"/>
    <w:rsid w:val="00F64A3D"/>
    <w:rsid w:val="00F64C93"/>
    <w:rsid w:val="00F64DB6"/>
    <w:rsid w:val="00F65396"/>
    <w:rsid w:val="00F65567"/>
    <w:rsid w:val="00F6569A"/>
    <w:rsid w:val="00F65751"/>
    <w:rsid w:val="00F65B12"/>
    <w:rsid w:val="00F65C9A"/>
    <w:rsid w:val="00F65D1E"/>
    <w:rsid w:val="00F662DE"/>
    <w:rsid w:val="00F66638"/>
    <w:rsid w:val="00F6666A"/>
    <w:rsid w:val="00F66739"/>
    <w:rsid w:val="00F6718B"/>
    <w:rsid w:val="00F671F1"/>
    <w:rsid w:val="00F673DB"/>
    <w:rsid w:val="00F673F2"/>
    <w:rsid w:val="00F6757D"/>
    <w:rsid w:val="00F678B7"/>
    <w:rsid w:val="00F67911"/>
    <w:rsid w:val="00F67B4F"/>
    <w:rsid w:val="00F67B85"/>
    <w:rsid w:val="00F67F07"/>
    <w:rsid w:val="00F67F25"/>
    <w:rsid w:val="00F70058"/>
    <w:rsid w:val="00F70090"/>
    <w:rsid w:val="00F70230"/>
    <w:rsid w:val="00F703B6"/>
    <w:rsid w:val="00F70557"/>
    <w:rsid w:val="00F70610"/>
    <w:rsid w:val="00F70750"/>
    <w:rsid w:val="00F708D7"/>
    <w:rsid w:val="00F70937"/>
    <w:rsid w:val="00F709A2"/>
    <w:rsid w:val="00F70C92"/>
    <w:rsid w:val="00F70D81"/>
    <w:rsid w:val="00F70D94"/>
    <w:rsid w:val="00F70E40"/>
    <w:rsid w:val="00F710DA"/>
    <w:rsid w:val="00F7150B"/>
    <w:rsid w:val="00F7170D"/>
    <w:rsid w:val="00F7196A"/>
    <w:rsid w:val="00F7196E"/>
    <w:rsid w:val="00F719A7"/>
    <w:rsid w:val="00F71A64"/>
    <w:rsid w:val="00F71B59"/>
    <w:rsid w:val="00F7203D"/>
    <w:rsid w:val="00F72239"/>
    <w:rsid w:val="00F722A6"/>
    <w:rsid w:val="00F72536"/>
    <w:rsid w:val="00F7260D"/>
    <w:rsid w:val="00F726C2"/>
    <w:rsid w:val="00F7272A"/>
    <w:rsid w:val="00F72789"/>
    <w:rsid w:val="00F73388"/>
    <w:rsid w:val="00F734CA"/>
    <w:rsid w:val="00F7372A"/>
    <w:rsid w:val="00F739A5"/>
    <w:rsid w:val="00F73DE9"/>
    <w:rsid w:val="00F73EF9"/>
    <w:rsid w:val="00F74068"/>
    <w:rsid w:val="00F7407A"/>
    <w:rsid w:val="00F7436F"/>
    <w:rsid w:val="00F743C9"/>
    <w:rsid w:val="00F7452E"/>
    <w:rsid w:val="00F746A2"/>
    <w:rsid w:val="00F74916"/>
    <w:rsid w:val="00F7497D"/>
    <w:rsid w:val="00F74A15"/>
    <w:rsid w:val="00F74CD9"/>
    <w:rsid w:val="00F74E60"/>
    <w:rsid w:val="00F74F26"/>
    <w:rsid w:val="00F75278"/>
    <w:rsid w:val="00F752EB"/>
    <w:rsid w:val="00F75461"/>
    <w:rsid w:val="00F755EB"/>
    <w:rsid w:val="00F759E2"/>
    <w:rsid w:val="00F75C2C"/>
    <w:rsid w:val="00F75CF9"/>
    <w:rsid w:val="00F75E79"/>
    <w:rsid w:val="00F75FC1"/>
    <w:rsid w:val="00F76320"/>
    <w:rsid w:val="00F765B2"/>
    <w:rsid w:val="00F766E2"/>
    <w:rsid w:val="00F76758"/>
    <w:rsid w:val="00F769DC"/>
    <w:rsid w:val="00F76A82"/>
    <w:rsid w:val="00F76A90"/>
    <w:rsid w:val="00F76B34"/>
    <w:rsid w:val="00F76B68"/>
    <w:rsid w:val="00F76CCD"/>
    <w:rsid w:val="00F770FD"/>
    <w:rsid w:val="00F7747E"/>
    <w:rsid w:val="00F774D3"/>
    <w:rsid w:val="00F774E7"/>
    <w:rsid w:val="00F774FC"/>
    <w:rsid w:val="00F77512"/>
    <w:rsid w:val="00F77522"/>
    <w:rsid w:val="00F7785D"/>
    <w:rsid w:val="00F77CEE"/>
    <w:rsid w:val="00F8025C"/>
    <w:rsid w:val="00F802D2"/>
    <w:rsid w:val="00F80902"/>
    <w:rsid w:val="00F809AB"/>
    <w:rsid w:val="00F809C0"/>
    <w:rsid w:val="00F809E5"/>
    <w:rsid w:val="00F80ECA"/>
    <w:rsid w:val="00F80F07"/>
    <w:rsid w:val="00F80F33"/>
    <w:rsid w:val="00F80F4A"/>
    <w:rsid w:val="00F81000"/>
    <w:rsid w:val="00F81187"/>
    <w:rsid w:val="00F81564"/>
    <w:rsid w:val="00F815E0"/>
    <w:rsid w:val="00F81695"/>
    <w:rsid w:val="00F817C5"/>
    <w:rsid w:val="00F81806"/>
    <w:rsid w:val="00F81954"/>
    <w:rsid w:val="00F81BDD"/>
    <w:rsid w:val="00F81CA6"/>
    <w:rsid w:val="00F81CC2"/>
    <w:rsid w:val="00F81D34"/>
    <w:rsid w:val="00F82353"/>
    <w:rsid w:val="00F8253B"/>
    <w:rsid w:val="00F825E0"/>
    <w:rsid w:val="00F82682"/>
    <w:rsid w:val="00F828E6"/>
    <w:rsid w:val="00F82CAF"/>
    <w:rsid w:val="00F83250"/>
    <w:rsid w:val="00F833C6"/>
    <w:rsid w:val="00F83446"/>
    <w:rsid w:val="00F83497"/>
    <w:rsid w:val="00F836C8"/>
    <w:rsid w:val="00F83782"/>
    <w:rsid w:val="00F8380E"/>
    <w:rsid w:val="00F8380F"/>
    <w:rsid w:val="00F8384E"/>
    <w:rsid w:val="00F83A6A"/>
    <w:rsid w:val="00F83C59"/>
    <w:rsid w:val="00F83EB4"/>
    <w:rsid w:val="00F83F08"/>
    <w:rsid w:val="00F840FC"/>
    <w:rsid w:val="00F843C6"/>
    <w:rsid w:val="00F84417"/>
    <w:rsid w:val="00F845A1"/>
    <w:rsid w:val="00F8495D"/>
    <w:rsid w:val="00F84A85"/>
    <w:rsid w:val="00F84D67"/>
    <w:rsid w:val="00F84D82"/>
    <w:rsid w:val="00F84E5C"/>
    <w:rsid w:val="00F84EAE"/>
    <w:rsid w:val="00F84F67"/>
    <w:rsid w:val="00F85122"/>
    <w:rsid w:val="00F8529E"/>
    <w:rsid w:val="00F8562C"/>
    <w:rsid w:val="00F857AC"/>
    <w:rsid w:val="00F85873"/>
    <w:rsid w:val="00F85B06"/>
    <w:rsid w:val="00F85C41"/>
    <w:rsid w:val="00F85C63"/>
    <w:rsid w:val="00F85EFD"/>
    <w:rsid w:val="00F85FE3"/>
    <w:rsid w:val="00F862C6"/>
    <w:rsid w:val="00F86322"/>
    <w:rsid w:val="00F863F2"/>
    <w:rsid w:val="00F8652D"/>
    <w:rsid w:val="00F86532"/>
    <w:rsid w:val="00F86712"/>
    <w:rsid w:val="00F86714"/>
    <w:rsid w:val="00F86896"/>
    <w:rsid w:val="00F868BC"/>
    <w:rsid w:val="00F86B44"/>
    <w:rsid w:val="00F86BD6"/>
    <w:rsid w:val="00F86FBF"/>
    <w:rsid w:val="00F873D8"/>
    <w:rsid w:val="00F87598"/>
    <w:rsid w:val="00F876B6"/>
    <w:rsid w:val="00F87842"/>
    <w:rsid w:val="00F87AB9"/>
    <w:rsid w:val="00F87C9F"/>
    <w:rsid w:val="00F87EA9"/>
    <w:rsid w:val="00F87EF4"/>
    <w:rsid w:val="00F87FC1"/>
    <w:rsid w:val="00F90041"/>
    <w:rsid w:val="00F900E2"/>
    <w:rsid w:val="00F901C0"/>
    <w:rsid w:val="00F902A6"/>
    <w:rsid w:val="00F902A7"/>
    <w:rsid w:val="00F9032C"/>
    <w:rsid w:val="00F9039A"/>
    <w:rsid w:val="00F9050C"/>
    <w:rsid w:val="00F90715"/>
    <w:rsid w:val="00F9086B"/>
    <w:rsid w:val="00F908B9"/>
    <w:rsid w:val="00F909BD"/>
    <w:rsid w:val="00F90B37"/>
    <w:rsid w:val="00F912C6"/>
    <w:rsid w:val="00F91584"/>
    <w:rsid w:val="00F91648"/>
    <w:rsid w:val="00F91858"/>
    <w:rsid w:val="00F91943"/>
    <w:rsid w:val="00F9196A"/>
    <w:rsid w:val="00F91AB0"/>
    <w:rsid w:val="00F91CEB"/>
    <w:rsid w:val="00F91FDA"/>
    <w:rsid w:val="00F92372"/>
    <w:rsid w:val="00F9272E"/>
    <w:rsid w:val="00F92748"/>
    <w:rsid w:val="00F92BCF"/>
    <w:rsid w:val="00F92BD0"/>
    <w:rsid w:val="00F93185"/>
    <w:rsid w:val="00F932B3"/>
    <w:rsid w:val="00F935C1"/>
    <w:rsid w:val="00F93683"/>
    <w:rsid w:val="00F936A0"/>
    <w:rsid w:val="00F93913"/>
    <w:rsid w:val="00F939AF"/>
    <w:rsid w:val="00F939E0"/>
    <w:rsid w:val="00F93BAF"/>
    <w:rsid w:val="00F93CB1"/>
    <w:rsid w:val="00F93D88"/>
    <w:rsid w:val="00F93DAD"/>
    <w:rsid w:val="00F93DE6"/>
    <w:rsid w:val="00F93E89"/>
    <w:rsid w:val="00F9400E"/>
    <w:rsid w:val="00F9424C"/>
    <w:rsid w:val="00F94488"/>
    <w:rsid w:val="00F9455C"/>
    <w:rsid w:val="00F948C3"/>
    <w:rsid w:val="00F948ED"/>
    <w:rsid w:val="00F94968"/>
    <w:rsid w:val="00F94B27"/>
    <w:rsid w:val="00F94BA5"/>
    <w:rsid w:val="00F94E86"/>
    <w:rsid w:val="00F954BB"/>
    <w:rsid w:val="00F95538"/>
    <w:rsid w:val="00F95554"/>
    <w:rsid w:val="00F9555A"/>
    <w:rsid w:val="00F95911"/>
    <w:rsid w:val="00F95A96"/>
    <w:rsid w:val="00F95EE9"/>
    <w:rsid w:val="00F961D8"/>
    <w:rsid w:val="00F966BE"/>
    <w:rsid w:val="00F96B88"/>
    <w:rsid w:val="00F96BA9"/>
    <w:rsid w:val="00F96CB0"/>
    <w:rsid w:val="00F96D70"/>
    <w:rsid w:val="00F97312"/>
    <w:rsid w:val="00F9735C"/>
    <w:rsid w:val="00F97587"/>
    <w:rsid w:val="00F975A1"/>
    <w:rsid w:val="00F97602"/>
    <w:rsid w:val="00F976BD"/>
    <w:rsid w:val="00F9771F"/>
    <w:rsid w:val="00F97915"/>
    <w:rsid w:val="00F97BA6"/>
    <w:rsid w:val="00F97C45"/>
    <w:rsid w:val="00F97DA2"/>
    <w:rsid w:val="00FA01C9"/>
    <w:rsid w:val="00FA01F3"/>
    <w:rsid w:val="00FA0287"/>
    <w:rsid w:val="00FA0403"/>
    <w:rsid w:val="00FA0434"/>
    <w:rsid w:val="00FA044B"/>
    <w:rsid w:val="00FA04DD"/>
    <w:rsid w:val="00FA0695"/>
    <w:rsid w:val="00FA078C"/>
    <w:rsid w:val="00FA08BF"/>
    <w:rsid w:val="00FA09B8"/>
    <w:rsid w:val="00FA09C6"/>
    <w:rsid w:val="00FA0A34"/>
    <w:rsid w:val="00FA0BF3"/>
    <w:rsid w:val="00FA0F00"/>
    <w:rsid w:val="00FA0F3B"/>
    <w:rsid w:val="00FA0FDD"/>
    <w:rsid w:val="00FA1003"/>
    <w:rsid w:val="00FA106C"/>
    <w:rsid w:val="00FA14F5"/>
    <w:rsid w:val="00FA1786"/>
    <w:rsid w:val="00FA1869"/>
    <w:rsid w:val="00FA19A0"/>
    <w:rsid w:val="00FA1A00"/>
    <w:rsid w:val="00FA1B15"/>
    <w:rsid w:val="00FA1B84"/>
    <w:rsid w:val="00FA1D1A"/>
    <w:rsid w:val="00FA1E68"/>
    <w:rsid w:val="00FA1ED4"/>
    <w:rsid w:val="00FA2073"/>
    <w:rsid w:val="00FA2231"/>
    <w:rsid w:val="00FA25E5"/>
    <w:rsid w:val="00FA26DE"/>
    <w:rsid w:val="00FA2A45"/>
    <w:rsid w:val="00FA2D35"/>
    <w:rsid w:val="00FA2D89"/>
    <w:rsid w:val="00FA2DC0"/>
    <w:rsid w:val="00FA2DD6"/>
    <w:rsid w:val="00FA315F"/>
    <w:rsid w:val="00FA374D"/>
    <w:rsid w:val="00FA3CC9"/>
    <w:rsid w:val="00FA3CEA"/>
    <w:rsid w:val="00FA3D93"/>
    <w:rsid w:val="00FA4110"/>
    <w:rsid w:val="00FA445B"/>
    <w:rsid w:val="00FA4583"/>
    <w:rsid w:val="00FA46E6"/>
    <w:rsid w:val="00FA471C"/>
    <w:rsid w:val="00FA494A"/>
    <w:rsid w:val="00FA4AC0"/>
    <w:rsid w:val="00FA4CFA"/>
    <w:rsid w:val="00FA4DAD"/>
    <w:rsid w:val="00FA4EB3"/>
    <w:rsid w:val="00FA4FAB"/>
    <w:rsid w:val="00FA4FDD"/>
    <w:rsid w:val="00FA52B8"/>
    <w:rsid w:val="00FA533D"/>
    <w:rsid w:val="00FA546F"/>
    <w:rsid w:val="00FA572E"/>
    <w:rsid w:val="00FA58C1"/>
    <w:rsid w:val="00FA5B6E"/>
    <w:rsid w:val="00FA5C8E"/>
    <w:rsid w:val="00FA5CF6"/>
    <w:rsid w:val="00FA5DA8"/>
    <w:rsid w:val="00FA5E7A"/>
    <w:rsid w:val="00FA5FC5"/>
    <w:rsid w:val="00FA6042"/>
    <w:rsid w:val="00FA6101"/>
    <w:rsid w:val="00FA6312"/>
    <w:rsid w:val="00FA6386"/>
    <w:rsid w:val="00FA66B5"/>
    <w:rsid w:val="00FA673B"/>
    <w:rsid w:val="00FA6761"/>
    <w:rsid w:val="00FA68D4"/>
    <w:rsid w:val="00FA6EA1"/>
    <w:rsid w:val="00FA6F29"/>
    <w:rsid w:val="00FA7105"/>
    <w:rsid w:val="00FA7187"/>
    <w:rsid w:val="00FA7221"/>
    <w:rsid w:val="00FA7466"/>
    <w:rsid w:val="00FA754C"/>
    <w:rsid w:val="00FA75FF"/>
    <w:rsid w:val="00FA76FE"/>
    <w:rsid w:val="00FA7876"/>
    <w:rsid w:val="00FA794A"/>
    <w:rsid w:val="00FA7AC4"/>
    <w:rsid w:val="00FA7C32"/>
    <w:rsid w:val="00FA7C7C"/>
    <w:rsid w:val="00FA7E8B"/>
    <w:rsid w:val="00FA7FAC"/>
    <w:rsid w:val="00FB007E"/>
    <w:rsid w:val="00FB0254"/>
    <w:rsid w:val="00FB04DF"/>
    <w:rsid w:val="00FB06CF"/>
    <w:rsid w:val="00FB071B"/>
    <w:rsid w:val="00FB078E"/>
    <w:rsid w:val="00FB0794"/>
    <w:rsid w:val="00FB094C"/>
    <w:rsid w:val="00FB0975"/>
    <w:rsid w:val="00FB0AF1"/>
    <w:rsid w:val="00FB0B07"/>
    <w:rsid w:val="00FB0BF0"/>
    <w:rsid w:val="00FB0C2B"/>
    <w:rsid w:val="00FB0D8C"/>
    <w:rsid w:val="00FB0DB5"/>
    <w:rsid w:val="00FB101B"/>
    <w:rsid w:val="00FB1022"/>
    <w:rsid w:val="00FB12AD"/>
    <w:rsid w:val="00FB1432"/>
    <w:rsid w:val="00FB1542"/>
    <w:rsid w:val="00FB15FD"/>
    <w:rsid w:val="00FB1676"/>
    <w:rsid w:val="00FB1885"/>
    <w:rsid w:val="00FB2059"/>
    <w:rsid w:val="00FB23DB"/>
    <w:rsid w:val="00FB252A"/>
    <w:rsid w:val="00FB26EF"/>
    <w:rsid w:val="00FB2868"/>
    <w:rsid w:val="00FB2972"/>
    <w:rsid w:val="00FB2A39"/>
    <w:rsid w:val="00FB2ACF"/>
    <w:rsid w:val="00FB2B9B"/>
    <w:rsid w:val="00FB2BDE"/>
    <w:rsid w:val="00FB2C8F"/>
    <w:rsid w:val="00FB2CB5"/>
    <w:rsid w:val="00FB3055"/>
    <w:rsid w:val="00FB305E"/>
    <w:rsid w:val="00FB315F"/>
    <w:rsid w:val="00FB3226"/>
    <w:rsid w:val="00FB3262"/>
    <w:rsid w:val="00FB32FD"/>
    <w:rsid w:val="00FB3332"/>
    <w:rsid w:val="00FB36EE"/>
    <w:rsid w:val="00FB376A"/>
    <w:rsid w:val="00FB37CA"/>
    <w:rsid w:val="00FB396E"/>
    <w:rsid w:val="00FB3A2C"/>
    <w:rsid w:val="00FB3A87"/>
    <w:rsid w:val="00FB3AD5"/>
    <w:rsid w:val="00FB3B59"/>
    <w:rsid w:val="00FB3C0A"/>
    <w:rsid w:val="00FB3C36"/>
    <w:rsid w:val="00FB3D53"/>
    <w:rsid w:val="00FB3DB1"/>
    <w:rsid w:val="00FB3F49"/>
    <w:rsid w:val="00FB3F6C"/>
    <w:rsid w:val="00FB3FC3"/>
    <w:rsid w:val="00FB408E"/>
    <w:rsid w:val="00FB414B"/>
    <w:rsid w:val="00FB41DE"/>
    <w:rsid w:val="00FB43FE"/>
    <w:rsid w:val="00FB44CE"/>
    <w:rsid w:val="00FB4684"/>
    <w:rsid w:val="00FB4877"/>
    <w:rsid w:val="00FB4ABD"/>
    <w:rsid w:val="00FB4ADC"/>
    <w:rsid w:val="00FB4AE3"/>
    <w:rsid w:val="00FB4D87"/>
    <w:rsid w:val="00FB53DB"/>
    <w:rsid w:val="00FB540A"/>
    <w:rsid w:val="00FB5667"/>
    <w:rsid w:val="00FB5766"/>
    <w:rsid w:val="00FB58BB"/>
    <w:rsid w:val="00FB5AEE"/>
    <w:rsid w:val="00FB5B25"/>
    <w:rsid w:val="00FB5BE4"/>
    <w:rsid w:val="00FB5CBE"/>
    <w:rsid w:val="00FB5ED7"/>
    <w:rsid w:val="00FB65D2"/>
    <w:rsid w:val="00FB67EB"/>
    <w:rsid w:val="00FB68AF"/>
    <w:rsid w:val="00FB697B"/>
    <w:rsid w:val="00FB6D40"/>
    <w:rsid w:val="00FB70EB"/>
    <w:rsid w:val="00FB71AF"/>
    <w:rsid w:val="00FB7252"/>
    <w:rsid w:val="00FB73D4"/>
    <w:rsid w:val="00FB77DF"/>
    <w:rsid w:val="00FB7912"/>
    <w:rsid w:val="00FB7970"/>
    <w:rsid w:val="00FB79AB"/>
    <w:rsid w:val="00FB7A58"/>
    <w:rsid w:val="00FB7DCD"/>
    <w:rsid w:val="00FB7E1B"/>
    <w:rsid w:val="00FC0085"/>
    <w:rsid w:val="00FC00CD"/>
    <w:rsid w:val="00FC012F"/>
    <w:rsid w:val="00FC01F6"/>
    <w:rsid w:val="00FC0266"/>
    <w:rsid w:val="00FC0777"/>
    <w:rsid w:val="00FC083A"/>
    <w:rsid w:val="00FC0990"/>
    <w:rsid w:val="00FC0AEB"/>
    <w:rsid w:val="00FC0C2E"/>
    <w:rsid w:val="00FC10DC"/>
    <w:rsid w:val="00FC1164"/>
    <w:rsid w:val="00FC142D"/>
    <w:rsid w:val="00FC1616"/>
    <w:rsid w:val="00FC1698"/>
    <w:rsid w:val="00FC1782"/>
    <w:rsid w:val="00FC1E9E"/>
    <w:rsid w:val="00FC1EDA"/>
    <w:rsid w:val="00FC235B"/>
    <w:rsid w:val="00FC24A9"/>
    <w:rsid w:val="00FC24B0"/>
    <w:rsid w:val="00FC2698"/>
    <w:rsid w:val="00FC27E1"/>
    <w:rsid w:val="00FC2A55"/>
    <w:rsid w:val="00FC2AE9"/>
    <w:rsid w:val="00FC2BB9"/>
    <w:rsid w:val="00FC2BDC"/>
    <w:rsid w:val="00FC2BFF"/>
    <w:rsid w:val="00FC31AD"/>
    <w:rsid w:val="00FC32B0"/>
    <w:rsid w:val="00FC3567"/>
    <w:rsid w:val="00FC37FF"/>
    <w:rsid w:val="00FC3D89"/>
    <w:rsid w:val="00FC3E91"/>
    <w:rsid w:val="00FC3EA2"/>
    <w:rsid w:val="00FC4001"/>
    <w:rsid w:val="00FC41E0"/>
    <w:rsid w:val="00FC42BD"/>
    <w:rsid w:val="00FC437A"/>
    <w:rsid w:val="00FC450F"/>
    <w:rsid w:val="00FC4938"/>
    <w:rsid w:val="00FC4939"/>
    <w:rsid w:val="00FC4B5E"/>
    <w:rsid w:val="00FC4E97"/>
    <w:rsid w:val="00FC5209"/>
    <w:rsid w:val="00FC52B1"/>
    <w:rsid w:val="00FC535B"/>
    <w:rsid w:val="00FC54BC"/>
    <w:rsid w:val="00FC57AD"/>
    <w:rsid w:val="00FC5C36"/>
    <w:rsid w:val="00FC5C65"/>
    <w:rsid w:val="00FC5E63"/>
    <w:rsid w:val="00FC5F53"/>
    <w:rsid w:val="00FC62EB"/>
    <w:rsid w:val="00FC663D"/>
    <w:rsid w:val="00FC666D"/>
    <w:rsid w:val="00FC67FA"/>
    <w:rsid w:val="00FC6951"/>
    <w:rsid w:val="00FC697A"/>
    <w:rsid w:val="00FC6D59"/>
    <w:rsid w:val="00FC6E87"/>
    <w:rsid w:val="00FC6F06"/>
    <w:rsid w:val="00FC7066"/>
    <w:rsid w:val="00FC7127"/>
    <w:rsid w:val="00FC74D4"/>
    <w:rsid w:val="00FC75C6"/>
    <w:rsid w:val="00FC79E9"/>
    <w:rsid w:val="00FC7B1F"/>
    <w:rsid w:val="00FC7B3A"/>
    <w:rsid w:val="00FC7D5A"/>
    <w:rsid w:val="00FC7E24"/>
    <w:rsid w:val="00FC7F36"/>
    <w:rsid w:val="00FD010E"/>
    <w:rsid w:val="00FD04A2"/>
    <w:rsid w:val="00FD0773"/>
    <w:rsid w:val="00FD0854"/>
    <w:rsid w:val="00FD0867"/>
    <w:rsid w:val="00FD0A3A"/>
    <w:rsid w:val="00FD0A7A"/>
    <w:rsid w:val="00FD0B49"/>
    <w:rsid w:val="00FD0CFF"/>
    <w:rsid w:val="00FD0E63"/>
    <w:rsid w:val="00FD0F1C"/>
    <w:rsid w:val="00FD0F9D"/>
    <w:rsid w:val="00FD100D"/>
    <w:rsid w:val="00FD1333"/>
    <w:rsid w:val="00FD1512"/>
    <w:rsid w:val="00FD171A"/>
    <w:rsid w:val="00FD17B3"/>
    <w:rsid w:val="00FD1C6A"/>
    <w:rsid w:val="00FD1EC3"/>
    <w:rsid w:val="00FD1FDF"/>
    <w:rsid w:val="00FD2188"/>
    <w:rsid w:val="00FD21A0"/>
    <w:rsid w:val="00FD24DC"/>
    <w:rsid w:val="00FD264D"/>
    <w:rsid w:val="00FD275D"/>
    <w:rsid w:val="00FD28BB"/>
    <w:rsid w:val="00FD2950"/>
    <w:rsid w:val="00FD2BDB"/>
    <w:rsid w:val="00FD2CCC"/>
    <w:rsid w:val="00FD2E28"/>
    <w:rsid w:val="00FD30F6"/>
    <w:rsid w:val="00FD31D3"/>
    <w:rsid w:val="00FD3413"/>
    <w:rsid w:val="00FD35EB"/>
    <w:rsid w:val="00FD3678"/>
    <w:rsid w:val="00FD3690"/>
    <w:rsid w:val="00FD37AA"/>
    <w:rsid w:val="00FD380F"/>
    <w:rsid w:val="00FD3853"/>
    <w:rsid w:val="00FD38C8"/>
    <w:rsid w:val="00FD3B55"/>
    <w:rsid w:val="00FD3B92"/>
    <w:rsid w:val="00FD3CBC"/>
    <w:rsid w:val="00FD3CD8"/>
    <w:rsid w:val="00FD3CF8"/>
    <w:rsid w:val="00FD421A"/>
    <w:rsid w:val="00FD442E"/>
    <w:rsid w:val="00FD44B3"/>
    <w:rsid w:val="00FD47D9"/>
    <w:rsid w:val="00FD4AE3"/>
    <w:rsid w:val="00FD4E49"/>
    <w:rsid w:val="00FD53DC"/>
    <w:rsid w:val="00FD5639"/>
    <w:rsid w:val="00FD56DD"/>
    <w:rsid w:val="00FD57A6"/>
    <w:rsid w:val="00FD5813"/>
    <w:rsid w:val="00FD5954"/>
    <w:rsid w:val="00FD5C63"/>
    <w:rsid w:val="00FD5D7C"/>
    <w:rsid w:val="00FD5DDD"/>
    <w:rsid w:val="00FD5F19"/>
    <w:rsid w:val="00FD5FE5"/>
    <w:rsid w:val="00FD60D7"/>
    <w:rsid w:val="00FD62C0"/>
    <w:rsid w:val="00FD6341"/>
    <w:rsid w:val="00FD6346"/>
    <w:rsid w:val="00FD6387"/>
    <w:rsid w:val="00FD68F9"/>
    <w:rsid w:val="00FD6958"/>
    <w:rsid w:val="00FD6C8A"/>
    <w:rsid w:val="00FD6E8F"/>
    <w:rsid w:val="00FD6F40"/>
    <w:rsid w:val="00FD70C9"/>
    <w:rsid w:val="00FD72F4"/>
    <w:rsid w:val="00FD73DB"/>
    <w:rsid w:val="00FD7423"/>
    <w:rsid w:val="00FD7A5E"/>
    <w:rsid w:val="00FD7AB9"/>
    <w:rsid w:val="00FD7B91"/>
    <w:rsid w:val="00FD7D87"/>
    <w:rsid w:val="00FE0046"/>
    <w:rsid w:val="00FE00D9"/>
    <w:rsid w:val="00FE017B"/>
    <w:rsid w:val="00FE032C"/>
    <w:rsid w:val="00FE053F"/>
    <w:rsid w:val="00FE0C07"/>
    <w:rsid w:val="00FE0C43"/>
    <w:rsid w:val="00FE0C94"/>
    <w:rsid w:val="00FE0CF8"/>
    <w:rsid w:val="00FE145A"/>
    <w:rsid w:val="00FE1773"/>
    <w:rsid w:val="00FE17CB"/>
    <w:rsid w:val="00FE1970"/>
    <w:rsid w:val="00FE1A50"/>
    <w:rsid w:val="00FE1B26"/>
    <w:rsid w:val="00FE1C8B"/>
    <w:rsid w:val="00FE1D68"/>
    <w:rsid w:val="00FE1D85"/>
    <w:rsid w:val="00FE1F59"/>
    <w:rsid w:val="00FE2246"/>
    <w:rsid w:val="00FE2348"/>
    <w:rsid w:val="00FE23D8"/>
    <w:rsid w:val="00FE241B"/>
    <w:rsid w:val="00FE28A0"/>
    <w:rsid w:val="00FE2BA6"/>
    <w:rsid w:val="00FE2DE8"/>
    <w:rsid w:val="00FE2E97"/>
    <w:rsid w:val="00FE2EBF"/>
    <w:rsid w:val="00FE3398"/>
    <w:rsid w:val="00FE3488"/>
    <w:rsid w:val="00FE3685"/>
    <w:rsid w:val="00FE36AC"/>
    <w:rsid w:val="00FE386B"/>
    <w:rsid w:val="00FE38D8"/>
    <w:rsid w:val="00FE39A6"/>
    <w:rsid w:val="00FE3A1A"/>
    <w:rsid w:val="00FE4310"/>
    <w:rsid w:val="00FE4356"/>
    <w:rsid w:val="00FE4517"/>
    <w:rsid w:val="00FE46A3"/>
    <w:rsid w:val="00FE4713"/>
    <w:rsid w:val="00FE4922"/>
    <w:rsid w:val="00FE4A86"/>
    <w:rsid w:val="00FE4B29"/>
    <w:rsid w:val="00FE4C49"/>
    <w:rsid w:val="00FE4E6C"/>
    <w:rsid w:val="00FE4E84"/>
    <w:rsid w:val="00FE521D"/>
    <w:rsid w:val="00FE547A"/>
    <w:rsid w:val="00FE56B1"/>
    <w:rsid w:val="00FE58D1"/>
    <w:rsid w:val="00FE5951"/>
    <w:rsid w:val="00FE5AAF"/>
    <w:rsid w:val="00FE5B7B"/>
    <w:rsid w:val="00FE5CFB"/>
    <w:rsid w:val="00FE5F88"/>
    <w:rsid w:val="00FE613A"/>
    <w:rsid w:val="00FE6467"/>
    <w:rsid w:val="00FE662E"/>
    <w:rsid w:val="00FE66E5"/>
    <w:rsid w:val="00FE6C6F"/>
    <w:rsid w:val="00FE6F15"/>
    <w:rsid w:val="00FE73B0"/>
    <w:rsid w:val="00FE75A6"/>
    <w:rsid w:val="00FE75F8"/>
    <w:rsid w:val="00FE7630"/>
    <w:rsid w:val="00FE795C"/>
    <w:rsid w:val="00FE7AD8"/>
    <w:rsid w:val="00FE7B33"/>
    <w:rsid w:val="00FE7D80"/>
    <w:rsid w:val="00FE7DCF"/>
    <w:rsid w:val="00FF0029"/>
    <w:rsid w:val="00FF0108"/>
    <w:rsid w:val="00FF0202"/>
    <w:rsid w:val="00FF07DD"/>
    <w:rsid w:val="00FF0B47"/>
    <w:rsid w:val="00FF0BD2"/>
    <w:rsid w:val="00FF0BF1"/>
    <w:rsid w:val="00FF0D55"/>
    <w:rsid w:val="00FF0F4F"/>
    <w:rsid w:val="00FF1041"/>
    <w:rsid w:val="00FF11E0"/>
    <w:rsid w:val="00FF149B"/>
    <w:rsid w:val="00FF152B"/>
    <w:rsid w:val="00FF1659"/>
    <w:rsid w:val="00FF16E9"/>
    <w:rsid w:val="00FF1741"/>
    <w:rsid w:val="00FF1950"/>
    <w:rsid w:val="00FF1B53"/>
    <w:rsid w:val="00FF1B92"/>
    <w:rsid w:val="00FF237B"/>
    <w:rsid w:val="00FF2484"/>
    <w:rsid w:val="00FF27DE"/>
    <w:rsid w:val="00FF2BE5"/>
    <w:rsid w:val="00FF2E09"/>
    <w:rsid w:val="00FF2FBA"/>
    <w:rsid w:val="00FF309F"/>
    <w:rsid w:val="00FF317B"/>
    <w:rsid w:val="00FF32BA"/>
    <w:rsid w:val="00FF345E"/>
    <w:rsid w:val="00FF3834"/>
    <w:rsid w:val="00FF3A06"/>
    <w:rsid w:val="00FF3C8E"/>
    <w:rsid w:val="00FF3CF4"/>
    <w:rsid w:val="00FF3DE7"/>
    <w:rsid w:val="00FF3F3E"/>
    <w:rsid w:val="00FF45A2"/>
    <w:rsid w:val="00FF4714"/>
    <w:rsid w:val="00FF4829"/>
    <w:rsid w:val="00FF49A2"/>
    <w:rsid w:val="00FF49A7"/>
    <w:rsid w:val="00FF4A32"/>
    <w:rsid w:val="00FF4B1A"/>
    <w:rsid w:val="00FF4B4B"/>
    <w:rsid w:val="00FF4B65"/>
    <w:rsid w:val="00FF4D52"/>
    <w:rsid w:val="00FF4F9D"/>
    <w:rsid w:val="00FF5200"/>
    <w:rsid w:val="00FF5326"/>
    <w:rsid w:val="00FF55B2"/>
    <w:rsid w:val="00FF560D"/>
    <w:rsid w:val="00FF5638"/>
    <w:rsid w:val="00FF58EB"/>
    <w:rsid w:val="00FF5909"/>
    <w:rsid w:val="00FF5A5E"/>
    <w:rsid w:val="00FF5BE7"/>
    <w:rsid w:val="00FF5DEC"/>
    <w:rsid w:val="00FF6873"/>
    <w:rsid w:val="00FF68D2"/>
    <w:rsid w:val="00FF68D9"/>
    <w:rsid w:val="00FF69A2"/>
    <w:rsid w:val="00FF6AA9"/>
    <w:rsid w:val="00FF6CD2"/>
    <w:rsid w:val="00FF6E17"/>
    <w:rsid w:val="00FF74C0"/>
    <w:rsid w:val="00FF7B71"/>
    <w:rsid w:val="00FF7CBB"/>
    <w:rsid w:val="00FF7CF2"/>
    <w:rsid w:val="00FF7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F045AB"/>
  <w15:docId w15:val="{CEF05558-C5D5-4BBC-AE2E-5A7071F54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754"/>
    <w:pPr>
      <w:spacing w:after="0" w:line="240" w:lineRule="auto"/>
    </w:pPr>
    <w:rPr>
      <w:rFonts w:ascii="Arial" w:eastAsia="Times New Roman" w:hAnsi="Arial" w:cs="Arial"/>
      <w:bCs/>
      <w:szCs w:val="20"/>
    </w:rPr>
  </w:style>
  <w:style w:type="paragraph" w:styleId="Heading1">
    <w:name w:val="heading 1"/>
    <w:basedOn w:val="Normal"/>
    <w:next w:val="Normal"/>
    <w:link w:val="Heading1Char"/>
    <w:qFormat/>
    <w:rsid w:val="00BA11DA"/>
    <w:pPr>
      <w:keepNext/>
      <w:ind w:left="2520"/>
      <w:outlineLvl w:val="0"/>
    </w:pPr>
    <w:rPr>
      <w:rFonts w:cs="Times New Roman"/>
      <w:i/>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11DA"/>
    <w:rPr>
      <w:rFonts w:ascii="Arial" w:eastAsia="Times New Roman" w:hAnsi="Arial" w:cs="Times New Roman"/>
      <w:bCs/>
      <w:i/>
      <w:lang w:val="x-none" w:eastAsia="x-none"/>
    </w:rPr>
  </w:style>
  <w:style w:type="paragraph" w:styleId="ListParagraph">
    <w:name w:val="List Paragraph"/>
    <w:basedOn w:val="Normal"/>
    <w:uiPriority w:val="34"/>
    <w:qFormat/>
    <w:rsid w:val="00BA11DA"/>
    <w:pPr>
      <w:ind w:left="720"/>
      <w:contextualSpacing/>
    </w:pPr>
  </w:style>
  <w:style w:type="paragraph" w:styleId="Header">
    <w:name w:val="header"/>
    <w:basedOn w:val="Normal"/>
    <w:link w:val="HeaderChar"/>
    <w:uiPriority w:val="99"/>
    <w:unhideWhenUsed/>
    <w:rsid w:val="00BA11DA"/>
    <w:pPr>
      <w:tabs>
        <w:tab w:val="center" w:pos="4680"/>
        <w:tab w:val="right" w:pos="9360"/>
      </w:tabs>
    </w:pPr>
  </w:style>
  <w:style w:type="character" w:customStyle="1" w:styleId="HeaderChar">
    <w:name w:val="Header Char"/>
    <w:basedOn w:val="DefaultParagraphFont"/>
    <w:link w:val="Header"/>
    <w:uiPriority w:val="99"/>
    <w:rsid w:val="00BA11DA"/>
    <w:rPr>
      <w:rFonts w:ascii="Arial" w:eastAsia="Times New Roman" w:hAnsi="Arial" w:cs="Arial"/>
      <w:bCs/>
      <w:szCs w:val="20"/>
    </w:rPr>
  </w:style>
  <w:style w:type="paragraph" w:styleId="Footer">
    <w:name w:val="footer"/>
    <w:basedOn w:val="Normal"/>
    <w:link w:val="FooterChar"/>
    <w:uiPriority w:val="99"/>
    <w:unhideWhenUsed/>
    <w:rsid w:val="00BA11DA"/>
    <w:pPr>
      <w:tabs>
        <w:tab w:val="center" w:pos="4680"/>
        <w:tab w:val="right" w:pos="9360"/>
      </w:tabs>
    </w:pPr>
  </w:style>
  <w:style w:type="character" w:customStyle="1" w:styleId="FooterChar">
    <w:name w:val="Footer Char"/>
    <w:basedOn w:val="DefaultParagraphFont"/>
    <w:link w:val="Footer"/>
    <w:uiPriority w:val="99"/>
    <w:rsid w:val="00BA11DA"/>
    <w:rPr>
      <w:rFonts w:ascii="Arial" w:eastAsia="Times New Roman" w:hAnsi="Arial" w:cs="Arial"/>
      <w:bCs/>
      <w:szCs w:val="20"/>
    </w:rPr>
  </w:style>
  <w:style w:type="paragraph" w:styleId="NormalWeb">
    <w:name w:val="Normal (Web)"/>
    <w:basedOn w:val="Normal"/>
    <w:uiPriority w:val="99"/>
    <w:unhideWhenUsed/>
    <w:rsid w:val="00493D5B"/>
    <w:pPr>
      <w:spacing w:before="100" w:beforeAutospacing="1" w:after="100" w:afterAutospacing="1"/>
    </w:pPr>
    <w:rPr>
      <w:rFonts w:ascii="Times New Roman" w:eastAsiaTheme="minorEastAsia" w:hAnsi="Times New Roman" w:cs="Times New Roman"/>
      <w:bCs w:val="0"/>
      <w:sz w:val="24"/>
      <w:szCs w:val="24"/>
    </w:rPr>
  </w:style>
  <w:style w:type="paragraph" w:customStyle="1" w:styleId="Default">
    <w:name w:val="Default"/>
    <w:rsid w:val="00114FB3"/>
    <w:pPr>
      <w:autoSpaceDE w:val="0"/>
      <w:autoSpaceDN w:val="0"/>
      <w:adjustRightInd w:val="0"/>
      <w:spacing w:after="0" w:line="240" w:lineRule="auto"/>
    </w:pPr>
    <w:rPr>
      <w:rFonts w:ascii="Arial" w:eastAsia="Times New Roman" w:hAnsi="Arial" w:cs="Arial"/>
      <w:color w:val="000000"/>
      <w:sz w:val="24"/>
      <w:szCs w:val="24"/>
    </w:rPr>
  </w:style>
  <w:style w:type="paragraph" w:styleId="Revision">
    <w:name w:val="Revision"/>
    <w:hidden/>
    <w:uiPriority w:val="99"/>
    <w:semiHidden/>
    <w:rsid w:val="002F1A90"/>
    <w:pPr>
      <w:spacing w:after="0" w:line="240" w:lineRule="auto"/>
    </w:pPr>
    <w:rPr>
      <w:rFonts w:ascii="Arial" w:eastAsia="Times New Roman" w:hAnsi="Arial" w:cs="Arial"/>
      <w:bCs/>
      <w:szCs w:val="20"/>
    </w:rPr>
  </w:style>
  <w:style w:type="paragraph" w:styleId="BalloonText">
    <w:name w:val="Balloon Text"/>
    <w:basedOn w:val="Normal"/>
    <w:link w:val="BalloonTextChar"/>
    <w:uiPriority w:val="99"/>
    <w:semiHidden/>
    <w:unhideWhenUsed/>
    <w:rsid w:val="002F1A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A90"/>
    <w:rPr>
      <w:rFonts w:ascii="Segoe UI" w:eastAsia="Times New Roman" w:hAnsi="Segoe UI" w:cs="Segoe UI"/>
      <w:bCs/>
      <w:sz w:val="18"/>
      <w:szCs w:val="18"/>
    </w:rPr>
  </w:style>
  <w:style w:type="character" w:styleId="Strong">
    <w:name w:val="Strong"/>
    <w:basedOn w:val="DefaultParagraphFont"/>
    <w:uiPriority w:val="22"/>
    <w:qFormat/>
    <w:rsid w:val="009B21CE"/>
    <w:rPr>
      <w:b/>
      <w:bCs/>
    </w:rPr>
  </w:style>
  <w:style w:type="character" w:styleId="CommentReference">
    <w:name w:val="annotation reference"/>
    <w:basedOn w:val="DefaultParagraphFont"/>
    <w:uiPriority w:val="99"/>
    <w:semiHidden/>
    <w:unhideWhenUsed/>
    <w:rsid w:val="00117AC1"/>
    <w:rPr>
      <w:sz w:val="16"/>
      <w:szCs w:val="16"/>
    </w:rPr>
  </w:style>
  <w:style w:type="paragraph" w:styleId="CommentText">
    <w:name w:val="annotation text"/>
    <w:basedOn w:val="Normal"/>
    <w:link w:val="CommentTextChar"/>
    <w:uiPriority w:val="99"/>
    <w:unhideWhenUsed/>
    <w:rsid w:val="00117AC1"/>
    <w:rPr>
      <w:sz w:val="20"/>
    </w:rPr>
  </w:style>
  <w:style w:type="character" w:customStyle="1" w:styleId="CommentTextChar">
    <w:name w:val="Comment Text Char"/>
    <w:basedOn w:val="DefaultParagraphFont"/>
    <w:link w:val="CommentText"/>
    <w:uiPriority w:val="99"/>
    <w:rsid w:val="00117AC1"/>
    <w:rPr>
      <w:rFonts w:ascii="Arial" w:eastAsia="Times New Roman" w:hAnsi="Arial" w:cs="Arial"/>
      <w:bCs/>
      <w:sz w:val="20"/>
      <w:szCs w:val="20"/>
    </w:rPr>
  </w:style>
  <w:style w:type="paragraph" w:styleId="CommentSubject">
    <w:name w:val="annotation subject"/>
    <w:basedOn w:val="CommentText"/>
    <w:next w:val="CommentText"/>
    <w:link w:val="CommentSubjectChar"/>
    <w:uiPriority w:val="99"/>
    <w:semiHidden/>
    <w:unhideWhenUsed/>
    <w:rsid w:val="00117AC1"/>
    <w:rPr>
      <w:b/>
    </w:rPr>
  </w:style>
  <w:style w:type="character" w:customStyle="1" w:styleId="CommentSubjectChar">
    <w:name w:val="Comment Subject Char"/>
    <w:basedOn w:val="CommentTextChar"/>
    <w:link w:val="CommentSubject"/>
    <w:uiPriority w:val="99"/>
    <w:semiHidden/>
    <w:rsid w:val="00117AC1"/>
    <w:rPr>
      <w:rFonts w:ascii="Arial" w:eastAsia="Times New Roman" w:hAnsi="Arial" w:cs="Arial"/>
      <w:b/>
      <w:bCs/>
      <w:sz w:val="20"/>
      <w:szCs w:val="20"/>
    </w:rPr>
  </w:style>
  <w:style w:type="paragraph" w:styleId="NoSpacing">
    <w:name w:val="No Spacing"/>
    <w:uiPriority w:val="1"/>
    <w:qFormat/>
    <w:rsid w:val="005A618B"/>
    <w:pPr>
      <w:spacing w:after="0" w:line="240" w:lineRule="auto"/>
    </w:pPr>
    <w:rPr>
      <w:rFonts w:ascii="Arial" w:eastAsia="Times New Roman" w:hAnsi="Arial" w:cs="Arial"/>
      <w:bCs/>
      <w:szCs w:val="20"/>
    </w:rPr>
  </w:style>
  <w:style w:type="character" w:customStyle="1" w:styleId="clientcontrol3">
    <w:name w:val="__clientcontrol3"/>
    <w:rsid w:val="00DF62D2"/>
    <w:rPr>
      <w:rFonts w:ascii="Arial" w:hAnsi="Arial" w:cs="Arial" w:hint="default"/>
      <w:bdr w:val="none" w:sz="0" w:space="0" w:color="auto" w:frame="1"/>
    </w:rPr>
  </w:style>
  <w:style w:type="character" w:styleId="Hyperlink">
    <w:name w:val="Hyperlink"/>
    <w:basedOn w:val="DefaultParagraphFont"/>
    <w:uiPriority w:val="99"/>
    <w:unhideWhenUsed/>
    <w:rsid w:val="00CB19B5"/>
    <w:rPr>
      <w:color w:val="0563C1" w:themeColor="hyperlink"/>
      <w:u w:val="single"/>
    </w:rPr>
  </w:style>
  <w:style w:type="character" w:styleId="UnresolvedMention">
    <w:name w:val="Unresolved Mention"/>
    <w:basedOn w:val="DefaultParagraphFont"/>
    <w:uiPriority w:val="99"/>
    <w:semiHidden/>
    <w:unhideWhenUsed/>
    <w:rsid w:val="00CB19B5"/>
    <w:rPr>
      <w:color w:val="605E5C"/>
      <w:shd w:val="clear" w:color="auto" w:fill="E1DFDD"/>
    </w:rPr>
  </w:style>
  <w:style w:type="paragraph" w:styleId="FootnoteText">
    <w:name w:val="footnote text"/>
    <w:basedOn w:val="Normal"/>
    <w:link w:val="FootnoteTextChar"/>
    <w:unhideWhenUsed/>
    <w:rsid w:val="009E1349"/>
    <w:pPr>
      <w:spacing w:line="508" w:lineRule="exact"/>
    </w:pPr>
    <w:rPr>
      <w:rFonts w:cs="Times New Roman"/>
      <w:bCs w:val="0"/>
      <w:sz w:val="20"/>
    </w:rPr>
  </w:style>
  <w:style w:type="character" w:customStyle="1" w:styleId="FootnoteTextChar">
    <w:name w:val="Footnote Text Char"/>
    <w:basedOn w:val="DefaultParagraphFont"/>
    <w:link w:val="FootnoteText"/>
    <w:rsid w:val="009E1349"/>
    <w:rPr>
      <w:rFonts w:ascii="Arial" w:eastAsia="Times New Roman" w:hAnsi="Arial" w:cs="Times New Roman"/>
      <w:sz w:val="20"/>
      <w:szCs w:val="20"/>
    </w:rPr>
  </w:style>
  <w:style w:type="paragraph" w:styleId="BodyText">
    <w:name w:val="Body Text"/>
    <w:basedOn w:val="Normal"/>
    <w:link w:val="BodyTextChar"/>
    <w:rsid w:val="00360B12"/>
    <w:pPr>
      <w:tabs>
        <w:tab w:val="left" w:pos="0"/>
      </w:tabs>
      <w:jc w:val="both"/>
    </w:pPr>
    <w:rPr>
      <w:b/>
      <w:bCs w:val="0"/>
      <w:i/>
      <w:color w:val="FF0000"/>
      <w:szCs w:val="22"/>
    </w:rPr>
  </w:style>
  <w:style w:type="character" w:customStyle="1" w:styleId="BodyTextChar">
    <w:name w:val="Body Text Char"/>
    <w:basedOn w:val="DefaultParagraphFont"/>
    <w:link w:val="BodyText"/>
    <w:rsid w:val="00360B12"/>
    <w:rPr>
      <w:rFonts w:ascii="Arial" w:eastAsia="Times New Roman" w:hAnsi="Arial" w:cs="Arial"/>
      <w:b/>
      <w:i/>
      <w:color w:val="FF0000"/>
    </w:rPr>
  </w:style>
  <w:style w:type="character" w:customStyle="1" w:styleId="ui-provider">
    <w:name w:val="ui-provider"/>
    <w:basedOn w:val="DefaultParagraphFont"/>
    <w:rsid w:val="00F14927"/>
  </w:style>
  <w:style w:type="character" w:customStyle="1" w:styleId="cf01">
    <w:name w:val="cf01"/>
    <w:basedOn w:val="DefaultParagraphFont"/>
    <w:rsid w:val="00657224"/>
    <w:rPr>
      <w:rFonts w:ascii="Segoe UI" w:hAnsi="Segoe UI" w:cs="Segoe UI" w:hint="default"/>
      <w:sz w:val="18"/>
      <w:szCs w:val="18"/>
    </w:rPr>
  </w:style>
  <w:style w:type="paragraph" w:customStyle="1" w:styleId="pf0">
    <w:name w:val="pf0"/>
    <w:basedOn w:val="Normal"/>
    <w:rsid w:val="00E72B59"/>
    <w:pPr>
      <w:spacing w:before="100" w:beforeAutospacing="1" w:after="100" w:afterAutospacing="1"/>
    </w:pPr>
    <w:rPr>
      <w:rFonts w:ascii="Times New Roman" w:hAnsi="Times New Roman" w:cs="Times New Roman"/>
      <w:bCs w:val="0"/>
      <w:sz w:val="24"/>
      <w:szCs w:val="24"/>
    </w:rPr>
  </w:style>
  <w:style w:type="character" w:customStyle="1" w:styleId="mtalbot">
    <w:name w:val="mtalbot"/>
    <w:semiHidden/>
    <w:rsid w:val="00761F05"/>
    <w:rPr>
      <w:rFonts w:ascii="Calibri" w:hAnsi="Calibri" w:hint="default"/>
      <w:b w:val="0"/>
      <w:bCs w:val="0"/>
      <w:i w:val="0"/>
      <w:iCs w:val="0"/>
      <w:strike w:val="0"/>
      <w:dstrike w:val="0"/>
      <w:color w:val="008080"/>
      <w:sz w:val="24"/>
      <w:szCs w:val="24"/>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028665">
      <w:bodyDiv w:val="1"/>
      <w:marLeft w:val="0"/>
      <w:marRight w:val="0"/>
      <w:marTop w:val="0"/>
      <w:marBottom w:val="0"/>
      <w:divBdr>
        <w:top w:val="none" w:sz="0" w:space="0" w:color="auto"/>
        <w:left w:val="none" w:sz="0" w:space="0" w:color="auto"/>
        <w:bottom w:val="none" w:sz="0" w:space="0" w:color="auto"/>
        <w:right w:val="none" w:sz="0" w:space="0" w:color="auto"/>
      </w:divBdr>
    </w:div>
    <w:div w:id="142619774">
      <w:bodyDiv w:val="1"/>
      <w:marLeft w:val="0"/>
      <w:marRight w:val="0"/>
      <w:marTop w:val="0"/>
      <w:marBottom w:val="0"/>
      <w:divBdr>
        <w:top w:val="none" w:sz="0" w:space="0" w:color="auto"/>
        <w:left w:val="none" w:sz="0" w:space="0" w:color="auto"/>
        <w:bottom w:val="none" w:sz="0" w:space="0" w:color="auto"/>
        <w:right w:val="none" w:sz="0" w:space="0" w:color="auto"/>
      </w:divBdr>
    </w:div>
    <w:div w:id="144319422">
      <w:bodyDiv w:val="1"/>
      <w:marLeft w:val="0"/>
      <w:marRight w:val="0"/>
      <w:marTop w:val="0"/>
      <w:marBottom w:val="0"/>
      <w:divBdr>
        <w:top w:val="none" w:sz="0" w:space="0" w:color="auto"/>
        <w:left w:val="none" w:sz="0" w:space="0" w:color="auto"/>
        <w:bottom w:val="none" w:sz="0" w:space="0" w:color="auto"/>
        <w:right w:val="none" w:sz="0" w:space="0" w:color="auto"/>
      </w:divBdr>
    </w:div>
    <w:div w:id="166989580">
      <w:bodyDiv w:val="1"/>
      <w:marLeft w:val="0"/>
      <w:marRight w:val="0"/>
      <w:marTop w:val="0"/>
      <w:marBottom w:val="0"/>
      <w:divBdr>
        <w:top w:val="none" w:sz="0" w:space="0" w:color="auto"/>
        <w:left w:val="none" w:sz="0" w:space="0" w:color="auto"/>
        <w:bottom w:val="none" w:sz="0" w:space="0" w:color="auto"/>
        <w:right w:val="none" w:sz="0" w:space="0" w:color="auto"/>
      </w:divBdr>
    </w:div>
    <w:div w:id="248589262">
      <w:bodyDiv w:val="1"/>
      <w:marLeft w:val="0"/>
      <w:marRight w:val="0"/>
      <w:marTop w:val="0"/>
      <w:marBottom w:val="0"/>
      <w:divBdr>
        <w:top w:val="none" w:sz="0" w:space="0" w:color="auto"/>
        <w:left w:val="none" w:sz="0" w:space="0" w:color="auto"/>
        <w:bottom w:val="none" w:sz="0" w:space="0" w:color="auto"/>
        <w:right w:val="none" w:sz="0" w:space="0" w:color="auto"/>
      </w:divBdr>
    </w:div>
    <w:div w:id="283854233">
      <w:bodyDiv w:val="1"/>
      <w:marLeft w:val="0"/>
      <w:marRight w:val="0"/>
      <w:marTop w:val="0"/>
      <w:marBottom w:val="0"/>
      <w:divBdr>
        <w:top w:val="none" w:sz="0" w:space="0" w:color="auto"/>
        <w:left w:val="none" w:sz="0" w:space="0" w:color="auto"/>
        <w:bottom w:val="none" w:sz="0" w:space="0" w:color="auto"/>
        <w:right w:val="none" w:sz="0" w:space="0" w:color="auto"/>
      </w:divBdr>
    </w:div>
    <w:div w:id="400758586">
      <w:bodyDiv w:val="1"/>
      <w:marLeft w:val="0"/>
      <w:marRight w:val="0"/>
      <w:marTop w:val="0"/>
      <w:marBottom w:val="0"/>
      <w:divBdr>
        <w:top w:val="none" w:sz="0" w:space="0" w:color="auto"/>
        <w:left w:val="none" w:sz="0" w:space="0" w:color="auto"/>
        <w:bottom w:val="none" w:sz="0" w:space="0" w:color="auto"/>
        <w:right w:val="none" w:sz="0" w:space="0" w:color="auto"/>
      </w:divBdr>
    </w:div>
    <w:div w:id="414330049">
      <w:bodyDiv w:val="1"/>
      <w:marLeft w:val="0"/>
      <w:marRight w:val="0"/>
      <w:marTop w:val="0"/>
      <w:marBottom w:val="0"/>
      <w:divBdr>
        <w:top w:val="none" w:sz="0" w:space="0" w:color="auto"/>
        <w:left w:val="none" w:sz="0" w:space="0" w:color="auto"/>
        <w:bottom w:val="none" w:sz="0" w:space="0" w:color="auto"/>
        <w:right w:val="none" w:sz="0" w:space="0" w:color="auto"/>
      </w:divBdr>
    </w:div>
    <w:div w:id="424305082">
      <w:bodyDiv w:val="1"/>
      <w:marLeft w:val="0"/>
      <w:marRight w:val="0"/>
      <w:marTop w:val="0"/>
      <w:marBottom w:val="0"/>
      <w:divBdr>
        <w:top w:val="none" w:sz="0" w:space="0" w:color="auto"/>
        <w:left w:val="none" w:sz="0" w:space="0" w:color="auto"/>
        <w:bottom w:val="none" w:sz="0" w:space="0" w:color="auto"/>
        <w:right w:val="none" w:sz="0" w:space="0" w:color="auto"/>
      </w:divBdr>
    </w:div>
    <w:div w:id="490869805">
      <w:bodyDiv w:val="1"/>
      <w:marLeft w:val="0"/>
      <w:marRight w:val="0"/>
      <w:marTop w:val="0"/>
      <w:marBottom w:val="0"/>
      <w:divBdr>
        <w:top w:val="none" w:sz="0" w:space="0" w:color="auto"/>
        <w:left w:val="none" w:sz="0" w:space="0" w:color="auto"/>
        <w:bottom w:val="none" w:sz="0" w:space="0" w:color="auto"/>
        <w:right w:val="none" w:sz="0" w:space="0" w:color="auto"/>
      </w:divBdr>
    </w:div>
    <w:div w:id="653411402">
      <w:bodyDiv w:val="1"/>
      <w:marLeft w:val="0"/>
      <w:marRight w:val="0"/>
      <w:marTop w:val="0"/>
      <w:marBottom w:val="0"/>
      <w:divBdr>
        <w:top w:val="none" w:sz="0" w:space="0" w:color="auto"/>
        <w:left w:val="none" w:sz="0" w:space="0" w:color="auto"/>
        <w:bottom w:val="none" w:sz="0" w:space="0" w:color="auto"/>
        <w:right w:val="none" w:sz="0" w:space="0" w:color="auto"/>
      </w:divBdr>
    </w:div>
    <w:div w:id="716006671">
      <w:bodyDiv w:val="1"/>
      <w:marLeft w:val="0"/>
      <w:marRight w:val="0"/>
      <w:marTop w:val="0"/>
      <w:marBottom w:val="0"/>
      <w:divBdr>
        <w:top w:val="none" w:sz="0" w:space="0" w:color="auto"/>
        <w:left w:val="none" w:sz="0" w:space="0" w:color="auto"/>
        <w:bottom w:val="none" w:sz="0" w:space="0" w:color="auto"/>
        <w:right w:val="none" w:sz="0" w:space="0" w:color="auto"/>
      </w:divBdr>
    </w:div>
    <w:div w:id="741828606">
      <w:bodyDiv w:val="1"/>
      <w:marLeft w:val="0"/>
      <w:marRight w:val="0"/>
      <w:marTop w:val="0"/>
      <w:marBottom w:val="0"/>
      <w:divBdr>
        <w:top w:val="none" w:sz="0" w:space="0" w:color="auto"/>
        <w:left w:val="none" w:sz="0" w:space="0" w:color="auto"/>
        <w:bottom w:val="none" w:sz="0" w:space="0" w:color="auto"/>
        <w:right w:val="none" w:sz="0" w:space="0" w:color="auto"/>
      </w:divBdr>
    </w:div>
    <w:div w:id="776287941">
      <w:bodyDiv w:val="1"/>
      <w:marLeft w:val="0"/>
      <w:marRight w:val="0"/>
      <w:marTop w:val="0"/>
      <w:marBottom w:val="0"/>
      <w:divBdr>
        <w:top w:val="none" w:sz="0" w:space="0" w:color="auto"/>
        <w:left w:val="none" w:sz="0" w:space="0" w:color="auto"/>
        <w:bottom w:val="none" w:sz="0" w:space="0" w:color="auto"/>
        <w:right w:val="none" w:sz="0" w:space="0" w:color="auto"/>
      </w:divBdr>
    </w:div>
    <w:div w:id="867959401">
      <w:bodyDiv w:val="1"/>
      <w:marLeft w:val="0"/>
      <w:marRight w:val="0"/>
      <w:marTop w:val="0"/>
      <w:marBottom w:val="0"/>
      <w:divBdr>
        <w:top w:val="none" w:sz="0" w:space="0" w:color="auto"/>
        <w:left w:val="none" w:sz="0" w:space="0" w:color="auto"/>
        <w:bottom w:val="none" w:sz="0" w:space="0" w:color="auto"/>
        <w:right w:val="none" w:sz="0" w:space="0" w:color="auto"/>
      </w:divBdr>
    </w:div>
    <w:div w:id="931206769">
      <w:bodyDiv w:val="1"/>
      <w:marLeft w:val="0"/>
      <w:marRight w:val="0"/>
      <w:marTop w:val="0"/>
      <w:marBottom w:val="0"/>
      <w:divBdr>
        <w:top w:val="none" w:sz="0" w:space="0" w:color="auto"/>
        <w:left w:val="none" w:sz="0" w:space="0" w:color="auto"/>
        <w:bottom w:val="none" w:sz="0" w:space="0" w:color="auto"/>
        <w:right w:val="none" w:sz="0" w:space="0" w:color="auto"/>
      </w:divBdr>
    </w:div>
    <w:div w:id="957682606">
      <w:bodyDiv w:val="1"/>
      <w:marLeft w:val="0"/>
      <w:marRight w:val="0"/>
      <w:marTop w:val="0"/>
      <w:marBottom w:val="0"/>
      <w:divBdr>
        <w:top w:val="none" w:sz="0" w:space="0" w:color="auto"/>
        <w:left w:val="none" w:sz="0" w:space="0" w:color="auto"/>
        <w:bottom w:val="none" w:sz="0" w:space="0" w:color="auto"/>
        <w:right w:val="none" w:sz="0" w:space="0" w:color="auto"/>
      </w:divBdr>
    </w:div>
    <w:div w:id="1100683503">
      <w:bodyDiv w:val="1"/>
      <w:marLeft w:val="0"/>
      <w:marRight w:val="0"/>
      <w:marTop w:val="0"/>
      <w:marBottom w:val="0"/>
      <w:divBdr>
        <w:top w:val="none" w:sz="0" w:space="0" w:color="auto"/>
        <w:left w:val="none" w:sz="0" w:space="0" w:color="auto"/>
        <w:bottom w:val="none" w:sz="0" w:space="0" w:color="auto"/>
        <w:right w:val="none" w:sz="0" w:space="0" w:color="auto"/>
      </w:divBdr>
    </w:div>
    <w:div w:id="1166239462">
      <w:bodyDiv w:val="1"/>
      <w:marLeft w:val="0"/>
      <w:marRight w:val="0"/>
      <w:marTop w:val="0"/>
      <w:marBottom w:val="0"/>
      <w:divBdr>
        <w:top w:val="none" w:sz="0" w:space="0" w:color="auto"/>
        <w:left w:val="none" w:sz="0" w:space="0" w:color="auto"/>
        <w:bottom w:val="none" w:sz="0" w:space="0" w:color="auto"/>
        <w:right w:val="none" w:sz="0" w:space="0" w:color="auto"/>
      </w:divBdr>
    </w:div>
    <w:div w:id="1189639208">
      <w:bodyDiv w:val="1"/>
      <w:marLeft w:val="0"/>
      <w:marRight w:val="0"/>
      <w:marTop w:val="0"/>
      <w:marBottom w:val="0"/>
      <w:divBdr>
        <w:top w:val="none" w:sz="0" w:space="0" w:color="auto"/>
        <w:left w:val="none" w:sz="0" w:space="0" w:color="auto"/>
        <w:bottom w:val="none" w:sz="0" w:space="0" w:color="auto"/>
        <w:right w:val="none" w:sz="0" w:space="0" w:color="auto"/>
      </w:divBdr>
    </w:div>
    <w:div w:id="1243830886">
      <w:bodyDiv w:val="1"/>
      <w:marLeft w:val="0"/>
      <w:marRight w:val="0"/>
      <w:marTop w:val="0"/>
      <w:marBottom w:val="0"/>
      <w:divBdr>
        <w:top w:val="none" w:sz="0" w:space="0" w:color="auto"/>
        <w:left w:val="none" w:sz="0" w:space="0" w:color="auto"/>
        <w:bottom w:val="none" w:sz="0" w:space="0" w:color="auto"/>
        <w:right w:val="none" w:sz="0" w:space="0" w:color="auto"/>
      </w:divBdr>
    </w:div>
    <w:div w:id="1249384664">
      <w:bodyDiv w:val="1"/>
      <w:marLeft w:val="0"/>
      <w:marRight w:val="0"/>
      <w:marTop w:val="0"/>
      <w:marBottom w:val="0"/>
      <w:divBdr>
        <w:top w:val="none" w:sz="0" w:space="0" w:color="auto"/>
        <w:left w:val="none" w:sz="0" w:space="0" w:color="auto"/>
        <w:bottom w:val="none" w:sz="0" w:space="0" w:color="auto"/>
        <w:right w:val="none" w:sz="0" w:space="0" w:color="auto"/>
      </w:divBdr>
    </w:div>
    <w:div w:id="1289622561">
      <w:bodyDiv w:val="1"/>
      <w:marLeft w:val="0"/>
      <w:marRight w:val="0"/>
      <w:marTop w:val="0"/>
      <w:marBottom w:val="0"/>
      <w:divBdr>
        <w:top w:val="none" w:sz="0" w:space="0" w:color="auto"/>
        <w:left w:val="none" w:sz="0" w:space="0" w:color="auto"/>
        <w:bottom w:val="none" w:sz="0" w:space="0" w:color="auto"/>
        <w:right w:val="none" w:sz="0" w:space="0" w:color="auto"/>
      </w:divBdr>
    </w:div>
    <w:div w:id="1328636569">
      <w:bodyDiv w:val="1"/>
      <w:marLeft w:val="0"/>
      <w:marRight w:val="0"/>
      <w:marTop w:val="0"/>
      <w:marBottom w:val="0"/>
      <w:divBdr>
        <w:top w:val="none" w:sz="0" w:space="0" w:color="auto"/>
        <w:left w:val="none" w:sz="0" w:space="0" w:color="auto"/>
        <w:bottom w:val="none" w:sz="0" w:space="0" w:color="auto"/>
        <w:right w:val="none" w:sz="0" w:space="0" w:color="auto"/>
      </w:divBdr>
    </w:div>
    <w:div w:id="1367219341">
      <w:bodyDiv w:val="1"/>
      <w:marLeft w:val="0"/>
      <w:marRight w:val="0"/>
      <w:marTop w:val="0"/>
      <w:marBottom w:val="0"/>
      <w:divBdr>
        <w:top w:val="none" w:sz="0" w:space="0" w:color="auto"/>
        <w:left w:val="none" w:sz="0" w:space="0" w:color="auto"/>
        <w:bottom w:val="none" w:sz="0" w:space="0" w:color="auto"/>
        <w:right w:val="none" w:sz="0" w:space="0" w:color="auto"/>
      </w:divBdr>
    </w:div>
    <w:div w:id="1437628084">
      <w:bodyDiv w:val="1"/>
      <w:marLeft w:val="0"/>
      <w:marRight w:val="0"/>
      <w:marTop w:val="0"/>
      <w:marBottom w:val="0"/>
      <w:divBdr>
        <w:top w:val="none" w:sz="0" w:space="0" w:color="auto"/>
        <w:left w:val="none" w:sz="0" w:space="0" w:color="auto"/>
        <w:bottom w:val="none" w:sz="0" w:space="0" w:color="auto"/>
        <w:right w:val="none" w:sz="0" w:space="0" w:color="auto"/>
      </w:divBdr>
    </w:div>
    <w:div w:id="1449467721">
      <w:bodyDiv w:val="1"/>
      <w:marLeft w:val="0"/>
      <w:marRight w:val="0"/>
      <w:marTop w:val="0"/>
      <w:marBottom w:val="0"/>
      <w:divBdr>
        <w:top w:val="none" w:sz="0" w:space="0" w:color="auto"/>
        <w:left w:val="none" w:sz="0" w:space="0" w:color="auto"/>
        <w:bottom w:val="none" w:sz="0" w:space="0" w:color="auto"/>
        <w:right w:val="none" w:sz="0" w:space="0" w:color="auto"/>
      </w:divBdr>
    </w:div>
    <w:div w:id="1493911076">
      <w:bodyDiv w:val="1"/>
      <w:marLeft w:val="0"/>
      <w:marRight w:val="0"/>
      <w:marTop w:val="0"/>
      <w:marBottom w:val="0"/>
      <w:divBdr>
        <w:top w:val="none" w:sz="0" w:space="0" w:color="auto"/>
        <w:left w:val="none" w:sz="0" w:space="0" w:color="auto"/>
        <w:bottom w:val="none" w:sz="0" w:space="0" w:color="auto"/>
        <w:right w:val="none" w:sz="0" w:space="0" w:color="auto"/>
      </w:divBdr>
    </w:div>
    <w:div w:id="1566255742">
      <w:bodyDiv w:val="1"/>
      <w:marLeft w:val="0"/>
      <w:marRight w:val="0"/>
      <w:marTop w:val="0"/>
      <w:marBottom w:val="0"/>
      <w:divBdr>
        <w:top w:val="none" w:sz="0" w:space="0" w:color="auto"/>
        <w:left w:val="none" w:sz="0" w:space="0" w:color="auto"/>
        <w:bottom w:val="none" w:sz="0" w:space="0" w:color="auto"/>
        <w:right w:val="none" w:sz="0" w:space="0" w:color="auto"/>
      </w:divBdr>
    </w:div>
    <w:div w:id="1566531368">
      <w:bodyDiv w:val="1"/>
      <w:marLeft w:val="0"/>
      <w:marRight w:val="0"/>
      <w:marTop w:val="0"/>
      <w:marBottom w:val="0"/>
      <w:divBdr>
        <w:top w:val="none" w:sz="0" w:space="0" w:color="auto"/>
        <w:left w:val="none" w:sz="0" w:space="0" w:color="auto"/>
        <w:bottom w:val="none" w:sz="0" w:space="0" w:color="auto"/>
        <w:right w:val="none" w:sz="0" w:space="0" w:color="auto"/>
      </w:divBdr>
    </w:div>
    <w:div w:id="1576739200">
      <w:bodyDiv w:val="1"/>
      <w:marLeft w:val="0"/>
      <w:marRight w:val="0"/>
      <w:marTop w:val="0"/>
      <w:marBottom w:val="0"/>
      <w:divBdr>
        <w:top w:val="none" w:sz="0" w:space="0" w:color="auto"/>
        <w:left w:val="none" w:sz="0" w:space="0" w:color="auto"/>
        <w:bottom w:val="none" w:sz="0" w:space="0" w:color="auto"/>
        <w:right w:val="none" w:sz="0" w:space="0" w:color="auto"/>
      </w:divBdr>
    </w:div>
    <w:div w:id="1576863912">
      <w:bodyDiv w:val="1"/>
      <w:marLeft w:val="0"/>
      <w:marRight w:val="0"/>
      <w:marTop w:val="0"/>
      <w:marBottom w:val="0"/>
      <w:divBdr>
        <w:top w:val="none" w:sz="0" w:space="0" w:color="auto"/>
        <w:left w:val="none" w:sz="0" w:space="0" w:color="auto"/>
        <w:bottom w:val="none" w:sz="0" w:space="0" w:color="auto"/>
        <w:right w:val="none" w:sz="0" w:space="0" w:color="auto"/>
      </w:divBdr>
    </w:div>
    <w:div w:id="1615862374">
      <w:bodyDiv w:val="1"/>
      <w:marLeft w:val="0"/>
      <w:marRight w:val="0"/>
      <w:marTop w:val="0"/>
      <w:marBottom w:val="0"/>
      <w:divBdr>
        <w:top w:val="none" w:sz="0" w:space="0" w:color="auto"/>
        <w:left w:val="none" w:sz="0" w:space="0" w:color="auto"/>
        <w:bottom w:val="none" w:sz="0" w:space="0" w:color="auto"/>
        <w:right w:val="none" w:sz="0" w:space="0" w:color="auto"/>
      </w:divBdr>
    </w:div>
    <w:div w:id="1702317709">
      <w:bodyDiv w:val="1"/>
      <w:marLeft w:val="0"/>
      <w:marRight w:val="0"/>
      <w:marTop w:val="0"/>
      <w:marBottom w:val="0"/>
      <w:divBdr>
        <w:top w:val="none" w:sz="0" w:space="0" w:color="auto"/>
        <w:left w:val="none" w:sz="0" w:space="0" w:color="auto"/>
        <w:bottom w:val="none" w:sz="0" w:space="0" w:color="auto"/>
        <w:right w:val="none" w:sz="0" w:space="0" w:color="auto"/>
      </w:divBdr>
    </w:div>
    <w:div w:id="1766264617">
      <w:bodyDiv w:val="1"/>
      <w:marLeft w:val="0"/>
      <w:marRight w:val="0"/>
      <w:marTop w:val="0"/>
      <w:marBottom w:val="0"/>
      <w:divBdr>
        <w:top w:val="none" w:sz="0" w:space="0" w:color="auto"/>
        <w:left w:val="none" w:sz="0" w:space="0" w:color="auto"/>
        <w:bottom w:val="none" w:sz="0" w:space="0" w:color="auto"/>
        <w:right w:val="none" w:sz="0" w:space="0" w:color="auto"/>
      </w:divBdr>
    </w:div>
    <w:div w:id="1796828258">
      <w:bodyDiv w:val="1"/>
      <w:marLeft w:val="0"/>
      <w:marRight w:val="0"/>
      <w:marTop w:val="0"/>
      <w:marBottom w:val="0"/>
      <w:divBdr>
        <w:top w:val="none" w:sz="0" w:space="0" w:color="auto"/>
        <w:left w:val="none" w:sz="0" w:space="0" w:color="auto"/>
        <w:bottom w:val="none" w:sz="0" w:space="0" w:color="auto"/>
        <w:right w:val="none" w:sz="0" w:space="0" w:color="auto"/>
      </w:divBdr>
    </w:div>
    <w:div w:id="1822847994">
      <w:bodyDiv w:val="1"/>
      <w:marLeft w:val="0"/>
      <w:marRight w:val="0"/>
      <w:marTop w:val="0"/>
      <w:marBottom w:val="0"/>
      <w:divBdr>
        <w:top w:val="none" w:sz="0" w:space="0" w:color="auto"/>
        <w:left w:val="none" w:sz="0" w:space="0" w:color="auto"/>
        <w:bottom w:val="none" w:sz="0" w:space="0" w:color="auto"/>
        <w:right w:val="none" w:sz="0" w:space="0" w:color="auto"/>
      </w:divBdr>
    </w:div>
    <w:div w:id="1828589574">
      <w:bodyDiv w:val="1"/>
      <w:marLeft w:val="0"/>
      <w:marRight w:val="0"/>
      <w:marTop w:val="0"/>
      <w:marBottom w:val="0"/>
      <w:divBdr>
        <w:top w:val="none" w:sz="0" w:space="0" w:color="auto"/>
        <w:left w:val="none" w:sz="0" w:space="0" w:color="auto"/>
        <w:bottom w:val="none" w:sz="0" w:space="0" w:color="auto"/>
        <w:right w:val="none" w:sz="0" w:space="0" w:color="auto"/>
      </w:divBdr>
    </w:div>
    <w:div w:id="1835682599">
      <w:bodyDiv w:val="1"/>
      <w:marLeft w:val="0"/>
      <w:marRight w:val="0"/>
      <w:marTop w:val="0"/>
      <w:marBottom w:val="0"/>
      <w:divBdr>
        <w:top w:val="none" w:sz="0" w:space="0" w:color="auto"/>
        <w:left w:val="none" w:sz="0" w:space="0" w:color="auto"/>
        <w:bottom w:val="none" w:sz="0" w:space="0" w:color="auto"/>
        <w:right w:val="none" w:sz="0" w:space="0" w:color="auto"/>
      </w:divBdr>
    </w:div>
    <w:div w:id="1899630151">
      <w:bodyDiv w:val="1"/>
      <w:marLeft w:val="0"/>
      <w:marRight w:val="0"/>
      <w:marTop w:val="0"/>
      <w:marBottom w:val="0"/>
      <w:divBdr>
        <w:top w:val="none" w:sz="0" w:space="0" w:color="auto"/>
        <w:left w:val="none" w:sz="0" w:space="0" w:color="auto"/>
        <w:bottom w:val="none" w:sz="0" w:space="0" w:color="auto"/>
        <w:right w:val="none" w:sz="0" w:space="0" w:color="auto"/>
      </w:divBdr>
    </w:div>
    <w:div w:id="1967589117">
      <w:bodyDiv w:val="1"/>
      <w:marLeft w:val="0"/>
      <w:marRight w:val="0"/>
      <w:marTop w:val="0"/>
      <w:marBottom w:val="0"/>
      <w:divBdr>
        <w:top w:val="none" w:sz="0" w:space="0" w:color="auto"/>
        <w:left w:val="none" w:sz="0" w:space="0" w:color="auto"/>
        <w:bottom w:val="none" w:sz="0" w:space="0" w:color="auto"/>
        <w:right w:val="none" w:sz="0" w:space="0" w:color="auto"/>
      </w:divBdr>
    </w:div>
    <w:div w:id="1987516115">
      <w:bodyDiv w:val="1"/>
      <w:marLeft w:val="0"/>
      <w:marRight w:val="0"/>
      <w:marTop w:val="0"/>
      <w:marBottom w:val="0"/>
      <w:divBdr>
        <w:top w:val="none" w:sz="0" w:space="0" w:color="auto"/>
        <w:left w:val="none" w:sz="0" w:space="0" w:color="auto"/>
        <w:bottom w:val="none" w:sz="0" w:space="0" w:color="auto"/>
        <w:right w:val="none" w:sz="0" w:space="0" w:color="auto"/>
      </w:divBdr>
    </w:div>
    <w:div w:id="1991403371">
      <w:bodyDiv w:val="1"/>
      <w:marLeft w:val="0"/>
      <w:marRight w:val="0"/>
      <w:marTop w:val="0"/>
      <w:marBottom w:val="0"/>
      <w:divBdr>
        <w:top w:val="none" w:sz="0" w:space="0" w:color="auto"/>
        <w:left w:val="none" w:sz="0" w:space="0" w:color="auto"/>
        <w:bottom w:val="none" w:sz="0" w:space="0" w:color="auto"/>
        <w:right w:val="none" w:sz="0" w:space="0" w:color="auto"/>
      </w:divBdr>
    </w:div>
    <w:div w:id="2010789978">
      <w:bodyDiv w:val="1"/>
      <w:marLeft w:val="0"/>
      <w:marRight w:val="0"/>
      <w:marTop w:val="0"/>
      <w:marBottom w:val="0"/>
      <w:divBdr>
        <w:top w:val="none" w:sz="0" w:space="0" w:color="auto"/>
        <w:left w:val="none" w:sz="0" w:space="0" w:color="auto"/>
        <w:bottom w:val="none" w:sz="0" w:space="0" w:color="auto"/>
        <w:right w:val="none" w:sz="0" w:space="0" w:color="auto"/>
      </w:divBdr>
    </w:div>
    <w:div w:id="2051370006">
      <w:bodyDiv w:val="1"/>
      <w:marLeft w:val="0"/>
      <w:marRight w:val="0"/>
      <w:marTop w:val="0"/>
      <w:marBottom w:val="0"/>
      <w:divBdr>
        <w:top w:val="none" w:sz="0" w:space="0" w:color="auto"/>
        <w:left w:val="none" w:sz="0" w:space="0" w:color="auto"/>
        <w:bottom w:val="none" w:sz="0" w:space="0" w:color="auto"/>
        <w:right w:val="none" w:sz="0" w:space="0" w:color="auto"/>
      </w:divBdr>
    </w:div>
    <w:div w:id="2062442612">
      <w:bodyDiv w:val="1"/>
      <w:marLeft w:val="0"/>
      <w:marRight w:val="0"/>
      <w:marTop w:val="0"/>
      <w:marBottom w:val="0"/>
      <w:divBdr>
        <w:top w:val="none" w:sz="0" w:space="0" w:color="auto"/>
        <w:left w:val="none" w:sz="0" w:space="0" w:color="auto"/>
        <w:bottom w:val="none" w:sz="0" w:space="0" w:color="auto"/>
        <w:right w:val="none" w:sz="0" w:space="0" w:color="auto"/>
      </w:divBdr>
    </w:div>
    <w:div w:id="2123181244">
      <w:bodyDiv w:val="1"/>
      <w:marLeft w:val="0"/>
      <w:marRight w:val="0"/>
      <w:marTop w:val="0"/>
      <w:marBottom w:val="0"/>
      <w:divBdr>
        <w:top w:val="none" w:sz="0" w:space="0" w:color="auto"/>
        <w:left w:val="none" w:sz="0" w:space="0" w:color="auto"/>
        <w:bottom w:val="none" w:sz="0" w:space="0" w:color="auto"/>
        <w:right w:val="none" w:sz="0" w:space="0" w:color="auto"/>
      </w:divBdr>
    </w:div>
    <w:div w:id="2131849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0AC61-E532-4A5B-B303-BAB9D76C5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3493</Words>
  <Characters>1991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MIHS</Company>
  <LinksUpToDate>false</LinksUpToDate>
  <CharactersWithSpaces>2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Cornejo</dc:creator>
  <cp:keywords/>
  <dc:description/>
  <cp:lastModifiedBy>Denise Tapia</cp:lastModifiedBy>
  <cp:revision>4</cp:revision>
  <cp:lastPrinted>2026-05-07T17:35:00Z</cp:lastPrinted>
  <dcterms:created xsi:type="dcterms:W3CDTF">2026-04-20T21:52:00Z</dcterms:created>
  <dcterms:modified xsi:type="dcterms:W3CDTF">2026-05-0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21982051</vt:i4>
  </property>
  <property fmtid="{D5CDD505-2E9C-101B-9397-08002B2CF9AE}" pid="3" name="GrammarlyDocumentId">
    <vt:lpwstr>903885023726ad540674dac4ab77ca3e83808e13789a69530afabd35789e52c2</vt:lpwstr>
  </property>
</Properties>
</file>